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9CF74" w14:textId="77777777" w:rsidR="00012DF9" w:rsidRDefault="00012DF9" w:rsidP="00012DF9">
      <w:pPr>
        <w:spacing w:before="0" w:line="360" w:lineRule="auto"/>
        <w:jc w:val="center"/>
        <w:rPr>
          <w:rFonts w:cs="Times New Roman"/>
          <w:b/>
          <w:bCs/>
          <w:color w:val="000000" w:themeColor="text1"/>
          <w:sz w:val="32"/>
          <w:szCs w:val="32"/>
        </w:rPr>
      </w:pPr>
    </w:p>
    <w:p w14:paraId="0AD15142" w14:textId="6D1A325E" w:rsidR="00012DF9" w:rsidRDefault="00F445A3" w:rsidP="00012DF9">
      <w:pPr>
        <w:spacing w:before="0" w:line="360" w:lineRule="auto"/>
        <w:jc w:val="center"/>
        <w:rPr>
          <w:rFonts w:cs="Times New Roman"/>
          <w:b/>
          <w:bCs/>
          <w:color w:val="000000" w:themeColor="text1"/>
          <w:sz w:val="32"/>
          <w:szCs w:val="32"/>
        </w:rPr>
      </w:pPr>
      <w:r>
        <w:rPr>
          <w:rFonts w:cs="Times New Roman"/>
          <w:b/>
          <w:bCs/>
          <w:noProof/>
          <w:color w:val="000000" w:themeColor="text1"/>
          <w:sz w:val="32"/>
          <w:szCs w:val="32"/>
        </w:rPr>
        <w:drawing>
          <wp:inline distT="0" distB="0" distL="0" distR="0" wp14:anchorId="210B3B42" wp14:editId="10A144D9">
            <wp:extent cx="1828800" cy="3225800"/>
            <wp:effectExtent l="0" t="0" r="0" b="0"/>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3225800"/>
                    </a:xfrm>
                    <a:prstGeom prst="rect">
                      <a:avLst/>
                    </a:prstGeom>
                  </pic:spPr>
                </pic:pic>
              </a:graphicData>
            </a:graphic>
          </wp:inline>
        </w:drawing>
      </w:r>
    </w:p>
    <w:p w14:paraId="439D7F68" w14:textId="77777777" w:rsidR="00012DF9" w:rsidRDefault="00012DF9" w:rsidP="00012DF9">
      <w:pPr>
        <w:spacing w:before="0" w:line="360" w:lineRule="auto"/>
        <w:jc w:val="center"/>
        <w:rPr>
          <w:rFonts w:cs="Times New Roman"/>
          <w:b/>
          <w:bCs/>
          <w:color w:val="000000" w:themeColor="text1"/>
          <w:sz w:val="32"/>
          <w:szCs w:val="32"/>
        </w:rPr>
      </w:pPr>
    </w:p>
    <w:p w14:paraId="0D767235" w14:textId="4B674F0C" w:rsidR="00145924" w:rsidRPr="00012DF9" w:rsidRDefault="00A94968" w:rsidP="00012DF9">
      <w:pPr>
        <w:spacing w:before="0" w:line="360" w:lineRule="auto"/>
        <w:jc w:val="center"/>
        <w:rPr>
          <w:rFonts w:cs="Times New Roman"/>
          <w:b/>
          <w:bCs/>
          <w:color w:val="000000" w:themeColor="text1"/>
          <w:sz w:val="36"/>
          <w:szCs w:val="36"/>
        </w:rPr>
      </w:pPr>
      <w:r w:rsidRPr="00012DF9">
        <w:rPr>
          <w:rFonts w:cs="Times New Roman"/>
          <w:b/>
          <w:bCs/>
          <w:color w:val="000000" w:themeColor="text1"/>
          <w:sz w:val="36"/>
          <w:szCs w:val="36"/>
        </w:rPr>
        <w:t>Comparing the Lamarckian and Baldwinian Approaches in Memetic Optimization</w:t>
      </w:r>
    </w:p>
    <w:p w14:paraId="55504C62" w14:textId="048F4151" w:rsidR="00012DF9" w:rsidRDefault="00012DF9" w:rsidP="00012DF9">
      <w:pPr>
        <w:spacing w:before="0" w:line="360" w:lineRule="auto"/>
        <w:jc w:val="center"/>
        <w:rPr>
          <w:rFonts w:cs="Times New Roman"/>
          <w:b/>
          <w:bCs/>
          <w:color w:val="000000" w:themeColor="text1"/>
          <w:sz w:val="32"/>
          <w:szCs w:val="32"/>
        </w:rPr>
      </w:pPr>
    </w:p>
    <w:p w14:paraId="3DA8E82B" w14:textId="03934CB1" w:rsidR="00012DF9" w:rsidRPr="004215B1" w:rsidRDefault="00012DF9"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 xml:space="preserve">University: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E</w:t>
      </w:r>
      <w:r w:rsidRPr="004215B1">
        <w:rPr>
          <w:rFonts w:ascii="Klee Medium" w:eastAsia="Klee Medium" w:hAnsi="Klee Medium" w:cs="Cambria"/>
          <w:b/>
          <w:bCs/>
          <w:color w:val="000000" w:themeColor="text1"/>
        </w:rPr>
        <w:t>ö</w:t>
      </w:r>
      <w:r w:rsidRPr="004215B1">
        <w:rPr>
          <w:rFonts w:ascii="Klee Medium" w:eastAsia="Klee Medium" w:hAnsi="Klee Medium" w:cs="Grantha Sangam MN"/>
          <w:b/>
          <w:bCs/>
          <w:color w:val="000000" w:themeColor="text1"/>
        </w:rPr>
        <w:t>tv</w:t>
      </w:r>
      <w:r w:rsidRPr="004215B1">
        <w:rPr>
          <w:rFonts w:ascii="Klee Medium" w:eastAsia="Klee Medium" w:hAnsi="Klee Medium" w:cs="Cambria"/>
          <w:b/>
          <w:bCs/>
          <w:color w:val="000000" w:themeColor="text1"/>
        </w:rPr>
        <w:t>ö</w:t>
      </w:r>
      <w:r w:rsidRPr="004215B1">
        <w:rPr>
          <w:rFonts w:ascii="Klee Medium" w:eastAsia="Klee Medium" w:hAnsi="Klee Medium" w:cs="Grantha Sangam MN"/>
          <w:b/>
          <w:bCs/>
          <w:color w:val="000000" w:themeColor="text1"/>
        </w:rPr>
        <w:t>s Lor</w:t>
      </w:r>
      <w:r w:rsidRPr="004215B1">
        <w:rPr>
          <w:rFonts w:ascii="Klee Medium" w:eastAsia="Klee Medium" w:hAnsi="Klee Medium" w:cs="Cambria"/>
          <w:b/>
          <w:bCs/>
          <w:color w:val="000000" w:themeColor="text1"/>
        </w:rPr>
        <w:t>á</w:t>
      </w:r>
      <w:r w:rsidRPr="004215B1">
        <w:rPr>
          <w:rFonts w:ascii="Klee Medium" w:eastAsia="Klee Medium" w:hAnsi="Klee Medium" w:cs="Grantha Sangam MN"/>
          <w:b/>
          <w:bCs/>
          <w:color w:val="000000" w:themeColor="text1"/>
        </w:rPr>
        <w:t>nd University, Hungary</w:t>
      </w:r>
    </w:p>
    <w:p w14:paraId="2AD4F389" w14:textId="0D8EBA5D" w:rsidR="00012DF9" w:rsidRPr="004215B1" w:rsidRDefault="0034059C"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Faculty</w:t>
      </w:r>
      <w:r w:rsidR="00012DF9" w:rsidRPr="004215B1">
        <w:rPr>
          <w:rFonts w:ascii="Klee Medium" w:eastAsia="Klee Medium" w:hAnsi="Klee Medium" w:cs="Grantha Sangam MN"/>
          <w:b/>
          <w:bCs/>
          <w:color w:val="000000" w:themeColor="text1"/>
        </w:rPr>
        <w:t xml:space="preserv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ELTE Faculty of Informatics.</w:t>
      </w:r>
    </w:p>
    <w:p w14:paraId="505DCC9B" w14:textId="241286F4" w:rsidR="00F70355" w:rsidRDefault="00730F4F" w:rsidP="0075730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Advisor</w:t>
      </w:r>
      <w:r w:rsidR="00F70355" w:rsidRPr="004215B1">
        <w:rPr>
          <w:rFonts w:ascii="Klee Medium" w:eastAsia="Klee Medium" w:hAnsi="Klee Medium" w:cs="Grantha Sangam MN"/>
          <w:b/>
          <w:bCs/>
          <w:color w:val="000000" w:themeColor="text1"/>
        </w:rPr>
        <w:t>:</w:t>
      </w:r>
      <w:r>
        <w:rPr>
          <w:rFonts w:ascii="Klee Medium" w:eastAsia="Klee Medium" w:hAnsi="Klee Medium" w:cs="Grantha Sangam MN"/>
          <w:b/>
          <w:bCs/>
          <w:color w:val="000000" w:themeColor="text1"/>
        </w:rPr>
        <w:tab/>
      </w:r>
      <w:r w:rsidR="00EA4C57" w:rsidRPr="004215B1">
        <w:rPr>
          <w:rFonts w:ascii="Klee Medium" w:eastAsia="Klee Medium" w:hAnsi="Klee Medium" w:cs="Grantha Sangam MN"/>
          <w:b/>
          <w:bCs/>
          <w:color w:val="000000" w:themeColor="text1"/>
        </w:rPr>
        <w:t xml:space="preserv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34059C" w:rsidRPr="004215B1">
        <w:rPr>
          <w:rFonts w:ascii="Klee Medium" w:eastAsia="Klee Medium" w:hAnsi="Klee Medium" w:cs="Grantha Sangam MN"/>
          <w:b/>
          <w:bCs/>
          <w:color w:val="000000" w:themeColor="text1"/>
        </w:rPr>
        <w:t>L</w:t>
      </w:r>
      <w:r w:rsidR="0034059C" w:rsidRPr="004215B1">
        <w:rPr>
          <w:rFonts w:ascii="Klee Medium" w:eastAsia="Klee Medium" w:hAnsi="Klee Medium" w:cs="Cambria"/>
          <w:b/>
          <w:bCs/>
          <w:color w:val="000000" w:themeColor="text1"/>
        </w:rPr>
        <w:t>á</w:t>
      </w:r>
      <w:r w:rsidR="0034059C" w:rsidRPr="004215B1">
        <w:rPr>
          <w:rFonts w:ascii="Klee Medium" w:eastAsia="Klee Medium" w:hAnsi="Klee Medium" w:cs="Grantha Sangam MN"/>
          <w:b/>
          <w:bCs/>
          <w:color w:val="000000" w:themeColor="text1"/>
        </w:rPr>
        <w:t>szl</w:t>
      </w:r>
      <w:r w:rsidR="0034059C" w:rsidRPr="004215B1">
        <w:rPr>
          <w:rFonts w:ascii="Klee Medium" w:eastAsia="Klee Medium" w:hAnsi="Klee Medium" w:cs="Cambria"/>
          <w:b/>
          <w:bCs/>
          <w:color w:val="000000" w:themeColor="text1"/>
        </w:rPr>
        <w:t>ó</w:t>
      </w:r>
      <w:r w:rsidR="0034059C" w:rsidRPr="004215B1">
        <w:rPr>
          <w:rFonts w:ascii="Klee Medium" w:eastAsia="Klee Medium" w:hAnsi="Klee Medium" w:cs="Grantha Sangam MN"/>
          <w:b/>
          <w:bCs/>
          <w:color w:val="000000" w:themeColor="text1"/>
        </w:rPr>
        <w:t xml:space="preserve"> Guly</w:t>
      </w:r>
      <w:r w:rsidR="0034059C" w:rsidRPr="004215B1">
        <w:rPr>
          <w:rFonts w:ascii="Klee Medium" w:eastAsia="Klee Medium" w:hAnsi="Klee Medium" w:cs="Cambria"/>
          <w:b/>
          <w:bCs/>
          <w:color w:val="000000" w:themeColor="text1"/>
        </w:rPr>
        <w:t>á</w:t>
      </w:r>
      <w:r w:rsidR="0034059C" w:rsidRPr="004215B1">
        <w:rPr>
          <w:rFonts w:ascii="Klee Medium" w:eastAsia="Klee Medium" w:hAnsi="Klee Medium" w:cs="Grantha Sangam MN"/>
          <w:b/>
          <w:bCs/>
          <w:color w:val="000000" w:themeColor="text1"/>
        </w:rPr>
        <w:t>s</w:t>
      </w:r>
      <w:r w:rsidR="004215B1" w:rsidRPr="004215B1">
        <w:rPr>
          <w:rFonts w:ascii="Klee Medium" w:eastAsia="Klee Medium" w:hAnsi="Klee Medium" w:cs="Grantha Sangam MN"/>
          <w:b/>
          <w:bCs/>
          <w:color w:val="000000" w:themeColor="text1"/>
        </w:rPr>
        <w:t xml:space="preserve">, </w:t>
      </w:r>
      <w:r w:rsidR="0034059C" w:rsidRPr="004215B1">
        <w:rPr>
          <w:rFonts w:ascii="Klee Medium" w:eastAsia="Klee Medium" w:hAnsi="Klee Medium" w:cs="Grantha Sangam MN"/>
          <w:b/>
          <w:bCs/>
          <w:color w:val="000000" w:themeColor="text1"/>
        </w:rPr>
        <w:t>Associate Professor</w:t>
      </w:r>
    </w:p>
    <w:p w14:paraId="55AED673" w14:textId="6D5DE761" w:rsidR="00C00E6A" w:rsidRPr="004215B1" w:rsidRDefault="004215B1" w:rsidP="00C00E6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Email:</w:t>
      </w:r>
      <w:r w:rsidR="0075730A" w:rsidRPr="0075730A">
        <w:t xml:space="preserve"> </w:t>
      </w:r>
      <w:r w:rsidR="0075730A">
        <w:tab/>
      </w:r>
      <w:r w:rsidR="0075730A">
        <w:tab/>
      </w:r>
      <w:r w:rsidR="0075730A">
        <w:tab/>
      </w:r>
      <w:r w:rsidR="0075730A">
        <w:tab/>
      </w:r>
      <w:r w:rsidR="0075730A">
        <w:tab/>
      </w:r>
      <w:r w:rsidR="00C00E6A" w:rsidRPr="00C00E6A">
        <w:rPr>
          <w:rFonts w:ascii="Klee Medium" w:eastAsia="Klee Medium" w:hAnsi="Klee Medium" w:cs="Grantha Sangam MN"/>
          <w:b/>
          <w:bCs/>
          <w:color w:val="000000" w:themeColor="text1"/>
        </w:rPr>
        <w:t>lgulyas@inf.elte.hu</w:t>
      </w:r>
    </w:p>
    <w:p w14:paraId="1A8B2248" w14:textId="268A94A9" w:rsidR="00012DF9" w:rsidRPr="004215B1" w:rsidRDefault="00C9418C"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 xml:space="preserve">Student Nam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Mei Jiaojiao</w:t>
      </w:r>
      <w:r w:rsidR="0075730A">
        <w:rPr>
          <w:rFonts w:ascii="Klee Medium" w:eastAsia="Klee Medium" w:hAnsi="Klee Medium" w:cs="Grantha Sangam MN"/>
          <w:b/>
          <w:bCs/>
          <w:color w:val="000000" w:themeColor="text1"/>
        </w:rPr>
        <w:t>, Master student</w:t>
      </w:r>
    </w:p>
    <w:p w14:paraId="0914A180" w14:textId="3F5C1DA5" w:rsidR="00F70355" w:rsidRDefault="00F70355"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 xml:space="preserve">Neptun cod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V6FISC</w:t>
      </w:r>
    </w:p>
    <w:p w14:paraId="12C9F26F" w14:textId="10F43BD7" w:rsidR="0075730A" w:rsidRDefault="0075730A" w:rsidP="0075730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 xml:space="preserve">Email: </w:t>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sidR="00C00E6A" w:rsidRPr="00C00E6A">
        <w:rPr>
          <w:rFonts w:ascii="Klee Medium" w:eastAsia="Klee Medium" w:hAnsi="Klee Medium" w:cs="Grantha Sangam MN"/>
          <w:b/>
          <w:bCs/>
          <w:color w:val="000000" w:themeColor="text1"/>
        </w:rPr>
        <w:t>v6fisc@inf.elte.hu</w:t>
      </w:r>
    </w:p>
    <w:p w14:paraId="6401A4CF" w14:textId="3ACAD705" w:rsidR="00C00E6A" w:rsidRPr="004215B1" w:rsidRDefault="0095107A" w:rsidP="0075730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Date:</w:t>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sidR="00446019">
        <w:rPr>
          <w:rFonts w:ascii="Klee Medium" w:eastAsia="Klee Medium" w:hAnsi="Klee Medium" w:cs="Grantha Sangam MN"/>
          <w:b/>
          <w:bCs/>
          <w:color w:val="000000" w:themeColor="text1"/>
        </w:rPr>
        <w:t>Budapest, 2022-12-0</w:t>
      </w:r>
      <w:r w:rsidR="005F2085">
        <w:rPr>
          <w:rFonts w:ascii="Klee Medium" w:eastAsia="Klee Medium" w:hAnsi="Klee Medium" w:cs="Grantha Sangam MN"/>
          <w:b/>
          <w:bCs/>
          <w:color w:val="000000" w:themeColor="text1"/>
        </w:rPr>
        <w:t>4</w:t>
      </w:r>
    </w:p>
    <w:p w14:paraId="5D5014DD" w14:textId="77777777" w:rsidR="0034059C" w:rsidRPr="0034059C" w:rsidRDefault="0034059C" w:rsidP="0034059C">
      <w:pPr>
        <w:spacing w:before="0"/>
        <w:rPr>
          <w:b/>
          <w:bCs/>
          <w:color w:val="000000" w:themeColor="text1"/>
        </w:rPr>
      </w:pPr>
    </w:p>
    <w:p w14:paraId="24532284" w14:textId="77777777" w:rsidR="00012DF9" w:rsidRPr="00012DF9" w:rsidRDefault="00012DF9" w:rsidP="00012DF9">
      <w:pPr>
        <w:spacing w:before="0"/>
        <w:jc w:val="center"/>
        <w:rPr>
          <w:color w:val="000000" w:themeColor="text1"/>
        </w:rPr>
      </w:pPr>
    </w:p>
    <w:p w14:paraId="429AF2B5" w14:textId="77777777" w:rsidR="00012DF9" w:rsidRPr="00012DF9" w:rsidRDefault="00012DF9" w:rsidP="00012DF9">
      <w:pPr>
        <w:spacing w:before="0"/>
        <w:jc w:val="left"/>
        <w:rPr>
          <w:color w:val="000000" w:themeColor="text1"/>
        </w:rPr>
      </w:pPr>
    </w:p>
    <w:p w14:paraId="06C9819E" w14:textId="468F91C1" w:rsidR="00012DF9" w:rsidRPr="00012DF9" w:rsidRDefault="00012DF9" w:rsidP="00012DF9">
      <w:pPr>
        <w:spacing w:before="0" w:line="360" w:lineRule="auto"/>
        <w:rPr>
          <w:b/>
          <w:bCs/>
          <w:color w:val="000000" w:themeColor="text1"/>
        </w:rPr>
      </w:pPr>
    </w:p>
    <w:p w14:paraId="50F33F52" w14:textId="77777777" w:rsidR="00145924" w:rsidRPr="00145924" w:rsidRDefault="00145924" w:rsidP="00145924">
      <w:pPr>
        <w:spacing w:before="0"/>
        <w:jc w:val="left"/>
        <w:rPr>
          <w:b/>
          <w:bCs/>
          <w:color w:val="000000" w:themeColor="text1"/>
        </w:rPr>
      </w:pPr>
    </w:p>
    <w:p w14:paraId="4DC964CD" w14:textId="77777777" w:rsidR="00145924" w:rsidRPr="00145924" w:rsidRDefault="00145924" w:rsidP="00145924">
      <w:pPr>
        <w:spacing w:before="0"/>
        <w:jc w:val="left"/>
        <w:rPr>
          <w:b/>
          <w:bCs/>
          <w:color w:val="000000" w:themeColor="text1"/>
        </w:rPr>
      </w:pPr>
    </w:p>
    <w:sdt>
      <w:sdtPr>
        <w:rPr>
          <w:rFonts w:eastAsiaTheme="minorEastAsia" w:cstheme="minorBidi"/>
          <w:b w:val="0"/>
          <w:bCs w:val="0"/>
          <w:color w:val="auto"/>
          <w:sz w:val="24"/>
          <w:szCs w:val="24"/>
          <w:lang w:eastAsia="zh-CN"/>
        </w:rPr>
        <w:id w:val="971555116"/>
        <w:docPartObj>
          <w:docPartGallery w:val="Table of Contents"/>
          <w:docPartUnique/>
        </w:docPartObj>
      </w:sdtPr>
      <w:sdtEndPr>
        <w:rPr>
          <w:noProof/>
          <w:color w:val="000000" w:themeColor="text1"/>
        </w:rPr>
      </w:sdtEndPr>
      <w:sdtContent>
        <w:p w14:paraId="6CA98672" w14:textId="1C2DE69D" w:rsidR="00B851FC" w:rsidRPr="007E52CD" w:rsidRDefault="00B851FC" w:rsidP="00700C8E">
          <w:pPr>
            <w:pStyle w:val="TOCHeading"/>
          </w:pPr>
          <w:r w:rsidRPr="0050679E">
            <w:t>Table of Contents</w:t>
          </w:r>
        </w:p>
        <w:p w14:paraId="51604DE1" w14:textId="0770D02B" w:rsidR="00F57AE8" w:rsidRDefault="006F7562">
          <w:pPr>
            <w:pStyle w:val="TOC1"/>
            <w:rPr>
              <w:rFonts w:asciiTheme="minorHAnsi" w:hAnsiTheme="minorHAnsi" w:cstheme="minorBidi"/>
              <w:b w:val="0"/>
              <w:bCs w:val="0"/>
              <w:noProof/>
              <w:sz w:val="24"/>
              <w:szCs w:val="24"/>
            </w:rPr>
          </w:pPr>
          <w:r w:rsidRPr="0050679E">
            <w:rPr>
              <w:rFonts w:cs="Times New Roman"/>
              <w:color w:val="000000" w:themeColor="text1"/>
            </w:rPr>
            <w:fldChar w:fldCharType="begin"/>
          </w:r>
          <w:r w:rsidRPr="0050679E">
            <w:rPr>
              <w:rFonts w:cs="Times New Roman"/>
              <w:color w:val="000000" w:themeColor="text1"/>
            </w:rPr>
            <w:instrText xml:space="preserve"> TOC \o "1-3" \h \z \u </w:instrText>
          </w:r>
          <w:r w:rsidRPr="0050679E">
            <w:rPr>
              <w:rFonts w:cs="Times New Roman"/>
              <w:color w:val="000000" w:themeColor="text1"/>
            </w:rPr>
            <w:fldChar w:fldCharType="separate"/>
          </w:r>
          <w:hyperlink w:anchor="_Toc121145608" w:history="1">
            <w:r w:rsidR="00F57AE8" w:rsidRPr="00B743B2">
              <w:rPr>
                <w:rStyle w:val="Hyperlink"/>
                <w:noProof/>
              </w:rPr>
              <w:t>Title and Abstract</w:t>
            </w:r>
            <w:r w:rsidR="00F57AE8">
              <w:rPr>
                <w:noProof/>
                <w:webHidden/>
              </w:rPr>
              <w:tab/>
            </w:r>
            <w:r w:rsidR="00F57AE8">
              <w:rPr>
                <w:noProof/>
                <w:webHidden/>
              </w:rPr>
              <w:fldChar w:fldCharType="begin"/>
            </w:r>
            <w:r w:rsidR="00F57AE8">
              <w:rPr>
                <w:noProof/>
                <w:webHidden/>
              </w:rPr>
              <w:instrText xml:space="preserve"> PAGEREF _Toc121145608 \h </w:instrText>
            </w:r>
            <w:r w:rsidR="00F57AE8">
              <w:rPr>
                <w:noProof/>
                <w:webHidden/>
              </w:rPr>
            </w:r>
            <w:r w:rsidR="00F57AE8">
              <w:rPr>
                <w:noProof/>
                <w:webHidden/>
              </w:rPr>
              <w:fldChar w:fldCharType="separate"/>
            </w:r>
            <w:r w:rsidR="00E80CD9">
              <w:rPr>
                <w:noProof/>
                <w:webHidden/>
              </w:rPr>
              <w:t>3</w:t>
            </w:r>
            <w:r w:rsidR="00F57AE8">
              <w:rPr>
                <w:noProof/>
                <w:webHidden/>
              </w:rPr>
              <w:fldChar w:fldCharType="end"/>
            </w:r>
          </w:hyperlink>
        </w:p>
        <w:p w14:paraId="7698A39A" w14:textId="5A710264" w:rsidR="00F57AE8" w:rsidRDefault="00000000">
          <w:pPr>
            <w:pStyle w:val="TOC1"/>
            <w:rPr>
              <w:rFonts w:asciiTheme="minorHAnsi" w:hAnsiTheme="minorHAnsi" w:cstheme="minorBidi"/>
              <w:b w:val="0"/>
              <w:bCs w:val="0"/>
              <w:noProof/>
              <w:sz w:val="24"/>
              <w:szCs w:val="24"/>
            </w:rPr>
          </w:pPr>
          <w:hyperlink w:anchor="_Toc121145609" w:history="1">
            <w:r w:rsidR="00F57AE8" w:rsidRPr="00B743B2">
              <w:rPr>
                <w:rStyle w:val="Hyperlink"/>
                <w:noProof/>
              </w:rPr>
              <w:t>Introduction</w:t>
            </w:r>
            <w:r w:rsidR="00F57AE8">
              <w:rPr>
                <w:noProof/>
                <w:webHidden/>
              </w:rPr>
              <w:tab/>
            </w:r>
            <w:r w:rsidR="00F57AE8">
              <w:rPr>
                <w:noProof/>
                <w:webHidden/>
              </w:rPr>
              <w:fldChar w:fldCharType="begin"/>
            </w:r>
            <w:r w:rsidR="00F57AE8">
              <w:rPr>
                <w:noProof/>
                <w:webHidden/>
              </w:rPr>
              <w:instrText xml:space="preserve"> PAGEREF _Toc121145609 \h </w:instrText>
            </w:r>
            <w:r w:rsidR="00F57AE8">
              <w:rPr>
                <w:noProof/>
                <w:webHidden/>
              </w:rPr>
            </w:r>
            <w:r w:rsidR="00F57AE8">
              <w:rPr>
                <w:noProof/>
                <w:webHidden/>
              </w:rPr>
              <w:fldChar w:fldCharType="separate"/>
            </w:r>
            <w:r w:rsidR="00E80CD9">
              <w:rPr>
                <w:noProof/>
                <w:webHidden/>
              </w:rPr>
              <w:t>4</w:t>
            </w:r>
            <w:r w:rsidR="00F57AE8">
              <w:rPr>
                <w:noProof/>
                <w:webHidden/>
              </w:rPr>
              <w:fldChar w:fldCharType="end"/>
            </w:r>
          </w:hyperlink>
        </w:p>
        <w:p w14:paraId="58C9363E" w14:textId="08F70775" w:rsidR="00F57AE8" w:rsidRDefault="00000000">
          <w:pPr>
            <w:pStyle w:val="TOC1"/>
            <w:rPr>
              <w:rFonts w:asciiTheme="minorHAnsi" w:hAnsiTheme="minorHAnsi" w:cstheme="minorBidi"/>
              <w:b w:val="0"/>
              <w:bCs w:val="0"/>
              <w:noProof/>
              <w:sz w:val="24"/>
              <w:szCs w:val="24"/>
            </w:rPr>
          </w:pPr>
          <w:hyperlink w:anchor="_Toc121145610" w:history="1">
            <w:r w:rsidR="00F57AE8" w:rsidRPr="00B743B2">
              <w:rPr>
                <w:rStyle w:val="Hyperlink"/>
                <w:noProof/>
              </w:rPr>
              <w:t>Genetic algorithm and Memetic algorithm</w:t>
            </w:r>
            <w:r w:rsidR="00F57AE8">
              <w:rPr>
                <w:noProof/>
                <w:webHidden/>
              </w:rPr>
              <w:tab/>
            </w:r>
            <w:r w:rsidR="00F57AE8">
              <w:rPr>
                <w:noProof/>
                <w:webHidden/>
              </w:rPr>
              <w:fldChar w:fldCharType="begin"/>
            </w:r>
            <w:r w:rsidR="00F57AE8">
              <w:rPr>
                <w:noProof/>
                <w:webHidden/>
              </w:rPr>
              <w:instrText xml:space="preserve"> PAGEREF _Toc121145610 \h </w:instrText>
            </w:r>
            <w:r w:rsidR="00F57AE8">
              <w:rPr>
                <w:noProof/>
                <w:webHidden/>
              </w:rPr>
            </w:r>
            <w:r w:rsidR="00F57AE8">
              <w:rPr>
                <w:noProof/>
                <w:webHidden/>
              </w:rPr>
              <w:fldChar w:fldCharType="separate"/>
            </w:r>
            <w:r w:rsidR="00E80CD9">
              <w:rPr>
                <w:noProof/>
                <w:webHidden/>
              </w:rPr>
              <w:t>4</w:t>
            </w:r>
            <w:r w:rsidR="00F57AE8">
              <w:rPr>
                <w:noProof/>
                <w:webHidden/>
              </w:rPr>
              <w:fldChar w:fldCharType="end"/>
            </w:r>
          </w:hyperlink>
        </w:p>
        <w:p w14:paraId="3A32C68F" w14:textId="1299D92E" w:rsidR="00F57AE8" w:rsidRDefault="00000000">
          <w:pPr>
            <w:pStyle w:val="TOC2"/>
            <w:tabs>
              <w:tab w:val="right" w:leader="dot" w:pos="9016"/>
            </w:tabs>
            <w:rPr>
              <w:rFonts w:asciiTheme="minorHAnsi" w:hAnsiTheme="minorHAnsi" w:cstheme="minorBidi"/>
              <w:noProof/>
              <w:szCs w:val="24"/>
            </w:rPr>
          </w:pPr>
          <w:hyperlink w:anchor="_Toc121145611" w:history="1">
            <w:r w:rsidR="00F57AE8" w:rsidRPr="00B743B2">
              <w:rPr>
                <w:rStyle w:val="Hyperlink"/>
                <w:noProof/>
              </w:rPr>
              <w:t>Genetic algorithm</w:t>
            </w:r>
            <w:r w:rsidR="00F57AE8">
              <w:rPr>
                <w:noProof/>
                <w:webHidden/>
              </w:rPr>
              <w:tab/>
            </w:r>
            <w:r w:rsidR="00F57AE8">
              <w:rPr>
                <w:noProof/>
                <w:webHidden/>
              </w:rPr>
              <w:fldChar w:fldCharType="begin"/>
            </w:r>
            <w:r w:rsidR="00F57AE8">
              <w:rPr>
                <w:noProof/>
                <w:webHidden/>
              </w:rPr>
              <w:instrText xml:space="preserve"> PAGEREF _Toc121145611 \h </w:instrText>
            </w:r>
            <w:r w:rsidR="00F57AE8">
              <w:rPr>
                <w:noProof/>
                <w:webHidden/>
              </w:rPr>
            </w:r>
            <w:r w:rsidR="00F57AE8">
              <w:rPr>
                <w:noProof/>
                <w:webHidden/>
              </w:rPr>
              <w:fldChar w:fldCharType="separate"/>
            </w:r>
            <w:r w:rsidR="00E80CD9">
              <w:rPr>
                <w:noProof/>
                <w:webHidden/>
              </w:rPr>
              <w:t>4</w:t>
            </w:r>
            <w:r w:rsidR="00F57AE8">
              <w:rPr>
                <w:noProof/>
                <w:webHidden/>
              </w:rPr>
              <w:fldChar w:fldCharType="end"/>
            </w:r>
          </w:hyperlink>
        </w:p>
        <w:p w14:paraId="48F83437" w14:textId="73B69A18" w:rsidR="00F57AE8" w:rsidRDefault="00000000">
          <w:pPr>
            <w:pStyle w:val="TOC2"/>
            <w:tabs>
              <w:tab w:val="right" w:leader="dot" w:pos="9016"/>
            </w:tabs>
            <w:rPr>
              <w:rFonts w:asciiTheme="minorHAnsi" w:hAnsiTheme="minorHAnsi" w:cstheme="minorBidi"/>
              <w:noProof/>
              <w:szCs w:val="24"/>
            </w:rPr>
          </w:pPr>
          <w:hyperlink w:anchor="_Toc121145612" w:history="1">
            <w:r w:rsidR="00F57AE8" w:rsidRPr="00B743B2">
              <w:rPr>
                <w:rStyle w:val="Hyperlink"/>
                <w:rFonts w:cs="Times New Roman"/>
                <w:noProof/>
              </w:rPr>
              <w:t>Memetic algorithm</w:t>
            </w:r>
            <w:r w:rsidR="00F57AE8">
              <w:rPr>
                <w:noProof/>
                <w:webHidden/>
              </w:rPr>
              <w:tab/>
            </w:r>
            <w:r w:rsidR="00F57AE8">
              <w:rPr>
                <w:noProof/>
                <w:webHidden/>
              </w:rPr>
              <w:fldChar w:fldCharType="begin"/>
            </w:r>
            <w:r w:rsidR="00F57AE8">
              <w:rPr>
                <w:noProof/>
                <w:webHidden/>
              </w:rPr>
              <w:instrText xml:space="preserve"> PAGEREF _Toc121145612 \h </w:instrText>
            </w:r>
            <w:r w:rsidR="00F57AE8">
              <w:rPr>
                <w:noProof/>
                <w:webHidden/>
              </w:rPr>
            </w:r>
            <w:r w:rsidR="00F57AE8">
              <w:rPr>
                <w:noProof/>
                <w:webHidden/>
              </w:rPr>
              <w:fldChar w:fldCharType="separate"/>
            </w:r>
            <w:r w:rsidR="00E80CD9">
              <w:rPr>
                <w:noProof/>
                <w:webHidden/>
              </w:rPr>
              <w:t>5</w:t>
            </w:r>
            <w:r w:rsidR="00F57AE8">
              <w:rPr>
                <w:noProof/>
                <w:webHidden/>
              </w:rPr>
              <w:fldChar w:fldCharType="end"/>
            </w:r>
          </w:hyperlink>
        </w:p>
        <w:p w14:paraId="74F7FAC5" w14:textId="755442DD" w:rsidR="00F57AE8" w:rsidRDefault="00000000">
          <w:pPr>
            <w:pStyle w:val="TOC2"/>
            <w:tabs>
              <w:tab w:val="right" w:leader="dot" w:pos="9016"/>
            </w:tabs>
            <w:rPr>
              <w:rFonts w:asciiTheme="minorHAnsi" w:hAnsiTheme="minorHAnsi" w:cstheme="minorBidi"/>
              <w:noProof/>
              <w:szCs w:val="24"/>
            </w:rPr>
          </w:pPr>
          <w:hyperlink w:anchor="_Toc121145613" w:history="1">
            <w:r w:rsidR="00F57AE8" w:rsidRPr="00B743B2">
              <w:rPr>
                <w:rStyle w:val="Hyperlink"/>
                <w:noProof/>
              </w:rPr>
              <w:t>Baldwinian and Lamarckian evolution</w:t>
            </w:r>
            <w:r w:rsidR="00F57AE8">
              <w:rPr>
                <w:noProof/>
                <w:webHidden/>
              </w:rPr>
              <w:tab/>
            </w:r>
            <w:r w:rsidR="00F57AE8">
              <w:rPr>
                <w:noProof/>
                <w:webHidden/>
              </w:rPr>
              <w:fldChar w:fldCharType="begin"/>
            </w:r>
            <w:r w:rsidR="00F57AE8">
              <w:rPr>
                <w:noProof/>
                <w:webHidden/>
              </w:rPr>
              <w:instrText xml:space="preserve"> PAGEREF _Toc121145613 \h </w:instrText>
            </w:r>
            <w:r w:rsidR="00F57AE8">
              <w:rPr>
                <w:noProof/>
                <w:webHidden/>
              </w:rPr>
            </w:r>
            <w:r w:rsidR="00F57AE8">
              <w:rPr>
                <w:noProof/>
                <w:webHidden/>
              </w:rPr>
              <w:fldChar w:fldCharType="separate"/>
            </w:r>
            <w:r w:rsidR="00E80CD9">
              <w:rPr>
                <w:noProof/>
                <w:webHidden/>
              </w:rPr>
              <w:t>6</w:t>
            </w:r>
            <w:r w:rsidR="00F57AE8">
              <w:rPr>
                <w:noProof/>
                <w:webHidden/>
              </w:rPr>
              <w:fldChar w:fldCharType="end"/>
            </w:r>
          </w:hyperlink>
        </w:p>
        <w:p w14:paraId="685C3AC5" w14:textId="624806FC" w:rsidR="00F57AE8" w:rsidRDefault="00000000">
          <w:pPr>
            <w:pStyle w:val="TOC2"/>
            <w:tabs>
              <w:tab w:val="right" w:leader="dot" w:pos="9016"/>
            </w:tabs>
            <w:rPr>
              <w:rFonts w:asciiTheme="minorHAnsi" w:hAnsiTheme="minorHAnsi" w:cstheme="minorBidi"/>
              <w:noProof/>
              <w:szCs w:val="24"/>
            </w:rPr>
          </w:pPr>
          <w:hyperlink w:anchor="_Toc121145614" w:history="1">
            <w:r w:rsidR="00F57AE8" w:rsidRPr="00B743B2">
              <w:rPr>
                <w:rStyle w:val="Hyperlink"/>
                <w:noProof/>
              </w:rPr>
              <w:t>Contribution of this work</w:t>
            </w:r>
            <w:r w:rsidR="00F57AE8">
              <w:rPr>
                <w:noProof/>
                <w:webHidden/>
              </w:rPr>
              <w:tab/>
            </w:r>
            <w:r w:rsidR="00F57AE8">
              <w:rPr>
                <w:noProof/>
                <w:webHidden/>
              </w:rPr>
              <w:fldChar w:fldCharType="begin"/>
            </w:r>
            <w:r w:rsidR="00F57AE8">
              <w:rPr>
                <w:noProof/>
                <w:webHidden/>
              </w:rPr>
              <w:instrText xml:space="preserve"> PAGEREF _Toc121145614 \h </w:instrText>
            </w:r>
            <w:r w:rsidR="00F57AE8">
              <w:rPr>
                <w:noProof/>
                <w:webHidden/>
              </w:rPr>
            </w:r>
            <w:r w:rsidR="00F57AE8">
              <w:rPr>
                <w:noProof/>
                <w:webHidden/>
              </w:rPr>
              <w:fldChar w:fldCharType="separate"/>
            </w:r>
            <w:r w:rsidR="00E80CD9">
              <w:rPr>
                <w:noProof/>
                <w:webHidden/>
              </w:rPr>
              <w:t>7</w:t>
            </w:r>
            <w:r w:rsidR="00F57AE8">
              <w:rPr>
                <w:noProof/>
                <w:webHidden/>
              </w:rPr>
              <w:fldChar w:fldCharType="end"/>
            </w:r>
          </w:hyperlink>
        </w:p>
        <w:p w14:paraId="3547844A" w14:textId="53036CE6" w:rsidR="00F57AE8" w:rsidRDefault="00000000">
          <w:pPr>
            <w:pStyle w:val="TOC1"/>
            <w:rPr>
              <w:rFonts w:asciiTheme="minorHAnsi" w:hAnsiTheme="minorHAnsi" w:cstheme="minorBidi"/>
              <w:b w:val="0"/>
              <w:bCs w:val="0"/>
              <w:noProof/>
              <w:sz w:val="24"/>
              <w:szCs w:val="24"/>
            </w:rPr>
          </w:pPr>
          <w:hyperlink w:anchor="_Toc121145615" w:history="1">
            <w:r w:rsidR="00F57AE8" w:rsidRPr="00B743B2">
              <w:rPr>
                <w:rStyle w:val="Hyperlink"/>
                <w:noProof/>
              </w:rPr>
              <w:t>Methods</w:t>
            </w:r>
            <w:r w:rsidR="00F57AE8">
              <w:rPr>
                <w:noProof/>
                <w:webHidden/>
              </w:rPr>
              <w:tab/>
            </w:r>
            <w:r w:rsidR="00F57AE8">
              <w:rPr>
                <w:noProof/>
                <w:webHidden/>
              </w:rPr>
              <w:fldChar w:fldCharType="begin"/>
            </w:r>
            <w:r w:rsidR="00F57AE8">
              <w:rPr>
                <w:noProof/>
                <w:webHidden/>
              </w:rPr>
              <w:instrText xml:space="preserve"> PAGEREF _Toc121145615 \h </w:instrText>
            </w:r>
            <w:r w:rsidR="00F57AE8">
              <w:rPr>
                <w:noProof/>
                <w:webHidden/>
              </w:rPr>
            </w:r>
            <w:r w:rsidR="00F57AE8">
              <w:rPr>
                <w:noProof/>
                <w:webHidden/>
              </w:rPr>
              <w:fldChar w:fldCharType="separate"/>
            </w:r>
            <w:r w:rsidR="00E80CD9">
              <w:rPr>
                <w:noProof/>
                <w:webHidden/>
              </w:rPr>
              <w:t>7</w:t>
            </w:r>
            <w:r w:rsidR="00F57AE8">
              <w:rPr>
                <w:noProof/>
                <w:webHidden/>
              </w:rPr>
              <w:fldChar w:fldCharType="end"/>
            </w:r>
          </w:hyperlink>
        </w:p>
        <w:p w14:paraId="13AAD3DE" w14:textId="4D41F345" w:rsidR="00F57AE8" w:rsidRDefault="00000000">
          <w:pPr>
            <w:pStyle w:val="TOC2"/>
            <w:tabs>
              <w:tab w:val="right" w:leader="dot" w:pos="9016"/>
            </w:tabs>
            <w:rPr>
              <w:rFonts w:asciiTheme="minorHAnsi" w:hAnsiTheme="minorHAnsi" w:cstheme="minorBidi"/>
              <w:noProof/>
              <w:szCs w:val="24"/>
            </w:rPr>
          </w:pPr>
          <w:hyperlink w:anchor="_Toc121145616" w:history="1">
            <w:r w:rsidR="00F57AE8" w:rsidRPr="00B743B2">
              <w:rPr>
                <w:rStyle w:val="Hyperlink"/>
                <w:noProof/>
              </w:rPr>
              <w:t>Fitness functions</w:t>
            </w:r>
            <w:r w:rsidR="00F57AE8">
              <w:rPr>
                <w:noProof/>
                <w:webHidden/>
              </w:rPr>
              <w:tab/>
            </w:r>
            <w:r w:rsidR="00F57AE8">
              <w:rPr>
                <w:noProof/>
                <w:webHidden/>
              </w:rPr>
              <w:fldChar w:fldCharType="begin"/>
            </w:r>
            <w:r w:rsidR="00F57AE8">
              <w:rPr>
                <w:noProof/>
                <w:webHidden/>
              </w:rPr>
              <w:instrText xml:space="preserve"> PAGEREF _Toc121145616 \h </w:instrText>
            </w:r>
            <w:r w:rsidR="00F57AE8">
              <w:rPr>
                <w:noProof/>
                <w:webHidden/>
              </w:rPr>
            </w:r>
            <w:r w:rsidR="00F57AE8">
              <w:rPr>
                <w:noProof/>
                <w:webHidden/>
              </w:rPr>
              <w:fldChar w:fldCharType="separate"/>
            </w:r>
            <w:r w:rsidR="00E80CD9">
              <w:rPr>
                <w:noProof/>
                <w:webHidden/>
              </w:rPr>
              <w:t>7</w:t>
            </w:r>
            <w:r w:rsidR="00F57AE8">
              <w:rPr>
                <w:noProof/>
                <w:webHidden/>
              </w:rPr>
              <w:fldChar w:fldCharType="end"/>
            </w:r>
          </w:hyperlink>
        </w:p>
        <w:p w14:paraId="1B8E9BFB" w14:textId="0B4C610D" w:rsidR="00F57AE8" w:rsidRDefault="00000000">
          <w:pPr>
            <w:pStyle w:val="TOC2"/>
            <w:tabs>
              <w:tab w:val="right" w:leader="dot" w:pos="9016"/>
            </w:tabs>
            <w:rPr>
              <w:rFonts w:asciiTheme="minorHAnsi" w:hAnsiTheme="minorHAnsi" w:cstheme="minorBidi"/>
              <w:noProof/>
              <w:szCs w:val="24"/>
            </w:rPr>
          </w:pPr>
          <w:hyperlink w:anchor="_Toc121145617" w:history="1">
            <w:r w:rsidR="00F57AE8" w:rsidRPr="00B743B2">
              <w:rPr>
                <w:rStyle w:val="Hyperlink"/>
                <w:noProof/>
              </w:rPr>
              <w:t>Parameters</w:t>
            </w:r>
            <w:r w:rsidR="00F57AE8">
              <w:rPr>
                <w:noProof/>
                <w:webHidden/>
              </w:rPr>
              <w:tab/>
            </w:r>
            <w:r w:rsidR="00F57AE8">
              <w:rPr>
                <w:noProof/>
                <w:webHidden/>
              </w:rPr>
              <w:fldChar w:fldCharType="begin"/>
            </w:r>
            <w:r w:rsidR="00F57AE8">
              <w:rPr>
                <w:noProof/>
                <w:webHidden/>
              </w:rPr>
              <w:instrText xml:space="preserve"> PAGEREF _Toc121145617 \h </w:instrText>
            </w:r>
            <w:r w:rsidR="00F57AE8">
              <w:rPr>
                <w:noProof/>
                <w:webHidden/>
              </w:rPr>
            </w:r>
            <w:r w:rsidR="00F57AE8">
              <w:rPr>
                <w:noProof/>
                <w:webHidden/>
              </w:rPr>
              <w:fldChar w:fldCharType="separate"/>
            </w:r>
            <w:r w:rsidR="00E80CD9">
              <w:rPr>
                <w:noProof/>
                <w:webHidden/>
              </w:rPr>
              <w:t>10</w:t>
            </w:r>
            <w:r w:rsidR="00F57AE8">
              <w:rPr>
                <w:noProof/>
                <w:webHidden/>
              </w:rPr>
              <w:fldChar w:fldCharType="end"/>
            </w:r>
          </w:hyperlink>
        </w:p>
        <w:p w14:paraId="4902A5BA" w14:textId="3C583BF1" w:rsidR="00F57AE8" w:rsidRDefault="00000000">
          <w:pPr>
            <w:pStyle w:val="TOC2"/>
            <w:tabs>
              <w:tab w:val="right" w:leader="dot" w:pos="9016"/>
            </w:tabs>
            <w:rPr>
              <w:rFonts w:asciiTheme="minorHAnsi" w:hAnsiTheme="minorHAnsi" w:cstheme="minorBidi"/>
              <w:noProof/>
              <w:szCs w:val="24"/>
            </w:rPr>
          </w:pPr>
          <w:hyperlink w:anchor="_Toc121145618" w:history="1">
            <w:r w:rsidR="00F57AE8" w:rsidRPr="00B743B2">
              <w:rPr>
                <w:rStyle w:val="Hyperlink"/>
                <w:noProof/>
              </w:rPr>
              <w:t>Steady State Genetic Algorithm</w:t>
            </w:r>
            <w:r w:rsidR="00F57AE8">
              <w:rPr>
                <w:noProof/>
                <w:webHidden/>
              </w:rPr>
              <w:tab/>
            </w:r>
            <w:r w:rsidR="00F57AE8">
              <w:rPr>
                <w:noProof/>
                <w:webHidden/>
              </w:rPr>
              <w:fldChar w:fldCharType="begin"/>
            </w:r>
            <w:r w:rsidR="00F57AE8">
              <w:rPr>
                <w:noProof/>
                <w:webHidden/>
              </w:rPr>
              <w:instrText xml:space="preserve"> PAGEREF _Toc121145618 \h </w:instrText>
            </w:r>
            <w:r w:rsidR="00F57AE8">
              <w:rPr>
                <w:noProof/>
                <w:webHidden/>
              </w:rPr>
            </w:r>
            <w:r w:rsidR="00F57AE8">
              <w:rPr>
                <w:noProof/>
                <w:webHidden/>
              </w:rPr>
              <w:fldChar w:fldCharType="separate"/>
            </w:r>
            <w:r w:rsidR="00E80CD9">
              <w:rPr>
                <w:noProof/>
                <w:webHidden/>
              </w:rPr>
              <w:t>10</w:t>
            </w:r>
            <w:r w:rsidR="00F57AE8">
              <w:rPr>
                <w:noProof/>
                <w:webHidden/>
              </w:rPr>
              <w:fldChar w:fldCharType="end"/>
            </w:r>
          </w:hyperlink>
        </w:p>
        <w:p w14:paraId="059CBD98" w14:textId="4BBDCC7B" w:rsidR="00F57AE8" w:rsidRDefault="00000000">
          <w:pPr>
            <w:pStyle w:val="TOC3"/>
            <w:rPr>
              <w:rFonts w:asciiTheme="minorHAnsi" w:hAnsiTheme="minorHAnsi" w:cstheme="minorBidi"/>
              <w:i w:val="0"/>
              <w:iCs w:val="0"/>
              <w:noProof/>
              <w:szCs w:val="24"/>
            </w:rPr>
          </w:pPr>
          <w:hyperlink w:anchor="_Toc121145619" w:history="1">
            <w:r w:rsidR="00F57AE8" w:rsidRPr="00B743B2">
              <w:rPr>
                <w:rStyle w:val="Hyperlink"/>
                <w:rFonts w:cs="Times New Roman"/>
                <w:noProof/>
              </w:rPr>
              <w:t>Crossover and Mutation operators of SSGA</w:t>
            </w:r>
            <w:r w:rsidR="00F57AE8">
              <w:rPr>
                <w:noProof/>
                <w:webHidden/>
              </w:rPr>
              <w:tab/>
            </w:r>
            <w:r w:rsidR="00F57AE8">
              <w:rPr>
                <w:noProof/>
                <w:webHidden/>
              </w:rPr>
              <w:fldChar w:fldCharType="begin"/>
            </w:r>
            <w:r w:rsidR="00F57AE8">
              <w:rPr>
                <w:noProof/>
                <w:webHidden/>
              </w:rPr>
              <w:instrText xml:space="preserve"> PAGEREF _Toc121145619 \h </w:instrText>
            </w:r>
            <w:r w:rsidR="00F57AE8">
              <w:rPr>
                <w:noProof/>
                <w:webHidden/>
              </w:rPr>
            </w:r>
            <w:r w:rsidR="00F57AE8">
              <w:rPr>
                <w:noProof/>
                <w:webHidden/>
              </w:rPr>
              <w:fldChar w:fldCharType="separate"/>
            </w:r>
            <w:r w:rsidR="00E80CD9">
              <w:rPr>
                <w:noProof/>
                <w:webHidden/>
              </w:rPr>
              <w:t>12</w:t>
            </w:r>
            <w:r w:rsidR="00F57AE8">
              <w:rPr>
                <w:noProof/>
                <w:webHidden/>
              </w:rPr>
              <w:fldChar w:fldCharType="end"/>
            </w:r>
          </w:hyperlink>
        </w:p>
        <w:p w14:paraId="69222EB5" w14:textId="665EF3E2" w:rsidR="00F57AE8" w:rsidRDefault="00000000">
          <w:pPr>
            <w:pStyle w:val="TOC2"/>
            <w:tabs>
              <w:tab w:val="right" w:leader="dot" w:pos="9016"/>
            </w:tabs>
            <w:rPr>
              <w:rFonts w:asciiTheme="minorHAnsi" w:hAnsiTheme="minorHAnsi" w:cstheme="minorBidi"/>
              <w:noProof/>
              <w:szCs w:val="24"/>
            </w:rPr>
          </w:pPr>
          <w:hyperlink w:anchor="_Toc121145620" w:history="1">
            <w:r w:rsidR="00F57AE8" w:rsidRPr="00B743B2">
              <w:rPr>
                <w:rStyle w:val="Hyperlink"/>
                <w:noProof/>
              </w:rPr>
              <w:t>Baldwinian algorithm and Lamarckian algorithm</w:t>
            </w:r>
            <w:r w:rsidR="00F57AE8">
              <w:rPr>
                <w:noProof/>
                <w:webHidden/>
              </w:rPr>
              <w:tab/>
            </w:r>
            <w:r w:rsidR="00F57AE8">
              <w:rPr>
                <w:noProof/>
                <w:webHidden/>
              </w:rPr>
              <w:fldChar w:fldCharType="begin"/>
            </w:r>
            <w:r w:rsidR="00F57AE8">
              <w:rPr>
                <w:noProof/>
                <w:webHidden/>
              </w:rPr>
              <w:instrText xml:space="preserve"> PAGEREF _Toc121145620 \h </w:instrText>
            </w:r>
            <w:r w:rsidR="00F57AE8">
              <w:rPr>
                <w:noProof/>
                <w:webHidden/>
              </w:rPr>
            </w:r>
            <w:r w:rsidR="00F57AE8">
              <w:rPr>
                <w:noProof/>
                <w:webHidden/>
              </w:rPr>
              <w:fldChar w:fldCharType="separate"/>
            </w:r>
            <w:r w:rsidR="00E80CD9">
              <w:rPr>
                <w:noProof/>
                <w:webHidden/>
              </w:rPr>
              <w:t>14</w:t>
            </w:r>
            <w:r w:rsidR="00F57AE8">
              <w:rPr>
                <w:noProof/>
                <w:webHidden/>
              </w:rPr>
              <w:fldChar w:fldCharType="end"/>
            </w:r>
          </w:hyperlink>
        </w:p>
        <w:p w14:paraId="5F66C253" w14:textId="34D38C5B" w:rsidR="00F57AE8" w:rsidRDefault="00000000">
          <w:pPr>
            <w:pStyle w:val="TOC3"/>
            <w:rPr>
              <w:rFonts w:asciiTheme="minorHAnsi" w:hAnsiTheme="minorHAnsi" w:cstheme="minorBidi"/>
              <w:i w:val="0"/>
              <w:iCs w:val="0"/>
              <w:noProof/>
              <w:szCs w:val="24"/>
            </w:rPr>
          </w:pPr>
          <w:hyperlink w:anchor="_Toc121145621" w:history="1">
            <w:r w:rsidR="00F57AE8" w:rsidRPr="00B743B2">
              <w:rPr>
                <w:rStyle w:val="Hyperlink"/>
                <w:noProof/>
              </w:rPr>
              <w:t>Local search procedure</w:t>
            </w:r>
            <w:r w:rsidR="00F57AE8">
              <w:rPr>
                <w:noProof/>
                <w:webHidden/>
              </w:rPr>
              <w:tab/>
            </w:r>
            <w:r w:rsidR="00F57AE8">
              <w:rPr>
                <w:noProof/>
                <w:webHidden/>
              </w:rPr>
              <w:fldChar w:fldCharType="begin"/>
            </w:r>
            <w:r w:rsidR="00F57AE8">
              <w:rPr>
                <w:noProof/>
                <w:webHidden/>
              </w:rPr>
              <w:instrText xml:space="preserve"> PAGEREF _Toc121145621 \h </w:instrText>
            </w:r>
            <w:r w:rsidR="00F57AE8">
              <w:rPr>
                <w:noProof/>
                <w:webHidden/>
              </w:rPr>
            </w:r>
            <w:r w:rsidR="00F57AE8">
              <w:rPr>
                <w:noProof/>
                <w:webHidden/>
              </w:rPr>
              <w:fldChar w:fldCharType="separate"/>
            </w:r>
            <w:r w:rsidR="00E80CD9">
              <w:rPr>
                <w:noProof/>
                <w:webHidden/>
              </w:rPr>
              <w:t>15</w:t>
            </w:r>
            <w:r w:rsidR="00F57AE8">
              <w:rPr>
                <w:noProof/>
                <w:webHidden/>
              </w:rPr>
              <w:fldChar w:fldCharType="end"/>
            </w:r>
          </w:hyperlink>
        </w:p>
        <w:p w14:paraId="0439CB90" w14:textId="7EEA7E61" w:rsidR="00F57AE8" w:rsidRDefault="00000000">
          <w:pPr>
            <w:pStyle w:val="TOC3"/>
            <w:rPr>
              <w:rFonts w:asciiTheme="minorHAnsi" w:hAnsiTheme="minorHAnsi" w:cstheme="minorBidi"/>
              <w:i w:val="0"/>
              <w:iCs w:val="0"/>
              <w:noProof/>
              <w:szCs w:val="24"/>
            </w:rPr>
          </w:pPr>
          <w:hyperlink w:anchor="_Toc121145622" w:history="1">
            <w:r w:rsidR="00F57AE8" w:rsidRPr="00B743B2">
              <w:rPr>
                <w:rStyle w:val="Hyperlink"/>
                <w:noProof/>
              </w:rPr>
              <w:t>Comparison between Mutation and Local search procedure</w:t>
            </w:r>
            <w:r w:rsidR="00F57AE8">
              <w:rPr>
                <w:noProof/>
                <w:webHidden/>
              </w:rPr>
              <w:tab/>
            </w:r>
            <w:r w:rsidR="00F57AE8">
              <w:rPr>
                <w:noProof/>
                <w:webHidden/>
              </w:rPr>
              <w:fldChar w:fldCharType="begin"/>
            </w:r>
            <w:r w:rsidR="00F57AE8">
              <w:rPr>
                <w:noProof/>
                <w:webHidden/>
              </w:rPr>
              <w:instrText xml:space="preserve"> PAGEREF _Toc121145622 \h </w:instrText>
            </w:r>
            <w:r w:rsidR="00F57AE8">
              <w:rPr>
                <w:noProof/>
                <w:webHidden/>
              </w:rPr>
            </w:r>
            <w:r w:rsidR="00F57AE8">
              <w:rPr>
                <w:noProof/>
                <w:webHidden/>
              </w:rPr>
              <w:fldChar w:fldCharType="separate"/>
            </w:r>
            <w:r w:rsidR="00E80CD9">
              <w:rPr>
                <w:noProof/>
                <w:webHidden/>
              </w:rPr>
              <w:t>15</w:t>
            </w:r>
            <w:r w:rsidR="00F57AE8">
              <w:rPr>
                <w:noProof/>
                <w:webHidden/>
              </w:rPr>
              <w:fldChar w:fldCharType="end"/>
            </w:r>
          </w:hyperlink>
        </w:p>
        <w:p w14:paraId="38430BE2" w14:textId="4F6F8CA1" w:rsidR="00F57AE8" w:rsidRDefault="00000000">
          <w:pPr>
            <w:pStyle w:val="TOC1"/>
            <w:rPr>
              <w:rFonts w:asciiTheme="minorHAnsi" w:hAnsiTheme="minorHAnsi" w:cstheme="minorBidi"/>
              <w:b w:val="0"/>
              <w:bCs w:val="0"/>
              <w:noProof/>
              <w:sz w:val="24"/>
              <w:szCs w:val="24"/>
            </w:rPr>
          </w:pPr>
          <w:hyperlink w:anchor="_Toc121145623" w:history="1">
            <w:r w:rsidR="00F57AE8" w:rsidRPr="00B743B2">
              <w:rPr>
                <w:rStyle w:val="Hyperlink"/>
                <w:noProof/>
              </w:rPr>
              <w:t>Results</w:t>
            </w:r>
            <w:r w:rsidR="00F57AE8">
              <w:rPr>
                <w:noProof/>
                <w:webHidden/>
              </w:rPr>
              <w:tab/>
            </w:r>
            <w:r w:rsidR="00F57AE8">
              <w:rPr>
                <w:noProof/>
                <w:webHidden/>
              </w:rPr>
              <w:fldChar w:fldCharType="begin"/>
            </w:r>
            <w:r w:rsidR="00F57AE8">
              <w:rPr>
                <w:noProof/>
                <w:webHidden/>
              </w:rPr>
              <w:instrText xml:space="preserve"> PAGEREF _Toc121145623 \h </w:instrText>
            </w:r>
            <w:r w:rsidR="00F57AE8">
              <w:rPr>
                <w:noProof/>
                <w:webHidden/>
              </w:rPr>
            </w:r>
            <w:r w:rsidR="00F57AE8">
              <w:rPr>
                <w:noProof/>
                <w:webHidden/>
              </w:rPr>
              <w:fldChar w:fldCharType="separate"/>
            </w:r>
            <w:r w:rsidR="00E80CD9">
              <w:rPr>
                <w:noProof/>
                <w:webHidden/>
              </w:rPr>
              <w:t>17</w:t>
            </w:r>
            <w:r w:rsidR="00F57AE8">
              <w:rPr>
                <w:noProof/>
                <w:webHidden/>
              </w:rPr>
              <w:fldChar w:fldCharType="end"/>
            </w:r>
          </w:hyperlink>
        </w:p>
        <w:p w14:paraId="7F2BBC42" w14:textId="206753C5" w:rsidR="00F57AE8" w:rsidRDefault="00000000">
          <w:pPr>
            <w:pStyle w:val="TOC2"/>
            <w:tabs>
              <w:tab w:val="right" w:leader="dot" w:pos="9016"/>
            </w:tabs>
            <w:rPr>
              <w:rFonts w:asciiTheme="minorHAnsi" w:hAnsiTheme="minorHAnsi" w:cstheme="minorBidi"/>
              <w:noProof/>
              <w:szCs w:val="24"/>
            </w:rPr>
          </w:pPr>
          <w:hyperlink w:anchor="_Toc121145624" w:history="1">
            <w:r w:rsidR="00F57AE8" w:rsidRPr="00B743B2">
              <w:rPr>
                <w:rStyle w:val="Hyperlink"/>
                <w:noProof/>
              </w:rPr>
              <w:t>Best 20 parameter combinations</w:t>
            </w:r>
            <w:r w:rsidR="00F57AE8">
              <w:rPr>
                <w:noProof/>
                <w:webHidden/>
              </w:rPr>
              <w:tab/>
            </w:r>
            <w:r w:rsidR="00F57AE8">
              <w:rPr>
                <w:noProof/>
                <w:webHidden/>
              </w:rPr>
              <w:fldChar w:fldCharType="begin"/>
            </w:r>
            <w:r w:rsidR="00F57AE8">
              <w:rPr>
                <w:noProof/>
                <w:webHidden/>
              </w:rPr>
              <w:instrText xml:space="preserve"> PAGEREF _Toc121145624 \h </w:instrText>
            </w:r>
            <w:r w:rsidR="00F57AE8">
              <w:rPr>
                <w:noProof/>
                <w:webHidden/>
              </w:rPr>
            </w:r>
            <w:r w:rsidR="00F57AE8">
              <w:rPr>
                <w:noProof/>
                <w:webHidden/>
              </w:rPr>
              <w:fldChar w:fldCharType="separate"/>
            </w:r>
            <w:r w:rsidR="00E80CD9">
              <w:rPr>
                <w:noProof/>
                <w:webHidden/>
              </w:rPr>
              <w:t>17</w:t>
            </w:r>
            <w:r w:rsidR="00F57AE8">
              <w:rPr>
                <w:noProof/>
                <w:webHidden/>
              </w:rPr>
              <w:fldChar w:fldCharType="end"/>
            </w:r>
          </w:hyperlink>
        </w:p>
        <w:p w14:paraId="4BE2240A" w14:textId="65CC25F3" w:rsidR="00F57AE8" w:rsidRDefault="00000000">
          <w:pPr>
            <w:pStyle w:val="TOC2"/>
            <w:tabs>
              <w:tab w:val="right" w:leader="dot" w:pos="9016"/>
            </w:tabs>
            <w:rPr>
              <w:rFonts w:asciiTheme="minorHAnsi" w:hAnsiTheme="minorHAnsi" w:cstheme="minorBidi"/>
              <w:noProof/>
              <w:szCs w:val="24"/>
            </w:rPr>
          </w:pPr>
          <w:hyperlink w:anchor="_Toc121145625" w:history="1">
            <w:r w:rsidR="00F57AE8" w:rsidRPr="00B743B2">
              <w:rPr>
                <w:rStyle w:val="Hyperlink"/>
                <w:noProof/>
              </w:rPr>
              <w:t>Results of Experiments</w:t>
            </w:r>
            <w:r w:rsidR="00F57AE8">
              <w:rPr>
                <w:noProof/>
                <w:webHidden/>
              </w:rPr>
              <w:tab/>
            </w:r>
            <w:r w:rsidR="00F57AE8">
              <w:rPr>
                <w:noProof/>
                <w:webHidden/>
              </w:rPr>
              <w:fldChar w:fldCharType="begin"/>
            </w:r>
            <w:r w:rsidR="00F57AE8">
              <w:rPr>
                <w:noProof/>
                <w:webHidden/>
              </w:rPr>
              <w:instrText xml:space="preserve"> PAGEREF _Toc121145625 \h </w:instrText>
            </w:r>
            <w:r w:rsidR="00F57AE8">
              <w:rPr>
                <w:noProof/>
                <w:webHidden/>
              </w:rPr>
            </w:r>
            <w:r w:rsidR="00F57AE8">
              <w:rPr>
                <w:noProof/>
                <w:webHidden/>
              </w:rPr>
              <w:fldChar w:fldCharType="separate"/>
            </w:r>
            <w:r w:rsidR="00E80CD9">
              <w:rPr>
                <w:noProof/>
                <w:webHidden/>
              </w:rPr>
              <w:t>18</w:t>
            </w:r>
            <w:r w:rsidR="00F57AE8">
              <w:rPr>
                <w:noProof/>
                <w:webHidden/>
              </w:rPr>
              <w:fldChar w:fldCharType="end"/>
            </w:r>
          </w:hyperlink>
        </w:p>
        <w:p w14:paraId="3D8D7B69" w14:textId="0D389F99" w:rsidR="00F57AE8" w:rsidRDefault="00000000">
          <w:pPr>
            <w:pStyle w:val="TOC3"/>
            <w:rPr>
              <w:rFonts w:asciiTheme="minorHAnsi" w:hAnsiTheme="minorHAnsi" w:cstheme="minorBidi"/>
              <w:i w:val="0"/>
              <w:iCs w:val="0"/>
              <w:noProof/>
              <w:szCs w:val="24"/>
            </w:rPr>
          </w:pPr>
          <w:hyperlink w:anchor="_Toc121145626" w:history="1">
            <w:r w:rsidR="00F57AE8" w:rsidRPr="00B743B2">
              <w:rPr>
                <w:rStyle w:val="Hyperlink"/>
                <w:noProof/>
              </w:rPr>
              <w:t>Percentage of finding the global optimal value</w:t>
            </w:r>
            <w:r w:rsidR="00F57AE8">
              <w:rPr>
                <w:noProof/>
                <w:webHidden/>
              </w:rPr>
              <w:tab/>
            </w:r>
            <w:r w:rsidR="00F57AE8">
              <w:rPr>
                <w:noProof/>
                <w:webHidden/>
              </w:rPr>
              <w:fldChar w:fldCharType="begin"/>
            </w:r>
            <w:r w:rsidR="00F57AE8">
              <w:rPr>
                <w:noProof/>
                <w:webHidden/>
              </w:rPr>
              <w:instrText xml:space="preserve"> PAGEREF _Toc121145626 \h </w:instrText>
            </w:r>
            <w:r w:rsidR="00F57AE8">
              <w:rPr>
                <w:noProof/>
                <w:webHidden/>
              </w:rPr>
            </w:r>
            <w:r w:rsidR="00F57AE8">
              <w:rPr>
                <w:noProof/>
                <w:webHidden/>
              </w:rPr>
              <w:fldChar w:fldCharType="separate"/>
            </w:r>
            <w:r w:rsidR="00E80CD9">
              <w:rPr>
                <w:noProof/>
                <w:webHidden/>
              </w:rPr>
              <w:t>18</w:t>
            </w:r>
            <w:r w:rsidR="00F57AE8">
              <w:rPr>
                <w:noProof/>
                <w:webHidden/>
              </w:rPr>
              <w:fldChar w:fldCharType="end"/>
            </w:r>
          </w:hyperlink>
        </w:p>
        <w:p w14:paraId="77C43492" w14:textId="1111C160" w:rsidR="00F57AE8" w:rsidRDefault="00000000">
          <w:pPr>
            <w:pStyle w:val="TOC3"/>
            <w:rPr>
              <w:rFonts w:asciiTheme="minorHAnsi" w:hAnsiTheme="minorHAnsi" w:cstheme="minorBidi"/>
              <w:i w:val="0"/>
              <w:iCs w:val="0"/>
              <w:noProof/>
              <w:szCs w:val="24"/>
            </w:rPr>
          </w:pPr>
          <w:hyperlink w:anchor="_Toc121145627" w:history="1">
            <w:r w:rsidR="00F57AE8" w:rsidRPr="00B743B2">
              <w:rPr>
                <w:rStyle w:val="Hyperlink"/>
                <w:noProof/>
              </w:rPr>
              <w:t>Convergence analysis</w:t>
            </w:r>
            <w:r w:rsidR="00F57AE8">
              <w:rPr>
                <w:noProof/>
                <w:webHidden/>
              </w:rPr>
              <w:tab/>
            </w:r>
            <w:r w:rsidR="00F57AE8">
              <w:rPr>
                <w:noProof/>
                <w:webHidden/>
              </w:rPr>
              <w:fldChar w:fldCharType="begin"/>
            </w:r>
            <w:r w:rsidR="00F57AE8">
              <w:rPr>
                <w:noProof/>
                <w:webHidden/>
              </w:rPr>
              <w:instrText xml:space="preserve"> PAGEREF _Toc121145627 \h </w:instrText>
            </w:r>
            <w:r w:rsidR="00F57AE8">
              <w:rPr>
                <w:noProof/>
                <w:webHidden/>
              </w:rPr>
            </w:r>
            <w:r w:rsidR="00F57AE8">
              <w:rPr>
                <w:noProof/>
                <w:webHidden/>
              </w:rPr>
              <w:fldChar w:fldCharType="separate"/>
            </w:r>
            <w:r w:rsidR="00E80CD9">
              <w:rPr>
                <w:noProof/>
                <w:webHidden/>
              </w:rPr>
              <w:t>22</w:t>
            </w:r>
            <w:r w:rsidR="00F57AE8">
              <w:rPr>
                <w:noProof/>
                <w:webHidden/>
              </w:rPr>
              <w:fldChar w:fldCharType="end"/>
            </w:r>
          </w:hyperlink>
        </w:p>
        <w:p w14:paraId="3D21C58B" w14:textId="79E7FDC5" w:rsidR="00F57AE8" w:rsidRDefault="00000000">
          <w:pPr>
            <w:pStyle w:val="TOC1"/>
            <w:rPr>
              <w:rFonts w:asciiTheme="minorHAnsi" w:hAnsiTheme="minorHAnsi" w:cstheme="minorBidi"/>
              <w:b w:val="0"/>
              <w:bCs w:val="0"/>
              <w:noProof/>
              <w:sz w:val="24"/>
              <w:szCs w:val="24"/>
            </w:rPr>
          </w:pPr>
          <w:hyperlink w:anchor="_Toc121145628" w:history="1">
            <w:r w:rsidR="00F57AE8" w:rsidRPr="00B743B2">
              <w:rPr>
                <w:rStyle w:val="Hyperlink"/>
                <w:noProof/>
              </w:rPr>
              <w:t>Conclusions</w:t>
            </w:r>
            <w:r w:rsidR="00F57AE8">
              <w:rPr>
                <w:noProof/>
                <w:webHidden/>
              </w:rPr>
              <w:tab/>
            </w:r>
            <w:r w:rsidR="00F57AE8">
              <w:rPr>
                <w:noProof/>
                <w:webHidden/>
              </w:rPr>
              <w:fldChar w:fldCharType="begin"/>
            </w:r>
            <w:r w:rsidR="00F57AE8">
              <w:rPr>
                <w:noProof/>
                <w:webHidden/>
              </w:rPr>
              <w:instrText xml:space="preserve"> PAGEREF _Toc121145628 \h </w:instrText>
            </w:r>
            <w:r w:rsidR="00F57AE8">
              <w:rPr>
                <w:noProof/>
                <w:webHidden/>
              </w:rPr>
            </w:r>
            <w:r w:rsidR="00F57AE8">
              <w:rPr>
                <w:noProof/>
                <w:webHidden/>
              </w:rPr>
              <w:fldChar w:fldCharType="separate"/>
            </w:r>
            <w:r w:rsidR="00E80CD9">
              <w:rPr>
                <w:noProof/>
                <w:webHidden/>
              </w:rPr>
              <w:t>28</w:t>
            </w:r>
            <w:r w:rsidR="00F57AE8">
              <w:rPr>
                <w:noProof/>
                <w:webHidden/>
              </w:rPr>
              <w:fldChar w:fldCharType="end"/>
            </w:r>
          </w:hyperlink>
        </w:p>
        <w:p w14:paraId="53A42CC1" w14:textId="09210F21" w:rsidR="00F57AE8" w:rsidRDefault="00000000">
          <w:pPr>
            <w:pStyle w:val="TOC1"/>
            <w:rPr>
              <w:rFonts w:asciiTheme="minorHAnsi" w:hAnsiTheme="minorHAnsi" w:cstheme="minorBidi"/>
              <w:b w:val="0"/>
              <w:bCs w:val="0"/>
              <w:noProof/>
              <w:sz w:val="24"/>
              <w:szCs w:val="24"/>
            </w:rPr>
          </w:pPr>
          <w:hyperlink w:anchor="_Toc121145629" w:history="1">
            <w:r w:rsidR="00F57AE8" w:rsidRPr="00B743B2">
              <w:rPr>
                <w:rStyle w:val="Hyperlink"/>
                <w:noProof/>
              </w:rPr>
              <w:t>References</w:t>
            </w:r>
            <w:r w:rsidR="00F57AE8">
              <w:rPr>
                <w:noProof/>
                <w:webHidden/>
              </w:rPr>
              <w:tab/>
            </w:r>
            <w:r w:rsidR="00F57AE8">
              <w:rPr>
                <w:noProof/>
                <w:webHidden/>
              </w:rPr>
              <w:fldChar w:fldCharType="begin"/>
            </w:r>
            <w:r w:rsidR="00F57AE8">
              <w:rPr>
                <w:noProof/>
                <w:webHidden/>
              </w:rPr>
              <w:instrText xml:space="preserve"> PAGEREF _Toc121145629 \h </w:instrText>
            </w:r>
            <w:r w:rsidR="00F57AE8">
              <w:rPr>
                <w:noProof/>
                <w:webHidden/>
              </w:rPr>
            </w:r>
            <w:r w:rsidR="00F57AE8">
              <w:rPr>
                <w:noProof/>
                <w:webHidden/>
              </w:rPr>
              <w:fldChar w:fldCharType="separate"/>
            </w:r>
            <w:r w:rsidR="00E80CD9">
              <w:rPr>
                <w:noProof/>
                <w:webHidden/>
              </w:rPr>
              <w:t>29</w:t>
            </w:r>
            <w:r w:rsidR="00F57AE8">
              <w:rPr>
                <w:noProof/>
                <w:webHidden/>
              </w:rPr>
              <w:fldChar w:fldCharType="end"/>
            </w:r>
          </w:hyperlink>
        </w:p>
        <w:p w14:paraId="3E97B73C" w14:textId="5C55B7FC"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b/>
          <w:color w:val="000000" w:themeColor="text1"/>
          <w:sz w:val="32"/>
          <w:szCs w:val="32"/>
        </w:rPr>
      </w:pPr>
      <w:r w:rsidRPr="0050679E">
        <w:rPr>
          <w:rFonts w:cs="Times New Roman"/>
          <w:color w:val="000000" w:themeColor="text1"/>
        </w:rPr>
        <w:br w:type="page"/>
      </w:r>
    </w:p>
    <w:p w14:paraId="7F69173F" w14:textId="77777777" w:rsidR="00F73525" w:rsidRDefault="00F73525" w:rsidP="00700C8E">
      <w:pPr>
        <w:pStyle w:val="Heading1"/>
        <w:sectPr w:rsidR="00F73525" w:rsidSect="00E00401">
          <w:headerReference w:type="default" r:id="rId9"/>
          <w:footerReference w:type="even" r:id="rId10"/>
          <w:footerReference w:type="default" r:id="rId11"/>
          <w:headerReference w:type="first" r:id="rId12"/>
          <w:pgSz w:w="11906" w:h="16838"/>
          <w:pgMar w:top="1440" w:right="1440" w:bottom="1440" w:left="1440" w:header="720" w:footer="720" w:gutter="0"/>
          <w:cols w:space="0"/>
          <w:titlePg/>
          <w:docGrid w:linePitch="360"/>
        </w:sectPr>
      </w:pPr>
      <w:bookmarkStart w:id="0" w:name="_Toc119912980"/>
    </w:p>
    <w:p w14:paraId="0B12F6C2" w14:textId="3C63AFCD" w:rsidR="008C6811" w:rsidRPr="0050679E" w:rsidRDefault="008C6811" w:rsidP="00700C8E">
      <w:pPr>
        <w:pStyle w:val="Heading1"/>
      </w:pPr>
      <w:bookmarkStart w:id="1" w:name="_Toc121145608"/>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2403E03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w:t>
      </w:r>
      <w:r w:rsidR="00DB384B">
        <w:rPr>
          <w:rFonts w:cs="Times New Roman"/>
          <w:color w:val="000000" w:themeColor="text1"/>
        </w:rPr>
        <w:t xml:space="preserve">the </w:t>
      </w:r>
      <w:r w:rsidRPr="0050679E">
        <w:rPr>
          <w:rFonts w:cs="Times New Roman"/>
          <w:color w:val="000000" w:themeColor="text1"/>
        </w:rPr>
        <w:t xml:space="preserve">global search is implemented via the crossover operator and </w:t>
      </w:r>
      <w:r w:rsidR="00DB384B">
        <w:rPr>
          <w:rFonts w:cs="Times New Roman"/>
          <w:color w:val="000000" w:themeColor="text1"/>
        </w:rPr>
        <w:t xml:space="preserve">the </w:t>
      </w:r>
      <w:r w:rsidRPr="0050679E">
        <w:rPr>
          <w:rFonts w:cs="Times New Roman"/>
          <w:color w:val="000000" w:themeColor="text1"/>
        </w:rPr>
        <w:t xml:space="preserve">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1B2B653C"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w:t>
      </w:r>
      <w:r w:rsidR="00DB384B">
        <w:rPr>
          <w:rFonts w:cs="Times New Roman"/>
          <w:color w:val="000000" w:themeColor="text1"/>
        </w:rPr>
        <w:t>theories</w:t>
      </w:r>
      <w:r w:rsidRPr="0050679E">
        <w:rPr>
          <w:rFonts w:cs="Times New Roman"/>
          <w:color w:val="000000" w:themeColor="text1"/>
        </w:rPr>
        <w:t xml:space="preserve"> suggest that </w:t>
      </w:r>
      <w:r w:rsidR="00DB384B">
        <w:rPr>
          <w:rFonts w:cs="Times New Roman"/>
          <w:color w:val="000000" w:themeColor="text1"/>
        </w:rPr>
        <w:t>behaviors</w:t>
      </w:r>
      <w:r w:rsidRPr="0050679E">
        <w:rPr>
          <w:rFonts w:cs="Times New Roman"/>
          <w:color w:val="000000" w:themeColor="text1"/>
        </w:rPr>
        <w:t xml:space="preserve"> of individuals are not only passed on to offspring by crossover and mutation but also through lifetime learning. In </w:t>
      </w:r>
      <w:r w:rsidR="00791F78">
        <w:rPr>
          <w:rFonts w:cs="Times New Roman"/>
          <w:color w:val="000000" w:themeColor="text1"/>
        </w:rPr>
        <w:t xml:space="preserve">Baldwinian </w:t>
      </w:r>
      <w:r w:rsidRPr="0050679E">
        <w:rPr>
          <w:rFonts w:cs="Times New Roman"/>
          <w:color w:val="000000" w:themeColor="text1"/>
        </w:rPr>
        <w:t xml:space="preserve">approach, learned behaviors affect the mapping of genotypes to phenotypes, which ultimately results in changes to the fitness landscape. In </w:t>
      </w:r>
      <w:r w:rsidR="00791F78">
        <w:rPr>
          <w:rFonts w:cs="Times New Roman"/>
          <w:color w:val="000000" w:themeColor="text1"/>
        </w:rPr>
        <w:t xml:space="preserve">Lamarckian </w:t>
      </w:r>
      <w:r w:rsidRPr="0050679E">
        <w:rPr>
          <w:rFonts w:cs="Times New Roman"/>
          <w:color w:val="000000" w:themeColor="text1"/>
        </w:rPr>
        <w:t xml:space="preserve">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6AD75DC6"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700C8E">
      <w:pPr>
        <w:pStyle w:val="Heading1"/>
        <w:sectPr w:rsidR="00DE213F" w:rsidSect="00D27548">
          <w:type w:val="continuous"/>
          <w:pgSz w:w="11906" w:h="16838"/>
          <w:pgMar w:top="1440" w:right="1440" w:bottom="1440" w:left="1440" w:header="720" w:footer="720" w:gutter="0"/>
          <w:cols w:space="0"/>
          <w:docGrid w:linePitch="360"/>
        </w:sectPr>
      </w:pPr>
    </w:p>
    <w:p w14:paraId="2CAE33F8" w14:textId="6ACBFAFA" w:rsidR="00956A12" w:rsidRPr="00956A12" w:rsidRDefault="00700C8E" w:rsidP="00700C8E">
      <w:pPr>
        <w:pStyle w:val="Heading1"/>
      </w:pPr>
      <w:bookmarkStart w:id="2" w:name="_Toc121145609"/>
      <w:bookmarkStart w:id="3" w:name="_Toc119912982"/>
      <w:r>
        <w:lastRenderedPageBreak/>
        <w:t>Introduction</w:t>
      </w:r>
      <w:bookmarkEnd w:id="2"/>
    </w:p>
    <w:bookmarkEnd w:id="3"/>
    <w:p w14:paraId="5917B1B4" w14:textId="500E8989" w:rsidR="00645CC4" w:rsidRDefault="00F45E4C" w:rsidP="007D775F">
      <w:r w:rsidRPr="00F45E4C">
        <w:rPr>
          <w:rFonts w:cs="Times New Roman"/>
          <w:color w:val="000000" w:themeColor="text1"/>
        </w:rPr>
        <w:t>Everyone is driven to optimize, to obtain the best education,</w:t>
      </w:r>
      <w:r w:rsidR="00166827">
        <w:rPr>
          <w:rFonts w:cs="Times New Roman"/>
          <w:color w:val="000000" w:themeColor="text1"/>
        </w:rPr>
        <w:t xml:space="preserve"> the</w:t>
      </w:r>
      <w:r w:rsidRPr="00F45E4C">
        <w:rPr>
          <w:rFonts w:cs="Times New Roman"/>
          <w:color w:val="000000" w:themeColor="text1"/>
        </w:rPr>
        <w:t xml:space="preserve"> most decent employment, the most desirable partner, and so forth. An optimization problem is a choice-making task of choosing the best solution among a limited number of options.</w:t>
      </w:r>
      <w:r w:rsidR="00257189">
        <w:rPr>
          <w:rFonts w:cs="Times New Roman"/>
          <w:color w:val="000000" w:themeColor="text1"/>
        </w:rPr>
        <w:t xml:space="preserve"> </w:t>
      </w:r>
      <w:r w:rsidR="00090864" w:rsidRPr="00090864">
        <w:rPr>
          <w:rFonts w:cs="Times New Roman"/>
          <w:color w:val="000000" w:themeColor="text1"/>
        </w:rPr>
        <w:t xml:space="preserve">Many real-life problems can be </w:t>
      </w:r>
      <w:r w:rsidR="00CA0121">
        <w:rPr>
          <w:rFonts w:cs="Times New Roman"/>
          <w:color w:val="000000" w:themeColor="text1"/>
        </w:rPr>
        <w:t xml:space="preserve">generally </w:t>
      </w:r>
      <w:r w:rsidR="00090864" w:rsidRPr="00090864">
        <w:rPr>
          <w:rFonts w:cs="Times New Roman"/>
          <w:color w:val="000000" w:themeColor="text1"/>
        </w:rPr>
        <w:t xml:space="preserve">summarized as </w:t>
      </w:r>
      <w:r w:rsidR="00166827">
        <w:rPr>
          <w:rFonts w:cs="Times New Roman"/>
          <w:color w:val="000000" w:themeColor="text1"/>
        </w:rPr>
        <w:t>difficult</w:t>
      </w:r>
      <w:r w:rsidR="00166827" w:rsidRPr="00090864">
        <w:rPr>
          <w:rFonts w:cs="Times New Roman"/>
          <w:color w:val="000000" w:themeColor="text1"/>
        </w:rPr>
        <w:t xml:space="preserve"> </w:t>
      </w:r>
      <w:r w:rsidR="00090864" w:rsidRPr="00090864">
        <w:rPr>
          <w:rFonts w:cs="Times New Roman"/>
          <w:color w:val="000000" w:themeColor="text1"/>
        </w:rPr>
        <w:t>optimization problems</w:t>
      </w:r>
      <w:r w:rsidR="00166827">
        <w:rPr>
          <w:rFonts w:cs="Times New Roman"/>
          <w:color w:val="000000" w:themeColor="text1"/>
        </w:rPr>
        <w:t>.</w:t>
      </w:r>
      <w:r w:rsidR="00090864" w:rsidRPr="00090864">
        <w:rPr>
          <w:rFonts w:cs="Times New Roman"/>
          <w:color w:val="000000" w:themeColor="text1"/>
        </w:rPr>
        <w:t xml:space="preserve"> </w:t>
      </w:r>
      <w:r w:rsidR="00166827">
        <w:rPr>
          <w:rFonts w:cs="Times New Roman"/>
          <w:color w:val="000000" w:themeColor="text1"/>
        </w:rPr>
        <w:t>Many of them</w:t>
      </w:r>
      <w:r w:rsidR="00166827" w:rsidRPr="00090864">
        <w:rPr>
          <w:rFonts w:cs="Times New Roman"/>
          <w:color w:val="000000" w:themeColor="text1"/>
        </w:rPr>
        <w:t xml:space="preserve"> </w:t>
      </w:r>
      <w:r w:rsidR="00090864" w:rsidRPr="00090864">
        <w:rPr>
          <w:rFonts w:cs="Times New Roman"/>
          <w:color w:val="000000" w:themeColor="text1"/>
        </w:rPr>
        <w:t>are too complex and subject to many parameters</w:t>
      </w:r>
      <w:r w:rsidR="00166827">
        <w:rPr>
          <w:rFonts w:cs="Times New Roman"/>
          <w:color w:val="000000" w:themeColor="text1"/>
        </w:rPr>
        <w:t>,</w:t>
      </w:r>
      <w:r w:rsidR="00090864" w:rsidRPr="00090864">
        <w:rPr>
          <w:rFonts w:cs="Times New Roman"/>
          <w:color w:val="000000" w:themeColor="text1"/>
        </w:rPr>
        <w:t xml:space="preserve"> </w:t>
      </w:r>
      <w:r w:rsidR="00166827">
        <w:rPr>
          <w:rFonts w:cs="Times New Roman"/>
          <w:color w:val="000000" w:themeColor="text1"/>
        </w:rPr>
        <w:t xml:space="preserve">thus </w:t>
      </w:r>
      <w:r w:rsidR="00090864" w:rsidRPr="00090864">
        <w:rPr>
          <w:rFonts w:cs="Times New Roman"/>
          <w:color w:val="000000" w:themeColor="text1"/>
        </w:rPr>
        <w:t xml:space="preserve">usually </w:t>
      </w:r>
      <w:r w:rsidR="00166827">
        <w:rPr>
          <w:rFonts w:cs="Times New Roman"/>
          <w:color w:val="000000" w:themeColor="text1"/>
        </w:rPr>
        <w:t xml:space="preserve">they </w:t>
      </w:r>
      <w:r w:rsidR="00090864" w:rsidRPr="00090864">
        <w:rPr>
          <w:rFonts w:cs="Times New Roman"/>
          <w:color w:val="000000" w:themeColor="text1"/>
        </w:rPr>
        <w:t xml:space="preserve">cannot be solved </w:t>
      </w:r>
      <w:r w:rsidR="00E07502">
        <w:rPr>
          <w:rFonts w:cs="Times New Roman"/>
          <w:color w:val="000000" w:themeColor="text1"/>
        </w:rPr>
        <w:t xml:space="preserve">by an </w:t>
      </w:r>
      <w:r w:rsidR="00DF5227">
        <w:rPr>
          <w:rFonts w:cs="Times New Roman" w:hint="eastAsia"/>
          <w:color w:val="000000" w:themeColor="text1"/>
        </w:rPr>
        <w:t>a</w:t>
      </w:r>
      <w:r w:rsidR="00DF5227" w:rsidRPr="00DF5227">
        <w:rPr>
          <w:rFonts w:cs="Times New Roman"/>
          <w:color w:val="000000" w:themeColor="text1"/>
        </w:rPr>
        <w:t>nalytic expression</w:t>
      </w:r>
      <w:r w:rsidR="00090864" w:rsidRPr="00090864">
        <w:rPr>
          <w:rFonts w:cs="Times New Roman"/>
          <w:color w:val="000000" w:themeColor="text1"/>
        </w:rPr>
        <w:t xml:space="preserve"> </w:t>
      </w:r>
      <w:r w:rsidR="00700C8E" w:rsidRPr="00090864">
        <w:rPr>
          <w:rFonts w:cs="Times New Roman"/>
          <w:color w:val="000000" w:themeColor="text1"/>
        </w:rPr>
        <w:t>directly</w:t>
      </w:r>
      <w:r w:rsidR="00700C8E">
        <w:rPr>
          <w:rFonts w:cs="Times New Roman"/>
          <w:color w:val="000000" w:themeColor="text1"/>
        </w:rPr>
        <w:t xml:space="preserve"> but</w:t>
      </w:r>
      <w:r w:rsidR="00090864" w:rsidRPr="00090864">
        <w:rPr>
          <w:rFonts w:cs="Times New Roman"/>
          <w:color w:val="000000" w:themeColor="text1"/>
        </w:rPr>
        <w:t xml:space="preserve"> can only be approximated</w:t>
      </w:r>
      <w:r w:rsidR="00327559">
        <w:rPr>
          <w:rFonts w:cs="Times New Roman"/>
          <w:color w:val="000000" w:themeColor="text1"/>
        </w:rPr>
        <w:t xml:space="preserve"> computationally</w:t>
      </w:r>
      <w:r w:rsidR="00090864" w:rsidRPr="00090864">
        <w:rPr>
          <w:rFonts w:cs="Times New Roman"/>
          <w:color w:val="000000" w:themeColor="text1"/>
        </w:rPr>
        <w:t>.</w:t>
      </w:r>
      <w:r w:rsidR="00B82AE9">
        <w:rPr>
          <w:rFonts w:cs="Times New Roman" w:hint="eastAsia"/>
          <w:color w:val="000000" w:themeColor="text1"/>
        </w:rPr>
        <w:t xml:space="preserve"> </w:t>
      </w:r>
      <w:r w:rsidR="00166827">
        <w:rPr>
          <w:rFonts w:cs="Times New Roman"/>
          <w:color w:val="000000" w:themeColor="text1"/>
        </w:rPr>
        <w:t xml:space="preserve">Some </w:t>
      </w:r>
      <w:r w:rsidR="00491B50">
        <w:rPr>
          <w:rFonts w:cs="Times New Roman"/>
          <w:color w:val="000000" w:themeColor="text1"/>
        </w:rPr>
        <w:t>w</w:t>
      </w:r>
      <w:r w:rsidR="00B82AE9" w:rsidRPr="00B82AE9">
        <w:rPr>
          <w:rFonts w:cs="Times New Roman"/>
          <w:color w:val="000000" w:themeColor="text1"/>
        </w:rPr>
        <w:t>ell-known optimization algorithms in state of art include</w:t>
      </w:r>
      <w:r w:rsidR="00B82AE9">
        <w:rPr>
          <w:rFonts w:cs="Times New Roman"/>
          <w:color w:val="000000" w:themeColor="text1"/>
        </w:rPr>
        <w:t xml:space="preserve"> </w:t>
      </w:r>
      <w:r w:rsidR="0063382C" w:rsidRPr="0063382C">
        <w:rPr>
          <w:rFonts w:cs="Times New Roman"/>
          <w:color w:val="000000" w:themeColor="text1"/>
        </w:rPr>
        <w:t>Line Search Methods</w:t>
      </w:r>
      <w:r w:rsidR="0063382C">
        <w:rPr>
          <w:rFonts w:cs="Times New Roman"/>
          <w:color w:val="000000" w:themeColor="text1"/>
        </w:rPr>
        <w:t xml:space="preserve"> (LSM</w:t>
      </w:r>
      <w:r w:rsidR="00005555">
        <w:rPr>
          <w:rFonts w:cs="Times New Roman"/>
          <w:color w:val="000000" w:themeColor="text1"/>
        </w:rPr>
        <w:t>s</w:t>
      </w:r>
      <w:r w:rsidR="0063382C">
        <w:rPr>
          <w:rFonts w:cs="Times New Roman"/>
          <w:color w:val="000000" w:themeColor="text1"/>
        </w:rPr>
        <w:t xml:space="preserve">), </w:t>
      </w:r>
      <w:r w:rsidR="0063382C">
        <w:t>Trust-Region Methods (TRM</w:t>
      </w:r>
      <w:r w:rsidR="00005555">
        <w:t>s</w:t>
      </w:r>
      <w:r w:rsidR="0063382C">
        <w:t>), Conjugate Gradient Methods (CGM</w:t>
      </w:r>
      <w:r w:rsidR="00005555">
        <w:t>s</w:t>
      </w:r>
      <w:r w:rsidR="0063382C">
        <w:t>), Quasi-Newton Methods (QNM</w:t>
      </w:r>
      <w:r w:rsidR="00005555">
        <w:t>s</w:t>
      </w:r>
      <w:r w:rsidR="0063382C">
        <w:t>), Derivative-Free Optimization (DFO) and</w:t>
      </w:r>
      <w:r w:rsidR="003E7722">
        <w:t xml:space="preserve"> </w:t>
      </w:r>
      <w:r w:rsidR="00911623">
        <w:t>Evolutionary Algorithms (EAs)</w:t>
      </w:r>
      <w:r w:rsidR="00491B50">
        <w:t xml:space="preserve"> [1].</w:t>
      </w:r>
      <w:r w:rsidR="008F2599">
        <w:t xml:space="preserve"> </w:t>
      </w:r>
    </w:p>
    <w:p w14:paraId="5F79A9AE" w14:textId="4472098F" w:rsidR="00090864" w:rsidRDefault="008F2599" w:rsidP="007D775F">
      <w:r>
        <w:t>A general continuous optimization</w:t>
      </w:r>
      <w:r w:rsidR="00370999">
        <w:t xml:space="preserve"> (minimization)</w:t>
      </w:r>
      <w:r>
        <w:t xml:space="preserve"> problem can be defined as the following:</w:t>
      </w:r>
    </w:p>
    <w:p w14:paraId="792F201E" w14:textId="2988A741" w:rsidR="008F2599" w:rsidRPr="000515CA" w:rsidRDefault="00000000" w:rsidP="007D775F">
      <w:pPr>
        <w:rPr>
          <w:rFonts w:cs="Times New Roman"/>
        </w:rPr>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nor/>
            </m:rPr>
            <m:t xml:space="preserve"> subject to </m:t>
          </m:r>
          <m:r>
            <w:rPr>
              <w:rFonts w:ascii="Cambria Math" w:hAnsi="Cambria Math"/>
            </w:rPr>
            <m:t> </m:t>
          </m:r>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r>
                  <m:rPr>
                    <m:scr m:val="script"/>
                    <m:sty m:val="p"/>
                  </m:rPr>
                  <w:rPr>
                    <w:rFonts w:ascii="Cambria Math" w:hAnsi="Cambria Math"/>
                  </w:rPr>
                  <m:t>∈E,</m:t>
                </m:r>
              </m:e>
            </m:mr>
            <m:mr>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r>
                  <m:rPr>
                    <m:scr m:val="script"/>
                    <m:sty m:val="p"/>
                  </m:rPr>
                  <w:rPr>
                    <w:rFonts w:ascii="Cambria Math" w:hAnsi="Cambria Math"/>
                  </w:rPr>
                  <m:t>∈I.</m:t>
                </m:r>
              </m:e>
            </m:mr>
          </m:m>
        </m:oMath>
      </m:oMathPara>
    </w:p>
    <w:p w14:paraId="7A8524B4" w14:textId="45984DE4" w:rsidR="000515CA" w:rsidRPr="00700C8E" w:rsidRDefault="006A245D" w:rsidP="002F7B27">
      <w:pPr>
        <w:pStyle w:val="BodyText"/>
        <w:rPr>
          <w:lang w:val="hu-HU"/>
        </w:rPr>
      </w:pPr>
      <w:r w:rsidRPr="008B077E">
        <w:rPr>
          <w:rFonts w:cs="Times New Roman"/>
        </w:rPr>
        <w:t xml:space="preserve">where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oMath>
      <w:r w:rsidRPr="008B077E">
        <w:rPr>
          <w:rFonts w:cs="Times New Roman"/>
        </w:rPr>
        <w:t xml:space="preserve"> is an N-dimensional vector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oMath>
      <w:r w:rsidR="008B077E" w:rsidRPr="008B077E">
        <w:rPr>
          <w:rFonts w:cs="Times New Roman"/>
        </w:rPr>
        <w:t>,</w:t>
      </w:r>
      <w:r w:rsidRPr="008B077E">
        <w:rPr>
          <w:rFonts w:cs="Times New Roman"/>
        </w:rPr>
        <w:t xml:space="preserve"> </w:t>
      </w:r>
      <m:oMath>
        <m:r>
          <w:rPr>
            <w:rFonts w:ascii="Cambria Math" w:hAnsi="Cambria Math" w:cs="Times New Roman"/>
          </w:rPr>
          <m:t>f</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r>
          <m:rPr>
            <m:scr m:val="double-struck"/>
            <m:sty m:val="p"/>
          </m:rPr>
          <w:rPr>
            <w:rFonts w:ascii="Cambria Math" w:hAnsi="Cambria Math" w:cs="Times New Roman"/>
          </w:rPr>
          <m:t>→R</m:t>
        </m:r>
      </m:oMath>
      <w:r w:rsidRPr="008B077E">
        <w:rPr>
          <w:rFonts w:cs="Times New Roman"/>
        </w:rPr>
        <w:t xml:space="preserve"> is an objective function</w:t>
      </w:r>
      <w:r w:rsidR="004D30D0" w:rsidRPr="008B077E">
        <w:rPr>
          <w:rFonts w:cs="Times New Roman"/>
        </w:rPr>
        <w:t xml:space="preserve"> that we want to optimize</w:t>
      </w:r>
      <w:r w:rsidR="008B077E" w:rsidRPr="008B077E">
        <w:rPr>
          <w:rFonts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E</m:t>
        </m:r>
      </m:oMath>
      <w:r w:rsidR="008B077E" w:rsidRPr="008B077E">
        <w:rPr>
          <w:rFonts w:cs="Times New Roman"/>
        </w:rPr>
        <w:t xml:space="preserve"> </w:t>
      </w:r>
      <w:r w:rsidR="007F4584">
        <w:rPr>
          <w:rFonts w:cs="Times New Roman"/>
        </w:rPr>
        <w:t>are</w:t>
      </w:r>
      <w:r w:rsidR="008B077E" w:rsidRPr="008B077E">
        <w:rPr>
          <w:rFonts w:cs="Times New Roman"/>
        </w:rPr>
        <w:t xml:space="preserve"> called equality constraint function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w:r w:rsidR="008B077E" w:rsidRPr="008B077E">
        <w:rPr>
          <w:rFonts w:cs="Times New Roman"/>
        </w:rPr>
        <w:t xml:space="preserve"> </w:t>
      </w:r>
      <w:r w:rsidR="007F4584">
        <w:rPr>
          <w:rFonts w:cs="Times New Roman"/>
        </w:rPr>
        <w:t>are</w:t>
      </w:r>
      <w:r w:rsidR="008B077E" w:rsidRPr="008B077E">
        <w:rPr>
          <w:rFonts w:cs="Times New Roman"/>
        </w:rPr>
        <w:t xml:space="preserve"> called inequality constraint functions</w:t>
      </w:r>
      <w:r w:rsidR="00A777DB">
        <w:rPr>
          <w:rFonts w:cs="Times New Roman"/>
        </w:rPr>
        <w:t xml:space="preserve"> [1]</w:t>
      </w:r>
      <w:r w:rsidR="000041B8">
        <w:rPr>
          <w:rFonts w:cs="Times New Roman"/>
        </w:rPr>
        <w:t>.</w:t>
      </w:r>
      <w:r w:rsidR="00A777DB">
        <w:rPr>
          <w:rFonts w:cs="Times New Roman"/>
        </w:rPr>
        <w:t xml:space="preserve"> </w:t>
      </w:r>
      <w:r w:rsidR="00CB3D49">
        <w:t xml:space="preserve">If </w:t>
      </w:r>
      <m:oMath>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rsidR="00CB3D49">
        <w:t xml:space="preserve"> for all </w:t>
      </w:r>
      <m:oMath>
        <m:r>
          <w:rPr>
            <w:rFonts w:ascii="Cambria Math" w:hAnsi="Cambria Math"/>
          </w:rPr>
          <m:t>x</m:t>
        </m:r>
      </m:oMath>
      <w:r w:rsidR="00CB3D49">
        <w:t xml:space="preserve">, then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00CB3D49">
        <w:t xml:space="preserve"> is a global minimum</w:t>
      </w:r>
      <w:r w:rsidR="00393DE9">
        <w:t xml:space="preserve">. </w:t>
      </w:r>
      <w:r w:rsidR="000F3FCF">
        <w:t>If there exist</w:t>
      </w:r>
      <w:r w:rsidR="00E4675F">
        <w:t>s</w:t>
      </w:r>
      <w:r w:rsidR="000F3FCF">
        <w:t xml:space="preserve"> a neighborhood </w:t>
      </w:r>
      <m:oMath>
        <m:r>
          <m:rPr>
            <m:scr m:val="script"/>
            <m:sty m:val="p"/>
          </m:rPr>
          <w:rPr>
            <w:rFonts w:ascii="Cambria Math" w:hAnsi="Cambria Math"/>
          </w:rPr>
          <m:t>N</m:t>
        </m:r>
      </m:oMath>
      <w:r w:rsidR="000F3FCF">
        <w:t xml:space="preserve"> of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000F3FCF">
        <w:t xml:space="preserve"> such that </w:t>
      </w:r>
      <m:oMath>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e>
        </m:d>
        <m:r>
          <m:rPr>
            <m:sty m:val="p"/>
          </m:rPr>
          <w:rPr>
            <w:rFonts w:ascii="Cambria Math" w:hAnsi="Cambria Math"/>
          </w:rPr>
          <m:t>≤</m:t>
        </m:r>
      </m:oMath>
      <w:r w:rsidR="000F3FCF">
        <w:t xml:space="preserve"> </w:t>
      </w:r>
      <m:oMath>
        <m:r>
          <w:rPr>
            <w:rFonts w:ascii="Cambria Math" w:hAnsi="Cambria Math"/>
          </w:rPr>
          <m:t>f</m:t>
        </m:r>
        <m:d>
          <m:dPr>
            <m:ctrlPr>
              <w:rPr>
                <w:rFonts w:ascii="Cambria Math" w:hAnsi="Cambria Math"/>
              </w:rPr>
            </m:ctrlPr>
          </m:dPr>
          <m:e>
            <m:r>
              <w:rPr>
                <w:rFonts w:ascii="Cambria Math" w:hAnsi="Cambria Math"/>
              </w:rPr>
              <m:t>x</m:t>
            </m:r>
          </m:e>
        </m:d>
      </m:oMath>
      <w:r w:rsidR="000F3FCF">
        <w:t xml:space="preserve"> for all </w:t>
      </w:r>
      <m:oMath>
        <m:r>
          <w:rPr>
            <w:rFonts w:ascii="Cambria Math" w:hAnsi="Cambria Math"/>
          </w:rPr>
          <m:t>x</m:t>
        </m:r>
        <m:r>
          <m:rPr>
            <m:scr m:val="script"/>
            <m:sty m:val="p"/>
          </m:rPr>
          <w:rPr>
            <w:rFonts w:ascii="Cambria Math" w:hAnsi="Cambria Math"/>
          </w:rPr>
          <m:t>∈N</m:t>
        </m:r>
      </m:oMath>
      <w:r w:rsidR="00E16082">
        <w:t xml:space="preserve">, then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00784C9B">
        <w:t xml:space="preserve"> is a local minimum</w:t>
      </w:r>
      <w:r w:rsidR="002707D6">
        <w:t xml:space="preserve"> </w:t>
      </w:r>
      <w:r w:rsidR="00083FB1">
        <w:t>[1]</w:t>
      </w:r>
      <w:r w:rsidR="002707D6">
        <w:t>.</w:t>
      </w:r>
      <w:r w:rsidR="004053C7">
        <w:t xml:space="preserve"> </w:t>
      </w:r>
    </w:p>
    <w:p w14:paraId="7CF06F7F" w14:textId="0D2E0A67" w:rsidR="00700C8E" w:rsidRDefault="00700C8E" w:rsidP="00700C8E">
      <w:pPr>
        <w:pStyle w:val="Heading1"/>
      </w:pPr>
      <w:bookmarkStart w:id="4" w:name="_Toc121145610"/>
      <w:r w:rsidRPr="00700C8E">
        <w:t>Genetic algorithm and Memetic algorithm</w:t>
      </w:r>
      <w:bookmarkEnd w:id="4"/>
    </w:p>
    <w:p w14:paraId="0A5BD5F7" w14:textId="05648935" w:rsidR="007F7AFD" w:rsidRPr="0073135C" w:rsidRDefault="0073135C" w:rsidP="0073135C">
      <w:pPr>
        <w:pStyle w:val="Heading2"/>
      </w:pPr>
      <w:bookmarkStart w:id="5" w:name="_Toc121145611"/>
      <w:r w:rsidRPr="00DC17EE">
        <w:t>Genetic algorithm</w:t>
      </w:r>
      <w:bookmarkEnd w:id="5"/>
    </w:p>
    <w:p w14:paraId="4F678CCB" w14:textId="73247084" w:rsidR="00825C28" w:rsidRDefault="00423B39" w:rsidP="007D775F">
      <w:pPr>
        <w:rPr>
          <w:rFonts w:cs="Times New Roman"/>
          <w:color w:val="000000" w:themeColor="text1"/>
        </w:rPr>
      </w:pPr>
      <w:r w:rsidRPr="00415A88">
        <w:rPr>
          <w:rFonts w:cs="Times New Roman"/>
          <w:color w:val="000000" w:themeColor="text1"/>
        </w:rPr>
        <w:t xml:space="preserve">Genetic </w:t>
      </w:r>
      <w:r w:rsidR="00B02EB9">
        <w:rPr>
          <w:rFonts w:cs="Times New Roman"/>
          <w:color w:val="000000" w:themeColor="text1"/>
        </w:rPr>
        <w:t>A</w:t>
      </w:r>
      <w:r w:rsidRPr="00415A88">
        <w:rPr>
          <w:rFonts w:cs="Times New Roman"/>
          <w:color w:val="000000" w:themeColor="text1"/>
        </w:rPr>
        <w:t>lgorithm</w:t>
      </w:r>
      <w:r w:rsidR="00B02EB9">
        <w:rPr>
          <w:rFonts w:cs="Times New Roman"/>
          <w:color w:val="000000" w:themeColor="text1"/>
        </w:rPr>
        <w:t xml:space="preserve"> (GA)</w:t>
      </w:r>
      <w:r w:rsidR="007233A7">
        <w:rPr>
          <w:rFonts w:cs="Times New Roman"/>
          <w:color w:val="000000" w:themeColor="text1"/>
        </w:rPr>
        <w:t xml:space="preserve"> </w:t>
      </w:r>
      <w:r w:rsidR="0050056F" w:rsidRPr="0050056F">
        <w:rPr>
          <w:rFonts w:cs="Times New Roman"/>
          <w:color w:val="000000" w:themeColor="text1"/>
        </w:rPr>
        <w:t>ha</w:t>
      </w:r>
      <w:r w:rsidR="00C821EA">
        <w:rPr>
          <w:rFonts w:cs="Times New Roman"/>
          <w:color w:val="000000" w:themeColor="text1"/>
        </w:rPr>
        <w:t>s</w:t>
      </w:r>
      <w:r w:rsidR="0050056F" w:rsidRPr="0050056F">
        <w:rPr>
          <w:rFonts w:cs="Times New Roman"/>
          <w:color w:val="000000" w:themeColor="text1"/>
        </w:rPr>
        <w:t xml:space="preserve"> become one of the critical methods behind solvers capable of addressing large-scale real-world optimization problems.</w:t>
      </w:r>
      <w:r w:rsidR="0070211E">
        <w:rPr>
          <w:rFonts w:cs="Times New Roman"/>
          <w:color w:val="000000" w:themeColor="text1"/>
        </w:rPr>
        <w:t xml:space="preserve"> </w:t>
      </w:r>
      <w:r w:rsidR="00BC0908">
        <w:rPr>
          <w:rFonts w:cs="Times New Roman"/>
          <w:color w:val="000000" w:themeColor="text1"/>
        </w:rPr>
        <w:t xml:space="preserve">It has </w:t>
      </w:r>
      <w:r w:rsidR="00854C0F" w:rsidRPr="00854C0F">
        <w:rPr>
          <w:rFonts w:cs="Times New Roman"/>
          <w:color w:val="000000" w:themeColor="text1"/>
        </w:rPr>
        <w:t xml:space="preserve">been positively explored in research institutes as well as being actively employed in </w:t>
      </w:r>
      <w:r w:rsidR="00DB384B">
        <w:rPr>
          <w:rFonts w:cs="Times New Roman"/>
          <w:color w:val="000000" w:themeColor="text1"/>
        </w:rPr>
        <w:t xml:space="preserve">the </w:t>
      </w:r>
      <w:r w:rsidR="00854C0F" w:rsidRPr="00854C0F">
        <w:rPr>
          <w:rFonts w:cs="Times New Roman"/>
          <w:color w:val="000000" w:themeColor="text1"/>
        </w:rPr>
        <w:t>industry.</w:t>
      </w:r>
      <w:r w:rsidR="00D3128F">
        <w:rPr>
          <w:rFonts w:cs="Times New Roman"/>
          <w:color w:val="000000" w:themeColor="text1"/>
        </w:rPr>
        <w:t xml:space="preserve"> </w:t>
      </w:r>
      <w:r w:rsidR="008F182E">
        <w:rPr>
          <w:rFonts w:cs="Times New Roman"/>
          <w:color w:val="000000" w:themeColor="text1"/>
        </w:rPr>
        <w:t xml:space="preserve">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DB384B">
        <w:rPr>
          <w:rFonts w:cs="Times New Roman"/>
          <w:color w:val="000000" w:themeColor="text1"/>
        </w:rPr>
        <w:t xml:space="preserve">that </w:t>
      </w:r>
      <w:r w:rsidR="008D3446" w:rsidRPr="0050679E">
        <w:rPr>
          <w:rFonts w:cs="Times New Roman"/>
          <w:color w:val="000000" w:themeColor="text1"/>
        </w:rPr>
        <w:t xml:space="preserve">originated from </w:t>
      </w:r>
      <w:r w:rsidR="00DB384B">
        <w:rPr>
          <w:rFonts w:cs="Times New Roman"/>
          <w:color w:val="000000" w:themeColor="text1"/>
        </w:rPr>
        <w:t xml:space="preserve">the </w:t>
      </w:r>
      <w:r w:rsidR="008D3446" w:rsidRPr="0050679E">
        <w:rPr>
          <w:rFonts w:cs="Times New Roman"/>
          <w:color w:val="000000" w:themeColor="text1"/>
        </w:rPr>
        <w:t>Darwinian theory of evolution</w:t>
      </w:r>
      <w:r w:rsidR="00660202">
        <w:rPr>
          <w:rFonts w:cs="Times New Roman"/>
          <w:color w:val="000000" w:themeColor="text1"/>
        </w:rPr>
        <w:t xml:space="preserve">, </w:t>
      </w:r>
      <w:r w:rsidR="00D8726F" w:rsidRPr="00D8726F">
        <w:rPr>
          <w:rFonts w:cs="Times New Roman"/>
          <w:color w:val="000000" w:themeColor="text1"/>
        </w:rPr>
        <w:t>belonging to the broader category of Evolutionary Algorithms</w:t>
      </w:r>
      <w:r w:rsidR="004A3FBC">
        <w:rPr>
          <w:rFonts w:cs="Times New Roman"/>
          <w:color w:val="000000" w:themeColor="text1"/>
        </w:rPr>
        <w:t>.</w:t>
      </w:r>
      <w:r w:rsidR="00A72461">
        <w:rPr>
          <w:rFonts w:cs="Times New Roman"/>
          <w:color w:val="000000" w:themeColor="text1"/>
        </w:rPr>
        <w:t xml:space="preserve"> </w:t>
      </w:r>
      <w:r w:rsidR="00331551">
        <w:rPr>
          <w:rFonts w:cs="Times New Roman"/>
          <w:color w:val="000000" w:themeColor="text1"/>
        </w:rPr>
        <w:t xml:space="preserve">It </w:t>
      </w:r>
      <w:r w:rsidR="00551183" w:rsidRPr="00551183">
        <w:rPr>
          <w:rFonts w:cs="Times New Roman"/>
          <w:color w:val="000000" w:themeColor="text1"/>
        </w:rPr>
        <w:t xml:space="preserve">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xml:space="preserve">: </w:t>
      </w:r>
      <w:r w:rsidR="00502559">
        <w:rPr>
          <w:rFonts w:cs="Times New Roman"/>
          <w:color w:val="000000" w:themeColor="text1"/>
        </w:rPr>
        <w:t>s</w:t>
      </w:r>
      <w:r w:rsidR="00881246">
        <w:rPr>
          <w:rFonts w:cs="Times New Roman"/>
          <w:color w:val="000000" w:themeColor="text1"/>
        </w:rPr>
        <w:t>election</w:t>
      </w:r>
      <w:r w:rsidR="00220CD3">
        <w:rPr>
          <w:rFonts w:cs="Times New Roman"/>
          <w:color w:val="000000" w:themeColor="text1"/>
        </w:rPr>
        <w:t xml:space="preserve">, </w:t>
      </w:r>
      <w:r w:rsidR="00785163">
        <w:rPr>
          <w:rFonts w:cs="Times New Roman"/>
          <w:color w:val="000000" w:themeColor="text1"/>
        </w:rPr>
        <w:t>crossover,</w:t>
      </w:r>
      <w:r w:rsidR="00881246">
        <w:rPr>
          <w:rFonts w:cs="Times New Roman"/>
          <w:color w:val="000000" w:themeColor="text1"/>
        </w:rPr>
        <w:t xml:space="preserve"> and </w:t>
      </w:r>
      <w:r w:rsidR="00502559">
        <w:rPr>
          <w:rFonts w:cs="Times New Roman"/>
          <w:color w:val="000000" w:themeColor="text1"/>
        </w:rPr>
        <w:t>m</w:t>
      </w:r>
      <w:r w:rsidR="005E37A1">
        <w:rPr>
          <w:rFonts w:cs="Times New Roman"/>
          <w:color w:val="000000" w:themeColor="text1"/>
        </w:rPr>
        <w:t>utation</w:t>
      </w:r>
      <w:r w:rsidR="00941487">
        <w:rPr>
          <w:rFonts w:cs="Times New Roman"/>
          <w:color w:val="000000" w:themeColor="text1"/>
        </w:rPr>
        <w:t xml:space="preserve"> [</w:t>
      </w:r>
      <w:r w:rsidR="00867E69">
        <w:rPr>
          <w:rFonts w:cs="Times New Roman"/>
          <w:color w:val="000000" w:themeColor="text1"/>
        </w:rPr>
        <w:t>2</w:t>
      </w:r>
      <w:r w:rsidR="00374E86">
        <w:rPr>
          <w:rFonts w:cs="Times New Roman"/>
          <w:color w:val="000000" w:themeColor="text1"/>
        </w:rPr>
        <w:t>-</w:t>
      </w:r>
      <w:r w:rsidR="00867E69">
        <w:rPr>
          <w:rFonts w:cs="Times New Roman"/>
          <w:color w:val="000000" w:themeColor="text1"/>
        </w:rPr>
        <w:t>4</w:t>
      </w:r>
      <w:r w:rsidR="00941487">
        <w:rPr>
          <w:rFonts w:cs="Times New Roman"/>
          <w:color w:val="000000" w:themeColor="text1"/>
        </w:rPr>
        <w:t>]</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DB384B">
        <w:rPr>
          <w:rFonts w:cs="Times New Roman"/>
          <w:color w:val="000000" w:themeColor="text1"/>
        </w:rPr>
        <w:t xml:space="preserve">the </w:t>
      </w:r>
      <w:r w:rsidR="00715754">
        <w:rPr>
          <w:rFonts w:cs="Times New Roman"/>
          <w:color w:val="000000" w:themeColor="text1"/>
        </w:rPr>
        <w:t xml:space="preserve">selection operator </w:t>
      </w:r>
      <w:r w:rsidR="006A610D">
        <w:rPr>
          <w:rFonts w:cs="Times New Roman"/>
          <w:color w:val="000000" w:themeColor="text1"/>
        </w:rPr>
        <w:t xml:space="preserve">only </w:t>
      </w:r>
      <w:r w:rsidR="002E1CE7">
        <w:rPr>
          <w:rFonts w:cs="Times New Roman" w:hint="eastAsia"/>
          <w:color w:val="000000" w:themeColor="text1"/>
        </w:rPr>
        <w:t>s</w:t>
      </w:r>
      <w:r w:rsidR="002E1CE7">
        <w:rPr>
          <w:rFonts w:cs="Times New Roman"/>
          <w:color w:val="000000" w:themeColor="text1"/>
        </w:rPr>
        <w:t>elects the</w:t>
      </w:r>
      <w:r w:rsidR="006A610D">
        <w:rPr>
          <w:rFonts w:cs="Times New Roman"/>
          <w:color w:val="000000" w:themeColor="text1"/>
        </w:rPr>
        <w:t xml:space="preserve"> fittest </w:t>
      </w:r>
      <w:r w:rsidR="006F6E70">
        <w:rPr>
          <w:rFonts w:cs="Times New Roman"/>
          <w:color w:val="000000" w:themeColor="text1"/>
        </w:rPr>
        <w:t>individuals,</w:t>
      </w:r>
      <w:r w:rsidR="00CE0D93">
        <w:rPr>
          <w:rFonts w:cs="Times New Roman"/>
          <w:color w:val="000000" w:themeColor="text1"/>
        </w:rPr>
        <w:t xml:space="preserve"> </w:t>
      </w:r>
      <w:r w:rsidR="0094021F">
        <w:rPr>
          <w:rFonts w:cs="Times New Roman"/>
          <w:color w:val="000000" w:themeColor="text1"/>
        </w:rPr>
        <w:t xml:space="preserve">and this </w:t>
      </w:r>
      <w:r w:rsidR="0068771C" w:rsidRPr="0068771C">
        <w:rPr>
          <w:rFonts w:cs="Times New Roman"/>
          <w:color w:val="000000" w:themeColor="text1"/>
        </w:rPr>
        <w:t>selectivity</w:t>
      </w:r>
      <w:r w:rsidR="0068771C">
        <w:rPr>
          <w:rFonts w:cs="Times New Roman"/>
          <w:color w:val="000000" w:themeColor="text1"/>
        </w:rPr>
        <w:t xml:space="preserve">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w:t>
      </w:r>
      <w:r w:rsidR="00401F5B">
        <w:rPr>
          <w:rFonts w:cs="Times New Roman"/>
          <w:color w:val="000000" w:themeColor="text1"/>
        </w:rPr>
        <w:t xml:space="preserve">GA </w:t>
      </w:r>
      <w:r w:rsidR="00C47899" w:rsidRPr="00C47899">
        <w:rPr>
          <w:rFonts w:cs="Times New Roman"/>
          <w:color w:val="000000" w:themeColor="text1"/>
        </w:rPr>
        <w:t xml:space="preserve">to be </w:t>
      </w:r>
      <w:r w:rsidR="004763A1">
        <w:rPr>
          <w:rFonts w:cs="Times New Roman"/>
          <w:color w:val="000000" w:themeColor="text1"/>
        </w:rPr>
        <w:t>applied</w:t>
      </w:r>
      <w:r w:rsidR="00C47899" w:rsidRPr="00C47899">
        <w:rPr>
          <w:rFonts w:cs="Times New Roman"/>
          <w:color w:val="000000" w:themeColor="text1"/>
        </w:rPr>
        <w:t xml:space="preserve"> to solve optimization </w:t>
      </w:r>
      <w:r w:rsidR="001F4EC0" w:rsidRPr="00C47899">
        <w:rPr>
          <w:rFonts w:cs="Times New Roman"/>
          <w:color w:val="000000" w:themeColor="text1"/>
        </w:rPr>
        <w:t>problems</w:t>
      </w:r>
      <w:r w:rsidR="001F4EC0">
        <w:rPr>
          <w:rFonts w:cs="Times New Roman"/>
          <w:color w:val="000000" w:themeColor="text1"/>
        </w:rPr>
        <w:t>.</w:t>
      </w:r>
      <w:r w:rsidR="001F4EC0" w:rsidRPr="00C90A30">
        <w:rPr>
          <w:rFonts w:cs="Times New Roman"/>
          <w:color w:val="000000" w:themeColor="text1"/>
        </w:rPr>
        <w:t xml:space="preserve"> Owing</w:t>
      </w:r>
      <w:r w:rsidR="00C90A30" w:rsidRPr="00C90A30">
        <w:rPr>
          <w:rFonts w:cs="Times New Roman"/>
          <w:color w:val="000000" w:themeColor="text1"/>
        </w:rPr>
        <w:t xml:space="preserve"> to the contribution of the selection </w:t>
      </w:r>
      <w:r w:rsidR="002E1CE7" w:rsidRPr="00C90A30">
        <w:rPr>
          <w:rFonts w:cs="Times New Roman"/>
          <w:color w:val="000000" w:themeColor="text1"/>
        </w:rPr>
        <w:t>operator,</w:t>
      </w:r>
      <w:r w:rsidR="002E1CE7">
        <w:rPr>
          <w:rFonts w:cs="Times New Roman"/>
          <w:color w:val="000000" w:themeColor="text1"/>
        </w:rPr>
        <w:t xml:space="preserve"> </w:t>
      </w:r>
      <w:r w:rsidR="00F97970">
        <w:rPr>
          <w:rFonts w:cs="Times New Roman"/>
          <w:color w:val="000000" w:themeColor="text1"/>
        </w:rPr>
        <w:t>GA</w:t>
      </w:r>
      <w:r w:rsidR="0059457E">
        <w:rPr>
          <w:rFonts w:cs="Times New Roman"/>
          <w:color w:val="000000" w:themeColor="text1"/>
        </w:rPr>
        <w:t xml:space="preserve">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xml:space="preserve">, </w:t>
      </w:r>
      <w:r w:rsidR="00DB384B">
        <w:rPr>
          <w:rFonts w:cs="Times New Roman"/>
          <w:color w:val="000000" w:themeColor="text1"/>
        </w:rPr>
        <w:t xml:space="preserve">and </w:t>
      </w:r>
      <w:r w:rsidR="009E66EC">
        <w:rPr>
          <w:rFonts w:cs="Times New Roman"/>
          <w:color w:val="000000" w:themeColor="text1"/>
        </w:rPr>
        <w:t>s</w:t>
      </w:r>
      <w:r w:rsidR="009E66EC" w:rsidRPr="009E66EC">
        <w:rPr>
          <w:rFonts w:cs="Times New Roman"/>
          <w:color w:val="000000" w:themeColor="text1"/>
        </w:rPr>
        <w:t>te</w:t>
      </w:r>
      <w:r w:rsidR="00701797">
        <w:rPr>
          <w:rFonts w:cs="Times New Roman"/>
          <w:color w:val="000000" w:themeColor="text1"/>
        </w:rPr>
        <w:t>ady state</w:t>
      </w:r>
      <w:r w:rsidR="00DB384B">
        <w:rPr>
          <w:rFonts w:cs="Times New Roman"/>
          <w:color w:val="000000" w:themeColor="text1"/>
        </w:rPr>
        <w:t xml:space="preserve"> </w:t>
      </w:r>
      <w:r w:rsidR="009E66EC" w:rsidRPr="009E66EC">
        <w:rPr>
          <w:rFonts w:cs="Times New Roman"/>
          <w:color w:val="000000" w:themeColor="text1"/>
        </w:rPr>
        <w:t>reproduction</w:t>
      </w:r>
      <w:r w:rsidR="009E66EC">
        <w:rPr>
          <w:rFonts w:cs="Times New Roman"/>
          <w:color w:val="000000" w:themeColor="text1"/>
        </w:rPr>
        <w:t xml:space="preserve"> can be found in </w:t>
      </w:r>
      <w:r w:rsidR="006D2805">
        <w:rPr>
          <w:rFonts w:cs="Times New Roman"/>
          <w:color w:val="000000" w:themeColor="text1"/>
        </w:rPr>
        <w:t>[</w:t>
      </w:r>
      <w:r w:rsidR="00976E88">
        <w:rPr>
          <w:rFonts w:cs="Times New Roman"/>
          <w:color w:val="000000" w:themeColor="text1"/>
        </w:rPr>
        <w:t>5</w:t>
      </w:r>
      <w:r w:rsidR="006D2805">
        <w:rPr>
          <w:rFonts w:cs="Times New Roman"/>
          <w:color w:val="000000" w:themeColor="text1"/>
        </w:rPr>
        <w:t>-</w:t>
      </w:r>
      <w:r w:rsidR="00976E88">
        <w:rPr>
          <w:rFonts w:cs="Times New Roman"/>
          <w:color w:val="000000" w:themeColor="text1"/>
        </w:rPr>
        <w:t>9</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DB384B">
        <w:rPr>
          <w:rFonts w:cs="Times New Roman"/>
          <w:color w:val="000000" w:themeColor="text1"/>
        </w:rPr>
        <w:t>The crossover</w:t>
      </w:r>
      <w:r w:rsidR="00454520" w:rsidRPr="00454520">
        <w:rPr>
          <w:rFonts w:cs="Times New Roman"/>
          <w:color w:val="000000" w:themeColor="text1"/>
        </w:rPr>
        <w:t xml:space="preserve"> </w:t>
      </w:r>
      <w:r w:rsidR="00057C9C">
        <w:rPr>
          <w:rFonts w:cs="Times New Roman"/>
          <w:color w:val="000000" w:themeColor="text1"/>
        </w:rPr>
        <w:t xml:space="preserve">operator </w:t>
      </w:r>
      <w:r w:rsidR="00454520" w:rsidRPr="00454520">
        <w:rPr>
          <w:rFonts w:cs="Times New Roman"/>
          <w:color w:val="000000" w:themeColor="text1"/>
        </w:rPr>
        <w:t>allows two parents to swap their genes with a certain probability, thereby producing a solution between two points</w:t>
      </w:r>
      <w:r w:rsidR="009A650E">
        <w:rPr>
          <w:rFonts w:cs="Times New Roman"/>
          <w:color w:val="000000" w:themeColor="text1"/>
        </w:rPr>
        <w:t xml:space="preserve"> [</w:t>
      </w:r>
      <w:r w:rsidR="00C34618">
        <w:rPr>
          <w:rFonts w:cs="Times New Roman"/>
          <w:color w:val="000000" w:themeColor="text1"/>
        </w:rPr>
        <w:t>2</w:t>
      </w:r>
      <w:r w:rsidR="00E2644F">
        <w:rPr>
          <w:rFonts w:cs="Times New Roman"/>
          <w:color w:val="000000" w:themeColor="text1"/>
        </w:rPr>
        <w:t>-</w:t>
      </w:r>
      <w:r w:rsidR="00C34618">
        <w:rPr>
          <w:rFonts w:cs="Times New Roman"/>
          <w:color w:val="000000" w:themeColor="text1"/>
        </w:rPr>
        <w:t>4</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4348DA">
        <w:rPr>
          <w:rFonts w:cs="Times New Roman"/>
          <w:color w:val="000000" w:themeColor="text1"/>
        </w:rPr>
        <w:t>operators</w:t>
      </w:r>
      <w:r w:rsidR="00985168">
        <w:rPr>
          <w:rFonts w:cs="Times New Roman"/>
          <w:color w:val="000000" w:themeColor="text1"/>
        </w:rPr>
        <w:t xml:space="preserve"> such as u</w:t>
      </w:r>
      <w:r w:rsidR="00985168" w:rsidRPr="00C56692">
        <w:rPr>
          <w:rFonts w:cs="Times New Roman"/>
          <w:color w:val="000000" w:themeColor="text1"/>
        </w:rPr>
        <w:t>niform crossover</w:t>
      </w:r>
      <w:r w:rsidR="00985168">
        <w:rPr>
          <w:rFonts w:cs="Times New Roman"/>
          <w:color w:val="000000" w:themeColor="text1"/>
        </w:rPr>
        <w:t>, h</w:t>
      </w:r>
      <w:r w:rsidR="00985168" w:rsidRPr="00C56692">
        <w:rPr>
          <w:rFonts w:cs="Times New Roman"/>
          <w:color w:val="000000" w:themeColor="text1"/>
        </w:rPr>
        <w:t>alf uniform crossover</w:t>
      </w:r>
      <w:r w:rsidR="00985168">
        <w:rPr>
          <w:rFonts w:cs="Times New Roman"/>
          <w:color w:val="000000" w:themeColor="text1"/>
        </w:rPr>
        <w:t>, t</w:t>
      </w:r>
      <w:r w:rsidR="00985168" w:rsidRPr="00C56692">
        <w:rPr>
          <w:rFonts w:cs="Times New Roman"/>
          <w:color w:val="000000" w:themeColor="text1"/>
        </w:rPr>
        <w:t>hree parent’s crossover</w:t>
      </w:r>
      <w:r w:rsidR="00985168">
        <w:rPr>
          <w:rFonts w:cs="Times New Roman"/>
          <w:color w:val="000000" w:themeColor="text1"/>
        </w:rPr>
        <w:t>,</w:t>
      </w:r>
      <w:r w:rsidR="00985168" w:rsidRPr="00C56692">
        <w:rPr>
          <w:rFonts w:cs="Times New Roman"/>
          <w:color w:val="000000" w:themeColor="text1"/>
        </w:rPr>
        <w:t xml:space="preserve"> </w:t>
      </w:r>
      <w:r w:rsidR="00985168">
        <w:rPr>
          <w:rFonts w:cs="Times New Roman"/>
          <w:color w:val="000000" w:themeColor="text1"/>
        </w:rPr>
        <w:t>p</w:t>
      </w:r>
      <w:r w:rsidR="00985168" w:rsidRPr="00C56692">
        <w:rPr>
          <w:rFonts w:cs="Times New Roman"/>
          <w:color w:val="000000" w:themeColor="text1"/>
        </w:rPr>
        <w:t>artially matched crossover</w:t>
      </w:r>
      <w:r w:rsidR="00985168">
        <w:rPr>
          <w:rFonts w:cs="Times New Roman"/>
          <w:color w:val="000000" w:themeColor="text1"/>
        </w:rPr>
        <w:t>, c</w:t>
      </w:r>
      <w:r w:rsidR="00985168" w:rsidRPr="00C56692">
        <w:rPr>
          <w:rFonts w:cs="Times New Roman"/>
          <w:color w:val="000000" w:themeColor="text1"/>
        </w:rPr>
        <w:t>ycle crossover</w:t>
      </w:r>
      <w:r w:rsidR="00985168">
        <w:rPr>
          <w:rFonts w:cs="Times New Roman"/>
          <w:color w:val="000000" w:themeColor="text1"/>
        </w:rPr>
        <w:t>,</w:t>
      </w:r>
      <w:r w:rsidR="00985168" w:rsidRPr="00C56692">
        <w:rPr>
          <w:rFonts w:cs="Times New Roman"/>
          <w:color w:val="000000" w:themeColor="text1"/>
        </w:rPr>
        <w:t xml:space="preserve"> </w:t>
      </w:r>
      <w:r w:rsidR="0085178C">
        <w:rPr>
          <w:rFonts w:cs="Times New Roman" w:hint="eastAsia"/>
          <w:color w:val="000000" w:themeColor="text1"/>
        </w:rPr>
        <w:t>and</w:t>
      </w:r>
      <w:r w:rsidR="0085178C">
        <w:rPr>
          <w:rFonts w:cs="Times New Roman"/>
          <w:color w:val="000000" w:themeColor="text1"/>
        </w:rPr>
        <w:t xml:space="preserve"> </w:t>
      </w:r>
      <w:r w:rsidR="00985168">
        <w:rPr>
          <w:rFonts w:cs="Times New Roman"/>
          <w:color w:val="000000" w:themeColor="text1"/>
        </w:rPr>
        <w:t>o</w:t>
      </w:r>
      <w:r w:rsidR="00985168" w:rsidRPr="00C56692">
        <w:rPr>
          <w:rFonts w:cs="Times New Roman"/>
          <w:color w:val="000000" w:themeColor="text1"/>
        </w:rPr>
        <w:t>rder crossover</w:t>
      </w:r>
      <w:r w:rsidR="00985168">
        <w:rPr>
          <w:rFonts w:cs="Times New Roman"/>
          <w:color w:val="000000" w:themeColor="text1"/>
        </w:rPr>
        <w:t xml:space="preserve"> </w:t>
      </w:r>
      <w:r w:rsidR="007B65B9">
        <w:rPr>
          <w:rFonts w:cs="Times New Roman" w:hint="eastAsia"/>
          <w:color w:val="000000" w:themeColor="text1"/>
        </w:rPr>
        <w:t>are</w:t>
      </w:r>
      <w:r w:rsidR="007B65B9">
        <w:rPr>
          <w:rFonts w:cs="Times New Roman"/>
          <w:color w:val="000000" w:themeColor="text1"/>
        </w:rPr>
        <w:t xml:space="preserve"> introduced in the literature </w:t>
      </w:r>
      <w:r w:rsidR="00C56692" w:rsidRPr="00C56692">
        <w:rPr>
          <w:rFonts w:cs="Times New Roman"/>
          <w:color w:val="000000" w:themeColor="text1"/>
        </w:rPr>
        <w:t>[</w:t>
      </w:r>
      <w:r w:rsidR="00C34618">
        <w:rPr>
          <w:rFonts w:cs="Times New Roman"/>
          <w:color w:val="000000" w:themeColor="text1"/>
        </w:rPr>
        <w:t>10</w:t>
      </w:r>
      <w:r w:rsidR="00C56692">
        <w:rPr>
          <w:rFonts w:cs="Times New Roman"/>
          <w:color w:val="000000" w:themeColor="text1"/>
        </w:rPr>
        <w:t>-</w:t>
      </w:r>
      <w:r w:rsidR="002B3484">
        <w:rPr>
          <w:rFonts w:cs="Times New Roman"/>
          <w:color w:val="000000" w:themeColor="text1"/>
        </w:rPr>
        <w:t>1</w:t>
      </w:r>
      <w:r w:rsidR="00C34618">
        <w:rPr>
          <w:rFonts w:cs="Times New Roman"/>
          <w:color w:val="000000" w:themeColor="text1"/>
        </w:rPr>
        <w:t>5</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 xml:space="preserve">Different from </w:t>
      </w:r>
      <w:r w:rsidR="00DB384B">
        <w:rPr>
          <w:rFonts w:cs="Times New Roman"/>
          <w:color w:val="000000" w:themeColor="text1"/>
        </w:rPr>
        <w:t xml:space="preserve">the </w:t>
      </w:r>
      <w:r w:rsidR="008A049C" w:rsidRPr="008A049C">
        <w:rPr>
          <w:rFonts w:cs="Times New Roman"/>
          <w:color w:val="000000" w:themeColor="text1"/>
        </w:rPr>
        <w:t>crossover</w:t>
      </w:r>
      <w:r w:rsidR="008A049C">
        <w:rPr>
          <w:rFonts w:cs="Times New Roman"/>
          <w:color w:val="000000" w:themeColor="text1"/>
        </w:rPr>
        <w:t xml:space="preserve">, </w:t>
      </w:r>
      <w:r w:rsidR="00DB384B">
        <w:rPr>
          <w:rFonts w:cs="Times New Roman"/>
          <w:color w:val="000000" w:themeColor="text1"/>
        </w:rPr>
        <w:t xml:space="preserve">the </w:t>
      </w:r>
      <w:r w:rsidR="008A049C">
        <w:rPr>
          <w:rFonts w:cs="Times New Roman"/>
          <w:color w:val="000000" w:themeColor="text1"/>
        </w:rPr>
        <w:t>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C34618">
        <w:rPr>
          <w:rFonts w:cs="Times New Roman"/>
          <w:color w:val="000000" w:themeColor="text1"/>
        </w:rPr>
        <w:t>2</w:t>
      </w:r>
      <w:r w:rsidR="00F229AE">
        <w:rPr>
          <w:rFonts w:cs="Times New Roman"/>
          <w:color w:val="000000" w:themeColor="text1"/>
        </w:rPr>
        <w:t>-</w:t>
      </w:r>
      <w:r w:rsidR="00C34618">
        <w:rPr>
          <w:rFonts w:cs="Times New Roman"/>
          <w:color w:val="000000" w:themeColor="text1"/>
        </w:rPr>
        <w:t>4</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DB384B">
        <w:rPr>
          <w:rFonts w:cs="Times New Roman"/>
          <w:color w:val="000000" w:themeColor="text1"/>
        </w:rPr>
        <w:t xml:space="preserve">and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w:t>
      </w:r>
      <w:r w:rsidR="00EB1461">
        <w:rPr>
          <w:rFonts w:cs="Times New Roman"/>
          <w:color w:val="000000" w:themeColor="text1"/>
        </w:rPr>
        <w:t>6</w:t>
      </w:r>
      <w:r w:rsidR="001F6D25">
        <w:rPr>
          <w:rFonts w:cs="Times New Roman"/>
          <w:color w:val="000000" w:themeColor="text1"/>
        </w:rPr>
        <w:t>-</w:t>
      </w:r>
      <w:r w:rsidR="00EB1461">
        <w:rPr>
          <w:rFonts w:cs="Times New Roman"/>
          <w:color w:val="000000" w:themeColor="text1"/>
        </w:rPr>
        <w:t>20</w:t>
      </w:r>
      <w:r w:rsidR="001F6D25">
        <w:rPr>
          <w:rFonts w:cs="Times New Roman"/>
          <w:color w:val="000000" w:themeColor="text1"/>
        </w:rPr>
        <w:t xml:space="preserve">]. </w:t>
      </w:r>
      <w:r w:rsidR="008B5BFE">
        <w:rPr>
          <w:rFonts w:cs="Times New Roman"/>
          <w:color w:val="000000" w:themeColor="text1"/>
        </w:rPr>
        <w:t xml:space="preserve"> </w:t>
      </w:r>
    </w:p>
    <w:p w14:paraId="24E3DF5B" w14:textId="04C6EE97" w:rsidR="00611254" w:rsidRDefault="00864430" w:rsidP="00557CE7">
      <w:pPr>
        <w:rPr>
          <w:rFonts w:cs="Times New Roman"/>
          <w:color w:val="000000" w:themeColor="text1"/>
        </w:rPr>
      </w:pPr>
      <w:r w:rsidRPr="00864430">
        <w:rPr>
          <w:rFonts w:cs="Times New Roman"/>
          <w:color w:val="000000" w:themeColor="text1"/>
        </w:rPr>
        <w:t xml:space="preserve">As mentioned earlier, only individuals that are adapted to their environment will survive. </w:t>
      </w:r>
      <w:r w:rsidR="0074099E" w:rsidRPr="0074099E">
        <w:rPr>
          <w:rFonts w:cs="Times New Roman"/>
          <w:color w:val="000000" w:themeColor="text1"/>
        </w:rPr>
        <w:t xml:space="preserve">How well an individual is adapted to </w:t>
      </w:r>
      <w:r w:rsidR="00DB384B">
        <w:rPr>
          <w:rFonts w:cs="Times New Roman"/>
          <w:color w:val="000000" w:themeColor="text1"/>
        </w:rPr>
        <w:t>his</w:t>
      </w:r>
      <w:r w:rsidR="0074099E" w:rsidRPr="0074099E">
        <w:rPr>
          <w:rFonts w:cs="Times New Roman"/>
          <w:color w:val="000000" w:themeColor="text1"/>
        </w:rPr>
        <w:t xml:space="preserve"> environment is </w:t>
      </w:r>
      <w:r w:rsidR="00961473">
        <w:rPr>
          <w:rFonts w:cs="Times New Roman"/>
          <w:color w:val="000000" w:themeColor="text1"/>
        </w:rPr>
        <w:t xml:space="preserve">determined </w:t>
      </w:r>
      <w:r w:rsidR="0074099E" w:rsidRPr="0074099E">
        <w:rPr>
          <w:rFonts w:cs="Times New Roman"/>
          <w:color w:val="000000" w:themeColor="text1"/>
        </w:rPr>
        <w:t>according to</w:t>
      </w:r>
      <w:r w:rsidR="005427C7">
        <w:rPr>
          <w:rFonts w:cs="Times New Roman"/>
          <w:color w:val="000000" w:themeColor="text1"/>
        </w:rPr>
        <w:t xml:space="preserve"> a </w:t>
      </w:r>
      <w:r w:rsidR="0074099E" w:rsidRPr="0074099E">
        <w:rPr>
          <w:rFonts w:cs="Times New Roman"/>
          <w:color w:val="000000" w:themeColor="text1"/>
        </w:rPr>
        <w:t>fitness function</w:t>
      </w:r>
      <w:r w:rsidR="00B2130E">
        <w:rPr>
          <w:rFonts w:cs="Times New Roman"/>
          <w:color w:val="000000" w:themeColor="text1"/>
        </w:rPr>
        <w:t xml:space="preserve">, </w:t>
      </w:r>
      <w:r w:rsidR="00B2130E" w:rsidRPr="00B2130E">
        <w:rPr>
          <w:rFonts w:cs="Times New Roman"/>
          <w:color w:val="000000" w:themeColor="text1"/>
        </w:rPr>
        <w:t>i.e., the objective function.</w:t>
      </w:r>
      <w:r w:rsidR="00C929EA">
        <w:rPr>
          <w:rFonts w:cs="Times New Roman"/>
          <w:color w:val="000000" w:themeColor="text1"/>
        </w:rPr>
        <w:t xml:space="preserve"> </w:t>
      </w:r>
      <w:r w:rsidR="00557CE7" w:rsidRPr="00557CE7">
        <w:rPr>
          <w:rFonts w:cs="Times New Roman"/>
          <w:color w:val="000000" w:themeColor="text1"/>
        </w:rPr>
        <w:t>Each individual</w:t>
      </w:r>
      <w:r w:rsidR="00557CE7">
        <w:rPr>
          <w:rFonts w:cs="Times New Roman"/>
          <w:color w:val="000000" w:themeColor="text1"/>
        </w:rPr>
        <w:t xml:space="preserve">’s </w:t>
      </w:r>
      <w:r w:rsidR="00557CE7" w:rsidRPr="00557CE7">
        <w:rPr>
          <w:rFonts w:cs="Times New Roman"/>
          <w:color w:val="000000" w:themeColor="text1"/>
        </w:rPr>
        <w:t>genotype is a solution</w:t>
      </w:r>
      <w:r w:rsidR="00557CE7">
        <w:rPr>
          <w:rFonts w:cs="Times New Roman"/>
          <w:color w:val="000000" w:themeColor="text1"/>
        </w:rPr>
        <w:t xml:space="preserve"> to the fitness function</w:t>
      </w:r>
      <w:r w:rsidR="00557CE7" w:rsidRPr="00557CE7">
        <w:rPr>
          <w:rFonts w:cs="Times New Roman"/>
          <w:color w:val="000000" w:themeColor="text1"/>
        </w:rPr>
        <w:t>.</w:t>
      </w:r>
      <w:r w:rsidR="000779E3">
        <w:rPr>
          <w:rFonts w:cs="Times New Roman"/>
          <w:color w:val="000000" w:themeColor="text1"/>
        </w:rPr>
        <w:t xml:space="preserve"> </w:t>
      </w:r>
      <w:r w:rsidR="00611254" w:rsidRPr="00611254">
        <w:rPr>
          <w:rFonts w:cs="Times New Roman"/>
          <w:color w:val="000000" w:themeColor="text1"/>
        </w:rPr>
        <w:t xml:space="preserve">Therefore, the fitness value of each individual is the result of the calculation performed by </w:t>
      </w:r>
      <w:r w:rsidR="00ED38C2">
        <w:rPr>
          <w:rFonts w:cs="Times New Roman"/>
          <w:color w:val="000000" w:themeColor="text1"/>
        </w:rPr>
        <w:lastRenderedPageBreak/>
        <w:t xml:space="preserve">applying </w:t>
      </w:r>
      <w:r w:rsidR="00611254" w:rsidRPr="00611254">
        <w:rPr>
          <w:rFonts w:cs="Times New Roman"/>
          <w:color w:val="000000" w:themeColor="text1"/>
        </w:rPr>
        <w:t>the genotype into the fitness function</w:t>
      </w:r>
      <w:r w:rsidR="006E3AC3">
        <w:rPr>
          <w:rFonts w:cs="Times New Roman"/>
          <w:color w:val="000000" w:themeColor="text1"/>
        </w:rPr>
        <w:t>.</w:t>
      </w:r>
      <w:r w:rsidR="007832FC">
        <w:rPr>
          <w:rFonts w:cs="Times New Roman"/>
          <w:color w:val="000000" w:themeColor="text1"/>
        </w:rPr>
        <w:t xml:space="preserve"> </w:t>
      </w:r>
      <w:r w:rsidR="00D51644">
        <w:rPr>
          <w:rFonts w:cs="Times New Roman"/>
          <w:color w:val="000000" w:themeColor="text1"/>
        </w:rPr>
        <w:t xml:space="preserve">A </w:t>
      </w:r>
      <w:r w:rsidR="005909DD" w:rsidRPr="005909DD">
        <w:rPr>
          <w:rFonts w:cs="Times New Roman"/>
          <w:color w:val="000000" w:themeColor="text1"/>
        </w:rPr>
        <w:t xml:space="preserve">Fitness </w:t>
      </w:r>
      <w:r w:rsidR="00CD3DBF">
        <w:rPr>
          <w:rFonts w:cs="Times New Roman"/>
          <w:color w:val="000000" w:themeColor="text1"/>
        </w:rPr>
        <w:t xml:space="preserve">landscape </w:t>
      </w:r>
      <w:r w:rsidR="00D51644">
        <w:rPr>
          <w:rFonts w:cs="Times New Roman"/>
          <w:color w:val="000000" w:themeColor="text1"/>
        </w:rPr>
        <w:t xml:space="preserve">is </w:t>
      </w:r>
      <w:r w:rsidR="00274AED">
        <w:rPr>
          <w:rFonts w:cs="Times New Roman"/>
          <w:color w:val="000000" w:themeColor="text1"/>
        </w:rPr>
        <w:t xml:space="preserve">a way to conceptualize </w:t>
      </w:r>
      <w:r w:rsidR="00D51644">
        <w:rPr>
          <w:rFonts w:cs="Times New Roman"/>
          <w:color w:val="000000" w:themeColor="text1"/>
        </w:rPr>
        <w:t>the relative locations between genotypes and a fitness function.</w:t>
      </w:r>
      <w:r w:rsidR="00A52263">
        <w:rPr>
          <w:rFonts w:cs="Times New Roman"/>
          <w:color w:val="000000" w:themeColor="text1"/>
        </w:rPr>
        <w:t xml:space="preserve"> </w:t>
      </w:r>
      <w:r w:rsidR="008C1B5F">
        <w:rPr>
          <w:rFonts w:cs="Times New Roman"/>
          <w:color w:val="000000" w:themeColor="text1"/>
        </w:rPr>
        <w:t xml:space="preserve">A fitness landscape is </w:t>
      </w:r>
      <w:r w:rsidR="000E6375">
        <w:rPr>
          <w:rFonts w:cs="Times New Roman"/>
          <w:color w:val="000000" w:themeColor="text1"/>
        </w:rPr>
        <w:t>an</w:t>
      </w:r>
      <w:r w:rsidR="008C1B5F">
        <w:rPr>
          <w:rFonts w:cs="Times New Roman"/>
          <w:color w:val="000000" w:themeColor="text1"/>
        </w:rPr>
        <w:t xml:space="preserve"> </w:t>
      </w:r>
      <w:r w:rsidR="00E413A2">
        <w:rPr>
          <w:rFonts w:cs="Times New Roman"/>
          <w:color w:val="000000" w:themeColor="text1"/>
        </w:rPr>
        <w:t>(</w:t>
      </w:r>
      <w:r w:rsidR="008C1B5F">
        <w:rPr>
          <w:rFonts w:cs="Times New Roman"/>
          <w:color w:val="000000" w:themeColor="text1"/>
        </w:rPr>
        <w:t>N</w:t>
      </w:r>
      <w:r w:rsidR="00E413A2">
        <w:rPr>
          <w:rFonts w:cs="Times New Roman"/>
          <w:color w:val="000000" w:themeColor="text1"/>
        </w:rPr>
        <w:t>+1)</w:t>
      </w:r>
      <w:r w:rsidR="008C1B5F">
        <w:rPr>
          <w:rFonts w:cs="Times New Roman"/>
          <w:color w:val="000000" w:themeColor="text1"/>
        </w:rPr>
        <w:t xml:space="preserve">-dimensional view of a fitness function </w:t>
      </w:r>
      <w:r w:rsidR="00250C58">
        <w:rPr>
          <w:rFonts w:cs="Times New Roman"/>
          <w:color w:val="000000" w:themeColor="text1"/>
        </w:rPr>
        <w:t>while</w:t>
      </w:r>
      <w:r w:rsidR="008C1B5F">
        <w:rPr>
          <w:rFonts w:cs="Times New Roman"/>
          <w:color w:val="000000" w:themeColor="text1"/>
        </w:rPr>
        <w:t xml:space="preserve"> a genotype is </w:t>
      </w:r>
      <w:r w:rsidR="000E6375">
        <w:rPr>
          <w:rFonts w:cs="Times New Roman"/>
          <w:color w:val="000000" w:themeColor="text1"/>
        </w:rPr>
        <w:t>an</w:t>
      </w:r>
      <w:r w:rsidR="008C1B5F">
        <w:rPr>
          <w:rFonts w:cs="Times New Roman"/>
          <w:color w:val="000000" w:themeColor="text1"/>
        </w:rPr>
        <w:t xml:space="preserve"> N-dimensional point</w:t>
      </w:r>
      <w:r w:rsidR="00E70486">
        <w:rPr>
          <w:rFonts w:cs="Times New Roman"/>
          <w:color w:val="000000" w:themeColor="text1"/>
        </w:rPr>
        <w:t xml:space="preserve">. </w:t>
      </w:r>
      <w:r w:rsidR="00BC7804">
        <w:rPr>
          <w:rFonts w:cs="Times New Roman"/>
          <w:color w:val="000000" w:themeColor="text1"/>
        </w:rPr>
        <w:t xml:space="preserve">The height </w:t>
      </w:r>
      <w:r w:rsidR="00C0645C">
        <w:rPr>
          <w:rFonts w:cs="Times New Roman"/>
          <w:color w:val="000000" w:themeColor="text1"/>
        </w:rPr>
        <w:t xml:space="preserve">of a fitness landscape represents </w:t>
      </w:r>
      <w:r w:rsidR="000E6375">
        <w:rPr>
          <w:rFonts w:cs="Times New Roman"/>
          <w:color w:val="000000" w:themeColor="text1"/>
        </w:rPr>
        <w:t xml:space="preserve">the </w:t>
      </w:r>
      <w:r w:rsidR="00C0645C">
        <w:rPr>
          <w:rFonts w:cs="Times New Roman"/>
          <w:color w:val="000000" w:themeColor="text1"/>
        </w:rPr>
        <w:t>fitness value of an individual</w:t>
      </w:r>
      <w:r w:rsidR="00E70486">
        <w:rPr>
          <w:rFonts w:cs="Times New Roman"/>
          <w:color w:val="000000" w:themeColor="text1"/>
        </w:rPr>
        <w:t xml:space="preserve"> [2</w:t>
      </w:r>
      <w:r w:rsidR="00BE6C3B">
        <w:rPr>
          <w:rFonts w:cs="Times New Roman"/>
          <w:color w:val="000000" w:themeColor="text1"/>
        </w:rPr>
        <w:t>1</w:t>
      </w:r>
      <w:r w:rsidR="00E70486">
        <w:rPr>
          <w:rFonts w:cs="Times New Roman"/>
          <w:color w:val="000000" w:themeColor="text1"/>
        </w:rPr>
        <w:t>-2</w:t>
      </w:r>
      <w:r w:rsidR="00BE6C3B">
        <w:rPr>
          <w:rFonts w:cs="Times New Roman"/>
          <w:color w:val="000000" w:themeColor="text1"/>
        </w:rPr>
        <w:t>2</w:t>
      </w:r>
      <w:r w:rsidR="00D8636B">
        <w:rPr>
          <w:rFonts w:cs="Times New Roman"/>
          <w:color w:val="000000" w:themeColor="text1"/>
        </w:rPr>
        <w:t>].</w:t>
      </w:r>
      <w:r w:rsidR="002F786B">
        <w:rPr>
          <w:rFonts w:cs="Times New Roman"/>
          <w:color w:val="000000" w:themeColor="text1"/>
        </w:rPr>
        <w:t xml:space="preserve"> </w:t>
      </w:r>
    </w:p>
    <w:p w14:paraId="77E9B9C4" w14:textId="01E3E948" w:rsidR="009D32FE" w:rsidRDefault="0058571C" w:rsidP="007D775F">
      <w:pPr>
        <w:rPr>
          <w:rFonts w:cs="Times New Roman"/>
          <w:color w:val="000000" w:themeColor="text1"/>
        </w:rPr>
      </w:pPr>
      <w:r w:rsidRPr="0050679E">
        <w:rPr>
          <w:rFonts w:cs="Times New Roman"/>
          <w:color w:val="000000" w:themeColor="text1"/>
        </w:rPr>
        <w:t>Figure 1</w:t>
      </w:r>
      <w:r w:rsidR="00166827">
        <w:rPr>
          <w:rFonts w:cs="Times New Roman"/>
          <w:color w:val="000000" w:themeColor="text1"/>
        </w:rPr>
        <w:t xml:space="preserve"> </w:t>
      </w:r>
      <w:r w:rsidRPr="0050679E">
        <w:rPr>
          <w:rFonts w:cs="Times New Roman"/>
          <w:color w:val="000000" w:themeColor="text1"/>
        </w:rPr>
        <w:t xml:space="preserve">(left part) presents the </w:t>
      </w:r>
      <w:r w:rsidR="00A70F24">
        <w:rPr>
          <w:rFonts w:cs="Times New Roman"/>
          <w:color w:val="000000" w:themeColor="text1"/>
        </w:rPr>
        <w:t>process</w:t>
      </w:r>
      <w:r w:rsidRPr="0050679E">
        <w:rPr>
          <w:rFonts w:cs="Times New Roman"/>
          <w:color w:val="000000" w:themeColor="text1"/>
        </w:rPr>
        <w:t xml:space="preserve"> of a simple genetic algorithm. </w:t>
      </w:r>
      <w:r w:rsidR="009B1DB4" w:rsidRPr="0050679E">
        <w:rPr>
          <w:rFonts w:cs="Times New Roman"/>
          <w:color w:val="000000" w:themeColor="text1"/>
        </w:rPr>
        <w:t xml:space="preserve">The evolution starts from a population with randomly generated individuals. </w:t>
      </w:r>
      <w:r w:rsidR="00234169">
        <w:rPr>
          <w:rFonts w:cs="Times New Roman"/>
          <w:color w:val="000000" w:themeColor="text1"/>
        </w:rPr>
        <w:t>GA</w:t>
      </w:r>
      <w:r w:rsidR="0071668E" w:rsidRPr="0050679E">
        <w:rPr>
          <w:rFonts w:cs="Times New Roman"/>
          <w:color w:val="000000" w:themeColor="text1"/>
        </w:rPr>
        <w:t xml:space="preserve">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234169">
        <w:rPr>
          <w:rFonts w:cs="Times New Roman"/>
          <w:color w:val="000000" w:themeColor="text1"/>
        </w:rPr>
        <w:t>GA</w:t>
      </w:r>
      <w:r w:rsidR="00FD50BE" w:rsidRPr="0050679E">
        <w:rPr>
          <w:rFonts w:cs="Times New Roman"/>
          <w:color w:val="000000" w:themeColor="text1"/>
        </w:rPr>
        <w:t xml:space="preserve"> </w:t>
      </w:r>
      <w:r w:rsidR="00A44B5E">
        <w:rPr>
          <w:rFonts w:cs="Times New Roman"/>
          <w:color w:val="000000" w:themeColor="text1"/>
        </w:rPr>
        <w:t xml:space="preserve">gradually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F72E4C">
        <w:rPr>
          <w:rFonts w:cs="Times New Roman"/>
          <w:color w:val="000000" w:themeColor="text1"/>
        </w:rPr>
        <w:t>s</w:t>
      </w:r>
      <w:r w:rsidR="005D36C2" w:rsidRPr="0050679E">
        <w:rPr>
          <w:rFonts w:cs="Times New Roman"/>
          <w:color w:val="000000" w:themeColor="text1"/>
        </w:rPr>
        <w:t xml:space="preserve">, but it is not guaranteed to find the global </w:t>
      </w:r>
      <w:r w:rsidR="00797B72">
        <w:rPr>
          <w:rFonts w:cs="Times New Roman"/>
          <w:color w:val="000000" w:themeColor="text1"/>
        </w:rPr>
        <w:t>optimum</w:t>
      </w:r>
      <w:r w:rsidR="00797B72" w:rsidRPr="0050679E">
        <w:rPr>
          <w:rFonts w:cs="Times New Roman"/>
          <w:color w:val="000000" w:themeColor="text1"/>
        </w:rPr>
        <w:t xml:space="preserve"> every</w:t>
      </w:r>
      <w:r w:rsidR="005D36C2" w:rsidRPr="0050679E">
        <w:rPr>
          <w:rFonts w:cs="Times New Roman"/>
          <w:color w:val="000000" w:themeColor="text1"/>
        </w:rPr>
        <w:t xml:space="preserve">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3C2920">
        <w:rPr>
          <w:rFonts w:cs="Times New Roman"/>
          <w:color w:val="000000" w:themeColor="text1"/>
        </w:rPr>
        <w:t xml:space="preserve">multipl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6AC41089" w14:textId="77777777" w:rsidR="00867A75" w:rsidRDefault="00867A75" w:rsidP="007D775F">
      <w:pPr>
        <w:rPr>
          <w:rFonts w:cs="Times New Roman"/>
          <w:color w:val="000000" w:themeColor="text1"/>
        </w:rPr>
      </w:pPr>
    </w:p>
    <w:p w14:paraId="06D2C9B5" w14:textId="4D578203" w:rsidR="00867A75" w:rsidRDefault="00867A75" w:rsidP="00867A75">
      <w:pPr>
        <w:pStyle w:val="Caption"/>
        <w:keepNext/>
        <w:jc w:val="center"/>
      </w:pPr>
      <w:r>
        <w:t xml:space="preserve">Figure </w:t>
      </w:r>
      <w:fldSimple w:instr=" SEQ Figure \* ARABIC ">
        <w:r w:rsidR="00E80CD9">
          <w:rPr>
            <w:noProof/>
          </w:rPr>
          <w:t>1</w:t>
        </w:r>
      </w:fldSimple>
      <w:r>
        <w:t xml:space="preserve"> </w:t>
      </w:r>
      <w:r w:rsidRPr="001570B0">
        <w:t>Flowchart of Genetic algorithm(left) and Memetic algorithm(right)</w:t>
      </w:r>
    </w:p>
    <w:p w14:paraId="0240B0FF" w14:textId="4E9546E1" w:rsidR="00867A75" w:rsidRDefault="00867A75" w:rsidP="00867A75">
      <w:pPr>
        <w:keepNext/>
      </w:pPr>
      <w:r>
        <w:rPr>
          <w:rFonts w:cs="Times New Roman"/>
          <w:noProof/>
          <w:color w:val="000000" w:themeColor="text1"/>
        </w:rPr>
        <w:drawing>
          <wp:inline distT="0" distB="0" distL="0" distR="0" wp14:anchorId="52CFB795" wp14:editId="05C2A60D">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4FCCF9F5" w14:textId="77777777" w:rsidR="00C6570D" w:rsidRPr="00867A75" w:rsidRDefault="00C6570D" w:rsidP="00867A75">
      <w:pPr>
        <w:keepNext/>
      </w:pPr>
    </w:p>
    <w:p w14:paraId="7F984B44" w14:textId="0395D2A1" w:rsidR="008868F2" w:rsidRPr="0050679E" w:rsidRDefault="008868F2" w:rsidP="00E6764C">
      <w:pPr>
        <w:pStyle w:val="Heading2"/>
        <w:rPr>
          <w:rFonts w:cs="Times New Roman"/>
        </w:rPr>
      </w:pPr>
      <w:bookmarkStart w:id="6" w:name="_Toc119912983"/>
      <w:bookmarkStart w:id="7" w:name="_Toc121145612"/>
      <w:r w:rsidRPr="0050679E">
        <w:rPr>
          <w:rFonts w:cs="Times New Roman"/>
        </w:rPr>
        <w:t xml:space="preserve">Memetic </w:t>
      </w:r>
      <w:bookmarkEnd w:id="6"/>
      <w:r w:rsidR="0039312A">
        <w:rPr>
          <w:rFonts w:cs="Times New Roman"/>
        </w:rPr>
        <w:t>algorithm</w:t>
      </w:r>
      <w:bookmarkEnd w:id="7"/>
    </w:p>
    <w:p w14:paraId="36C19898" w14:textId="697795CD" w:rsidR="007E6363" w:rsidRDefault="00BB1619" w:rsidP="007E6363">
      <w:pPr>
        <w:rPr>
          <w:rFonts w:cs="Times New Roman"/>
          <w:color w:val="000000" w:themeColor="text1"/>
        </w:rPr>
      </w:pPr>
      <w:r w:rsidRPr="00BB1619">
        <w:rPr>
          <w:rFonts w:cs="Times New Roman"/>
          <w:color w:val="000000" w:themeColor="text1"/>
        </w:rPr>
        <w:t>With the influence of R. Dawkins' notion of '</w:t>
      </w:r>
      <w:r>
        <w:rPr>
          <w:rFonts w:cs="Times New Roman"/>
          <w:color w:val="000000" w:themeColor="text1"/>
        </w:rPr>
        <w:t>memes</w:t>
      </w:r>
      <w:r w:rsidRPr="00BB1619">
        <w:rPr>
          <w:rFonts w:cs="Times New Roman"/>
          <w:color w:val="000000" w:themeColor="text1"/>
        </w:rPr>
        <w:t>'</w:t>
      </w:r>
      <w:r>
        <w:rPr>
          <w:rFonts w:cs="Times New Roman"/>
          <w:color w:val="000000" w:themeColor="text1"/>
        </w:rPr>
        <w:t xml:space="preserve"> [2</w:t>
      </w:r>
      <w:r w:rsidR="005A4F1E">
        <w:rPr>
          <w:rFonts w:cs="Times New Roman"/>
          <w:color w:val="000000" w:themeColor="text1"/>
        </w:rPr>
        <w:t>3</w:t>
      </w:r>
      <w:r w:rsidR="00586346">
        <w:rPr>
          <w:rFonts w:cs="Times New Roman"/>
          <w:color w:val="000000" w:themeColor="text1"/>
        </w:rPr>
        <w:t xml:space="preserve">], </w:t>
      </w:r>
      <w:r w:rsidR="00586346" w:rsidRPr="001867E5">
        <w:rPr>
          <w:rFonts w:cs="Times New Roman"/>
          <w:color w:val="000000" w:themeColor="text1"/>
        </w:rPr>
        <w:t>Pablo Moscato</w:t>
      </w:r>
      <w:r w:rsidR="00586346">
        <w:rPr>
          <w:rFonts w:cs="Times New Roman"/>
          <w:color w:val="000000" w:themeColor="text1"/>
        </w:rPr>
        <w:t xml:space="preserve"> first introduced </w:t>
      </w:r>
      <w:r w:rsidR="000E6375">
        <w:rPr>
          <w:rFonts w:cs="Times New Roman"/>
          <w:color w:val="000000" w:themeColor="text1"/>
        </w:rPr>
        <w:t xml:space="preserve">the </w:t>
      </w:r>
      <w:r w:rsidR="006B01BE" w:rsidRPr="005C123B">
        <w:rPr>
          <w:rFonts w:cs="Times New Roman"/>
          <w:color w:val="000000" w:themeColor="text1"/>
        </w:rPr>
        <w:t>m</w:t>
      </w:r>
      <w:r w:rsidR="008013BF" w:rsidRPr="005C123B">
        <w:rPr>
          <w:rFonts w:cs="Times New Roman"/>
          <w:color w:val="000000" w:themeColor="text1"/>
        </w:rPr>
        <w:t>emetic algorithm</w:t>
      </w:r>
      <w:r w:rsidR="005C123B">
        <w:rPr>
          <w:rFonts w:cs="Times New Roman"/>
          <w:color w:val="000000" w:themeColor="text1"/>
        </w:rPr>
        <w:t xml:space="preserve"> (MA)</w:t>
      </w:r>
      <w:r w:rsidR="008013BF">
        <w:rPr>
          <w:rFonts w:cs="Times New Roman"/>
          <w:color w:val="000000" w:themeColor="text1"/>
        </w:rPr>
        <w:t xml:space="preserve"> </w:t>
      </w:r>
      <w:r w:rsidR="00586346">
        <w:rPr>
          <w:rFonts w:cs="Times New Roman"/>
          <w:color w:val="000000" w:themeColor="text1"/>
        </w:rPr>
        <w:t xml:space="preserve">in 1989 and he proposed that </w:t>
      </w:r>
      <w:r w:rsidR="000E6375">
        <w:rPr>
          <w:rFonts w:cs="Times New Roman"/>
          <w:color w:val="000000" w:themeColor="text1"/>
        </w:rPr>
        <w:t xml:space="preserve">a </w:t>
      </w:r>
      <w:r w:rsidR="000645CE">
        <w:rPr>
          <w:rFonts w:cs="Times New Roman"/>
          <w:color w:val="000000" w:themeColor="text1"/>
        </w:rPr>
        <w:t>memetic algorithm</w:t>
      </w:r>
      <w:r w:rsidR="00586346">
        <w:rPr>
          <w:rFonts w:cs="Times New Roman"/>
          <w:color w:val="000000" w:themeColor="text1"/>
        </w:rPr>
        <w:t xml:space="preserve"> is similar to a mixed population-based </w:t>
      </w:r>
      <w:r w:rsidR="00400330">
        <w:rPr>
          <w:rFonts w:cs="Times New Roman"/>
          <w:color w:val="000000" w:themeColor="text1"/>
        </w:rPr>
        <w:t>genetic algorithm</w:t>
      </w:r>
      <w:r w:rsidR="00586346">
        <w:rPr>
          <w:rFonts w:cs="Times New Roman"/>
          <w:color w:val="000000" w:themeColor="text1"/>
        </w:rPr>
        <w:t xml:space="preserve"> combined with an individual’s learning procedure </w:t>
      </w:r>
      <w:r w:rsidR="00586346" w:rsidRPr="00FB0162">
        <w:rPr>
          <w:rFonts w:cs="Times New Roman"/>
          <w:color w:val="000000" w:themeColor="text1"/>
        </w:rPr>
        <w:t xml:space="preserve">that enables local </w:t>
      </w:r>
      <w:r w:rsidR="00586346" w:rsidRPr="00A5484C">
        <w:rPr>
          <w:rFonts w:cs="Times New Roman"/>
          <w:color w:val="000000" w:themeColor="text1"/>
        </w:rPr>
        <w:t>fine-tuning</w:t>
      </w:r>
      <w:r w:rsidR="00392458">
        <w:rPr>
          <w:rFonts w:cs="Times New Roman"/>
          <w:color w:val="000000" w:themeColor="text1"/>
        </w:rPr>
        <w:t xml:space="preserve"> [2</w:t>
      </w:r>
      <w:r w:rsidR="005A4F1E">
        <w:rPr>
          <w:rFonts w:cs="Times New Roman"/>
          <w:color w:val="000000" w:themeColor="text1"/>
        </w:rPr>
        <w:t>4</w:t>
      </w:r>
      <w:r w:rsidR="00392458">
        <w:rPr>
          <w:rFonts w:cs="Times New Roman"/>
          <w:color w:val="000000" w:themeColor="text1"/>
        </w:rPr>
        <w:t>]</w:t>
      </w:r>
      <w:r w:rsidR="00586346" w:rsidRPr="00FB0162">
        <w:rPr>
          <w:rFonts w:cs="Times New Roman"/>
          <w:color w:val="000000" w:themeColor="text1"/>
        </w:rPr>
        <w:t>.</w:t>
      </w:r>
      <w:r w:rsidR="00586346">
        <w:rPr>
          <w:rFonts w:cs="Times New Roman"/>
          <w:color w:val="000000" w:themeColor="text1"/>
        </w:rPr>
        <w:t xml:space="preserve"> </w:t>
      </w:r>
      <w:r w:rsidR="007B6ED3">
        <w:rPr>
          <w:rFonts w:cs="Times New Roman"/>
          <w:color w:val="000000" w:themeColor="text1"/>
        </w:rPr>
        <w:t>Broadly speaking,</w:t>
      </w:r>
      <w:r w:rsidR="00490A24">
        <w:rPr>
          <w:rFonts w:cs="Times New Roman"/>
          <w:color w:val="000000" w:themeColor="text1"/>
        </w:rPr>
        <w:t xml:space="preserve"> </w:t>
      </w:r>
      <w:r w:rsidR="00A16E44">
        <w:rPr>
          <w:rFonts w:cs="Times New Roman"/>
          <w:color w:val="000000" w:themeColor="text1"/>
        </w:rPr>
        <w:t xml:space="preserve">MA </w:t>
      </w:r>
      <w:r w:rsidR="00490A24">
        <w:rPr>
          <w:rFonts w:cs="Times New Roman"/>
          <w:color w:val="000000" w:themeColor="text1"/>
        </w:rPr>
        <w:t xml:space="preserve">is an extension of </w:t>
      </w:r>
      <w:r w:rsidR="008A604B">
        <w:rPr>
          <w:rFonts w:cs="Times New Roman"/>
          <w:color w:val="000000" w:themeColor="text1"/>
        </w:rPr>
        <w:t xml:space="preserve">GA </w:t>
      </w:r>
      <w:r w:rsidR="00490A24">
        <w:rPr>
          <w:rFonts w:cs="Times New Roman"/>
          <w:color w:val="000000" w:themeColor="text1"/>
        </w:rPr>
        <w:t xml:space="preserve">by introducing </w:t>
      </w:r>
      <w:r w:rsidR="00490A24" w:rsidRPr="004826EF">
        <w:rPr>
          <w:rFonts w:cs="Times New Roman"/>
          <w:color w:val="000000" w:themeColor="text1"/>
        </w:rPr>
        <w:t>local search heuristics</w:t>
      </w:r>
      <w:r w:rsidR="00490A24">
        <w:rPr>
          <w:rFonts w:cs="Times New Roman"/>
          <w:color w:val="000000" w:themeColor="text1"/>
        </w:rPr>
        <w:t xml:space="preserve"> into the framework of </w:t>
      </w:r>
      <w:r w:rsidR="00490A24" w:rsidRPr="004826EF">
        <w:rPr>
          <w:rFonts w:cs="Times New Roman"/>
          <w:color w:val="000000" w:themeColor="text1"/>
        </w:rPr>
        <w:t>stochastic global search techniques</w:t>
      </w:r>
      <w:r w:rsidR="00490A24">
        <w:rPr>
          <w:rFonts w:cs="Times New Roman"/>
          <w:color w:val="000000" w:themeColor="text1"/>
        </w:rPr>
        <w:t xml:space="preserve"> [2</w:t>
      </w:r>
      <w:r w:rsidR="005A4F1E">
        <w:rPr>
          <w:rFonts w:cs="Times New Roman"/>
          <w:color w:val="000000" w:themeColor="text1"/>
        </w:rPr>
        <w:t>5</w:t>
      </w:r>
      <w:r w:rsidR="00490A24">
        <w:rPr>
          <w:rFonts w:cs="Times New Roman"/>
          <w:color w:val="000000" w:themeColor="text1"/>
        </w:rPr>
        <w:t>-2</w:t>
      </w:r>
      <w:r w:rsidR="005A4F1E">
        <w:rPr>
          <w:rFonts w:cs="Times New Roman"/>
          <w:color w:val="000000" w:themeColor="text1"/>
        </w:rPr>
        <w:t>7</w:t>
      </w:r>
      <w:r w:rsidR="00490A24">
        <w:rPr>
          <w:rFonts w:cs="Times New Roman"/>
          <w:color w:val="000000" w:themeColor="text1"/>
        </w:rPr>
        <w:t>]</w:t>
      </w:r>
      <w:r w:rsidR="00C64A7D">
        <w:rPr>
          <w:rFonts w:cs="Times New Roman"/>
          <w:color w:val="000000" w:themeColor="text1"/>
        </w:rPr>
        <w:t xml:space="preserve">, </w:t>
      </w:r>
      <w:r w:rsidR="00574BC5" w:rsidRPr="00574BC5">
        <w:rPr>
          <w:rFonts w:cs="Times New Roman"/>
          <w:color w:val="000000" w:themeColor="text1"/>
        </w:rPr>
        <w:t xml:space="preserve">which decreases the probability of the premature convergence of </w:t>
      </w:r>
      <w:r w:rsidR="00D400CA">
        <w:rPr>
          <w:rFonts w:cs="Times New Roman"/>
          <w:color w:val="000000" w:themeColor="text1"/>
        </w:rPr>
        <w:t xml:space="preserve">GA </w:t>
      </w:r>
      <w:r w:rsidR="00574BC5" w:rsidRPr="00574BC5">
        <w:rPr>
          <w:rFonts w:cs="Times New Roman"/>
          <w:color w:val="000000" w:themeColor="text1"/>
        </w:rPr>
        <w:t>to a certain level</w:t>
      </w:r>
      <w:r w:rsidR="00494A34">
        <w:rPr>
          <w:rFonts w:cs="Times New Roman"/>
          <w:color w:val="000000" w:themeColor="text1"/>
        </w:rPr>
        <w:t xml:space="preserve"> [2</w:t>
      </w:r>
      <w:r w:rsidR="005A4F1E">
        <w:rPr>
          <w:rFonts w:cs="Times New Roman"/>
          <w:color w:val="000000" w:themeColor="text1"/>
        </w:rPr>
        <w:t>7</w:t>
      </w:r>
      <w:r w:rsidR="00494A34">
        <w:rPr>
          <w:rFonts w:cs="Times New Roman"/>
          <w:color w:val="000000" w:themeColor="text1"/>
        </w:rPr>
        <w:t>-2</w:t>
      </w:r>
      <w:r w:rsidR="005A4F1E">
        <w:rPr>
          <w:rFonts w:cs="Times New Roman"/>
          <w:color w:val="000000" w:themeColor="text1"/>
        </w:rPr>
        <w:t>8</w:t>
      </w:r>
      <w:r w:rsidR="00494A34">
        <w:rPr>
          <w:rFonts w:cs="Times New Roman"/>
          <w:color w:val="000000" w:themeColor="text1"/>
        </w:rPr>
        <w:t>]</w:t>
      </w:r>
      <w:r w:rsidR="00490A24">
        <w:rPr>
          <w:rFonts w:cs="Times New Roman"/>
          <w:color w:val="000000" w:themeColor="text1"/>
        </w:rPr>
        <w:t>.</w:t>
      </w:r>
      <w:r w:rsidR="002D2898">
        <w:rPr>
          <w:rFonts w:cs="Times New Roman"/>
          <w:color w:val="000000" w:themeColor="text1"/>
        </w:rPr>
        <w:t xml:space="preserve"> </w:t>
      </w:r>
      <w:r w:rsidR="007E6363">
        <w:rPr>
          <w:rFonts w:cs="Times New Roman"/>
          <w:color w:val="000000" w:themeColor="text1"/>
        </w:rPr>
        <w:t>Local search procedure (</w:t>
      </w:r>
      <w:r w:rsidR="007E6363" w:rsidRPr="00875C84">
        <w:rPr>
          <w:rFonts w:cs="Times New Roman"/>
          <w:color w:val="000000" w:themeColor="text1"/>
        </w:rPr>
        <w:t>LSP</w:t>
      </w:r>
      <w:r w:rsidR="007E6363">
        <w:rPr>
          <w:rFonts w:cs="Times New Roman"/>
          <w:color w:val="000000" w:themeColor="text1"/>
        </w:rPr>
        <w:t>)</w:t>
      </w:r>
      <w:r w:rsidR="007E6363" w:rsidRPr="00875C84">
        <w:rPr>
          <w:rFonts w:cs="Times New Roman"/>
          <w:color w:val="000000" w:themeColor="text1"/>
        </w:rPr>
        <w:t xml:space="preserve"> </w:t>
      </w:r>
      <w:r w:rsidR="007E6363">
        <w:rPr>
          <w:rFonts w:cs="Times New Roman"/>
          <w:color w:val="000000" w:themeColor="text1"/>
        </w:rPr>
        <w:t>is</w:t>
      </w:r>
      <w:r w:rsidR="007E6363" w:rsidRPr="00875C84">
        <w:rPr>
          <w:rFonts w:cs="Times New Roman"/>
          <w:color w:val="000000" w:themeColor="text1"/>
        </w:rPr>
        <w:t xml:space="preserve"> a type of optimi</w:t>
      </w:r>
      <w:r w:rsidR="007E6363">
        <w:rPr>
          <w:rFonts w:cs="Times New Roman"/>
          <w:color w:val="000000" w:themeColor="text1"/>
        </w:rPr>
        <w:t>z</w:t>
      </w:r>
      <w:r w:rsidR="007E6363" w:rsidRPr="00875C84">
        <w:rPr>
          <w:rFonts w:cs="Times New Roman"/>
          <w:color w:val="000000" w:themeColor="text1"/>
        </w:rPr>
        <w:t xml:space="preserve">ation method that </w:t>
      </w:r>
      <w:r w:rsidR="007E6363">
        <w:rPr>
          <w:rFonts w:cs="Times New Roman"/>
          <w:color w:val="000000" w:themeColor="text1"/>
        </w:rPr>
        <w:t xml:space="preserve">explores a small space nearby the current solution and replaces the current solution </w:t>
      </w:r>
      <w:r w:rsidR="000E6375">
        <w:rPr>
          <w:rFonts w:cs="Times New Roman"/>
          <w:color w:val="000000" w:themeColor="text1"/>
        </w:rPr>
        <w:t>with</w:t>
      </w:r>
      <w:r w:rsidR="007E6363">
        <w:rPr>
          <w:rFonts w:cs="Times New Roman"/>
          <w:color w:val="000000" w:themeColor="text1"/>
        </w:rPr>
        <w:t xml:space="preserve"> a better one if exists [2</w:t>
      </w:r>
      <w:r w:rsidR="005A4F1E">
        <w:rPr>
          <w:rFonts w:cs="Times New Roman"/>
          <w:color w:val="000000" w:themeColor="text1"/>
        </w:rPr>
        <w:t>9</w:t>
      </w:r>
      <w:r w:rsidR="007E6363">
        <w:rPr>
          <w:rFonts w:cs="Times New Roman"/>
          <w:color w:val="000000" w:themeColor="text1"/>
        </w:rPr>
        <w:t xml:space="preserve">]. </w:t>
      </w:r>
    </w:p>
    <w:p w14:paraId="0A82C63C" w14:textId="743B5FE3" w:rsidR="00B30A0E" w:rsidRDefault="00B30A0E" w:rsidP="00B30A0E">
      <w:pPr>
        <w:rPr>
          <w:rFonts w:cs="Times New Roman"/>
          <w:color w:val="000000" w:themeColor="text1"/>
        </w:rPr>
      </w:pPr>
      <w:r w:rsidRPr="00B30A0E">
        <w:rPr>
          <w:rFonts w:cs="Times New Roman"/>
          <w:color w:val="000000" w:themeColor="text1"/>
        </w:rPr>
        <w:lastRenderedPageBreak/>
        <w:t xml:space="preserve">In searching for the optimal value of a fitness function, </w:t>
      </w:r>
      <w:r w:rsidR="000E6375">
        <w:rPr>
          <w:rFonts w:cs="Times New Roman"/>
          <w:color w:val="000000" w:themeColor="text1"/>
        </w:rPr>
        <w:t xml:space="preserve">the </w:t>
      </w:r>
      <w:r w:rsidRPr="00B30A0E">
        <w:rPr>
          <w:rFonts w:cs="Times New Roman"/>
          <w:color w:val="000000" w:themeColor="text1"/>
        </w:rPr>
        <w:t xml:space="preserve">crossover operator gives individuals the ability to jump across the landscape of a fitness (objective) function while </w:t>
      </w:r>
      <w:r w:rsidR="000E6375">
        <w:rPr>
          <w:rFonts w:cs="Times New Roman"/>
          <w:color w:val="000000" w:themeColor="text1"/>
        </w:rPr>
        <w:t xml:space="preserve">the </w:t>
      </w:r>
      <w:r w:rsidRPr="00B30A0E">
        <w:rPr>
          <w:rFonts w:cs="Times New Roman"/>
          <w:color w:val="000000" w:themeColor="text1"/>
        </w:rPr>
        <w:t xml:space="preserve">mutation operator enables individuals to explore </w:t>
      </w:r>
      <w:r w:rsidR="000E6375">
        <w:rPr>
          <w:rFonts w:cs="Times New Roman"/>
          <w:color w:val="000000" w:themeColor="text1"/>
        </w:rPr>
        <w:t xml:space="preserve">the </w:t>
      </w:r>
      <w:r w:rsidRPr="00B30A0E">
        <w:rPr>
          <w:rFonts w:cs="Times New Roman"/>
          <w:color w:val="000000" w:themeColor="text1"/>
        </w:rPr>
        <w:t>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6C4E0C72" w14:textId="7ADEBB0E" w:rsidR="001078B6" w:rsidRDefault="00414B20" w:rsidP="00B30A0E">
      <w:pPr>
        <w:rPr>
          <w:rFonts w:cs="Times New Roman"/>
          <w:color w:val="000000" w:themeColor="text1"/>
        </w:rPr>
      </w:pPr>
      <w:r w:rsidRPr="0050679E">
        <w:rPr>
          <w:rFonts w:cs="Times New Roman"/>
          <w:color w:val="000000" w:themeColor="text1"/>
        </w:rPr>
        <w:t>Figure 1</w:t>
      </w:r>
      <w:r w:rsidR="00166827">
        <w:rPr>
          <w:rFonts w:cs="Times New Roman"/>
          <w:color w:val="000000" w:themeColor="text1"/>
        </w:rPr>
        <w:t xml:space="preserve"> </w:t>
      </w:r>
      <w:r w:rsidRPr="0050679E">
        <w:rPr>
          <w:rFonts w:cs="Times New Roman"/>
          <w:color w:val="000000" w:themeColor="text1"/>
        </w:rPr>
        <w:t xml:space="preserve">(right part) presents </w:t>
      </w:r>
      <w:r w:rsidR="001E1D86">
        <w:rPr>
          <w:rFonts w:cs="Times New Roman"/>
          <w:color w:val="000000" w:themeColor="text1"/>
        </w:rPr>
        <w:t xml:space="preserve">one way </w:t>
      </w:r>
      <w:r w:rsidRPr="0050679E">
        <w:rPr>
          <w:rFonts w:cs="Times New Roman"/>
          <w:color w:val="000000" w:themeColor="text1"/>
        </w:rPr>
        <w:t xml:space="preserve">of </w:t>
      </w:r>
      <w:r w:rsidR="001E1D86">
        <w:rPr>
          <w:rFonts w:cs="Times New Roman"/>
          <w:color w:val="000000" w:themeColor="text1"/>
        </w:rPr>
        <w:t xml:space="preserve">implementing </w:t>
      </w:r>
      <w:r w:rsidRPr="0050679E">
        <w:rPr>
          <w:rFonts w:cs="Times New Roman"/>
          <w:color w:val="000000" w:themeColor="text1"/>
        </w:rPr>
        <w:t>a simple memetic algorithm.</w:t>
      </w:r>
      <w:r w:rsidR="001078B6">
        <w:rPr>
          <w:rFonts w:cs="Times New Roman"/>
          <w:color w:val="000000" w:themeColor="text1"/>
        </w:rPr>
        <w:t xml:space="preserve"> </w:t>
      </w:r>
      <w:r w:rsidRPr="0050679E">
        <w:rPr>
          <w:rFonts w:cs="Times New Roman"/>
          <w:color w:val="000000" w:themeColor="text1"/>
        </w:rPr>
        <w:t xml:space="preserve">In genetic algorithms, each individual has </w:t>
      </w:r>
      <w:r w:rsidR="0073535F">
        <w:rPr>
          <w:rFonts w:cs="Times New Roman"/>
          <w:color w:val="000000" w:themeColor="text1"/>
        </w:rPr>
        <w:t>his</w:t>
      </w:r>
      <w:r w:rsidRPr="0050679E">
        <w:rPr>
          <w:rFonts w:cs="Times New Roman"/>
          <w:color w:val="000000" w:themeColor="text1"/>
        </w:rPr>
        <w:t xml:space="preserve">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2010AB1C" w14:textId="4F1E782C" w:rsidR="00A111B7" w:rsidRPr="00A111B7" w:rsidRDefault="00D113E5" w:rsidP="00A111B7">
      <w:r w:rsidRPr="00D113E5">
        <w:t>While in principle the enhanced exploitation of candidate solutions by adding a local search procedure should lead to an improvement of the algorithm, this is not always the case</w:t>
      </w:r>
      <w:r w:rsidR="000D07A4">
        <w:t xml:space="preserve"> [</w:t>
      </w:r>
      <w:r w:rsidR="00B92CAB">
        <w:t>2</w:t>
      </w:r>
      <w:r w:rsidR="00B53C3C">
        <w:t>5</w:t>
      </w:r>
      <w:r w:rsidR="00B92CAB">
        <w:t>]</w:t>
      </w:r>
      <w:r w:rsidRPr="00D113E5">
        <w:t>.</w:t>
      </w:r>
      <w:r w:rsidR="00677DE2">
        <w:t xml:space="preserve"> </w:t>
      </w:r>
      <w:r w:rsidR="000871B1" w:rsidRPr="000871B1">
        <w:t xml:space="preserve">For example, if the population is almost converged and has reached a local optimum, then no local search procedure will find a better solution than the current one, and in this </w:t>
      </w:r>
      <w:r w:rsidR="006C690B" w:rsidRPr="000871B1">
        <w:t>case,</w:t>
      </w:r>
      <w:r w:rsidR="000871B1" w:rsidRPr="000871B1">
        <w:t xml:space="preserve"> it simply plays no role.</w:t>
      </w:r>
      <w:r w:rsidR="000871B1">
        <w:t xml:space="preserve"> </w:t>
      </w:r>
      <w:r w:rsidR="0073535F">
        <w:t>We expect</w:t>
      </w:r>
      <w:r w:rsidR="00006CB7" w:rsidRPr="00006CB7">
        <w:t xml:space="preserve"> that </w:t>
      </w:r>
      <w:r w:rsidR="00394F7B">
        <w:t>memetic algorithms</w:t>
      </w:r>
      <w:r w:rsidR="00006CB7" w:rsidRPr="00006CB7">
        <w:t xml:space="preserve"> will create collaborative effects that usefully bridge local and global search.</w:t>
      </w:r>
    </w:p>
    <w:p w14:paraId="550D052A" w14:textId="7A049AC5" w:rsidR="00E86A5E" w:rsidRDefault="00172628" w:rsidP="00240E36">
      <w:pPr>
        <w:pStyle w:val="Heading2"/>
      </w:pPr>
      <w:bookmarkStart w:id="8" w:name="_Toc121145613"/>
      <w:r w:rsidRPr="0050679E">
        <w:t>Baldwinian</w:t>
      </w:r>
      <w:r>
        <w:t xml:space="preserve"> and </w:t>
      </w:r>
      <w:r w:rsidRPr="0050679E">
        <w:t>Lamarckian</w:t>
      </w:r>
      <w:r>
        <w:t xml:space="preserve"> evolution</w:t>
      </w:r>
      <w:bookmarkEnd w:id="8"/>
    </w:p>
    <w:p w14:paraId="1765232A" w14:textId="7BEB19B7" w:rsidR="00CB7E3A" w:rsidRDefault="00CB7E3A" w:rsidP="00737C1D">
      <w:pPr>
        <w:rPr>
          <w:rFonts w:cs="Times New Roman"/>
          <w:color w:val="000000" w:themeColor="text1"/>
        </w:rPr>
      </w:pPr>
      <w:r w:rsidRPr="008E6D23">
        <w:rPr>
          <w:rFonts w:cs="Times New Roman"/>
          <w:color w:val="000000" w:themeColor="text1"/>
        </w:rPr>
        <w:t xml:space="preserve">Both the Baldwinian and </w:t>
      </w:r>
      <w:r w:rsidRPr="003830EC">
        <w:rPr>
          <w:rFonts w:cs="Times New Roman"/>
          <w:color w:val="000000" w:themeColor="text1"/>
        </w:rPr>
        <w:t xml:space="preserve">Lamarckian evolution </w:t>
      </w:r>
      <w:r w:rsidRPr="008E6D23">
        <w:rPr>
          <w:rFonts w:cs="Times New Roman"/>
          <w:color w:val="000000" w:themeColor="text1"/>
        </w:rPr>
        <w:t>suggest</w:t>
      </w:r>
      <w:r w:rsidR="00166827">
        <w:rPr>
          <w:rFonts w:cs="Times New Roman"/>
          <w:color w:val="000000" w:themeColor="text1"/>
        </w:rPr>
        <w:t>s</w:t>
      </w:r>
      <w:r w:rsidRPr="008E6D23">
        <w:rPr>
          <w:rFonts w:cs="Times New Roman"/>
          <w:color w:val="000000" w:themeColor="text1"/>
        </w:rPr>
        <w:t xml:space="preserve"> that behaviors of individuals are not only passed on to offspring by crossover and mutation but also through lifetime learning. In</w:t>
      </w:r>
      <w:r w:rsidR="00166827">
        <w:rPr>
          <w:rFonts w:cs="Times New Roman"/>
          <w:color w:val="000000" w:themeColor="text1"/>
        </w:rPr>
        <w:t xml:space="preserve"> the</w:t>
      </w:r>
      <w:r w:rsidRPr="008E6D23">
        <w:rPr>
          <w:rFonts w:cs="Times New Roman"/>
          <w:color w:val="000000" w:themeColor="text1"/>
        </w:rPr>
        <w:t xml:space="preserve"> </w:t>
      </w:r>
      <w:r>
        <w:rPr>
          <w:rFonts w:cs="Times New Roman"/>
          <w:color w:val="000000" w:themeColor="text1"/>
        </w:rPr>
        <w:t xml:space="preserve">Baldwinian </w:t>
      </w:r>
      <w:r w:rsidRPr="008E6D23">
        <w:rPr>
          <w:rFonts w:cs="Times New Roman"/>
          <w:color w:val="000000" w:themeColor="text1"/>
        </w:rPr>
        <w:t xml:space="preserve">approach, learned behaviors affect the mapping of genotypes to phenotypes, which ultimately results in changes to the fitness landscape. </w:t>
      </w:r>
      <w:r>
        <w:rPr>
          <w:rFonts w:cs="Times New Roman"/>
          <w:color w:val="000000" w:themeColor="text1"/>
        </w:rPr>
        <w:t xml:space="preserve">This corresponds to the idea of memetic evolution. </w:t>
      </w:r>
      <w:r w:rsidRPr="008E6D23">
        <w:rPr>
          <w:rFonts w:cs="Times New Roman"/>
          <w:color w:val="000000" w:themeColor="text1"/>
        </w:rPr>
        <w:t xml:space="preserve">In </w:t>
      </w:r>
      <w:r w:rsidR="00166827">
        <w:rPr>
          <w:rFonts w:cs="Times New Roman"/>
          <w:color w:val="000000" w:themeColor="text1"/>
        </w:rPr>
        <w:t xml:space="preserve">the </w:t>
      </w:r>
      <w:r>
        <w:rPr>
          <w:rFonts w:cs="Times New Roman"/>
          <w:color w:val="000000" w:themeColor="text1"/>
        </w:rPr>
        <w:t xml:space="preserve">Lamarckian </w:t>
      </w:r>
      <w:r w:rsidRPr="008E6D23">
        <w:rPr>
          <w:rFonts w:cs="Times New Roman"/>
          <w:color w:val="000000" w:themeColor="text1"/>
        </w:rPr>
        <w:t>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r>
        <w:rPr>
          <w:rFonts w:cs="Times New Roman"/>
          <w:color w:val="000000" w:themeColor="text1"/>
        </w:rPr>
        <w:t xml:space="preserve"> [35-39].</w:t>
      </w:r>
    </w:p>
    <w:p w14:paraId="317FFA79" w14:textId="05468668" w:rsidR="004B4AA8" w:rsidRDefault="004B4AA8" w:rsidP="00737C1D">
      <w:pPr>
        <w:rPr>
          <w:rFonts w:cs="Times New Roman"/>
          <w:color w:val="000000" w:themeColor="text1"/>
        </w:rPr>
      </w:pPr>
      <w:r w:rsidRPr="004B4AA8">
        <w:rPr>
          <w:rFonts w:cs="Times New Roman"/>
          <w:color w:val="000000" w:themeColor="text1"/>
        </w:rPr>
        <w:t xml:space="preserve">Baldwinian and Lamarckian evolution are both </w:t>
      </w:r>
      <w:r w:rsidR="00C215E5">
        <w:rPr>
          <w:rFonts w:cs="Times New Roman"/>
          <w:color w:val="000000" w:themeColor="text1"/>
        </w:rPr>
        <w:t>memetic algorithms which focus on</w:t>
      </w:r>
      <w:r w:rsidRPr="004B4AA8">
        <w:rPr>
          <w:rFonts w:cs="Times New Roman"/>
          <w:color w:val="000000" w:themeColor="text1"/>
        </w:rPr>
        <w:t xml:space="preserve"> how </w:t>
      </w:r>
      <w:r w:rsidR="0073535F">
        <w:rPr>
          <w:rFonts w:cs="Times New Roman"/>
          <w:color w:val="000000" w:themeColor="text1"/>
        </w:rPr>
        <w:t xml:space="preserve">an </w:t>
      </w:r>
      <w:r w:rsidRPr="004B4AA8">
        <w:rPr>
          <w:rFonts w:cs="Times New Roman"/>
          <w:color w:val="000000" w:themeColor="text1"/>
        </w:rPr>
        <w:t>individual</w:t>
      </w:r>
      <w:r w:rsidR="00C075CD">
        <w:rPr>
          <w:rFonts w:cs="Times New Roman"/>
          <w:color w:val="000000" w:themeColor="text1"/>
        </w:rPr>
        <w:t>’s lifetime</w:t>
      </w:r>
      <w:r w:rsidRPr="004B4AA8">
        <w:rPr>
          <w:rFonts w:cs="Times New Roman"/>
          <w:color w:val="000000" w:themeColor="text1"/>
        </w:rPr>
        <w:t xml:space="preserve"> learning affects the evolutionary direction</w:t>
      </w:r>
      <w:r w:rsidR="002B1DE0">
        <w:rPr>
          <w:rFonts w:cs="Times New Roman"/>
          <w:color w:val="000000" w:themeColor="text1"/>
        </w:rPr>
        <w:t xml:space="preserve"> [</w:t>
      </w:r>
      <w:r w:rsidR="00025D79">
        <w:rPr>
          <w:rFonts w:cs="Times New Roman"/>
          <w:color w:val="000000" w:themeColor="text1"/>
        </w:rPr>
        <w:t>30</w:t>
      </w:r>
      <w:r w:rsidR="002B1DE0">
        <w:rPr>
          <w:rFonts w:cs="Times New Roman"/>
          <w:color w:val="000000" w:themeColor="text1"/>
        </w:rPr>
        <w:t>-3</w:t>
      </w:r>
      <w:r w:rsidR="00025D79">
        <w:rPr>
          <w:rFonts w:cs="Times New Roman"/>
          <w:color w:val="000000" w:themeColor="text1"/>
        </w:rPr>
        <w:t>6</w:t>
      </w:r>
      <w:r w:rsidR="002B1DE0">
        <w:rPr>
          <w:rFonts w:cs="Times New Roman"/>
          <w:color w:val="000000" w:themeColor="text1"/>
        </w:rPr>
        <w:t>]</w:t>
      </w:r>
      <w:r w:rsidRPr="004B4AA8">
        <w:rPr>
          <w:rFonts w:cs="Times New Roman"/>
          <w:color w:val="000000" w:themeColor="text1"/>
        </w:rPr>
        <w:t>.</w:t>
      </w:r>
      <w:r w:rsidR="00972A4D">
        <w:rPr>
          <w:rFonts w:cs="Times New Roman"/>
          <w:color w:val="000000" w:themeColor="text1"/>
        </w:rPr>
        <w:t xml:space="preserve"> </w:t>
      </w:r>
      <w:r w:rsidR="00793350">
        <w:rPr>
          <w:rFonts w:cs="Times New Roman" w:hint="eastAsia"/>
          <w:color w:val="000000" w:themeColor="text1"/>
        </w:rPr>
        <w:t>Individuals</w:t>
      </w:r>
      <w:r w:rsidR="00793350">
        <w:rPr>
          <w:rFonts w:cs="Times New Roman"/>
          <w:color w:val="000000" w:themeColor="text1"/>
        </w:rPr>
        <w:t xml:space="preserve"> </w:t>
      </w:r>
      <w:r w:rsidR="00793350">
        <w:rPr>
          <w:rFonts w:cs="Times New Roman" w:hint="eastAsia"/>
          <w:color w:val="000000" w:themeColor="text1"/>
        </w:rPr>
        <w:t>can</w:t>
      </w:r>
      <w:r w:rsidR="00793350">
        <w:rPr>
          <w:rFonts w:cs="Times New Roman"/>
          <w:color w:val="000000" w:themeColor="text1"/>
        </w:rPr>
        <w:t xml:space="preserve"> develop a phenotype based on </w:t>
      </w:r>
      <w:r w:rsidR="00521B3A">
        <w:rPr>
          <w:rFonts w:cs="Times New Roman"/>
          <w:color w:val="000000" w:themeColor="text1"/>
        </w:rPr>
        <w:t>their</w:t>
      </w:r>
      <w:r w:rsidR="00793350">
        <w:rPr>
          <w:rFonts w:cs="Times New Roman"/>
          <w:color w:val="000000" w:themeColor="text1"/>
        </w:rPr>
        <w:t xml:space="preserve"> genotype</w:t>
      </w:r>
      <w:r w:rsidR="00F30C9E">
        <w:rPr>
          <w:rFonts w:cs="Times New Roman"/>
          <w:color w:val="000000" w:themeColor="text1"/>
        </w:rPr>
        <w:t xml:space="preserve"> through lifetime learning</w:t>
      </w:r>
      <w:r w:rsidR="00CF5641">
        <w:rPr>
          <w:rFonts w:cs="Times New Roman"/>
          <w:color w:val="000000" w:themeColor="text1"/>
        </w:rPr>
        <w:t xml:space="preserve">, </w:t>
      </w:r>
      <w:r w:rsidR="00166827">
        <w:rPr>
          <w:rFonts w:cs="Times New Roman"/>
          <w:color w:val="000000" w:themeColor="text1"/>
        </w:rPr>
        <w:t xml:space="preserve">and </w:t>
      </w:r>
      <w:r w:rsidR="00CF5641">
        <w:rPr>
          <w:rFonts w:cs="Times New Roman"/>
          <w:color w:val="000000" w:themeColor="text1"/>
        </w:rPr>
        <w:t xml:space="preserve">this ability allows individuals to do </w:t>
      </w:r>
      <w:r w:rsidR="00AA3A86">
        <w:rPr>
          <w:rFonts w:cs="Times New Roman"/>
          <w:color w:val="000000" w:themeColor="text1"/>
        </w:rPr>
        <w:t xml:space="preserve">some </w:t>
      </w:r>
      <w:r w:rsidR="00CF5641">
        <w:rPr>
          <w:rFonts w:cs="Times New Roman"/>
          <w:color w:val="000000" w:themeColor="text1"/>
        </w:rPr>
        <w:t xml:space="preserve">local exploration </w:t>
      </w:r>
      <w:r w:rsidR="00F8289C">
        <w:rPr>
          <w:rFonts w:cs="Times New Roman"/>
          <w:color w:val="000000" w:themeColor="text1"/>
        </w:rPr>
        <w:t xml:space="preserve">around the current </w:t>
      </w:r>
      <w:r w:rsidR="006E15FF">
        <w:rPr>
          <w:rFonts w:cs="Times New Roman"/>
          <w:color w:val="000000" w:themeColor="text1"/>
        </w:rPr>
        <w:t>location</w:t>
      </w:r>
      <w:r w:rsidR="00C6593E">
        <w:rPr>
          <w:rFonts w:cs="Times New Roman"/>
          <w:color w:val="000000" w:themeColor="text1"/>
        </w:rPr>
        <w:t xml:space="preserve"> (i</w:t>
      </w:r>
      <w:r w:rsidR="00C6593E" w:rsidRPr="00C6593E">
        <w:rPr>
          <w:rFonts w:cs="Times New Roman"/>
          <w:color w:val="000000" w:themeColor="text1"/>
        </w:rPr>
        <w:t>.e., where the genotype is located</w:t>
      </w:r>
      <w:r w:rsidR="00C6593E">
        <w:rPr>
          <w:rFonts w:cs="Times New Roman"/>
          <w:color w:val="000000" w:themeColor="text1"/>
        </w:rPr>
        <w:t>)</w:t>
      </w:r>
      <w:r w:rsidR="006E15FF">
        <w:rPr>
          <w:rFonts w:cs="Times New Roman"/>
          <w:color w:val="000000" w:themeColor="text1"/>
        </w:rPr>
        <w:t>.</w:t>
      </w:r>
      <w:r w:rsidR="00594062">
        <w:rPr>
          <w:rFonts w:cs="Times New Roman"/>
          <w:color w:val="000000" w:themeColor="text1"/>
        </w:rPr>
        <w:t xml:space="preserve"> </w:t>
      </w:r>
      <w:r w:rsidR="00174D22" w:rsidRPr="00174D22">
        <w:rPr>
          <w:rFonts w:cs="Times New Roman"/>
          <w:color w:val="000000" w:themeColor="text1"/>
        </w:rPr>
        <w:t>In</w:t>
      </w:r>
      <w:r w:rsidR="00174D22">
        <w:rPr>
          <w:rFonts w:cs="Times New Roman"/>
          <w:color w:val="000000" w:themeColor="text1"/>
        </w:rPr>
        <w:t xml:space="preserve"> computation</w:t>
      </w:r>
      <w:r w:rsidR="00174D22" w:rsidRPr="00174D22">
        <w:rPr>
          <w:rFonts w:cs="Times New Roman"/>
          <w:color w:val="000000" w:themeColor="text1"/>
        </w:rPr>
        <w:t>, genotypes and phenotypes are typically high-dimensional vectors</w:t>
      </w:r>
      <w:r w:rsidR="00C77630">
        <w:rPr>
          <w:rFonts w:cs="Times New Roman"/>
          <w:color w:val="000000" w:themeColor="text1"/>
        </w:rPr>
        <w:t xml:space="preserve"> </w:t>
      </w:r>
      <w:r w:rsidR="00C77630">
        <w:rPr>
          <w:rFonts w:cs="Times New Roman" w:hint="eastAsia"/>
          <w:color w:val="000000" w:themeColor="text1"/>
        </w:rPr>
        <w:t>while</w:t>
      </w:r>
      <w:r w:rsidR="00C77630">
        <w:rPr>
          <w:rFonts w:cs="Times New Roman"/>
          <w:color w:val="000000" w:themeColor="text1"/>
        </w:rPr>
        <w:t xml:space="preserve"> t</w:t>
      </w:r>
      <w:r w:rsidR="00C77630" w:rsidRPr="00C77630">
        <w:rPr>
          <w:rFonts w:cs="Times New Roman"/>
          <w:color w:val="000000" w:themeColor="text1"/>
        </w:rPr>
        <w:t xml:space="preserve">heir biological significance can be conceived as the DNA of an </w:t>
      </w:r>
      <w:r w:rsidR="001E481C">
        <w:rPr>
          <w:rFonts w:cs="Times New Roman" w:hint="eastAsia"/>
          <w:color w:val="000000" w:themeColor="text1"/>
        </w:rPr>
        <w:t>individual</w:t>
      </w:r>
      <w:r w:rsidR="001E481C">
        <w:rPr>
          <w:rFonts w:cs="Times New Roman"/>
          <w:color w:val="000000" w:themeColor="text1"/>
        </w:rPr>
        <w:t xml:space="preserve"> </w:t>
      </w:r>
      <w:r w:rsidR="00C77630" w:rsidRPr="00C77630">
        <w:rPr>
          <w:rFonts w:cs="Times New Roman"/>
          <w:color w:val="000000" w:themeColor="text1"/>
        </w:rPr>
        <w:t xml:space="preserve">and the physical body of an </w:t>
      </w:r>
      <w:r w:rsidR="00C81DFB">
        <w:rPr>
          <w:rFonts w:cs="Times New Roman"/>
          <w:color w:val="000000" w:themeColor="text1"/>
        </w:rPr>
        <w:t xml:space="preserve">individual </w:t>
      </w:r>
      <w:r w:rsidR="007C6A58">
        <w:rPr>
          <w:rFonts w:cs="Times New Roman"/>
          <w:color w:val="000000" w:themeColor="text1"/>
        </w:rPr>
        <w:t>[3</w:t>
      </w:r>
      <w:r w:rsidR="00025D79">
        <w:rPr>
          <w:rFonts w:cs="Times New Roman"/>
          <w:color w:val="000000" w:themeColor="text1"/>
        </w:rPr>
        <w:t>7</w:t>
      </w:r>
      <w:r w:rsidR="007C6A58">
        <w:rPr>
          <w:rFonts w:cs="Times New Roman"/>
          <w:color w:val="000000" w:themeColor="text1"/>
        </w:rPr>
        <w:t>]</w:t>
      </w:r>
      <w:r w:rsidR="00C77630" w:rsidRPr="00C77630">
        <w:rPr>
          <w:rFonts w:cs="Times New Roman"/>
          <w:color w:val="000000" w:themeColor="text1"/>
        </w:rPr>
        <w:t>.</w:t>
      </w:r>
    </w:p>
    <w:p w14:paraId="60EF0F4D" w14:textId="488EA310" w:rsidR="00A86329" w:rsidRDefault="00171FD7" w:rsidP="008E6D23">
      <w:pPr>
        <w:rPr>
          <w:rFonts w:cs="Times New Roman"/>
          <w:color w:val="000000" w:themeColor="text1"/>
        </w:rPr>
      </w:pPr>
      <w:r w:rsidRPr="00171FD7">
        <w:rPr>
          <w:rFonts w:cs="Times New Roman"/>
          <w:color w:val="000000" w:themeColor="text1"/>
        </w:rPr>
        <w:t xml:space="preserve">For instance, </w:t>
      </w:r>
      <w:r>
        <w:rPr>
          <w:rFonts w:cs="Times New Roman"/>
          <w:color w:val="000000" w:themeColor="text1"/>
        </w:rPr>
        <w:t xml:space="preserve">a </w:t>
      </w:r>
      <w:r w:rsidRPr="00171FD7">
        <w:rPr>
          <w:rFonts w:cs="Times New Roman"/>
          <w:color w:val="000000" w:themeColor="text1"/>
        </w:rPr>
        <w:t xml:space="preserve">genotype is a point on the fitness landscape and the height of the point represents the fitness value of </w:t>
      </w:r>
      <w:r w:rsidR="00DC57C8">
        <w:rPr>
          <w:rFonts w:cs="Times New Roman"/>
          <w:color w:val="000000" w:themeColor="text1"/>
        </w:rPr>
        <w:t>an</w:t>
      </w:r>
      <w:r w:rsidRPr="00171FD7">
        <w:rPr>
          <w:rFonts w:cs="Times New Roman"/>
          <w:color w:val="000000" w:themeColor="text1"/>
        </w:rPr>
        <w:t xml:space="preserve"> individual. </w:t>
      </w:r>
      <w:r w:rsidR="00B11180">
        <w:rPr>
          <w:rFonts w:cs="Times New Roman"/>
          <w:color w:val="000000" w:themeColor="text1"/>
        </w:rPr>
        <w:t xml:space="preserve">Our goal is </w:t>
      </w:r>
      <w:r w:rsidRPr="00171FD7">
        <w:rPr>
          <w:rFonts w:cs="Times New Roman"/>
          <w:color w:val="000000" w:themeColor="text1"/>
        </w:rPr>
        <w:t xml:space="preserve">to find the global </w:t>
      </w:r>
      <w:r w:rsidR="008731C4">
        <w:rPr>
          <w:rFonts w:cs="Times New Roman"/>
          <w:color w:val="000000" w:themeColor="text1"/>
        </w:rPr>
        <w:t xml:space="preserve">minimum </w:t>
      </w:r>
      <w:r w:rsidRPr="00171FD7">
        <w:rPr>
          <w:rFonts w:cs="Times New Roman"/>
          <w:color w:val="000000" w:themeColor="text1"/>
        </w:rPr>
        <w:t xml:space="preserve">of the fitness function, which means that a </w:t>
      </w:r>
      <w:r w:rsidR="001157E9">
        <w:rPr>
          <w:rFonts w:cs="Times New Roman"/>
          <w:color w:val="000000" w:themeColor="text1"/>
        </w:rPr>
        <w:t xml:space="preserve">lower </w:t>
      </w:r>
      <w:r w:rsidRPr="00171FD7">
        <w:rPr>
          <w:rFonts w:cs="Times New Roman"/>
          <w:color w:val="000000" w:themeColor="text1"/>
        </w:rPr>
        <w:t xml:space="preserve">fitness value for an individual corresponds to a </w:t>
      </w:r>
      <w:r w:rsidR="003160FB">
        <w:rPr>
          <w:rFonts w:cs="Times New Roman"/>
          <w:color w:val="000000" w:themeColor="text1"/>
        </w:rPr>
        <w:t>lower</w:t>
      </w:r>
      <w:r w:rsidRPr="00171FD7">
        <w:rPr>
          <w:rFonts w:cs="Times New Roman"/>
          <w:color w:val="000000" w:themeColor="text1"/>
        </w:rPr>
        <w:t xml:space="preserve"> position on the fitness landscape. If the fitness value of the phenotype is </w:t>
      </w:r>
      <w:r w:rsidR="00654440">
        <w:rPr>
          <w:rFonts w:cs="Times New Roman"/>
          <w:color w:val="000000" w:themeColor="text1"/>
        </w:rPr>
        <w:t>lower</w:t>
      </w:r>
      <w:r w:rsidRPr="00171FD7">
        <w:rPr>
          <w:rFonts w:cs="Times New Roman"/>
          <w:color w:val="000000" w:themeColor="text1"/>
        </w:rPr>
        <w:t xml:space="preserve">, then the fitness value of </w:t>
      </w:r>
      <w:r w:rsidR="00C17418">
        <w:rPr>
          <w:rFonts w:cs="Times New Roman"/>
          <w:color w:val="000000" w:themeColor="text1"/>
        </w:rPr>
        <w:t>this</w:t>
      </w:r>
      <w:r w:rsidRPr="00171FD7">
        <w:rPr>
          <w:rFonts w:cs="Times New Roman"/>
          <w:color w:val="000000" w:themeColor="text1"/>
        </w:rPr>
        <w:t xml:space="preserve"> individual is </w:t>
      </w:r>
      <w:r w:rsidR="00576B38">
        <w:rPr>
          <w:rFonts w:cs="Times New Roman"/>
          <w:color w:val="000000" w:themeColor="text1"/>
        </w:rPr>
        <w:t xml:space="preserve">replaced by </w:t>
      </w:r>
      <w:r w:rsidRPr="00171FD7">
        <w:rPr>
          <w:rFonts w:cs="Times New Roman"/>
          <w:color w:val="000000" w:themeColor="text1"/>
        </w:rPr>
        <w:t>the fitness value of the phenotype.</w:t>
      </w:r>
      <w:r w:rsidR="00162208">
        <w:rPr>
          <w:rFonts w:cs="Times New Roman" w:hint="eastAsia"/>
          <w:color w:val="000000" w:themeColor="text1"/>
        </w:rPr>
        <w:t xml:space="preserve"> </w:t>
      </w:r>
      <w:r w:rsidR="00162208" w:rsidRPr="00162208">
        <w:rPr>
          <w:rFonts w:cs="Times New Roman"/>
          <w:color w:val="000000" w:themeColor="text1"/>
        </w:rPr>
        <w:t>The mapping of genotype to phenotype can be appreciated as a lifelong learning outcome for the individual</w:t>
      </w:r>
      <w:r w:rsidR="00A244FE">
        <w:rPr>
          <w:rFonts w:cs="Times New Roman"/>
          <w:color w:val="000000" w:themeColor="text1"/>
        </w:rPr>
        <w:t xml:space="preserve">, </w:t>
      </w:r>
      <w:r w:rsidR="00083C8C">
        <w:rPr>
          <w:rFonts w:cs="Times New Roman"/>
          <w:color w:val="000000" w:themeColor="text1"/>
        </w:rPr>
        <w:t xml:space="preserve">which leads to </w:t>
      </w:r>
      <w:r w:rsidR="00FC7391">
        <w:rPr>
          <w:rFonts w:cs="Times New Roman"/>
          <w:color w:val="000000" w:themeColor="text1"/>
        </w:rPr>
        <w:t>a</w:t>
      </w:r>
      <w:r w:rsidR="00083C8C">
        <w:rPr>
          <w:rFonts w:cs="Times New Roman"/>
          <w:color w:val="000000" w:themeColor="text1"/>
        </w:rPr>
        <w:t xml:space="preserve"> change </w:t>
      </w:r>
      <w:r w:rsidR="00521B3A">
        <w:rPr>
          <w:rFonts w:cs="Times New Roman"/>
          <w:color w:val="000000" w:themeColor="text1"/>
        </w:rPr>
        <w:t>in</w:t>
      </w:r>
      <w:r w:rsidR="00083C8C">
        <w:rPr>
          <w:rFonts w:cs="Times New Roman"/>
          <w:color w:val="000000" w:themeColor="text1"/>
        </w:rPr>
        <w:t xml:space="preserve"> the fitness landscape.</w:t>
      </w:r>
      <w:r w:rsidR="005C0941">
        <w:rPr>
          <w:rFonts w:cs="Times New Roman"/>
          <w:color w:val="000000" w:themeColor="text1"/>
        </w:rPr>
        <w:t xml:space="preserve"> </w:t>
      </w:r>
    </w:p>
    <w:p w14:paraId="58998711" w14:textId="0313E35F" w:rsidR="000332E2" w:rsidRPr="00360A45" w:rsidRDefault="00FC7391" w:rsidP="008E6D23">
      <w:pPr>
        <w:rPr>
          <w:rFonts w:cs="Times New Roman"/>
          <w:color w:val="000000" w:themeColor="text1"/>
        </w:rPr>
      </w:pPr>
      <w:r w:rsidRPr="00FC7391">
        <w:rPr>
          <w:rFonts w:cs="Times New Roman"/>
          <w:color w:val="000000" w:themeColor="text1"/>
        </w:rPr>
        <w:t xml:space="preserve">The difference is that phenotype is not inherited to the offspring in </w:t>
      </w:r>
      <w:r w:rsidR="00791F78">
        <w:rPr>
          <w:rFonts w:cs="Times New Roman"/>
          <w:color w:val="000000" w:themeColor="text1"/>
        </w:rPr>
        <w:t xml:space="preserve">Baldwinian </w:t>
      </w:r>
      <w:r w:rsidRPr="00FC7391">
        <w:rPr>
          <w:rFonts w:cs="Times New Roman"/>
          <w:color w:val="000000" w:themeColor="text1"/>
        </w:rPr>
        <w:t xml:space="preserve">approach, but it can be in </w:t>
      </w:r>
      <w:r w:rsidR="00791F78">
        <w:rPr>
          <w:rFonts w:cs="Times New Roman"/>
          <w:color w:val="000000" w:themeColor="text1"/>
        </w:rPr>
        <w:t xml:space="preserve">Lamarckian </w:t>
      </w:r>
      <w:r w:rsidRPr="00FC7391">
        <w:rPr>
          <w:rFonts w:cs="Times New Roman"/>
          <w:color w:val="000000" w:themeColor="text1"/>
        </w:rPr>
        <w:t>approach.</w:t>
      </w:r>
      <w:r w:rsidR="00A16122">
        <w:rPr>
          <w:rFonts w:cs="Times New Roman" w:hint="eastAsia"/>
          <w:color w:val="000000" w:themeColor="text1"/>
        </w:rPr>
        <w:t xml:space="preserve"> </w:t>
      </w:r>
      <w:r w:rsidR="00A16122" w:rsidRPr="00A16122">
        <w:rPr>
          <w:rFonts w:cs="Times New Roman"/>
          <w:color w:val="000000" w:themeColor="text1"/>
        </w:rPr>
        <w:t xml:space="preserve">Both approaches have their strengths and </w:t>
      </w:r>
      <w:r w:rsidR="005439F1" w:rsidRPr="00A16122">
        <w:rPr>
          <w:rFonts w:cs="Times New Roman"/>
          <w:color w:val="000000" w:themeColor="text1"/>
        </w:rPr>
        <w:t>weaknesses,</w:t>
      </w:r>
      <w:r w:rsidR="00A16122" w:rsidRPr="00A16122">
        <w:rPr>
          <w:rFonts w:cs="Times New Roman"/>
          <w:color w:val="000000" w:themeColor="text1"/>
        </w:rPr>
        <w:t xml:space="preserve"> and it is difficult to judge which is better than the other.</w:t>
      </w:r>
      <w:r w:rsidR="00E3565D">
        <w:rPr>
          <w:rFonts w:cs="Times New Roman"/>
          <w:color w:val="000000" w:themeColor="text1"/>
        </w:rPr>
        <w:t xml:space="preserve"> </w:t>
      </w:r>
      <w:r w:rsidR="00AD578E" w:rsidRPr="00AD578E">
        <w:rPr>
          <w:rFonts w:cs="Times New Roman"/>
          <w:color w:val="000000" w:themeColor="text1"/>
        </w:rPr>
        <w:t xml:space="preserve">Individual learning in the Baldwinian approach can increase the diversity of </w:t>
      </w:r>
      <w:r w:rsidR="00166827">
        <w:rPr>
          <w:rFonts w:cs="Times New Roman"/>
          <w:color w:val="000000" w:themeColor="text1"/>
        </w:rPr>
        <w:t xml:space="preserve">the </w:t>
      </w:r>
      <w:r w:rsidR="00AD578E" w:rsidRPr="00AD578E">
        <w:rPr>
          <w:rFonts w:cs="Times New Roman"/>
          <w:color w:val="000000" w:themeColor="text1"/>
        </w:rPr>
        <w:t>population and the ability to explore the fitness landscape at a cost</w:t>
      </w:r>
      <w:r w:rsidR="00AD578E">
        <w:rPr>
          <w:rFonts w:cs="Times New Roman"/>
          <w:color w:val="000000" w:themeColor="text1"/>
        </w:rPr>
        <w:t xml:space="preserve"> </w:t>
      </w:r>
      <w:r w:rsidR="00DA00DA" w:rsidRPr="00360A45">
        <w:rPr>
          <w:rFonts w:cs="Times New Roman"/>
          <w:color w:val="000000" w:themeColor="text1"/>
        </w:rPr>
        <w:t>[</w:t>
      </w:r>
      <w:r w:rsidR="00A32C56" w:rsidRPr="00360A45">
        <w:rPr>
          <w:rFonts w:cs="Times New Roman"/>
          <w:color w:val="000000" w:themeColor="text1"/>
        </w:rPr>
        <w:t>40</w:t>
      </w:r>
      <w:r w:rsidR="00DA00DA" w:rsidRPr="00360A45">
        <w:rPr>
          <w:rFonts w:cs="Times New Roman"/>
          <w:color w:val="000000" w:themeColor="text1"/>
        </w:rPr>
        <w:t>-4</w:t>
      </w:r>
      <w:r w:rsidR="00A32C56" w:rsidRPr="00360A45">
        <w:rPr>
          <w:rFonts w:cs="Times New Roman"/>
          <w:color w:val="000000" w:themeColor="text1"/>
        </w:rPr>
        <w:t>1</w:t>
      </w:r>
      <w:r w:rsidR="00DA00DA" w:rsidRPr="00360A45">
        <w:rPr>
          <w:rFonts w:cs="Times New Roman"/>
          <w:color w:val="000000" w:themeColor="text1"/>
        </w:rPr>
        <w:t>]</w:t>
      </w:r>
      <w:r w:rsidR="00373E05" w:rsidRPr="00360A45">
        <w:rPr>
          <w:rFonts w:cs="Times New Roman"/>
          <w:color w:val="000000" w:themeColor="text1"/>
        </w:rPr>
        <w:t xml:space="preserve">, </w:t>
      </w:r>
      <w:r w:rsidR="004A0A73" w:rsidRPr="00360A45">
        <w:rPr>
          <w:rFonts w:cs="Times New Roman"/>
          <w:color w:val="000000" w:themeColor="text1"/>
        </w:rPr>
        <w:t>while</w:t>
      </w:r>
      <w:r w:rsidR="00166827">
        <w:rPr>
          <w:rFonts w:cs="Times New Roman"/>
          <w:color w:val="000000" w:themeColor="text1"/>
        </w:rPr>
        <w:t xml:space="preserve"> the</w:t>
      </w:r>
      <w:r w:rsidR="004A0A73" w:rsidRPr="00360A45">
        <w:rPr>
          <w:rFonts w:cs="Times New Roman"/>
          <w:color w:val="000000" w:themeColor="text1"/>
        </w:rPr>
        <w:t xml:space="preserve"> </w:t>
      </w:r>
      <w:r w:rsidR="00217C28" w:rsidRPr="00217C28">
        <w:rPr>
          <w:rFonts w:cs="Times New Roman"/>
          <w:color w:val="000000" w:themeColor="text1"/>
        </w:rPr>
        <w:t xml:space="preserve">Lamarckian approach potentially accelerates the speed of finding global minima in dynamically evolving </w:t>
      </w:r>
      <w:r w:rsidR="008B12FC" w:rsidRPr="00217C28">
        <w:rPr>
          <w:rFonts w:cs="Times New Roman"/>
          <w:color w:val="000000" w:themeColor="text1"/>
        </w:rPr>
        <w:t>environments but</w:t>
      </w:r>
      <w:r w:rsidR="00217C28" w:rsidRPr="00217C28">
        <w:rPr>
          <w:rFonts w:cs="Times New Roman"/>
          <w:color w:val="000000" w:themeColor="text1"/>
        </w:rPr>
        <w:t xml:space="preserve"> may be constrained to valleys on the fitness landscape</w:t>
      </w:r>
      <w:r w:rsidR="00217C28">
        <w:rPr>
          <w:rFonts w:cs="Times New Roman"/>
          <w:color w:val="000000" w:themeColor="text1"/>
        </w:rPr>
        <w:t xml:space="preserve"> </w:t>
      </w:r>
      <w:r w:rsidR="00CE2224" w:rsidRPr="00360A45">
        <w:rPr>
          <w:rFonts w:cs="Times New Roman"/>
          <w:color w:val="000000" w:themeColor="text1"/>
        </w:rPr>
        <w:t>[4</w:t>
      </w:r>
      <w:r w:rsidR="00A32C56" w:rsidRPr="00360A45">
        <w:rPr>
          <w:rFonts w:cs="Times New Roman"/>
          <w:color w:val="000000" w:themeColor="text1"/>
        </w:rPr>
        <w:t>2</w:t>
      </w:r>
      <w:r w:rsidR="00CE2224" w:rsidRPr="00360A45">
        <w:rPr>
          <w:rFonts w:cs="Times New Roman"/>
          <w:color w:val="000000" w:themeColor="text1"/>
        </w:rPr>
        <w:t>-4</w:t>
      </w:r>
      <w:r w:rsidR="00A32C56" w:rsidRPr="00360A45">
        <w:rPr>
          <w:rFonts w:cs="Times New Roman"/>
          <w:color w:val="000000" w:themeColor="text1"/>
        </w:rPr>
        <w:t>3</w:t>
      </w:r>
      <w:r w:rsidR="00CE2224" w:rsidRPr="00360A45">
        <w:rPr>
          <w:rFonts w:cs="Times New Roman"/>
          <w:color w:val="000000" w:themeColor="text1"/>
        </w:rPr>
        <w:t>]</w:t>
      </w:r>
      <w:r w:rsidR="0051337A" w:rsidRPr="00360A45">
        <w:rPr>
          <w:rFonts w:cs="Times New Roman"/>
          <w:color w:val="000000" w:themeColor="text1"/>
        </w:rPr>
        <w:t>.</w:t>
      </w:r>
      <w:r w:rsidR="00FE0137">
        <w:rPr>
          <w:rFonts w:cs="Times New Roman"/>
          <w:color w:val="000000" w:themeColor="text1"/>
        </w:rPr>
        <w:t xml:space="preserve"> </w:t>
      </w:r>
      <w:r w:rsidR="0028355B" w:rsidRPr="0028355B">
        <w:rPr>
          <w:rFonts w:cs="Times New Roman"/>
          <w:color w:val="000000" w:themeColor="text1"/>
        </w:rPr>
        <w:t>Most of these papers have focused on genotype to phenotype mapping</w:t>
      </w:r>
      <w:r w:rsidR="00E704C1">
        <w:rPr>
          <w:rFonts w:cs="Times New Roman"/>
          <w:color w:val="000000" w:themeColor="text1"/>
        </w:rPr>
        <w:t>.</w:t>
      </w:r>
      <w:r w:rsidR="0028355B" w:rsidRPr="0028355B">
        <w:rPr>
          <w:rFonts w:cs="Times New Roman"/>
          <w:color w:val="000000" w:themeColor="text1"/>
        </w:rPr>
        <w:t xml:space="preserve"> </w:t>
      </w:r>
      <w:r w:rsidR="00E704C1">
        <w:rPr>
          <w:rFonts w:cs="Times New Roman"/>
          <w:color w:val="000000" w:themeColor="text1"/>
        </w:rPr>
        <w:t>T</w:t>
      </w:r>
      <w:r w:rsidR="0028355B" w:rsidRPr="0028355B">
        <w:rPr>
          <w:rFonts w:cs="Times New Roman"/>
          <w:color w:val="000000" w:themeColor="text1"/>
        </w:rPr>
        <w:t xml:space="preserve">hat is, </w:t>
      </w:r>
      <w:r w:rsidR="00E704C1" w:rsidRPr="00E704C1">
        <w:rPr>
          <w:rFonts w:cs="Times New Roman"/>
          <w:color w:val="000000" w:themeColor="text1"/>
        </w:rPr>
        <w:t xml:space="preserve">how the </w:t>
      </w:r>
      <w:r w:rsidR="00100233">
        <w:rPr>
          <w:rFonts w:cs="Times New Roman"/>
          <w:color w:val="000000" w:themeColor="text1"/>
        </w:rPr>
        <w:t xml:space="preserve">lifetime </w:t>
      </w:r>
      <w:r w:rsidR="00E704C1" w:rsidRPr="00E704C1">
        <w:rPr>
          <w:rFonts w:cs="Times New Roman"/>
          <w:color w:val="000000" w:themeColor="text1"/>
        </w:rPr>
        <w:t xml:space="preserve">learning of individuals affects the evolution of </w:t>
      </w:r>
      <w:r w:rsidR="00E704C1" w:rsidRPr="00E704C1">
        <w:rPr>
          <w:rFonts w:cs="Times New Roman"/>
          <w:color w:val="000000" w:themeColor="text1"/>
        </w:rPr>
        <w:lastRenderedPageBreak/>
        <w:t>populations</w:t>
      </w:r>
      <w:r w:rsidR="00D10FCB" w:rsidRPr="00D10FCB">
        <w:rPr>
          <w:rFonts w:cs="Times New Roman"/>
          <w:color w:val="000000" w:themeColor="text1"/>
        </w:rPr>
        <w:t>.</w:t>
      </w:r>
      <w:r w:rsidR="00D10FCB">
        <w:rPr>
          <w:rFonts w:cs="Times New Roman"/>
          <w:color w:val="000000" w:themeColor="text1"/>
        </w:rPr>
        <w:t xml:space="preserve"> </w:t>
      </w:r>
      <w:r w:rsidR="00E704C1" w:rsidRPr="00E704C1">
        <w:rPr>
          <w:rFonts w:cs="Times New Roman"/>
          <w:color w:val="000000" w:themeColor="text1"/>
        </w:rPr>
        <w:t xml:space="preserve">A comprehensive assessment of the two </w:t>
      </w:r>
      <w:r w:rsidR="00166827">
        <w:rPr>
          <w:rFonts w:cs="Times New Roman"/>
          <w:color w:val="000000" w:themeColor="text1"/>
        </w:rPr>
        <w:t xml:space="preserve">approaches has </w:t>
      </w:r>
      <w:r w:rsidR="00597AE1">
        <w:rPr>
          <w:rFonts w:cs="Times New Roman"/>
          <w:color w:val="000000" w:themeColor="text1"/>
        </w:rPr>
        <w:t xml:space="preserve">not </w:t>
      </w:r>
      <w:r w:rsidR="00166827">
        <w:rPr>
          <w:rFonts w:cs="Times New Roman"/>
          <w:color w:val="000000" w:themeColor="text1"/>
        </w:rPr>
        <w:t xml:space="preserve">been </w:t>
      </w:r>
      <w:r w:rsidR="00597AE1">
        <w:rPr>
          <w:rFonts w:cs="Times New Roman"/>
          <w:color w:val="000000" w:themeColor="text1"/>
        </w:rPr>
        <w:t>provided</w:t>
      </w:r>
      <w:r w:rsidR="00166827">
        <w:rPr>
          <w:rFonts w:cs="Times New Roman"/>
          <w:color w:val="000000" w:themeColor="text1"/>
        </w:rPr>
        <w:t xml:space="preserve"> yet</w:t>
      </w:r>
      <w:r w:rsidR="00597AE1">
        <w:rPr>
          <w:rFonts w:cs="Times New Roman"/>
          <w:color w:val="000000" w:themeColor="text1"/>
        </w:rPr>
        <w:t>.</w:t>
      </w:r>
      <w:r w:rsidR="004E1AE4">
        <w:rPr>
          <w:rFonts w:cs="Times New Roman"/>
          <w:color w:val="000000" w:themeColor="text1"/>
        </w:rPr>
        <w:t xml:space="preserve"> </w:t>
      </w:r>
      <w:r w:rsidR="004E1AE4" w:rsidRPr="004E1AE4">
        <w:rPr>
          <w:rFonts w:cs="Times New Roman"/>
          <w:color w:val="000000" w:themeColor="text1"/>
        </w:rPr>
        <w:t>Bereta</w:t>
      </w:r>
      <w:r w:rsidR="004E1AE4">
        <w:rPr>
          <w:rFonts w:cs="Times New Roman"/>
          <w:color w:val="000000" w:themeColor="text1"/>
        </w:rPr>
        <w:t xml:space="preserve"> et al. compared </w:t>
      </w:r>
      <w:r w:rsidR="004E1AE4" w:rsidRPr="004E1AE4">
        <w:rPr>
          <w:rFonts w:cs="Times New Roman"/>
          <w:color w:val="000000" w:themeColor="text1"/>
        </w:rPr>
        <w:t>Baldwin effect and Lamarckian evolution</w:t>
      </w:r>
      <w:r w:rsidR="004E1AE4">
        <w:rPr>
          <w:rFonts w:cs="Times New Roman"/>
          <w:color w:val="000000" w:themeColor="text1"/>
        </w:rPr>
        <w:t xml:space="preserve"> but only limited to </w:t>
      </w:r>
      <w:r w:rsidR="00166827">
        <w:rPr>
          <w:rFonts w:cs="Times New Roman"/>
          <w:color w:val="000000" w:themeColor="text1"/>
        </w:rPr>
        <w:t xml:space="preserve">the </w:t>
      </w:r>
      <w:r w:rsidR="00E92C42">
        <w:t>Euclidean Steiner tree problem [</w:t>
      </w:r>
      <w:r w:rsidR="00F20D06">
        <w:t>39</w:t>
      </w:r>
      <w:r w:rsidR="00E92C42">
        <w:t>].</w:t>
      </w:r>
    </w:p>
    <w:p w14:paraId="45681DCB" w14:textId="7A6CE542" w:rsidR="00F81CC3" w:rsidRDefault="00F81CC3" w:rsidP="00F81CC3">
      <w:pPr>
        <w:pStyle w:val="Heading2"/>
      </w:pPr>
      <w:bookmarkStart w:id="9" w:name="_Toc121145614"/>
      <w:r>
        <w:rPr>
          <w:rFonts w:hint="eastAsia"/>
        </w:rPr>
        <w:t>C</w:t>
      </w:r>
      <w:r>
        <w:t>o</w:t>
      </w:r>
      <w:r>
        <w:rPr>
          <w:rFonts w:hint="eastAsia"/>
        </w:rPr>
        <w:t>ntribution</w:t>
      </w:r>
      <w:r>
        <w:t xml:space="preserve"> of this </w:t>
      </w:r>
      <w:r w:rsidR="00B27164">
        <w:t>work</w:t>
      </w:r>
      <w:bookmarkEnd w:id="9"/>
    </w:p>
    <w:p w14:paraId="76A189BF" w14:textId="30975BE5" w:rsidR="00CA4D06" w:rsidRPr="00521A55" w:rsidRDefault="008A3860" w:rsidP="002222D9">
      <w:r>
        <w:rPr>
          <w:rFonts w:cs="Times New Roman"/>
          <w:color w:val="000000" w:themeColor="text1"/>
        </w:rPr>
        <w:t xml:space="preserve">We offer two versions of memetic algorithms: </w:t>
      </w:r>
      <w:r w:rsidRPr="0050679E">
        <w:rPr>
          <w:rFonts w:cs="Times New Roman"/>
          <w:color w:val="000000" w:themeColor="text1"/>
        </w:rPr>
        <w:t>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0762A3">
        <w:rPr>
          <w:rFonts w:cs="Times New Roman"/>
          <w:color w:val="000000" w:themeColor="text1"/>
        </w:rPr>
        <w:t>, name</w:t>
      </w:r>
      <w:r w:rsidR="00166827">
        <w:rPr>
          <w:rFonts w:cs="Times New Roman"/>
          <w:color w:val="000000" w:themeColor="text1"/>
        </w:rPr>
        <w:t>d</w:t>
      </w:r>
      <w:r w:rsidR="000762A3">
        <w:rPr>
          <w:rFonts w:cs="Times New Roman"/>
          <w:color w:val="000000" w:themeColor="text1"/>
        </w:rPr>
        <w:t xml:space="preserve"> as </w:t>
      </w:r>
      <w:r w:rsidR="00791F78">
        <w:rPr>
          <w:rFonts w:cs="Times New Roman"/>
          <w:color w:val="000000" w:themeColor="text1"/>
        </w:rPr>
        <w:t xml:space="preserve">Baldwinian </w:t>
      </w:r>
      <w:r w:rsidR="000762A3">
        <w:rPr>
          <w:rFonts w:cs="Times New Roman"/>
          <w:color w:val="000000" w:themeColor="text1"/>
        </w:rPr>
        <w:t xml:space="preserve">algorithm and </w:t>
      </w:r>
      <w:r w:rsidR="00791F78">
        <w:rPr>
          <w:rFonts w:cs="Times New Roman"/>
          <w:color w:val="000000" w:themeColor="text1"/>
        </w:rPr>
        <w:t xml:space="preserve">Lamarckian </w:t>
      </w:r>
      <w:r w:rsidR="000762A3">
        <w:rPr>
          <w:rFonts w:cs="Times New Roman"/>
          <w:color w:val="000000" w:themeColor="text1"/>
        </w:rPr>
        <w:t>algorithm, respectively</w:t>
      </w:r>
      <w:r w:rsidRPr="0050679E">
        <w:rPr>
          <w:rFonts w:cs="Times New Roman"/>
          <w:color w:val="000000" w:themeColor="text1"/>
        </w:rPr>
        <w:t>.</w:t>
      </w:r>
      <w:r w:rsidR="00EA70B5">
        <w:rPr>
          <w:rFonts w:cs="Times New Roman"/>
          <w:color w:val="000000" w:themeColor="text1"/>
        </w:rPr>
        <w:t xml:space="preserve"> </w:t>
      </w:r>
      <w:r w:rsidR="001B68E0">
        <w:rPr>
          <w:rFonts w:cs="Times New Roman"/>
          <w:color w:val="000000" w:themeColor="text1"/>
        </w:rPr>
        <w:t xml:space="preserve">Before implementing the two algorithms, we create </w:t>
      </w:r>
      <w:r w:rsidR="00CA21DE">
        <w:rPr>
          <w:rFonts w:cs="Times New Roman"/>
          <w:color w:val="000000" w:themeColor="text1"/>
        </w:rPr>
        <w:t xml:space="preserve">a baseline </w:t>
      </w:r>
      <w:r w:rsidR="00166827">
        <w:rPr>
          <w:rFonts w:cs="Times New Roman"/>
          <w:color w:val="000000" w:themeColor="text1"/>
        </w:rPr>
        <w:t xml:space="preserve">using the </w:t>
      </w:r>
      <w:r w:rsidR="00CA21DE">
        <w:rPr>
          <w:rFonts w:cs="Times New Roman"/>
          <w:color w:val="000000" w:themeColor="text1"/>
        </w:rPr>
        <w:t>Ste</w:t>
      </w:r>
      <w:r w:rsidR="00701797">
        <w:rPr>
          <w:rFonts w:cs="Times New Roman"/>
          <w:color w:val="000000" w:themeColor="text1"/>
        </w:rPr>
        <w:t xml:space="preserve">ady </w:t>
      </w:r>
      <w:r w:rsidR="00AF6405">
        <w:rPr>
          <w:rFonts w:cs="Times New Roman"/>
          <w:color w:val="000000" w:themeColor="text1"/>
        </w:rPr>
        <w:t>S</w:t>
      </w:r>
      <w:r w:rsidR="00701797">
        <w:rPr>
          <w:rFonts w:cs="Times New Roman"/>
          <w:color w:val="000000" w:themeColor="text1"/>
        </w:rPr>
        <w:t>tate</w:t>
      </w:r>
      <w:r w:rsidR="00521B3A">
        <w:rPr>
          <w:rFonts w:cs="Times New Roman"/>
          <w:color w:val="000000" w:themeColor="text1"/>
        </w:rPr>
        <w:t xml:space="preserve"> </w:t>
      </w:r>
      <w:r w:rsidR="00AF6405">
        <w:rPr>
          <w:rFonts w:cs="Times New Roman"/>
          <w:color w:val="000000" w:themeColor="text1"/>
        </w:rPr>
        <w:t>G</w:t>
      </w:r>
      <w:r w:rsidR="00CA21DE">
        <w:rPr>
          <w:rFonts w:cs="Times New Roman"/>
          <w:color w:val="000000" w:themeColor="text1"/>
        </w:rPr>
        <w:t xml:space="preserve">enetic </w:t>
      </w:r>
      <w:r w:rsidR="00AF6405">
        <w:rPr>
          <w:rFonts w:cs="Times New Roman"/>
          <w:color w:val="000000" w:themeColor="text1"/>
        </w:rPr>
        <w:t>A</w:t>
      </w:r>
      <w:r w:rsidR="00CA21DE">
        <w:rPr>
          <w:rFonts w:cs="Times New Roman"/>
          <w:color w:val="000000" w:themeColor="text1"/>
        </w:rPr>
        <w:t>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166827">
        <w:rPr>
          <w:rFonts w:cs="Times New Roman"/>
          <w:color w:val="000000" w:themeColor="text1"/>
        </w:rPr>
        <w:t>.</w:t>
      </w:r>
      <w:r w:rsidR="00AA4B62">
        <w:rPr>
          <w:rFonts w:cs="Times New Roman"/>
          <w:color w:val="000000" w:themeColor="text1"/>
        </w:rPr>
        <w:t xml:space="preserve"> </w:t>
      </w:r>
      <w:r w:rsidR="00166827">
        <w:rPr>
          <w:rFonts w:cs="Times New Roman"/>
          <w:color w:val="000000" w:themeColor="text1"/>
        </w:rPr>
        <w:t>T</w:t>
      </w:r>
      <w:r w:rsidR="00CF2659">
        <w:rPr>
          <w:rFonts w:cs="Times New Roman"/>
          <w:color w:val="000000" w:themeColor="text1"/>
        </w:rPr>
        <w:t xml:space="preserve">hen we </w:t>
      </w:r>
      <w:r w:rsidR="00200B6B">
        <w:rPr>
          <w:rFonts w:cs="Times New Roman"/>
          <w:color w:val="000000" w:themeColor="text1"/>
        </w:rPr>
        <w:t xml:space="preserve">develop </w:t>
      </w:r>
      <w:r w:rsidR="00166827">
        <w:rPr>
          <w:rFonts w:cs="Times New Roman"/>
          <w:color w:val="000000" w:themeColor="text1"/>
        </w:rPr>
        <w:t xml:space="preserve">the </w:t>
      </w:r>
      <w:r w:rsidR="00791F78">
        <w:rPr>
          <w:rFonts w:cs="Times New Roman"/>
          <w:color w:val="000000" w:themeColor="text1"/>
        </w:rPr>
        <w:t>Baldwinian and Lamarckian algorithm</w:t>
      </w:r>
      <w:r w:rsidR="00215FC0">
        <w:rPr>
          <w:rFonts w:cs="Times New Roman"/>
          <w:color w:val="000000" w:themeColor="text1"/>
        </w:rPr>
        <w:t>s</w:t>
      </w:r>
      <w:r w:rsidR="00200B6B">
        <w:rPr>
          <w:rFonts w:cs="Times New Roman"/>
          <w:color w:val="000000" w:themeColor="text1"/>
        </w:rPr>
        <w:t xml:space="preserve"> by </w:t>
      </w:r>
      <w:r w:rsidR="00951BB8">
        <w:rPr>
          <w:rFonts w:cs="Times New Roman"/>
          <w:color w:val="000000" w:themeColor="text1"/>
        </w:rPr>
        <w:t>add</w:t>
      </w:r>
      <w:r w:rsidR="00200B6B">
        <w:rPr>
          <w:rFonts w:cs="Times New Roman"/>
          <w:color w:val="000000" w:themeColor="text1"/>
        </w:rPr>
        <w:t>ing</w:t>
      </w:r>
      <w:r w:rsidR="00951BB8">
        <w:rPr>
          <w:rFonts w:cs="Times New Roman"/>
          <w:color w:val="000000" w:themeColor="text1"/>
        </w:rPr>
        <w:t xml:space="preserve"> local search procedure</w:t>
      </w:r>
      <w:r w:rsidR="00393565">
        <w:rPr>
          <w:rFonts w:cs="Times New Roman"/>
          <w:color w:val="000000" w:themeColor="text1"/>
        </w:rPr>
        <w:t>s</w:t>
      </w:r>
      <w:r w:rsidR="00951BB8">
        <w:rPr>
          <w:rFonts w:cs="Times New Roman"/>
          <w:color w:val="000000" w:themeColor="text1"/>
        </w:rPr>
        <w:t xml:space="preserv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3C1950">
        <w:rPr>
          <w:rFonts w:cs="Times New Roman"/>
          <w:color w:val="000000" w:themeColor="text1"/>
        </w:rPr>
        <w:t xml:space="preserve">The first goal of this paper is to </w:t>
      </w:r>
      <w:r w:rsidR="00B20940">
        <w:rPr>
          <w:rFonts w:cs="Times New Roman"/>
          <w:color w:val="000000" w:themeColor="text1"/>
        </w:rPr>
        <w:t>evaluate the effectiveness of local search procedures</w:t>
      </w:r>
      <w:r w:rsidR="00215FC0">
        <w:rPr>
          <w:rFonts w:cs="Times New Roman"/>
          <w:color w:val="000000" w:themeColor="text1"/>
        </w:rPr>
        <w:t xml:space="preserve"> in </w:t>
      </w:r>
      <w:r w:rsidR="00791F78">
        <w:rPr>
          <w:rFonts w:cs="Times New Roman"/>
          <w:color w:val="000000" w:themeColor="text1"/>
        </w:rPr>
        <w:t>Baldwinian and Lamarckian algorithm</w:t>
      </w:r>
      <w:r w:rsidR="00215FC0">
        <w:rPr>
          <w:rFonts w:cs="Times New Roman"/>
          <w:color w:val="000000" w:themeColor="text1"/>
        </w:rPr>
        <w:t>s</w:t>
      </w:r>
      <w:r w:rsidR="00B20940">
        <w:rPr>
          <w:rFonts w:cs="Times New Roman"/>
          <w:color w:val="000000" w:themeColor="text1"/>
        </w:rPr>
        <w:t>.</w:t>
      </w:r>
      <w:r w:rsidR="003F19DD">
        <w:rPr>
          <w:rFonts w:cs="Times New Roman"/>
          <w:color w:val="000000" w:themeColor="text1"/>
        </w:rPr>
        <w:t xml:space="preserve"> </w:t>
      </w:r>
      <w:r w:rsidR="00A07D1E">
        <w:rPr>
          <w:rFonts w:cs="Times New Roman"/>
          <w:color w:val="000000" w:themeColor="text1"/>
        </w:rPr>
        <w:t xml:space="preserve">The second goal of this paper </w:t>
      </w:r>
      <w:r w:rsidR="009F42B7">
        <w:rPr>
          <w:rFonts w:cs="Times New Roman"/>
          <w:color w:val="000000" w:themeColor="text1"/>
        </w:rPr>
        <w:t xml:space="preserve">is to compare the </w:t>
      </w:r>
      <w:r w:rsidR="00672F13">
        <w:rPr>
          <w:rFonts w:cs="Times New Roman"/>
          <w:color w:val="000000" w:themeColor="text1"/>
        </w:rPr>
        <w:t xml:space="preserve">computational </w:t>
      </w:r>
      <w:r w:rsidR="009F42B7">
        <w:rPr>
          <w:rFonts w:cs="Times New Roman"/>
          <w:color w:val="000000" w:themeColor="text1"/>
        </w:rPr>
        <w:t xml:space="preserve">performance of </w:t>
      </w:r>
      <w:r w:rsidR="00791F78">
        <w:rPr>
          <w:rFonts w:cs="Times New Roman"/>
          <w:color w:val="000000" w:themeColor="text1"/>
        </w:rPr>
        <w:t>Baldwinian and Lamarckian algorithm</w:t>
      </w:r>
      <w:r w:rsidR="009F42B7">
        <w:rPr>
          <w:rFonts w:cs="Times New Roman"/>
          <w:color w:val="000000" w:themeColor="text1"/>
        </w:rPr>
        <w:t>s</w:t>
      </w:r>
      <w:r w:rsidR="008200E5">
        <w:rPr>
          <w:rFonts w:cs="Times New Roman"/>
          <w:color w:val="000000" w:themeColor="text1"/>
        </w:rPr>
        <w:t xml:space="preserve"> by using benchmark functions </w:t>
      </w:r>
      <w:r w:rsidR="008200E5">
        <w:t>CEC-BC-2017</w:t>
      </w:r>
      <w:r w:rsidR="00375CA2">
        <w:t xml:space="preserve"> [4</w:t>
      </w:r>
      <w:r w:rsidR="009300B9">
        <w:t>4</w:t>
      </w:r>
      <w:r w:rsidR="00375CA2">
        <w:t>]</w:t>
      </w:r>
      <w:r w:rsidR="008200E5">
        <w:t>.</w:t>
      </w:r>
      <w:r w:rsidR="002E23DA">
        <w:t xml:space="preserve"> </w:t>
      </w:r>
      <w:r w:rsidR="00166827">
        <w:t xml:space="preserve">This set </w:t>
      </w:r>
      <w:r w:rsidR="002E23DA" w:rsidRPr="002E23DA">
        <w:t>includes unimodal functions, multimodal functions</w:t>
      </w:r>
      <w:r w:rsidR="002E23DA">
        <w:t>, hybrid functions and composition functions with high dimensions</w:t>
      </w:r>
      <w:r w:rsidR="00A4373A">
        <w:t>, etc.</w:t>
      </w:r>
      <w:r w:rsidR="002E23DA">
        <w:t xml:space="preserve">, which can be used to </w:t>
      </w:r>
      <w:r w:rsidR="00176F4B">
        <w:t xml:space="preserve">universally </w:t>
      </w:r>
      <w:r w:rsidR="00176F4B" w:rsidRPr="00176F4B">
        <w:t xml:space="preserve">assess </w:t>
      </w:r>
      <w:r w:rsidR="00313002">
        <w:t xml:space="preserve">proposed </w:t>
      </w:r>
      <w:r w:rsidR="00791F78">
        <w:t>Baldwinian and Lamarckian algorithm</w:t>
      </w:r>
      <w:r w:rsidR="00313002">
        <w:t>s</w:t>
      </w:r>
      <w:r w:rsidR="00B34DC7">
        <w:t>. This is what makes this study unique.</w:t>
      </w:r>
    </w:p>
    <w:p w14:paraId="2061BA29" w14:textId="4E9D977D" w:rsidR="00DD3FEF" w:rsidRDefault="00F42EAF" w:rsidP="00700C8E">
      <w:pPr>
        <w:pStyle w:val="Heading1"/>
      </w:pPr>
      <w:bookmarkStart w:id="10" w:name="_Toc119912985"/>
      <w:bookmarkStart w:id="11" w:name="_Toc121145615"/>
      <w:r w:rsidRPr="0050679E">
        <w:t>Methods</w:t>
      </w:r>
      <w:bookmarkEnd w:id="10"/>
      <w:bookmarkEnd w:id="11"/>
    </w:p>
    <w:p w14:paraId="619C10A5" w14:textId="6B0FC219" w:rsidR="00DC17EE" w:rsidRDefault="00DC17EE" w:rsidP="00DC17EE">
      <w:pPr>
        <w:pStyle w:val="Heading2"/>
      </w:pPr>
      <w:bookmarkStart w:id="12" w:name="_Toc121145616"/>
      <w:r>
        <w:rPr>
          <w:rFonts w:hint="eastAsia"/>
        </w:rPr>
        <w:t>Fitness</w:t>
      </w:r>
      <w:r>
        <w:t xml:space="preserve"> </w:t>
      </w:r>
      <w:r>
        <w:rPr>
          <w:rFonts w:hint="eastAsia"/>
        </w:rPr>
        <w:t>function</w:t>
      </w:r>
      <w:r w:rsidR="003A70F7">
        <w:t>s</w:t>
      </w:r>
      <w:bookmarkEnd w:id="12"/>
    </w:p>
    <w:p w14:paraId="55C44880" w14:textId="1A65F64A" w:rsidR="0076345A" w:rsidRDefault="00DC17EE" w:rsidP="00236F2A">
      <w:pPr>
        <w:rPr>
          <w:rFonts w:cs="Times New Roman"/>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w:t>
      </w:r>
      <w:r w:rsidR="00FF4F8C">
        <w:rPr>
          <w:rFonts w:cs="Times New Roman"/>
          <w:color w:val="000000" w:themeColor="text1"/>
        </w:rPr>
        <w:t>evaluate</w:t>
      </w:r>
      <w:r w:rsidRPr="00F8667A">
        <w:rPr>
          <w:rFonts w:cs="Times New Roman"/>
          <w:color w:val="000000" w:themeColor="text1"/>
        </w:rPr>
        <w:t xml:space="preserve">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175313" w:rsidRPr="00A61BE5">
        <w:rPr>
          <w:rFonts w:cs="Times New Roman"/>
          <w:color w:val="000000" w:themeColor="text1"/>
        </w:rPr>
        <w:t>domai</w:t>
      </w:r>
      <w:r w:rsidR="00175313">
        <w:rPr>
          <w:rFonts w:cs="Times New Roman" w:hint="eastAsia"/>
          <w:color w:val="000000" w:themeColor="text1"/>
        </w:rPr>
        <w:t>n</w:t>
      </w:r>
      <w:r w:rsidR="006F4651" w:rsidRPr="006F4651">
        <w:rPr>
          <w:rFonts w:cs="Times New Roman"/>
          <w:color w:val="000000" w:themeColor="text1"/>
        </w:rPr>
        <w:t>, and optimal</w:t>
      </w:r>
      <w:r w:rsidR="00232CD8">
        <w:rPr>
          <w:rFonts w:cs="Times New Roman"/>
          <w:color w:val="000000" w:themeColor="text1"/>
        </w:rPr>
        <w:t>.</w:t>
      </w:r>
      <w:r w:rsidR="00ED09A9">
        <w:rPr>
          <w:rFonts w:cs="Times New Roman"/>
          <w:color w:val="000000" w:themeColor="text1"/>
        </w:rPr>
        <w:t xml:space="preserve"> </w:t>
      </w:r>
      <w:r w:rsidR="0076345A" w:rsidRPr="0076345A">
        <w:rPr>
          <w:rFonts w:cs="Times New Roman"/>
          <w:color w:val="000000" w:themeColor="text1"/>
        </w:rPr>
        <w:t>The first column of the table defines the function, the second gives the dimensionality of the function, the third defines the domain and finally, the fourth lists the known optimal value of the function on the domain.</w:t>
      </w:r>
    </w:p>
    <w:p w14:paraId="69319607" w14:textId="541744CD" w:rsidR="003C2A50" w:rsidRDefault="00236F2A" w:rsidP="0063624A">
      <w:r w:rsidRPr="00602051">
        <w:t>Figure</w:t>
      </w:r>
      <w:r w:rsidR="00D63499">
        <w:t xml:space="preserve"> </w:t>
      </w:r>
      <w:r w:rsidR="00DC4E73">
        <w:t>2</w:t>
      </w:r>
      <w:r w:rsidRPr="00602051">
        <w:t xml:space="preserve"> </w:t>
      </w:r>
      <w:r w:rsidR="006D4286">
        <w:t>shows the first two-dimensional view</w:t>
      </w:r>
      <w:r w:rsidR="00366AE9">
        <w:t xml:space="preserve"> of </w:t>
      </w:r>
      <w:r w:rsidR="00521B3A">
        <w:t xml:space="preserve">the </w:t>
      </w:r>
      <w:r w:rsidR="00366AE9">
        <w:t>fitness landscape</w:t>
      </w:r>
      <w:r w:rsidR="006D4286">
        <w:t xml:space="preserve"> for part of CEC-BC-2017 benchmark functions</w:t>
      </w:r>
      <w:r w:rsidR="001712D8">
        <w:t>,</w:t>
      </w:r>
      <w:r w:rsidR="005513EC">
        <w:t xml:space="preserve"> </w:t>
      </w:r>
      <w:r w:rsidR="002C7F41">
        <w:t xml:space="preserve">considering </w:t>
      </w:r>
      <w:r w:rsidR="002C7F41" w:rsidRPr="002C7F41">
        <w:t xml:space="preserve">the layout, </w:t>
      </w:r>
      <w:r w:rsidR="00521B3A">
        <w:t xml:space="preserve">a </w:t>
      </w:r>
      <w:r w:rsidR="002C7F41">
        <w:t>two-dimensional</w:t>
      </w:r>
      <w:r w:rsidR="002C7F41" w:rsidRPr="002C7F41">
        <w:t xml:space="preserve"> view of </w:t>
      </w:r>
      <w:r w:rsidR="00521B3A">
        <w:t xml:space="preserve">the </w:t>
      </w:r>
      <w:r w:rsidR="003917DE">
        <w:t xml:space="preserve">fitness landscape for </w:t>
      </w:r>
      <w:r w:rsidR="002C7F41" w:rsidRPr="002C7F41">
        <w:t>all functions is not shown.</w:t>
      </w:r>
      <w:r w:rsidR="00D63499">
        <w:t xml:space="preserve"> </w:t>
      </w:r>
      <w:r w:rsidR="00D63499">
        <w:rPr>
          <w:rFonts w:hint="eastAsia"/>
        </w:rPr>
        <w:t>Figure</w:t>
      </w:r>
      <w:r w:rsidR="00D63499">
        <w:t xml:space="preserve"> 2 has </w:t>
      </w:r>
      <w:r w:rsidR="00C23415">
        <w:t>12</w:t>
      </w:r>
      <w:r w:rsidR="007F6282" w:rsidRPr="007F6282">
        <w:t xml:space="preserve"> subpictures, and each subpicture is a </w:t>
      </w:r>
      <w:r w:rsidR="009D59AE">
        <w:t xml:space="preserve">fitness landscape </w:t>
      </w:r>
      <w:r w:rsidR="007F6282" w:rsidRPr="007F6282">
        <w:t>view of a fitness function in two</w:t>
      </w:r>
      <w:r w:rsidR="003D5526">
        <w:t xml:space="preserve"> </w:t>
      </w:r>
      <w:r w:rsidR="007F6282" w:rsidRPr="007F6282">
        <w:t>dimension</w:t>
      </w:r>
      <w:r w:rsidR="003D5526">
        <w:t>s</w:t>
      </w:r>
      <w:r w:rsidR="007F6282" w:rsidRPr="007F6282">
        <w:t xml:space="preserve"> with a title </w:t>
      </w:r>
      <w:r w:rsidR="00521B3A">
        <w:t xml:space="preserve">that </w:t>
      </w:r>
      <w:r w:rsidR="007F6282" w:rsidRPr="007F6282">
        <w:t xml:space="preserve">specifies </w:t>
      </w:r>
      <w:r w:rsidR="00521B3A">
        <w:t xml:space="preserve">the </w:t>
      </w:r>
      <w:r w:rsidR="007F6282" w:rsidRPr="007F6282">
        <w:t>function’s name.</w:t>
      </w:r>
      <w:r w:rsidR="00506687">
        <w:t xml:space="preserve"> </w:t>
      </w:r>
      <w:r w:rsidRPr="00602051">
        <w:t xml:space="preserve">Of all 23 functions, the smallest number of dimensions is 2. For normal </w:t>
      </w:r>
      <w:r w:rsidR="00521B3A">
        <w:t>high-dimensional</w:t>
      </w:r>
      <w:r w:rsidRPr="00602051">
        <w:t xml:space="preserve">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693B7CFF" w14:textId="77777777" w:rsidR="00E106DB" w:rsidRDefault="00E106DB" w:rsidP="0063624A"/>
    <w:p w14:paraId="1E73E4A1" w14:textId="5C0A7463" w:rsidR="00193497" w:rsidRDefault="004D3DC9" w:rsidP="00CC1F03">
      <w:pPr>
        <w:pStyle w:val="Caption"/>
        <w:keepNext/>
        <w:jc w:val="center"/>
      </w:pPr>
      <w:r>
        <w:t xml:space="preserve">Table </w:t>
      </w:r>
      <w:fldSimple w:instr=" SEQ Table \* ARABIC ">
        <w:r w:rsidR="00E80CD9">
          <w:rPr>
            <w:noProof/>
          </w:rPr>
          <w:t>1</w:t>
        </w:r>
      </w:fldSimple>
      <w:r>
        <w:t xml:space="preserve"> </w:t>
      </w:r>
      <w:r w:rsidRPr="005608A6">
        <w:t>CEC-BC-2017 benchmark functions</w:t>
      </w:r>
    </w:p>
    <w:p w14:paraId="12B4BF08" w14:textId="396979D6" w:rsidR="00397028" w:rsidRPr="00397028" w:rsidRDefault="00397028" w:rsidP="00CC1F03">
      <w:pPr>
        <w:pStyle w:val="Caption"/>
        <w:keepNext/>
        <w:jc w:val="center"/>
      </w:pPr>
      <w:r>
        <w:rPr>
          <w:noProof/>
        </w:rPr>
        <mc:AlternateContent>
          <mc:Choice Requires="wps">
            <w:drawing>
              <wp:anchor distT="0" distB="0" distL="114300" distR="114300" simplePos="0" relativeHeight="251675648" behindDoc="0" locked="0" layoutInCell="1" allowOverlap="1" wp14:anchorId="5F2DD678" wp14:editId="48B80477">
                <wp:simplePos x="0" y="0"/>
                <wp:positionH relativeFrom="column">
                  <wp:posOffset>0</wp:posOffset>
                </wp:positionH>
                <wp:positionV relativeFrom="paragraph">
                  <wp:posOffset>133350</wp:posOffset>
                </wp:positionV>
                <wp:extent cx="5782102" cy="0"/>
                <wp:effectExtent l="0" t="0" r="9525" b="12700"/>
                <wp:wrapNone/>
                <wp:docPr id="2" name="Straight Connector 2"/>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D5FCDD" id="Straight Connector 2"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0.5pt" to="455.3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" strokecolor="black [3200]" strokeweight=".5pt">
                <v:stroke joinstyle="miter"/>
              </v:line>
            </w:pict>
          </mc:Fallback>
        </mc:AlternateContent>
      </w:r>
    </w:p>
    <w:tbl>
      <w:tblPr>
        <w:tblStyle w:val="TableGrid"/>
        <w:tblpPr w:vertAnchor="text" w:tblpXSpec="center" w:tblpY="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16"/>
        <w:gridCol w:w="628"/>
        <w:gridCol w:w="854"/>
        <w:gridCol w:w="928"/>
      </w:tblGrid>
      <w:tr w:rsidR="00D27548" w:rsidRPr="00917139" w14:paraId="3E6AA506" w14:textId="77777777" w:rsidTr="00397028">
        <w:trPr>
          <w:trHeight w:val="144"/>
        </w:trPr>
        <w:tc>
          <w:tcPr>
            <w:tcW w:w="3665" w:type="pct"/>
          </w:tcPr>
          <w:p w14:paraId="0CDEA802" w14:textId="77777777" w:rsidR="00917139" w:rsidRPr="00E071AA" w:rsidRDefault="00917139" w:rsidP="00611A29">
            <w:pPr>
              <w:pStyle w:val="Caption"/>
              <w:jc w:val="left"/>
              <w:rPr>
                <w:b/>
                <w:bCs/>
                <w:sz w:val="24"/>
                <w:szCs w:val="24"/>
              </w:rPr>
            </w:pPr>
            <w:r w:rsidRPr="00E071AA">
              <w:rPr>
                <w:b/>
                <w:bCs/>
                <w:sz w:val="24"/>
                <w:szCs w:val="24"/>
              </w:rPr>
              <w:t>Function</w:t>
            </w:r>
          </w:p>
        </w:tc>
        <w:tc>
          <w:tcPr>
            <w:tcW w:w="348" w:type="pct"/>
          </w:tcPr>
          <w:p w14:paraId="54E0085A" w14:textId="77777777" w:rsidR="00917139" w:rsidRPr="00E071AA" w:rsidRDefault="00917139" w:rsidP="00611A29">
            <w:pPr>
              <w:pStyle w:val="Caption"/>
              <w:jc w:val="left"/>
              <w:rPr>
                <w:b/>
                <w:bCs/>
                <w:sz w:val="24"/>
                <w:szCs w:val="24"/>
              </w:rPr>
            </w:pPr>
            <w:r w:rsidRPr="00E071AA">
              <w:rPr>
                <w:b/>
                <w:bCs/>
                <w:sz w:val="24"/>
                <w:szCs w:val="24"/>
              </w:rPr>
              <w:t>Dim</w:t>
            </w:r>
          </w:p>
        </w:tc>
        <w:tc>
          <w:tcPr>
            <w:tcW w:w="473" w:type="pct"/>
          </w:tcPr>
          <w:p w14:paraId="31AD444E" w14:textId="36A1815A" w:rsidR="00917139" w:rsidRPr="00E071AA" w:rsidRDefault="00175313" w:rsidP="00611A29">
            <w:pPr>
              <w:pStyle w:val="Caption"/>
              <w:jc w:val="left"/>
              <w:rPr>
                <w:b/>
                <w:bCs/>
                <w:sz w:val="24"/>
                <w:szCs w:val="24"/>
              </w:rPr>
            </w:pPr>
            <w:r>
              <w:rPr>
                <w:b/>
                <w:bCs/>
                <w:sz w:val="24"/>
                <w:szCs w:val="24"/>
              </w:rPr>
              <w:t>Domain</w:t>
            </w:r>
          </w:p>
        </w:tc>
        <w:tc>
          <w:tcPr>
            <w:tcW w:w="514" w:type="pct"/>
          </w:tcPr>
          <w:p w14:paraId="5F22357B" w14:textId="77777777" w:rsidR="00917139" w:rsidRPr="00E071AA" w:rsidRDefault="00917139" w:rsidP="00611A29">
            <w:pPr>
              <w:pStyle w:val="Caption"/>
              <w:jc w:val="left"/>
              <w:rPr>
                <w:b/>
                <w:bCs/>
                <w:sz w:val="24"/>
                <w:szCs w:val="24"/>
              </w:rPr>
            </w:pPr>
            <w:r w:rsidRPr="00E071AA">
              <w:rPr>
                <w:b/>
                <w:bCs/>
                <w:sz w:val="24"/>
                <w:szCs w:val="24"/>
              </w:rPr>
              <w:t>Optimal</w:t>
            </w:r>
          </w:p>
        </w:tc>
      </w:tr>
      <w:tr w:rsidR="00D27548" w:rsidRPr="00917139" w14:paraId="2CA998B9" w14:textId="77777777" w:rsidTr="00397028">
        <w:trPr>
          <w:trHeight w:val="144"/>
        </w:trPr>
        <w:tc>
          <w:tcPr>
            <w:tcW w:w="3665" w:type="pct"/>
          </w:tcPr>
          <w:p w14:paraId="1C499BE4" w14:textId="77777777" w:rsidR="00917139" w:rsidRPr="00917139" w:rsidRDefault="00917139" w:rsidP="00611A29">
            <w:pPr>
              <w:pStyle w:val="Caption"/>
              <w:rPr>
                <w:sz w:val="16"/>
                <w:szCs w:val="16"/>
              </w:rPr>
            </w:pPr>
            <m:oMathPara>
              <m:oMath>
                <m:r>
                  <w:rPr>
                    <w:rFonts w:ascii="Cambria Math" w:hAnsi="Cambria Math"/>
                    <w:sz w:val="16"/>
                    <w:szCs w:val="16"/>
                  </w:rPr>
                  <m:t>F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oMath>
            </m:oMathPara>
          </w:p>
        </w:tc>
        <w:tc>
          <w:tcPr>
            <w:tcW w:w="348" w:type="pct"/>
          </w:tcPr>
          <w:p w14:paraId="4EEE42F5" w14:textId="77777777" w:rsidR="00917139" w:rsidRPr="00917139" w:rsidRDefault="00917139" w:rsidP="00611A29">
            <w:pPr>
              <w:pStyle w:val="Caption"/>
              <w:rPr>
                <w:sz w:val="16"/>
                <w:szCs w:val="16"/>
              </w:rPr>
            </w:pPr>
            <w:r w:rsidRPr="00917139">
              <w:rPr>
                <w:sz w:val="16"/>
                <w:szCs w:val="16"/>
              </w:rPr>
              <w:t>50</w:t>
            </w:r>
          </w:p>
        </w:tc>
        <w:tc>
          <w:tcPr>
            <w:tcW w:w="473" w:type="pct"/>
          </w:tcPr>
          <w:p w14:paraId="258B95A2" w14:textId="77777777" w:rsidR="00917139" w:rsidRPr="00917139" w:rsidRDefault="00917139" w:rsidP="00611A29">
            <w:pPr>
              <w:pStyle w:val="Caption"/>
              <w:rPr>
                <w:sz w:val="16"/>
                <w:szCs w:val="16"/>
              </w:rPr>
            </w:pPr>
            <w:r w:rsidRPr="00917139">
              <w:rPr>
                <w:sz w:val="16"/>
                <w:szCs w:val="16"/>
              </w:rPr>
              <w:t>[-100,100]</w:t>
            </w:r>
          </w:p>
        </w:tc>
        <w:tc>
          <w:tcPr>
            <w:tcW w:w="514" w:type="pct"/>
          </w:tcPr>
          <w:p w14:paraId="76F83F84" w14:textId="77777777" w:rsidR="00917139" w:rsidRPr="00917139" w:rsidRDefault="00917139" w:rsidP="00611A29">
            <w:pPr>
              <w:pStyle w:val="Caption"/>
              <w:rPr>
                <w:sz w:val="16"/>
                <w:szCs w:val="16"/>
              </w:rPr>
            </w:pPr>
            <w:r w:rsidRPr="00917139">
              <w:rPr>
                <w:sz w:val="16"/>
                <w:szCs w:val="16"/>
              </w:rPr>
              <w:t>0</w:t>
            </w:r>
          </w:p>
        </w:tc>
      </w:tr>
      <w:tr w:rsidR="00D27548" w:rsidRPr="00917139" w14:paraId="4366919B" w14:textId="77777777" w:rsidTr="00397028">
        <w:trPr>
          <w:trHeight w:val="144"/>
        </w:trPr>
        <w:tc>
          <w:tcPr>
            <w:tcW w:w="3665" w:type="pct"/>
          </w:tcPr>
          <w:p w14:paraId="0154CF19" w14:textId="77777777" w:rsidR="00917139" w:rsidRPr="00917139" w:rsidRDefault="00917139" w:rsidP="00611A29">
            <w:pPr>
              <w:pStyle w:val="Caption"/>
              <w:rPr>
                <w:sz w:val="16"/>
                <w:szCs w:val="16"/>
              </w:rPr>
            </w:pPr>
            <m:oMathPara>
              <m:oMath>
                <m:r>
                  <w:rPr>
                    <w:rFonts w:ascii="Cambria Math" w:hAnsi="Cambria Math"/>
                    <w:sz w:val="16"/>
                    <w:szCs w:val="16"/>
                  </w:rPr>
                  <m:t>F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348" w:type="pct"/>
          </w:tcPr>
          <w:p w14:paraId="2D99960D" w14:textId="77777777" w:rsidR="00917139" w:rsidRPr="00917139" w:rsidRDefault="00917139" w:rsidP="00611A29">
            <w:pPr>
              <w:pStyle w:val="Caption"/>
              <w:rPr>
                <w:sz w:val="16"/>
                <w:szCs w:val="16"/>
              </w:rPr>
            </w:pPr>
            <w:r w:rsidRPr="00917139">
              <w:rPr>
                <w:sz w:val="16"/>
                <w:szCs w:val="16"/>
              </w:rPr>
              <w:t>50</w:t>
            </w:r>
          </w:p>
        </w:tc>
        <w:tc>
          <w:tcPr>
            <w:tcW w:w="473" w:type="pct"/>
          </w:tcPr>
          <w:p w14:paraId="781E2B64" w14:textId="77777777" w:rsidR="00917139" w:rsidRPr="00917139" w:rsidRDefault="00917139" w:rsidP="00611A29">
            <w:pPr>
              <w:pStyle w:val="Caption"/>
              <w:rPr>
                <w:sz w:val="16"/>
                <w:szCs w:val="16"/>
              </w:rPr>
            </w:pPr>
            <w:r w:rsidRPr="00917139">
              <w:rPr>
                <w:sz w:val="16"/>
                <w:szCs w:val="16"/>
              </w:rPr>
              <w:t>[-100,100]</w:t>
            </w:r>
          </w:p>
        </w:tc>
        <w:tc>
          <w:tcPr>
            <w:tcW w:w="514" w:type="pct"/>
          </w:tcPr>
          <w:p w14:paraId="38738949" w14:textId="77777777" w:rsidR="00917139" w:rsidRPr="00917139" w:rsidRDefault="00917139" w:rsidP="00611A29">
            <w:pPr>
              <w:pStyle w:val="Caption"/>
              <w:rPr>
                <w:sz w:val="16"/>
                <w:szCs w:val="16"/>
              </w:rPr>
            </w:pPr>
            <w:r w:rsidRPr="00917139">
              <w:rPr>
                <w:sz w:val="16"/>
                <w:szCs w:val="16"/>
              </w:rPr>
              <w:t>0</w:t>
            </w:r>
          </w:p>
        </w:tc>
      </w:tr>
      <w:tr w:rsidR="00D27548" w:rsidRPr="00917139" w14:paraId="5D1A145E" w14:textId="77777777" w:rsidTr="00397028">
        <w:trPr>
          <w:trHeight w:val="144"/>
        </w:trPr>
        <w:tc>
          <w:tcPr>
            <w:tcW w:w="3665" w:type="pct"/>
          </w:tcPr>
          <w:p w14:paraId="50ECCA37" w14:textId="77777777" w:rsidR="00917139" w:rsidRPr="00917139" w:rsidRDefault="00917139" w:rsidP="00611A29">
            <w:pPr>
              <w:pStyle w:val="Caption"/>
              <w:rPr>
                <w:sz w:val="16"/>
                <w:szCs w:val="16"/>
              </w:rPr>
            </w:pPr>
            <m:oMathPara>
              <m:oMath>
                <m:r>
                  <w:rPr>
                    <w:rFonts w:ascii="Cambria Math" w:hAnsi="Cambria Math"/>
                    <w:sz w:val="16"/>
                    <w:szCs w:val="16"/>
                  </w:rPr>
                  <m:t>F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sup>
                        <m:r>
                          <w:rPr>
                            <w:rFonts w:ascii="Cambria Math" w:hAnsi="Cambria Math"/>
                            <w:sz w:val="16"/>
                            <w:szCs w:val="16"/>
                          </w:rPr>
                          <m:t>2</m:t>
                        </m:r>
                      </m:sup>
                    </m:sSup>
                  </m:e>
                </m:d>
              </m:oMath>
            </m:oMathPara>
          </w:p>
        </w:tc>
        <w:tc>
          <w:tcPr>
            <w:tcW w:w="348" w:type="pct"/>
          </w:tcPr>
          <w:p w14:paraId="271670D4" w14:textId="77777777" w:rsidR="00917139" w:rsidRPr="00917139" w:rsidRDefault="00917139" w:rsidP="00611A29">
            <w:pPr>
              <w:pStyle w:val="Caption"/>
              <w:rPr>
                <w:sz w:val="16"/>
                <w:szCs w:val="16"/>
              </w:rPr>
            </w:pPr>
            <w:r w:rsidRPr="00917139">
              <w:rPr>
                <w:sz w:val="16"/>
                <w:szCs w:val="16"/>
              </w:rPr>
              <w:t>50</w:t>
            </w:r>
          </w:p>
        </w:tc>
        <w:tc>
          <w:tcPr>
            <w:tcW w:w="473" w:type="pct"/>
          </w:tcPr>
          <w:p w14:paraId="22F34E7B" w14:textId="77777777" w:rsidR="00917139" w:rsidRPr="00917139" w:rsidRDefault="00917139" w:rsidP="00611A29">
            <w:pPr>
              <w:pStyle w:val="Caption"/>
              <w:rPr>
                <w:sz w:val="16"/>
                <w:szCs w:val="16"/>
              </w:rPr>
            </w:pPr>
            <w:r w:rsidRPr="00917139">
              <w:rPr>
                <w:sz w:val="16"/>
                <w:szCs w:val="16"/>
              </w:rPr>
              <w:t>[-100,100]</w:t>
            </w:r>
          </w:p>
        </w:tc>
        <w:tc>
          <w:tcPr>
            <w:tcW w:w="514" w:type="pct"/>
          </w:tcPr>
          <w:p w14:paraId="6B1699E0" w14:textId="77777777" w:rsidR="00917139" w:rsidRPr="00917139" w:rsidRDefault="00917139" w:rsidP="00611A29">
            <w:pPr>
              <w:pStyle w:val="Caption"/>
              <w:rPr>
                <w:sz w:val="16"/>
                <w:szCs w:val="16"/>
              </w:rPr>
            </w:pPr>
            <w:r w:rsidRPr="00917139">
              <w:rPr>
                <w:sz w:val="16"/>
                <w:szCs w:val="16"/>
              </w:rPr>
              <w:t>0</w:t>
            </w:r>
          </w:p>
        </w:tc>
      </w:tr>
      <w:tr w:rsidR="00D27548" w:rsidRPr="00917139" w14:paraId="566CD9C1" w14:textId="77777777" w:rsidTr="00397028">
        <w:trPr>
          <w:trHeight w:val="144"/>
        </w:trPr>
        <w:tc>
          <w:tcPr>
            <w:tcW w:w="3665" w:type="pct"/>
          </w:tcPr>
          <w:p w14:paraId="4C8C4CDD" w14:textId="77777777" w:rsidR="00917139" w:rsidRPr="00917139" w:rsidRDefault="00917139" w:rsidP="00611A29">
            <w:pPr>
              <w:pStyle w:val="Caption"/>
              <w:rPr>
                <w:sz w:val="16"/>
                <w:szCs w:val="16"/>
              </w:rPr>
            </w:pPr>
            <m:oMathPara>
              <m:oMath>
                <m:r>
                  <w:rPr>
                    <w:rFonts w:ascii="Cambria Math" w:hAnsi="Cambria Math"/>
                    <w:sz w:val="16"/>
                    <w:szCs w:val="16"/>
                  </w:rPr>
                  <m:t>F4=max</m:t>
                </m:r>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348" w:type="pct"/>
          </w:tcPr>
          <w:p w14:paraId="3D6D97A5" w14:textId="77777777" w:rsidR="00917139" w:rsidRPr="00917139" w:rsidRDefault="00917139" w:rsidP="00611A29">
            <w:pPr>
              <w:pStyle w:val="Caption"/>
              <w:rPr>
                <w:sz w:val="16"/>
                <w:szCs w:val="16"/>
              </w:rPr>
            </w:pPr>
            <w:r w:rsidRPr="00917139">
              <w:rPr>
                <w:sz w:val="16"/>
                <w:szCs w:val="16"/>
              </w:rPr>
              <w:t>50</w:t>
            </w:r>
          </w:p>
        </w:tc>
        <w:tc>
          <w:tcPr>
            <w:tcW w:w="473" w:type="pct"/>
          </w:tcPr>
          <w:p w14:paraId="305F7B38" w14:textId="77777777" w:rsidR="00917139" w:rsidRPr="00917139" w:rsidRDefault="00917139" w:rsidP="00611A29">
            <w:pPr>
              <w:pStyle w:val="Caption"/>
              <w:rPr>
                <w:sz w:val="16"/>
                <w:szCs w:val="16"/>
              </w:rPr>
            </w:pPr>
            <w:r w:rsidRPr="00917139">
              <w:rPr>
                <w:sz w:val="16"/>
                <w:szCs w:val="16"/>
              </w:rPr>
              <w:t>[-100,100]</w:t>
            </w:r>
          </w:p>
        </w:tc>
        <w:tc>
          <w:tcPr>
            <w:tcW w:w="514" w:type="pct"/>
          </w:tcPr>
          <w:p w14:paraId="5A06EADC" w14:textId="77777777" w:rsidR="00917139" w:rsidRPr="00917139" w:rsidRDefault="00917139" w:rsidP="00611A29">
            <w:pPr>
              <w:pStyle w:val="Caption"/>
              <w:rPr>
                <w:sz w:val="16"/>
                <w:szCs w:val="16"/>
              </w:rPr>
            </w:pPr>
            <w:r w:rsidRPr="00917139">
              <w:rPr>
                <w:sz w:val="16"/>
                <w:szCs w:val="16"/>
              </w:rPr>
              <w:t>0</w:t>
            </w:r>
          </w:p>
        </w:tc>
      </w:tr>
      <w:tr w:rsidR="00D27548" w:rsidRPr="00917139" w14:paraId="5D1E1D0C" w14:textId="77777777" w:rsidTr="00397028">
        <w:trPr>
          <w:trHeight w:val="144"/>
        </w:trPr>
        <w:tc>
          <w:tcPr>
            <w:tcW w:w="3665" w:type="pct"/>
          </w:tcPr>
          <w:p w14:paraId="28EAA72B" w14:textId="77777777" w:rsidR="00917139" w:rsidRPr="00917139" w:rsidRDefault="00917139" w:rsidP="00611A29">
            <w:pPr>
              <w:pStyle w:val="Caption"/>
              <w:rPr>
                <w:sz w:val="16"/>
                <w:szCs w:val="16"/>
              </w:rPr>
            </w:pPr>
            <m:oMathPara>
              <m:oMath>
                <m:r>
                  <w:rPr>
                    <w:rFonts w:ascii="Cambria Math" w:hAnsi="Cambria Math"/>
                    <w:sz w:val="16"/>
                    <w:szCs w:val="16"/>
                  </w:rPr>
                  <m:t>F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100</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e>
                </m:d>
              </m:oMath>
            </m:oMathPara>
          </w:p>
        </w:tc>
        <w:tc>
          <w:tcPr>
            <w:tcW w:w="348" w:type="pct"/>
          </w:tcPr>
          <w:p w14:paraId="4D1BDF3B" w14:textId="77777777" w:rsidR="00917139" w:rsidRPr="00917139" w:rsidRDefault="00917139" w:rsidP="00611A29">
            <w:pPr>
              <w:pStyle w:val="Caption"/>
              <w:rPr>
                <w:sz w:val="16"/>
                <w:szCs w:val="16"/>
              </w:rPr>
            </w:pPr>
            <w:r w:rsidRPr="00917139">
              <w:rPr>
                <w:sz w:val="16"/>
                <w:szCs w:val="16"/>
              </w:rPr>
              <w:t>50</w:t>
            </w:r>
          </w:p>
        </w:tc>
        <w:tc>
          <w:tcPr>
            <w:tcW w:w="473" w:type="pct"/>
          </w:tcPr>
          <w:p w14:paraId="414FC6A1" w14:textId="77777777" w:rsidR="00917139" w:rsidRPr="00917139" w:rsidRDefault="00917139" w:rsidP="00611A29">
            <w:pPr>
              <w:pStyle w:val="Caption"/>
              <w:rPr>
                <w:sz w:val="16"/>
                <w:szCs w:val="16"/>
              </w:rPr>
            </w:pPr>
            <w:r w:rsidRPr="00917139">
              <w:rPr>
                <w:sz w:val="16"/>
                <w:szCs w:val="16"/>
              </w:rPr>
              <w:t>[-30,30]</w:t>
            </w:r>
          </w:p>
        </w:tc>
        <w:tc>
          <w:tcPr>
            <w:tcW w:w="514" w:type="pct"/>
          </w:tcPr>
          <w:p w14:paraId="2C83F36B" w14:textId="77777777" w:rsidR="00917139" w:rsidRPr="00917139" w:rsidRDefault="00917139" w:rsidP="00611A29">
            <w:pPr>
              <w:pStyle w:val="Caption"/>
              <w:rPr>
                <w:sz w:val="16"/>
                <w:szCs w:val="16"/>
              </w:rPr>
            </w:pPr>
            <w:r w:rsidRPr="00917139">
              <w:rPr>
                <w:sz w:val="16"/>
                <w:szCs w:val="16"/>
              </w:rPr>
              <w:t>0</w:t>
            </w:r>
          </w:p>
        </w:tc>
      </w:tr>
      <w:tr w:rsidR="00D27548" w:rsidRPr="00917139" w14:paraId="7D1C0F74" w14:textId="77777777" w:rsidTr="00397028">
        <w:trPr>
          <w:trHeight w:val="144"/>
        </w:trPr>
        <w:tc>
          <w:tcPr>
            <w:tcW w:w="3665" w:type="pct"/>
          </w:tcPr>
          <w:p w14:paraId="674D32A5" w14:textId="77777777" w:rsidR="00917139" w:rsidRPr="00917139" w:rsidRDefault="00917139" w:rsidP="00611A29">
            <w:pPr>
              <w:pStyle w:val="Caption"/>
              <w:rPr>
                <w:sz w:val="16"/>
                <w:szCs w:val="16"/>
              </w:rPr>
            </w:pPr>
            <m:oMathPara>
              <m:oMath>
                <m:r>
                  <w:rPr>
                    <w:rFonts w:ascii="Cambria Math" w:hAnsi="Cambria Math"/>
                    <w:sz w:val="16"/>
                    <w:szCs w:val="16"/>
                  </w:rPr>
                  <m:t>F6=</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0.5</m:t>
                        </m:r>
                      </m:e>
                    </m:d>
                  </m:e>
                  <m:sup>
                    <m:r>
                      <w:rPr>
                        <w:rFonts w:ascii="Cambria Math" w:hAnsi="Cambria Math"/>
                        <w:sz w:val="16"/>
                        <w:szCs w:val="16"/>
                      </w:rPr>
                      <m:t>2</m:t>
                    </m:r>
                  </m:sup>
                </m:sSup>
              </m:oMath>
            </m:oMathPara>
          </w:p>
        </w:tc>
        <w:tc>
          <w:tcPr>
            <w:tcW w:w="348" w:type="pct"/>
          </w:tcPr>
          <w:p w14:paraId="179CC341" w14:textId="77777777" w:rsidR="00917139" w:rsidRPr="00917139" w:rsidRDefault="00917139" w:rsidP="00611A29">
            <w:pPr>
              <w:pStyle w:val="Caption"/>
              <w:rPr>
                <w:sz w:val="16"/>
                <w:szCs w:val="16"/>
              </w:rPr>
            </w:pPr>
            <w:r w:rsidRPr="00917139">
              <w:rPr>
                <w:sz w:val="16"/>
                <w:szCs w:val="16"/>
              </w:rPr>
              <w:t>50</w:t>
            </w:r>
          </w:p>
        </w:tc>
        <w:tc>
          <w:tcPr>
            <w:tcW w:w="473" w:type="pct"/>
          </w:tcPr>
          <w:p w14:paraId="73FB49E2" w14:textId="77777777" w:rsidR="00917139" w:rsidRPr="00917139" w:rsidRDefault="00917139" w:rsidP="00611A29">
            <w:pPr>
              <w:pStyle w:val="Caption"/>
              <w:rPr>
                <w:sz w:val="16"/>
                <w:szCs w:val="16"/>
              </w:rPr>
            </w:pPr>
            <w:r w:rsidRPr="00917139">
              <w:rPr>
                <w:sz w:val="16"/>
                <w:szCs w:val="16"/>
              </w:rPr>
              <w:t>[-100,100]</w:t>
            </w:r>
          </w:p>
        </w:tc>
        <w:tc>
          <w:tcPr>
            <w:tcW w:w="514" w:type="pct"/>
          </w:tcPr>
          <w:p w14:paraId="0A4E68ED" w14:textId="77777777" w:rsidR="00917139" w:rsidRPr="00917139" w:rsidRDefault="00917139" w:rsidP="00611A29">
            <w:pPr>
              <w:pStyle w:val="Caption"/>
              <w:rPr>
                <w:sz w:val="16"/>
                <w:szCs w:val="16"/>
              </w:rPr>
            </w:pPr>
            <w:r w:rsidRPr="00917139">
              <w:rPr>
                <w:sz w:val="16"/>
                <w:szCs w:val="16"/>
              </w:rPr>
              <w:t>0</w:t>
            </w:r>
          </w:p>
        </w:tc>
      </w:tr>
      <w:tr w:rsidR="00D27548" w:rsidRPr="00917139" w14:paraId="44298CBE" w14:textId="77777777" w:rsidTr="00397028">
        <w:trPr>
          <w:trHeight w:val="144"/>
        </w:trPr>
        <w:tc>
          <w:tcPr>
            <w:tcW w:w="3665" w:type="pct"/>
          </w:tcPr>
          <w:p w14:paraId="3889E0A8" w14:textId="77777777" w:rsidR="00917139" w:rsidRPr="00917139" w:rsidRDefault="00917139" w:rsidP="00611A29">
            <w:pPr>
              <w:pStyle w:val="Caption"/>
              <w:rPr>
                <w:sz w:val="16"/>
                <w:szCs w:val="16"/>
                <w:lang w:eastAsia="zh-CN"/>
              </w:rPr>
            </w:pPr>
            <m:oMathPara>
              <m:oMath>
                <m:r>
                  <w:rPr>
                    <w:rFonts w:ascii="Cambria Math" w:hAnsi="Cambria Math"/>
                    <w:sz w:val="16"/>
                    <w:szCs w:val="16"/>
                  </w:rPr>
                  <w:lastRenderedPageBreak/>
                  <m:t>F7=</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i</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4</m:t>
                        </m:r>
                      </m:sup>
                    </m:sSubSup>
                  </m:e>
                </m:d>
              </m:oMath>
            </m:oMathPara>
          </w:p>
        </w:tc>
        <w:tc>
          <w:tcPr>
            <w:tcW w:w="348" w:type="pct"/>
          </w:tcPr>
          <w:p w14:paraId="1C7C6F44" w14:textId="77777777" w:rsidR="00917139" w:rsidRPr="00917139" w:rsidRDefault="00917139" w:rsidP="00611A29">
            <w:pPr>
              <w:pStyle w:val="Caption"/>
              <w:rPr>
                <w:sz w:val="16"/>
                <w:szCs w:val="16"/>
              </w:rPr>
            </w:pPr>
            <w:r w:rsidRPr="00917139">
              <w:rPr>
                <w:sz w:val="16"/>
                <w:szCs w:val="16"/>
              </w:rPr>
              <w:t>50</w:t>
            </w:r>
          </w:p>
        </w:tc>
        <w:tc>
          <w:tcPr>
            <w:tcW w:w="473" w:type="pct"/>
          </w:tcPr>
          <w:p w14:paraId="6CC53C32" w14:textId="77777777" w:rsidR="00917139" w:rsidRPr="00917139" w:rsidRDefault="00917139" w:rsidP="00611A29">
            <w:pPr>
              <w:pStyle w:val="Caption"/>
              <w:rPr>
                <w:sz w:val="16"/>
                <w:szCs w:val="16"/>
              </w:rPr>
            </w:pPr>
            <w:r w:rsidRPr="00917139">
              <w:rPr>
                <w:sz w:val="16"/>
                <w:szCs w:val="16"/>
              </w:rPr>
              <w:t>[-1.28,1.28]</w:t>
            </w:r>
          </w:p>
        </w:tc>
        <w:tc>
          <w:tcPr>
            <w:tcW w:w="514" w:type="pct"/>
          </w:tcPr>
          <w:p w14:paraId="65A348B7" w14:textId="77777777" w:rsidR="00917139" w:rsidRPr="00917139" w:rsidRDefault="00917139" w:rsidP="00611A29">
            <w:pPr>
              <w:pStyle w:val="Caption"/>
              <w:rPr>
                <w:sz w:val="16"/>
                <w:szCs w:val="16"/>
              </w:rPr>
            </w:pPr>
            <w:r w:rsidRPr="00917139">
              <w:rPr>
                <w:sz w:val="16"/>
                <w:szCs w:val="16"/>
              </w:rPr>
              <w:t>0</w:t>
            </w:r>
          </w:p>
        </w:tc>
      </w:tr>
      <w:tr w:rsidR="00D27548" w:rsidRPr="00917139" w14:paraId="04A56AF0" w14:textId="77777777" w:rsidTr="00397028">
        <w:trPr>
          <w:trHeight w:val="144"/>
        </w:trPr>
        <w:tc>
          <w:tcPr>
            <w:tcW w:w="3665" w:type="pct"/>
          </w:tcPr>
          <w:p w14:paraId="09091CF5" w14:textId="77777777" w:rsidR="00917139" w:rsidRPr="00917139" w:rsidRDefault="00917139" w:rsidP="00611A29">
            <w:pPr>
              <w:pStyle w:val="Caption"/>
              <w:rPr>
                <w:sz w:val="16"/>
                <w:szCs w:val="16"/>
              </w:rPr>
            </w:pPr>
            <m:oMathPara>
              <m:oMath>
                <m:r>
                  <w:rPr>
                    <w:rFonts w:ascii="Cambria Math" w:hAnsi="Cambria Math"/>
                    <w:sz w:val="16"/>
                    <w:szCs w:val="16"/>
                  </w:rPr>
                  <m:t>F8=</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endChr m:val=""/>
                    <m:ctrlPr>
                      <w:rPr>
                        <w:rFonts w:ascii="Cambria Math" w:hAnsi="Cambria Math"/>
                        <w:sz w:val="16"/>
                        <w:szCs w:val="16"/>
                      </w:rPr>
                    </m:ctrlPr>
                  </m:dPr>
                  <m:e>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sin⁡</m:t>
                    </m:r>
                    <m:d>
                      <m:dPr>
                        <m:ctrlPr>
                          <w:rPr>
                            <w:rFonts w:ascii="Cambria Math" w:hAnsi="Cambria Math"/>
                            <w:sz w:val="16"/>
                            <w:szCs w:val="16"/>
                          </w:rPr>
                        </m:ctrlPr>
                      </m:dPr>
                      <m:e>
                        <m:rad>
                          <m:radPr>
                            <m:degHide m:val="1"/>
                            <m:ctrlPr>
                              <w:rPr>
                                <w:rFonts w:ascii="Cambria Math" w:hAnsi="Cambria Math"/>
                                <w:sz w:val="16"/>
                                <w:szCs w:val="16"/>
                              </w:rPr>
                            </m:ctrlPr>
                          </m:radPr>
                          <m:deg/>
                          <m:e>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rad>
                      </m:e>
                    </m:d>
                  </m:e>
                </m:d>
              </m:oMath>
            </m:oMathPara>
          </w:p>
        </w:tc>
        <w:tc>
          <w:tcPr>
            <w:tcW w:w="348" w:type="pct"/>
          </w:tcPr>
          <w:p w14:paraId="3DA8A4DE" w14:textId="77777777" w:rsidR="00917139" w:rsidRPr="00917139" w:rsidRDefault="00917139" w:rsidP="00611A29">
            <w:pPr>
              <w:pStyle w:val="Caption"/>
              <w:rPr>
                <w:sz w:val="16"/>
                <w:szCs w:val="16"/>
              </w:rPr>
            </w:pPr>
            <w:r w:rsidRPr="00917139">
              <w:rPr>
                <w:sz w:val="16"/>
                <w:szCs w:val="16"/>
              </w:rPr>
              <w:t>50</w:t>
            </w:r>
          </w:p>
        </w:tc>
        <w:tc>
          <w:tcPr>
            <w:tcW w:w="473" w:type="pct"/>
          </w:tcPr>
          <w:p w14:paraId="09C9A587" w14:textId="77777777" w:rsidR="00917139" w:rsidRPr="00917139" w:rsidRDefault="00917139" w:rsidP="00611A29">
            <w:pPr>
              <w:pStyle w:val="Caption"/>
              <w:rPr>
                <w:sz w:val="16"/>
                <w:szCs w:val="16"/>
              </w:rPr>
            </w:pPr>
            <w:r w:rsidRPr="00917139">
              <w:rPr>
                <w:sz w:val="16"/>
                <w:szCs w:val="16"/>
              </w:rPr>
              <w:t>[-500,500]</w:t>
            </w:r>
          </w:p>
        </w:tc>
        <w:tc>
          <w:tcPr>
            <w:tcW w:w="514" w:type="pct"/>
          </w:tcPr>
          <w:p w14:paraId="17DFED75" w14:textId="49DCC2B1" w:rsidR="00917139" w:rsidRPr="00917139" w:rsidRDefault="00917139" w:rsidP="00611A29">
            <w:pPr>
              <w:pStyle w:val="Caption"/>
              <w:rPr>
                <w:sz w:val="16"/>
                <w:szCs w:val="16"/>
              </w:rPr>
            </w:pPr>
            <w:r w:rsidRPr="00917139">
              <w:rPr>
                <w:sz w:val="16"/>
                <w:szCs w:val="16"/>
              </w:rPr>
              <w:t>-418.98xd</w:t>
            </w:r>
          </w:p>
        </w:tc>
      </w:tr>
      <w:tr w:rsidR="00D27548" w:rsidRPr="00917139" w14:paraId="6F7888F6" w14:textId="77777777" w:rsidTr="00397028">
        <w:trPr>
          <w:trHeight w:val="144"/>
        </w:trPr>
        <w:tc>
          <w:tcPr>
            <w:tcW w:w="3665" w:type="pct"/>
          </w:tcPr>
          <w:p w14:paraId="59042CF6" w14:textId="77777777" w:rsidR="00917139" w:rsidRPr="00917139" w:rsidRDefault="00917139" w:rsidP="00611A29">
            <w:pPr>
              <w:pStyle w:val="Caption"/>
              <w:rPr>
                <w:sz w:val="16"/>
                <w:szCs w:val="16"/>
                <w:lang w:eastAsia="zh-CN"/>
              </w:rPr>
            </w:pPr>
            <m:oMathPara>
              <m:oMath>
                <m:r>
                  <w:rPr>
                    <w:rFonts w:ascii="Cambria Math" w:hAnsi="Cambria Math"/>
                    <w:sz w:val="16"/>
                    <w:szCs w:val="16"/>
                  </w:rPr>
                  <m:t>F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10</m:t>
                    </m:r>
                    <m:func>
                      <m:funcPr>
                        <m:ctrlPr>
                          <w:rPr>
                            <w:rFonts w:ascii="Cambria Math" w:hAnsi="Cambria Math"/>
                            <w:i/>
                            <w:sz w:val="16"/>
                            <w:szCs w:val="16"/>
                          </w:rPr>
                        </m:ctrlPr>
                      </m:funcPr>
                      <m:fName>
                        <m:r>
                          <w:rPr>
                            <w:rFonts w:ascii="Cambria Math" w:hAnsi="Cambria Math" w:hint="eastAsia"/>
                            <w:sz w:val="16"/>
                            <w:szCs w:val="16"/>
                            <w:lang w:eastAsia="zh-CN"/>
                          </w:rPr>
                          <m:t>co</m:t>
                        </m:r>
                        <m:r>
                          <w:rPr>
                            <w:rFonts w:ascii="Cambria Math" w:hAnsi="Cambria Math"/>
                            <w:sz w:val="16"/>
                            <w:szCs w:val="16"/>
                          </w:rPr>
                          <m:t>s</m:t>
                        </m:r>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func>
                    <m:r>
                      <w:rPr>
                        <w:rFonts w:ascii="Cambria Math" w:hAnsi="Cambria Math"/>
                        <w:sz w:val="16"/>
                        <w:szCs w:val="16"/>
                      </w:rPr>
                      <m:t>+10</m:t>
                    </m:r>
                  </m:e>
                </m:d>
              </m:oMath>
            </m:oMathPara>
          </w:p>
        </w:tc>
        <w:tc>
          <w:tcPr>
            <w:tcW w:w="348" w:type="pct"/>
          </w:tcPr>
          <w:p w14:paraId="103DC6EA" w14:textId="77777777" w:rsidR="00917139" w:rsidRPr="00917139" w:rsidRDefault="00917139" w:rsidP="00611A29">
            <w:pPr>
              <w:pStyle w:val="Caption"/>
              <w:rPr>
                <w:sz w:val="16"/>
                <w:szCs w:val="16"/>
              </w:rPr>
            </w:pPr>
            <w:r w:rsidRPr="00917139">
              <w:rPr>
                <w:sz w:val="16"/>
                <w:szCs w:val="16"/>
              </w:rPr>
              <w:t>50</w:t>
            </w:r>
          </w:p>
        </w:tc>
        <w:tc>
          <w:tcPr>
            <w:tcW w:w="473" w:type="pct"/>
          </w:tcPr>
          <w:p w14:paraId="2D04C7EA" w14:textId="77777777" w:rsidR="00917139" w:rsidRPr="00917139" w:rsidRDefault="00917139" w:rsidP="00611A29">
            <w:pPr>
              <w:pStyle w:val="Caption"/>
              <w:rPr>
                <w:sz w:val="16"/>
                <w:szCs w:val="16"/>
              </w:rPr>
            </w:pPr>
            <w:r w:rsidRPr="00917139">
              <w:rPr>
                <w:sz w:val="16"/>
                <w:szCs w:val="16"/>
              </w:rPr>
              <w:t>[-5.12,5.12]</w:t>
            </w:r>
          </w:p>
        </w:tc>
        <w:tc>
          <w:tcPr>
            <w:tcW w:w="514" w:type="pct"/>
          </w:tcPr>
          <w:p w14:paraId="2B762BBC" w14:textId="77777777" w:rsidR="00917139" w:rsidRPr="00917139" w:rsidRDefault="00917139" w:rsidP="00611A29">
            <w:pPr>
              <w:pStyle w:val="Caption"/>
              <w:rPr>
                <w:sz w:val="16"/>
                <w:szCs w:val="16"/>
              </w:rPr>
            </w:pPr>
            <w:r w:rsidRPr="00917139">
              <w:rPr>
                <w:sz w:val="16"/>
                <w:szCs w:val="16"/>
              </w:rPr>
              <w:t>0</w:t>
            </w:r>
          </w:p>
        </w:tc>
      </w:tr>
      <w:tr w:rsidR="00D27548" w:rsidRPr="00917139" w14:paraId="68C94FE1" w14:textId="77777777" w:rsidTr="00397028">
        <w:trPr>
          <w:trHeight w:val="144"/>
        </w:trPr>
        <w:tc>
          <w:tcPr>
            <w:tcW w:w="3665" w:type="pct"/>
          </w:tcPr>
          <w:p w14:paraId="7E2B3202" w14:textId="77777777" w:rsidR="00917139" w:rsidRPr="00917139" w:rsidRDefault="00917139" w:rsidP="00611A29">
            <w:pPr>
              <w:pStyle w:val="Caption"/>
              <w:rPr>
                <w:sz w:val="16"/>
                <w:szCs w:val="16"/>
              </w:rPr>
            </w:pPr>
            <m:oMathPara>
              <m:oMath>
                <m:r>
                  <w:rPr>
                    <w:rFonts w:ascii="Cambria Math" w:hAnsi="Cambria Math"/>
                    <w:sz w:val="16"/>
                    <w:szCs w:val="16"/>
                  </w:rPr>
                  <m:t>F10=-20exp⁡</m:t>
                </m:r>
                <m:d>
                  <m:dPr>
                    <m:ctrlPr>
                      <w:rPr>
                        <w:rFonts w:ascii="Cambria Math" w:hAnsi="Cambria Math"/>
                        <w:sz w:val="16"/>
                        <w:szCs w:val="16"/>
                      </w:rPr>
                    </m:ctrlPr>
                  </m:dPr>
                  <m:e>
                    <m:r>
                      <w:rPr>
                        <w:rFonts w:ascii="Cambria Math" w:hAnsi="Cambria Math"/>
                        <w:sz w:val="16"/>
                        <w:szCs w:val="16"/>
                      </w:rPr>
                      <m:t>-0.2</m:t>
                    </m:r>
                    <m:rad>
                      <m:radPr>
                        <m:degHide m:val="1"/>
                        <m:ctrlPr>
                          <w:rPr>
                            <w:rFonts w:ascii="Cambria Math" w:hAnsi="Cambria Math"/>
                            <w:sz w:val="16"/>
                            <w:szCs w:val="16"/>
                          </w:rPr>
                        </m:ctrlPr>
                      </m:radPr>
                      <m:deg/>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rad>
                  </m:e>
                </m:d>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20+e</m:t>
                </m:r>
              </m:oMath>
            </m:oMathPara>
          </w:p>
        </w:tc>
        <w:tc>
          <w:tcPr>
            <w:tcW w:w="348" w:type="pct"/>
          </w:tcPr>
          <w:p w14:paraId="5A2A859D" w14:textId="77777777" w:rsidR="00917139" w:rsidRPr="00917139" w:rsidRDefault="00917139" w:rsidP="00611A29">
            <w:pPr>
              <w:pStyle w:val="Caption"/>
              <w:rPr>
                <w:sz w:val="16"/>
                <w:szCs w:val="16"/>
              </w:rPr>
            </w:pPr>
            <w:r w:rsidRPr="00917139">
              <w:rPr>
                <w:sz w:val="16"/>
                <w:szCs w:val="16"/>
              </w:rPr>
              <w:t>50</w:t>
            </w:r>
          </w:p>
        </w:tc>
        <w:tc>
          <w:tcPr>
            <w:tcW w:w="473" w:type="pct"/>
          </w:tcPr>
          <w:p w14:paraId="2C54C0DD" w14:textId="77777777" w:rsidR="00917139" w:rsidRPr="00917139" w:rsidRDefault="00917139" w:rsidP="00611A29">
            <w:pPr>
              <w:pStyle w:val="Caption"/>
              <w:rPr>
                <w:sz w:val="16"/>
                <w:szCs w:val="16"/>
              </w:rPr>
            </w:pPr>
            <w:r w:rsidRPr="00917139">
              <w:rPr>
                <w:sz w:val="16"/>
                <w:szCs w:val="16"/>
              </w:rPr>
              <w:t>[-32,32]</w:t>
            </w:r>
          </w:p>
        </w:tc>
        <w:tc>
          <w:tcPr>
            <w:tcW w:w="514" w:type="pct"/>
          </w:tcPr>
          <w:p w14:paraId="4A77962E" w14:textId="77777777" w:rsidR="00917139" w:rsidRPr="00917139" w:rsidRDefault="00917139" w:rsidP="00611A29">
            <w:pPr>
              <w:pStyle w:val="Caption"/>
              <w:rPr>
                <w:sz w:val="16"/>
                <w:szCs w:val="16"/>
              </w:rPr>
            </w:pPr>
            <w:r w:rsidRPr="00917139">
              <w:rPr>
                <w:sz w:val="16"/>
                <w:szCs w:val="16"/>
              </w:rPr>
              <w:t>0</w:t>
            </w:r>
          </w:p>
        </w:tc>
      </w:tr>
      <w:tr w:rsidR="00D27548" w:rsidRPr="00917139" w14:paraId="1405FD7B" w14:textId="77777777" w:rsidTr="00397028">
        <w:trPr>
          <w:trHeight w:val="144"/>
        </w:trPr>
        <w:tc>
          <w:tcPr>
            <w:tcW w:w="3665" w:type="pct"/>
          </w:tcPr>
          <w:p w14:paraId="0E0A5D88" w14:textId="77777777" w:rsidR="00917139" w:rsidRPr="00917139" w:rsidRDefault="00917139" w:rsidP="00611A29">
            <w:pPr>
              <w:pStyle w:val="Caption"/>
              <w:rPr>
                <w:sz w:val="16"/>
                <w:szCs w:val="16"/>
              </w:rPr>
            </w:pPr>
            <m:oMathPara>
              <m:oMath>
                <m:r>
                  <w:rPr>
                    <w:rFonts w:ascii="Cambria Math" w:hAnsi="Cambria Math"/>
                    <w:sz w:val="16"/>
                    <w:szCs w:val="16"/>
                  </w:rPr>
                  <m:t>F1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4000</m:t>
                    </m:r>
                  </m:den>
                </m:f>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num>
                  <m:den>
                    <m:rad>
                      <m:radPr>
                        <m:degHide m:val="1"/>
                        <m:ctrlPr>
                          <w:rPr>
                            <w:rFonts w:ascii="Cambria Math" w:hAnsi="Cambria Math"/>
                            <w:sz w:val="16"/>
                            <w:szCs w:val="16"/>
                          </w:rPr>
                        </m:ctrlPr>
                      </m:radPr>
                      <m:deg/>
                      <m:e>
                        <m:r>
                          <w:rPr>
                            <w:rFonts w:ascii="Cambria Math" w:hAnsi="Cambria Math"/>
                            <w:sz w:val="16"/>
                            <w:szCs w:val="16"/>
                          </w:rPr>
                          <m:t>i</m:t>
                        </m:r>
                      </m:e>
                    </m:rad>
                  </m:den>
                </m:f>
                <m:r>
                  <w:rPr>
                    <w:rFonts w:ascii="Cambria Math" w:hAnsi="Cambria Math"/>
                    <w:sz w:val="16"/>
                    <w:szCs w:val="16"/>
                  </w:rPr>
                  <m:t>+1</m:t>
                </m:r>
              </m:oMath>
            </m:oMathPara>
          </w:p>
        </w:tc>
        <w:tc>
          <w:tcPr>
            <w:tcW w:w="348" w:type="pct"/>
          </w:tcPr>
          <w:p w14:paraId="3EB2E85F" w14:textId="77777777" w:rsidR="00917139" w:rsidRPr="00917139" w:rsidRDefault="00917139" w:rsidP="00611A29">
            <w:pPr>
              <w:pStyle w:val="Caption"/>
              <w:rPr>
                <w:sz w:val="16"/>
                <w:szCs w:val="16"/>
              </w:rPr>
            </w:pPr>
            <w:r w:rsidRPr="00917139">
              <w:rPr>
                <w:sz w:val="16"/>
                <w:szCs w:val="16"/>
              </w:rPr>
              <w:t>50</w:t>
            </w:r>
          </w:p>
        </w:tc>
        <w:tc>
          <w:tcPr>
            <w:tcW w:w="473" w:type="pct"/>
          </w:tcPr>
          <w:p w14:paraId="708966AA" w14:textId="77777777" w:rsidR="00917139" w:rsidRPr="00917139" w:rsidRDefault="00917139" w:rsidP="00611A29">
            <w:pPr>
              <w:pStyle w:val="Caption"/>
              <w:rPr>
                <w:sz w:val="16"/>
                <w:szCs w:val="16"/>
              </w:rPr>
            </w:pPr>
            <w:r w:rsidRPr="00917139">
              <w:rPr>
                <w:sz w:val="16"/>
                <w:szCs w:val="16"/>
              </w:rPr>
              <w:t>[-600,600]</w:t>
            </w:r>
          </w:p>
        </w:tc>
        <w:tc>
          <w:tcPr>
            <w:tcW w:w="514" w:type="pct"/>
          </w:tcPr>
          <w:p w14:paraId="62348603" w14:textId="77777777" w:rsidR="00917139" w:rsidRPr="00917139" w:rsidRDefault="00917139" w:rsidP="00611A29">
            <w:pPr>
              <w:pStyle w:val="Caption"/>
              <w:rPr>
                <w:sz w:val="16"/>
                <w:szCs w:val="16"/>
              </w:rPr>
            </w:pPr>
            <w:r w:rsidRPr="00917139">
              <w:rPr>
                <w:sz w:val="16"/>
                <w:szCs w:val="16"/>
              </w:rPr>
              <w:t>0</w:t>
            </w:r>
          </w:p>
        </w:tc>
      </w:tr>
      <w:tr w:rsidR="00D27548" w:rsidRPr="00917139" w14:paraId="648AADE6" w14:textId="77777777" w:rsidTr="00397028">
        <w:trPr>
          <w:trHeight w:val="144"/>
        </w:trPr>
        <w:tc>
          <w:tcPr>
            <w:tcW w:w="3665" w:type="pct"/>
          </w:tcPr>
          <w:p w14:paraId="44DA09BC" w14:textId="77777777" w:rsidR="00917139" w:rsidRPr="00917139" w:rsidRDefault="00917139" w:rsidP="00611A29">
            <w:pPr>
              <w:pStyle w:val="Caption"/>
              <w:rPr>
                <w:sz w:val="16"/>
                <w:szCs w:val="16"/>
              </w:rPr>
            </w:pPr>
            <m:oMathPara>
              <m:oMath>
                <m:r>
                  <w:rPr>
                    <w:rFonts w:ascii="Cambria Math" w:hAnsi="Cambria Math"/>
                    <w:sz w:val="16"/>
                    <w:szCs w:val="16"/>
                  </w:rPr>
                  <m:t>F12=</m:t>
                </m:r>
                <m:f>
                  <m:fPr>
                    <m:ctrlPr>
                      <w:rPr>
                        <w:rFonts w:ascii="Cambria Math" w:hAnsi="Cambria Math"/>
                        <w:sz w:val="16"/>
                        <w:szCs w:val="16"/>
                      </w:rPr>
                    </m:ctrlPr>
                  </m:fPr>
                  <m:num>
                    <m:r>
                      <w:rPr>
                        <w:rFonts w:ascii="Cambria Math" w:hAnsi="Cambria Math"/>
                        <w:sz w:val="16"/>
                        <w:szCs w:val="16"/>
                      </w:rPr>
                      <m:t>π</m:t>
                    </m:r>
                  </m:num>
                  <m:den>
                    <m:r>
                      <w:rPr>
                        <w:rFonts w:ascii="Cambria Math" w:hAnsi="Cambria Math"/>
                        <w:sz w:val="16"/>
                        <w:szCs w:val="16"/>
                      </w:rPr>
                      <m:t>50</m:t>
                    </m:r>
                  </m:den>
                </m:f>
                <m:d>
                  <m:dPr>
                    <m:endChr m:val=""/>
                    <m:ctrlPr>
                      <w:rPr>
                        <w:rFonts w:ascii="Cambria Math" w:hAnsi="Cambria Math"/>
                        <w:sz w:val="16"/>
                        <w:szCs w:val="16"/>
                      </w:rPr>
                    </m:ctrlPr>
                  </m:dPr>
                  <m:e>
                    <m:r>
                      <w:rPr>
                        <w:rFonts w:ascii="Cambria Math" w:hAnsi="Cambria Math"/>
                        <w:sz w:val="16"/>
                        <w:szCs w:val="16"/>
                      </w:rPr>
                      <m:t>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1</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1</m:t>
                            </m:r>
                          </m:sub>
                        </m:sSub>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0,100,4</m:t>
                        </m:r>
                      </m:e>
                    </m:d>
                  </m:e>
                </m:d>
              </m:oMath>
            </m:oMathPara>
          </w:p>
        </w:tc>
        <w:tc>
          <w:tcPr>
            <w:tcW w:w="348" w:type="pct"/>
          </w:tcPr>
          <w:p w14:paraId="7BB45805" w14:textId="77777777" w:rsidR="00917139" w:rsidRPr="00917139" w:rsidRDefault="00917139" w:rsidP="00611A29">
            <w:pPr>
              <w:pStyle w:val="Caption"/>
              <w:rPr>
                <w:sz w:val="16"/>
                <w:szCs w:val="16"/>
              </w:rPr>
            </w:pPr>
            <w:r w:rsidRPr="00917139">
              <w:rPr>
                <w:sz w:val="16"/>
                <w:szCs w:val="16"/>
              </w:rPr>
              <w:t>50</w:t>
            </w:r>
          </w:p>
        </w:tc>
        <w:tc>
          <w:tcPr>
            <w:tcW w:w="473" w:type="pct"/>
          </w:tcPr>
          <w:p w14:paraId="50A1B924" w14:textId="77777777" w:rsidR="00917139" w:rsidRPr="00917139" w:rsidRDefault="00917139" w:rsidP="00611A29">
            <w:pPr>
              <w:pStyle w:val="Caption"/>
              <w:rPr>
                <w:sz w:val="16"/>
                <w:szCs w:val="16"/>
              </w:rPr>
            </w:pPr>
            <w:r w:rsidRPr="00917139">
              <w:rPr>
                <w:sz w:val="16"/>
                <w:szCs w:val="16"/>
              </w:rPr>
              <w:t>[-50,50]</w:t>
            </w:r>
          </w:p>
        </w:tc>
        <w:tc>
          <w:tcPr>
            <w:tcW w:w="514" w:type="pct"/>
          </w:tcPr>
          <w:p w14:paraId="674887B2" w14:textId="77777777" w:rsidR="00917139" w:rsidRPr="00917139" w:rsidRDefault="00917139" w:rsidP="00611A29">
            <w:pPr>
              <w:pStyle w:val="Caption"/>
              <w:rPr>
                <w:sz w:val="16"/>
                <w:szCs w:val="16"/>
              </w:rPr>
            </w:pPr>
            <w:r w:rsidRPr="00917139">
              <w:rPr>
                <w:sz w:val="16"/>
                <w:szCs w:val="16"/>
              </w:rPr>
              <w:t>0</w:t>
            </w:r>
          </w:p>
        </w:tc>
      </w:tr>
      <w:tr w:rsidR="00D27548" w:rsidRPr="00917139" w14:paraId="0A9272FA" w14:textId="77777777" w:rsidTr="00397028">
        <w:trPr>
          <w:trHeight w:val="144"/>
        </w:trPr>
        <w:tc>
          <w:tcPr>
            <w:tcW w:w="3665" w:type="pct"/>
          </w:tcPr>
          <w:p w14:paraId="14FC52A2" w14:textId="77777777" w:rsidR="00917139" w:rsidRPr="00917139" w:rsidRDefault="00917139" w:rsidP="00611A29">
            <w:pPr>
              <w:pStyle w:val="Caption"/>
              <w:rPr>
                <w:rFonts w:cstheme="minorBidi"/>
                <w:sz w:val="16"/>
                <w:szCs w:val="16"/>
              </w:rPr>
            </w:pPr>
            <m:oMathPara>
              <m:oMath>
                <m:r>
                  <w:rPr>
                    <w:rFonts w:ascii="Cambria Math" w:hAnsi="Cambria Math"/>
                    <w:sz w:val="16"/>
                    <w:szCs w:val="16"/>
                  </w:rPr>
                  <m:t>F13=0.1</m:t>
                </m:r>
                <m:d>
                  <m:dPr>
                    <m:ctrlPr>
                      <w:rPr>
                        <w:rFonts w:ascii="Cambria Math" w:hAnsi="Cambria Math"/>
                        <w:sz w:val="16"/>
                        <w:szCs w:val="16"/>
                      </w:rPr>
                    </m:ctrlPr>
                  </m:dPr>
                  <m:e>
                    <m:func>
                      <m:funcPr>
                        <m:ctrlPr>
                          <w:rPr>
                            <w:rFonts w:ascii="Cambria Math" w:hAnsi="Cambria Math"/>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e>
                    </m:func>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func>
                      </m:e>
                    </m:d>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e>
                            </m:d>
                          </m:e>
                        </m:func>
                      </m:e>
                    </m:d>
                  </m:e>
                </m:d>
              </m:oMath>
            </m:oMathPara>
          </w:p>
          <w:p w14:paraId="373E4285" w14:textId="5C7F26B2" w:rsidR="00917139" w:rsidRPr="00917139" w:rsidRDefault="00917139" w:rsidP="00611A29">
            <w:pPr>
              <w:pStyle w:val="Caption"/>
              <w:rPr>
                <w:sz w:val="16"/>
                <w:szCs w:val="16"/>
              </w:rPr>
            </w:pPr>
            <m:oMathPara>
              <m:oMath>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5,100,4</m:t>
                    </m:r>
                  </m:e>
                </m:d>
              </m:oMath>
            </m:oMathPara>
          </w:p>
        </w:tc>
        <w:tc>
          <w:tcPr>
            <w:tcW w:w="348" w:type="pct"/>
          </w:tcPr>
          <w:p w14:paraId="6A8ACCB8" w14:textId="77777777" w:rsidR="00917139" w:rsidRPr="00917139" w:rsidRDefault="00917139" w:rsidP="00611A29">
            <w:pPr>
              <w:pStyle w:val="Caption"/>
              <w:rPr>
                <w:sz w:val="16"/>
                <w:szCs w:val="16"/>
              </w:rPr>
            </w:pPr>
            <w:r w:rsidRPr="00917139">
              <w:rPr>
                <w:sz w:val="16"/>
                <w:szCs w:val="16"/>
              </w:rPr>
              <w:t>50</w:t>
            </w:r>
          </w:p>
        </w:tc>
        <w:tc>
          <w:tcPr>
            <w:tcW w:w="473" w:type="pct"/>
          </w:tcPr>
          <w:p w14:paraId="69DC97F7" w14:textId="77777777" w:rsidR="00917139" w:rsidRPr="00917139" w:rsidRDefault="00917139" w:rsidP="00611A29">
            <w:pPr>
              <w:pStyle w:val="Caption"/>
              <w:rPr>
                <w:sz w:val="16"/>
                <w:szCs w:val="16"/>
              </w:rPr>
            </w:pPr>
            <w:r w:rsidRPr="00917139">
              <w:rPr>
                <w:sz w:val="16"/>
                <w:szCs w:val="16"/>
              </w:rPr>
              <w:t>[-50,50]</w:t>
            </w:r>
          </w:p>
        </w:tc>
        <w:tc>
          <w:tcPr>
            <w:tcW w:w="514" w:type="pct"/>
          </w:tcPr>
          <w:p w14:paraId="4EBED8DD" w14:textId="77777777" w:rsidR="00917139" w:rsidRPr="00917139" w:rsidRDefault="00917139" w:rsidP="00611A29">
            <w:pPr>
              <w:pStyle w:val="Caption"/>
              <w:rPr>
                <w:sz w:val="16"/>
                <w:szCs w:val="16"/>
              </w:rPr>
            </w:pPr>
            <w:r w:rsidRPr="00917139">
              <w:rPr>
                <w:sz w:val="16"/>
                <w:szCs w:val="16"/>
              </w:rPr>
              <w:t>0</w:t>
            </w:r>
          </w:p>
        </w:tc>
      </w:tr>
      <w:tr w:rsidR="00D27548" w:rsidRPr="00917139" w14:paraId="3CE0EB1C" w14:textId="77777777" w:rsidTr="00397028">
        <w:trPr>
          <w:trHeight w:val="144"/>
        </w:trPr>
        <w:tc>
          <w:tcPr>
            <w:tcW w:w="3665" w:type="pct"/>
          </w:tcPr>
          <w:p w14:paraId="2F518862" w14:textId="77777777" w:rsidR="00917139" w:rsidRPr="00917139" w:rsidRDefault="00917139" w:rsidP="00611A29">
            <w:pPr>
              <w:pStyle w:val="Caption"/>
              <w:rPr>
                <w:sz w:val="16"/>
                <w:szCs w:val="16"/>
              </w:rPr>
            </w:pPr>
            <w:r w:rsidRPr="00917139">
              <w:rPr>
                <w:sz w:val="16"/>
                <w:szCs w:val="16"/>
              </w:rPr>
              <w:t xml:space="preserve">a = [[-32, -16, 0, 16, 32, -32, -16, 0, 16, 32, -32, -16, 0, 16, 32, -32, -16, 0, 16, 32, -32, -16, 0, 16, 32], </w:t>
            </w:r>
          </w:p>
          <w:p w14:paraId="65E9EDD8" w14:textId="77777777" w:rsidR="00917139" w:rsidRPr="00917139" w:rsidRDefault="00917139" w:rsidP="00611A29">
            <w:pPr>
              <w:pStyle w:val="Caption"/>
              <w:rPr>
                <w:sz w:val="16"/>
                <w:szCs w:val="16"/>
              </w:rPr>
            </w:pPr>
            <w:r w:rsidRPr="00917139">
              <w:rPr>
                <w:sz w:val="16"/>
                <w:szCs w:val="16"/>
              </w:rPr>
              <w:t>[-32, -32, -32, -32, -32, -16, -16, -16, -16, -16, 0, 0, 0, 0, 0, 16, 16, 16, 16, 16, 32, 32, 32, 32, 32]]</w:t>
            </w:r>
          </w:p>
          <w:p w14:paraId="5A5653EE" w14:textId="77777777" w:rsidR="00917139" w:rsidRPr="00917139" w:rsidRDefault="00917139" w:rsidP="00611A29">
            <w:pPr>
              <w:pStyle w:val="Caption"/>
              <w:rPr>
                <w:sz w:val="16"/>
                <w:szCs w:val="16"/>
              </w:rPr>
            </w:pPr>
            <m:oMathPara>
              <m:oMath>
                <m:r>
                  <w:rPr>
                    <w:rFonts w:ascii="Cambria Math" w:hAnsi="Cambria Math"/>
                    <w:sz w:val="16"/>
                    <w:szCs w:val="16"/>
                  </w:rPr>
                  <m:t>F14=</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500</m:t>
                            </m:r>
                          </m:den>
                        </m:f>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25</m:t>
                            </m:r>
                          </m:sup>
                          <m:e>
                            <m:r>
                              <w:rPr>
                                <w:rFonts w:ascii="Cambria Math" w:hAnsi="Cambria Math"/>
                                <w:sz w:val="16"/>
                                <w:szCs w:val="16"/>
                              </w:rPr>
                              <m:t> </m:t>
                            </m:r>
                          </m:e>
                        </m:nary>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j+</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2</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e>
                                </m:d>
                              </m:e>
                              <m:sup>
                                <m:r>
                                  <w:rPr>
                                    <w:rFonts w:ascii="Cambria Math" w:hAnsi="Cambria Math"/>
                                    <w:sz w:val="16"/>
                                    <w:szCs w:val="16"/>
                                  </w:rPr>
                                  <m:t>6</m:t>
                                </m:r>
                              </m:sup>
                            </m:sSup>
                          </m:den>
                        </m:f>
                      </m:e>
                    </m:d>
                  </m:e>
                  <m:sup>
                    <m:r>
                      <w:rPr>
                        <w:rFonts w:ascii="Cambria Math" w:hAnsi="Cambria Math"/>
                        <w:sz w:val="16"/>
                        <w:szCs w:val="16"/>
                      </w:rPr>
                      <m:t>-1</m:t>
                    </m:r>
                  </m:sup>
                </m:sSup>
              </m:oMath>
            </m:oMathPara>
          </w:p>
        </w:tc>
        <w:tc>
          <w:tcPr>
            <w:tcW w:w="348" w:type="pct"/>
          </w:tcPr>
          <w:p w14:paraId="3CDEB0D8" w14:textId="77777777" w:rsidR="00917139" w:rsidRPr="00917139" w:rsidRDefault="00917139" w:rsidP="00611A29">
            <w:pPr>
              <w:pStyle w:val="Caption"/>
              <w:rPr>
                <w:sz w:val="16"/>
                <w:szCs w:val="16"/>
              </w:rPr>
            </w:pPr>
            <w:r w:rsidRPr="00917139">
              <w:rPr>
                <w:sz w:val="16"/>
                <w:szCs w:val="16"/>
              </w:rPr>
              <w:t>2</w:t>
            </w:r>
          </w:p>
        </w:tc>
        <w:tc>
          <w:tcPr>
            <w:tcW w:w="473" w:type="pct"/>
          </w:tcPr>
          <w:p w14:paraId="46333113" w14:textId="77777777" w:rsidR="00917139" w:rsidRPr="00917139" w:rsidRDefault="00917139" w:rsidP="00611A29">
            <w:pPr>
              <w:pStyle w:val="Caption"/>
              <w:rPr>
                <w:sz w:val="16"/>
                <w:szCs w:val="16"/>
              </w:rPr>
            </w:pPr>
            <w:r w:rsidRPr="00917139">
              <w:rPr>
                <w:sz w:val="16"/>
                <w:szCs w:val="16"/>
              </w:rPr>
              <w:t>[-65,65]</w:t>
            </w:r>
          </w:p>
        </w:tc>
        <w:tc>
          <w:tcPr>
            <w:tcW w:w="514" w:type="pct"/>
          </w:tcPr>
          <w:p w14:paraId="34EE813E" w14:textId="77777777" w:rsidR="00917139" w:rsidRPr="00917139" w:rsidRDefault="00917139" w:rsidP="00611A29">
            <w:pPr>
              <w:pStyle w:val="Caption"/>
              <w:rPr>
                <w:sz w:val="16"/>
                <w:szCs w:val="16"/>
              </w:rPr>
            </w:pPr>
            <w:r w:rsidRPr="00917139">
              <w:rPr>
                <w:sz w:val="16"/>
                <w:szCs w:val="16"/>
              </w:rPr>
              <w:t>1</w:t>
            </w:r>
          </w:p>
        </w:tc>
      </w:tr>
      <w:tr w:rsidR="00D27548" w:rsidRPr="00917139" w14:paraId="22AE32A9" w14:textId="77777777" w:rsidTr="00397028">
        <w:trPr>
          <w:trHeight w:val="144"/>
        </w:trPr>
        <w:tc>
          <w:tcPr>
            <w:tcW w:w="3665" w:type="pct"/>
          </w:tcPr>
          <w:p w14:paraId="1BA864DF" w14:textId="77777777" w:rsidR="00917139" w:rsidRPr="00917139" w:rsidRDefault="00917139" w:rsidP="00611A29">
            <w:pPr>
              <w:pStyle w:val="Caption"/>
              <w:rPr>
                <w:sz w:val="16"/>
                <w:szCs w:val="16"/>
              </w:rPr>
            </w:pPr>
            <w:r w:rsidRPr="00917139">
              <w:rPr>
                <w:sz w:val="16"/>
                <w:szCs w:val="16"/>
              </w:rPr>
              <w:t>a = [.1957, .1947, .1735, .16, .0844, .0627, .0456, .0342, .0323, .0235, .0246</w:t>
            </w:r>
            <w:proofErr w:type="gramStart"/>
            <w:r w:rsidRPr="00917139">
              <w:rPr>
                <w:sz w:val="16"/>
                <w:szCs w:val="16"/>
              </w:rPr>
              <w:t>];</w:t>
            </w:r>
            <w:proofErr w:type="gramEnd"/>
            <w:r w:rsidRPr="00917139">
              <w:rPr>
                <w:sz w:val="16"/>
                <w:szCs w:val="16"/>
              </w:rPr>
              <w:t xml:space="preserve"> </w:t>
            </w:r>
          </w:p>
          <w:p w14:paraId="26326E5E" w14:textId="77777777" w:rsidR="00917139" w:rsidRPr="00917139" w:rsidRDefault="00917139" w:rsidP="00611A29">
            <w:pPr>
              <w:pStyle w:val="Caption"/>
              <w:rPr>
                <w:sz w:val="16"/>
                <w:szCs w:val="16"/>
              </w:rPr>
            </w:pPr>
            <w:r w:rsidRPr="00917139">
              <w:rPr>
                <w:sz w:val="16"/>
                <w:szCs w:val="16"/>
              </w:rPr>
              <w:t>b = [.25, .5, 1, 2, 4, 6, 8, 10, 12, 14, 16]; b=1. /b</w:t>
            </w:r>
          </w:p>
          <w:p w14:paraId="77C0DE31" w14:textId="77777777" w:rsidR="00917139" w:rsidRPr="00917139" w:rsidRDefault="00917139" w:rsidP="00611A29">
            <w:pPr>
              <w:pStyle w:val="Caption"/>
              <w:rPr>
                <w:sz w:val="16"/>
                <w:szCs w:val="16"/>
              </w:rPr>
            </w:pPr>
            <m:oMathPara>
              <m:oMath>
                <m:r>
                  <w:rPr>
                    <w:rFonts w:ascii="Cambria Math" w:hAnsi="Cambria Math"/>
                    <w:sz w:val="16"/>
                    <w:szCs w:val="16"/>
                  </w:rPr>
                  <m:t>F1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1</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num>
                          <m:den>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3</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4</m:t>
                                </m:r>
                              </m:sub>
                            </m:sSub>
                          </m:den>
                        </m:f>
                      </m:e>
                    </m:d>
                  </m:e>
                  <m:sup>
                    <m:r>
                      <w:rPr>
                        <w:rFonts w:ascii="Cambria Math" w:hAnsi="Cambria Math"/>
                        <w:sz w:val="16"/>
                        <w:szCs w:val="16"/>
                      </w:rPr>
                      <m:t>2</m:t>
                    </m:r>
                  </m:sup>
                </m:sSup>
              </m:oMath>
            </m:oMathPara>
          </w:p>
        </w:tc>
        <w:tc>
          <w:tcPr>
            <w:tcW w:w="348" w:type="pct"/>
          </w:tcPr>
          <w:p w14:paraId="3D18FA08" w14:textId="77777777" w:rsidR="00917139" w:rsidRPr="00917139" w:rsidRDefault="00917139" w:rsidP="00611A29">
            <w:pPr>
              <w:pStyle w:val="Caption"/>
              <w:rPr>
                <w:sz w:val="16"/>
                <w:szCs w:val="16"/>
              </w:rPr>
            </w:pPr>
            <w:r w:rsidRPr="00917139">
              <w:rPr>
                <w:sz w:val="16"/>
                <w:szCs w:val="16"/>
              </w:rPr>
              <w:t>4</w:t>
            </w:r>
          </w:p>
        </w:tc>
        <w:tc>
          <w:tcPr>
            <w:tcW w:w="473" w:type="pct"/>
          </w:tcPr>
          <w:p w14:paraId="023CE50B" w14:textId="77777777" w:rsidR="00917139" w:rsidRPr="00917139" w:rsidRDefault="00917139" w:rsidP="00611A29">
            <w:pPr>
              <w:pStyle w:val="Caption"/>
              <w:rPr>
                <w:sz w:val="16"/>
                <w:szCs w:val="16"/>
              </w:rPr>
            </w:pPr>
            <w:r w:rsidRPr="00917139">
              <w:rPr>
                <w:sz w:val="16"/>
                <w:szCs w:val="16"/>
              </w:rPr>
              <w:t>[-5, -5]</w:t>
            </w:r>
          </w:p>
        </w:tc>
        <w:tc>
          <w:tcPr>
            <w:tcW w:w="514" w:type="pct"/>
          </w:tcPr>
          <w:p w14:paraId="752B8C31" w14:textId="77777777" w:rsidR="00917139" w:rsidRPr="00917139" w:rsidRDefault="00917139" w:rsidP="00611A29">
            <w:pPr>
              <w:pStyle w:val="Caption"/>
              <w:rPr>
                <w:sz w:val="16"/>
                <w:szCs w:val="16"/>
              </w:rPr>
            </w:pPr>
            <w:r w:rsidRPr="00917139">
              <w:rPr>
                <w:sz w:val="16"/>
                <w:szCs w:val="16"/>
              </w:rPr>
              <w:t>0.0003</w:t>
            </w:r>
          </w:p>
        </w:tc>
      </w:tr>
      <w:tr w:rsidR="00D27548" w:rsidRPr="00917139" w14:paraId="5C3267E5" w14:textId="77777777" w:rsidTr="00397028">
        <w:trPr>
          <w:trHeight w:val="144"/>
        </w:trPr>
        <w:tc>
          <w:tcPr>
            <w:tcW w:w="3665" w:type="pct"/>
          </w:tcPr>
          <w:p w14:paraId="0FDA355F" w14:textId="77777777" w:rsidR="00917139" w:rsidRPr="00917139" w:rsidRDefault="00917139" w:rsidP="00611A29">
            <w:pPr>
              <w:pStyle w:val="Caption"/>
              <w:rPr>
                <w:sz w:val="16"/>
                <w:szCs w:val="16"/>
              </w:rPr>
            </w:pPr>
            <m:oMathPara>
              <m:oMath>
                <m:r>
                  <w:rPr>
                    <w:rFonts w:ascii="Cambria Math" w:hAnsi="Cambria Math"/>
                    <w:sz w:val="16"/>
                    <w:szCs w:val="16"/>
                  </w:rPr>
                  <m:t>F16=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2.1</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4</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6</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4</m:t>
                    </m:r>
                  </m:sup>
                </m:sSubSup>
              </m:oMath>
            </m:oMathPara>
          </w:p>
        </w:tc>
        <w:tc>
          <w:tcPr>
            <w:tcW w:w="348" w:type="pct"/>
          </w:tcPr>
          <w:p w14:paraId="413E24ED" w14:textId="77777777" w:rsidR="00917139" w:rsidRPr="00917139" w:rsidRDefault="00917139" w:rsidP="00611A29">
            <w:pPr>
              <w:pStyle w:val="Caption"/>
              <w:rPr>
                <w:sz w:val="16"/>
                <w:szCs w:val="16"/>
              </w:rPr>
            </w:pPr>
            <w:r w:rsidRPr="00917139">
              <w:rPr>
                <w:sz w:val="16"/>
                <w:szCs w:val="16"/>
              </w:rPr>
              <w:t>2</w:t>
            </w:r>
          </w:p>
        </w:tc>
        <w:tc>
          <w:tcPr>
            <w:tcW w:w="473" w:type="pct"/>
          </w:tcPr>
          <w:p w14:paraId="081B6068" w14:textId="77777777" w:rsidR="00917139" w:rsidRPr="00917139" w:rsidRDefault="00917139" w:rsidP="00611A29">
            <w:pPr>
              <w:pStyle w:val="Caption"/>
              <w:rPr>
                <w:sz w:val="16"/>
                <w:szCs w:val="16"/>
              </w:rPr>
            </w:pPr>
            <w:r w:rsidRPr="00917139">
              <w:rPr>
                <w:sz w:val="16"/>
                <w:szCs w:val="16"/>
              </w:rPr>
              <w:t>[-5, -5]</w:t>
            </w:r>
          </w:p>
        </w:tc>
        <w:tc>
          <w:tcPr>
            <w:tcW w:w="514" w:type="pct"/>
          </w:tcPr>
          <w:p w14:paraId="1D4E3420" w14:textId="77777777" w:rsidR="00917139" w:rsidRPr="00917139" w:rsidRDefault="00917139" w:rsidP="00611A29">
            <w:pPr>
              <w:pStyle w:val="Caption"/>
              <w:rPr>
                <w:sz w:val="16"/>
                <w:szCs w:val="16"/>
              </w:rPr>
            </w:pPr>
            <w:r w:rsidRPr="00917139">
              <w:rPr>
                <w:sz w:val="16"/>
                <w:szCs w:val="16"/>
              </w:rPr>
              <w:t>-1.0316</w:t>
            </w:r>
          </w:p>
        </w:tc>
      </w:tr>
      <w:tr w:rsidR="00D27548" w:rsidRPr="00917139" w14:paraId="48058616" w14:textId="77777777" w:rsidTr="00397028">
        <w:trPr>
          <w:trHeight w:val="144"/>
        </w:trPr>
        <w:tc>
          <w:tcPr>
            <w:tcW w:w="3665" w:type="pct"/>
          </w:tcPr>
          <w:p w14:paraId="14C8A5D8" w14:textId="77777777" w:rsidR="00917139" w:rsidRPr="00917139" w:rsidRDefault="00917139" w:rsidP="00611A29">
            <w:pPr>
              <w:pStyle w:val="Caption"/>
              <w:rPr>
                <w:sz w:val="16"/>
                <w:szCs w:val="16"/>
              </w:rPr>
            </w:pPr>
            <m:oMathPara>
              <m:oMath>
                <m:r>
                  <w:rPr>
                    <w:rFonts w:ascii="Cambria Math" w:hAnsi="Cambria Math"/>
                    <w:sz w:val="16"/>
                    <w:szCs w:val="16"/>
                  </w:rPr>
                  <m:t>F17=</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1</m:t>
                            </m:r>
                          </m:num>
                          <m:den>
                            <m:r>
                              <w:rPr>
                                <w:rFonts w:ascii="Cambria Math" w:hAnsi="Cambria Math"/>
                                <w:sz w:val="16"/>
                                <w:szCs w:val="16"/>
                              </w:rPr>
                              <m:t>4</m:t>
                            </m:r>
                            <m:sSup>
                              <m:sSupPr>
                                <m:ctrlPr>
                                  <w:rPr>
                                    <w:rFonts w:ascii="Cambria Math" w:hAnsi="Cambria Math"/>
                                    <w:sz w:val="16"/>
                                    <w:szCs w:val="16"/>
                                  </w:rPr>
                                </m:ctrlPr>
                              </m:sSupPr>
                              <m:e>
                                <m:r>
                                  <w:rPr>
                                    <w:rFonts w:ascii="Cambria Math" w:hAnsi="Cambria Math"/>
                                    <w:sz w:val="16"/>
                                    <w:szCs w:val="16"/>
                                  </w:rPr>
                                  <m:t>π</m:t>
                                </m:r>
                              </m:e>
                              <m:sup>
                                <m:r>
                                  <w:rPr>
                                    <w:rFonts w:ascii="Cambria Math" w:hAnsi="Cambria Math"/>
                                    <w:sz w:val="16"/>
                                    <w:szCs w:val="16"/>
                                  </w:rPr>
                                  <m:t>2</m:t>
                                </m:r>
                              </m:sup>
                            </m:sSup>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m:t>
                            </m:r>
                          </m:num>
                          <m:den>
                            <m:r>
                              <w:rPr>
                                <w:rFonts w:ascii="Cambria Math" w:hAnsi="Cambria Math"/>
                                <w:sz w:val="16"/>
                                <w:szCs w:val="16"/>
                              </w:rPr>
                              <m:t>π</m:t>
                            </m:r>
                          </m:den>
                        </m:f>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6</m:t>
                        </m:r>
                      </m:e>
                    </m:d>
                  </m:e>
                  <m:sup>
                    <m:r>
                      <w:rPr>
                        <w:rFonts w:ascii="Cambria Math" w:hAnsi="Cambria Math"/>
                        <w:sz w:val="16"/>
                        <w:szCs w:val="16"/>
                      </w:rPr>
                      <m:t>2</m:t>
                    </m:r>
                  </m:sup>
                </m:sSup>
                <m:r>
                  <w:rPr>
                    <w:rFonts w:ascii="Cambria Math" w:hAnsi="Cambria Math"/>
                    <w:sz w:val="16"/>
                    <w:szCs w:val="16"/>
                  </w:rPr>
                  <m:t>+10</m:t>
                </m:r>
                <m:d>
                  <m:dPr>
                    <m:ctrlPr>
                      <w:rPr>
                        <w:rFonts w:ascii="Cambria Math" w:hAnsi="Cambria Math"/>
                        <w:sz w:val="16"/>
                        <w:szCs w:val="16"/>
                      </w:rPr>
                    </m:ctrlPr>
                  </m:dPr>
                  <m:e>
                    <m:r>
                      <w:rPr>
                        <w:rFonts w:ascii="Cambria Math" w:hAnsi="Cambria Math"/>
                        <w:sz w:val="16"/>
                        <w:szCs w:val="16"/>
                      </w:rPr>
                      <m:t>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π</m:t>
                        </m:r>
                      </m:den>
                    </m:f>
                  </m:e>
                </m:d>
                <m:r>
                  <w:rPr>
                    <w:rFonts w:ascii="Cambria Math" w:hAnsi="Cambria Math"/>
                    <w:sz w:val="16"/>
                    <w:szCs w:val="16"/>
                  </w:rPr>
                  <m:t>cos⁡</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r>
                  <w:rPr>
                    <w:rFonts w:ascii="Cambria Math" w:hAnsi="Cambria Math"/>
                    <w:sz w:val="16"/>
                    <w:szCs w:val="16"/>
                  </w:rPr>
                  <m:t>+10</m:t>
                </m:r>
              </m:oMath>
            </m:oMathPara>
          </w:p>
        </w:tc>
        <w:tc>
          <w:tcPr>
            <w:tcW w:w="348" w:type="pct"/>
          </w:tcPr>
          <w:p w14:paraId="708F074A" w14:textId="77777777" w:rsidR="00917139" w:rsidRPr="00917139" w:rsidRDefault="00917139" w:rsidP="00611A29">
            <w:pPr>
              <w:pStyle w:val="Caption"/>
              <w:rPr>
                <w:sz w:val="16"/>
                <w:szCs w:val="16"/>
              </w:rPr>
            </w:pPr>
            <w:r w:rsidRPr="00917139">
              <w:rPr>
                <w:sz w:val="16"/>
                <w:szCs w:val="16"/>
              </w:rPr>
              <w:t>2</w:t>
            </w:r>
          </w:p>
        </w:tc>
        <w:tc>
          <w:tcPr>
            <w:tcW w:w="473" w:type="pct"/>
          </w:tcPr>
          <w:p w14:paraId="3A178816" w14:textId="77777777" w:rsidR="00917139" w:rsidRPr="00917139" w:rsidRDefault="00917139" w:rsidP="00611A29">
            <w:pPr>
              <w:pStyle w:val="Caption"/>
              <w:rPr>
                <w:sz w:val="16"/>
                <w:szCs w:val="16"/>
              </w:rPr>
            </w:pPr>
            <w:r w:rsidRPr="00917139">
              <w:rPr>
                <w:sz w:val="16"/>
                <w:szCs w:val="16"/>
              </w:rPr>
              <w:t>[-5, -5]</w:t>
            </w:r>
          </w:p>
        </w:tc>
        <w:tc>
          <w:tcPr>
            <w:tcW w:w="514" w:type="pct"/>
          </w:tcPr>
          <w:p w14:paraId="33CC848B" w14:textId="77777777" w:rsidR="00917139" w:rsidRPr="00917139" w:rsidRDefault="00917139" w:rsidP="00611A29">
            <w:pPr>
              <w:pStyle w:val="Caption"/>
              <w:rPr>
                <w:sz w:val="16"/>
                <w:szCs w:val="16"/>
              </w:rPr>
            </w:pPr>
            <w:r w:rsidRPr="00917139">
              <w:rPr>
                <w:sz w:val="16"/>
                <w:szCs w:val="16"/>
              </w:rPr>
              <w:t>0.398</w:t>
            </w:r>
          </w:p>
        </w:tc>
      </w:tr>
      <w:tr w:rsidR="00D27548" w:rsidRPr="00917139" w14:paraId="3BA8BEC4" w14:textId="77777777" w:rsidTr="00397028">
        <w:trPr>
          <w:trHeight w:val="144"/>
        </w:trPr>
        <w:tc>
          <w:tcPr>
            <w:tcW w:w="3665" w:type="pct"/>
          </w:tcPr>
          <w:p w14:paraId="16F5DFAC" w14:textId="77777777" w:rsidR="00917139" w:rsidRPr="00917139" w:rsidRDefault="00000000" w:rsidP="00611A29">
            <w:pPr>
              <w:pStyle w:val="Caption"/>
              <w:rPr>
                <w:sz w:val="16"/>
                <w:szCs w:val="16"/>
              </w:rPr>
            </w:pPr>
            <m:oMathPara>
              <m:oMath>
                <m:eqArr>
                  <m:eqArrPr>
                    <m:ctrlPr>
                      <w:rPr>
                        <w:rFonts w:ascii="Cambria Math" w:hAnsi="Cambria Math"/>
                        <w:sz w:val="16"/>
                        <w:szCs w:val="16"/>
                      </w:rPr>
                    </m:ctrlPr>
                  </m:eqArrPr>
                  <m:e>
                    <m:r>
                      <w:rPr>
                        <w:rFonts w:ascii="Cambria Math" w:hAnsi="Cambria Math"/>
                        <w:sz w:val="16"/>
                        <w:szCs w:val="16"/>
                      </w:rPr>
                      <m:t>&amp;F18=</m:t>
                    </m:r>
                    <m:d>
                      <m:dPr>
                        <m:begChr m:val="["/>
                        <m:endChr m:val="]"/>
                        <m:ctrlPr>
                          <w:rPr>
                            <w:rFonts w:ascii="Cambria Math" w:hAnsi="Cambria Math"/>
                            <w:sz w:val="16"/>
                            <w:szCs w:val="16"/>
                          </w:rPr>
                        </m:ctrlPr>
                      </m:dPr>
                      <m:e>
                        <m:r>
                          <w:rPr>
                            <w:rFonts w:ascii="Cambria Math" w:hAnsi="Cambria Math"/>
                            <w:sz w:val="16"/>
                            <w:szCs w:val="16"/>
                          </w:rPr>
                          <m:t>1+</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9-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r>
                      <w:rPr>
                        <w:rFonts w:ascii="Cambria Math" w:hAnsi="Cambria Math"/>
                        <w:sz w:val="16"/>
                        <w:szCs w:val="16"/>
                      </w:rPr>
                      <m:t>×</m:t>
                    </m:r>
                  </m:e>
                  <m:e>
                    <m:d>
                      <m:dPr>
                        <m:begChr m:val="["/>
                        <m:endChr m:val=""/>
                        <m:ctrlPr>
                          <w:rPr>
                            <w:rFonts w:ascii="Cambria Math" w:hAnsi="Cambria Math"/>
                            <w:sz w:val="16"/>
                            <w:szCs w:val="16"/>
                          </w:rPr>
                        </m:ctrlPr>
                      </m:dPr>
                      <m:e>
                        <m:r>
                          <w:rPr>
                            <w:rFonts w:ascii="Cambria Math" w:hAnsi="Cambria Math"/>
                            <w:sz w:val="16"/>
                            <w:szCs w:val="16"/>
                          </w:rPr>
                          <m:t>30+</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e>
                          <m:sup>
                            <m:r>
                              <w:rPr>
                                <w:rFonts w:ascii="Cambria Math" w:hAnsi="Cambria Math"/>
                                <w:sz w:val="16"/>
                                <w:szCs w:val="16"/>
                              </w:rPr>
                              <m:t>2</m:t>
                            </m:r>
                          </m:sup>
                        </m:sSup>
                        <m:r>
                          <w:rPr>
                            <w:rFonts w:ascii="Cambria Math" w:hAnsi="Cambria Math"/>
                            <w:sz w:val="16"/>
                            <w:szCs w:val="16"/>
                          </w:rPr>
                          <m:t>×</m:t>
                        </m:r>
                        <m:d>
                          <m:dPr>
                            <m:begChr m:val=""/>
                            <m:endChr m:val="]"/>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18-3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12</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48</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27</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e>
                    </m:d>
                    <m:ctrlPr>
                      <w:rPr>
                        <w:rFonts w:ascii="Cambria Math" w:eastAsia="Cambria Math" w:hAnsi="Cambria Math" w:cs="Cambria Math"/>
                        <w:i/>
                        <w:iCs w:val="0"/>
                        <w:sz w:val="16"/>
                        <w:szCs w:val="16"/>
                      </w:rPr>
                    </m:ctrlPr>
                  </m:e>
                  <m:e>
                    <m:r>
                      <w:rPr>
                        <w:rFonts w:ascii="Cambria Math" w:hAnsi="Cambria Math"/>
                        <w:sz w:val="16"/>
                        <w:szCs w:val="16"/>
                      </w:rPr>
                      <m:t>&amp;</m:t>
                    </m:r>
                  </m:e>
                </m:eqArr>
              </m:oMath>
            </m:oMathPara>
          </w:p>
        </w:tc>
        <w:tc>
          <w:tcPr>
            <w:tcW w:w="348" w:type="pct"/>
          </w:tcPr>
          <w:p w14:paraId="71928F9D" w14:textId="77777777" w:rsidR="00917139" w:rsidRPr="00917139" w:rsidRDefault="00917139" w:rsidP="00611A29">
            <w:pPr>
              <w:pStyle w:val="Caption"/>
              <w:rPr>
                <w:sz w:val="16"/>
                <w:szCs w:val="16"/>
              </w:rPr>
            </w:pPr>
            <w:r w:rsidRPr="00917139">
              <w:rPr>
                <w:sz w:val="16"/>
                <w:szCs w:val="16"/>
              </w:rPr>
              <w:t>2</w:t>
            </w:r>
          </w:p>
        </w:tc>
        <w:tc>
          <w:tcPr>
            <w:tcW w:w="473" w:type="pct"/>
          </w:tcPr>
          <w:p w14:paraId="1E9C7AD7" w14:textId="77777777" w:rsidR="00917139" w:rsidRPr="00917139" w:rsidRDefault="00917139" w:rsidP="00611A29">
            <w:pPr>
              <w:pStyle w:val="Caption"/>
              <w:rPr>
                <w:sz w:val="16"/>
                <w:szCs w:val="16"/>
                <w:lang w:eastAsia="zh-CN"/>
              </w:rPr>
            </w:pPr>
            <w:r w:rsidRPr="00917139">
              <w:rPr>
                <w:sz w:val="16"/>
                <w:szCs w:val="16"/>
              </w:rPr>
              <w:t>[-2, -2]</w:t>
            </w:r>
          </w:p>
        </w:tc>
        <w:tc>
          <w:tcPr>
            <w:tcW w:w="514" w:type="pct"/>
          </w:tcPr>
          <w:p w14:paraId="742146DF" w14:textId="77777777" w:rsidR="00917139" w:rsidRPr="00917139" w:rsidRDefault="00917139" w:rsidP="00611A29">
            <w:pPr>
              <w:pStyle w:val="Caption"/>
              <w:rPr>
                <w:sz w:val="16"/>
                <w:szCs w:val="16"/>
              </w:rPr>
            </w:pPr>
            <w:r w:rsidRPr="00917139">
              <w:rPr>
                <w:sz w:val="16"/>
                <w:szCs w:val="16"/>
              </w:rPr>
              <w:t>3</w:t>
            </w:r>
          </w:p>
        </w:tc>
      </w:tr>
      <w:tr w:rsidR="00D27548" w:rsidRPr="00917139" w14:paraId="15AD02F9" w14:textId="77777777" w:rsidTr="00397028">
        <w:trPr>
          <w:trHeight w:val="144"/>
        </w:trPr>
        <w:tc>
          <w:tcPr>
            <w:tcW w:w="3665" w:type="pct"/>
          </w:tcPr>
          <w:p w14:paraId="53AB3274" w14:textId="77777777" w:rsidR="00917139" w:rsidRPr="00917139" w:rsidRDefault="00917139" w:rsidP="00611A29">
            <w:pPr>
              <w:pStyle w:val="Caption"/>
              <w:rPr>
                <w:sz w:val="16"/>
                <w:szCs w:val="16"/>
              </w:rPr>
            </w:pPr>
            <w:r w:rsidRPr="00917139">
              <w:rPr>
                <w:sz w:val="16"/>
                <w:szCs w:val="16"/>
              </w:rPr>
              <w:t>a = [[3, 10, 30], [.1, 10, 35], [3, 10, 30], [.1, 10, 35]]; c = [1, 1.2, 3, 3.2]</w:t>
            </w:r>
          </w:p>
          <w:p w14:paraId="69BB7064" w14:textId="77777777" w:rsidR="00917139" w:rsidRPr="00917139" w:rsidRDefault="00917139" w:rsidP="00611A29">
            <w:pPr>
              <w:pStyle w:val="Caption"/>
              <w:rPr>
                <w:sz w:val="16"/>
                <w:szCs w:val="16"/>
              </w:rPr>
            </w:pPr>
            <w:r w:rsidRPr="00917139">
              <w:rPr>
                <w:sz w:val="16"/>
                <w:szCs w:val="16"/>
              </w:rPr>
              <w:t xml:space="preserve">p = [[.3689, .117, .2673], [.4699, .4387, .747], </w:t>
            </w:r>
          </w:p>
          <w:p w14:paraId="56D3ADE1" w14:textId="77777777" w:rsidR="00917139" w:rsidRPr="00917139" w:rsidRDefault="00917139" w:rsidP="00611A29">
            <w:pPr>
              <w:pStyle w:val="Caption"/>
              <w:rPr>
                <w:sz w:val="16"/>
                <w:szCs w:val="16"/>
              </w:rPr>
            </w:pPr>
            <w:r w:rsidRPr="00917139">
              <w:rPr>
                <w:sz w:val="16"/>
                <w:szCs w:val="16"/>
              </w:rPr>
              <w:t>[.1091, .8732, .5547], [.03815, .5743, .8828]]</w:t>
            </w:r>
          </w:p>
          <w:p w14:paraId="11C26CC1" w14:textId="77777777" w:rsidR="00917139" w:rsidRPr="00917139" w:rsidRDefault="00917139" w:rsidP="00611A29">
            <w:pPr>
              <w:pStyle w:val="Caption"/>
              <w:rPr>
                <w:sz w:val="16"/>
                <w:szCs w:val="16"/>
              </w:rPr>
            </w:pPr>
            <m:oMathPara>
              <m:oMath>
                <m:r>
                  <w:rPr>
                    <w:rFonts w:ascii="Cambria Math" w:hAnsi="Cambria Math"/>
                    <w:sz w:val="16"/>
                    <w:szCs w:val="16"/>
                  </w:rPr>
                  <m:t>F1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3</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348" w:type="pct"/>
          </w:tcPr>
          <w:p w14:paraId="6AD2DDAF" w14:textId="77777777" w:rsidR="00917139" w:rsidRPr="00917139" w:rsidRDefault="00917139" w:rsidP="00611A29">
            <w:pPr>
              <w:pStyle w:val="Caption"/>
              <w:rPr>
                <w:sz w:val="16"/>
                <w:szCs w:val="16"/>
              </w:rPr>
            </w:pPr>
            <w:r w:rsidRPr="00917139">
              <w:rPr>
                <w:sz w:val="16"/>
                <w:szCs w:val="16"/>
              </w:rPr>
              <w:t>3</w:t>
            </w:r>
          </w:p>
        </w:tc>
        <w:tc>
          <w:tcPr>
            <w:tcW w:w="473" w:type="pct"/>
          </w:tcPr>
          <w:p w14:paraId="368F7DE8" w14:textId="77777777" w:rsidR="00917139" w:rsidRPr="00917139" w:rsidRDefault="00917139" w:rsidP="00611A29">
            <w:pPr>
              <w:pStyle w:val="Caption"/>
              <w:rPr>
                <w:sz w:val="16"/>
                <w:szCs w:val="16"/>
              </w:rPr>
            </w:pPr>
            <w:r w:rsidRPr="00917139">
              <w:rPr>
                <w:sz w:val="16"/>
                <w:szCs w:val="16"/>
              </w:rPr>
              <w:t>[0</w:t>
            </w:r>
            <w:r w:rsidRPr="00917139">
              <w:rPr>
                <w:rFonts w:hint="eastAsia"/>
                <w:sz w:val="16"/>
                <w:szCs w:val="16"/>
              </w:rPr>
              <w:t>,</w:t>
            </w:r>
            <w:r w:rsidRPr="00917139">
              <w:rPr>
                <w:sz w:val="16"/>
                <w:szCs w:val="16"/>
              </w:rPr>
              <w:t>1]</w:t>
            </w:r>
          </w:p>
        </w:tc>
        <w:tc>
          <w:tcPr>
            <w:tcW w:w="514" w:type="pct"/>
          </w:tcPr>
          <w:p w14:paraId="39DE0686" w14:textId="77777777" w:rsidR="00917139" w:rsidRPr="00917139" w:rsidRDefault="00917139" w:rsidP="00611A29">
            <w:pPr>
              <w:pStyle w:val="Caption"/>
              <w:rPr>
                <w:sz w:val="16"/>
                <w:szCs w:val="16"/>
              </w:rPr>
            </w:pPr>
            <w:r w:rsidRPr="00917139">
              <w:rPr>
                <w:sz w:val="16"/>
                <w:szCs w:val="16"/>
              </w:rPr>
              <w:t>-3.86</w:t>
            </w:r>
          </w:p>
        </w:tc>
      </w:tr>
      <w:tr w:rsidR="00D27548" w:rsidRPr="00917139" w14:paraId="06902BB5" w14:textId="77777777" w:rsidTr="00397028">
        <w:trPr>
          <w:trHeight w:val="144"/>
        </w:trPr>
        <w:tc>
          <w:tcPr>
            <w:tcW w:w="3665" w:type="pct"/>
          </w:tcPr>
          <w:p w14:paraId="2957B817" w14:textId="351E9164" w:rsidR="00917139" w:rsidRPr="00917139" w:rsidRDefault="00917139" w:rsidP="00611A29">
            <w:pPr>
              <w:pStyle w:val="Caption"/>
              <w:rPr>
                <w:sz w:val="16"/>
                <w:szCs w:val="16"/>
              </w:rPr>
            </w:pPr>
            <w:r w:rsidRPr="00917139">
              <w:rPr>
                <w:sz w:val="16"/>
                <w:szCs w:val="16"/>
              </w:rPr>
              <w:t>a = [[10, 3, 17, 3.5, 1.7, 8], [.05, 10, 17, .1, 8, 14], [3, 3.5, 1.7, 10, 17, 8], [17, 8, .05, 10, .1, 14]</w:t>
            </w:r>
            <w:r w:rsidR="00E071AA" w:rsidRPr="00917139">
              <w:rPr>
                <w:sz w:val="16"/>
                <w:szCs w:val="16"/>
              </w:rPr>
              <w:t>].</w:t>
            </w:r>
            <w:r w:rsidRPr="00917139">
              <w:rPr>
                <w:sz w:val="16"/>
                <w:szCs w:val="16"/>
              </w:rPr>
              <w:t xml:space="preserve"> </w:t>
            </w:r>
          </w:p>
          <w:p w14:paraId="253E1596" w14:textId="77777777" w:rsidR="00917139" w:rsidRPr="00917139" w:rsidRDefault="00917139" w:rsidP="00611A29">
            <w:pPr>
              <w:pStyle w:val="Caption"/>
              <w:rPr>
                <w:sz w:val="16"/>
                <w:szCs w:val="16"/>
              </w:rPr>
            </w:pPr>
            <w:r w:rsidRPr="00917139">
              <w:rPr>
                <w:sz w:val="16"/>
                <w:szCs w:val="16"/>
              </w:rPr>
              <w:t>c = [1, 1.2, 3, 3.2]</w:t>
            </w:r>
          </w:p>
          <w:p w14:paraId="59CEDD0E" w14:textId="77777777" w:rsidR="00917139" w:rsidRPr="00917139" w:rsidRDefault="00917139" w:rsidP="00611A29">
            <w:pPr>
              <w:pStyle w:val="Caption"/>
              <w:rPr>
                <w:sz w:val="16"/>
                <w:szCs w:val="16"/>
              </w:rPr>
            </w:pPr>
            <w:r w:rsidRPr="00917139">
              <w:rPr>
                <w:sz w:val="16"/>
                <w:szCs w:val="16"/>
              </w:rPr>
              <w:t xml:space="preserve">p = [[.1312, .1696, .5569, .0124, .8283, .5886], [.2329, .4135, .8307, .3736, .1004, .9991], </w:t>
            </w:r>
          </w:p>
          <w:p w14:paraId="70033973" w14:textId="77777777" w:rsidR="00917139" w:rsidRPr="00917139" w:rsidRDefault="00917139" w:rsidP="00611A29">
            <w:pPr>
              <w:pStyle w:val="Caption"/>
              <w:rPr>
                <w:sz w:val="16"/>
                <w:szCs w:val="16"/>
              </w:rPr>
            </w:pPr>
            <w:r w:rsidRPr="00917139">
              <w:rPr>
                <w:sz w:val="16"/>
                <w:szCs w:val="16"/>
              </w:rPr>
              <w:t>[.2348, .1415, .3522, .2883, .3047, .6650], [.4047, .8828, .8732, .5743, .1091, .0381]]</w:t>
            </w:r>
          </w:p>
          <w:p w14:paraId="46BFE90A" w14:textId="77777777" w:rsidR="00917139" w:rsidRPr="00917139" w:rsidRDefault="00917139" w:rsidP="00611A29">
            <w:pPr>
              <w:pStyle w:val="Caption"/>
              <w:rPr>
                <w:sz w:val="16"/>
                <w:szCs w:val="16"/>
                <w:lang w:eastAsia="zh-CN"/>
              </w:rPr>
            </w:pPr>
            <m:oMathPara>
              <m:oMath>
                <m:r>
                  <w:rPr>
                    <w:rFonts w:ascii="Cambria Math" w:hAnsi="Cambria Math"/>
                    <w:sz w:val="16"/>
                    <w:szCs w:val="16"/>
                  </w:rPr>
                  <m:t>F20=-</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6</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348" w:type="pct"/>
          </w:tcPr>
          <w:p w14:paraId="4B5BECA3" w14:textId="77777777" w:rsidR="00917139" w:rsidRPr="00917139" w:rsidRDefault="00917139" w:rsidP="00611A29">
            <w:pPr>
              <w:pStyle w:val="Caption"/>
              <w:rPr>
                <w:sz w:val="16"/>
                <w:szCs w:val="16"/>
              </w:rPr>
            </w:pPr>
            <w:r w:rsidRPr="00917139">
              <w:rPr>
                <w:sz w:val="16"/>
                <w:szCs w:val="16"/>
              </w:rPr>
              <w:t>6</w:t>
            </w:r>
          </w:p>
        </w:tc>
        <w:tc>
          <w:tcPr>
            <w:tcW w:w="473" w:type="pct"/>
          </w:tcPr>
          <w:p w14:paraId="20921869" w14:textId="77777777" w:rsidR="00917139" w:rsidRPr="00917139" w:rsidRDefault="00917139" w:rsidP="00611A29">
            <w:pPr>
              <w:pStyle w:val="Caption"/>
              <w:rPr>
                <w:sz w:val="16"/>
                <w:szCs w:val="16"/>
              </w:rPr>
            </w:pPr>
            <w:r w:rsidRPr="00917139">
              <w:rPr>
                <w:sz w:val="16"/>
                <w:szCs w:val="16"/>
              </w:rPr>
              <w:t>[0,1]</w:t>
            </w:r>
          </w:p>
        </w:tc>
        <w:tc>
          <w:tcPr>
            <w:tcW w:w="514" w:type="pct"/>
          </w:tcPr>
          <w:p w14:paraId="1FBF3CE7" w14:textId="77777777" w:rsidR="00917139" w:rsidRPr="00917139" w:rsidRDefault="00917139" w:rsidP="00611A29">
            <w:pPr>
              <w:pStyle w:val="Caption"/>
              <w:rPr>
                <w:sz w:val="16"/>
                <w:szCs w:val="16"/>
              </w:rPr>
            </w:pPr>
            <w:r w:rsidRPr="00917139">
              <w:rPr>
                <w:sz w:val="16"/>
                <w:szCs w:val="16"/>
              </w:rPr>
              <w:t>-3.32</w:t>
            </w:r>
          </w:p>
        </w:tc>
      </w:tr>
      <w:tr w:rsidR="00D27548" w:rsidRPr="00917139" w14:paraId="7DC21459" w14:textId="77777777" w:rsidTr="00397028">
        <w:trPr>
          <w:trHeight w:val="144"/>
        </w:trPr>
        <w:tc>
          <w:tcPr>
            <w:tcW w:w="3665" w:type="pct"/>
          </w:tcPr>
          <w:p w14:paraId="63E984A9" w14:textId="77777777" w:rsidR="00917139" w:rsidRPr="00917139" w:rsidRDefault="00917139" w:rsidP="00611A29">
            <w:pPr>
              <w:pStyle w:val="Caption"/>
              <w:rPr>
                <w:sz w:val="16"/>
                <w:szCs w:val="16"/>
              </w:rPr>
            </w:pPr>
            <w:r w:rsidRPr="00917139">
              <w:rPr>
                <w:sz w:val="16"/>
                <w:szCs w:val="16"/>
              </w:rPr>
              <w:t>a = [[4, 4, 4, 4], [1, 1, 1, 1], [8, 8, 8, 8], [6, 6, 6, 6], [3, 7, 3, 7]]; c = [.1, .2, .2, .4, .4]</w:t>
            </w:r>
          </w:p>
          <w:p w14:paraId="1093334B" w14:textId="77777777" w:rsidR="00917139" w:rsidRPr="00917139" w:rsidRDefault="00917139" w:rsidP="00611A29">
            <w:pPr>
              <w:pStyle w:val="Caption"/>
              <w:rPr>
                <w:sz w:val="16"/>
                <w:szCs w:val="16"/>
              </w:rPr>
            </w:pPr>
            <m:oMathPara>
              <m:oMath>
                <m:r>
                  <w:rPr>
                    <w:rFonts w:ascii="Cambria Math" w:hAnsi="Cambria Math"/>
                    <w:sz w:val="16"/>
                    <w:szCs w:val="16"/>
                  </w:rPr>
                  <m:t>F2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348" w:type="pct"/>
          </w:tcPr>
          <w:p w14:paraId="7A238D4C" w14:textId="77777777" w:rsidR="00917139" w:rsidRPr="00917139" w:rsidRDefault="00917139" w:rsidP="00611A29">
            <w:pPr>
              <w:pStyle w:val="Caption"/>
              <w:rPr>
                <w:sz w:val="16"/>
                <w:szCs w:val="16"/>
              </w:rPr>
            </w:pPr>
            <w:r w:rsidRPr="00917139">
              <w:rPr>
                <w:sz w:val="16"/>
                <w:szCs w:val="16"/>
              </w:rPr>
              <w:t>4</w:t>
            </w:r>
          </w:p>
        </w:tc>
        <w:tc>
          <w:tcPr>
            <w:tcW w:w="473" w:type="pct"/>
          </w:tcPr>
          <w:p w14:paraId="40F0A0A2" w14:textId="77777777" w:rsidR="00917139" w:rsidRPr="00917139" w:rsidRDefault="00917139" w:rsidP="00611A29">
            <w:pPr>
              <w:pStyle w:val="Caption"/>
              <w:rPr>
                <w:sz w:val="16"/>
                <w:szCs w:val="16"/>
              </w:rPr>
            </w:pPr>
            <w:r w:rsidRPr="00917139">
              <w:rPr>
                <w:sz w:val="16"/>
                <w:szCs w:val="16"/>
              </w:rPr>
              <w:t>[0,10]</w:t>
            </w:r>
          </w:p>
        </w:tc>
        <w:tc>
          <w:tcPr>
            <w:tcW w:w="514" w:type="pct"/>
          </w:tcPr>
          <w:p w14:paraId="6A4F42C9" w14:textId="77777777" w:rsidR="00917139" w:rsidRPr="00917139" w:rsidRDefault="00917139" w:rsidP="00611A29">
            <w:pPr>
              <w:pStyle w:val="Caption"/>
              <w:rPr>
                <w:sz w:val="16"/>
                <w:szCs w:val="16"/>
              </w:rPr>
            </w:pPr>
            <w:r w:rsidRPr="00917139">
              <w:rPr>
                <w:sz w:val="16"/>
                <w:szCs w:val="16"/>
              </w:rPr>
              <w:t>-10.1532</w:t>
            </w:r>
          </w:p>
        </w:tc>
      </w:tr>
      <w:tr w:rsidR="00D27548" w:rsidRPr="00917139" w14:paraId="079030FD" w14:textId="77777777" w:rsidTr="00397028">
        <w:trPr>
          <w:trHeight w:val="144"/>
        </w:trPr>
        <w:tc>
          <w:tcPr>
            <w:tcW w:w="3665" w:type="pct"/>
          </w:tcPr>
          <w:p w14:paraId="199399CA" w14:textId="089F75B7" w:rsidR="00917139" w:rsidRPr="00917139" w:rsidRDefault="00917139" w:rsidP="00611A29">
            <w:pPr>
              <w:pStyle w:val="Caption"/>
              <w:rPr>
                <w:sz w:val="16"/>
                <w:szCs w:val="16"/>
              </w:rPr>
            </w:pPr>
            <w:r w:rsidRPr="00917139">
              <w:rPr>
                <w:sz w:val="16"/>
                <w:szCs w:val="16"/>
              </w:rPr>
              <w:t>a = [[4, 4, 4, 4], [1, 1, 1, 1], [8, 8, 8, 8], [6, 6, 6, 6], [3, 7, 3, 7], [2, 9, 2, 9], [5, 5, 3, 3]</w:t>
            </w:r>
            <w:r w:rsidR="00E071AA" w:rsidRPr="00917139">
              <w:rPr>
                <w:sz w:val="16"/>
                <w:szCs w:val="16"/>
              </w:rPr>
              <w:t>].</w:t>
            </w:r>
            <w:r w:rsidRPr="00917139">
              <w:rPr>
                <w:sz w:val="16"/>
                <w:szCs w:val="16"/>
              </w:rPr>
              <w:t xml:space="preserve"> </w:t>
            </w:r>
          </w:p>
          <w:p w14:paraId="4E7F8CCF" w14:textId="77777777" w:rsidR="00917139" w:rsidRPr="00917139" w:rsidRDefault="00917139" w:rsidP="00611A29">
            <w:pPr>
              <w:pStyle w:val="Caption"/>
              <w:rPr>
                <w:sz w:val="16"/>
                <w:szCs w:val="16"/>
              </w:rPr>
            </w:pPr>
            <w:r w:rsidRPr="00917139">
              <w:rPr>
                <w:sz w:val="16"/>
                <w:szCs w:val="16"/>
              </w:rPr>
              <w:t>c = [.1, .2, .2, .4, .4, .6, .3]</w:t>
            </w:r>
          </w:p>
          <w:p w14:paraId="0E49C468" w14:textId="77777777" w:rsidR="00917139" w:rsidRPr="00917139" w:rsidRDefault="00917139" w:rsidP="00611A29">
            <w:pPr>
              <w:pStyle w:val="Caption"/>
              <w:rPr>
                <w:sz w:val="16"/>
                <w:szCs w:val="16"/>
              </w:rPr>
            </w:pPr>
            <m:oMathPara>
              <m:oMath>
                <m:r>
                  <w:rPr>
                    <w:rFonts w:ascii="Cambria Math" w:hAnsi="Cambria Math"/>
                    <w:sz w:val="16"/>
                    <w:szCs w:val="16"/>
                  </w:rPr>
                  <m:t>F2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7</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348" w:type="pct"/>
          </w:tcPr>
          <w:p w14:paraId="3F009024" w14:textId="77777777" w:rsidR="00917139" w:rsidRPr="00917139" w:rsidRDefault="00917139" w:rsidP="00611A29">
            <w:pPr>
              <w:pStyle w:val="Caption"/>
              <w:rPr>
                <w:sz w:val="16"/>
                <w:szCs w:val="16"/>
              </w:rPr>
            </w:pPr>
            <w:r w:rsidRPr="00917139">
              <w:rPr>
                <w:sz w:val="16"/>
                <w:szCs w:val="16"/>
              </w:rPr>
              <w:t>4</w:t>
            </w:r>
          </w:p>
        </w:tc>
        <w:tc>
          <w:tcPr>
            <w:tcW w:w="473" w:type="pct"/>
          </w:tcPr>
          <w:p w14:paraId="13A67E10" w14:textId="77777777" w:rsidR="00917139" w:rsidRPr="00917139" w:rsidRDefault="00917139" w:rsidP="00611A29">
            <w:pPr>
              <w:pStyle w:val="Caption"/>
              <w:rPr>
                <w:sz w:val="16"/>
                <w:szCs w:val="16"/>
              </w:rPr>
            </w:pPr>
            <w:r w:rsidRPr="00917139">
              <w:rPr>
                <w:sz w:val="16"/>
                <w:szCs w:val="16"/>
              </w:rPr>
              <w:t>[0,10]</w:t>
            </w:r>
          </w:p>
        </w:tc>
        <w:tc>
          <w:tcPr>
            <w:tcW w:w="514" w:type="pct"/>
          </w:tcPr>
          <w:p w14:paraId="753EDC23" w14:textId="77777777" w:rsidR="00917139" w:rsidRPr="00917139" w:rsidRDefault="00917139" w:rsidP="00611A29">
            <w:pPr>
              <w:pStyle w:val="Caption"/>
              <w:rPr>
                <w:sz w:val="16"/>
                <w:szCs w:val="16"/>
              </w:rPr>
            </w:pPr>
            <w:r w:rsidRPr="00917139">
              <w:rPr>
                <w:sz w:val="16"/>
                <w:szCs w:val="16"/>
              </w:rPr>
              <w:t>-10.4028</w:t>
            </w:r>
          </w:p>
        </w:tc>
      </w:tr>
      <w:tr w:rsidR="00D27548" w:rsidRPr="00917139" w14:paraId="6A097F95" w14:textId="77777777" w:rsidTr="00397028">
        <w:trPr>
          <w:trHeight w:val="144"/>
        </w:trPr>
        <w:tc>
          <w:tcPr>
            <w:tcW w:w="3665" w:type="pct"/>
          </w:tcPr>
          <w:p w14:paraId="41B42091" w14:textId="77777777" w:rsidR="00917139" w:rsidRPr="00917139" w:rsidRDefault="00917139" w:rsidP="00611A29">
            <w:pPr>
              <w:pStyle w:val="Caption"/>
              <w:rPr>
                <w:sz w:val="16"/>
                <w:szCs w:val="16"/>
              </w:rPr>
            </w:pPr>
            <w:r w:rsidRPr="00917139">
              <w:rPr>
                <w:sz w:val="16"/>
                <w:szCs w:val="16"/>
              </w:rPr>
              <w:t xml:space="preserve">a = [[4, 4, 4, 4], [1, 1, 1, 1], [8, 8, 8, 8], [6, 6, 6, 6], [3, 7, 3, 7], </w:t>
            </w:r>
          </w:p>
          <w:p w14:paraId="36523F88" w14:textId="77777777" w:rsidR="00917139" w:rsidRPr="00917139" w:rsidRDefault="00917139" w:rsidP="00611A29">
            <w:pPr>
              <w:pStyle w:val="Caption"/>
              <w:rPr>
                <w:sz w:val="16"/>
                <w:szCs w:val="16"/>
              </w:rPr>
            </w:pPr>
            <w:r w:rsidRPr="00917139">
              <w:rPr>
                <w:sz w:val="16"/>
                <w:szCs w:val="16"/>
              </w:rPr>
              <w:t>[2, 9, 2, 9], [5, 5, 3, 3], [8, 1, 8, 1], [6, 2, 6, 2], [7, 3.6, 7, 3.6]]</w:t>
            </w:r>
          </w:p>
          <w:p w14:paraId="0C5C0A9E" w14:textId="77777777" w:rsidR="00917139" w:rsidRPr="00917139" w:rsidRDefault="00917139" w:rsidP="00611A29">
            <w:pPr>
              <w:pStyle w:val="Caption"/>
              <w:rPr>
                <w:sz w:val="16"/>
                <w:szCs w:val="16"/>
              </w:rPr>
            </w:pPr>
            <w:r w:rsidRPr="00917139">
              <w:rPr>
                <w:sz w:val="16"/>
                <w:szCs w:val="16"/>
              </w:rPr>
              <w:t>c = [.1, .2, .2, .4, .4, .6, .3, .7, .5, .5]</w:t>
            </w:r>
          </w:p>
          <w:p w14:paraId="42100A71" w14:textId="77777777" w:rsidR="00917139" w:rsidRPr="00917139" w:rsidRDefault="00917139" w:rsidP="00611A29">
            <w:pPr>
              <w:pStyle w:val="Caption"/>
              <w:rPr>
                <w:sz w:val="16"/>
                <w:szCs w:val="16"/>
              </w:rPr>
            </w:pPr>
            <m:oMathPara>
              <m:oMath>
                <m:r>
                  <w:rPr>
                    <w:rFonts w:ascii="Cambria Math" w:hAnsi="Cambria Math"/>
                    <w:sz w:val="16"/>
                    <w:szCs w:val="16"/>
                  </w:rPr>
                  <m:t>F2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0</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348" w:type="pct"/>
          </w:tcPr>
          <w:p w14:paraId="7C6D6FFB" w14:textId="77777777" w:rsidR="00917139" w:rsidRPr="00917139" w:rsidRDefault="00917139" w:rsidP="00611A29">
            <w:pPr>
              <w:pStyle w:val="Caption"/>
              <w:rPr>
                <w:sz w:val="16"/>
                <w:szCs w:val="16"/>
              </w:rPr>
            </w:pPr>
            <w:r w:rsidRPr="00917139">
              <w:rPr>
                <w:sz w:val="16"/>
                <w:szCs w:val="16"/>
              </w:rPr>
              <w:t>4</w:t>
            </w:r>
          </w:p>
        </w:tc>
        <w:tc>
          <w:tcPr>
            <w:tcW w:w="473" w:type="pct"/>
          </w:tcPr>
          <w:p w14:paraId="0D6DF5B6" w14:textId="77777777" w:rsidR="00917139" w:rsidRPr="00917139" w:rsidRDefault="00917139" w:rsidP="00611A29">
            <w:pPr>
              <w:pStyle w:val="Caption"/>
              <w:rPr>
                <w:sz w:val="16"/>
                <w:szCs w:val="16"/>
              </w:rPr>
            </w:pPr>
            <w:r w:rsidRPr="00917139">
              <w:rPr>
                <w:sz w:val="16"/>
                <w:szCs w:val="16"/>
              </w:rPr>
              <w:t>[0,10]</w:t>
            </w:r>
          </w:p>
        </w:tc>
        <w:tc>
          <w:tcPr>
            <w:tcW w:w="514" w:type="pct"/>
          </w:tcPr>
          <w:p w14:paraId="4E77EE9B" w14:textId="77777777" w:rsidR="00917139" w:rsidRPr="00917139" w:rsidRDefault="00917139" w:rsidP="00611A29">
            <w:pPr>
              <w:pStyle w:val="Caption"/>
              <w:rPr>
                <w:sz w:val="16"/>
                <w:szCs w:val="16"/>
              </w:rPr>
            </w:pPr>
            <w:r w:rsidRPr="00917139">
              <w:rPr>
                <w:sz w:val="16"/>
                <w:szCs w:val="16"/>
              </w:rPr>
              <w:t>-10.5363</w:t>
            </w:r>
          </w:p>
        </w:tc>
      </w:tr>
      <w:tr w:rsidR="00917139" w:rsidRPr="00917139" w14:paraId="35E1C021" w14:textId="77777777" w:rsidTr="00397028">
        <w:trPr>
          <w:trHeight w:val="144"/>
        </w:trPr>
        <w:tc>
          <w:tcPr>
            <w:tcW w:w="5000" w:type="pct"/>
            <w:gridSpan w:val="4"/>
          </w:tcPr>
          <w:p w14:paraId="097057B7" w14:textId="77777777" w:rsidR="00917139" w:rsidRPr="00917139" w:rsidRDefault="00917139" w:rsidP="00611A29">
            <w:pPr>
              <w:pStyle w:val="Caption"/>
              <w:keepNext/>
              <w:rPr>
                <w:sz w:val="16"/>
                <w:szCs w:val="16"/>
              </w:rPr>
            </w:pPr>
            <m:oMathPara>
              <m:oMath>
                <m:r>
                  <w:rPr>
                    <w:rFonts w:ascii="Cambria Math" w:hAnsi="Cambria Math"/>
                    <w:sz w:val="16"/>
                    <w:szCs w:val="16"/>
                  </w:rPr>
                  <m:t>U(x,a,k,m)=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gt;a)+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lt;(-a))</m:t>
                </m:r>
              </m:oMath>
            </m:oMathPara>
          </w:p>
        </w:tc>
      </w:tr>
      <w:tr w:rsidR="00CC1F03" w:rsidRPr="00917139" w14:paraId="1097DE47" w14:textId="77777777" w:rsidTr="00397028">
        <w:trPr>
          <w:trHeight w:val="144"/>
        </w:trPr>
        <w:tc>
          <w:tcPr>
            <w:tcW w:w="5000" w:type="pct"/>
            <w:gridSpan w:val="4"/>
          </w:tcPr>
          <w:p w14:paraId="6FDC9352" w14:textId="77777777" w:rsidR="00CC1F03" w:rsidRDefault="00CC1F03" w:rsidP="00611A29">
            <w:pPr>
              <w:pStyle w:val="Caption"/>
              <w:keepNext/>
              <w:rPr>
                <w:rFonts w:eastAsia="DengXian" w:cs="Times New Roman"/>
                <w:sz w:val="16"/>
                <w:szCs w:val="16"/>
              </w:rPr>
            </w:pPr>
          </w:p>
          <w:p w14:paraId="38D9A4E6" w14:textId="3F1F3950" w:rsidR="00CC1F03" w:rsidRPr="00CC1F03" w:rsidRDefault="00CC1F03" w:rsidP="00CC1F03">
            <w:r>
              <w:rPr>
                <w:noProof/>
              </w:rPr>
              <mc:AlternateContent>
                <mc:Choice Requires="wps">
                  <w:drawing>
                    <wp:anchor distT="0" distB="0" distL="114300" distR="114300" simplePos="0" relativeHeight="251681792" behindDoc="0" locked="0" layoutInCell="1" allowOverlap="1" wp14:anchorId="2BE69ABD" wp14:editId="48CB14FC">
                      <wp:simplePos x="0" y="0"/>
                      <wp:positionH relativeFrom="column">
                        <wp:posOffset>0</wp:posOffset>
                      </wp:positionH>
                      <wp:positionV relativeFrom="paragraph">
                        <wp:posOffset>-1270</wp:posOffset>
                      </wp:positionV>
                      <wp:extent cx="5782102" cy="0"/>
                      <wp:effectExtent l="0" t="0" r="9525" b="12700"/>
                      <wp:wrapNone/>
                      <wp:docPr id="4" name="Straight Connector 4"/>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C995C8" id="Straight Connector 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pt" to="455.3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" strokecolor="black [3200]" strokeweight=".5pt">
                      <v:stroke joinstyle="miter"/>
                    </v:line>
                  </w:pict>
                </mc:Fallback>
              </mc:AlternateContent>
            </w:r>
          </w:p>
        </w:tc>
      </w:tr>
    </w:tbl>
    <w:p w14:paraId="70CF37B7" w14:textId="3A235B9A" w:rsidR="00BD7F6F" w:rsidRDefault="00BD7F6F" w:rsidP="00A26701">
      <w:pPr>
        <w:pStyle w:val="Caption"/>
        <w:keepNext/>
        <w:jc w:val="center"/>
      </w:pPr>
      <w:r>
        <w:lastRenderedPageBreak/>
        <w:t xml:space="preserve">Figure </w:t>
      </w:r>
      <w:fldSimple w:instr=" SEQ Figure \* ARABIC ">
        <w:r w:rsidR="00E80CD9">
          <w:rPr>
            <w:noProof/>
          </w:rPr>
          <w:t>2</w:t>
        </w:r>
      </w:fldSimple>
      <w:r>
        <w:t xml:space="preserve"> </w:t>
      </w:r>
      <w:r w:rsidRPr="00AE6111">
        <w:t>two-dimensional view for part of test functions</w:t>
      </w:r>
    </w:p>
    <w:p w14:paraId="15ABA4B2" w14:textId="737EB7AD" w:rsidR="00E81C9B" w:rsidRPr="003A1A15" w:rsidRDefault="00873802" w:rsidP="00873802">
      <w:pPr>
        <w:jc w:val="center"/>
        <w:rPr>
          <w:sz w:val="18"/>
          <w:szCs w:val="18"/>
        </w:rPr>
      </w:pPr>
      <w:r>
        <w:rPr>
          <w:noProof/>
          <w:sz w:val="18"/>
          <w:szCs w:val="18"/>
        </w:rPr>
        <w:drawing>
          <wp:inline distT="0" distB="0" distL="0" distR="0" wp14:anchorId="4A732AD3" wp14:editId="6666DB4B">
            <wp:extent cx="5601472" cy="8623139"/>
            <wp:effectExtent l="0" t="0" r="0" b="635"/>
            <wp:docPr id="57" name="Picture 5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ha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1472" cy="8623139"/>
                    </a:xfrm>
                    <a:prstGeom prst="rect">
                      <a:avLst/>
                    </a:prstGeom>
                  </pic:spPr>
                </pic:pic>
              </a:graphicData>
            </a:graphic>
          </wp:inline>
        </w:drawing>
      </w:r>
    </w:p>
    <w:p w14:paraId="72264231" w14:textId="2F2BA40D" w:rsidR="006D643D" w:rsidRDefault="00EA1895" w:rsidP="006D643D">
      <w:pPr>
        <w:pStyle w:val="Heading2"/>
      </w:pPr>
      <w:bookmarkStart w:id="13" w:name="_Toc121145617"/>
      <w:r>
        <w:rPr>
          <w:rFonts w:hint="eastAsia"/>
        </w:rPr>
        <w:lastRenderedPageBreak/>
        <w:t>Parameters</w:t>
      </w:r>
      <w:bookmarkEnd w:id="13"/>
    </w:p>
    <w:p w14:paraId="384163A2" w14:textId="17D38991" w:rsidR="008E0AE8" w:rsidRDefault="008E0AE8" w:rsidP="008E0AE8">
      <w:r w:rsidRPr="008E0AE8">
        <w:t>Table 2 and Table 3 show the parameters of the two types of algorithms used in this paper, respectively.</w:t>
      </w:r>
      <w:r w:rsidR="009237FC">
        <w:t xml:space="preserve"> </w:t>
      </w:r>
      <w:r w:rsidR="00EB6101" w:rsidRPr="00EB6101">
        <w:t>A detailed description will be given in a later section.</w:t>
      </w:r>
    </w:p>
    <w:p w14:paraId="29512FC8" w14:textId="77777777" w:rsidR="00C926ED" w:rsidRPr="008E0AE8" w:rsidRDefault="00C926ED" w:rsidP="008E0AE8"/>
    <w:p w14:paraId="40C63C20" w14:textId="4FDA1A33" w:rsidR="006D643D" w:rsidRDefault="006D643D" w:rsidP="006D643D">
      <w:pPr>
        <w:pStyle w:val="Caption"/>
        <w:keepNext/>
        <w:jc w:val="center"/>
      </w:pPr>
      <w:r>
        <w:t xml:space="preserve">Table </w:t>
      </w:r>
      <w:fldSimple w:instr=" SEQ Table \* ARABIC ">
        <w:r w:rsidR="00E80CD9">
          <w:rPr>
            <w:noProof/>
          </w:rPr>
          <w:t>2</w:t>
        </w:r>
      </w:fldSimple>
      <w:r>
        <w:t xml:space="preserve"> Parameters for SSGA</w:t>
      </w:r>
    </w:p>
    <w:tbl>
      <w:tblPr>
        <w:tblStyle w:val="TableGrid"/>
        <w:tblW w:w="0" w:type="auto"/>
        <w:tblLook w:val="04A0" w:firstRow="1" w:lastRow="0" w:firstColumn="1" w:lastColumn="0" w:noHBand="0" w:noVBand="1"/>
      </w:tblPr>
      <w:tblGrid>
        <w:gridCol w:w="1134"/>
        <w:gridCol w:w="1651"/>
        <w:gridCol w:w="3420"/>
        <w:gridCol w:w="2811"/>
      </w:tblGrid>
      <w:tr w:rsidR="006D643D" w:rsidRPr="00763861" w14:paraId="19B250F9" w14:textId="77777777" w:rsidTr="007349A7">
        <w:trPr>
          <w:trHeight w:val="144"/>
        </w:trPr>
        <w:tc>
          <w:tcPr>
            <w:tcW w:w="1134" w:type="dxa"/>
            <w:vAlign w:val="center"/>
          </w:tcPr>
          <w:p w14:paraId="0FFD67E0"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Input</w:t>
            </w:r>
          </w:p>
        </w:tc>
        <w:tc>
          <w:tcPr>
            <w:tcW w:w="5071" w:type="dxa"/>
            <w:gridSpan w:val="2"/>
            <w:vAlign w:val="center"/>
          </w:tcPr>
          <w:p w14:paraId="0786C476"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Parameters for SSGA</w:t>
            </w:r>
          </w:p>
        </w:tc>
        <w:tc>
          <w:tcPr>
            <w:tcW w:w="2811" w:type="dxa"/>
            <w:vAlign w:val="center"/>
          </w:tcPr>
          <w:p w14:paraId="582B8C4D"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Output</w:t>
            </w:r>
          </w:p>
        </w:tc>
      </w:tr>
      <w:tr w:rsidR="006D643D" w:rsidRPr="00763861" w14:paraId="57929910" w14:textId="77777777" w:rsidTr="007349A7">
        <w:trPr>
          <w:trHeight w:val="144"/>
        </w:trPr>
        <w:tc>
          <w:tcPr>
            <w:tcW w:w="1134" w:type="dxa"/>
            <w:vMerge w:val="restart"/>
            <w:vAlign w:val="center"/>
          </w:tcPr>
          <w:p w14:paraId="68D9229E" w14:textId="77777777" w:rsidR="006D643D" w:rsidRPr="00763861" w:rsidRDefault="006D643D" w:rsidP="007349A7">
            <w:pPr>
              <w:jc w:val="left"/>
              <w:rPr>
                <w:rFonts w:cs="Times New Roman"/>
                <w:sz w:val="16"/>
                <w:szCs w:val="16"/>
              </w:rPr>
            </w:pPr>
            <w:r w:rsidRPr="00763861">
              <w:rPr>
                <w:rFonts w:cs="Times New Roman"/>
                <w:sz w:val="16"/>
                <w:szCs w:val="16"/>
              </w:rPr>
              <w:t>Parameters</w:t>
            </w:r>
          </w:p>
        </w:tc>
        <w:tc>
          <w:tcPr>
            <w:tcW w:w="1651" w:type="dxa"/>
            <w:vAlign w:val="center"/>
          </w:tcPr>
          <w:p w14:paraId="6D11F025" w14:textId="77777777" w:rsidR="006D643D" w:rsidRPr="00763861" w:rsidRDefault="006D643D" w:rsidP="007349A7">
            <w:pPr>
              <w:jc w:val="left"/>
              <w:rPr>
                <w:rFonts w:cs="Times New Roman"/>
                <w:sz w:val="16"/>
                <w:szCs w:val="16"/>
              </w:rPr>
            </w:pPr>
            <w:r w:rsidRPr="00763861">
              <w:rPr>
                <w:rFonts w:cs="Times New Roman"/>
                <w:sz w:val="16"/>
                <w:szCs w:val="16"/>
              </w:rPr>
              <w:t>Stopping criteria</w:t>
            </w:r>
          </w:p>
        </w:tc>
        <w:tc>
          <w:tcPr>
            <w:tcW w:w="3420" w:type="dxa"/>
            <w:vAlign w:val="center"/>
          </w:tcPr>
          <w:p w14:paraId="6436B918" w14:textId="77777777" w:rsidR="006D643D" w:rsidRPr="00763861" w:rsidRDefault="006D643D">
            <w:pPr>
              <w:pStyle w:val="ListParagraph"/>
              <w:numPr>
                <w:ilvl w:val="0"/>
                <w:numId w:val="11"/>
              </w:numPr>
              <w:jc w:val="left"/>
              <w:rPr>
                <w:rFonts w:cs="Times New Roman"/>
                <w:sz w:val="16"/>
                <w:szCs w:val="16"/>
              </w:rPr>
            </w:pPr>
            <w:r w:rsidRPr="00763861">
              <w:rPr>
                <w:rFonts w:cs="Times New Roman"/>
                <w:sz w:val="16"/>
                <w:szCs w:val="16"/>
              </w:rPr>
              <w:t xml:space="preserve">max iterations </w:t>
            </w:r>
            <m:oMath>
              <m:r>
                <w:rPr>
                  <w:rFonts w:ascii="Cambria Math" w:hAnsi="Cambria Math" w:cs="Times New Roman"/>
                  <w:sz w:val="16"/>
                  <w:szCs w:val="16"/>
                </w:rPr>
                <m:t>Ma</m:t>
              </m:r>
              <m:sSub>
                <m:sSubPr>
                  <m:ctrlPr>
                    <w:rPr>
                      <w:rFonts w:ascii="Cambria Math" w:hAnsi="Cambria Math" w:cs="Times New Roman"/>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w:p>
          <w:p w14:paraId="2267BF16" w14:textId="77777777" w:rsidR="006D643D" w:rsidRPr="00763861" w:rsidRDefault="006D643D">
            <w:pPr>
              <w:pStyle w:val="ListParagraph"/>
              <w:numPr>
                <w:ilvl w:val="0"/>
                <w:numId w:val="11"/>
              </w:numPr>
              <w:spacing w:before="0"/>
              <w:jc w:val="left"/>
              <w:rPr>
                <w:rFonts w:cs="Times New Roman"/>
                <w:sz w:val="16"/>
                <w:szCs w:val="16"/>
              </w:rPr>
            </w:pPr>
            <w:r w:rsidRPr="00763861">
              <w:rPr>
                <w:rFonts w:cs="Times New Roman"/>
                <w:sz w:val="16"/>
                <w:szCs w:val="16"/>
              </w:rPr>
              <w:t xml:space="preserve">convergence tolerance </w:t>
            </w:r>
            <m:oMath>
              <m:r>
                <w:rPr>
                  <w:rFonts w:ascii="Cambria Math" w:hAnsi="Cambria Math" w:cs="Times New Roman"/>
                  <w:sz w:val="16"/>
                  <w:szCs w:val="16"/>
                </w:rPr>
                <m:t>Tol</m:t>
              </m:r>
            </m:oMath>
            <w:r w:rsidRPr="00763861">
              <w:rPr>
                <w:rFonts w:cs="Times New Roman"/>
                <w:sz w:val="16"/>
                <w:szCs w:val="16"/>
              </w:rPr>
              <w:t xml:space="preserve"> and </w:t>
            </w:r>
            <m:oMath>
              <m:r>
                <w:rPr>
                  <w:rFonts w:ascii="Cambria Math" w:hAnsi="Cambria Math" w:cs="Times New Roman"/>
                  <w:sz w:val="16"/>
                  <w:szCs w:val="16"/>
                </w:rPr>
                <m:t>N</m:t>
              </m:r>
            </m:oMath>
          </w:p>
          <w:p w14:paraId="011A8204" w14:textId="77777777" w:rsidR="006D643D" w:rsidRPr="00763861" w:rsidRDefault="006D643D">
            <w:pPr>
              <w:pStyle w:val="ListParagraph"/>
              <w:numPr>
                <w:ilvl w:val="0"/>
                <w:numId w:val="11"/>
              </w:numPr>
              <w:spacing w:before="0"/>
              <w:jc w:val="left"/>
              <w:rPr>
                <w:rFonts w:cs="Times New Roman"/>
                <w:sz w:val="16"/>
                <w:szCs w:val="16"/>
              </w:rPr>
            </w:pPr>
            <w:r w:rsidRPr="00763861">
              <w:rPr>
                <w:rFonts w:cs="Times New Roman"/>
                <w:sz w:val="16"/>
                <w:szCs w:val="16"/>
              </w:rPr>
              <w:t>global minimum</w:t>
            </w:r>
            <w:r w:rsidRPr="00763861">
              <w:rPr>
                <w:rFonts w:cs="Times New Roman"/>
                <w:i/>
                <w:sz w:val="16"/>
                <w:szCs w:val="16"/>
              </w:rPr>
              <w:t xml:space="preserve"> </w:t>
            </w:r>
            <m:oMath>
              <m:r>
                <w:rPr>
                  <w:rFonts w:ascii="Cambria Math" w:hAnsi="Cambria Math" w:cs="Times New Roman"/>
                  <w:sz w:val="16"/>
                  <w:szCs w:val="16"/>
                </w:rPr>
                <m:t>opt</m:t>
              </m:r>
            </m:oMath>
            <w:r w:rsidRPr="00763861">
              <w:rPr>
                <w:rFonts w:cs="Times New Roman"/>
                <w:i/>
                <w:sz w:val="16"/>
                <w:szCs w:val="16"/>
              </w:rPr>
              <w:t xml:space="preserve"> </w:t>
            </w:r>
            <w:r w:rsidRPr="00763861">
              <w:rPr>
                <w:rFonts w:cs="Times New Roman"/>
                <w:iCs/>
                <w:sz w:val="16"/>
                <w:szCs w:val="16"/>
              </w:rPr>
              <w:t xml:space="preserve">and threshold </w:t>
            </w:r>
            <m:oMath>
              <m:r>
                <w:rPr>
                  <w:rFonts w:ascii="Cambria Math" w:hAnsi="Cambria Math" w:cs="Times New Roman"/>
                  <w:sz w:val="16"/>
                  <w:szCs w:val="16"/>
                </w:rPr>
                <m:t>θ</m:t>
              </m:r>
            </m:oMath>
          </w:p>
        </w:tc>
        <w:tc>
          <w:tcPr>
            <w:tcW w:w="2811" w:type="dxa"/>
            <w:vMerge w:val="restart"/>
            <w:vAlign w:val="center"/>
          </w:tcPr>
          <w:p w14:paraId="70FA90D1" w14:textId="77777777" w:rsidR="006D643D" w:rsidRPr="00763861" w:rsidRDefault="006D643D" w:rsidP="007349A7">
            <w:pPr>
              <w:pStyle w:val="FirstParagraph"/>
              <w:spacing w:before="0" w:after="0"/>
              <w:ind w:left="288"/>
              <w:jc w:val="left"/>
              <w:rPr>
                <w:rFonts w:ascii="Times New Roman" w:eastAsiaTheme="minorEastAsia" w:hAnsi="Times New Roman" w:cs="Times New Roman"/>
                <w:color w:val="000000" w:themeColor="text1"/>
                <w:sz w:val="16"/>
                <w:szCs w:val="16"/>
              </w:rPr>
            </w:pPr>
            <w:r w:rsidRPr="00763861">
              <w:rPr>
                <w:rFonts w:ascii="Times New Roman" w:hAnsi="Times New Roman" w:cs="Times New Roman"/>
                <w:color w:val="000000" w:themeColor="text1"/>
                <w:sz w:val="16"/>
                <w:szCs w:val="16"/>
              </w:rPr>
              <w:t xml:space="preserve">best solution </w:t>
            </w:r>
            <m:oMath>
              <m:r>
                <w:rPr>
                  <w:rFonts w:ascii="Cambria Math" w:hAnsi="Cambria Math" w:cs="Times New Roman"/>
                  <w:color w:val="000000" w:themeColor="text1"/>
                  <w:sz w:val="16"/>
                  <w:szCs w:val="16"/>
                </w:rPr>
                <m:t>X</m:t>
              </m:r>
            </m:oMath>
          </w:p>
        </w:tc>
      </w:tr>
      <w:tr w:rsidR="006D643D" w:rsidRPr="00763861" w14:paraId="3292855B" w14:textId="77777777" w:rsidTr="007349A7">
        <w:trPr>
          <w:trHeight w:val="144"/>
        </w:trPr>
        <w:tc>
          <w:tcPr>
            <w:tcW w:w="1134" w:type="dxa"/>
            <w:vMerge/>
            <w:vAlign w:val="center"/>
          </w:tcPr>
          <w:p w14:paraId="2E06D8D9" w14:textId="77777777" w:rsidR="006D643D" w:rsidRPr="00763861" w:rsidRDefault="006D643D" w:rsidP="007349A7">
            <w:pPr>
              <w:jc w:val="left"/>
              <w:rPr>
                <w:rFonts w:cs="Times New Roman"/>
                <w:sz w:val="16"/>
                <w:szCs w:val="16"/>
              </w:rPr>
            </w:pPr>
          </w:p>
        </w:tc>
        <w:tc>
          <w:tcPr>
            <w:tcW w:w="1651" w:type="dxa"/>
            <w:vAlign w:val="center"/>
          </w:tcPr>
          <w:p w14:paraId="57B9D519" w14:textId="77777777" w:rsidR="006D643D" w:rsidRPr="00763861" w:rsidRDefault="006D643D" w:rsidP="007349A7">
            <w:pPr>
              <w:jc w:val="left"/>
              <w:rPr>
                <w:rFonts w:cs="Times New Roman"/>
                <w:sz w:val="16"/>
                <w:szCs w:val="16"/>
              </w:rPr>
            </w:pPr>
            <w:r w:rsidRPr="00763861">
              <w:rPr>
                <w:rFonts w:cs="Times New Roman"/>
                <w:sz w:val="16"/>
                <w:szCs w:val="16"/>
              </w:rPr>
              <w:t>Fitness functions</w:t>
            </w:r>
          </w:p>
        </w:tc>
        <w:tc>
          <w:tcPr>
            <w:tcW w:w="3420" w:type="dxa"/>
            <w:vAlign w:val="center"/>
          </w:tcPr>
          <w:p w14:paraId="0F30F8E0" w14:textId="77777777" w:rsidR="006D643D" w:rsidRPr="003E257A" w:rsidRDefault="006D643D">
            <w:pPr>
              <w:pStyle w:val="ListParagraph"/>
              <w:numPr>
                <w:ilvl w:val="0"/>
                <w:numId w:val="12"/>
              </w:numPr>
              <w:jc w:val="left"/>
              <w:rPr>
                <w:rFonts w:cs="Times New Roman"/>
                <w:color w:val="auto"/>
                <w:sz w:val="16"/>
                <w:szCs w:val="16"/>
              </w:rPr>
            </w:pPr>
            <w:r w:rsidRPr="003E257A">
              <w:rPr>
                <w:rFonts w:cs="Times New Roman"/>
                <w:sz w:val="16"/>
                <w:szCs w:val="16"/>
              </w:rPr>
              <w:t xml:space="preserve">fitness function </w:t>
            </w:r>
            <m:oMath>
              <m:r>
                <w:rPr>
                  <w:rFonts w:ascii="Cambria Math" w:hAnsi="Cambria Math" w:cs="Times New Roman"/>
                  <w:sz w:val="16"/>
                  <w:szCs w:val="16"/>
                </w:rPr>
                <m:t>F</m:t>
              </m:r>
            </m:oMath>
          </w:p>
          <w:p w14:paraId="64C86637" w14:textId="77777777" w:rsidR="006D643D" w:rsidRPr="003E257A" w:rsidRDefault="006D643D">
            <w:pPr>
              <w:pStyle w:val="ListParagraph"/>
              <w:numPr>
                <w:ilvl w:val="0"/>
                <w:numId w:val="12"/>
              </w:numPr>
              <w:jc w:val="left"/>
              <w:rPr>
                <w:rFonts w:cs="Times New Roman"/>
                <w:color w:val="auto"/>
                <w:sz w:val="16"/>
                <w:szCs w:val="16"/>
              </w:rPr>
            </w:pPr>
            <w:r w:rsidRPr="003E257A">
              <w:rPr>
                <w:rFonts w:cs="Times New Roman"/>
                <w:sz w:val="16"/>
                <w:szCs w:val="16"/>
              </w:rPr>
              <w:t xml:space="preserve">number of dimensions of </w:t>
            </w:r>
            <m:oMath>
              <m:r>
                <w:rPr>
                  <w:rFonts w:ascii="Cambria Math" w:hAnsi="Cambria Math" w:cs="Times New Roman"/>
                  <w:sz w:val="16"/>
                  <w:szCs w:val="16"/>
                </w:rPr>
                <m:t>F</m:t>
              </m:r>
            </m:oMath>
            <w:r w:rsidRPr="003E257A">
              <w:rPr>
                <w:rFonts w:cs="Times New Roman"/>
                <w:sz w:val="16"/>
                <w:szCs w:val="16"/>
              </w:rPr>
              <w:t xml:space="preserve"> is </w:t>
            </w:r>
            <m:oMath>
              <m:r>
                <w:rPr>
                  <w:rFonts w:ascii="Cambria Math" w:hAnsi="Cambria Math" w:cs="Times New Roman"/>
                  <w:sz w:val="16"/>
                  <w:szCs w:val="16"/>
                </w:rPr>
                <m:t>D</m:t>
              </m:r>
            </m:oMath>
          </w:p>
          <w:p w14:paraId="770638B3" w14:textId="77777777" w:rsidR="006D643D" w:rsidRPr="003E257A" w:rsidRDefault="006D643D">
            <w:pPr>
              <w:pStyle w:val="ListParagraph"/>
              <w:numPr>
                <w:ilvl w:val="0"/>
                <w:numId w:val="12"/>
              </w:numPr>
              <w:jc w:val="left"/>
              <w:rPr>
                <w:rFonts w:cs="Times New Roman"/>
                <w:sz w:val="16"/>
                <w:szCs w:val="16"/>
              </w:rPr>
            </w:pPr>
            <w:r w:rsidRPr="003E257A">
              <w:rPr>
                <w:rFonts w:cs="Times New Roman"/>
                <w:sz w:val="16"/>
                <w:szCs w:val="16"/>
              </w:rPr>
              <w:t xml:space="preserve">domain of </w:t>
            </w:r>
            <m:oMath>
              <m:r>
                <w:rPr>
                  <w:rFonts w:ascii="Cambria Math" w:hAnsi="Cambria Math" w:cs="Times New Roman"/>
                  <w:sz w:val="16"/>
                  <w:szCs w:val="16"/>
                </w:rPr>
                <m:t>F</m:t>
              </m:r>
            </m:oMath>
            <w:r w:rsidRPr="003E257A">
              <w:rPr>
                <w:rFonts w:cs="Times New Roman"/>
                <w:sz w:val="16"/>
                <w:szCs w:val="16"/>
              </w:rPr>
              <w:t xml:space="preserve"> is [</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low</m:t>
                  </m:r>
                </m:sub>
              </m:sSub>
            </m:oMath>
            <w:r w:rsidRPr="003E257A">
              <w:rPr>
                <w:rFonts w:cs="Times New Roman"/>
                <w:sz w:val="16"/>
                <w:szCs w:val="16"/>
              </w:rPr>
              <w:t>,</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upper</m:t>
                  </m:r>
                </m:sub>
              </m:sSub>
            </m:oMath>
            <w:r w:rsidRPr="003E257A">
              <w:rPr>
                <w:rFonts w:cs="Times New Roman"/>
                <w:sz w:val="16"/>
                <w:szCs w:val="16"/>
              </w:rPr>
              <w:t>]</w:t>
            </w:r>
          </w:p>
        </w:tc>
        <w:tc>
          <w:tcPr>
            <w:tcW w:w="2811" w:type="dxa"/>
            <w:vMerge/>
            <w:vAlign w:val="center"/>
          </w:tcPr>
          <w:p w14:paraId="44BA1A5F" w14:textId="77777777" w:rsidR="006D643D" w:rsidRPr="00763861" w:rsidRDefault="006D643D">
            <w:pPr>
              <w:pStyle w:val="ListParagraph"/>
              <w:numPr>
                <w:ilvl w:val="0"/>
                <w:numId w:val="10"/>
              </w:numPr>
              <w:jc w:val="left"/>
              <w:rPr>
                <w:rFonts w:cs="Times New Roman"/>
                <w:sz w:val="16"/>
                <w:szCs w:val="16"/>
              </w:rPr>
            </w:pPr>
          </w:p>
        </w:tc>
      </w:tr>
      <w:tr w:rsidR="006D643D" w:rsidRPr="00763861" w14:paraId="3A9177F9" w14:textId="77777777" w:rsidTr="007349A7">
        <w:trPr>
          <w:trHeight w:val="144"/>
        </w:trPr>
        <w:tc>
          <w:tcPr>
            <w:tcW w:w="1134" w:type="dxa"/>
            <w:vMerge/>
            <w:vAlign w:val="center"/>
          </w:tcPr>
          <w:p w14:paraId="3A12BB8A" w14:textId="77777777" w:rsidR="006D643D" w:rsidRPr="00763861" w:rsidRDefault="006D643D" w:rsidP="007349A7">
            <w:pPr>
              <w:jc w:val="left"/>
              <w:rPr>
                <w:rFonts w:cs="Times New Roman"/>
                <w:sz w:val="16"/>
                <w:szCs w:val="16"/>
              </w:rPr>
            </w:pPr>
          </w:p>
        </w:tc>
        <w:tc>
          <w:tcPr>
            <w:tcW w:w="1651" w:type="dxa"/>
            <w:vAlign w:val="center"/>
          </w:tcPr>
          <w:p w14:paraId="7BB181E8" w14:textId="77777777" w:rsidR="006D643D" w:rsidRPr="00763861" w:rsidRDefault="006D643D" w:rsidP="007349A7">
            <w:pPr>
              <w:jc w:val="left"/>
              <w:rPr>
                <w:rFonts w:cs="Times New Roman"/>
                <w:sz w:val="16"/>
                <w:szCs w:val="16"/>
              </w:rPr>
            </w:pPr>
            <w:r w:rsidRPr="00763861">
              <w:rPr>
                <w:rFonts w:cs="Times New Roman"/>
                <w:sz w:val="16"/>
                <w:szCs w:val="16"/>
              </w:rPr>
              <w:t>Generating offspring</w:t>
            </w:r>
          </w:p>
        </w:tc>
        <w:tc>
          <w:tcPr>
            <w:tcW w:w="3420" w:type="dxa"/>
            <w:vAlign w:val="center"/>
          </w:tcPr>
          <w:p w14:paraId="63D1AD3F"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rate </w:t>
            </w:r>
            <m:oMath>
              <m:r>
                <w:rPr>
                  <w:rFonts w:ascii="Cambria Math" w:hAnsi="Cambria Math" w:cs="Times New Roman"/>
                  <w:sz w:val="16"/>
                  <w:szCs w:val="16"/>
                </w:rPr>
                <m:t>γ</m:t>
              </m:r>
            </m:oMath>
          </w:p>
          <w:p w14:paraId="7DF02F69"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rate </w:t>
            </w:r>
            <m:oMath>
              <m:r>
                <w:rPr>
                  <w:rFonts w:ascii="Cambria Math" w:hAnsi="Cambria Math" w:cs="Times New Roman"/>
                  <w:sz w:val="16"/>
                  <w:szCs w:val="16"/>
                </w:rPr>
                <m:t>δ</m:t>
              </m:r>
            </m:oMath>
          </w:p>
          <w:p w14:paraId="0257D412"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type </w:t>
            </w:r>
            <m:oMath>
              <m:sSub>
                <m:sSubPr>
                  <m:ctrlPr>
                    <w:rPr>
                      <w:rFonts w:ascii="Cambria Math" w:hAnsi="Cambria Math" w:cs="Times New Roman"/>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w:p>
          <w:p w14:paraId="7E6F7301"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type </w:t>
            </w:r>
            <m:oMath>
              <m:sSub>
                <m:sSubPr>
                  <m:ctrlPr>
                    <w:rPr>
                      <w:rFonts w:ascii="Cambria Math" w:hAnsi="Cambria Math" w:cs="Times New Roman"/>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w:p>
        </w:tc>
        <w:tc>
          <w:tcPr>
            <w:tcW w:w="2811" w:type="dxa"/>
            <w:vMerge/>
            <w:vAlign w:val="center"/>
          </w:tcPr>
          <w:p w14:paraId="149BDD9C" w14:textId="77777777" w:rsidR="006D643D" w:rsidRPr="00763861" w:rsidRDefault="006D643D">
            <w:pPr>
              <w:pStyle w:val="ListParagraph"/>
              <w:numPr>
                <w:ilvl w:val="0"/>
                <w:numId w:val="7"/>
              </w:numPr>
              <w:jc w:val="left"/>
              <w:rPr>
                <w:rFonts w:cs="Times New Roman"/>
                <w:sz w:val="16"/>
                <w:szCs w:val="16"/>
              </w:rPr>
            </w:pPr>
          </w:p>
        </w:tc>
      </w:tr>
      <w:tr w:rsidR="006D643D" w:rsidRPr="00763861" w14:paraId="79731394" w14:textId="77777777" w:rsidTr="007349A7">
        <w:trPr>
          <w:trHeight w:val="144"/>
        </w:trPr>
        <w:tc>
          <w:tcPr>
            <w:tcW w:w="1134" w:type="dxa"/>
            <w:vMerge/>
            <w:vAlign w:val="center"/>
          </w:tcPr>
          <w:p w14:paraId="79B45E2D" w14:textId="77777777" w:rsidR="006D643D" w:rsidRPr="00763861" w:rsidRDefault="006D643D" w:rsidP="007349A7">
            <w:pPr>
              <w:jc w:val="left"/>
              <w:rPr>
                <w:rFonts w:cs="Times New Roman"/>
                <w:sz w:val="16"/>
                <w:szCs w:val="16"/>
              </w:rPr>
            </w:pPr>
          </w:p>
        </w:tc>
        <w:tc>
          <w:tcPr>
            <w:tcW w:w="1651" w:type="dxa"/>
            <w:vAlign w:val="center"/>
          </w:tcPr>
          <w:p w14:paraId="178DD292" w14:textId="77777777" w:rsidR="006D643D" w:rsidRPr="00763861" w:rsidRDefault="006D643D" w:rsidP="007349A7">
            <w:pPr>
              <w:jc w:val="left"/>
              <w:rPr>
                <w:rFonts w:cs="Times New Roman"/>
                <w:sz w:val="16"/>
                <w:szCs w:val="16"/>
              </w:rPr>
            </w:pPr>
            <w:r w:rsidRPr="00763861">
              <w:rPr>
                <w:rFonts w:cs="Times New Roman"/>
                <w:sz w:val="16"/>
                <w:szCs w:val="16"/>
              </w:rPr>
              <w:t>Search radius</w:t>
            </w:r>
          </w:p>
        </w:tc>
        <w:tc>
          <w:tcPr>
            <w:tcW w:w="3420" w:type="dxa"/>
            <w:vAlign w:val="center"/>
          </w:tcPr>
          <w:p w14:paraId="36D3E602"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search radius </w:t>
            </w:r>
            <m:oMath>
              <m:r>
                <w:rPr>
                  <w:rFonts w:ascii="Cambria Math" w:hAnsi="Cambria Math" w:cs="Times New Roman"/>
                  <w:sz w:val="16"/>
                  <w:szCs w:val="16"/>
                </w:rPr>
                <m:t>R</m:t>
              </m:r>
            </m:oMath>
          </w:p>
        </w:tc>
        <w:tc>
          <w:tcPr>
            <w:tcW w:w="2811" w:type="dxa"/>
            <w:vMerge/>
            <w:vAlign w:val="center"/>
          </w:tcPr>
          <w:p w14:paraId="7A2BB2B0" w14:textId="77777777" w:rsidR="006D643D" w:rsidRPr="00763861" w:rsidRDefault="006D643D">
            <w:pPr>
              <w:pStyle w:val="ListParagraph"/>
              <w:numPr>
                <w:ilvl w:val="0"/>
                <w:numId w:val="8"/>
              </w:numPr>
              <w:spacing w:before="0"/>
              <w:jc w:val="left"/>
              <w:rPr>
                <w:rFonts w:cs="Times New Roman"/>
                <w:sz w:val="16"/>
                <w:szCs w:val="16"/>
              </w:rPr>
            </w:pPr>
          </w:p>
        </w:tc>
      </w:tr>
      <w:tr w:rsidR="006D643D" w:rsidRPr="00763861" w14:paraId="7D08DE1D" w14:textId="77777777" w:rsidTr="007349A7">
        <w:trPr>
          <w:trHeight w:val="144"/>
        </w:trPr>
        <w:tc>
          <w:tcPr>
            <w:tcW w:w="1134" w:type="dxa"/>
            <w:vMerge/>
            <w:vAlign w:val="center"/>
          </w:tcPr>
          <w:p w14:paraId="4EC30887" w14:textId="77777777" w:rsidR="006D643D" w:rsidRPr="00763861" w:rsidRDefault="006D643D" w:rsidP="007349A7">
            <w:pPr>
              <w:jc w:val="left"/>
              <w:rPr>
                <w:rFonts w:cs="Times New Roman"/>
                <w:sz w:val="16"/>
                <w:szCs w:val="16"/>
              </w:rPr>
            </w:pPr>
          </w:p>
        </w:tc>
        <w:tc>
          <w:tcPr>
            <w:tcW w:w="1651" w:type="dxa"/>
            <w:vAlign w:val="center"/>
          </w:tcPr>
          <w:p w14:paraId="2B2B154F" w14:textId="77777777" w:rsidR="006D643D" w:rsidRPr="00763861" w:rsidRDefault="006D643D" w:rsidP="007349A7">
            <w:pPr>
              <w:jc w:val="left"/>
              <w:rPr>
                <w:rFonts w:cs="Times New Roman"/>
                <w:sz w:val="16"/>
                <w:szCs w:val="16"/>
              </w:rPr>
            </w:pPr>
            <w:r w:rsidRPr="00763861">
              <w:rPr>
                <w:rFonts w:cs="Times New Roman"/>
                <w:sz w:val="16"/>
                <w:szCs w:val="16"/>
              </w:rPr>
              <w:t>Other parameters</w:t>
            </w:r>
          </w:p>
        </w:tc>
        <w:tc>
          <w:tcPr>
            <w:tcW w:w="3420" w:type="dxa"/>
            <w:vAlign w:val="center"/>
          </w:tcPr>
          <w:p w14:paraId="2EDD519D"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number of individuals </w:t>
            </w:r>
            <m:oMath>
              <m:r>
                <w:rPr>
                  <w:rFonts w:ascii="Cambria Math" w:hAnsi="Cambria Math" w:cs="Times New Roman"/>
                  <w:sz w:val="16"/>
                  <w:szCs w:val="16"/>
                </w:rPr>
                <m:t>β</m:t>
              </m:r>
            </m:oMath>
          </w:p>
        </w:tc>
        <w:tc>
          <w:tcPr>
            <w:tcW w:w="2811" w:type="dxa"/>
            <w:vMerge/>
            <w:vAlign w:val="center"/>
          </w:tcPr>
          <w:p w14:paraId="7B90CCAC" w14:textId="77777777" w:rsidR="006D643D" w:rsidRPr="00763861" w:rsidRDefault="006D643D">
            <w:pPr>
              <w:pStyle w:val="ListParagraph"/>
              <w:numPr>
                <w:ilvl w:val="0"/>
                <w:numId w:val="9"/>
              </w:numPr>
              <w:spacing w:before="0"/>
              <w:jc w:val="left"/>
              <w:rPr>
                <w:rFonts w:cs="Times New Roman"/>
                <w:sz w:val="16"/>
                <w:szCs w:val="16"/>
              </w:rPr>
            </w:pPr>
          </w:p>
        </w:tc>
      </w:tr>
    </w:tbl>
    <w:p w14:paraId="583DF3A6" w14:textId="77777777" w:rsidR="006D643D" w:rsidRDefault="006D643D" w:rsidP="006D643D">
      <w:pPr>
        <w:spacing w:before="0"/>
        <w:rPr>
          <w:rFonts w:cs="Times New Roman"/>
          <w:color w:val="000000" w:themeColor="text1"/>
          <w:sz w:val="18"/>
          <w:szCs w:val="18"/>
        </w:rPr>
      </w:pPr>
    </w:p>
    <w:p w14:paraId="5BB8FD8C" w14:textId="77777777" w:rsidR="006D643D" w:rsidRPr="00763861" w:rsidRDefault="006D643D" w:rsidP="006D643D">
      <w:pPr>
        <w:spacing w:before="0"/>
        <w:jc w:val="center"/>
        <w:rPr>
          <w:rFonts w:cs="Times New Roman"/>
          <w:color w:val="000000" w:themeColor="text1"/>
          <w:sz w:val="18"/>
          <w:szCs w:val="18"/>
        </w:rPr>
      </w:pPr>
    </w:p>
    <w:p w14:paraId="62E3C052" w14:textId="03A06B7C" w:rsidR="006D643D" w:rsidRDefault="006D643D" w:rsidP="006D643D">
      <w:pPr>
        <w:pStyle w:val="Caption"/>
        <w:keepNext/>
        <w:jc w:val="center"/>
      </w:pPr>
      <w:r>
        <w:t xml:space="preserve">Table </w:t>
      </w:r>
      <w:fldSimple w:instr=" SEQ Table \* ARABIC ">
        <w:r w:rsidR="00E80CD9">
          <w:rPr>
            <w:noProof/>
          </w:rPr>
          <w:t>3</w:t>
        </w:r>
      </w:fldSimple>
      <w:r>
        <w:t xml:space="preserve"> Parameters for </w:t>
      </w:r>
      <w:r w:rsidR="00791F78">
        <w:t>Baldwinian and Lamarckian algorithm</w:t>
      </w:r>
      <w:r>
        <w:t>s</w:t>
      </w:r>
    </w:p>
    <w:tbl>
      <w:tblPr>
        <w:tblStyle w:val="TableGrid"/>
        <w:tblW w:w="0" w:type="auto"/>
        <w:tblLook w:val="04A0" w:firstRow="1" w:lastRow="0" w:firstColumn="1" w:lastColumn="0" w:noHBand="0" w:noVBand="1"/>
      </w:tblPr>
      <w:tblGrid>
        <w:gridCol w:w="1134"/>
        <w:gridCol w:w="1651"/>
        <w:gridCol w:w="3600"/>
        <w:gridCol w:w="2631"/>
      </w:tblGrid>
      <w:tr w:rsidR="006D643D" w:rsidRPr="00763861" w14:paraId="3D72A4C0" w14:textId="77777777" w:rsidTr="007349A7">
        <w:trPr>
          <w:trHeight w:val="144"/>
        </w:trPr>
        <w:tc>
          <w:tcPr>
            <w:tcW w:w="1134" w:type="dxa"/>
            <w:vAlign w:val="center"/>
          </w:tcPr>
          <w:p w14:paraId="5655E92C"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Input</w:t>
            </w:r>
          </w:p>
        </w:tc>
        <w:tc>
          <w:tcPr>
            <w:tcW w:w="5251" w:type="dxa"/>
            <w:gridSpan w:val="2"/>
            <w:vAlign w:val="center"/>
          </w:tcPr>
          <w:p w14:paraId="38DF1F97" w14:textId="56ECEAE4"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 xml:space="preserve">Parameters for </w:t>
            </w:r>
            <w:r w:rsidR="00791F78">
              <w:rPr>
                <w:rFonts w:ascii="Times New Roman" w:hAnsi="Times New Roman" w:cs="Times New Roman"/>
                <w:b/>
                <w:bCs/>
                <w:color w:val="000000" w:themeColor="text1"/>
                <w:sz w:val="16"/>
                <w:szCs w:val="16"/>
              </w:rPr>
              <w:t>Baldwinian and Lamarckian algorithm</w:t>
            </w:r>
            <w:r>
              <w:rPr>
                <w:rFonts w:ascii="Times New Roman" w:hAnsi="Times New Roman" w:cs="Times New Roman"/>
                <w:b/>
                <w:bCs/>
                <w:color w:val="000000" w:themeColor="text1"/>
                <w:sz w:val="16"/>
                <w:szCs w:val="16"/>
              </w:rPr>
              <w:t>s</w:t>
            </w:r>
          </w:p>
        </w:tc>
        <w:tc>
          <w:tcPr>
            <w:tcW w:w="2631" w:type="dxa"/>
            <w:vAlign w:val="center"/>
          </w:tcPr>
          <w:p w14:paraId="62CBBF31"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Output</w:t>
            </w:r>
          </w:p>
        </w:tc>
      </w:tr>
      <w:tr w:rsidR="006D643D" w:rsidRPr="00763861" w14:paraId="605F3553" w14:textId="77777777" w:rsidTr="007349A7">
        <w:trPr>
          <w:trHeight w:val="144"/>
        </w:trPr>
        <w:tc>
          <w:tcPr>
            <w:tcW w:w="1134" w:type="dxa"/>
            <w:vMerge w:val="restart"/>
            <w:vAlign w:val="center"/>
          </w:tcPr>
          <w:p w14:paraId="72272D71" w14:textId="77777777" w:rsidR="006D643D" w:rsidRPr="00763861" w:rsidRDefault="006D643D" w:rsidP="007349A7">
            <w:pPr>
              <w:jc w:val="left"/>
              <w:rPr>
                <w:rFonts w:cs="Times New Roman"/>
                <w:sz w:val="16"/>
                <w:szCs w:val="16"/>
              </w:rPr>
            </w:pPr>
            <w:r w:rsidRPr="00763861">
              <w:rPr>
                <w:rFonts w:cs="Times New Roman"/>
                <w:sz w:val="16"/>
                <w:szCs w:val="16"/>
              </w:rPr>
              <w:t>Parameters</w:t>
            </w:r>
          </w:p>
        </w:tc>
        <w:tc>
          <w:tcPr>
            <w:tcW w:w="1651" w:type="dxa"/>
            <w:vAlign w:val="center"/>
          </w:tcPr>
          <w:p w14:paraId="64074421" w14:textId="77777777" w:rsidR="006D643D" w:rsidRPr="00763861" w:rsidRDefault="006D643D" w:rsidP="007349A7">
            <w:pPr>
              <w:jc w:val="left"/>
              <w:rPr>
                <w:rFonts w:cs="Times New Roman"/>
                <w:sz w:val="16"/>
                <w:szCs w:val="16"/>
              </w:rPr>
            </w:pPr>
            <w:r w:rsidRPr="00763861">
              <w:rPr>
                <w:rFonts w:cs="Times New Roman"/>
                <w:sz w:val="16"/>
                <w:szCs w:val="16"/>
              </w:rPr>
              <w:t>Stopping criteria</w:t>
            </w:r>
          </w:p>
        </w:tc>
        <w:tc>
          <w:tcPr>
            <w:tcW w:w="3600" w:type="dxa"/>
            <w:vAlign w:val="center"/>
          </w:tcPr>
          <w:p w14:paraId="05CD9E67" w14:textId="77777777" w:rsidR="006D643D" w:rsidRPr="00763861" w:rsidRDefault="006D643D">
            <w:pPr>
              <w:pStyle w:val="ListParagraph"/>
              <w:numPr>
                <w:ilvl w:val="0"/>
                <w:numId w:val="13"/>
              </w:numPr>
              <w:jc w:val="left"/>
              <w:rPr>
                <w:rFonts w:cs="Times New Roman"/>
                <w:sz w:val="16"/>
                <w:szCs w:val="16"/>
              </w:rPr>
            </w:pPr>
            <w:r w:rsidRPr="00763861">
              <w:rPr>
                <w:rFonts w:cs="Times New Roman"/>
                <w:sz w:val="16"/>
                <w:szCs w:val="16"/>
              </w:rPr>
              <w:t xml:space="preserve">max iterations </w:t>
            </w:r>
            <m:oMath>
              <m:r>
                <w:rPr>
                  <w:rFonts w:ascii="Cambria Math" w:hAnsi="Cambria Math" w:cs="Times New Roman"/>
                  <w:sz w:val="16"/>
                  <w:szCs w:val="16"/>
                </w:rPr>
                <m:t>Ma</m:t>
              </m:r>
              <m:sSub>
                <m:sSubPr>
                  <m:ctrlPr>
                    <w:rPr>
                      <w:rFonts w:ascii="Cambria Math" w:hAnsi="Cambria Math" w:cs="Times New Roman"/>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w:p>
          <w:p w14:paraId="3C4284EC"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onvergence tolerance </w:t>
            </w:r>
            <m:oMath>
              <m:r>
                <w:rPr>
                  <w:rFonts w:ascii="Cambria Math" w:hAnsi="Cambria Math" w:cs="Times New Roman"/>
                  <w:sz w:val="16"/>
                  <w:szCs w:val="16"/>
                </w:rPr>
                <m:t>Tol</m:t>
              </m:r>
            </m:oMath>
            <w:r w:rsidRPr="00763861">
              <w:rPr>
                <w:rFonts w:cs="Times New Roman"/>
                <w:sz w:val="16"/>
                <w:szCs w:val="16"/>
              </w:rPr>
              <w:t xml:space="preserve"> and </w:t>
            </w:r>
            <m:oMath>
              <m:r>
                <w:rPr>
                  <w:rFonts w:ascii="Cambria Math" w:hAnsi="Cambria Math" w:cs="Times New Roman"/>
                  <w:sz w:val="16"/>
                  <w:szCs w:val="16"/>
                </w:rPr>
                <m:t>N</m:t>
              </m:r>
            </m:oMath>
          </w:p>
          <w:p w14:paraId="5EF231B7"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global minimum</w:t>
            </w:r>
            <w:r w:rsidRPr="00763861">
              <w:rPr>
                <w:rFonts w:cs="Times New Roman"/>
                <w:i/>
                <w:sz w:val="16"/>
                <w:szCs w:val="16"/>
              </w:rPr>
              <w:t xml:space="preserve"> </w:t>
            </w:r>
            <m:oMath>
              <m:r>
                <w:rPr>
                  <w:rFonts w:ascii="Cambria Math" w:hAnsi="Cambria Math" w:cs="Times New Roman"/>
                  <w:sz w:val="16"/>
                  <w:szCs w:val="16"/>
                </w:rPr>
                <m:t>opt</m:t>
              </m:r>
            </m:oMath>
            <w:r w:rsidRPr="00763861">
              <w:rPr>
                <w:rFonts w:cs="Times New Roman"/>
                <w:i/>
                <w:sz w:val="16"/>
                <w:szCs w:val="16"/>
              </w:rPr>
              <w:t xml:space="preserve"> </w:t>
            </w:r>
            <w:r w:rsidRPr="00763861">
              <w:rPr>
                <w:rFonts w:cs="Times New Roman"/>
                <w:iCs/>
                <w:sz w:val="16"/>
                <w:szCs w:val="16"/>
              </w:rPr>
              <w:t xml:space="preserve">and threshold </w:t>
            </w:r>
            <m:oMath>
              <m:r>
                <w:rPr>
                  <w:rFonts w:ascii="Cambria Math" w:hAnsi="Cambria Math" w:cs="Times New Roman"/>
                  <w:sz w:val="16"/>
                  <w:szCs w:val="16"/>
                </w:rPr>
                <m:t>θ</m:t>
              </m:r>
            </m:oMath>
          </w:p>
        </w:tc>
        <w:tc>
          <w:tcPr>
            <w:tcW w:w="2631" w:type="dxa"/>
            <w:vMerge w:val="restart"/>
            <w:vAlign w:val="center"/>
          </w:tcPr>
          <w:p w14:paraId="0C6A2D79" w14:textId="77777777" w:rsidR="006D643D" w:rsidRPr="00763861" w:rsidRDefault="006D643D" w:rsidP="007349A7">
            <w:pPr>
              <w:pStyle w:val="FirstParagraph"/>
              <w:spacing w:before="0" w:after="0"/>
              <w:ind w:left="288"/>
              <w:jc w:val="left"/>
              <w:rPr>
                <w:rFonts w:ascii="Times New Roman" w:eastAsiaTheme="minorEastAsia" w:hAnsi="Times New Roman" w:cs="Times New Roman"/>
                <w:color w:val="000000" w:themeColor="text1"/>
                <w:sz w:val="16"/>
                <w:szCs w:val="16"/>
              </w:rPr>
            </w:pPr>
            <w:r w:rsidRPr="00763861">
              <w:rPr>
                <w:rFonts w:ascii="Times New Roman" w:hAnsi="Times New Roman" w:cs="Times New Roman"/>
                <w:color w:val="000000" w:themeColor="text1"/>
                <w:sz w:val="16"/>
                <w:szCs w:val="16"/>
              </w:rPr>
              <w:t xml:space="preserve">best solution </w:t>
            </w:r>
            <m:oMath>
              <m:r>
                <w:rPr>
                  <w:rFonts w:ascii="Cambria Math" w:hAnsi="Cambria Math" w:cs="Times New Roman"/>
                  <w:color w:val="000000" w:themeColor="text1"/>
                  <w:sz w:val="16"/>
                  <w:szCs w:val="16"/>
                </w:rPr>
                <m:t>X</m:t>
              </m:r>
            </m:oMath>
          </w:p>
        </w:tc>
      </w:tr>
      <w:tr w:rsidR="006D643D" w:rsidRPr="00763861" w14:paraId="19356271" w14:textId="77777777" w:rsidTr="007349A7">
        <w:trPr>
          <w:trHeight w:val="144"/>
        </w:trPr>
        <w:tc>
          <w:tcPr>
            <w:tcW w:w="1134" w:type="dxa"/>
            <w:vMerge/>
            <w:vAlign w:val="center"/>
          </w:tcPr>
          <w:p w14:paraId="3F8D9E19" w14:textId="77777777" w:rsidR="006D643D" w:rsidRPr="00763861" w:rsidRDefault="006D643D" w:rsidP="007349A7">
            <w:pPr>
              <w:jc w:val="left"/>
              <w:rPr>
                <w:rFonts w:cs="Times New Roman"/>
                <w:sz w:val="16"/>
                <w:szCs w:val="16"/>
              </w:rPr>
            </w:pPr>
          </w:p>
        </w:tc>
        <w:tc>
          <w:tcPr>
            <w:tcW w:w="1651" w:type="dxa"/>
            <w:vAlign w:val="center"/>
          </w:tcPr>
          <w:p w14:paraId="36F702F8" w14:textId="77777777" w:rsidR="006D643D" w:rsidRPr="00763861" w:rsidRDefault="006D643D" w:rsidP="007349A7">
            <w:pPr>
              <w:jc w:val="left"/>
              <w:rPr>
                <w:rFonts w:cs="Times New Roman"/>
                <w:sz w:val="16"/>
                <w:szCs w:val="16"/>
              </w:rPr>
            </w:pPr>
            <w:r w:rsidRPr="00763861">
              <w:rPr>
                <w:rFonts w:cs="Times New Roman"/>
                <w:sz w:val="16"/>
                <w:szCs w:val="16"/>
              </w:rPr>
              <w:t>Fitness functions</w:t>
            </w:r>
          </w:p>
        </w:tc>
        <w:tc>
          <w:tcPr>
            <w:tcW w:w="3600" w:type="dxa"/>
            <w:vAlign w:val="center"/>
          </w:tcPr>
          <w:p w14:paraId="3D39AE6C"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fitness function </w:t>
            </w:r>
            <m:oMath>
              <m:r>
                <w:rPr>
                  <w:rFonts w:ascii="Cambria Math" w:hAnsi="Cambria Math" w:cs="Times New Roman"/>
                  <w:sz w:val="16"/>
                  <w:szCs w:val="16"/>
                </w:rPr>
                <m:t>F</m:t>
              </m:r>
            </m:oMath>
          </w:p>
          <w:p w14:paraId="68E54644"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number of dimensions of </w:t>
            </w:r>
            <m:oMath>
              <m:r>
                <w:rPr>
                  <w:rFonts w:ascii="Cambria Math" w:hAnsi="Cambria Math" w:cs="Times New Roman"/>
                  <w:sz w:val="16"/>
                  <w:szCs w:val="16"/>
                </w:rPr>
                <m:t>F</m:t>
              </m:r>
            </m:oMath>
            <w:r w:rsidRPr="00763861">
              <w:rPr>
                <w:rFonts w:cs="Times New Roman"/>
                <w:sz w:val="16"/>
                <w:szCs w:val="16"/>
              </w:rPr>
              <w:t xml:space="preserve"> is </w:t>
            </w:r>
            <m:oMath>
              <m:r>
                <w:rPr>
                  <w:rFonts w:ascii="Cambria Math" w:hAnsi="Cambria Math" w:cs="Times New Roman"/>
                  <w:sz w:val="16"/>
                  <w:szCs w:val="16"/>
                </w:rPr>
                <m:t>D</m:t>
              </m:r>
            </m:oMath>
          </w:p>
          <w:p w14:paraId="3EC58129" w14:textId="77777777" w:rsidR="006D643D" w:rsidRPr="00763861" w:rsidRDefault="006D643D">
            <w:pPr>
              <w:pStyle w:val="ListParagraph"/>
              <w:numPr>
                <w:ilvl w:val="0"/>
                <w:numId w:val="13"/>
              </w:numPr>
              <w:jc w:val="left"/>
              <w:rPr>
                <w:rFonts w:cs="Times New Roman"/>
                <w:sz w:val="16"/>
                <w:szCs w:val="16"/>
              </w:rPr>
            </w:pPr>
            <w:r w:rsidRPr="00763861">
              <w:rPr>
                <w:rFonts w:cs="Times New Roman"/>
                <w:sz w:val="16"/>
                <w:szCs w:val="16"/>
              </w:rPr>
              <w:t xml:space="preserve">domain of </w:t>
            </w:r>
            <m:oMath>
              <m:r>
                <w:rPr>
                  <w:rFonts w:ascii="Cambria Math" w:hAnsi="Cambria Math" w:cs="Times New Roman"/>
                  <w:sz w:val="16"/>
                  <w:szCs w:val="16"/>
                </w:rPr>
                <m:t>F</m:t>
              </m:r>
            </m:oMath>
            <w:r w:rsidRPr="00763861">
              <w:rPr>
                <w:rFonts w:cs="Times New Roman"/>
                <w:sz w:val="16"/>
                <w:szCs w:val="16"/>
              </w:rPr>
              <w:t xml:space="preserve"> is [</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low</m:t>
                  </m:r>
                </m:sub>
              </m:sSub>
            </m:oMath>
            <w:r w:rsidRPr="00763861">
              <w:rPr>
                <w:rFonts w:cs="Times New Roman"/>
                <w:sz w:val="16"/>
                <w:szCs w:val="16"/>
              </w:rPr>
              <w:t>,</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upper</m:t>
                  </m:r>
                </m:sub>
              </m:sSub>
            </m:oMath>
            <w:r w:rsidRPr="00763861">
              <w:rPr>
                <w:rFonts w:cs="Times New Roman"/>
                <w:sz w:val="16"/>
                <w:szCs w:val="16"/>
              </w:rPr>
              <w:t>]</w:t>
            </w:r>
          </w:p>
        </w:tc>
        <w:tc>
          <w:tcPr>
            <w:tcW w:w="2631" w:type="dxa"/>
            <w:vMerge/>
            <w:vAlign w:val="center"/>
          </w:tcPr>
          <w:p w14:paraId="39F8CF4C" w14:textId="77777777" w:rsidR="006D643D" w:rsidRPr="00763861" w:rsidRDefault="006D643D">
            <w:pPr>
              <w:pStyle w:val="ListParagraph"/>
              <w:numPr>
                <w:ilvl w:val="0"/>
                <w:numId w:val="10"/>
              </w:numPr>
              <w:jc w:val="left"/>
              <w:rPr>
                <w:rFonts w:cs="Times New Roman"/>
                <w:sz w:val="16"/>
                <w:szCs w:val="16"/>
              </w:rPr>
            </w:pPr>
          </w:p>
        </w:tc>
      </w:tr>
      <w:tr w:rsidR="006D643D" w:rsidRPr="00763861" w14:paraId="4FE97821" w14:textId="77777777" w:rsidTr="007349A7">
        <w:trPr>
          <w:trHeight w:val="144"/>
        </w:trPr>
        <w:tc>
          <w:tcPr>
            <w:tcW w:w="1134" w:type="dxa"/>
            <w:vMerge/>
            <w:vAlign w:val="center"/>
          </w:tcPr>
          <w:p w14:paraId="300E35A2" w14:textId="77777777" w:rsidR="006D643D" w:rsidRPr="00763861" w:rsidRDefault="006D643D" w:rsidP="007349A7">
            <w:pPr>
              <w:jc w:val="left"/>
              <w:rPr>
                <w:rFonts w:cs="Times New Roman"/>
                <w:sz w:val="16"/>
                <w:szCs w:val="16"/>
              </w:rPr>
            </w:pPr>
          </w:p>
        </w:tc>
        <w:tc>
          <w:tcPr>
            <w:tcW w:w="1651" w:type="dxa"/>
            <w:vAlign w:val="center"/>
          </w:tcPr>
          <w:p w14:paraId="2C2C649D" w14:textId="77777777" w:rsidR="006D643D" w:rsidRPr="00763861" w:rsidRDefault="006D643D" w:rsidP="007349A7">
            <w:pPr>
              <w:jc w:val="left"/>
              <w:rPr>
                <w:rFonts w:cs="Times New Roman"/>
                <w:sz w:val="16"/>
                <w:szCs w:val="16"/>
              </w:rPr>
            </w:pPr>
            <w:r w:rsidRPr="00763861">
              <w:rPr>
                <w:rFonts w:cs="Times New Roman"/>
                <w:sz w:val="16"/>
                <w:szCs w:val="16"/>
              </w:rPr>
              <w:t>Generating offspring</w:t>
            </w:r>
          </w:p>
        </w:tc>
        <w:tc>
          <w:tcPr>
            <w:tcW w:w="3600" w:type="dxa"/>
            <w:vAlign w:val="center"/>
          </w:tcPr>
          <w:p w14:paraId="3E1CAFEE"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rate </w:t>
            </w:r>
            <m:oMath>
              <m:r>
                <w:rPr>
                  <w:rFonts w:ascii="Cambria Math" w:hAnsi="Cambria Math" w:cs="Times New Roman"/>
                  <w:sz w:val="16"/>
                  <w:szCs w:val="16"/>
                </w:rPr>
                <m:t>γ</m:t>
              </m:r>
            </m:oMath>
          </w:p>
          <w:p w14:paraId="6D960F94"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rate </w:t>
            </w:r>
            <m:oMath>
              <m:r>
                <w:rPr>
                  <w:rFonts w:ascii="Cambria Math" w:hAnsi="Cambria Math" w:cs="Times New Roman"/>
                  <w:sz w:val="16"/>
                  <w:szCs w:val="16"/>
                </w:rPr>
                <m:t>δ</m:t>
              </m:r>
            </m:oMath>
          </w:p>
          <w:p w14:paraId="30E0A3F7"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type </w:t>
            </w:r>
            <m:oMath>
              <m:sSub>
                <m:sSubPr>
                  <m:ctrlPr>
                    <w:rPr>
                      <w:rFonts w:ascii="Cambria Math" w:hAnsi="Cambria Math" w:cs="Times New Roman"/>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w:p>
          <w:p w14:paraId="34FF16AB" w14:textId="77777777" w:rsidR="006D643D"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type </w:t>
            </w:r>
            <m:oMath>
              <m:sSub>
                <m:sSubPr>
                  <m:ctrlPr>
                    <w:rPr>
                      <w:rFonts w:ascii="Cambria Math" w:hAnsi="Cambria Math" w:cs="Times New Roman"/>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w:p>
          <w:p w14:paraId="39157317" w14:textId="77777777" w:rsidR="006D643D" w:rsidRPr="00894D7E" w:rsidRDefault="006D643D">
            <w:pPr>
              <w:pStyle w:val="ListParagraph"/>
              <w:numPr>
                <w:ilvl w:val="0"/>
                <w:numId w:val="13"/>
              </w:numPr>
              <w:spacing w:before="0"/>
              <w:jc w:val="left"/>
              <w:rPr>
                <w:rFonts w:cs="Times New Roman"/>
                <w:b/>
                <w:bCs/>
                <w:sz w:val="16"/>
                <w:szCs w:val="16"/>
              </w:rPr>
            </w:pPr>
            <w:r w:rsidRPr="00894D7E">
              <w:rPr>
                <w:rFonts w:cs="Times New Roman"/>
                <w:b/>
                <w:bCs/>
                <w:sz w:val="18"/>
                <w:szCs w:val="18"/>
              </w:rPr>
              <w:t xml:space="preserve">mode </w:t>
            </w:r>
            <m:oMath>
              <m:r>
                <m:rPr>
                  <m:sty m:val="bi"/>
                </m:rPr>
                <w:rPr>
                  <w:rFonts w:ascii="Cambria Math" w:hAnsi="Cambria Math" w:cs="Times New Roman"/>
                  <w:sz w:val="18"/>
                  <w:szCs w:val="18"/>
                </w:rPr>
                <m:t>Baldwin</m:t>
              </m:r>
            </m:oMath>
            <w:r w:rsidRPr="00894D7E">
              <w:rPr>
                <w:rFonts w:cs="Times New Roman"/>
                <w:b/>
                <w:bCs/>
                <w:sz w:val="18"/>
                <w:szCs w:val="18"/>
              </w:rPr>
              <w:t xml:space="preserve"> or </w:t>
            </w:r>
            <m:oMath>
              <m:r>
                <m:rPr>
                  <m:sty m:val="bi"/>
                </m:rPr>
                <w:rPr>
                  <w:rFonts w:ascii="Cambria Math" w:hAnsi="Cambria Math" w:cs="Times New Roman"/>
                  <w:sz w:val="18"/>
                  <w:szCs w:val="18"/>
                </w:rPr>
                <m:t>Lamarck</m:t>
              </m:r>
            </m:oMath>
          </w:p>
        </w:tc>
        <w:tc>
          <w:tcPr>
            <w:tcW w:w="2631" w:type="dxa"/>
            <w:vMerge/>
            <w:vAlign w:val="center"/>
          </w:tcPr>
          <w:p w14:paraId="06ED1273" w14:textId="77777777" w:rsidR="006D643D" w:rsidRPr="00763861" w:rsidRDefault="006D643D">
            <w:pPr>
              <w:pStyle w:val="ListParagraph"/>
              <w:numPr>
                <w:ilvl w:val="0"/>
                <w:numId w:val="7"/>
              </w:numPr>
              <w:jc w:val="left"/>
              <w:rPr>
                <w:rFonts w:cs="Times New Roman"/>
                <w:sz w:val="16"/>
                <w:szCs w:val="16"/>
              </w:rPr>
            </w:pPr>
          </w:p>
        </w:tc>
      </w:tr>
      <w:tr w:rsidR="006D643D" w:rsidRPr="00763861" w14:paraId="7ABD0695" w14:textId="77777777" w:rsidTr="007349A7">
        <w:trPr>
          <w:trHeight w:val="144"/>
        </w:trPr>
        <w:tc>
          <w:tcPr>
            <w:tcW w:w="1134" w:type="dxa"/>
            <w:vMerge/>
            <w:vAlign w:val="center"/>
          </w:tcPr>
          <w:p w14:paraId="4AB2663A" w14:textId="77777777" w:rsidR="006D643D" w:rsidRPr="00763861" w:rsidRDefault="006D643D" w:rsidP="007349A7">
            <w:pPr>
              <w:jc w:val="left"/>
              <w:rPr>
                <w:rFonts w:cs="Times New Roman"/>
                <w:sz w:val="16"/>
                <w:szCs w:val="16"/>
              </w:rPr>
            </w:pPr>
          </w:p>
        </w:tc>
        <w:tc>
          <w:tcPr>
            <w:tcW w:w="1651" w:type="dxa"/>
            <w:vAlign w:val="center"/>
          </w:tcPr>
          <w:p w14:paraId="3908898D" w14:textId="77777777" w:rsidR="006D643D" w:rsidRPr="00763861" w:rsidRDefault="006D643D" w:rsidP="007349A7">
            <w:pPr>
              <w:jc w:val="left"/>
              <w:rPr>
                <w:rFonts w:cs="Times New Roman"/>
                <w:sz w:val="16"/>
                <w:szCs w:val="16"/>
              </w:rPr>
            </w:pPr>
            <w:r w:rsidRPr="00763861">
              <w:rPr>
                <w:rFonts w:cs="Times New Roman"/>
                <w:sz w:val="16"/>
                <w:szCs w:val="16"/>
              </w:rPr>
              <w:t>Search radius</w:t>
            </w:r>
          </w:p>
        </w:tc>
        <w:tc>
          <w:tcPr>
            <w:tcW w:w="3600" w:type="dxa"/>
            <w:vAlign w:val="center"/>
          </w:tcPr>
          <w:p w14:paraId="1791AED5"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search radius </w:t>
            </w:r>
            <m:oMath>
              <m:r>
                <w:rPr>
                  <w:rFonts w:ascii="Cambria Math" w:hAnsi="Cambria Math" w:cs="Times New Roman"/>
                  <w:sz w:val="16"/>
                  <w:szCs w:val="16"/>
                </w:rPr>
                <m:t>R</m:t>
              </m:r>
            </m:oMath>
          </w:p>
        </w:tc>
        <w:tc>
          <w:tcPr>
            <w:tcW w:w="2631" w:type="dxa"/>
            <w:vMerge/>
            <w:vAlign w:val="center"/>
          </w:tcPr>
          <w:p w14:paraId="4AECD53B" w14:textId="77777777" w:rsidR="006D643D" w:rsidRPr="00763861" w:rsidRDefault="006D643D">
            <w:pPr>
              <w:pStyle w:val="ListParagraph"/>
              <w:numPr>
                <w:ilvl w:val="0"/>
                <w:numId w:val="7"/>
              </w:numPr>
              <w:spacing w:before="0"/>
              <w:jc w:val="left"/>
              <w:rPr>
                <w:rFonts w:cs="Times New Roman"/>
                <w:sz w:val="16"/>
                <w:szCs w:val="16"/>
              </w:rPr>
            </w:pPr>
          </w:p>
        </w:tc>
      </w:tr>
      <w:tr w:rsidR="006D643D" w:rsidRPr="00763861" w14:paraId="1844AA2B" w14:textId="77777777" w:rsidTr="007349A7">
        <w:trPr>
          <w:trHeight w:val="144"/>
        </w:trPr>
        <w:tc>
          <w:tcPr>
            <w:tcW w:w="1134" w:type="dxa"/>
            <w:vMerge/>
            <w:vAlign w:val="center"/>
          </w:tcPr>
          <w:p w14:paraId="40B26D47" w14:textId="77777777" w:rsidR="006D643D" w:rsidRPr="00763861" w:rsidRDefault="006D643D" w:rsidP="007349A7">
            <w:pPr>
              <w:jc w:val="left"/>
              <w:rPr>
                <w:rFonts w:cs="Times New Roman"/>
                <w:sz w:val="16"/>
                <w:szCs w:val="16"/>
              </w:rPr>
            </w:pPr>
          </w:p>
        </w:tc>
        <w:tc>
          <w:tcPr>
            <w:tcW w:w="1651" w:type="dxa"/>
            <w:vAlign w:val="center"/>
          </w:tcPr>
          <w:p w14:paraId="18170D0B" w14:textId="77777777" w:rsidR="006D643D" w:rsidRPr="00894D7E" w:rsidRDefault="006D643D" w:rsidP="007349A7">
            <w:pPr>
              <w:jc w:val="left"/>
              <w:rPr>
                <w:rFonts w:cs="Times New Roman"/>
                <w:b/>
                <w:bCs/>
                <w:sz w:val="16"/>
                <w:szCs w:val="16"/>
              </w:rPr>
            </w:pPr>
            <w:r w:rsidRPr="00894D7E">
              <w:rPr>
                <w:rFonts w:cs="Times New Roman"/>
                <w:b/>
                <w:bCs/>
                <w:sz w:val="16"/>
                <w:szCs w:val="16"/>
              </w:rPr>
              <w:t>Local search part</w:t>
            </w:r>
          </w:p>
        </w:tc>
        <w:tc>
          <w:tcPr>
            <w:tcW w:w="3600" w:type="dxa"/>
            <w:vAlign w:val="center"/>
          </w:tcPr>
          <w:p w14:paraId="475C2714" w14:textId="77777777" w:rsidR="006D643D" w:rsidRPr="00894D7E" w:rsidRDefault="006D643D">
            <w:pPr>
              <w:pStyle w:val="ListParagraph"/>
              <w:numPr>
                <w:ilvl w:val="0"/>
                <w:numId w:val="13"/>
              </w:numPr>
              <w:spacing w:before="0"/>
              <w:rPr>
                <w:rFonts w:cs="Times New Roman"/>
                <w:b/>
                <w:bCs/>
                <w:sz w:val="18"/>
                <w:szCs w:val="18"/>
              </w:rPr>
            </w:pPr>
            <w:r w:rsidRPr="00894D7E">
              <w:rPr>
                <w:rFonts w:cs="Times New Roman"/>
                <w:b/>
                <w:bCs/>
                <w:sz w:val="18"/>
                <w:szCs w:val="18"/>
              </w:rPr>
              <w:t xml:space="preserve">local search rate </w:t>
            </w:r>
            <m:oMath>
              <m:r>
                <m:rPr>
                  <m:sty m:val="bi"/>
                </m:rPr>
                <w:rPr>
                  <w:rFonts w:ascii="Cambria Math" w:hAnsi="Cambria Math" w:cs="Times New Roman"/>
                  <w:sz w:val="18"/>
                  <w:szCs w:val="18"/>
                </w:rPr>
                <m:t>α</m:t>
              </m:r>
            </m:oMath>
          </w:p>
          <w:p w14:paraId="3553FA11" w14:textId="77777777" w:rsidR="006D643D" w:rsidRPr="00894D7E" w:rsidRDefault="006D643D">
            <w:pPr>
              <w:pStyle w:val="ListParagraph"/>
              <w:numPr>
                <w:ilvl w:val="0"/>
                <w:numId w:val="13"/>
              </w:numPr>
              <w:spacing w:before="0"/>
              <w:rPr>
                <w:rFonts w:cs="Times New Roman"/>
                <w:b/>
                <w:bCs/>
                <w:sz w:val="18"/>
                <w:szCs w:val="18"/>
              </w:rPr>
            </w:pPr>
            <w:r w:rsidRPr="00894D7E">
              <w:rPr>
                <w:rFonts w:cs="Times New Roman"/>
                <w:b/>
                <w:bCs/>
                <w:sz w:val="18"/>
                <w:szCs w:val="18"/>
              </w:rPr>
              <w:t xml:space="preserve">local search type </w:t>
            </w:r>
            <m:oMath>
              <m:r>
                <m:rPr>
                  <m:sty m:val="bi"/>
                </m:rPr>
                <w:rPr>
                  <w:rFonts w:ascii="Cambria Math" w:hAnsi="Cambria Math" w:cs="Times New Roman"/>
                  <w:sz w:val="18"/>
                  <w:szCs w:val="18"/>
                </w:rPr>
                <m:t>L</m:t>
              </m:r>
              <m:sSub>
                <m:sSubPr>
                  <m:ctrlPr>
                    <w:rPr>
                      <w:rFonts w:ascii="Cambria Math" w:hAnsi="Cambria Math" w:cs="Times New Roman"/>
                      <w:b/>
                      <w:bCs/>
                      <w:sz w:val="18"/>
                      <w:szCs w:val="18"/>
                    </w:rPr>
                  </m:ctrlPr>
                </m:sSubPr>
                <m:e>
                  <m:r>
                    <m:rPr>
                      <m:sty m:val="bi"/>
                    </m:rPr>
                    <w:rPr>
                      <w:rFonts w:ascii="Cambria Math" w:hAnsi="Cambria Math" w:cs="Times New Roman"/>
                      <w:sz w:val="18"/>
                      <w:szCs w:val="18"/>
                    </w:rPr>
                    <m:t>S</m:t>
                  </m:r>
                </m:e>
                <m:sub>
                  <m:r>
                    <m:rPr>
                      <m:sty m:val="bi"/>
                    </m:rPr>
                    <w:rPr>
                      <w:rFonts w:ascii="Cambria Math" w:hAnsi="Cambria Math" w:cs="Times New Roman"/>
                      <w:sz w:val="18"/>
                      <w:szCs w:val="18"/>
                    </w:rPr>
                    <m:t>t</m:t>
                  </m:r>
                </m:sub>
              </m:sSub>
            </m:oMath>
          </w:p>
          <w:p w14:paraId="1A1D47BA" w14:textId="51DB7D02" w:rsidR="006D643D" w:rsidRPr="00D25E81" w:rsidRDefault="006D643D">
            <w:pPr>
              <w:pStyle w:val="ListParagraph"/>
              <w:numPr>
                <w:ilvl w:val="0"/>
                <w:numId w:val="13"/>
              </w:numPr>
              <w:spacing w:before="0"/>
              <w:rPr>
                <w:rFonts w:cs="Times New Roman"/>
                <w:b/>
                <w:bCs/>
                <w:sz w:val="18"/>
                <w:szCs w:val="18"/>
              </w:rPr>
            </w:pPr>
            <w:r w:rsidRPr="00894D7E">
              <w:rPr>
                <w:rFonts w:cs="Times New Roman"/>
                <w:b/>
                <w:bCs/>
                <w:sz w:val="18"/>
                <w:szCs w:val="18"/>
              </w:rPr>
              <w:t>number of local search solutions</w:t>
            </w:r>
            <w:r w:rsidRPr="00894D7E">
              <w:rPr>
                <w:rFonts w:cs="Times New Roman"/>
                <w:b/>
                <w:bCs/>
                <w:i/>
                <w:sz w:val="18"/>
                <w:szCs w:val="18"/>
              </w:rPr>
              <w:t xml:space="preserve"> </w:t>
            </w:r>
            <m:oMath>
              <m:r>
                <m:rPr>
                  <m:sty m:val="bi"/>
                </m:rPr>
                <w:rPr>
                  <w:rFonts w:ascii="Cambria Math" w:hAnsi="Cambria Math" w:cs="Times New Roman"/>
                  <w:sz w:val="18"/>
                  <w:szCs w:val="18"/>
                </w:rPr>
                <m:t>W</m:t>
              </m:r>
            </m:oMath>
          </w:p>
        </w:tc>
        <w:tc>
          <w:tcPr>
            <w:tcW w:w="2631" w:type="dxa"/>
            <w:vMerge/>
            <w:vAlign w:val="center"/>
          </w:tcPr>
          <w:p w14:paraId="70556D07" w14:textId="77777777" w:rsidR="006D643D" w:rsidRPr="00763861" w:rsidRDefault="006D643D">
            <w:pPr>
              <w:pStyle w:val="ListParagraph"/>
              <w:numPr>
                <w:ilvl w:val="0"/>
                <w:numId w:val="7"/>
              </w:numPr>
              <w:spacing w:before="0"/>
              <w:jc w:val="left"/>
              <w:rPr>
                <w:rFonts w:cs="Times New Roman"/>
                <w:sz w:val="16"/>
                <w:szCs w:val="16"/>
              </w:rPr>
            </w:pPr>
          </w:p>
        </w:tc>
      </w:tr>
      <w:tr w:rsidR="006D643D" w:rsidRPr="00763861" w14:paraId="2246C50D" w14:textId="77777777" w:rsidTr="007349A7">
        <w:trPr>
          <w:trHeight w:val="144"/>
        </w:trPr>
        <w:tc>
          <w:tcPr>
            <w:tcW w:w="1134" w:type="dxa"/>
            <w:vMerge/>
            <w:vAlign w:val="center"/>
          </w:tcPr>
          <w:p w14:paraId="1D40FA95" w14:textId="77777777" w:rsidR="006D643D" w:rsidRPr="00763861" w:rsidRDefault="006D643D" w:rsidP="007349A7">
            <w:pPr>
              <w:jc w:val="left"/>
              <w:rPr>
                <w:rFonts w:cs="Times New Roman"/>
                <w:sz w:val="16"/>
                <w:szCs w:val="16"/>
              </w:rPr>
            </w:pPr>
          </w:p>
        </w:tc>
        <w:tc>
          <w:tcPr>
            <w:tcW w:w="1651" w:type="dxa"/>
            <w:vAlign w:val="center"/>
          </w:tcPr>
          <w:p w14:paraId="60D9DA21" w14:textId="77777777" w:rsidR="006D643D" w:rsidRPr="00763861" w:rsidRDefault="006D643D" w:rsidP="007349A7">
            <w:pPr>
              <w:jc w:val="left"/>
              <w:rPr>
                <w:rFonts w:cs="Times New Roman"/>
                <w:sz w:val="16"/>
                <w:szCs w:val="16"/>
              </w:rPr>
            </w:pPr>
            <w:r w:rsidRPr="00763861">
              <w:rPr>
                <w:rFonts w:cs="Times New Roman"/>
                <w:sz w:val="16"/>
                <w:szCs w:val="16"/>
              </w:rPr>
              <w:t>Other parameters</w:t>
            </w:r>
          </w:p>
        </w:tc>
        <w:tc>
          <w:tcPr>
            <w:tcW w:w="3600" w:type="dxa"/>
            <w:vAlign w:val="center"/>
          </w:tcPr>
          <w:p w14:paraId="20920014"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number of individuals </w:t>
            </w:r>
            <m:oMath>
              <m:r>
                <w:rPr>
                  <w:rFonts w:ascii="Cambria Math" w:hAnsi="Cambria Math" w:cs="Times New Roman"/>
                  <w:sz w:val="16"/>
                  <w:szCs w:val="16"/>
                </w:rPr>
                <m:t>β</m:t>
              </m:r>
            </m:oMath>
          </w:p>
        </w:tc>
        <w:tc>
          <w:tcPr>
            <w:tcW w:w="2631" w:type="dxa"/>
            <w:vMerge/>
            <w:vAlign w:val="center"/>
          </w:tcPr>
          <w:p w14:paraId="1C19BBCF" w14:textId="77777777" w:rsidR="006D643D" w:rsidRPr="00763861" w:rsidRDefault="006D643D">
            <w:pPr>
              <w:pStyle w:val="ListParagraph"/>
              <w:numPr>
                <w:ilvl w:val="0"/>
                <w:numId w:val="7"/>
              </w:numPr>
              <w:spacing w:before="0"/>
              <w:jc w:val="left"/>
              <w:rPr>
                <w:rFonts w:cs="Times New Roman"/>
                <w:sz w:val="16"/>
                <w:szCs w:val="16"/>
              </w:rPr>
            </w:pPr>
          </w:p>
        </w:tc>
      </w:tr>
    </w:tbl>
    <w:p w14:paraId="452746E8" w14:textId="77777777" w:rsidR="00EA1895" w:rsidRPr="00EA1895" w:rsidRDefault="00EA1895" w:rsidP="00EA1895"/>
    <w:p w14:paraId="0145BA64" w14:textId="5C32616E" w:rsidR="00BC30C4" w:rsidRDefault="00EA1895" w:rsidP="003F796A">
      <w:pPr>
        <w:pStyle w:val="Heading2"/>
      </w:pPr>
      <w:bookmarkStart w:id="14" w:name="_Toc121145618"/>
      <w:r>
        <w:t xml:space="preserve">Steady </w:t>
      </w:r>
      <w:r w:rsidR="00296E81">
        <w:t>S</w:t>
      </w:r>
      <w:r>
        <w:t>tate Genetic Algorithm</w:t>
      </w:r>
      <w:bookmarkEnd w:id="14"/>
    </w:p>
    <w:p w14:paraId="4EF75F1B" w14:textId="26EA69AC" w:rsidR="002F756D" w:rsidRPr="00720C28" w:rsidRDefault="00521B3A" w:rsidP="002F756D">
      <w:r>
        <w:t>A steady</w:t>
      </w:r>
      <w:r w:rsidR="00701797">
        <w:t xml:space="preserve"> state</w:t>
      </w:r>
      <w:r>
        <w:t xml:space="preserve"> </w:t>
      </w:r>
      <w:r w:rsidR="00BC30C4">
        <w:t xml:space="preserve">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w:t>
      </w:r>
      <w:r>
        <w:t>The fitness</w:t>
      </w:r>
      <w:r w:rsidR="00BC30C4">
        <w:t xml:space="preserve"> value of an individual is computed based on </w:t>
      </w:r>
      <w:r>
        <w:t>his</w:t>
      </w:r>
      <w:r w:rsidR="00BC30C4">
        <w:t xml:space="preserve"> phenotype. The genotypes of the </w:t>
      </w:r>
      <w:r w:rsidR="00BB1C42">
        <w:t xml:space="preserve">initial </w:t>
      </w:r>
      <w:r w:rsidR="00BC30C4">
        <w:t>populations are randomly created with every gene located within the domain of a test functio</w:t>
      </w:r>
      <w:r w:rsidR="00885D85">
        <w:t>n</w:t>
      </w:r>
      <w:r w:rsidR="00F43717">
        <w:t>.</w:t>
      </w:r>
    </w:p>
    <w:p w14:paraId="58B5CEB2" w14:textId="68746DDE" w:rsidR="007F7A87" w:rsidRDefault="00720C28" w:rsidP="00720C28">
      <w:pPr>
        <w:rPr>
          <w:rFonts w:cs="Times New Roman"/>
          <w:color w:val="000000" w:themeColor="text1"/>
        </w:rPr>
      </w:pPr>
      <w:r w:rsidRPr="0050679E">
        <w:rPr>
          <w:rFonts w:cs="Times New Roman"/>
          <w:color w:val="000000" w:themeColor="text1"/>
        </w:rPr>
        <w:lastRenderedPageBreak/>
        <w:t xml:space="preserve">Figure </w:t>
      </w:r>
      <w:r>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3) checking stopping conditions;(4) selection of parents eligible to produce </w:t>
      </w:r>
      <w:r w:rsidR="009C5E6E">
        <w:rPr>
          <w:rFonts w:cs="Times New Roman"/>
          <w:color w:val="000000" w:themeColor="text1"/>
        </w:rPr>
        <w:t xml:space="preserve">only one </w:t>
      </w:r>
      <w:r w:rsidRPr="0050679E">
        <w:rPr>
          <w:rFonts w:cs="Times New Roman"/>
          <w:color w:val="000000" w:themeColor="text1"/>
        </w:rPr>
        <w:t xml:space="preserve">offspring and </w:t>
      </w:r>
      <w:r w:rsidR="009C5E6E">
        <w:rPr>
          <w:rFonts w:cs="Times New Roman"/>
          <w:color w:val="000000" w:themeColor="text1"/>
        </w:rPr>
        <w:t>delete the least adapted individual</w:t>
      </w:r>
      <w:r w:rsidRPr="0050679E">
        <w:rPr>
          <w:rFonts w:cs="Times New Roman"/>
          <w:color w:val="000000" w:themeColor="text1"/>
        </w:rPr>
        <w:t xml:space="preserve">; (5) crossover operation; (6) mutation operation; (7) insertion of new individuals into the population and </w:t>
      </w:r>
      <w:r>
        <w:rPr>
          <w:rFonts w:cs="Times New Roman"/>
          <w:color w:val="000000" w:themeColor="text1"/>
        </w:rPr>
        <w:t>begin execution of next iteration.</w:t>
      </w:r>
      <w:r w:rsidRPr="0050679E">
        <w:rPr>
          <w:rFonts w:cs="Times New Roman"/>
          <w:color w:val="000000" w:themeColor="text1"/>
        </w:rPr>
        <w:t xml:space="preserve"> </w:t>
      </w:r>
    </w:p>
    <w:p w14:paraId="55A7C619" w14:textId="77777777" w:rsidR="00E21FDF" w:rsidRPr="00FB707F" w:rsidRDefault="00E21FDF" w:rsidP="00720C28">
      <w:pPr>
        <w:rPr>
          <w:rFonts w:cs="Times New Roman"/>
          <w:color w:val="000000" w:themeColor="text1"/>
        </w:rPr>
      </w:pPr>
    </w:p>
    <w:p w14:paraId="1CD416C7" w14:textId="0F9115B8" w:rsidR="00D92796" w:rsidRDefault="00D92796" w:rsidP="00D92796">
      <w:pPr>
        <w:pStyle w:val="Caption"/>
        <w:keepNext/>
        <w:jc w:val="center"/>
      </w:pPr>
      <w:r>
        <w:t xml:space="preserve">Figure </w:t>
      </w:r>
      <w:fldSimple w:instr=" SEQ Figure \* ARABIC ">
        <w:r w:rsidR="00E80CD9">
          <w:rPr>
            <w:noProof/>
          </w:rPr>
          <w:t>3</w:t>
        </w:r>
      </w:fldSimple>
      <w:r>
        <w:t xml:space="preserve"> </w:t>
      </w:r>
      <w:r w:rsidRPr="00DB352F">
        <w:t>Flowchart of SSGA</w:t>
      </w:r>
    </w:p>
    <w:p w14:paraId="430FB55E" w14:textId="4A913D42" w:rsidR="00720C28" w:rsidRPr="0050679E" w:rsidRDefault="0025278B" w:rsidP="00720C28">
      <w:pPr>
        <w:keepNext/>
        <w:jc w:val="center"/>
        <w:rPr>
          <w:rFonts w:cs="Times New Roman"/>
          <w:color w:val="000000" w:themeColor="text1"/>
        </w:rPr>
      </w:pPr>
      <w:r>
        <w:rPr>
          <w:rFonts w:cs="Times New Roman"/>
          <w:noProof/>
          <w:color w:val="000000" w:themeColor="text1"/>
        </w:rPr>
        <w:drawing>
          <wp:inline distT="0" distB="0" distL="0" distR="0" wp14:anchorId="40E7F880" wp14:editId="45EF63AC">
            <wp:extent cx="5730094" cy="4461237"/>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t="9710" b="35239"/>
                    <a:stretch/>
                  </pic:blipFill>
                  <pic:spPr bwMode="auto">
                    <a:xfrm>
                      <a:off x="0" y="0"/>
                      <a:ext cx="5731510" cy="4462339"/>
                    </a:xfrm>
                    <a:prstGeom prst="rect">
                      <a:avLst/>
                    </a:prstGeom>
                    <a:ln>
                      <a:noFill/>
                    </a:ln>
                    <a:extLst>
                      <a:ext uri="{53640926-AAD7-44D8-BBD7-CCE9431645EC}">
                        <a14:shadowObscured xmlns:a14="http://schemas.microsoft.com/office/drawing/2010/main"/>
                      </a:ext>
                    </a:extLst>
                  </pic:spPr>
                </pic:pic>
              </a:graphicData>
            </a:graphic>
          </wp:inline>
        </w:drawing>
      </w:r>
    </w:p>
    <w:p w14:paraId="0338BF93" w14:textId="6CDE288B" w:rsidR="00720C28" w:rsidRPr="00720C28" w:rsidRDefault="00720C28" w:rsidP="00720C28">
      <w:pPr>
        <w:rPr>
          <w:rFonts w:cs="Times New Roman"/>
          <w:color w:val="000000" w:themeColor="text1"/>
        </w:rPr>
      </w:pPr>
      <w:r w:rsidRPr="0050679E">
        <w:rPr>
          <w:rFonts w:cs="Times New Roman"/>
          <w:color w:val="000000" w:themeColor="text1"/>
          <w:shd w:val="clear" w:color="auto" w:fill="FFFFFF"/>
        </w:rPr>
        <w:t xml:space="preserve">Stopping </w:t>
      </w:r>
      <w:r w:rsidR="00876002">
        <w:rPr>
          <w:rFonts w:cs="Times New Roman"/>
          <w:color w:val="000000" w:themeColor="text1"/>
          <w:shd w:val="clear" w:color="auto" w:fill="FFFFFF"/>
        </w:rPr>
        <w:t>c</w:t>
      </w:r>
      <w:r w:rsidRPr="0050679E">
        <w:rPr>
          <w:rFonts w:cs="Times New Roman"/>
          <w:color w:val="000000" w:themeColor="text1"/>
          <w:shd w:val="clear" w:color="auto" w:fill="FFFFFF"/>
        </w:rPr>
        <w:t>riteria</w:t>
      </w:r>
      <w:r w:rsidRPr="0050679E">
        <w:rPr>
          <w:rFonts w:cs="Times New Roman"/>
          <w:color w:val="000000" w:themeColor="text1"/>
        </w:rPr>
        <w:t xml:space="preserve"> </w:t>
      </w:r>
      <w:r w:rsidR="00521B3A">
        <w:rPr>
          <w:rFonts w:cs="Times New Roman"/>
          <w:color w:val="000000" w:themeColor="text1"/>
        </w:rPr>
        <w:t>are</w:t>
      </w:r>
      <w:r w:rsidRPr="0050679E">
        <w:rPr>
          <w:rFonts w:cs="Times New Roman"/>
          <w:color w:val="000000" w:themeColor="text1"/>
        </w:rPr>
        <w:t xml:space="preserve"> generally organized as</w:t>
      </w:r>
      <w:r>
        <w:rPr>
          <w:rFonts w:cs="Times New Roman"/>
          <w:color w:val="000000" w:themeColor="text1"/>
        </w:rPr>
        <w:t xml:space="preserve"> (1) </w:t>
      </w:r>
      <w:r w:rsidRPr="004C5975">
        <w:rPr>
          <w:rFonts w:cs="Times New Roman"/>
          <w:color w:val="000000" w:themeColor="text1"/>
        </w:rPr>
        <w:t>max number of iterations is reached</w:t>
      </w:r>
      <w:r>
        <w:rPr>
          <w:rFonts w:cs="Times New Roman"/>
          <w:color w:val="000000" w:themeColor="text1"/>
        </w:rPr>
        <w:t xml:space="preserve">; (2) </w:t>
      </w:r>
      <w:r w:rsidRPr="004C5975">
        <w:rPr>
          <w:rFonts w:cs="Times New Roman"/>
          <w:color w:val="000000" w:themeColor="text1"/>
        </w:rPr>
        <w:t>a satisfactory fitness value of objective function has been found</w:t>
      </w:r>
      <w:r>
        <w:rPr>
          <w:rFonts w:cs="Times New Roman"/>
          <w:color w:val="000000" w:themeColor="text1"/>
        </w:rPr>
        <w:t xml:space="preserve">; (3) </w:t>
      </w:r>
      <w:r w:rsidRPr="004C5975">
        <w:rPr>
          <w:rFonts w:cs="Times New Roman"/>
          <w:color w:val="000000" w:themeColor="text1"/>
        </w:rPr>
        <w:t xml:space="preserve">the similarity of populations is less than a pre-defined threshold for </w:t>
      </w:r>
      <w:r w:rsidR="00521B3A">
        <w:rPr>
          <w:rFonts w:cs="Times New Roman"/>
          <w:color w:val="000000" w:themeColor="text1"/>
        </w:rPr>
        <w:t xml:space="preserve">a </w:t>
      </w:r>
      <w:r w:rsidRPr="004C5975">
        <w:rPr>
          <w:rFonts w:cs="Times New Roman"/>
          <w:color w:val="000000" w:themeColor="text1"/>
        </w:rPr>
        <w:t>certain number of continuous iterations.</w:t>
      </w:r>
      <w:r w:rsidR="00FF36B0">
        <w:rPr>
          <w:rFonts w:cs="Times New Roman"/>
          <w:color w:val="000000" w:themeColor="text1"/>
        </w:rPr>
        <w:t xml:space="preserve"> </w:t>
      </w:r>
      <w:r w:rsidR="00FF36B0" w:rsidRPr="00FF36B0">
        <w:rPr>
          <w:rFonts w:cs="Times New Roman"/>
          <w:color w:val="000000" w:themeColor="text1"/>
        </w:rPr>
        <w:t>In this paper, the global optimum of the function is known</w:t>
      </w:r>
      <w:r w:rsidR="00731F9F">
        <w:rPr>
          <w:rFonts w:cs="Times New Roman"/>
          <w:color w:val="000000" w:themeColor="text1"/>
        </w:rPr>
        <w:t xml:space="preserve"> in the program</w:t>
      </w:r>
      <w:r w:rsidR="00A353F4">
        <w:rPr>
          <w:rFonts w:cs="Times New Roman"/>
          <w:color w:val="000000" w:themeColor="text1"/>
        </w:rPr>
        <w:t xml:space="preserve"> while the</w:t>
      </w:r>
      <w:r w:rsidR="00FF36B0" w:rsidRPr="00FF36B0">
        <w:rPr>
          <w:rFonts w:cs="Times New Roman"/>
          <w:color w:val="000000" w:themeColor="text1"/>
        </w:rPr>
        <w:t xml:space="preserve"> individuals are not aware of where the global optimum is. </w:t>
      </w:r>
      <w:r w:rsidR="001861C8">
        <w:rPr>
          <w:rFonts w:cs="Times New Roman"/>
          <w:color w:val="000000" w:themeColor="text1"/>
        </w:rPr>
        <w:t xml:space="preserve">The </w:t>
      </w:r>
      <w:r w:rsidR="00FF36B0" w:rsidRPr="00FF36B0">
        <w:rPr>
          <w:rFonts w:cs="Times New Roman"/>
          <w:color w:val="000000" w:themeColor="text1"/>
        </w:rPr>
        <w:t xml:space="preserve">program knows the global optimum and compares </w:t>
      </w:r>
      <w:r w:rsidR="0084124D">
        <w:rPr>
          <w:rFonts w:cs="Times New Roman"/>
          <w:color w:val="000000" w:themeColor="text1"/>
        </w:rPr>
        <w:t xml:space="preserve">it with </w:t>
      </w:r>
      <w:r w:rsidR="00FF36B0" w:rsidRPr="00FF36B0">
        <w:rPr>
          <w:rFonts w:cs="Times New Roman"/>
          <w:color w:val="000000" w:themeColor="text1"/>
        </w:rPr>
        <w:t xml:space="preserve">the fitness value of the best individual </w:t>
      </w:r>
      <w:r w:rsidR="00E649F4">
        <w:rPr>
          <w:rFonts w:cs="Times New Roman"/>
          <w:color w:val="000000" w:themeColor="text1"/>
        </w:rPr>
        <w:t>to</w:t>
      </w:r>
      <w:r w:rsidR="004C5FDC">
        <w:rPr>
          <w:rFonts w:cs="Times New Roman"/>
          <w:color w:val="000000" w:themeColor="text1"/>
        </w:rPr>
        <w:t xml:space="preserve"> </w:t>
      </w:r>
      <w:r w:rsidR="004C5FDC" w:rsidRPr="004C5FDC">
        <w:rPr>
          <w:rFonts w:cs="Times New Roman"/>
          <w:color w:val="000000" w:themeColor="text1"/>
        </w:rPr>
        <w:t>determine whether to terminate the program.</w:t>
      </w:r>
    </w:p>
    <w:p w14:paraId="4CADB854" w14:textId="4D4A458A" w:rsidR="00720C28" w:rsidRDefault="00360584" w:rsidP="00720C28">
      <w:pPr>
        <w:rPr>
          <w:rFonts w:cs="Times New Roman"/>
        </w:rPr>
      </w:pPr>
      <w:r>
        <w:t xml:space="preserve">Table 2 shows </w:t>
      </w:r>
      <w:r w:rsidR="00521B3A">
        <w:t xml:space="preserve">the </w:t>
      </w:r>
      <w:r w:rsidR="00720C28" w:rsidRPr="00834D31">
        <w:t>parameters of the SSGA algorithm.</w:t>
      </w:r>
      <w:r w:rsidR="00720C28">
        <w:t xml:space="preserve"> </w:t>
      </w:r>
      <w:r w:rsidR="00720C28" w:rsidRPr="00A74FB7">
        <w:t>The maximum number of iterations is</w:t>
      </w:r>
      <w:r w:rsidR="00720C28">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720C28">
        <w:t xml:space="preserve">, </w:t>
      </w:r>
      <w:r w:rsidR="009E351E">
        <w:t xml:space="preserve">we </w:t>
      </w:r>
      <w:r w:rsidR="00720C28">
        <w:rPr>
          <w:rFonts w:hint="eastAsia"/>
        </w:rPr>
        <w:t>t</w:t>
      </w:r>
      <w:r w:rsidR="00720C28"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00720C28" w:rsidRPr="0016258F">
        <w:t>is reached.</w:t>
      </w:r>
      <w:r w:rsidR="00720C28">
        <w:t xml:space="preserve"> </w:t>
      </w:r>
      <w:r w:rsidR="00720C28" w:rsidRPr="00D6578E">
        <w:rPr>
          <w:rFonts w:cs="Times New Roman"/>
        </w:rPr>
        <w:t xml:space="preserve">Convergence tolerance </w:t>
      </w:r>
      <m:oMath>
        <m:r>
          <w:rPr>
            <w:rFonts w:ascii="Cambria Math" w:hAnsi="Cambria Math" w:cs="Times New Roman"/>
          </w:rPr>
          <m:t>Tol</m:t>
        </m:r>
      </m:oMath>
      <w:r w:rsidR="00720C28">
        <w:rPr>
          <w:rFonts w:cs="Times New Roman"/>
        </w:rPr>
        <w:t xml:space="preserve"> is another stopping condition. </w:t>
      </w:r>
      <w:r w:rsidR="00720C28" w:rsidRPr="005E154A">
        <w:rPr>
          <w:rFonts w:cs="Times New Roman"/>
        </w:rPr>
        <w:t xml:space="preserve">If the Euclidean similarity of </w:t>
      </w:r>
      <w:r w:rsidR="00521B3A">
        <w:rPr>
          <w:rFonts w:cs="Times New Roman"/>
        </w:rPr>
        <w:t xml:space="preserve">the </w:t>
      </w:r>
      <w:r w:rsidR="00720C28">
        <w:rPr>
          <w:rFonts w:cs="Times New Roman"/>
        </w:rPr>
        <w:t>whole</w:t>
      </w:r>
      <w:r w:rsidR="00720C28" w:rsidRPr="005E154A">
        <w:rPr>
          <w:rFonts w:cs="Times New Roman"/>
        </w:rPr>
        <w:t xml:space="preserve"> population is less than </w:t>
      </w:r>
      <m:oMath>
        <m:r>
          <w:rPr>
            <w:rFonts w:ascii="Cambria Math" w:hAnsi="Cambria Math" w:cs="Times New Roman"/>
          </w:rPr>
          <m:t>Tol</m:t>
        </m:r>
      </m:oMath>
      <w:r w:rsidR="00720C28">
        <w:rPr>
          <w:rFonts w:cs="Times New Roman"/>
        </w:rPr>
        <w:t xml:space="preserve"> </w:t>
      </w:r>
      <w:r w:rsidR="00720C28" w:rsidRPr="005E154A">
        <w:rPr>
          <w:rFonts w:cs="Times New Roman"/>
        </w:rPr>
        <w:t>in</w:t>
      </w:r>
      <w:r w:rsidR="00720C28" w:rsidRPr="00153E6A">
        <w:rPr>
          <w:rFonts w:cs="Times New Roman"/>
          <w:i/>
        </w:rPr>
        <w:t xml:space="preserve"> </w:t>
      </w:r>
      <m:oMath>
        <m:r>
          <w:rPr>
            <w:rFonts w:ascii="Cambria Math" w:hAnsi="Cambria Math" w:cs="Times New Roman"/>
          </w:rPr>
          <m:t>N</m:t>
        </m:r>
      </m:oMath>
      <w:r w:rsidR="00720C28" w:rsidRPr="005E154A">
        <w:rPr>
          <w:rFonts w:cs="Times New Roman"/>
        </w:rPr>
        <w:t xml:space="preserve"> continuous iterations, then </w:t>
      </w:r>
      <w:r w:rsidR="009E351E">
        <w:rPr>
          <w:rFonts w:cs="Times New Roman"/>
        </w:rPr>
        <w:t xml:space="preserve">we </w:t>
      </w:r>
      <w:r w:rsidR="00720C28" w:rsidRPr="005E154A">
        <w:rPr>
          <w:rFonts w:cs="Times New Roman"/>
        </w:rPr>
        <w:t>terminate the program.</w:t>
      </w:r>
      <w:r w:rsidR="00720C28" w:rsidRPr="00C66131">
        <w:t xml:space="preserve"> </w:t>
      </w:r>
      <w:r w:rsidR="00720C28" w:rsidRPr="00C66131">
        <w:rPr>
          <w:rFonts w:cs="Times New Roman"/>
        </w:rPr>
        <w:t xml:space="preserve">Alternatively, if the fitness value of the best individual </w:t>
      </w:r>
      <w:r w:rsidR="00720C28">
        <w:rPr>
          <w:rFonts w:cs="Times New Roman" w:hint="eastAsia"/>
        </w:rPr>
        <w:t>minus</w:t>
      </w:r>
      <w:r w:rsidR="00720C28">
        <w:rPr>
          <w:rFonts w:cs="Times New Roman"/>
        </w:rPr>
        <w:t xml:space="preserve"> </w:t>
      </w:r>
      <w:r w:rsidR="00720C28" w:rsidRPr="00C66131">
        <w:rPr>
          <w:rFonts w:cs="Times New Roman"/>
        </w:rPr>
        <w:t xml:space="preserve">global </w:t>
      </w:r>
      <w:r w:rsidR="009E7C77">
        <w:rPr>
          <w:rFonts w:cs="Times New Roman"/>
        </w:rPr>
        <w:t>minimum</w:t>
      </w:r>
      <m:oMath>
        <m:r>
          <w:rPr>
            <w:rFonts w:ascii="Cambria Math" w:hAnsi="Cambria Math" w:cs="Times New Roman"/>
          </w:rPr>
          <m:t xml:space="preserve"> opt</m:t>
        </m:r>
      </m:oMath>
      <w:r w:rsidR="00A45316">
        <w:rPr>
          <w:rFonts w:cs="Times New Roman"/>
        </w:rPr>
        <w:t xml:space="preserve"> </w:t>
      </w:r>
      <w:r w:rsidR="00A45316">
        <w:rPr>
          <w:rFonts w:cs="Times New Roman" w:hint="eastAsia"/>
        </w:rPr>
        <w:t>is</w:t>
      </w:r>
      <w:r w:rsidR="00A45316">
        <w:rPr>
          <w:rFonts w:cs="Times New Roman"/>
        </w:rPr>
        <w:t xml:space="preserve"> </w:t>
      </w:r>
      <w:r w:rsidR="00A45316">
        <w:rPr>
          <w:rFonts w:cs="Times New Roman" w:hint="eastAsia"/>
        </w:rPr>
        <w:t>les</w:t>
      </w:r>
      <w:r w:rsidR="00A45316">
        <w:rPr>
          <w:rFonts w:cs="Times New Roman"/>
        </w:rPr>
        <w:t>s than threshold</w:t>
      </w:r>
      <w:r w:rsidR="00720C28">
        <w:rPr>
          <w:rFonts w:cs="Times New Roman"/>
        </w:rPr>
        <w:t xml:space="preserve"> </w:t>
      </w:r>
      <m:oMath>
        <m:r>
          <w:rPr>
            <w:rFonts w:ascii="Cambria Math" w:hAnsi="Cambria Math" w:cs="Times New Roman"/>
          </w:rPr>
          <m:t xml:space="preserve"> θ</m:t>
        </m:r>
      </m:oMath>
      <w:r w:rsidR="00720C28" w:rsidRPr="00C66131">
        <w:rPr>
          <w:rFonts w:cs="Times New Roman"/>
        </w:rPr>
        <w:t xml:space="preserve">, </w:t>
      </w:r>
      <w:r w:rsidR="009E351E">
        <w:rPr>
          <w:rFonts w:cs="Times New Roman"/>
        </w:rPr>
        <w:t xml:space="preserve">we </w:t>
      </w:r>
      <w:r w:rsidR="00720C28" w:rsidRPr="00C66131">
        <w:rPr>
          <w:rFonts w:cs="Times New Roman"/>
        </w:rPr>
        <w:t>terminate the program.</w:t>
      </w:r>
      <w:r w:rsidR="00720C28">
        <w:rPr>
          <w:rFonts w:cs="Times New Roman"/>
        </w:rPr>
        <w:t xml:space="preserve"> In addition, search radius </w:t>
      </w:r>
      <m:oMath>
        <m:r>
          <w:rPr>
            <w:rFonts w:ascii="Cambria Math" w:hAnsi="Cambria Math" w:cs="Times New Roman"/>
          </w:rPr>
          <m:t>R</m:t>
        </m:r>
      </m:oMath>
      <w:r w:rsidR="00720C28">
        <w:rPr>
          <w:rFonts w:cs="Times New Roman"/>
        </w:rPr>
        <w:t xml:space="preserve"> is a parameter </w:t>
      </w:r>
      <w:r w:rsidR="00720C28" w:rsidRPr="008B3709">
        <w:rPr>
          <w:rFonts w:cs="Times New Roman"/>
        </w:rPr>
        <w:t>that controls the range of the mutation.</w:t>
      </w:r>
    </w:p>
    <w:p w14:paraId="16B82156" w14:textId="77777777" w:rsidR="00DF0AE1" w:rsidRDefault="00DF0AE1" w:rsidP="00720C28">
      <w:pPr>
        <w:spacing w:before="0"/>
        <w:rPr>
          <w:rFonts w:cs="Times New Roman"/>
          <w:color w:val="000000" w:themeColor="text1"/>
        </w:rPr>
      </w:pPr>
    </w:p>
    <w:p w14:paraId="260B66FE" w14:textId="77777777" w:rsidR="00DF0AE1" w:rsidRDefault="00DF0AE1" w:rsidP="00720C28">
      <w:pPr>
        <w:spacing w:before="0"/>
        <w:rPr>
          <w:rFonts w:cs="Times New Roman"/>
          <w:color w:val="000000" w:themeColor="text1"/>
        </w:rPr>
      </w:pPr>
    </w:p>
    <w:p w14:paraId="6A1DD54A" w14:textId="77777777" w:rsidR="00DF0AE1" w:rsidRDefault="00DF0AE1" w:rsidP="00720C28">
      <w:pPr>
        <w:spacing w:before="0"/>
        <w:rPr>
          <w:rFonts w:cs="Times New Roman"/>
          <w:color w:val="000000" w:themeColor="text1"/>
        </w:rPr>
      </w:pPr>
    </w:p>
    <w:p w14:paraId="779289C9" w14:textId="1A4D2155" w:rsidR="00720C28" w:rsidRDefault="00720C28" w:rsidP="00720C28">
      <w:pPr>
        <w:spacing w:before="0"/>
        <w:rPr>
          <w:rFonts w:cs="Times New Roman"/>
          <w:color w:val="000000" w:themeColor="text1"/>
        </w:rPr>
      </w:pPr>
      <w:r w:rsidRPr="00ED472B">
        <w:rPr>
          <w:rFonts w:cs="Times New Roman"/>
          <w:b/>
          <w:bCs/>
          <w:i/>
          <w:iCs/>
          <w:color w:val="000000" w:themeColor="text1"/>
        </w:rPr>
        <w:lastRenderedPageBreak/>
        <w:t>Pseudocode1</w:t>
      </w:r>
      <w:r w:rsidRPr="0050679E">
        <w:rPr>
          <w:rFonts w:cs="Times New Roman"/>
          <w:color w:val="000000" w:themeColor="text1"/>
        </w:rPr>
        <w:t xml:space="preserve"> shows pseudo-code of SSGA. </w:t>
      </w:r>
    </w:p>
    <w:p w14:paraId="25B1D822" w14:textId="77777777" w:rsidR="001C2FA9" w:rsidRDefault="001C2FA9" w:rsidP="00720C28">
      <w:pPr>
        <w:spacing w:before="0"/>
        <w:rPr>
          <w:rFonts w:cs="Times New Roman"/>
          <w:color w:val="000000" w:themeColor="text1"/>
        </w:rPr>
      </w:pPr>
    </w:p>
    <w:p w14:paraId="6B89D064" w14:textId="691BEA76" w:rsidR="001C2FA9" w:rsidRPr="00ED472B" w:rsidRDefault="001C2FA9" w:rsidP="001C2FA9">
      <w:pPr>
        <w:spacing w:before="0"/>
        <w:jc w:val="center"/>
        <w:rPr>
          <w:rFonts w:cs="Times New Roman"/>
          <w:b/>
          <w:bCs/>
          <w:i/>
          <w:iCs/>
          <w:color w:val="000000" w:themeColor="text1"/>
          <w:sz w:val="18"/>
          <w:szCs w:val="18"/>
        </w:rPr>
      </w:pPr>
      <w:r w:rsidRPr="00ED472B">
        <w:rPr>
          <w:rFonts w:cs="Times New Roman"/>
          <w:b/>
          <w:bCs/>
          <w:i/>
          <w:iCs/>
          <w:color w:val="000000" w:themeColor="text1"/>
          <w:sz w:val="18"/>
          <w:szCs w:val="18"/>
        </w:rPr>
        <w:t>PseudoCode1</w:t>
      </w:r>
      <w:r w:rsidR="00092142" w:rsidRPr="00ED472B">
        <w:rPr>
          <w:rFonts w:cs="Times New Roman"/>
          <w:b/>
          <w:bCs/>
          <w:i/>
          <w:iCs/>
          <w:color w:val="000000" w:themeColor="text1"/>
          <w:sz w:val="18"/>
          <w:szCs w:val="18"/>
        </w:rPr>
        <w:t>:SSGA</w:t>
      </w:r>
    </w:p>
    <w:p w14:paraId="30E9CC6C" w14:textId="5C3EBA24" w:rsidR="001B5A10" w:rsidRPr="0050679E" w:rsidRDefault="001B5A10" w:rsidP="00720C28">
      <w:pPr>
        <w:spacing w:before="0"/>
        <w:rPr>
          <w:rFonts w:cs="Times New Roman"/>
          <w:b/>
          <w:bCs/>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63360" behindDoc="0" locked="0" layoutInCell="1" allowOverlap="1" wp14:anchorId="6D77D2DD" wp14:editId="1AF11F59">
                <wp:simplePos x="0" y="0"/>
                <wp:positionH relativeFrom="column">
                  <wp:posOffset>0</wp:posOffset>
                </wp:positionH>
                <wp:positionV relativeFrom="paragraph">
                  <wp:posOffset>58783</wp:posOffset>
                </wp:positionV>
                <wp:extent cx="5782102" cy="0"/>
                <wp:effectExtent l="0" t="0" r="9525" b="12700"/>
                <wp:wrapNone/>
                <wp:docPr id="20" name="Straight Connector 20"/>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AA3E3D" id="Straight Connector 2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4.65pt" to="455.3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" strokecolor="black [3200]" strokeweight=".5pt">
                <v:stroke joinstyle="miter"/>
              </v:line>
            </w:pict>
          </mc:Fallback>
        </mc:AlternateContent>
      </w:r>
    </w:p>
    <w:p w14:paraId="26198CA6"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496F5667" w14:textId="34046532" w:rsidR="00720C28" w:rsidRPr="0050679E" w:rsidRDefault="00720C28" w:rsidP="00A72B9B">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of individuals based on </w:t>
      </w:r>
      <m:oMath>
        <m:r>
          <w:rPr>
            <w:rFonts w:ascii="Cambria Math" w:hAnsi="Cambria Math" w:cs="Times New Roman"/>
            <w:color w:val="000000" w:themeColor="text1"/>
            <w:sz w:val="18"/>
            <w:szCs w:val="18"/>
          </w:rPr>
          <m:t>F</m:t>
        </m:r>
      </m:oMath>
    </w:p>
    <w:p w14:paraId="4F5279FE"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2A1EF78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010B430D"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2817FC00"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3B2B614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0A3F6E2C" w14:textId="05A66ED0" w:rsidR="00720C28" w:rsidRDefault="00720C28" w:rsidP="00720C28">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hint="eastAsia"/>
                <w:color w:val="000000" w:themeColor="text1"/>
                <w:sz w:val="18"/>
                <w:szCs w:val="18"/>
              </w:rPr>
              <m:t>g</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w:t>
      </w:r>
      <w:r w:rsidR="00A87E21">
        <w:rPr>
          <w:rFonts w:cs="Times New Roman" w:hint="eastAsia"/>
          <w:color w:val="000000" w:themeColor="text1"/>
          <w:sz w:val="18"/>
          <w:szCs w:val="18"/>
        </w:rPr>
        <w:t>g</w:t>
      </w:r>
      <w:r w:rsidRPr="0050679E">
        <w:rPr>
          <w:rFonts w:cs="Times New Roman"/>
          <w:color w:val="000000" w:themeColor="text1"/>
          <w:sz w:val="18"/>
          <w:szCs w:val="18"/>
        </w:rPr>
        <w:t xml:space="preserve">enotype </w:t>
      </w:r>
      <m:oMath>
        <m:r>
          <w:rPr>
            <w:rFonts w:ascii="Cambria Math" w:hAnsi="Cambria Math" w:cs="Times New Roman" w:hint="eastAsia"/>
            <w:color w:val="000000" w:themeColor="text1"/>
            <w:sz w:val="18"/>
            <w:szCs w:val="18"/>
          </w:rPr>
          <m:t>g</m:t>
        </m:r>
      </m:oMath>
    </w:p>
    <w:p w14:paraId="3E723E8A" w14:textId="77777777" w:rsidR="00720C28" w:rsidRPr="0050679E"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3FD60295" w14:textId="66637042"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scending order and change </w:t>
      </w:r>
      <w:r w:rsidR="00521B3A">
        <w:rPr>
          <w:rFonts w:cs="Times New Roman"/>
          <w:color w:val="000000" w:themeColor="text1"/>
          <w:sz w:val="18"/>
          <w:szCs w:val="18"/>
        </w:rPr>
        <w:t xml:space="preserve">the </w:t>
      </w:r>
      <w:r w:rsidRPr="0050679E">
        <w:rPr>
          <w:rFonts w:cs="Times New Roman"/>
          <w:color w:val="000000" w:themeColor="text1"/>
          <w:sz w:val="18"/>
          <w:szCs w:val="18"/>
        </w:rPr>
        <w:t xml:space="preserve">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102DEECA" w14:textId="4203E3E9" w:rsidR="00720C28" w:rsidRPr="0050679E" w:rsidRDefault="00521B3A" w:rsidP="00720C28">
      <w:pPr>
        <w:spacing w:before="0"/>
        <w:ind w:left="360"/>
        <w:rPr>
          <w:rFonts w:cs="Times New Roman"/>
          <w:color w:val="000000" w:themeColor="text1"/>
          <w:sz w:val="18"/>
          <w:szCs w:val="18"/>
        </w:rPr>
      </w:pPr>
      <w:r>
        <w:rPr>
          <w:rFonts w:cs="Times New Roman"/>
          <w:color w:val="000000" w:themeColor="text1"/>
          <w:sz w:val="18"/>
          <w:szCs w:val="18"/>
        </w:rPr>
        <w:t>The best</w:t>
      </w:r>
      <w:r w:rsidR="00720C28" w:rsidRPr="0050679E">
        <w:rPr>
          <w:rFonts w:cs="Times New Roman"/>
          <w:color w:val="000000" w:themeColor="text1"/>
          <w:sz w:val="18"/>
          <w:szCs w:val="18"/>
        </w:rPr>
        <w:t xml:space="preserve"> individual has </w:t>
      </w:r>
      <w:r>
        <w:rPr>
          <w:rFonts w:cs="Times New Roman"/>
          <w:color w:val="000000" w:themeColor="text1"/>
          <w:sz w:val="18"/>
          <w:szCs w:val="18"/>
        </w:rPr>
        <w:t xml:space="preserve">the </w:t>
      </w:r>
      <w:r w:rsidR="00720C28" w:rsidRPr="0050679E">
        <w:rPr>
          <w:rFonts w:cs="Times New Roman"/>
          <w:color w:val="000000" w:themeColor="text1"/>
          <w:sz w:val="18"/>
          <w:szCs w:val="18"/>
        </w:rPr>
        <w:t>smallest fitness value</w:t>
      </w:r>
      <w:r w:rsidR="00720C28" w:rsidRPr="00493F5D">
        <w:rPr>
          <w:rFonts w:cs="Times New Roman"/>
          <w:i/>
          <w:iCs/>
          <w:color w:val="000000" w:themeColor="text1"/>
          <w:sz w:val="18"/>
          <w:szCs w:val="18"/>
        </w:rPr>
        <w:t xml:space="preserve"> </w:t>
      </w:r>
      <m:oMath>
        <m:sSubSup>
          <m:sSubSupPr>
            <m:ctrlPr>
              <w:rPr>
                <w:rFonts w:ascii="Cambria Math" w:hAnsi="Cambria Math" w:cs="Times New Roman"/>
                <w:i/>
                <w:iCs/>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k=1</m:t>
            </m:r>
          </m:sup>
        </m:sSubSup>
      </m:oMath>
      <w:r w:rsidR="00720C28" w:rsidRPr="0050679E">
        <w:rPr>
          <w:rFonts w:cs="Times New Roman"/>
          <w:color w:val="000000" w:themeColor="text1"/>
          <w:sz w:val="18"/>
          <w:szCs w:val="18"/>
        </w:rPr>
        <w:t xml:space="preserve"> while </w:t>
      </w:r>
      <w:r>
        <w:rPr>
          <w:rFonts w:cs="Times New Roman"/>
          <w:color w:val="000000" w:themeColor="text1"/>
          <w:sz w:val="18"/>
          <w:szCs w:val="18"/>
        </w:rPr>
        <w:t xml:space="preserve">the </w:t>
      </w:r>
      <w:r w:rsidR="00720C28" w:rsidRPr="0050679E">
        <w:rPr>
          <w:rFonts w:cs="Times New Roman"/>
          <w:color w:val="000000" w:themeColor="text1"/>
          <w:sz w:val="18"/>
          <w:szCs w:val="18"/>
        </w:rPr>
        <w:t xml:space="preserve">worst individual has the largest fitness value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k=β</m:t>
            </m:r>
          </m:sup>
        </m:sSubSup>
      </m:oMath>
    </w:p>
    <w:p w14:paraId="4D2E7AFF" w14:textId="2A4B2B3A"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w:t>
      </w:r>
      <w:r w:rsidR="00521B3A">
        <w:rPr>
          <w:rFonts w:cs="Times New Roman"/>
          <w:color w:val="000000" w:themeColor="text1"/>
          <w:sz w:val="18"/>
          <w:szCs w:val="18"/>
        </w:rPr>
        <w:t xml:space="preserve">the </w:t>
      </w:r>
      <w:r w:rsidRPr="0050679E">
        <w:rPr>
          <w:rFonts w:cs="Times New Roman"/>
          <w:color w:val="000000" w:themeColor="text1"/>
          <w:sz w:val="18"/>
          <w:szCs w:val="18"/>
        </w:rPr>
        <w:t xml:space="preserve">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0B316AA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01D505E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645006BE"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6D1F9E16"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7100948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3E4EAD20" w14:textId="77777777" w:rsidR="00720C28"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3)</w:t>
      </w:r>
      <w:r w:rsidRPr="0050679E">
        <w:rPr>
          <w:rFonts w:cs="Times New Roman"/>
          <w:color w:val="000000" w:themeColor="text1"/>
        </w:rPr>
        <w:t xml:space="preserve"> </w:t>
      </w:r>
      <w:r w:rsidRPr="0050679E">
        <w:rPr>
          <w:rFonts w:cs="Times New Roman"/>
          <w:b/>
          <w:bCs/>
          <w:color w:val="000000" w:themeColor="text1"/>
          <w:sz w:val="18"/>
          <w:szCs w:val="18"/>
        </w:rPr>
        <w:t>checking stopping conditions</w:t>
      </w:r>
    </w:p>
    <w:p w14:paraId="229AE810" w14:textId="20C611C9" w:rsidR="00CC5A09" w:rsidRDefault="00720C28" w:rsidP="00CC5A09">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00521B3A">
        <w:rPr>
          <w:rFonts w:cs="Times New Roman"/>
          <w:color w:val="000000" w:themeColor="text1"/>
          <w:sz w:val="18"/>
          <w:szCs w:val="18"/>
        </w:rPr>
        <w:t xml:space="preserve">are </w:t>
      </w:r>
      <w:r w:rsidRPr="0050679E">
        <w:rPr>
          <w:rFonts w:cs="Times New Roman"/>
          <w:color w:val="000000" w:themeColor="text1"/>
          <w:sz w:val="18"/>
          <w:szCs w:val="18"/>
        </w:rPr>
        <w:t>met:</w:t>
      </w:r>
    </w:p>
    <w:p w14:paraId="21DB000B" w14:textId="69A50AF5" w:rsidR="00720C28" w:rsidRDefault="00720C28" w:rsidP="00CC5A09">
      <w:pPr>
        <w:pStyle w:val="BodyText"/>
        <w:spacing w:before="0" w:after="0"/>
        <w:ind w:left="360" w:firstLine="36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w:t>
      </w:r>
      <w:r w:rsidR="00521B3A">
        <w:rPr>
          <w:rFonts w:cs="Times New Roman"/>
          <w:color w:val="000000" w:themeColor="text1"/>
          <w:sz w:val="18"/>
          <w:szCs w:val="18"/>
        </w:rPr>
        <w:t xml:space="preserve">the </w:t>
      </w:r>
      <w:r w:rsidRPr="0050679E">
        <w:rPr>
          <w:rFonts w:cs="Times New Roman"/>
          <w:color w:val="000000" w:themeColor="text1"/>
          <w:sz w:val="18"/>
          <w:szCs w:val="18"/>
        </w:rPr>
        <w:t>best solution in all iterations</w:t>
      </w:r>
    </w:p>
    <w:p w14:paraId="759AF5A5" w14:textId="77777777" w:rsidR="00CC5A09" w:rsidRDefault="00720C28" w:rsidP="00CC5A09">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599D0DA8" w14:textId="5D89414C" w:rsidR="00720C28" w:rsidRPr="0027175C" w:rsidRDefault="00720C28" w:rsidP="00CC5A09">
      <w:pPr>
        <w:pStyle w:val="BodyText"/>
        <w:spacing w:before="0" w:after="0"/>
        <w:ind w:left="360" w:firstLine="360"/>
        <w:rPr>
          <w:rFonts w:cs="Times New Roman"/>
          <w:color w:val="000000" w:themeColor="text1"/>
          <w:sz w:val="18"/>
          <w:szCs w:val="18"/>
        </w:rPr>
      </w:pPr>
      <w:r>
        <w:rPr>
          <w:rFonts w:cs="Times New Roman"/>
          <w:color w:val="000000" w:themeColor="text1"/>
          <w:sz w:val="18"/>
          <w:szCs w:val="18"/>
        </w:rPr>
        <w:t>continue next step</w:t>
      </w:r>
    </w:p>
    <w:p w14:paraId="7921C004" w14:textId="0424053F"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xml:space="preserve">// (4) </w:t>
      </w:r>
      <w:r w:rsidR="00570ABD" w:rsidRPr="00570ABD">
        <w:rPr>
          <w:rFonts w:cs="Times New Roman"/>
          <w:b/>
          <w:bCs/>
          <w:color w:val="000000" w:themeColor="text1"/>
          <w:sz w:val="18"/>
          <w:szCs w:val="18"/>
        </w:rPr>
        <w:t>selection of parents eligible to produce only one offspring and delete the least adapted individual</w:t>
      </w:r>
    </w:p>
    <w:p w14:paraId="1ED05F6D" w14:textId="7BA24905"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w:t>
      </w:r>
      <w:r w:rsidR="00521B3A">
        <w:rPr>
          <w:rFonts w:cs="Times New Roman"/>
          <w:color w:val="000000" w:themeColor="text1"/>
          <w:sz w:val="18"/>
          <w:szCs w:val="18"/>
        </w:rPr>
        <w:t xml:space="preserve">the </w:t>
      </w:r>
      <w:r w:rsidRPr="0050679E">
        <w:rPr>
          <w:rFonts w:cs="Times New Roman"/>
          <w:color w:val="000000" w:themeColor="text1"/>
          <w:sz w:val="18"/>
          <w:szCs w:val="18"/>
        </w:rPr>
        <w:t xml:space="preserve">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3AE9A9B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3121D35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9B65B7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5) crossover operation</w:t>
      </w:r>
    </w:p>
    <w:p w14:paraId="63E0E044"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45087555"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708A158B"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7C696343"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72120596"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386D3C43"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51AD980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0BAF1007"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5606A632"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5822BB3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6) mutation operation</w:t>
      </w:r>
    </w:p>
    <w:p w14:paraId="4774C170"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652DAFB7" w14:textId="1BD833DD"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Uniform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w:t>
      </w:r>
      <w:r w:rsidR="00521B3A">
        <w:rPr>
          <w:rFonts w:cs="Times New Roman"/>
          <w:color w:val="000000" w:themeColor="text1"/>
          <w:sz w:val="18"/>
          <w:szCs w:val="18"/>
        </w:rPr>
        <w:t xml:space="preserve"> </w:t>
      </w: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24BAEB01"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1D651F1"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06125675" w14:textId="504A6041"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w:t>
      </w:r>
      <w:r w:rsidR="00521B3A">
        <w:rPr>
          <w:rFonts w:cs="Times New Roman"/>
          <w:color w:val="000000" w:themeColor="text1"/>
          <w:sz w:val="18"/>
          <w:szCs w:val="18"/>
        </w:rPr>
        <w:t xml:space="preserve"> </w:t>
      </w: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088B7A0F"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69D643B9"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7) insertion of new individuals into the population</w:t>
      </w:r>
    </w:p>
    <w:p w14:paraId="5BF10BD6" w14:textId="1DF8FADA"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w:t>
      </w:r>
      <w:r w:rsidR="00EA52AA">
        <w:rPr>
          <w:rFonts w:cs="Times New Roman"/>
          <w:color w:val="000000" w:themeColor="text1"/>
          <w:sz w:val="18"/>
          <w:szCs w:val="18"/>
        </w:rPr>
        <w:t>g</w:t>
      </w:r>
      <w:r w:rsidRPr="0050679E">
        <w:rPr>
          <w:rFonts w:cs="Times New Roman"/>
          <w:color w:val="000000" w:themeColor="text1"/>
          <w:sz w:val="18"/>
          <w:szCs w:val="18"/>
        </w:rPr>
        <w:t>enotype</w:t>
      </w:r>
    </w:p>
    <w:p w14:paraId="496005B4" w14:textId="05278AA3"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w:t>
      </w:r>
      <w:r w:rsidR="005A2E8D">
        <w:rPr>
          <w:rFonts w:cs="Times New Roman"/>
          <w:color w:val="000000" w:themeColor="text1"/>
          <w:sz w:val="18"/>
          <w:szCs w:val="18"/>
        </w:rPr>
        <w:t xml:space="preserve">the </w:t>
      </w:r>
      <w:r w:rsidRPr="0050679E">
        <w:rPr>
          <w:rFonts w:cs="Times New Roman"/>
          <w:color w:val="000000" w:themeColor="text1"/>
          <w:sz w:val="18"/>
          <w:szCs w:val="18"/>
        </w:rPr>
        <w:t xml:space="preserve">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03C7B8FD" w14:textId="77777777" w:rsidR="00720C28" w:rsidRPr="0050679E" w:rsidRDefault="00720C28" w:rsidP="00720C28">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20107949" w14:textId="58FE5160"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w:t>
      </w:r>
      <w:r w:rsidR="005A2E8D">
        <w:rPr>
          <w:rFonts w:cs="Times New Roman"/>
          <w:color w:val="000000" w:themeColor="text1"/>
          <w:sz w:val="18"/>
          <w:szCs w:val="18"/>
        </w:rPr>
        <w:t xml:space="preserve">the </w:t>
      </w:r>
      <w:r w:rsidRPr="0050679E">
        <w:rPr>
          <w:rFonts w:cs="Times New Roman"/>
          <w:color w:val="000000" w:themeColor="text1"/>
          <w:sz w:val="18"/>
          <w:szCs w:val="18"/>
        </w:rPr>
        <w:t xml:space="preserve">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3309A1EA"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39550EC" w14:textId="3B70ECEE" w:rsidR="00720C28" w:rsidRPr="0050679E" w:rsidRDefault="00B665E1" w:rsidP="00720C28">
      <w:pPr>
        <w:rPr>
          <w:rFonts w:cs="Times New Roman"/>
          <w:color w:val="000000" w:themeColor="text1"/>
        </w:rPr>
      </w:pPr>
      <w:r>
        <w:rPr>
          <w:rFonts w:cs="Times New Roman"/>
          <w:noProof/>
          <w:color w:val="000000" w:themeColor="text1"/>
          <w:sz w:val="18"/>
          <w:szCs w:val="18"/>
        </w:rPr>
        <mc:AlternateContent>
          <mc:Choice Requires="wps">
            <w:drawing>
              <wp:anchor distT="0" distB="0" distL="114300" distR="114300" simplePos="0" relativeHeight="251665408" behindDoc="0" locked="0" layoutInCell="1" allowOverlap="1" wp14:anchorId="763E3B6D" wp14:editId="3F0D8E4B">
                <wp:simplePos x="0" y="0"/>
                <wp:positionH relativeFrom="column">
                  <wp:posOffset>0</wp:posOffset>
                </wp:positionH>
                <wp:positionV relativeFrom="paragraph">
                  <wp:posOffset>123463</wp:posOffset>
                </wp:positionV>
                <wp:extent cx="5782102" cy="0"/>
                <wp:effectExtent l="0" t="0" r="9525" b="12700"/>
                <wp:wrapNone/>
                <wp:docPr id="22" name="Straight Connector 22"/>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603F44" id="Straight Connector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" strokecolor="black [3200]" strokeweight=".5pt">
                <v:stroke joinstyle="miter"/>
              </v:line>
            </w:pict>
          </mc:Fallback>
        </mc:AlternateContent>
      </w:r>
    </w:p>
    <w:p w14:paraId="624E2913" w14:textId="77777777" w:rsidR="00720C28" w:rsidRPr="0050679E" w:rsidRDefault="00720C28" w:rsidP="00720C28">
      <w:pPr>
        <w:pStyle w:val="Heading3"/>
        <w:rPr>
          <w:rFonts w:cs="Times New Roman"/>
        </w:rPr>
      </w:pPr>
      <w:bookmarkStart w:id="15" w:name="_Toc119912989"/>
      <w:bookmarkStart w:id="16" w:name="_Toc121145619"/>
      <w:r w:rsidRPr="0050679E">
        <w:rPr>
          <w:rFonts w:cs="Times New Roman"/>
        </w:rPr>
        <w:t>Crossover and Mutation operators of SSGA</w:t>
      </w:r>
      <w:bookmarkEnd w:id="15"/>
      <w:bookmarkEnd w:id="16"/>
    </w:p>
    <w:p w14:paraId="6B8AB8B5" w14:textId="21F6427C" w:rsidR="00720C28" w:rsidRPr="0050679E" w:rsidRDefault="00720C28" w:rsidP="00720C28">
      <w:pPr>
        <w:rPr>
          <w:rFonts w:cs="Times New Roman"/>
          <w:color w:val="000000" w:themeColor="text1"/>
        </w:rPr>
      </w:pPr>
      <w:r w:rsidRPr="0050679E">
        <w:rPr>
          <w:rFonts w:cs="Times New Roman"/>
          <w:color w:val="000000" w:themeColor="text1"/>
        </w:rPr>
        <w:t xml:space="preserve">Three kinds of crossover operators are implemented in this paper. </w:t>
      </w:r>
    </w:p>
    <w:p w14:paraId="43DCECCB" w14:textId="77777777" w:rsidR="00720C28" w:rsidRPr="007508E6" w:rsidRDefault="00720C28" w:rsidP="007508E6">
      <w:pPr>
        <w:pStyle w:val="Heading4"/>
      </w:pPr>
      <w:r w:rsidRPr="007508E6">
        <w:lastRenderedPageBreak/>
        <w:t>Single point Crossover</w:t>
      </w:r>
    </w:p>
    <w:p w14:paraId="0D74F719" w14:textId="249CF313"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begin the procedure of </w:t>
      </w:r>
      <w:r w:rsidR="0038214A">
        <w:rPr>
          <w:rFonts w:cs="Times New Roman"/>
          <w:color w:val="000000" w:themeColor="text1"/>
        </w:rPr>
        <w:t xml:space="preserve">single point </w:t>
      </w:r>
      <w:r w:rsidRPr="0050679E">
        <w:rPr>
          <w:rFonts w:cs="Times New Roman"/>
          <w:color w:val="000000" w:themeColor="text1"/>
        </w:rPr>
        <w:t>crossover operation, otherwise randomly choose one of the two parents as the result of crossover.</w:t>
      </w:r>
    </w:p>
    <w:p w14:paraId="1E482C80" w14:textId="61E6C42E" w:rsidR="00720C28" w:rsidRPr="00F206A2" w:rsidRDefault="00720C28" w:rsidP="00720C28">
      <w:pPr>
        <w:rPr>
          <w:rFonts w:cs="Times New Roman"/>
          <w:color w:val="000000" w:themeColor="text1"/>
        </w:rPr>
      </w:pPr>
      <w:r w:rsidRPr="0050679E">
        <w:rPr>
          <w:rFonts w:cs="Times New Roman"/>
          <w:color w:val="000000" w:themeColor="text1"/>
        </w:rPr>
        <w:t>The process of single point crossover is to select a random crossover point and then swap the best parent and the random parent for all the genes following that point.</w:t>
      </w:r>
      <w:r w:rsidR="00F206A2">
        <w:rPr>
          <w:rFonts w:cs="Times New Roman"/>
          <w:color w:val="000000" w:themeColor="text1"/>
        </w:rPr>
        <w:t xml:space="preserve"> </w:t>
      </w: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w:r w:rsidR="005A2E8D">
        <w:rPr>
          <w:rFonts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w:t>
      </w:r>
      <w:r w:rsidR="007255BE">
        <w:rPr>
          <w:rFonts w:cs="Times New Roman"/>
          <w:color w:val="000000" w:themeColor="text1"/>
        </w:rPr>
        <w:t xml:space="preserve">the </w:t>
      </w:r>
      <w:r w:rsidRPr="0050679E">
        <w:rPr>
          <w:rFonts w:cs="Times New Roman"/>
          <w:color w:val="000000" w:themeColor="text1"/>
        </w:rPr>
        <w:t xml:space="preserve">number of fitness function’s dimensions </w:t>
      </w:r>
      <w:r w:rsidRPr="0050679E">
        <w:rPr>
          <w:rFonts w:cs="Times New Roman"/>
          <w:i/>
          <w:iCs/>
          <w:color w:val="000000" w:themeColor="text1"/>
        </w:rPr>
        <w:t>N</w:t>
      </w:r>
      <w:r w:rsidRPr="0050679E">
        <w:rPr>
          <w:rFonts w:cs="Times New Roman"/>
          <w:color w:val="000000" w:themeColor="text1"/>
        </w:rPr>
        <w:t xml:space="preserve">, </w:t>
      </w:r>
      <w:r>
        <w:rPr>
          <w:color w:val="000000" w:themeColor="text1"/>
        </w:rPr>
        <w:t xml:space="preserve">generate a positive integer </w:t>
      </w:r>
      <m:oMath>
        <m:r>
          <w:rPr>
            <w:rFonts w:ascii="Cambria Math" w:hAnsi="Cambria Math"/>
            <w:color w:val="000000" w:themeColor="text1"/>
          </w:rPr>
          <m:t>k</m:t>
        </m:r>
      </m:oMath>
      <w:r>
        <w:rPr>
          <w:color w:val="000000" w:themeColor="text1"/>
        </w:rPr>
        <w:t xml:space="preserve"> (</w:t>
      </w:r>
      <m:oMath>
        <m:r>
          <w:rPr>
            <w:rFonts w:ascii="Cambria Math" w:hAnsi="Cambria Math"/>
            <w:color w:val="000000" w:themeColor="text1"/>
          </w:rPr>
          <m:t>k&lt;N</m:t>
        </m:r>
      </m:oMath>
      <w:r>
        <w:rPr>
          <w:color w:val="000000" w:themeColor="text1"/>
        </w:rPr>
        <w:t>):</w:t>
      </w:r>
    </w:p>
    <w:p w14:paraId="51DFFDF8" w14:textId="77777777" w:rsidR="00720C28" w:rsidRPr="00E33AF9" w:rsidRDefault="00000000" w:rsidP="00720C28">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gt;k</m:t>
                  </m:r>
                </m:e>
              </m:eqArr>
            </m:e>
          </m:d>
          <m:r>
            <w:rPr>
              <w:rFonts w:ascii="Cambria Math" w:hAnsi="Cambria Math"/>
            </w:rPr>
            <m:t xml:space="preserve"> </m:t>
          </m:r>
        </m:oMath>
      </m:oMathPara>
    </w:p>
    <w:p w14:paraId="191EFA46" w14:textId="30464F42" w:rsidR="00720C28" w:rsidRPr="006710B6" w:rsidRDefault="00720C28" w:rsidP="00720C28">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Pr="00007752">
        <w:rPr>
          <w:rFonts w:cs="Times New Roman"/>
          <w:iCs/>
          <w:color w:val="000000" w:themeColor="text1"/>
        </w:rPr>
        <w:t>represents</w:t>
      </w:r>
      <w:r>
        <w:rPr>
          <w:rFonts w:cs="Times New Roman"/>
          <w:iCs/>
          <w:color w:val="000000" w:themeColor="text1"/>
        </w:rPr>
        <w:t xml:space="preserve"> one </w:t>
      </w:r>
      <w:r w:rsidR="00E00D38">
        <w:rPr>
          <w:rFonts w:cs="Times New Roman"/>
          <w:iCs/>
          <w:color w:val="000000" w:themeColor="text1"/>
        </w:rPr>
        <w:t xml:space="preserve">dimension </w:t>
      </w:r>
      <w:r>
        <w:rPr>
          <w:rFonts w:cs="Times New Roman"/>
          <w:iCs/>
          <w:color w:val="000000" w:themeColor="text1"/>
        </w:rPr>
        <w:t>of a</w:t>
      </w:r>
      <w:r w:rsidR="009A7DC4">
        <w:rPr>
          <w:rFonts w:cs="Times New Roman"/>
          <w:iCs/>
          <w:color w:val="000000" w:themeColor="text1"/>
        </w:rPr>
        <w:t xml:space="preserve"> vector</w:t>
      </w:r>
      <w:r w:rsidRPr="006710B6">
        <w:rPr>
          <w:iCs/>
        </w:rPr>
        <w:t>.</w:t>
      </w:r>
      <w:r w:rsidR="00861ADC">
        <w:rPr>
          <w:iCs/>
        </w:rPr>
        <w:t xml:space="preserve"> This vector may be a genotype or a phenotype.</w:t>
      </w:r>
      <w:r w:rsidR="00861ADC">
        <w:t xml:space="preserve"> </w:t>
      </w:r>
      <w:r w:rsidR="00627CFC">
        <w:rPr>
          <w:iCs/>
        </w:rPr>
        <w:t xml:space="preserve">At </w:t>
      </w:r>
      <w:r w:rsidR="00B40A90">
        <w:rPr>
          <w:iCs/>
        </w:rPr>
        <w:t>last,</w:t>
      </w:r>
      <w:r w:rsidR="00627CFC">
        <w:rPr>
          <w:iCs/>
        </w:rPr>
        <w:t xml:space="preserve"> we randomly </w:t>
      </w:r>
      <w:r w:rsidRPr="007D36C0">
        <w:rPr>
          <w:iCs/>
        </w:rPr>
        <w:t>select child1 or child2 to participate in the mutation operation afterwards.</w:t>
      </w:r>
      <w:r w:rsidR="00A845F4">
        <w:rPr>
          <w:iCs/>
        </w:rPr>
        <w:t xml:space="preserve"> </w:t>
      </w:r>
    </w:p>
    <w:p w14:paraId="5474077A" w14:textId="77777777" w:rsidR="00720C28" w:rsidRPr="0050679E" w:rsidRDefault="00720C28" w:rsidP="00B40A90">
      <w:pPr>
        <w:pStyle w:val="Heading4"/>
      </w:pPr>
      <w:r w:rsidRPr="0050679E">
        <w:t>Probability Crossover</w:t>
      </w:r>
    </w:p>
    <w:p w14:paraId="024FA811" w14:textId="6D0109ED"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w:r w:rsidR="000A240D">
        <w:rPr>
          <w:rFonts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w:t>
      </w:r>
      <w:r w:rsidR="007255BE">
        <w:rPr>
          <w:rFonts w:cs="Times New Roman"/>
          <w:color w:val="000000" w:themeColor="text1"/>
        </w:rPr>
        <w:t xml:space="preserve">the </w:t>
      </w:r>
      <w:r w:rsidRPr="0050679E">
        <w:rPr>
          <w:rFonts w:cs="Times New Roman"/>
          <w:color w:val="000000" w:themeColor="text1"/>
        </w:rPr>
        <w:t xml:space="preserve">number of fitness function’s dimensions </w:t>
      </w:r>
      <w:r w:rsidRPr="0050679E">
        <w:rPr>
          <w:rFonts w:cs="Times New Roman"/>
          <w:i/>
          <w:iCs/>
          <w:color w:val="000000" w:themeColor="text1"/>
        </w:rPr>
        <w:t>N</w:t>
      </w:r>
      <w:r w:rsidRPr="0050679E">
        <w:rPr>
          <w:rFonts w:cs="Times New Roman"/>
          <w:color w:val="000000" w:themeColor="text1"/>
        </w:rPr>
        <w:t xml:space="preserve">, for each gene of </w:t>
      </w:r>
      <w:r w:rsidR="007255BE">
        <w:rPr>
          <w:rFonts w:cs="Times New Roman"/>
          <w:color w:val="000000" w:themeColor="text1"/>
        </w:rPr>
        <w:t xml:space="preserve">a </w:t>
      </w:r>
      <w:r w:rsidRPr="0050679E">
        <w:rPr>
          <w:rFonts w:cs="Times New Roman"/>
          <w:color w:val="000000" w:themeColor="text1"/>
        </w:rPr>
        <w:t xml:space="preserve">child, the probability of getting the best parent's gene is the same as crossover rate </w:t>
      </w:r>
      <m:oMath>
        <m:r>
          <w:rPr>
            <w:rFonts w:ascii="Cambria Math" w:hAnsi="Cambria Math" w:cs="Times New Roman"/>
            <w:color w:val="000000" w:themeColor="text1"/>
          </w:rPr>
          <m:t>δ</m:t>
        </m:r>
      </m:oMath>
      <w:r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Pr="0050679E">
        <w:rPr>
          <w:rFonts w:cs="Times New Roman"/>
          <w:color w:val="000000" w:themeColor="text1"/>
        </w:rPr>
        <w:t xml:space="preserve">. </w:t>
      </w:r>
      <m:oMath>
        <m:r>
          <w:rPr>
            <w:rFonts w:ascii="Cambria Math" w:hAnsi="Cambria Math" w:cs="Times New Roman"/>
            <w:color w:val="000000" w:themeColor="text1"/>
          </w:rPr>
          <m:t>P()</m:t>
        </m:r>
      </m:oMath>
      <w:r>
        <w:rPr>
          <w:rFonts w:cs="Times New Roman"/>
          <w:color w:val="000000" w:themeColor="text1"/>
        </w:rPr>
        <w:t xml:space="preserve"> represents probability.</w:t>
      </w:r>
    </w:p>
    <w:p w14:paraId="44EF585C" w14:textId="77777777" w:rsidR="00720C28" w:rsidRPr="006B68B7" w:rsidRDefault="00720C28" w:rsidP="00720C28">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2D1DA681" w14:textId="650F63D0" w:rsidR="00720C28" w:rsidRPr="0050679E" w:rsidRDefault="00720C28" w:rsidP="00720C28">
      <w:pPr>
        <w:rPr>
          <w:rFonts w:cs="Times New Roman"/>
          <w:color w:val="000000" w:themeColor="text1"/>
        </w:rPr>
      </w:pPr>
      <w:r w:rsidRPr="000E7107">
        <w:rPr>
          <w:rFonts w:cs="Times New Roman"/>
          <w:i/>
          <w:iCs/>
          <w:color w:val="000000" w:themeColor="text1"/>
        </w:rPr>
        <w:t xml:space="preserve">Where </w:t>
      </w:r>
      <m:oMath>
        <m:r>
          <w:rPr>
            <w:rFonts w:ascii="Cambria Math" w:hAnsi="Cambria Math" w:cs="Times New Roman"/>
            <w:color w:val="000000" w:themeColor="text1"/>
          </w:rPr>
          <m:t>i ∈ 1,2,3,...N</m:t>
        </m:r>
      </m:oMath>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002C1F66" w:rsidRPr="00007752">
        <w:rPr>
          <w:rFonts w:cs="Times New Roman"/>
          <w:iCs/>
          <w:color w:val="000000" w:themeColor="text1"/>
        </w:rPr>
        <w:t>represents</w:t>
      </w:r>
      <w:r w:rsidR="002C1F66">
        <w:rPr>
          <w:rFonts w:cs="Times New Roman"/>
          <w:iCs/>
          <w:color w:val="000000" w:themeColor="text1"/>
        </w:rPr>
        <w:t xml:space="preserve"> one dimension of a vector</w:t>
      </w:r>
      <w:r>
        <w:rPr>
          <w:rFonts w:cs="Times New Roman"/>
          <w:iCs/>
          <w:color w:val="000000" w:themeColor="text1"/>
        </w:rPr>
        <w:t>.</w:t>
      </w:r>
    </w:p>
    <w:p w14:paraId="65896E9D" w14:textId="77777777" w:rsidR="00720C28" w:rsidRPr="0050679E" w:rsidRDefault="00720C28" w:rsidP="00B40A90">
      <w:pPr>
        <w:pStyle w:val="Heading4"/>
      </w:pPr>
      <w:r w:rsidRPr="0050679E">
        <w:t>Linear combination Crossover</w:t>
      </w:r>
    </w:p>
    <w:p w14:paraId="64656F60" w14:textId="5BE6B48B"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w:r w:rsidR="0034674E">
        <w:rPr>
          <w:rFonts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w:t>
      </w:r>
      <w:r w:rsidR="007255BE">
        <w:rPr>
          <w:rFonts w:cs="Times New Roman"/>
          <w:color w:val="000000" w:themeColor="text1"/>
        </w:rPr>
        <w:t xml:space="preserve">the </w:t>
      </w:r>
      <w:r w:rsidRPr="0050679E">
        <w:rPr>
          <w:rFonts w:cs="Times New Roman"/>
          <w:color w:val="000000" w:themeColor="text1"/>
        </w:rPr>
        <w:t xml:space="preserve">number of fitness function’s dimensions </w:t>
      </w:r>
      <w:r w:rsidRPr="0050679E">
        <w:rPr>
          <w:rFonts w:cs="Times New Roman"/>
          <w:i/>
          <w:iCs/>
          <w:color w:val="000000" w:themeColor="text1"/>
        </w:rPr>
        <w:t>N</w:t>
      </w:r>
      <w:r w:rsidRPr="0050679E">
        <w:rPr>
          <w:rFonts w:cs="Times New Roman"/>
          <w:color w:val="000000" w:themeColor="text1"/>
        </w:rPr>
        <w:t>, the child always inherits the characteristics of two parents.</w:t>
      </w:r>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sidR="00ED2CBD">
        <w:rPr>
          <w:rFonts w:cs="Times New Roman"/>
          <w:iCs/>
          <w:color w:val="000000" w:themeColor="text1"/>
        </w:rPr>
        <w:t xml:space="preserve">dimension </w:t>
      </w:r>
      <w:r>
        <w:rPr>
          <w:rFonts w:cs="Times New Roman"/>
          <w:iCs/>
          <w:color w:val="000000" w:themeColor="text1"/>
        </w:rPr>
        <w:t>of a</w:t>
      </w:r>
      <w:r w:rsidR="00ED2CBD">
        <w:rPr>
          <w:rFonts w:cs="Times New Roman"/>
          <w:iCs/>
          <w:color w:val="000000" w:themeColor="text1"/>
        </w:rPr>
        <w:t xml:space="preserve"> vector</w:t>
      </w:r>
      <w:r>
        <w:rPr>
          <w:rFonts w:cs="Times New Roman"/>
          <w:iCs/>
          <w:color w:val="000000" w:themeColor="text1"/>
        </w:rPr>
        <w:t>.</w:t>
      </w:r>
    </w:p>
    <w:p w14:paraId="226E96C2" w14:textId="77777777" w:rsidR="00720C28" w:rsidRPr="000E7107" w:rsidRDefault="00000000" w:rsidP="00720C28">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00720C28" w:rsidRPr="000E7107">
        <w:rPr>
          <w:rFonts w:cs="Times New Roman"/>
          <w:i/>
          <w:color w:val="000000" w:themeColor="text1"/>
        </w:rPr>
        <w:t xml:space="preserve">where   </w:t>
      </w:r>
      <m:oMath>
        <m:r>
          <w:rPr>
            <w:rFonts w:ascii="Cambria Math" w:hAnsi="Cambria Math" w:cs="Times New Roman"/>
            <w:color w:val="000000" w:themeColor="text1"/>
          </w:rPr>
          <m:t>i ∈ 1,2,3,...N</m:t>
        </m:r>
      </m:oMath>
      <w:r w:rsidR="00720C28" w:rsidRPr="000E7107">
        <w:rPr>
          <w:rFonts w:cs="Times New Roman"/>
          <w:i/>
          <w:color w:val="000000" w:themeColor="text1"/>
        </w:rPr>
        <w:t>.</w:t>
      </w:r>
    </w:p>
    <w:p w14:paraId="079A6500" w14:textId="0082A62F" w:rsidR="00720C28" w:rsidRDefault="00720C28" w:rsidP="00720C28">
      <w:pPr>
        <w:rPr>
          <w:rFonts w:cs="Times New Roman"/>
          <w:color w:val="000000" w:themeColor="text1"/>
        </w:rPr>
      </w:pPr>
      <w:r w:rsidRPr="0050679E">
        <w:rPr>
          <w:rFonts w:cs="Times New Roman"/>
          <w:color w:val="000000" w:themeColor="text1"/>
        </w:rPr>
        <w:t>Two kinds of mutation operators are implemented</w:t>
      </w:r>
      <w:r w:rsidR="008543EC">
        <w:rPr>
          <w:rFonts w:cs="Times New Roman"/>
          <w:color w:val="000000" w:themeColor="text1"/>
        </w:rPr>
        <w:t>.</w:t>
      </w:r>
    </w:p>
    <w:p w14:paraId="1906D860" w14:textId="77777777" w:rsidR="005E6F4E" w:rsidRPr="005E6F4E" w:rsidRDefault="005E6F4E" w:rsidP="005E6F4E">
      <w:pPr>
        <w:rPr>
          <w:rFonts w:cs="Times New Roman"/>
          <w:b/>
          <w:iCs/>
          <w:color w:val="000000" w:themeColor="text1"/>
        </w:rPr>
      </w:pPr>
      <w:r w:rsidRPr="005E6F4E">
        <w:rPr>
          <w:rFonts w:cs="Times New Roman"/>
          <w:b/>
          <w:iCs/>
          <w:color w:val="000000" w:themeColor="text1"/>
        </w:rPr>
        <w:t>Normal mutation</w:t>
      </w:r>
    </w:p>
    <w:p w14:paraId="36A7A0EF" w14:textId="77777777" w:rsidR="005E6F4E" w:rsidRPr="005E6F4E" w:rsidRDefault="005E6F4E" w:rsidP="005E6F4E">
      <w:pPr>
        <w:rPr>
          <w:rFonts w:cs="Times New Roman"/>
          <w:color w:val="000000" w:themeColor="text1"/>
        </w:rPr>
      </w:pPr>
      <w:r w:rsidRPr="005E6F4E">
        <w:rPr>
          <w:rFonts w:cs="Times New Roman"/>
          <w:color w:val="000000" w:themeColor="text1"/>
        </w:rPr>
        <w:t>The probability density function of the continuous normal distribution is:</w:t>
      </w:r>
    </w:p>
    <w:p w14:paraId="57D5C44B" w14:textId="77777777" w:rsidR="005E6F4E" w:rsidRPr="005E6F4E" w:rsidRDefault="005E6F4E" w:rsidP="005E6F4E">
      <w:pPr>
        <w:rPr>
          <w:rFonts w:cs="Times New Roman"/>
          <w:color w:val="000000" w:themeColor="text1"/>
        </w:rPr>
      </w:pPr>
    </w:p>
    <w:p w14:paraId="3ED8586C" w14:textId="4B15436C" w:rsidR="005E6F4E" w:rsidRPr="005E6F4E" w:rsidRDefault="005E6F4E" w:rsidP="005E6F4E">
      <w:pPr>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2F2E18B1" w14:textId="40645DB8" w:rsidR="005E6F4E" w:rsidRDefault="005E6F4E" w:rsidP="00720C28">
      <w:pPr>
        <w:rPr>
          <w:rFonts w:cs="Times New Roman"/>
          <w:color w:val="000000" w:themeColor="text1"/>
        </w:rPr>
      </w:pPr>
      <m:oMath>
        <m:r>
          <w:rPr>
            <w:rFonts w:ascii="Cambria Math" w:hAnsi="Cambria Math" w:cs="Times New Roman"/>
            <w:color w:val="000000" w:themeColor="text1"/>
          </w:rPr>
          <m:t>x</m:t>
        </m:r>
      </m:oMath>
      <w:r w:rsidRPr="005E6F4E">
        <w:rPr>
          <w:rFonts w:cs="Times New Roman"/>
          <w:color w:val="000000" w:themeColor="text1"/>
        </w:rPr>
        <w:t xml:space="preserve"> = value of the variable, </w:t>
      </w: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E6F4E">
        <w:rPr>
          <w:rFonts w:cs="Times New Roman"/>
          <w:color w:val="000000" w:themeColor="text1"/>
        </w:rPr>
        <w:t xml:space="preserve"> mean = 0, </w:t>
      </w:r>
      <m:oMath>
        <m:r>
          <w:rPr>
            <w:rFonts w:ascii="Cambria Math" w:hAnsi="Cambria Math" w:cs="Times New Roman"/>
            <w:color w:val="000000" w:themeColor="text1"/>
          </w:rPr>
          <m:t>η</m:t>
        </m:r>
        <m:r>
          <m:rPr>
            <m:sty m:val="p"/>
          </m:rPr>
          <w:rPr>
            <w:rFonts w:ascii="Cambria Math" w:hAnsi="Cambria Math" w:cs="Times New Roman"/>
            <w:color w:val="000000" w:themeColor="text1"/>
          </w:rPr>
          <m:t>=</m:t>
        </m:r>
      </m:oMath>
      <w:r w:rsidRPr="005E6F4E">
        <w:rPr>
          <w:rFonts w:cs="Times New Roman"/>
          <w:color w:val="000000" w:themeColor="text1"/>
        </w:rPr>
        <w:t xml:space="preserve"> standard deviation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Pr="005E6F4E">
        <w:rPr>
          <w:rFonts w:cs="Times New Roman"/>
          <w:color w:val="000000" w:themeColor="text1"/>
        </w:rPr>
        <w:t xml:space="preserve">. Given </w:t>
      </w:r>
      <w:r w:rsidR="007255BE">
        <w:rPr>
          <w:rFonts w:cs="Times New Roman"/>
          <w:color w:val="000000" w:themeColor="text1"/>
        </w:rPr>
        <w:t xml:space="preserve">the </w:t>
      </w:r>
      <w:r w:rsidRPr="005E6F4E">
        <w:rPr>
          <w:rFonts w:cs="Times New Roman"/>
          <w:color w:val="000000" w:themeColor="text1"/>
        </w:rPr>
        <w:t xml:space="preserve">mutation rate </w:t>
      </w:r>
      <m:oMath>
        <m:r>
          <w:rPr>
            <w:rFonts w:ascii="Cambria Math" w:hAnsi="Cambria Math" w:cs="Times New Roman"/>
            <w:color w:val="000000" w:themeColor="text1"/>
          </w:rPr>
          <m:t>γ</m:t>
        </m:r>
      </m:oMath>
      <w:r w:rsidRPr="005E6F4E">
        <w:rPr>
          <w:rFonts w:cs="Times New Roman"/>
          <w:color w:val="000000" w:themeColor="text1"/>
        </w:rPr>
        <w:t xml:space="preserve"> </w:t>
      </w:r>
      <w:r w:rsidR="007A1A18">
        <w:rPr>
          <w:rFonts w:cs="Times New Roman"/>
          <w:color w:val="000000" w:themeColor="text1"/>
        </w:rPr>
        <w:t xml:space="preserve">and </w:t>
      </w:r>
      <w:r w:rsidR="007255BE">
        <w:rPr>
          <w:rFonts w:cs="Times New Roman"/>
          <w:color w:val="000000" w:themeColor="text1"/>
        </w:rPr>
        <w:t xml:space="preserve">the </w:t>
      </w:r>
      <w:r w:rsidRPr="005E6F4E">
        <w:rPr>
          <w:rFonts w:cs="Times New Roman"/>
          <w:color w:val="000000" w:themeColor="text1"/>
        </w:rPr>
        <w:t>result of crossover</w:t>
      </w:r>
      <w:r w:rsidR="005034C6">
        <w:rPr>
          <w:rFonts w:cs="Times New Roman"/>
          <w:i/>
          <w:iCs/>
          <w:color w:val="000000" w:themeColor="text1"/>
        </w:rPr>
        <w:t>.</w:t>
      </w:r>
      <w:r w:rsidRPr="005E6F4E">
        <w:rPr>
          <w:rFonts w:cs="Times New Roman"/>
          <w:color w:val="000000" w:themeColor="text1"/>
        </w:rPr>
        <w:t xml:space="preserve"> </w:t>
      </w:r>
      <w:r w:rsidR="005034C6">
        <w:rPr>
          <w:rFonts w:cs="Times New Roman"/>
          <w:color w:val="000000" w:themeColor="text1"/>
        </w:rPr>
        <w:t>F</w:t>
      </w:r>
      <w:r w:rsidRPr="005E6F4E">
        <w:rPr>
          <w:rFonts w:cs="Times New Roman"/>
          <w:color w:val="000000" w:themeColor="text1"/>
        </w:rPr>
        <w:t xml:space="preserve">or </w:t>
      </w:r>
      <w:r w:rsidR="001A3032">
        <w:rPr>
          <w:rFonts w:cs="Times New Roman" w:hint="eastAsia"/>
          <w:color w:val="000000" w:themeColor="text1"/>
        </w:rPr>
        <w:t>a</w:t>
      </w:r>
      <w:r w:rsidR="001A3032">
        <w:rPr>
          <w:rFonts w:cs="Times New Roman"/>
          <w:color w:val="000000" w:themeColor="text1"/>
        </w:rPr>
        <w:t xml:space="preserve"> gene </w:t>
      </w:r>
      <m:oMath>
        <m:r>
          <w:rPr>
            <w:rFonts w:ascii="Cambria Math" w:hAnsi="Cambria Math" w:cs="Times New Roman"/>
            <w:color w:val="000000" w:themeColor="text1"/>
          </w:rPr>
          <m:t>g</m:t>
        </m:r>
      </m:oMath>
      <w:r w:rsidR="00E37760" w:rsidRPr="005E6F4E">
        <w:rPr>
          <w:rFonts w:cs="Times New Roman"/>
          <w:color w:val="000000" w:themeColor="text1"/>
        </w:rPr>
        <w:t xml:space="preserve"> </w:t>
      </w:r>
      <w:r w:rsidRPr="005E6F4E">
        <w:rPr>
          <w:rFonts w:cs="Times New Roman"/>
          <w:color w:val="000000" w:themeColor="text1"/>
        </w:rPr>
        <w:t xml:space="preserve">in the result of crossover, generate a random probability </w:t>
      </w:r>
      <m:oMath>
        <m:r>
          <w:rPr>
            <w:rFonts w:ascii="Cambria Math" w:hAnsi="Cambria Math" w:cs="Times New Roman"/>
            <w:color w:val="000000" w:themeColor="text1"/>
          </w:rPr>
          <m:t>σ</m:t>
        </m:r>
      </m:oMath>
      <w:r w:rsidRPr="005E6F4E">
        <w:rPr>
          <w:rFonts w:cs="Times New Roman"/>
          <w:color w:val="000000" w:themeColor="text1"/>
        </w:rPr>
        <w:t xml:space="preserve">, if </w:t>
      </w:r>
      <m:oMath>
        <m:r>
          <w:rPr>
            <w:rFonts w:ascii="Cambria Math" w:hAnsi="Cambria Math" w:cs="Times New Roman"/>
            <w:color w:val="000000" w:themeColor="text1"/>
          </w:rPr>
          <m:t>σ</m:t>
        </m:r>
      </m:oMath>
      <w:r w:rsidRPr="005E6F4E">
        <w:rPr>
          <w:rFonts w:cs="Times New Roman"/>
          <w:color w:val="000000" w:themeColor="text1"/>
        </w:rPr>
        <w:t xml:space="preserve"> &lt; </w:t>
      </w:r>
      <m:oMath>
        <m:r>
          <w:rPr>
            <w:rFonts w:ascii="Cambria Math" w:hAnsi="Cambria Math" w:cs="Times New Roman"/>
            <w:color w:val="000000" w:themeColor="text1"/>
          </w:rPr>
          <m:t>γ</m:t>
        </m:r>
      </m:oMath>
      <w:r w:rsidRPr="005E6F4E">
        <w:rPr>
          <w:rFonts w:cs="Times New Roman"/>
          <w:color w:val="000000" w:themeColor="text1"/>
        </w:rPr>
        <w:t xml:space="preserve">, then plus a variable </w:t>
      </w:r>
      <m:oMath>
        <m:r>
          <w:rPr>
            <w:rFonts w:ascii="Cambria Math" w:hAnsi="Cambria Math" w:cs="Times New Roman"/>
            <w:color w:val="000000" w:themeColor="text1"/>
          </w:rPr>
          <m:t>x</m:t>
        </m:r>
      </m:oMath>
      <w:r w:rsidRPr="005E6F4E">
        <w:rPr>
          <w:rFonts w:cs="Times New Roman"/>
          <w:color w:val="000000" w:themeColor="text1"/>
        </w:rPr>
        <w:t xml:space="preserve"> generated by </w:t>
      </w:r>
      <w:r w:rsidR="007255BE">
        <w:rPr>
          <w:rFonts w:cs="Times New Roman"/>
          <w:color w:val="000000" w:themeColor="text1"/>
        </w:rPr>
        <w:t xml:space="preserve">a </w:t>
      </w:r>
      <w:r w:rsidRPr="005E6F4E">
        <w:rPr>
          <w:rFonts w:cs="Times New Roman"/>
          <w:color w:val="000000" w:themeColor="text1"/>
        </w:rPr>
        <w:t>normal distribution, otherwise remain the same.</w:t>
      </w:r>
    </w:p>
    <w:p w14:paraId="5EEA2EBC" w14:textId="1AF0FFA1" w:rsidR="004C30D8" w:rsidRPr="004C30D8" w:rsidRDefault="004C30D8" w:rsidP="00720C28">
      <w:pPr>
        <w:rPr>
          <w:rFonts w:cs="Times New Roman"/>
          <w:i/>
          <w:color w:val="000000" w:themeColor="text1"/>
        </w:rPr>
      </w:pPr>
      <m:oMathPara>
        <m:oMathParaPr>
          <m:jc m:val="center"/>
        </m:oMathParaPr>
        <m:oMath>
          <m:r>
            <w:rPr>
              <w:rFonts w:ascii="Cambria Math" w:hAnsi="Cambria Math" w:cs="Times New Roman"/>
              <w:color w:val="000000" w:themeColor="text1"/>
            </w:rPr>
            <m:t>g=</m:t>
          </m:r>
          <m:d>
            <m:dPr>
              <m:begChr m:val="{"/>
              <m:endChr m:val=""/>
              <m:ctrlPr>
                <w:rPr>
                  <w:rFonts w:ascii="Cambria Math" w:hAnsi="Cambria Math" w:cs="Times New Roman"/>
                  <w:i/>
                  <w:color w:val="000000" w:themeColor="text1"/>
                </w:rPr>
              </m:ctrlPr>
            </m:dPr>
            <m:e>
              <m:m>
                <m:mPr>
                  <m:plcHide m:val="1"/>
                  <m:mcs>
                    <m:mc>
                      <m:mcPr>
                        <m:count m:val="2"/>
                        <m:mcJc m:val="left"/>
                      </m:mcPr>
                    </m:mc>
                  </m:mcs>
                  <m:ctrlPr>
                    <w:rPr>
                      <w:rFonts w:ascii="Cambria Math" w:hAnsi="Cambria Math" w:cs="Times New Roman"/>
                      <w:i/>
                      <w:color w:val="000000" w:themeColor="text1"/>
                    </w:rPr>
                  </m:ctrlPr>
                </m:mPr>
                <m:mr>
                  <m:e>
                    <m:r>
                      <w:rPr>
                        <w:rFonts w:ascii="Cambria Math" w:hAnsi="Cambria Math" w:cs="Times New Roman"/>
                        <w:color w:val="000000" w:themeColor="text1"/>
                      </w:rPr>
                      <m:t>g+x(μ,η)</m:t>
                    </m:r>
                  </m:e>
                  <m:e>
                    <m:r>
                      <m:rPr>
                        <m:nor/>
                      </m:rPr>
                      <w:rPr>
                        <w:rFonts w:cs="Times New Roman"/>
                        <w:i/>
                        <w:color w:val="000000" w:themeColor="text1"/>
                      </w:rPr>
                      <m:t xml:space="preserve"> for </m:t>
                    </m:r>
                    <m:r>
                      <w:rPr>
                        <w:rFonts w:ascii="Cambria Math" w:hAnsi="Cambria Math" w:cs="Times New Roman"/>
                        <w:color w:val="000000" w:themeColor="text1"/>
                      </w:rPr>
                      <m:t>σ &lt; γ</m:t>
                    </m:r>
                  </m:e>
                </m:mr>
                <m:mr>
                  <m:e>
                    <m:r>
                      <w:rPr>
                        <w:rFonts w:ascii="Cambria Math" w:hAnsi="Cambria Math" w:cs="Times New Roman"/>
                        <w:color w:val="000000" w:themeColor="text1"/>
                      </w:rPr>
                      <m:t>g</m:t>
                    </m:r>
                  </m:e>
                  <m:e>
                    <m:r>
                      <m:rPr>
                        <m:nor/>
                      </m:rPr>
                      <w:rPr>
                        <w:rFonts w:cs="Times New Roman"/>
                        <w:i/>
                        <w:color w:val="000000" w:themeColor="text1"/>
                      </w:rPr>
                      <m:t xml:space="preserve"> for </m:t>
                    </m:r>
                    <m:r>
                      <w:rPr>
                        <w:rFonts w:ascii="Cambria Math" w:hAnsi="Cambria Math" w:cs="Times New Roman"/>
                        <w:color w:val="000000" w:themeColor="text1"/>
                      </w:rPr>
                      <m:t>σ ≥ γ</m:t>
                    </m:r>
                  </m:e>
                </m:mr>
              </m:m>
            </m:e>
          </m:d>
        </m:oMath>
      </m:oMathPara>
    </w:p>
    <w:p w14:paraId="49216048" w14:textId="77777777" w:rsidR="00720C28" w:rsidRPr="0050679E" w:rsidRDefault="00720C28" w:rsidP="00E547F1">
      <w:pPr>
        <w:pStyle w:val="Heading4"/>
      </w:pPr>
      <w:r w:rsidRPr="0050679E">
        <w:lastRenderedPageBreak/>
        <w:t>Uniform mutation</w:t>
      </w:r>
    </w:p>
    <w:p w14:paraId="2077753D"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21D958CA"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A2FF6A1" w14:textId="03CA26F3" w:rsidR="00720C28" w:rsidRPr="0050679E" w:rsidRDefault="00720C28" w:rsidP="00720C28">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t xml:space="preserve">The lower boundary and upper boundary for </w:t>
      </w:r>
      <w:r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w:t>
      </w:r>
      <w:r w:rsidR="007255BE">
        <w:rPr>
          <w:rFonts w:ascii="Times New Roman" w:hAnsi="Times New Roman" w:cs="Times New Roman"/>
          <w:color w:val="000000" w:themeColor="text1"/>
        </w:rPr>
        <w:t>ar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Pr="0050679E">
        <w:rPr>
          <w:rFonts w:ascii="Times New Roman" w:hAnsi="Times New Roman" w:cs="Times New Roman"/>
          <w:iCs/>
          <w:color w:val="000000" w:themeColor="text1"/>
        </w:rPr>
        <w:t xml:space="preserve"> More specifically, </w:t>
      </w:r>
      <m:oMath>
        <m:r>
          <m:rPr>
            <m:sty m:val="p"/>
          </m:rPr>
          <w:rPr>
            <w:rFonts w:ascii="Cambria Math" w:hAnsi="Cambria Math" w:cs="Times New Roman" w:hint="eastAsia"/>
            <w:color w:val="000000" w:themeColor="text1"/>
            <w:lang w:eastAsia="zh-CN"/>
          </w:rPr>
          <m:t>abs</m:t>
        </m:r>
        <m:r>
          <w:rPr>
            <w:rFonts w:ascii="Cambria Math" w:hAnsi="Cambria Math" w:cs="Times New Roman"/>
            <w:color w:val="000000" w:themeColor="text1"/>
            <w:lang w:eastAsia="zh-CN"/>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3*σ</m:t>
        </m:r>
        <m:r>
          <m:rPr>
            <m:sty m:val="p"/>
          </m:rPr>
          <w:rPr>
            <w:rFonts w:ascii="Cambria Math" w:hAnsi="Cambria Math" w:cs="Times New Roman"/>
            <w:color w:val="000000" w:themeColor="text1"/>
          </w:rPr>
          <m:t xml:space="preserve"> </m:t>
        </m:r>
        <m:r>
          <m:rPr>
            <m:sty m:val="p"/>
          </m:rPr>
          <w:rPr>
            <w:rFonts w:ascii="Cambria Math" w:hAnsi="Times New Roman" w:cs="Times New Roman"/>
            <w:color w:val="000000" w:themeColor="text1"/>
          </w:rPr>
          <m:t>=</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r>
          <w:rPr>
            <w:rFonts w:ascii="Cambria Math" w:hAnsi="Cambria Math" w:cs="Times New Roman"/>
            <w:color w:val="000000" w:themeColor="text1"/>
          </w:rPr>
          <m:t xml:space="preserve"> </m:t>
        </m:r>
      </m:oMath>
      <w:r w:rsidRPr="0050679E">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Pr="0050679E">
        <w:rPr>
          <w:rFonts w:ascii="Times New Roman" w:hAnsi="Times New Roman" w:cs="Times New Roman"/>
          <w:color w:val="000000" w:themeColor="text1"/>
        </w:rPr>
        <w:t xml:space="preserve"> represent the upper and lower bounds of the fitnes</w:t>
      </w:r>
      <w:r w:rsidRPr="0050679E">
        <w:rPr>
          <w:rFonts w:ascii="Times New Roman" w:hAnsi="Times New Roman" w:cs="Times New Roman"/>
          <w:color w:val="000000" w:themeColor="text1"/>
          <w:lang w:eastAsia="zh-CN"/>
        </w:rPr>
        <w:t>s</w:t>
      </w:r>
      <w:r w:rsidRPr="0050679E">
        <w:rPr>
          <w:rFonts w:ascii="Times New Roman" w:hAnsi="Times New Roman" w:cs="Times New Roman"/>
          <w:color w:val="000000" w:themeColor="text1"/>
        </w:rPr>
        <w:t xml:space="preserve"> function respectively.</w:t>
      </w:r>
    </w:p>
    <w:p w14:paraId="49F6ABEA" w14:textId="4BBAADFB" w:rsidR="00753085" w:rsidRDefault="00720C28" w:rsidP="00753085">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w:t>
      </w:r>
      <w:r w:rsidR="00753085">
        <w:rPr>
          <w:rFonts w:cs="Times New Roman"/>
          <w:color w:val="000000" w:themeColor="text1"/>
        </w:rPr>
        <w:t>F</w:t>
      </w:r>
      <w:r w:rsidR="00753085" w:rsidRPr="005E6F4E">
        <w:rPr>
          <w:rFonts w:cs="Times New Roman"/>
          <w:color w:val="000000" w:themeColor="text1"/>
        </w:rPr>
        <w:t xml:space="preserve">or </w:t>
      </w:r>
      <w:r w:rsidR="00753085">
        <w:rPr>
          <w:rFonts w:cs="Times New Roman" w:hint="eastAsia"/>
          <w:color w:val="000000" w:themeColor="text1"/>
        </w:rPr>
        <w:t>a</w:t>
      </w:r>
      <w:r w:rsidR="00753085">
        <w:rPr>
          <w:rFonts w:cs="Times New Roman"/>
          <w:color w:val="000000" w:themeColor="text1"/>
        </w:rPr>
        <w:t xml:space="preserve"> gene </w:t>
      </w:r>
      <m:oMath>
        <m:r>
          <w:rPr>
            <w:rFonts w:ascii="Cambria Math" w:hAnsi="Cambria Math" w:cs="Times New Roman"/>
            <w:color w:val="000000" w:themeColor="text1"/>
          </w:rPr>
          <m:t>g</m:t>
        </m:r>
      </m:oMath>
      <w:r w:rsidR="00753085" w:rsidRPr="005E6F4E">
        <w:rPr>
          <w:rFonts w:cs="Times New Roman"/>
          <w:color w:val="000000" w:themeColor="text1"/>
        </w:rPr>
        <w:t xml:space="preserve"> in the result of crossover, generate a random probability </w:t>
      </w:r>
      <m:oMath>
        <m:r>
          <w:rPr>
            <w:rFonts w:ascii="Cambria Math" w:hAnsi="Cambria Math" w:cs="Times New Roman"/>
            <w:color w:val="000000" w:themeColor="text1"/>
          </w:rPr>
          <m:t>σ</m:t>
        </m:r>
      </m:oMath>
      <w:r w:rsidR="00753085" w:rsidRPr="005E6F4E">
        <w:rPr>
          <w:rFonts w:cs="Times New Roman"/>
          <w:color w:val="000000" w:themeColor="text1"/>
        </w:rPr>
        <w:t xml:space="preserve">, if </w:t>
      </w:r>
      <m:oMath>
        <m:r>
          <w:rPr>
            <w:rFonts w:ascii="Cambria Math" w:hAnsi="Cambria Math" w:cs="Times New Roman"/>
            <w:color w:val="000000" w:themeColor="text1"/>
          </w:rPr>
          <m:t>σ</m:t>
        </m:r>
      </m:oMath>
      <w:r w:rsidR="00753085" w:rsidRPr="005E6F4E">
        <w:rPr>
          <w:rFonts w:cs="Times New Roman"/>
          <w:color w:val="000000" w:themeColor="text1"/>
        </w:rPr>
        <w:t xml:space="preserve"> &lt; </w:t>
      </w:r>
      <m:oMath>
        <m:r>
          <w:rPr>
            <w:rFonts w:ascii="Cambria Math" w:hAnsi="Cambria Math" w:cs="Times New Roman"/>
            <w:color w:val="000000" w:themeColor="text1"/>
          </w:rPr>
          <m:t>γ</m:t>
        </m:r>
      </m:oMath>
      <w:r w:rsidR="00753085" w:rsidRPr="005E6F4E">
        <w:rPr>
          <w:rFonts w:cs="Times New Roman"/>
          <w:color w:val="000000" w:themeColor="text1"/>
        </w:rPr>
        <w:t xml:space="preserve">, then plus a variable </w:t>
      </w:r>
      <m:oMath>
        <m:r>
          <w:rPr>
            <w:rFonts w:ascii="Cambria Math" w:hAnsi="Cambria Math" w:cs="Times New Roman"/>
            <w:color w:val="000000" w:themeColor="text1"/>
          </w:rPr>
          <m:t>x</m:t>
        </m:r>
      </m:oMath>
      <w:r w:rsidR="00753085" w:rsidRPr="005E6F4E">
        <w:rPr>
          <w:rFonts w:cs="Times New Roman"/>
          <w:color w:val="000000" w:themeColor="text1"/>
        </w:rPr>
        <w:t xml:space="preserve"> generated by </w:t>
      </w:r>
      <w:r w:rsidR="007045A4">
        <w:rPr>
          <w:rFonts w:cs="Times New Roman"/>
          <w:color w:val="000000" w:themeColor="text1"/>
        </w:rPr>
        <w:t xml:space="preserve">uniform </w:t>
      </w:r>
      <w:r w:rsidR="00753085" w:rsidRPr="005E6F4E">
        <w:rPr>
          <w:rFonts w:cs="Times New Roman"/>
          <w:color w:val="000000" w:themeColor="text1"/>
        </w:rPr>
        <w:t>distribution, otherwise remain the same.</w:t>
      </w:r>
    </w:p>
    <w:p w14:paraId="172E0488" w14:textId="2550AE52" w:rsidR="00753085" w:rsidRPr="006A71CC" w:rsidRDefault="006A71CC" w:rsidP="00753085">
      <w:pPr>
        <w:rPr>
          <w:rFonts w:cs="Times New Roman"/>
          <w:i/>
          <w:color w:val="000000" w:themeColor="text1"/>
        </w:rPr>
      </w:pPr>
      <m:oMathPara>
        <m:oMathParaPr>
          <m:jc m:val="center"/>
        </m:oMathParaPr>
        <m:oMath>
          <m:r>
            <w:rPr>
              <w:rFonts w:ascii="Cambria Math" w:hAnsi="Cambria Math" w:cs="Times New Roman"/>
              <w:color w:val="000000" w:themeColor="text1"/>
            </w:rPr>
            <m:t>g=</m:t>
          </m:r>
          <m:d>
            <m:dPr>
              <m:begChr m:val="{"/>
              <m:endChr m:val=""/>
              <m:ctrlPr>
                <w:rPr>
                  <w:rFonts w:ascii="Cambria Math" w:hAnsi="Cambria Math" w:cs="Times New Roman"/>
                  <w:i/>
                  <w:color w:val="000000" w:themeColor="text1"/>
                </w:rPr>
              </m:ctrlPr>
            </m:dPr>
            <m:e>
              <m:m>
                <m:mPr>
                  <m:plcHide m:val="1"/>
                  <m:mcs>
                    <m:mc>
                      <m:mcPr>
                        <m:count m:val="2"/>
                        <m:mcJc m:val="left"/>
                      </m:mcPr>
                    </m:mc>
                  </m:mcs>
                  <m:ctrlPr>
                    <w:rPr>
                      <w:rFonts w:ascii="Cambria Math" w:hAnsi="Cambria Math" w:cs="Times New Roman"/>
                      <w:i/>
                      <w:color w:val="000000" w:themeColor="text1"/>
                    </w:rPr>
                  </m:ctrlPr>
                </m:mPr>
                <m:mr>
                  <m:e>
                    <m:r>
                      <w:rPr>
                        <w:rFonts w:ascii="Cambria Math" w:hAnsi="Cambria Math" w:cs="Times New Roman"/>
                        <w:color w:val="000000" w:themeColor="text1"/>
                      </w:rPr>
                      <m:t>g+x(a,b)</m:t>
                    </m:r>
                  </m:e>
                  <m:e>
                    <m:r>
                      <m:rPr>
                        <m:nor/>
                      </m:rPr>
                      <w:rPr>
                        <w:rFonts w:cs="Times New Roman"/>
                        <w:i/>
                        <w:color w:val="000000" w:themeColor="text1"/>
                      </w:rPr>
                      <m:t xml:space="preserve"> for </m:t>
                    </m:r>
                    <m:r>
                      <w:rPr>
                        <w:rFonts w:ascii="Cambria Math" w:hAnsi="Cambria Math" w:cs="Times New Roman"/>
                        <w:color w:val="000000" w:themeColor="text1"/>
                      </w:rPr>
                      <m:t>σ &lt; γ</m:t>
                    </m:r>
                  </m:e>
                </m:mr>
                <m:mr>
                  <m:e>
                    <m:r>
                      <w:rPr>
                        <w:rFonts w:ascii="Cambria Math" w:hAnsi="Cambria Math" w:cs="Times New Roman"/>
                        <w:color w:val="000000" w:themeColor="text1"/>
                      </w:rPr>
                      <m:t>g</m:t>
                    </m:r>
                  </m:e>
                  <m:e>
                    <m:r>
                      <m:rPr>
                        <m:nor/>
                      </m:rPr>
                      <w:rPr>
                        <w:rFonts w:cs="Times New Roman"/>
                        <w:i/>
                        <w:color w:val="000000" w:themeColor="text1"/>
                      </w:rPr>
                      <m:t xml:space="preserve"> for </m:t>
                    </m:r>
                    <m:r>
                      <w:rPr>
                        <w:rFonts w:ascii="Cambria Math" w:hAnsi="Cambria Math" w:cs="Times New Roman"/>
                        <w:color w:val="000000" w:themeColor="text1"/>
                      </w:rPr>
                      <m:t>σ ≥ γ</m:t>
                    </m:r>
                  </m:e>
                </m:mr>
              </m:m>
            </m:e>
          </m:d>
        </m:oMath>
      </m:oMathPara>
    </w:p>
    <w:p w14:paraId="4117AF10" w14:textId="782C29D3" w:rsidR="00431066" w:rsidRPr="00431066" w:rsidRDefault="005572FE" w:rsidP="00431066">
      <w:pPr>
        <w:pStyle w:val="BodyText"/>
      </w:pPr>
      <m:oMath>
        <m:r>
          <m:rPr>
            <m:sty m:val="p"/>
          </m:rPr>
          <w:rPr>
            <w:rFonts w:ascii="Cambria Math" w:hAnsi="Cambria Math" w:cs="Times New Roman"/>
            <w:color w:val="000000" w:themeColor="text1"/>
          </w:rPr>
          <m:t xml:space="preserve">The reason why </m:t>
        </m:r>
        <m:r>
          <m:rPr>
            <m:sty m:val="p"/>
          </m:rPr>
          <w:rPr>
            <w:rFonts w:ascii="Cambria Math" w:hAnsi="Cambria Math" w:cs="Times New Roman" w:hint="eastAsia"/>
            <w:color w:val="000000" w:themeColor="text1"/>
          </w:rPr>
          <m:t>abs</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cs="Times New Roman"/>
            <w:color w:val="000000" w:themeColor="text1"/>
          </w:rPr>
          <m:t>=</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Pr>
          <w:color w:val="000000" w:themeColor="text1"/>
        </w:rPr>
        <w:t xml:space="preserve"> in uniform mutation is </w:t>
      </w:r>
      <w:r w:rsidR="00673C5A">
        <w:rPr>
          <w:rFonts w:hint="eastAsia"/>
          <w:color w:val="000000" w:themeColor="text1"/>
        </w:rPr>
        <w:t>t</w:t>
      </w:r>
      <w:r w:rsidR="00673C5A" w:rsidRPr="00673C5A">
        <w:rPr>
          <w:color w:val="000000" w:themeColor="text1"/>
        </w:rPr>
        <w:t>o ensure that the range of the uniform mutation is the same as the range of the normal mutation.</w:t>
      </w:r>
      <w:r w:rsidR="00B05CFD">
        <w:rPr>
          <w:rFonts w:hint="eastAsia"/>
          <w:color w:val="000000" w:themeColor="text1"/>
        </w:rPr>
        <w:t xml:space="preserve"> </w:t>
      </w:r>
      <w:r w:rsidR="00B05CFD" w:rsidRPr="00B05CFD">
        <w:rPr>
          <w:color w:val="000000" w:themeColor="text1"/>
        </w:rPr>
        <w:t>Thus, the</w:t>
      </w:r>
      <w:r w:rsidR="00B05CFD">
        <w:rPr>
          <w:color w:val="000000" w:themeColor="text1"/>
        </w:rPr>
        <w:t xml:space="preserve"> </w:t>
      </w:r>
      <w:r w:rsidR="00B05CFD" w:rsidRPr="00B05CFD">
        <w:rPr>
          <w:color w:val="000000" w:themeColor="text1"/>
        </w:rPr>
        <w:t>values of the variable x will fall within 6 times</w:t>
      </w:r>
      <w:r w:rsidR="00B05CFD">
        <w:rPr>
          <w:color w:val="000000" w:themeColor="text1"/>
        </w:rPr>
        <w:t xml:space="preserve"> </w:t>
      </w:r>
      <w:r w:rsidR="00B05CFD" w:rsidRPr="005E6F4E">
        <w:rPr>
          <w:rFonts w:cs="Times New Roman"/>
          <w:color w:val="000000" w:themeColor="text1"/>
        </w:rPr>
        <w:t xml:space="preserve">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00B05CFD">
        <w:rPr>
          <w:color w:val="000000" w:themeColor="text1"/>
        </w:rPr>
        <w:t xml:space="preserve"> </w:t>
      </w:r>
      <w:r w:rsidR="00B05CFD" w:rsidRPr="00B05CFD">
        <w:rPr>
          <w:color w:val="000000" w:themeColor="text1"/>
        </w:rPr>
        <w:t>.</w:t>
      </w:r>
    </w:p>
    <w:p w14:paraId="34D02CFF" w14:textId="312BB6D4" w:rsidR="00720C28" w:rsidRDefault="00791F78" w:rsidP="00720C28">
      <w:pPr>
        <w:pStyle w:val="Heading2"/>
      </w:pPr>
      <w:bookmarkStart w:id="17" w:name="_Toc121145620"/>
      <w:r>
        <w:t xml:space="preserve">Baldwinian </w:t>
      </w:r>
      <w:r w:rsidR="00720C28">
        <w:t xml:space="preserve">algorithm and </w:t>
      </w:r>
      <w:r>
        <w:t xml:space="preserve">Lamarckian </w:t>
      </w:r>
      <w:r w:rsidR="00720C28">
        <w:t>algorithm</w:t>
      </w:r>
      <w:bookmarkEnd w:id="17"/>
    </w:p>
    <w:p w14:paraId="315B0A3B" w14:textId="4ACFBDF9" w:rsidR="00720C28" w:rsidRDefault="00720C28" w:rsidP="00720C28">
      <w:pPr>
        <w:rPr>
          <w:rFonts w:cs="Times New Roman"/>
          <w:color w:val="000000" w:themeColor="text1"/>
        </w:rPr>
      </w:pPr>
      <w:r w:rsidRPr="004E3C0A">
        <w:t xml:space="preserve">The difference between the </w:t>
      </w:r>
      <w:r w:rsidR="00791F78">
        <w:t>Baldwinian and Lamarckian algorithms</w:t>
      </w:r>
      <w:r w:rsidRPr="004E3C0A">
        <w:t xml:space="preserve"> and SSGA is that they are memetic </w:t>
      </w:r>
      <w:r w:rsidR="001D444C" w:rsidRPr="004E3C0A">
        <w:t>optimization</w:t>
      </w:r>
      <w:r w:rsidR="001D444C">
        <w:t>s, while</w:t>
      </w:r>
      <w:r>
        <w:t xml:space="preserve"> SSGA </w:t>
      </w:r>
      <w:r>
        <w:rPr>
          <w:rFonts w:hint="eastAsia"/>
        </w:rPr>
        <w:t>is</w:t>
      </w:r>
      <w:r>
        <w:t xml:space="preserve"> considered as g</w:t>
      </w:r>
      <w:r w:rsidR="000B4771">
        <w:t>enetic</w:t>
      </w:r>
      <w:r>
        <w:t xml:space="preserve"> optimization</w:t>
      </w:r>
      <w:r w:rsidRPr="004E3C0A">
        <w:rPr>
          <w:rFonts w:hint="eastAsia"/>
        </w:rPr>
        <w:t>.</w:t>
      </w:r>
      <w:r>
        <w:t xml:space="preserve"> </w:t>
      </w:r>
      <w:r>
        <w:rPr>
          <w:rFonts w:hint="eastAsia"/>
        </w:rPr>
        <w:t>C</w:t>
      </w:r>
      <w:r w:rsidRPr="00620CB3">
        <w:t>ompared to the SSGA, a local search procedure is additionally employed</w:t>
      </w:r>
      <w:r>
        <w:t xml:space="preserve"> </w:t>
      </w:r>
      <w:r>
        <w:rPr>
          <w:rFonts w:hint="eastAsia"/>
        </w:rPr>
        <w:t>i</w:t>
      </w:r>
      <w:r w:rsidRPr="001B5DC3">
        <w:t xml:space="preserve">n the </w:t>
      </w:r>
      <w:r>
        <w:t xml:space="preserve">framework </w:t>
      </w:r>
      <w:r w:rsidR="00EC6330">
        <w:t xml:space="preserve">both </w:t>
      </w:r>
      <w:r w:rsidRPr="001B5DC3">
        <w:t xml:space="preserve">of the </w:t>
      </w:r>
      <w:r w:rsidR="00791F78">
        <w:t>Baldwinian and Lamarckian algorithm</w:t>
      </w:r>
      <w:r w:rsidR="00597795">
        <w:t>s</w:t>
      </w:r>
      <w:r>
        <w:t xml:space="preserve">. As mentioned before, each individual’s genotype is a solution to an objective function. The local search procedure is designed to explore the neighborhood environment where </w:t>
      </w:r>
      <w:r w:rsidR="007255BE">
        <w:t xml:space="preserve">the </w:t>
      </w:r>
      <w:r>
        <w:t xml:space="preserve">genotype is located and try to find a better solution, which is defined as </w:t>
      </w:r>
      <w:r w:rsidR="007255BE">
        <w:t xml:space="preserve">a </w:t>
      </w:r>
      <w:r>
        <w:t xml:space="preserve">phenotype in this paper. The improvement between genotype and phenotype </w:t>
      </w:r>
      <w:r w:rsidRPr="001E0605">
        <w:rPr>
          <w:rFonts w:cs="Times New Roman"/>
          <w:color w:val="000000" w:themeColor="text1"/>
        </w:rPr>
        <w:t xml:space="preserve">can be </w:t>
      </w:r>
      <w:r w:rsidR="00E13860" w:rsidRPr="00E13860">
        <w:rPr>
          <w:rFonts w:cs="Times New Roman"/>
          <w:color w:val="000000" w:themeColor="text1"/>
        </w:rPr>
        <w:t>biologically motivated</w:t>
      </w:r>
      <w:r w:rsidRPr="001E0605">
        <w:rPr>
          <w:rFonts w:cs="Times New Roman"/>
          <w:color w:val="000000" w:themeColor="text1"/>
        </w:rPr>
        <w:t xml:space="preserve"> as the result of a lifelong learning effort</w:t>
      </w:r>
      <w:r>
        <w:rPr>
          <w:rFonts w:cs="Times New Roman"/>
          <w:color w:val="000000" w:themeColor="text1"/>
        </w:rPr>
        <w:t>.</w:t>
      </w:r>
    </w:p>
    <w:p w14:paraId="00BF2A8D" w14:textId="78738F41" w:rsidR="001A071A" w:rsidRDefault="00720C28" w:rsidP="00720C28">
      <w:pPr>
        <w:rPr>
          <w:rFonts w:cs="Times New Roman"/>
          <w:color w:val="000000" w:themeColor="text1"/>
        </w:rPr>
      </w:pPr>
      <w:r w:rsidRPr="004A2C20">
        <w:rPr>
          <w:rFonts w:cs="Times New Roman"/>
          <w:color w:val="000000" w:themeColor="text1"/>
        </w:rPr>
        <w:t xml:space="preserve">In </w:t>
      </w:r>
      <w:r w:rsidR="00296E81">
        <w:rPr>
          <w:rFonts w:cs="Times New Roman"/>
          <w:color w:val="000000" w:themeColor="text1"/>
        </w:rPr>
        <w:t xml:space="preserve">the </w:t>
      </w:r>
      <w:r w:rsidR="00791F78">
        <w:rPr>
          <w:rFonts w:cs="Times New Roman"/>
          <w:color w:val="000000" w:themeColor="text1"/>
        </w:rPr>
        <w:t xml:space="preserve">Baldwinian </w:t>
      </w:r>
      <w:r w:rsidRPr="004A2C20">
        <w:rPr>
          <w:rFonts w:cs="Times New Roman"/>
          <w:color w:val="000000" w:themeColor="text1"/>
        </w:rPr>
        <w:t>approach, the learned results of an individual are not directly passed on to the next generation, but rather the ability to find a better solution</w:t>
      </w:r>
      <w:r w:rsidR="00E52282">
        <w:rPr>
          <w:rFonts w:cs="Times New Roman"/>
          <w:color w:val="000000" w:themeColor="text1"/>
        </w:rPr>
        <w:t xml:space="preserve">, this </w:t>
      </w:r>
      <w:r w:rsidR="005D6FFD">
        <w:rPr>
          <w:rFonts w:cs="Times New Roman"/>
          <w:color w:val="000000" w:themeColor="text1"/>
        </w:rPr>
        <w:t>increases the individual’s chance to reproduce</w:t>
      </w:r>
      <w:r w:rsidRPr="004A2C20">
        <w:rPr>
          <w:rFonts w:cs="Times New Roman"/>
          <w:color w:val="000000" w:themeColor="text1"/>
        </w:rPr>
        <w:t>.</w:t>
      </w:r>
      <w:r w:rsidRPr="007323C2">
        <w:t xml:space="preserve"> </w:t>
      </w:r>
      <w:r w:rsidRPr="007323C2">
        <w:rPr>
          <w:rFonts w:cs="Times New Roman"/>
          <w:color w:val="000000" w:themeColor="text1"/>
        </w:rPr>
        <w:t xml:space="preserve">In other words, </w:t>
      </w:r>
      <w:r w:rsidR="008033B8">
        <w:rPr>
          <w:rFonts w:cs="Times New Roman"/>
          <w:color w:val="000000" w:themeColor="text1"/>
        </w:rPr>
        <w:t xml:space="preserve">although it is </w:t>
      </w:r>
      <w:r w:rsidR="00BF19D8">
        <w:rPr>
          <w:rFonts w:cs="Times New Roman"/>
          <w:color w:val="000000" w:themeColor="text1"/>
        </w:rPr>
        <w:t xml:space="preserve">the </w:t>
      </w:r>
      <w:r w:rsidR="008033B8">
        <w:rPr>
          <w:rFonts w:cs="Times New Roman"/>
          <w:color w:val="000000" w:themeColor="text1"/>
        </w:rPr>
        <w:t xml:space="preserve">phenotype that is involved in fitness evaluation, </w:t>
      </w:r>
      <w:r w:rsidR="001A071A">
        <w:rPr>
          <w:rFonts w:cs="Times New Roman"/>
          <w:color w:val="000000" w:themeColor="text1"/>
        </w:rPr>
        <w:t xml:space="preserve">only the genotype takes part in the computation of crossover and mutation. </w:t>
      </w:r>
    </w:p>
    <w:p w14:paraId="134D01F2" w14:textId="4D782DFA" w:rsidR="00720C28" w:rsidRDefault="00720C28" w:rsidP="00720C28">
      <w:pPr>
        <w:rPr>
          <w:rFonts w:cs="Times New Roman"/>
          <w:color w:val="000000" w:themeColor="text1"/>
        </w:rPr>
      </w:pPr>
      <w:r w:rsidRPr="003A7298">
        <w:rPr>
          <w:rFonts w:cs="Times New Roman"/>
          <w:color w:val="000000" w:themeColor="text1"/>
        </w:rPr>
        <w:t xml:space="preserve">In </w:t>
      </w:r>
      <w:r w:rsidR="00296E81">
        <w:rPr>
          <w:rFonts w:cs="Times New Roman"/>
          <w:color w:val="000000" w:themeColor="text1"/>
        </w:rPr>
        <w:t xml:space="preserve">the </w:t>
      </w:r>
      <w:r w:rsidR="00791F78">
        <w:rPr>
          <w:rFonts w:cs="Times New Roman"/>
          <w:color w:val="000000" w:themeColor="text1"/>
        </w:rPr>
        <w:t xml:space="preserve">Lamarckian </w:t>
      </w:r>
      <w:r w:rsidRPr="003A7298">
        <w:rPr>
          <w:rFonts w:cs="Times New Roman"/>
          <w:color w:val="000000" w:themeColor="text1"/>
        </w:rPr>
        <w:t xml:space="preserve">approach, individuals' learning also </w:t>
      </w:r>
      <w:r w:rsidR="00BF19D8">
        <w:rPr>
          <w:rFonts w:cs="Times New Roman"/>
          <w:color w:val="000000" w:themeColor="text1"/>
        </w:rPr>
        <w:t>influences</w:t>
      </w:r>
      <w:r w:rsidRPr="003A7298">
        <w:rPr>
          <w:rFonts w:cs="Times New Roman"/>
          <w:color w:val="000000" w:themeColor="text1"/>
        </w:rPr>
        <w:t xml:space="preserve"> the mapping of genotype and phenotype, which is </w:t>
      </w:r>
      <w:r w:rsidR="00D61949">
        <w:rPr>
          <w:rFonts w:cs="Times New Roman"/>
          <w:color w:val="000000" w:themeColor="text1"/>
        </w:rPr>
        <w:t>similar to</w:t>
      </w:r>
      <w:r w:rsidRPr="003A7298">
        <w:rPr>
          <w:rFonts w:cs="Times New Roman"/>
          <w:color w:val="000000" w:themeColor="text1"/>
        </w:rPr>
        <w:t xml:space="preserve"> the </w:t>
      </w:r>
      <w:r w:rsidR="00791F78">
        <w:rPr>
          <w:rFonts w:cs="Times New Roman"/>
          <w:color w:val="000000" w:themeColor="text1"/>
        </w:rPr>
        <w:t xml:space="preserve">Baldwinian </w:t>
      </w:r>
      <w:r w:rsidRPr="003A7298">
        <w:rPr>
          <w:rFonts w:cs="Times New Roman"/>
          <w:color w:val="000000" w:themeColor="text1"/>
        </w:rPr>
        <w:t>approach.</w:t>
      </w:r>
      <w:r>
        <w:rPr>
          <w:rFonts w:cs="Times New Roman"/>
          <w:color w:val="000000" w:themeColor="text1"/>
        </w:rPr>
        <w:t xml:space="preserve"> </w:t>
      </w:r>
      <w:r w:rsidR="004F7AB4">
        <w:rPr>
          <w:rFonts w:cs="Times New Roman"/>
          <w:color w:val="000000" w:themeColor="text1"/>
        </w:rPr>
        <w:t>L</w:t>
      </w:r>
      <w:r w:rsidRPr="004409FC">
        <w:rPr>
          <w:rFonts w:cs="Times New Roman"/>
          <w:color w:val="000000" w:themeColor="text1"/>
        </w:rPr>
        <w:t>earning will put one in a</w:t>
      </w:r>
      <w:r>
        <w:rPr>
          <w:rFonts w:cs="Times New Roman"/>
          <w:color w:val="000000" w:themeColor="text1"/>
        </w:rPr>
        <w:t xml:space="preserve"> </w:t>
      </w:r>
      <w:r w:rsidR="002C1D2F">
        <w:rPr>
          <w:rFonts w:cs="Times New Roman"/>
          <w:color w:val="000000" w:themeColor="text1"/>
        </w:rPr>
        <w:t>more</w:t>
      </w:r>
      <w:r w:rsidR="002C1D2F" w:rsidRPr="004409FC">
        <w:rPr>
          <w:rFonts w:cs="Times New Roman"/>
          <w:color w:val="000000" w:themeColor="text1"/>
        </w:rPr>
        <w:t xml:space="preserve"> advantageous position</w:t>
      </w:r>
      <w:r w:rsidRPr="004409FC">
        <w:rPr>
          <w:rFonts w:cs="Times New Roman"/>
          <w:color w:val="000000" w:themeColor="text1"/>
        </w:rPr>
        <w:t>.</w:t>
      </w:r>
      <w:r w:rsidR="00785D41">
        <w:rPr>
          <w:rFonts w:cs="Times New Roman"/>
          <w:color w:val="000000" w:themeColor="text1"/>
        </w:rPr>
        <w:t xml:space="preserve"> However</w:t>
      </w:r>
      <w:r w:rsidRPr="0055571C">
        <w:rPr>
          <w:rFonts w:cs="Times New Roman"/>
          <w:color w:val="000000" w:themeColor="text1"/>
        </w:rPr>
        <w:t>, the results of individual learning can be passed on directly to future generations as a legacy. In other words, the phenotype is not limited to fitness evaluation but is also engaged in subsequent crossover and mutation operations.</w:t>
      </w:r>
    </w:p>
    <w:p w14:paraId="0C5063E7" w14:textId="361481D0" w:rsidR="00720C28" w:rsidRDefault="00720C28" w:rsidP="00720C28">
      <w:r w:rsidRPr="00BE06B2">
        <w:t xml:space="preserve">Figure </w:t>
      </w:r>
      <w:r w:rsidR="00175313">
        <w:t>4</w:t>
      </w:r>
      <w:r w:rsidRPr="00BE06B2">
        <w:t xml:space="preserve"> presents a flow chart of the </w:t>
      </w:r>
      <w:r w:rsidR="00791F78">
        <w:t>Baldwinian and Lamarckian algorithm</w:t>
      </w:r>
      <w:r w:rsidR="00042AD7">
        <w:t>s</w:t>
      </w:r>
      <w:r w:rsidRPr="00BE06B2">
        <w:t>.</w:t>
      </w:r>
      <w:r>
        <w:t xml:space="preserve"> </w:t>
      </w:r>
      <w:r w:rsidRPr="006E4486">
        <w:t>As one can see, there is an additional local search procedure compared to SSGA.</w:t>
      </w:r>
      <w:r>
        <w:t xml:space="preserve"> </w:t>
      </w:r>
      <w:r w:rsidRPr="006804F9">
        <w:t xml:space="preserve">The difference between the </w:t>
      </w:r>
      <w:r w:rsidR="00791F78">
        <w:t>Baldwinian and Lamarckian algorithm</w:t>
      </w:r>
      <w:r w:rsidRPr="006804F9">
        <w:t>s is whether the parents' genotypes or phenotypes are used to produce offspring.</w:t>
      </w:r>
      <w:r>
        <w:t xml:space="preserve"> </w:t>
      </w:r>
      <w:r w:rsidRPr="00F71358">
        <w:t xml:space="preserve">They are the same as SSGA except for the additional local search </w:t>
      </w:r>
      <w:r>
        <w:rPr>
          <w:rFonts w:hint="eastAsia"/>
        </w:rPr>
        <w:t>procedure</w:t>
      </w:r>
      <w:r w:rsidRPr="00F71358">
        <w:t xml:space="preserve"> and the</w:t>
      </w:r>
      <w:r>
        <w:t xml:space="preserve"> ingredients of </w:t>
      </w:r>
      <w:r w:rsidRPr="00F71358">
        <w:t xml:space="preserve">crossover </w:t>
      </w:r>
      <w:r>
        <w:rPr>
          <w:rFonts w:hint="eastAsia"/>
        </w:rPr>
        <w:t>operatio</w:t>
      </w:r>
      <w:r>
        <w:t>n</w:t>
      </w:r>
      <w:r w:rsidRPr="00F71358">
        <w:t>.</w:t>
      </w:r>
    </w:p>
    <w:p w14:paraId="2E2529F9" w14:textId="2CAD2A05" w:rsidR="008E5668" w:rsidRPr="00237221" w:rsidRDefault="00A01EF3" w:rsidP="00720C28">
      <w:r>
        <w:t>Table</w:t>
      </w:r>
      <w:r w:rsidR="00B55C9E">
        <w:t xml:space="preserve"> 3</w:t>
      </w:r>
      <w:r>
        <w:t xml:space="preserve"> shows p</w:t>
      </w:r>
      <w:r w:rsidRPr="00A01EF3">
        <w:t>arameters for Baldwinian and Lamarckian algorithms</w:t>
      </w:r>
      <w:r w:rsidR="00627259">
        <w:t>.</w:t>
      </w:r>
    </w:p>
    <w:p w14:paraId="7CA5DF83" w14:textId="10135BA3" w:rsidR="00DC478F" w:rsidRDefault="00DC478F" w:rsidP="00DC478F">
      <w:pPr>
        <w:pStyle w:val="Caption"/>
        <w:keepNext/>
        <w:jc w:val="center"/>
      </w:pPr>
      <w:r>
        <w:lastRenderedPageBreak/>
        <w:t xml:space="preserve">Figure </w:t>
      </w:r>
      <w:fldSimple w:instr=" SEQ Figure \* ARABIC ">
        <w:r w:rsidR="00E80CD9">
          <w:rPr>
            <w:noProof/>
          </w:rPr>
          <w:t>4</w:t>
        </w:r>
      </w:fldSimple>
      <w:r>
        <w:t xml:space="preserve"> </w:t>
      </w:r>
      <w:r w:rsidRPr="00AE2768">
        <w:t>Flowchart for Baldwinian and Lamarck</w:t>
      </w:r>
      <w:r>
        <w:t>ian algorithms</w:t>
      </w:r>
    </w:p>
    <w:p w14:paraId="3CFAD247" w14:textId="123DEC90" w:rsidR="00720C28" w:rsidRPr="008E5668" w:rsidRDefault="00720C28" w:rsidP="008E5668">
      <w:pPr>
        <w:keepNext/>
      </w:pPr>
      <w:r>
        <w:rPr>
          <w:rFonts w:cs="Times New Roman" w:hint="eastAsia"/>
          <w:noProof/>
          <w:color w:val="000000" w:themeColor="text1"/>
        </w:rPr>
        <w:drawing>
          <wp:inline distT="0" distB="0" distL="0" distR="0" wp14:anchorId="5D6264D7" wp14:editId="22C37DC6">
            <wp:extent cx="5943600" cy="4201555"/>
            <wp:effectExtent l="0" t="0" r="0" b="25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FB1C7F6" w14:textId="183903A7" w:rsidR="0075344A" w:rsidRDefault="0075344A" w:rsidP="00030EE5">
      <w:pPr>
        <w:pStyle w:val="Heading3"/>
      </w:pPr>
      <w:bookmarkStart w:id="18" w:name="_Toc121145621"/>
      <w:r>
        <w:rPr>
          <w:rFonts w:hint="eastAsia"/>
        </w:rPr>
        <w:t>Local</w:t>
      </w:r>
      <w:r>
        <w:t xml:space="preserve"> search procedure</w:t>
      </w:r>
      <w:bookmarkEnd w:id="18"/>
    </w:p>
    <w:p w14:paraId="036BE062" w14:textId="704FB7F1" w:rsidR="00815967" w:rsidRPr="0004223D" w:rsidRDefault="00815967" w:rsidP="00815967">
      <w:pPr>
        <w:rPr>
          <w:rFonts w:cs="Times New Roman"/>
          <w:b/>
          <w:bCs/>
        </w:rPr>
      </w:pPr>
      <w:r w:rsidRPr="0004223D">
        <w:rPr>
          <w:rFonts w:cs="Times New Roman"/>
          <w:color w:val="000000" w:themeColor="text1"/>
        </w:rPr>
        <w:t xml:space="preserve">Given </w:t>
      </w:r>
      <w:r w:rsidRPr="00B726E0">
        <w:t xml:space="preserve">local search rate </w:t>
      </w:r>
      <m:oMath>
        <m:r>
          <w:rPr>
            <w:rFonts w:ascii="Cambria Math" w:hAnsi="Cambria Math"/>
          </w:rPr>
          <m:t>α</m:t>
        </m:r>
      </m:oMath>
      <w:r w:rsidR="0004223D" w:rsidRPr="00B726E0">
        <w:t xml:space="preserve">, 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04223D" w:rsidRPr="00B726E0">
        <w:t xml:space="preserve"> ,</w:t>
      </w:r>
      <w:r w:rsidR="00B726E0" w:rsidRPr="00B726E0">
        <w:t xml:space="preserve"> </w:t>
      </w:r>
      <w:r w:rsidR="00BF19D8">
        <w:t xml:space="preserve">the </w:t>
      </w:r>
      <w:r w:rsidR="00B726E0" w:rsidRPr="00B726E0">
        <w:t xml:space="preserve">number of local search solutions </w:t>
      </w:r>
      <m:oMath>
        <m:r>
          <w:rPr>
            <w:rFonts w:ascii="Cambria Math" w:hAnsi="Cambria Math"/>
          </w:rPr>
          <m:t>W</m:t>
        </m:r>
      </m:oMath>
      <w:r w:rsidR="00B726E0" w:rsidRPr="00B726E0">
        <w:t xml:space="preserve">, </w:t>
      </w:r>
      <w:r w:rsidRPr="00B726E0">
        <w:t>and the genotype of a new individual,</w:t>
      </w:r>
      <w:r w:rsidR="00F47B70" w:rsidRPr="00B726E0">
        <w:t xml:space="preserve"> f</w:t>
      </w:r>
      <w:r w:rsidRPr="005E6F4E">
        <w:t xml:space="preserve">or </w:t>
      </w:r>
      <w:r w:rsidR="00572A27" w:rsidRPr="00B726E0">
        <w:t>each</w:t>
      </w:r>
      <w:r w:rsidRPr="00B726E0">
        <w:t xml:space="preserve"> gene </w:t>
      </w:r>
      <m:oMath>
        <m:r>
          <w:rPr>
            <w:rFonts w:ascii="Cambria Math" w:hAnsi="Cambria Math"/>
          </w:rPr>
          <m:t>i</m:t>
        </m:r>
      </m:oMath>
      <w:r w:rsidRPr="00B726E0">
        <w:t xml:space="preserve"> </w:t>
      </w:r>
      <w:r w:rsidRPr="005E6F4E">
        <w:t>in</w:t>
      </w:r>
      <w:r w:rsidR="007615CD" w:rsidRPr="00B726E0">
        <w:t xml:space="preserve"> the genotype</w:t>
      </w:r>
      <w:r w:rsidR="00923339" w:rsidRPr="00B726E0">
        <w:t xml:space="preserve"> </w:t>
      </w:r>
      <m:oMath>
        <m:r>
          <w:rPr>
            <w:rFonts w:ascii="Cambria Math" w:hAnsi="Cambria Math"/>
          </w:rPr>
          <m:t xml:space="preserve">G </m:t>
        </m:r>
      </m:oMath>
      <w:r w:rsidR="00E146B0">
        <w:rPr>
          <w:iCs/>
        </w:rPr>
        <w:t>of the new individual</w:t>
      </w:r>
      <w:r w:rsidRPr="005E6F4E">
        <w:t xml:space="preserve">, generate a random probability </w:t>
      </w:r>
      <m:oMath>
        <m:r>
          <w:rPr>
            <w:rFonts w:ascii="Cambria Math" w:hAnsi="Cambria Math"/>
          </w:rPr>
          <m:t>σ</m:t>
        </m:r>
      </m:oMath>
      <w:r w:rsidRPr="005E6F4E">
        <w:t xml:space="preserve">, </w:t>
      </w:r>
      <w:r w:rsidR="00042CCB">
        <w:t xml:space="preserve">the corresponding value in new solution </w:t>
      </w:r>
      <m:oMath>
        <m:r>
          <w:rPr>
            <w:rFonts w:ascii="Cambria Math" w:hAnsi="Cambria Math" w:cs="Times New Roman"/>
            <w:color w:val="000000" w:themeColor="text1"/>
          </w:rPr>
          <m:t>NS</m:t>
        </m:r>
      </m:oMath>
      <w:r w:rsidR="00042CCB">
        <w:rPr>
          <w:color w:val="000000" w:themeColor="text1"/>
        </w:rPr>
        <w:t xml:space="preserve"> is: </w:t>
      </w:r>
    </w:p>
    <w:p w14:paraId="5C8BBDAE" w14:textId="065896BE" w:rsidR="00815967" w:rsidRPr="00AD1FC4" w:rsidRDefault="00000000" w:rsidP="00815967">
      <w:pPr>
        <w:rPr>
          <w:rFonts w:cs="Times New Roman"/>
          <w:i/>
          <w:color w:val="000000" w:themeColor="text1"/>
        </w:rPr>
      </w:pPr>
      <m:oMathPara>
        <m:oMathParaPr>
          <m:jc m:val="center"/>
        </m:oMathParaPr>
        <m:oMath>
          <m:sSub>
            <m:sSubPr>
              <m:ctrlPr>
                <w:rPr>
                  <w:rFonts w:ascii="Cambria Math" w:hAnsi="Cambria Math" w:cs="Times New Roman"/>
                  <w:i/>
                  <w:color w:val="000000" w:themeColor="text1"/>
                </w:rPr>
              </m:ctrlPr>
            </m:sSubPr>
            <m:e>
              <m:r>
                <w:rPr>
                  <w:rFonts w:ascii="Cambria Math" w:hAnsi="Cambria Math" w:cs="Times New Roman"/>
                  <w:color w:val="000000" w:themeColor="text1"/>
                </w:rPr>
                <m:t>NS</m:t>
              </m:r>
            </m:e>
            <m:sub>
              <m:r>
                <w:rPr>
                  <w:rFonts w:ascii="Cambria Math" w:hAnsi="Cambria Math" w:cs="Times New Roman"/>
                  <w:color w:val="000000" w:themeColor="text1"/>
                </w:rPr>
                <m:t>i</m:t>
              </m:r>
            </m:sub>
          </m:sSub>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m>
                <m:mPr>
                  <m:plcHide m:val="1"/>
                  <m:mcs>
                    <m:mc>
                      <m:mcPr>
                        <m:count m:val="2"/>
                        <m:mcJc m:val="left"/>
                      </m:mcPr>
                    </m:mc>
                  </m:mcs>
                  <m:ctrlPr>
                    <w:rPr>
                      <w:rFonts w:ascii="Cambria Math" w:hAnsi="Cambria Math" w:cs="Times New Roman"/>
                      <w:i/>
                      <w:color w:val="000000" w:themeColor="text1"/>
                    </w:rPr>
                  </m:ctrlPr>
                </m:mPr>
                <m:mr>
                  <m:e>
                    <m:sSub>
                      <m:sSubPr>
                        <m:ctrlPr>
                          <w:rPr>
                            <w:rFonts w:ascii="Cambria Math" w:hAnsi="Cambria Math" w:cs="Times New Roman"/>
                            <w:i/>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i</m:t>
                        </m:r>
                      </m:sub>
                    </m:sSub>
                    <m:r>
                      <w:rPr>
                        <w:rFonts w:ascii="Cambria Math" w:hAnsi="Cambria Math" w:cs="Times New Roman"/>
                        <w:color w:val="000000" w:themeColor="text1"/>
                      </w:rPr>
                      <m:t>+x</m:t>
                    </m:r>
                  </m:e>
                  <m:e>
                    <m:r>
                      <m:rPr>
                        <m:nor/>
                      </m:rPr>
                      <w:rPr>
                        <w:rFonts w:cs="Times New Roman"/>
                        <w:i/>
                        <w:color w:val="000000" w:themeColor="text1"/>
                      </w:rPr>
                      <m:t xml:space="preserve"> for </m:t>
                    </m:r>
                    <m:r>
                      <w:rPr>
                        <w:rFonts w:ascii="Cambria Math" w:hAnsi="Cambria Math" w:cs="Times New Roman"/>
                        <w:color w:val="000000" w:themeColor="text1"/>
                      </w:rPr>
                      <m:t>σ &lt; α</m:t>
                    </m:r>
                  </m:e>
                </m:mr>
                <m:mr>
                  <m:e>
                    <m:sSub>
                      <m:sSubPr>
                        <m:ctrlPr>
                          <w:rPr>
                            <w:rFonts w:ascii="Cambria Math" w:hAnsi="Cambria Math" w:cs="Times New Roman"/>
                            <w:i/>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i</m:t>
                        </m:r>
                      </m:sub>
                    </m:sSub>
                  </m:e>
                  <m:e>
                    <m:r>
                      <m:rPr>
                        <m:nor/>
                      </m:rPr>
                      <w:rPr>
                        <w:rFonts w:cs="Times New Roman"/>
                        <w:i/>
                        <w:color w:val="000000" w:themeColor="text1"/>
                      </w:rPr>
                      <m:t xml:space="preserve"> for </m:t>
                    </m:r>
                    <m:r>
                      <w:rPr>
                        <w:rFonts w:ascii="Cambria Math" w:hAnsi="Cambria Math" w:cs="Times New Roman"/>
                        <w:color w:val="000000" w:themeColor="text1"/>
                      </w:rPr>
                      <m:t>σ ≥ α</m:t>
                    </m:r>
                  </m:e>
                </m:mr>
              </m:m>
            </m:e>
          </m:d>
        </m:oMath>
      </m:oMathPara>
    </w:p>
    <w:p w14:paraId="31B5AE39" w14:textId="4348664E" w:rsidR="00500352" w:rsidRDefault="00CB77A2" w:rsidP="00500352">
      <w:r>
        <w:t>L</w:t>
      </w:r>
      <w:r w:rsidR="003C1C24" w:rsidRPr="00B726E0">
        <w:t xml:space="preserve">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3C1C24">
        <w:t xml:space="preserve"> will determine how the random variable </w:t>
      </w:r>
      <m:oMath>
        <m:r>
          <w:rPr>
            <w:rFonts w:ascii="Cambria Math" w:hAnsi="Cambria Math"/>
          </w:rPr>
          <m:t>x</m:t>
        </m:r>
      </m:oMath>
      <w:r w:rsidR="003C1C24">
        <w:t xml:space="preserve"> is generated.</w:t>
      </w:r>
      <w:r w:rsidR="007C0B3F">
        <w:t xml:space="preserve"> </w:t>
      </w:r>
      <w:r w:rsidR="00044371">
        <w:t>If L</w:t>
      </w:r>
      <w:r w:rsidR="00044371" w:rsidRPr="00B726E0">
        <w:t xml:space="preserve">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044371">
        <w:t xml:space="preserve"> is uniform, then variable </w:t>
      </w:r>
      <m:oMath>
        <m:r>
          <w:rPr>
            <w:rFonts w:ascii="Cambria Math" w:hAnsi="Cambria Math"/>
          </w:rPr>
          <m:t>x</m:t>
        </m:r>
      </m:oMath>
      <w:r w:rsidR="00044371">
        <w:t xml:space="preserve"> </w:t>
      </w:r>
      <w:r w:rsidR="00296E81">
        <w:t xml:space="preserve">is sampled from </w:t>
      </w:r>
      <w:r w:rsidR="00BF19D8">
        <w:t xml:space="preserve">a </w:t>
      </w:r>
      <w:r w:rsidR="00044371">
        <w:t>uniform distribution</w:t>
      </w:r>
      <w:r w:rsidR="00282649">
        <w:t xml:space="preserve">. </w:t>
      </w:r>
      <w:r w:rsidR="00500352" w:rsidRPr="00500352">
        <w:t>If Local search type</w:t>
      </w:r>
      <w:r w:rsidR="00500352">
        <w:t xml:space="preserv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500352">
        <w:t xml:space="preserve"> </w:t>
      </w:r>
      <w:r w:rsidR="00500352" w:rsidRPr="00500352">
        <w:t xml:space="preserve"> is</w:t>
      </w:r>
      <w:r w:rsidR="00500352">
        <w:t xml:space="preserve"> normal</w:t>
      </w:r>
      <w:r w:rsidR="00500352" w:rsidRPr="00500352">
        <w:t xml:space="preserve">, then variable x </w:t>
      </w:r>
      <w:r w:rsidR="00296E81">
        <w:t>is from</w:t>
      </w:r>
      <w:r w:rsidR="00296E81" w:rsidRPr="00500352">
        <w:t xml:space="preserve"> </w:t>
      </w:r>
      <w:r w:rsidR="00F36002">
        <w:t xml:space="preserve">a </w:t>
      </w:r>
      <w:r w:rsidR="00296E81">
        <w:t xml:space="preserve">normal </w:t>
      </w:r>
      <w:r w:rsidR="00500352" w:rsidRPr="00500352">
        <w:t>distribution.</w:t>
      </w:r>
      <w:r w:rsidR="00C34EE9">
        <w:t xml:space="preserve"> The range for uniform distribution and normal distribution is introduced in mutation operators</w:t>
      </w:r>
      <w:r w:rsidR="00EC3C1F">
        <w:t xml:space="preserve"> already.</w:t>
      </w:r>
      <w:r w:rsidR="00A3563A" w:rsidRPr="00A3563A">
        <w:t xml:space="preserve"> </w:t>
      </w:r>
      <w:r w:rsidR="00A3563A">
        <w:t xml:space="preserve">The </w:t>
      </w:r>
      <w:r w:rsidR="00A3563A" w:rsidRPr="00B726E0">
        <w:t xml:space="preserve">number of local search solutions </w:t>
      </w:r>
      <m:oMath>
        <m:r>
          <w:rPr>
            <w:rFonts w:ascii="Cambria Math" w:hAnsi="Cambria Math"/>
          </w:rPr>
          <m:t>W</m:t>
        </m:r>
      </m:oMath>
      <w:r w:rsidR="00A3563A">
        <w:t xml:space="preserve"> determine</w:t>
      </w:r>
      <w:r w:rsidR="00296E81">
        <w:t>s</w:t>
      </w:r>
      <w:r w:rsidR="00A3563A">
        <w:t xml:space="preserve"> how many new solutions are produced for each individual using a local search procedure.</w:t>
      </w:r>
    </w:p>
    <w:p w14:paraId="09EE7C53" w14:textId="3A719032" w:rsidR="00030EE5" w:rsidRDefault="004425AF" w:rsidP="00643BC3">
      <w:pPr>
        <w:pStyle w:val="Heading3"/>
      </w:pPr>
      <w:bookmarkStart w:id="19" w:name="_Toc121145622"/>
      <w:r>
        <w:t xml:space="preserve">Comparison between Mutation and </w:t>
      </w:r>
      <w:r w:rsidR="00030EE5">
        <w:rPr>
          <w:rFonts w:hint="eastAsia"/>
        </w:rPr>
        <w:t>Local</w:t>
      </w:r>
      <w:r w:rsidR="00030EE5">
        <w:t xml:space="preserve"> search procedure</w:t>
      </w:r>
      <w:bookmarkEnd w:id="19"/>
    </w:p>
    <w:p w14:paraId="2C15EA6D" w14:textId="77777777" w:rsidR="00631311" w:rsidRDefault="009B4A02" w:rsidP="00631311">
      <w:r>
        <w:t xml:space="preserve">In the experiments discussed in this paper, </w:t>
      </w:r>
      <w:r w:rsidR="009F0D81">
        <w:t>t</w:t>
      </w:r>
      <w:r w:rsidR="00030EE5" w:rsidRPr="002B5395">
        <w:t>he local search procedure is implemented in the same way as mutation</w:t>
      </w:r>
      <w:r w:rsidR="00097953">
        <w:t>. That is</w:t>
      </w:r>
      <w:r w:rsidR="00030EE5" w:rsidRPr="002B5395">
        <w:t xml:space="preserve">, </w:t>
      </w:r>
      <w:r w:rsidR="00473A3F">
        <w:t xml:space="preserve">a </w:t>
      </w:r>
      <w:r w:rsidR="00473A3F" w:rsidRPr="00473A3F">
        <w:t>random sample of the genotype's neighborhood is created using the uniform or normal distribution</w:t>
      </w:r>
      <w:r w:rsidR="008411A7">
        <w:t xml:space="preserve">, which means that </w:t>
      </w:r>
      <w:r w:rsidR="008411A7" w:rsidRPr="008411A7">
        <w:t>the Lamarckian and Baldwinian algorithm has more information about the neighborhood of the genotype.</w:t>
      </w:r>
    </w:p>
    <w:p w14:paraId="1354C1DB" w14:textId="68FF7AC6" w:rsidR="00030EE5" w:rsidRDefault="00030EE5" w:rsidP="00631311">
      <w:r w:rsidRPr="00A036B5">
        <w:t xml:space="preserve">The main differences between </w:t>
      </w:r>
      <w:r w:rsidR="00560F5C">
        <w:t xml:space="preserve">mutation and this version of the local search </w:t>
      </w:r>
      <w:r w:rsidRPr="00A036B5">
        <w:t>are as follows</w:t>
      </w:r>
      <w:r>
        <w:t>:</w:t>
      </w:r>
    </w:p>
    <w:p w14:paraId="359DBB70" w14:textId="7FE83913" w:rsidR="00030EE5" w:rsidRDefault="00030EE5">
      <w:pPr>
        <w:pStyle w:val="ListParagraph"/>
        <w:numPr>
          <w:ilvl w:val="0"/>
          <w:numId w:val="1"/>
        </w:numPr>
        <w:spacing w:before="0"/>
      </w:pPr>
      <w:r w:rsidRPr="00EB13D7">
        <w:t>The two occur in different stages</w:t>
      </w:r>
      <w:r>
        <w:t xml:space="preserve">. </w:t>
      </w:r>
      <w:r w:rsidRPr="00392C7B">
        <w:t xml:space="preserve">The mutation operation comes after the crossover </w:t>
      </w:r>
      <w:r>
        <w:rPr>
          <w:rFonts w:hint="eastAsia"/>
        </w:rPr>
        <w:t>operation</w:t>
      </w:r>
      <w:r>
        <w:t xml:space="preserve"> </w:t>
      </w:r>
      <w:r w:rsidR="003551FE">
        <w:t>while</w:t>
      </w:r>
      <w:r>
        <w:t xml:space="preserve"> </w:t>
      </w:r>
      <w:r w:rsidR="009A05F0">
        <w:t xml:space="preserve">the </w:t>
      </w:r>
      <w:r w:rsidRPr="00731982">
        <w:t>local search procedure follows the mutation operation</w:t>
      </w:r>
      <w:r w:rsidR="002526D5">
        <w:t xml:space="preserve"> from the second </w:t>
      </w:r>
      <w:r w:rsidR="003551FE">
        <w:t>iteration</w:t>
      </w:r>
      <w:r w:rsidRPr="00731982">
        <w:t>.</w:t>
      </w:r>
    </w:p>
    <w:p w14:paraId="0E1C2BCA" w14:textId="702CBE6F" w:rsidR="002B47A0" w:rsidRDefault="00030EE5">
      <w:pPr>
        <w:pStyle w:val="ListParagraph"/>
        <w:numPr>
          <w:ilvl w:val="0"/>
          <w:numId w:val="1"/>
        </w:numPr>
        <w:spacing w:before="0"/>
      </w:pPr>
      <w:r w:rsidRPr="008B206C">
        <w:lastRenderedPageBreak/>
        <w:t xml:space="preserve">The two produce different numbers of new </w:t>
      </w:r>
      <w:r>
        <w:rPr>
          <w:rFonts w:hint="eastAsia"/>
        </w:rPr>
        <w:t>solutions</w:t>
      </w:r>
      <w:r w:rsidRPr="008B206C">
        <w:t>.</w:t>
      </w:r>
      <w:r>
        <w:t xml:space="preserve"> Mutation operation </w:t>
      </w:r>
      <w:r w:rsidRPr="0077562A">
        <w:t>will produce only one new solution</w:t>
      </w:r>
      <w:r w:rsidRPr="00392C7B">
        <w:t>, which will serve as the genotype of the new individual,</w:t>
      </w:r>
      <w:r>
        <w:t xml:space="preserve"> </w:t>
      </w:r>
      <w:r w:rsidRPr="00392C7B">
        <w:t>whether or not it is better.</w:t>
      </w:r>
      <w:r>
        <w:t xml:space="preserve"> </w:t>
      </w:r>
      <w:r w:rsidRPr="00673B58">
        <w:t xml:space="preserve">However, the local search procedure can generate many new solutions, </w:t>
      </w:r>
      <w:r w:rsidR="002B47A0" w:rsidRPr="002B47A0">
        <w:t xml:space="preserve">from which only the best one </w:t>
      </w:r>
      <w:r w:rsidR="00296E81">
        <w:t>will</w:t>
      </w:r>
      <w:r w:rsidR="00296E81" w:rsidRPr="002B47A0">
        <w:t xml:space="preserve"> </w:t>
      </w:r>
      <w:r w:rsidR="002B47A0" w:rsidRPr="002B47A0">
        <w:t xml:space="preserve">be selected as the individual's new phenotype, provided that its fitness is better than that of the </w:t>
      </w:r>
      <w:r w:rsidR="009A05F0">
        <w:t>genotype</w:t>
      </w:r>
      <w:r w:rsidR="002B47A0" w:rsidRPr="002B47A0">
        <w:t>.</w:t>
      </w:r>
    </w:p>
    <w:p w14:paraId="682EA3DF" w14:textId="77777777" w:rsidR="00030EE5" w:rsidRDefault="00030EE5">
      <w:pPr>
        <w:pStyle w:val="ListParagraph"/>
        <w:numPr>
          <w:ilvl w:val="0"/>
          <w:numId w:val="1"/>
        </w:numPr>
        <w:spacing w:before="0"/>
      </w:pPr>
      <w:r w:rsidRPr="00DB2B66">
        <w:t>The mutation rate and the local search rate can also be different.</w:t>
      </w:r>
    </w:p>
    <w:p w14:paraId="01D03F09" w14:textId="2D0EE99A" w:rsidR="00AD269D" w:rsidRDefault="00AD269D" w:rsidP="00720C28">
      <w:pPr>
        <w:spacing w:before="0"/>
        <w:rPr>
          <w:rFonts w:cs="Times New Roman"/>
          <w:color w:val="000000" w:themeColor="text1"/>
        </w:rPr>
      </w:pPr>
    </w:p>
    <w:p w14:paraId="5C234B91" w14:textId="79F4AE1E" w:rsidR="00AD269D" w:rsidRDefault="00B856E6" w:rsidP="00720C28">
      <w:pPr>
        <w:spacing w:before="0"/>
        <w:rPr>
          <w:rFonts w:cs="Times New Roman"/>
          <w:color w:val="000000" w:themeColor="text1"/>
        </w:rPr>
      </w:pPr>
      <w:r w:rsidRPr="006D46B6">
        <w:rPr>
          <w:rFonts w:cs="Times New Roman"/>
          <w:b/>
          <w:bCs/>
          <w:i/>
          <w:iCs/>
          <w:color w:val="000000" w:themeColor="text1"/>
        </w:rPr>
        <w:t>Pseudocode2</w:t>
      </w:r>
      <w:r w:rsidRPr="0050679E">
        <w:rPr>
          <w:rFonts w:cs="Times New Roman"/>
          <w:color w:val="000000" w:themeColor="text1"/>
        </w:rPr>
        <w:t xml:space="preserve"> shows </w:t>
      </w:r>
      <w:r w:rsidR="009A05F0">
        <w:rPr>
          <w:rFonts w:cs="Times New Roman"/>
          <w:color w:val="000000" w:themeColor="text1"/>
        </w:rPr>
        <w:t xml:space="preserve">the </w:t>
      </w:r>
      <w:r w:rsidRPr="0050679E">
        <w:rPr>
          <w:rFonts w:cs="Times New Roman"/>
          <w:color w:val="000000" w:themeColor="text1"/>
        </w:rPr>
        <w:t xml:space="preserve">pseudo-code of </w:t>
      </w:r>
      <w:r>
        <w:rPr>
          <w:rFonts w:cs="Times New Roman" w:hint="eastAsia"/>
          <w:color w:val="000000" w:themeColor="text1"/>
        </w:rPr>
        <w:t>Baldwinian and Lamarckian algorithm</w:t>
      </w:r>
      <w:r w:rsidR="00B4145A">
        <w:rPr>
          <w:rFonts w:cs="Times New Roman"/>
          <w:color w:val="000000" w:themeColor="text1"/>
        </w:rPr>
        <w:t>s</w:t>
      </w:r>
      <w:r w:rsidRPr="0050679E">
        <w:rPr>
          <w:rFonts w:cs="Times New Roman"/>
          <w:color w:val="000000" w:themeColor="text1"/>
        </w:rPr>
        <w:t>.</w:t>
      </w:r>
      <w:r>
        <w:rPr>
          <w:rFonts w:cs="Times New Roman"/>
          <w:color w:val="000000" w:themeColor="text1"/>
        </w:rPr>
        <w:t xml:space="preserve"> </w:t>
      </w:r>
      <w:r w:rsidRPr="00A51C1D">
        <w:rPr>
          <w:rFonts w:cs="Times New Roman"/>
          <w:color w:val="000000" w:themeColor="text1"/>
        </w:rPr>
        <w:t xml:space="preserve">Compared to SSGA, </w:t>
      </w:r>
      <w:r>
        <w:rPr>
          <w:rFonts w:cs="Times New Roman" w:hint="eastAsia"/>
          <w:color w:val="000000" w:themeColor="text1"/>
        </w:rPr>
        <w:t>Baldwinian and Lamarckian algorithm</w:t>
      </w:r>
      <w:r w:rsidRPr="00A51C1D">
        <w:rPr>
          <w:rFonts w:cs="Times New Roman"/>
          <w:color w:val="000000" w:themeColor="text1"/>
        </w:rPr>
        <w:t xml:space="preserve"> algorithms have an additional local search procedure</w:t>
      </w:r>
      <w:r w:rsidR="00500990">
        <w:rPr>
          <w:rFonts w:cs="Times New Roman"/>
          <w:color w:val="000000" w:themeColor="text1"/>
        </w:rPr>
        <w:t xml:space="preserve">. The </w:t>
      </w:r>
      <w:r w:rsidR="00500990" w:rsidRPr="00500990">
        <w:rPr>
          <w:rFonts w:cs="Times New Roman"/>
          <w:color w:val="000000" w:themeColor="text1"/>
        </w:rPr>
        <w:t xml:space="preserve">phenotype is passed on as the input to crossover in </w:t>
      </w:r>
      <w:r w:rsidR="009A05F0">
        <w:rPr>
          <w:rFonts w:cs="Times New Roman"/>
          <w:color w:val="000000" w:themeColor="text1"/>
        </w:rPr>
        <w:t xml:space="preserve">the </w:t>
      </w:r>
      <w:r w:rsidR="00500990" w:rsidRPr="00500990">
        <w:rPr>
          <w:rFonts w:cs="Times New Roman"/>
          <w:color w:val="000000" w:themeColor="text1"/>
        </w:rPr>
        <w:t>case of the Lamarckian version</w:t>
      </w:r>
      <w:r w:rsidRPr="00A51C1D">
        <w:rPr>
          <w:rFonts w:cs="Times New Roman"/>
          <w:color w:val="000000" w:themeColor="text1"/>
        </w:rPr>
        <w:t>, but the rest is the same as SSGA, so no repeat</w:t>
      </w:r>
      <w:r>
        <w:rPr>
          <w:rFonts w:cs="Times New Roman"/>
          <w:color w:val="000000" w:themeColor="text1"/>
        </w:rPr>
        <w:t>ed</w:t>
      </w:r>
      <w:r w:rsidRPr="00A51C1D">
        <w:rPr>
          <w:rFonts w:cs="Times New Roman"/>
          <w:color w:val="000000" w:themeColor="text1"/>
        </w:rPr>
        <w:t xml:space="preserve"> explanation will be given here.</w:t>
      </w:r>
    </w:p>
    <w:p w14:paraId="74DCB3B1" w14:textId="51E67094" w:rsidR="00AD269D" w:rsidRDefault="00AD269D" w:rsidP="00720C28">
      <w:pPr>
        <w:spacing w:before="0"/>
        <w:rPr>
          <w:rFonts w:cs="Times New Roman"/>
          <w:color w:val="000000" w:themeColor="text1"/>
        </w:rPr>
      </w:pPr>
    </w:p>
    <w:p w14:paraId="1079D188" w14:textId="23463C93" w:rsidR="00AD269D" w:rsidRPr="006D46B6" w:rsidRDefault="00B856E6" w:rsidP="00B856E6">
      <w:pPr>
        <w:spacing w:before="0"/>
        <w:jc w:val="center"/>
        <w:rPr>
          <w:rFonts w:cs="Times New Roman"/>
          <w:b/>
          <w:bCs/>
          <w:i/>
          <w:iCs/>
          <w:color w:val="000000" w:themeColor="text1"/>
          <w:sz w:val="18"/>
          <w:szCs w:val="18"/>
        </w:rPr>
      </w:pPr>
      <w:r w:rsidRPr="006D46B6">
        <w:rPr>
          <w:rFonts w:cs="Times New Roman"/>
          <w:b/>
          <w:bCs/>
          <w:i/>
          <w:iCs/>
          <w:color w:val="000000" w:themeColor="text1"/>
          <w:sz w:val="18"/>
          <w:szCs w:val="18"/>
        </w:rPr>
        <w:t>PseudoCode2: Baldwinian and Lamarckian algorithms</w:t>
      </w:r>
    </w:p>
    <w:p w14:paraId="27DEA9EF" w14:textId="6A3A1C1D" w:rsidR="00720C28" w:rsidRPr="004E7D43" w:rsidRDefault="00F506E8"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71552" behindDoc="0" locked="0" layoutInCell="1" allowOverlap="1" wp14:anchorId="52556A96" wp14:editId="762EDC6F">
                <wp:simplePos x="0" y="0"/>
                <wp:positionH relativeFrom="column">
                  <wp:posOffset>0</wp:posOffset>
                </wp:positionH>
                <wp:positionV relativeFrom="paragraph">
                  <wp:posOffset>84908</wp:posOffset>
                </wp:positionV>
                <wp:extent cx="5782102" cy="0"/>
                <wp:effectExtent l="0" t="0" r="9525" b="12700"/>
                <wp:wrapNone/>
                <wp:docPr id="25" name="Straight Connector 25"/>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025B87" id="Straight Connector 2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" strokecolor="black [3200]" strokeweight=".5pt">
                <v:stroke joinstyle="miter"/>
              </v:line>
            </w:pict>
          </mc:Fallback>
        </mc:AlternateContent>
      </w:r>
    </w:p>
    <w:p w14:paraId="7C0C8569" w14:textId="77777777" w:rsidR="00720C28" w:rsidRPr="00734BDA" w:rsidRDefault="00720C28" w:rsidP="00720C28">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initialization of the population (</w:t>
      </w:r>
      <w:r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Pr="00734BDA">
        <w:rPr>
          <w:rFonts w:cs="Times New Roman"/>
          <w:color w:val="000000" w:themeColor="text1"/>
          <w:sz w:val="18"/>
          <w:szCs w:val="18"/>
        </w:rPr>
        <w:t xml:space="preserve">, </w:t>
      </w:r>
      <w:r>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07670542"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16416F0D" w14:textId="2B79FE0B" w:rsidR="00720C28" w:rsidRPr="00FD6E81" w:rsidRDefault="00720C28" w:rsidP="00720C28">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Pr>
          <w:rFonts w:cs="Times New Roman"/>
          <w:b/>
          <w:bCs/>
          <w:color w:val="000000" w:themeColor="text1"/>
          <w:sz w:val="18"/>
          <w:szCs w:val="18"/>
        </w:rPr>
        <w:t xml:space="preserve">local search procedure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Pr="00FD6E81">
        <w:rPr>
          <w:rFonts w:cs="Times New Roman"/>
          <w:color w:val="000000" w:themeColor="text1"/>
          <w:sz w:val="18"/>
          <w:szCs w:val="18"/>
        </w:rPr>
        <w:t xml:space="preserve">,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FD6E81">
        <w:rPr>
          <w:rFonts w:cs="Times New Roman"/>
          <w:color w:val="000000" w:themeColor="text1"/>
          <w:sz w:val="18"/>
          <w:szCs w:val="18"/>
        </w:rPr>
        <w:t>,</w:t>
      </w:r>
      <w:r w:rsidRPr="00FD6E81">
        <w:rPr>
          <w:rFonts w:cs="Times New Roman"/>
          <w:sz w:val="18"/>
          <w:szCs w:val="18"/>
        </w:rPr>
        <w:t xml:space="preserve"> </w:t>
      </w:r>
      <w:r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640AAA">
        <w:rPr>
          <w:rFonts w:cs="Times New Roman"/>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Pr>
          <w:rFonts w:cs="Times New Roman"/>
          <w:color w:val="000000" w:themeColor="text1"/>
          <w:sz w:val="18"/>
          <w:szCs w:val="18"/>
        </w:rPr>
        <w:t xml:space="preserve">, </w:t>
      </w:r>
      <w:r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Pr>
          <w:rFonts w:cs="Times New Roman"/>
          <w:color w:val="000000" w:themeColor="text1"/>
          <w:sz w:val="18"/>
          <w:szCs w:val="18"/>
        </w:rPr>
        <w:t>)</w:t>
      </w:r>
    </w:p>
    <w:p w14:paraId="4E0206E8" w14:textId="77777777" w:rsidR="00BF6E32" w:rsidRDefault="00720C28" w:rsidP="007841CA">
      <w:pPr>
        <w:spacing w:before="0"/>
        <w:ind w:firstLine="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0E5D13A0" w14:textId="77777777" w:rsidR="00BF6E32" w:rsidRDefault="00720C28" w:rsidP="007841CA">
      <w:pPr>
        <w:spacing w:before="0"/>
        <w:ind w:left="360" w:firstLine="360"/>
        <w:rPr>
          <w:rFonts w:cs="Times New Roman"/>
          <w:color w:val="000000" w:themeColor="text1"/>
          <w:sz w:val="18"/>
          <w:szCs w:val="18"/>
        </w:rPr>
      </w:pPr>
      <w:r>
        <w:rPr>
          <w:rFonts w:cs="Times New Roman"/>
          <w:color w:val="000000" w:themeColor="text1"/>
          <w:sz w:val="18"/>
          <w:szCs w:val="18"/>
        </w:rPr>
        <w:t xml:space="preserve">Get genotype </w:t>
      </w:r>
      <m:oMath>
        <m:r>
          <w:rPr>
            <w:rFonts w:ascii="Cambria Math" w:hAnsi="Cambria Math" w:cs="Times New Roman"/>
            <w:color w:val="000000" w:themeColor="text1"/>
            <w:sz w:val="18"/>
            <w:szCs w:val="18"/>
          </w:rPr>
          <m:t>G</m:t>
        </m:r>
      </m:oMath>
      <w:r>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79F8FF6D" w14:textId="77777777" w:rsidR="00BF6E32" w:rsidRDefault="00720C28" w:rsidP="007841CA">
      <w:pPr>
        <w:spacing w:before="0"/>
        <w:ind w:left="360" w:firstLine="360"/>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7518D1EA" w14:textId="77777777" w:rsidR="00BF6E32" w:rsidRDefault="00720C28" w:rsidP="007841CA">
      <w:pPr>
        <w:spacing w:before="0"/>
        <w:ind w:left="720" w:firstLine="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70A44E34" w14:textId="77777777" w:rsidR="00BF6E32" w:rsidRDefault="00720C28" w:rsidP="007841CA">
      <w:pPr>
        <w:spacing w:before="0"/>
        <w:ind w:left="1080" w:firstLine="360"/>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07E45ADC" w14:textId="77777777" w:rsidR="00BF6E32" w:rsidRDefault="00720C28" w:rsidP="007841CA">
      <w:pPr>
        <w:spacing w:before="0"/>
        <w:ind w:left="1080" w:firstLine="360"/>
        <w:rPr>
          <w:rFonts w:cs="Times New Roman"/>
          <w:color w:val="000000" w:themeColor="text1"/>
          <w:sz w:val="18"/>
          <w:szCs w:val="18"/>
        </w:rPr>
      </w:pPr>
      <w:r>
        <w:rPr>
          <w:rFonts w:cs="Times New Roman"/>
          <w:color w:val="000000" w:themeColor="text1"/>
          <w:sz w:val="18"/>
          <w:szCs w:val="18"/>
        </w:rPr>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w:t>
      </w:r>
      <w:r w:rsidR="001F558D">
        <w:rPr>
          <w:rFonts w:cs="Times New Roman"/>
          <w:color w:val="000000" w:themeColor="text1"/>
          <w:sz w:val="18"/>
          <w:szCs w:val="18"/>
        </w:rPr>
        <w:t>&lt;</w:t>
      </w:r>
      <w:r>
        <w:rPr>
          <w:rFonts w:cs="Times New Roman"/>
          <w:color w:val="000000" w:themeColor="text1"/>
          <w:sz w:val="18"/>
          <w:szCs w:val="18"/>
        </w:rPr>
        <w:t xml:space="preserve">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Pr>
          <w:rFonts w:cs="Times New Roman"/>
          <w:color w:val="000000" w:themeColor="text1"/>
          <w:sz w:val="18"/>
          <w:szCs w:val="18"/>
        </w:rPr>
        <w:t xml:space="preserve">: </w:t>
      </w:r>
    </w:p>
    <w:p w14:paraId="75F8E458" w14:textId="77777777" w:rsidR="00BF6E32" w:rsidRDefault="001F558D" w:rsidP="007841CA">
      <w:pPr>
        <w:spacing w:before="0"/>
        <w:ind w:left="1440" w:firstLine="360"/>
        <w:rPr>
          <w:rFonts w:cs="Times New Roman"/>
          <w:color w:val="000000" w:themeColor="text1"/>
          <w:sz w:val="18"/>
          <w:szCs w:val="18"/>
        </w:rPr>
      </w:pPr>
      <w:r>
        <w:rPr>
          <w:rFonts w:cs="Times New Roman"/>
          <w:color w:val="000000" w:themeColor="text1"/>
          <w:sz w:val="18"/>
          <w:szCs w:val="18"/>
        </w:rPr>
        <w:t xml:space="preserve">if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Pr>
          <w:rFonts w:cs="Times New Roman"/>
          <w:color w:val="000000" w:themeColor="text1"/>
          <w:sz w:val="18"/>
          <w:szCs w:val="18"/>
        </w:rPr>
        <w:t xml:space="preserve"> = “uniform”:</w:t>
      </w:r>
    </w:p>
    <w:p w14:paraId="4187AE95" w14:textId="1FE41CAE" w:rsidR="00BF6E32" w:rsidRDefault="001F558D" w:rsidP="007841CA">
      <w:pPr>
        <w:spacing w:before="0"/>
        <w:ind w:left="1800" w:firstLine="360"/>
        <w:rPr>
          <w:rFonts w:cs="Times New Roman"/>
          <w:i/>
          <w:color w:val="000000" w:themeColor="text1"/>
          <w:sz w:val="18"/>
          <w:szCs w:val="18"/>
        </w:rPr>
      </w:pPr>
      <m:oMath>
        <m:r>
          <w:rPr>
            <w:rFonts w:ascii="Cambria Math" w:hAnsi="Cambria Math" w:cs="Times New Roman"/>
            <w:color w:val="000000" w:themeColor="text1"/>
            <w:sz w:val="18"/>
            <w:szCs w:val="18"/>
          </w:rPr>
          <m:t xml:space="preserve">NS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x </m:t>
        </m:r>
      </m:oMath>
    </w:p>
    <w:p w14:paraId="0D2D08F2" w14:textId="2F1B567E" w:rsidR="00825B4F" w:rsidRDefault="00825B4F" w:rsidP="007841CA">
      <w:pPr>
        <w:spacing w:before="0"/>
        <w:ind w:left="1800" w:firstLine="360"/>
        <w:rPr>
          <w:rFonts w:cs="Times New Roman"/>
          <w:color w:val="000000" w:themeColor="text1"/>
          <w:sz w:val="18"/>
          <w:szCs w:val="18"/>
        </w:rPr>
      </w:pPr>
      <w:r>
        <w:rPr>
          <w:rFonts w:cs="Times New Roman"/>
          <w:i/>
          <w:color w:val="000000" w:themeColor="text1"/>
          <w:sz w:val="18"/>
          <w:szCs w:val="18"/>
        </w:rPr>
        <w:t>Checking domain</w:t>
      </w:r>
      <w:r w:rsidR="00E33DFD">
        <w:rPr>
          <w:rFonts w:cs="Times New Roman"/>
          <w:i/>
          <w:color w:val="000000" w:themeColor="text1"/>
          <w:sz w:val="18"/>
          <w:szCs w:val="18"/>
        </w:rPr>
        <w:t xml:space="preserve"> </w:t>
      </w:r>
      <w:r w:rsidR="00E33DFD"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E33DFD"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E33DFD" w:rsidRPr="004E7D43">
        <w:rPr>
          <w:rFonts w:cs="Times New Roman"/>
          <w:color w:val="000000" w:themeColor="text1"/>
          <w:sz w:val="18"/>
          <w:szCs w:val="18"/>
        </w:rPr>
        <w:t>]</w:t>
      </w:r>
    </w:p>
    <w:p w14:paraId="6CD4FD52" w14:textId="09CABB7F" w:rsidR="001F558D" w:rsidRDefault="001F558D" w:rsidP="007841CA">
      <w:pPr>
        <w:spacing w:before="0"/>
        <w:ind w:left="1440" w:firstLine="360"/>
        <w:rPr>
          <w:rFonts w:cs="Times New Roman"/>
          <w:color w:val="000000" w:themeColor="text1"/>
          <w:sz w:val="18"/>
          <w:szCs w:val="18"/>
        </w:rPr>
      </w:pPr>
      <w:r>
        <w:rPr>
          <w:rFonts w:cs="Times New Roman"/>
          <w:color w:val="000000" w:themeColor="text1"/>
          <w:sz w:val="18"/>
          <w:szCs w:val="18"/>
        </w:rPr>
        <w:t>end</w:t>
      </w:r>
    </w:p>
    <w:p w14:paraId="42072F18" w14:textId="0D4173DB" w:rsidR="001F558D" w:rsidRPr="0025671D" w:rsidRDefault="001F558D" w:rsidP="007841CA">
      <w:pPr>
        <w:spacing w:before="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sidR="00BF6E32">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28A692BF" w14:textId="538973A5" w:rsidR="001F558D" w:rsidRDefault="001F558D" w:rsidP="007841CA">
      <w:pPr>
        <w:spacing w:before="0"/>
        <w:rPr>
          <w:rFonts w:cs="Times New Roman"/>
          <w:i/>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Pr>
          <w:rFonts w:cs="Times New Roman"/>
          <w:color w:val="000000" w:themeColor="text1"/>
          <w:sz w:val="18"/>
          <w:szCs w:val="18"/>
        </w:rPr>
        <w:tab/>
      </w:r>
      <w:r w:rsidR="00BF6E32">
        <w:rPr>
          <w:rFonts w:cs="Times New Roman"/>
          <w:color w:val="000000" w:themeColor="text1"/>
          <w:sz w:val="18"/>
          <w:szCs w:val="18"/>
        </w:rPr>
        <w:tab/>
      </w:r>
      <m:oMath>
        <m:r>
          <w:rPr>
            <w:rFonts w:ascii="Cambria Math" w:hAnsi="Cambria Math" w:cs="Times New Roman"/>
            <w:color w:val="000000" w:themeColor="text1"/>
            <w:sz w:val="18"/>
            <w:szCs w:val="18"/>
          </w:rPr>
          <m:t xml:space="preserve">NS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x </m:t>
        </m:r>
      </m:oMath>
    </w:p>
    <w:p w14:paraId="56967508" w14:textId="46D1F2B8" w:rsidR="00E33DFD" w:rsidRDefault="00E33DFD" w:rsidP="00E33DFD">
      <w:pPr>
        <w:spacing w:before="0"/>
        <w:ind w:left="1800" w:firstLine="360"/>
        <w:rPr>
          <w:rFonts w:cs="Times New Roman"/>
          <w:color w:val="000000" w:themeColor="text1"/>
          <w:sz w:val="18"/>
          <w:szCs w:val="18"/>
        </w:rPr>
      </w:pPr>
      <w:r>
        <w:rPr>
          <w:rFonts w:cs="Times New Roman"/>
          <w:i/>
          <w:color w:val="000000" w:themeColor="text1"/>
          <w:sz w:val="18"/>
          <w:szCs w:val="18"/>
        </w:rPr>
        <w:t xml:space="preserve">Checking domain </w:t>
      </w:r>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p>
    <w:p w14:paraId="2B45FBA7" w14:textId="651498FC" w:rsidR="001F558D" w:rsidRDefault="001F558D" w:rsidP="007841CA">
      <w:pPr>
        <w:spacing w:before="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sidR="00BF6E32">
        <w:rPr>
          <w:rFonts w:cs="Times New Roman"/>
          <w:color w:val="000000" w:themeColor="text1"/>
          <w:sz w:val="18"/>
          <w:szCs w:val="18"/>
        </w:rPr>
        <w:tab/>
      </w:r>
      <w:r>
        <w:rPr>
          <w:rFonts w:cs="Times New Roman"/>
          <w:color w:val="000000" w:themeColor="text1"/>
          <w:sz w:val="18"/>
          <w:szCs w:val="18"/>
        </w:rPr>
        <w:t>en</w:t>
      </w:r>
      <w:r w:rsidR="002F172A">
        <w:rPr>
          <w:rFonts w:cs="Times New Roman"/>
          <w:color w:val="000000" w:themeColor="text1"/>
          <w:sz w:val="18"/>
          <w:szCs w:val="18"/>
        </w:rPr>
        <w:t>d</w:t>
      </w:r>
    </w:p>
    <w:p w14:paraId="5D9D8AC4" w14:textId="23861248" w:rsidR="00720C28" w:rsidRDefault="00720C28" w:rsidP="007841CA">
      <w:pPr>
        <w:spacing w:before="0"/>
        <w:ind w:left="1080" w:firstLine="288"/>
        <w:rPr>
          <w:rFonts w:cs="Times New Roman"/>
          <w:color w:val="000000" w:themeColor="text1"/>
          <w:sz w:val="18"/>
          <w:szCs w:val="18"/>
        </w:rPr>
      </w:pPr>
      <w:r>
        <w:rPr>
          <w:rFonts w:cs="Times New Roman"/>
          <w:color w:val="000000" w:themeColor="text1"/>
          <w:sz w:val="18"/>
          <w:szCs w:val="18"/>
        </w:rPr>
        <w:t>else:</w:t>
      </w:r>
    </w:p>
    <w:p w14:paraId="40617A24" w14:textId="77777777" w:rsidR="001F558D" w:rsidRPr="00B83382" w:rsidRDefault="001F558D" w:rsidP="007841CA">
      <w:pPr>
        <w:spacing w:before="0"/>
        <w:ind w:left="1800" w:firstLine="216"/>
        <w:rPr>
          <w:rFonts w:cs="Times New Roman"/>
          <w:i/>
          <w:color w:val="000000" w:themeColor="text1"/>
          <w:sz w:val="18"/>
          <w:szCs w:val="18"/>
        </w:rPr>
      </w:pPr>
      <m:oMathPara>
        <m:oMath>
          <m:r>
            <w:rPr>
              <w:rFonts w:ascii="Cambria Math" w:hAnsi="Cambria Math" w:cs="Times New Roman"/>
              <w:color w:val="000000" w:themeColor="text1"/>
              <w:sz w:val="18"/>
              <w:szCs w:val="18"/>
            </w:rPr>
            <m:t xml:space="preserve">NSi = Gi </m:t>
          </m:r>
        </m:oMath>
      </m:oMathPara>
    </w:p>
    <w:p w14:paraId="22F261B4" w14:textId="3AC8A418" w:rsidR="00720C28" w:rsidRDefault="001F558D" w:rsidP="007841CA">
      <w:pPr>
        <w:spacing w:before="0"/>
        <w:ind w:left="1512" w:firstLine="288"/>
        <w:rPr>
          <w:rFonts w:cs="Times New Roman"/>
          <w:color w:val="000000" w:themeColor="text1"/>
          <w:sz w:val="18"/>
          <w:szCs w:val="18"/>
        </w:rPr>
      </w:pPr>
      <w:r>
        <w:rPr>
          <w:rFonts w:cs="Times New Roman"/>
          <w:color w:val="000000" w:themeColor="text1"/>
          <w:sz w:val="18"/>
          <w:szCs w:val="18"/>
        </w:rPr>
        <w:t xml:space="preserve">Continue to </w:t>
      </w:r>
      <w:r w:rsidR="009A05F0">
        <w:rPr>
          <w:rFonts w:cs="Times New Roman"/>
          <w:color w:val="000000" w:themeColor="text1"/>
          <w:sz w:val="18"/>
          <w:szCs w:val="18"/>
        </w:rPr>
        <w:t xml:space="preserve">the </w:t>
      </w:r>
      <w:r>
        <w:rPr>
          <w:rFonts w:cs="Times New Roman"/>
          <w:color w:val="000000" w:themeColor="text1"/>
          <w:sz w:val="18"/>
          <w:szCs w:val="18"/>
        </w:rPr>
        <w:t>next dimension</w:t>
      </w:r>
    </w:p>
    <w:p w14:paraId="479AFB1A" w14:textId="7693469B" w:rsidR="00720C28" w:rsidRDefault="00720C28" w:rsidP="007841CA">
      <w:pPr>
        <w:spacing w:before="0"/>
        <w:rPr>
          <w:rFonts w:cs="Times New Roman"/>
          <w:color w:val="000000" w:themeColor="text1"/>
          <w:sz w:val="18"/>
          <w:szCs w:val="18"/>
        </w:rPr>
      </w:pPr>
      <w:r>
        <w:rPr>
          <w:rFonts w:cs="Times New Roman"/>
          <w:color w:val="000000" w:themeColor="text1"/>
          <w:sz w:val="18"/>
          <w:szCs w:val="18"/>
        </w:rPr>
        <w:t xml:space="preserve">                        </w:t>
      </w:r>
      <w:r w:rsidR="003D23DE">
        <w:rPr>
          <w:rFonts w:cs="Times New Roman"/>
          <w:color w:val="000000" w:themeColor="text1"/>
          <w:sz w:val="18"/>
          <w:szCs w:val="18"/>
        </w:rPr>
        <w:t xml:space="preserve">       </w:t>
      </w:r>
      <w:r>
        <w:rPr>
          <w:rFonts w:cs="Times New Roman"/>
          <w:color w:val="000000" w:themeColor="text1"/>
          <w:sz w:val="18"/>
          <w:szCs w:val="18"/>
        </w:rPr>
        <w:t>end</w:t>
      </w:r>
    </w:p>
    <w:p w14:paraId="1F9FF495" w14:textId="129A9642" w:rsidR="00720C28" w:rsidRDefault="00720C28" w:rsidP="007841CA">
      <w:pPr>
        <w:spacing w:before="0"/>
        <w:ind w:firstLine="720"/>
        <w:rPr>
          <w:rFonts w:cs="Times New Roman"/>
          <w:color w:val="000000" w:themeColor="text1"/>
          <w:sz w:val="18"/>
          <w:szCs w:val="18"/>
        </w:rPr>
      </w:pPr>
      <w:r>
        <w:rPr>
          <w:rFonts w:cs="Times New Roman"/>
          <w:color w:val="000000" w:themeColor="text1"/>
          <w:sz w:val="18"/>
          <w:szCs w:val="18"/>
        </w:rPr>
        <w:t xml:space="preserve"> </w:t>
      </w:r>
      <w:r w:rsidR="00BF6E32">
        <w:rPr>
          <w:rFonts w:cs="Times New Roman"/>
          <w:color w:val="000000" w:themeColor="text1"/>
          <w:sz w:val="18"/>
          <w:szCs w:val="18"/>
        </w:rPr>
        <w:t xml:space="preserve"> </w:t>
      </w:r>
      <w:r w:rsidR="00444E5D">
        <w:rPr>
          <w:rFonts w:cs="Times New Roman"/>
          <w:color w:val="000000" w:themeColor="text1"/>
          <w:sz w:val="18"/>
          <w:szCs w:val="18"/>
        </w:rPr>
        <w:tab/>
      </w:r>
      <w:r>
        <w:rPr>
          <w:rFonts w:cs="Times New Roman"/>
          <w:color w:val="000000" w:themeColor="text1"/>
          <w:sz w:val="18"/>
          <w:szCs w:val="18"/>
        </w:rPr>
        <w:t>end</w:t>
      </w:r>
    </w:p>
    <w:p w14:paraId="5676AD54" w14:textId="23921950" w:rsidR="00720C28" w:rsidRDefault="00720C28" w:rsidP="007841CA">
      <w:pPr>
        <w:spacing w:before="0"/>
        <w:ind w:firstLine="720"/>
        <w:rPr>
          <w:rFonts w:cs="Times New Roman"/>
          <w:color w:val="000000" w:themeColor="text1"/>
          <w:sz w:val="18"/>
          <w:szCs w:val="18"/>
        </w:rPr>
      </w:pPr>
      <w:r>
        <w:rPr>
          <w:rFonts w:cs="Times New Roman"/>
          <w:color w:val="000000" w:themeColor="text1"/>
          <w:sz w:val="18"/>
          <w:szCs w:val="18"/>
        </w:rPr>
        <w:t xml:space="preserve"> </w:t>
      </w:r>
      <w:r w:rsidR="00BF6E32">
        <w:rPr>
          <w:rFonts w:cs="Times New Roman"/>
          <w:color w:val="000000" w:themeColor="text1"/>
          <w:sz w:val="18"/>
          <w:szCs w:val="18"/>
        </w:rPr>
        <w:t xml:space="preserve"> </w:t>
      </w:r>
      <w:r w:rsidR="00444E5D">
        <w:rPr>
          <w:rFonts w:cs="Times New Roman"/>
          <w:color w:val="000000" w:themeColor="text1"/>
          <w:sz w:val="18"/>
          <w:szCs w:val="18"/>
        </w:rPr>
        <w:tab/>
      </w:r>
      <w:r>
        <w:rPr>
          <w:rFonts w:cs="Times New Roman"/>
          <w:color w:val="000000" w:themeColor="text1"/>
          <w:sz w:val="18"/>
          <w:szCs w:val="18"/>
        </w:rPr>
        <w:t xml:space="preserve">save </w:t>
      </w:r>
      <w:r w:rsidR="00666B64">
        <w:rPr>
          <w:rFonts w:cs="Times New Roman"/>
          <w:color w:val="000000" w:themeColor="text1"/>
          <w:sz w:val="18"/>
          <w:szCs w:val="18"/>
        </w:rPr>
        <w:t>the</w:t>
      </w:r>
      <w:r>
        <w:rPr>
          <w:rFonts w:cs="Times New Roman"/>
          <w:color w:val="000000" w:themeColor="text1"/>
          <w:sz w:val="18"/>
          <w:szCs w:val="18"/>
        </w:rPr>
        <w:t xml:space="preserve"> new solution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list</w:t>
      </w:r>
    </w:p>
    <w:p w14:paraId="21E44802" w14:textId="7E477557" w:rsidR="00720C28" w:rsidRDefault="00BF6E32" w:rsidP="007841CA">
      <w:pPr>
        <w:spacing w:before="0"/>
        <w:ind w:left="216" w:firstLine="288"/>
        <w:rPr>
          <w:rFonts w:cs="Times New Roman"/>
          <w:color w:val="000000" w:themeColor="text1"/>
          <w:sz w:val="18"/>
          <w:szCs w:val="18"/>
        </w:rPr>
      </w:pPr>
      <w:r>
        <w:rPr>
          <w:rFonts w:cs="Times New Roman"/>
          <w:color w:val="000000" w:themeColor="text1"/>
          <w:sz w:val="18"/>
          <w:szCs w:val="18"/>
        </w:rPr>
        <w:t xml:space="preserve"> </w:t>
      </w:r>
      <w:r w:rsidR="00947C72">
        <w:rPr>
          <w:rFonts w:cs="Times New Roman"/>
          <w:color w:val="000000" w:themeColor="text1"/>
          <w:sz w:val="18"/>
          <w:szCs w:val="18"/>
        </w:rPr>
        <w:tab/>
      </w:r>
      <w:r w:rsidR="00720C28">
        <w:rPr>
          <w:rFonts w:cs="Times New Roman"/>
          <w:color w:val="000000" w:themeColor="text1"/>
          <w:sz w:val="18"/>
          <w:szCs w:val="18"/>
        </w:rPr>
        <w:t>end</w:t>
      </w:r>
    </w:p>
    <w:p w14:paraId="4DAB3C0F" w14:textId="166D80C5" w:rsidR="00720C28" w:rsidRDefault="00BF6E32" w:rsidP="007841CA">
      <w:pPr>
        <w:spacing w:before="0"/>
        <w:ind w:left="216" w:firstLine="288"/>
        <w:rPr>
          <w:rFonts w:cs="Times New Roman"/>
          <w:color w:val="000000" w:themeColor="text1"/>
          <w:sz w:val="18"/>
          <w:szCs w:val="18"/>
        </w:rPr>
      </w:pPr>
      <w:r>
        <w:rPr>
          <w:rFonts w:cs="Times New Roman"/>
          <w:color w:val="000000" w:themeColor="text1"/>
          <w:sz w:val="18"/>
          <w:szCs w:val="18"/>
        </w:rPr>
        <w:t xml:space="preserve"> </w:t>
      </w:r>
      <w:r w:rsidR="00947C72">
        <w:rPr>
          <w:rFonts w:cs="Times New Roman"/>
          <w:color w:val="000000" w:themeColor="text1"/>
          <w:sz w:val="18"/>
          <w:szCs w:val="18"/>
        </w:rPr>
        <w:tab/>
      </w:r>
      <w:r w:rsidR="00720C28">
        <w:rPr>
          <w:rFonts w:cs="Times New Roman"/>
          <w:color w:val="000000" w:themeColor="text1"/>
          <w:sz w:val="18"/>
          <w:szCs w:val="18"/>
        </w:rPr>
        <w:t xml:space="preserve">calculate fitness values </w:t>
      </w:r>
      <w:r w:rsidR="00720C28">
        <w:rPr>
          <w:rFonts w:cs="Times New Roman" w:hint="eastAsia"/>
          <w:color w:val="000000" w:themeColor="text1"/>
          <w:sz w:val="18"/>
          <w:szCs w:val="18"/>
        </w:rPr>
        <w:t>using</w:t>
      </w:r>
      <w:r w:rsidR="00720C28">
        <w:rPr>
          <w:rFonts w:cs="Times New Roman"/>
          <w:color w:val="000000" w:themeColor="text1"/>
          <w:sz w:val="18"/>
          <w:szCs w:val="18"/>
        </w:rPr>
        <w:t xml:space="preserve"> </w:t>
      </w:r>
      <w:r w:rsidR="00720C28"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720C28">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sidR="00720C28">
        <w:rPr>
          <w:rFonts w:cs="Times New Roman"/>
          <w:color w:val="000000" w:themeColor="text1"/>
          <w:sz w:val="18"/>
          <w:szCs w:val="18"/>
        </w:rPr>
        <w:t xml:space="preserve"> new solutions </w:t>
      </w:r>
    </w:p>
    <w:p w14:paraId="3D2BE24B" w14:textId="01F1CA48" w:rsidR="00720C28" w:rsidRDefault="00BF6E32" w:rsidP="007841CA">
      <w:pPr>
        <w:spacing w:before="0"/>
        <w:ind w:left="216" w:firstLine="288"/>
        <w:rPr>
          <w:rFonts w:cs="Times New Roman"/>
          <w:color w:val="000000" w:themeColor="text1"/>
          <w:sz w:val="18"/>
          <w:szCs w:val="18"/>
        </w:rPr>
      </w:pPr>
      <w:r>
        <w:rPr>
          <w:rFonts w:cs="Times New Roman"/>
          <w:color w:val="000000" w:themeColor="text1"/>
          <w:sz w:val="18"/>
          <w:szCs w:val="18"/>
        </w:rPr>
        <w:t xml:space="preserve"> </w:t>
      </w:r>
      <w:r w:rsidR="00947C72">
        <w:rPr>
          <w:rFonts w:cs="Times New Roman"/>
          <w:color w:val="000000" w:themeColor="text1"/>
          <w:sz w:val="18"/>
          <w:szCs w:val="18"/>
        </w:rPr>
        <w:tab/>
      </w:r>
      <w:r w:rsidR="00720C28">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sidR="00720C28">
        <w:rPr>
          <w:rFonts w:cs="Times New Roman"/>
          <w:color w:val="000000" w:themeColor="text1"/>
          <w:sz w:val="18"/>
          <w:szCs w:val="18"/>
        </w:rPr>
        <w:t xml:space="preserve"> </w:t>
      </w:r>
    </w:p>
    <w:p w14:paraId="57951EBA" w14:textId="609BC1C4" w:rsidR="00720C28" w:rsidRPr="005A71CE" w:rsidRDefault="00720C28" w:rsidP="007841CA">
      <w:pPr>
        <w:spacing w:before="0"/>
        <w:rPr>
          <w:rFonts w:cs="Times New Roman"/>
          <w:color w:val="000000" w:themeColor="text1"/>
          <w:sz w:val="18"/>
          <w:szCs w:val="18"/>
        </w:rPr>
      </w:pPr>
      <w:r>
        <w:rPr>
          <w:rFonts w:cs="Times New Roman"/>
          <w:color w:val="000000" w:themeColor="text1"/>
          <w:sz w:val="18"/>
          <w:szCs w:val="18"/>
        </w:rPr>
        <w:t xml:space="preserve">     </w:t>
      </w:r>
      <w:r w:rsidR="00BF6E32">
        <w:rPr>
          <w:rFonts w:cs="Times New Roman"/>
          <w:color w:val="000000" w:themeColor="text1"/>
          <w:sz w:val="18"/>
          <w:szCs w:val="18"/>
        </w:rPr>
        <w:t xml:space="preserve"> </w:t>
      </w:r>
      <w:r w:rsidR="007841CA">
        <w:rPr>
          <w:rFonts w:cs="Times New Roman"/>
          <w:color w:val="000000" w:themeColor="text1"/>
          <w:sz w:val="18"/>
          <w:szCs w:val="18"/>
        </w:rPr>
        <w:tab/>
      </w:r>
      <w:r>
        <w:rPr>
          <w:rFonts w:cs="Times New Roman"/>
          <w:color w:val="000000" w:themeColor="text1"/>
          <w:sz w:val="18"/>
          <w:szCs w:val="18"/>
        </w:rPr>
        <w:t>end</w:t>
      </w:r>
    </w:p>
    <w:p w14:paraId="0EC8AA5A" w14:textId="77777777" w:rsidR="00720C28" w:rsidRDefault="00720C28" w:rsidP="00720C28">
      <w:pPr>
        <w:spacing w:before="0"/>
        <w:rPr>
          <w:rFonts w:cs="Times New Roman"/>
          <w:color w:val="000000" w:themeColor="text1"/>
          <w:sz w:val="18"/>
          <w:szCs w:val="18"/>
        </w:rPr>
      </w:pPr>
      <w:r w:rsidRPr="004017F1">
        <w:rPr>
          <w:rFonts w:cs="Times New Roman"/>
          <w:color w:val="000000" w:themeColor="text1"/>
          <w:sz w:val="18"/>
          <w:szCs w:val="18"/>
        </w:rPr>
        <w:t>(3) evaluation of the</w:t>
      </w:r>
      <w:r w:rsidRPr="005C7AC0">
        <w:rPr>
          <w:rFonts w:cs="Times New Roman"/>
          <w:color w:val="000000" w:themeColor="text1"/>
          <w:sz w:val="18"/>
          <w:szCs w:val="18"/>
        </w:rPr>
        <w:t xml:space="preserve"> fitness value and similarity for the population</w:t>
      </w:r>
      <w:r>
        <w:rPr>
          <w:rFonts w:cs="Times New Roman"/>
          <w:b/>
          <w:bCs/>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DB6402">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w:t>
      </w:r>
    </w:p>
    <w:p w14:paraId="433BFDEF" w14:textId="77777777" w:rsidR="00720C28" w:rsidRPr="0050679E" w:rsidRDefault="00720C28" w:rsidP="00720C28">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6F899F59" w14:textId="7500ABDD" w:rsidR="00720C28" w:rsidRPr="005E189B" w:rsidRDefault="00720C28" w:rsidP="00720C28">
      <w:pPr>
        <w:spacing w:before="0"/>
        <w:rPr>
          <w:rFonts w:cs="Times New Roman"/>
          <w:sz w:val="18"/>
          <w:szCs w:val="18"/>
        </w:rPr>
      </w:pPr>
      <w:r w:rsidRPr="007429CF">
        <w:rPr>
          <w:rFonts w:cs="Times New Roman"/>
          <w:color w:val="000000" w:themeColor="text1"/>
          <w:sz w:val="18"/>
          <w:szCs w:val="18"/>
        </w:rPr>
        <w:t>(4)</w:t>
      </w:r>
      <w:r w:rsidRPr="007429CF">
        <w:rPr>
          <w:rFonts w:cs="Times New Roman"/>
          <w:color w:val="000000" w:themeColor="text1"/>
        </w:rPr>
        <w:t xml:space="preserve"> </w:t>
      </w:r>
      <w:r w:rsidRPr="007429CF">
        <w:rPr>
          <w:rFonts w:cs="Times New Roman"/>
          <w:color w:val="000000" w:themeColor="text1"/>
          <w:sz w:val="18"/>
          <w:szCs w:val="18"/>
        </w:rPr>
        <w:t>checking stopping conditions (</w:t>
      </w:r>
      <w:r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Pr="007429CF">
        <w:rPr>
          <w:rFonts w:cs="Times New Roman"/>
          <w:sz w:val="18"/>
          <w:szCs w:val="18"/>
        </w:rPr>
        <w:t xml:space="preserve">, tolerance </w:t>
      </w:r>
      <m:oMath>
        <m:r>
          <w:rPr>
            <w:rFonts w:ascii="Cambria Math" w:hAnsi="Cambria Math" w:cs="Times New Roman"/>
            <w:sz w:val="18"/>
            <w:szCs w:val="18"/>
          </w:rPr>
          <m:t>Tol</m:t>
        </m:r>
      </m:oMath>
      <w:r w:rsidRPr="007429CF">
        <w:rPr>
          <w:rFonts w:cs="Times New Roman"/>
          <w:sz w:val="18"/>
          <w:szCs w:val="18"/>
        </w:rPr>
        <w:t xml:space="preserve"> and </w:t>
      </w:r>
      <m:oMath>
        <m:r>
          <w:rPr>
            <w:rFonts w:ascii="Cambria Math" w:hAnsi="Cambria Math" w:cs="Times New Roman"/>
            <w:sz w:val="18"/>
            <w:szCs w:val="18"/>
          </w:rPr>
          <m:t>N</m:t>
        </m:r>
      </m:oMath>
      <w:r w:rsidRPr="007429CF">
        <w:rPr>
          <w:rFonts w:cs="Times New Roman"/>
          <w:sz w:val="18"/>
          <w:szCs w:val="18"/>
        </w:rPr>
        <w:t xml:space="preserve">, </w:t>
      </w:r>
      <w:r w:rsidRPr="007429CF">
        <w:rPr>
          <w:rFonts w:cs="Times New Roman" w:hint="eastAsia"/>
          <w:color w:val="000000" w:themeColor="text1"/>
          <w:sz w:val="18"/>
          <w:szCs w:val="18"/>
        </w:rPr>
        <w:t>global</w:t>
      </w:r>
      <w:r w:rsidRPr="007429CF">
        <w:rPr>
          <w:rFonts w:cs="Times New Roman"/>
          <w:color w:val="000000" w:themeColor="text1"/>
          <w:sz w:val="18"/>
          <w:szCs w:val="18"/>
        </w:rPr>
        <w:t xml:space="preserve"> </w:t>
      </w:r>
      <w:r w:rsidR="009E7C77">
        <w:rPr>
          <w:rFonts w:cs="Times New Roman" w:hint="eastAsia"/>
          <w:color w:val="000000" w:themeColor="text1"/>
          <w:sz w:val="18"/>
          <w:szCs w:val="18"/>
        </w:rPr>
        <w:t>minimum</w:t>
      </w:r>
      <w:r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7429CF">
        <w:rPr>
          <w:rFonts w:cs="Times New Roman"/>
          <w:i/>
          <w:color w:val="000000" w:themeColor="text1"/>
          <w:sz w:val="18"/>
          <w:szCs w:val="18"/>
        </w:rPr>
        <w:t xml:space="preserve"> </w:t>
      </w:r>
      <w:r w:rsidRPr="007429CF">
        <w:rPr>
          <w:rFonts w:cs="Times New Roman" w:hint="eastAsia"/>
          <w:iCs/>
          <w:color w:val="000000" w:themeColor="text1"/>
          <w:sz w:val="18"/>
          <w:szCs w:val="18"/>
        </w:rPr>
        <w:t>and</w:t>
      </w:r>
      <w:r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Pr="007429CF">
        <w:rPr>
          <w:rFonts w:cs="Times New Roman"/>
          <w:iCs/>
          <w:color w:val="000000" w:themeColor="text1"/>
          <w:sz w:val="18"/>
          <w:szCs w:val="18"/>
        </w:rPr>
        <w:t>)</w:t>
      </w:r>
    </w:p>
    <w:p w14:paraId="0DB31E42"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5) selection</w:t>
      </w:r>
    </w:p>
    <w:p w14:paraId="2B9C8672" w14:textId="77777777" w:rsidR="00720C28" w:rsidRPr="005C42CD" w:rsidRDefault="00720C28" w:rsidP="00720C28">
      <w:pPr>
        <w:spacing w:before="0"/>
        <w:rPr>
          <w:rFonts w:cs="Times New Roman"/>
          <w:b/>
          <w:bCs/>
          <w:sz w:val="18"/>
          <w:szCs w:val="18"/>
        </w:rPr>
      </w:pPr>
      <w:r w:rsidRPr="005C42CD">
        <w:rPr>
          <w:rFonts w:cs="Times New Roman"/>
          <w:b/>
          <w:bCs/>
          <w:color w:val="000000" w:themeColor="text1"/>
          <w:sz w:val="18"/>
          <w:szCs w:val="18"/>
        </w:rPr>
        <w:t>(6) crossover operation (</w:t>
      </w:r>
      <w:r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Pr="005C42CD">
        <w:rPr>
          <w:rFonts w:cs="Times New Roman"/>
          <w:b/>
          <w:bCs/>
          <w:sz w:val="18"/>
          <w:szCs w:val="18"/>
        </w:rPr>
        <w:t xml:space="preserve">, 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Pr="005C42CD">
        <w:rPr>
          <w:rFonts w:cs="Times New Roman"/>
          <w:b/>
          <w:bCs/>
          <w:sz w:val="18"/>
          <w:szCs w:val="18"/>
        </w:rPr>
        <w:t xml:space="preserve">, mode </w:t>
      </w:r>
      <m:oMath>
        <m:r>
          <m:rPr>
            <m:sty m:val="bi"/>
          </m:rPr>
          <w:rPr>
            <w:rFonts w:ascii="Cambria Math" w:hAnsi="Cambria Math" w:cs="Times New Roman"/>
            <w:sz w:val="18"/>
            <w:szCs w:val="18"/>
          </w:rPr>
          <m:t>Baldwin</m:t>
        </m:r>
      </m:oMath>
      <w:r w:rsidRPr="005C42CD">
        <w:rPr>
          <w:rFonts w:cs="Times New Roman"/>
          <w:b/>
          <w:bCs/>
          <w:sz w:val="18"/>
          <w:szCs w:val="18"/>
        </w:rPr>
        <w:t xml:space="preserve"> or </w:t>
      </w:r>
      <m:oMath>
        <m:r>
          <m:rPr>
            <m:sty m:val="bi"/>
          </m:rPr>
          <w:rPr>
            <w:rFonts w:ascii="Cambria Math" w:hAnsi="Cambria Math" w:cs="Times New Roman"/>
            <w:sz w:val="18"/>
            <w:szCs w:val="18"/>
          </w:rPr>
          <m:t>Lamarck</m:t>
        </m:r>
      </m:oMath>
      <w:r w:rsidRPr="005C42CD">
        <w:rPr>
          <w:rFonts w:cs="Times New Roman"/>
          <w:b/>
          <w:bCs/>
          <w:sz w:val="18"/>
          <w:szCs w:val="18"/>
        </w:rPr>
        <w:t>)</w:t>
      </w:r>
    </w:p>
    <w:p w14:paraId="2EDE8D4B" w14:textId="77777777" w:rsidR="00720C28" w:rsidRDefault="00720C28" w:rsidP="00720C28">
      <w:pPr>
        <w:spacing w:before="0"/>
        <w:rPr>
          <w:rFonts w:cs="Times New Roman"/>
          <w:sz w:val="18"/>
          <w:szCs w:val="18"/>
        </w:rPr>
      </w:pPr>
      <w:r>
        <w:rPr>
          <w:rFonts w:cs="Times New Roman"/>
          <w:sz w:val="18"/>
          <w:szCs w:val="18"/>
        </w:rPr>
        <w:tab/>
        <w:t>If mode = “Baldwin”:</w:t>
      </w:r>
    </w:p>
    <w:p w14:paraId="2ADF53D5"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genotypes to do crossover operation</w:t>
      </w:r>
    </w:p>
    <w:p w14:paraId="549FE732" w14:textId="77777777" w:rsidR="00720C28" w:rsidRDefault="00720C28" w:rsidP="00720C28">
      <w:pPr>
        <w:spacing w:before="0"/>
        <w:rPr>
          <w:rFonts w:cs="Times New Roman"/>
          <w:sz w:val="18"/>
          <w:szCs w:val="18"/>
        </w:rPr>
      </w:pPr>
      <w:r>
        <w:rPr>
          <w:rFonts w:cs="Times New Roman"/>
          <w:sz w:val="18"/>
          <w:szCs w:val="18"/>
        </w:rPr>
        <w:tab/>
        <w:t>end</w:t>
      </w:r>
    </w:p>
    <w:p w14:paraId="15755AAF" w14:textId="77777777" w:rsidR="00720C28" w:rsidRDefault="00720C28" w:rsidP="00720C28">
      <w:pPr>
        <w:spacing w:before="0"/>
        <w:rPr>
          <w:rFonts w:cs="Times New Roman"/>
          <w:sz w:val="18"/>
          <w:szCs w:val="18"/>
        </w:rPr>
      </w:pPr>
      <w:r>
        <w:rPr>
          <w:rFonts w:cs="Times New Roman"/>
          <w:sz w:val="18"/>
          <w:szCs w:val="18"/>
        </w:rPr>
        <w:tab/>
        <w:t>If mode = “Lamarck”:</w:t>
      </w:r>
    </w:p>
    <w:p w14:paraId="5224A62B"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phenotypes to do crossover operation</w:t>
      </w:r>
    </w:p>
    <w:p w14:paraId="63079B1B" w14:textId="77777777" w:rsidR="00720C28" w:rsidRPr="003C511C" w:rsidRDefault="00720C28" w:rsidP="00720C28">
      <w:pPr>
        <w:spacing w:before="0"/>
        <w:rPr>
          <w:rFonts w:cs="Times New Roman"/>
          <w:sz w:val="18"/>
          <w:szCs w:val="18"/>
        </w:rPr>
      </w:pPr>
      <w:r>
        <w:rPr>
          <w:rFonts w:cs="Times New Roman"/>
          <w:sz w:val="18"/>
          <w:szCs w:val="18"/>
        </w:rPr>
        <w:tab/>
        <w:t>end</w:t>
      </w:r>
    </w:p>
    <w:p w14:paraId="35D652B2" w14:textId="16161C36" w:rsidR="00720C28" w:rsidRPr="008523B6" w:rsidRDefault="00720C28" w:rsidP="00720C28">
      <w:pPr>
        <w:spacing w:before="0"/>
        <w:rPr>
          <w:rFonts w:cs="Times New Roman"/>
          <w:sz w:val="18"/>
          <w:szCs w:val="18"/>
        </w:rPr>
      </w:pPr>
      <w:r w:rsidRPr="007751D3">
        <w:rPr>
          <w:rFonts w:cs="Times New Roman"/>
          <w:color w:val="000000" w:themeColor="text1"/>
          <w:sz w:val="18"/>
          <w:szCs w:val="18"/>
        </w:rPr>
        <w:t>(7) mutation operation</w:t>
      </w:r>
      <w:r>
        <w:rPr>
          <w:rFonts w:cs="Times New Roman"/>
          <w:color w:val="000000" w:themeColor="text1"/>
          <w:sz w:val="18"/>
          <w:szCs w:val="18"/>
        </w:rPr>
        <w:t xml:space="preserve"> (crossover results, </w:t>
      </w:r>
      <w:r w:rsidRPr="00F24AD9">
        <w:rPr>
          <w:rFonts w:cs="Times New Roman"/>
          <w:sz w:val="18"/>
          <w:szCs w:val="18"/>
        </w:rPr>
        <w:t xml:space="preserve">mutation rate </w:t>
      </w:r>
      <m:oMath>
        <m:r>
          <w:rPr>
            <w:rFonts w:ascii="Cambria Math" w:hAnsi="Cambria Math" w:cs="Times New Roman"/>
            <w:sz w:val="18"/>
            <w:szCs w:val="18"/>
          </w:rPr>
          <m:t>γ</m:t>
        </m:r>
      </m:oMath>
      <w:r>
        <w:rPr>
          <w:rFonts w:cs="Times New Roman"/>
          <w:sz w:val="18"/>
          <w:szCs w:val="18"/>
        </w:rPr>
        <w:t>,</w:t>
      </w:r>
      <w:r w:rsidRPr="008523B6">
        <w:rPr>
          <w:rFonts w:cs="Times New Roman"/>
          <w:sz w:val="18"/>
          <w:szCs w:val="18"/>
        </w:rPr>
        <w:t xml:space="preserve"> </w:t>
      </w:r>
      <w:r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Pr>
          <w:rFonts w:cs="Times New Roman"/>
          <w:sz w:val="18"/>
          <w:szCs w:val="18"/>
        </w:rPr>
        <w:t xml:space="preserve">, </w:t>
      </w:r>
      <w:r w:rsidRPr="00F24AD9">
        <w:rPr>
          <w:rFonts w:cs="Times New Roman"/>
          <w:sz w:val="18"/>
          <w:szCs w:val="18"/>
        </w:rPr>
        <w:t xml:space="preserve">search radius </w:t>
      </w:r>
      <m:oMath>
        <m:r>
          <w:rPr>
            <w:rFonts w:ascii="Cambria Math" w:hAnsi="Cambria Math" w:cs="Times New Roman"/>
            <w:sz w:val="18"/>
            <w:szCs w:val="18"/>
          </w:rPr>
          <m:t>R,</m:t>
        </m:r>
        <m:r>
          <m:rPr>
            <m:sty m:val="p"/>
          </m:rPr>
          <w:rPr>
            <w:rFonts w:ascii="Cambria Math" w:hAnsi="Cambria Math" w:cs="Times New Roman"/>
            <w:color w:val="000000" w:themeColor="text1"/>
            <w:sz w:val="18"/>
            <w:szCs w:val="18"/>
          </w:rPr>
          <m:t>domain [</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 xml:space="preserve">] </m:t>
        </m:r>
      </m:oMath>
      <w:r>
        <w:rPr>
          <w:rFonts w:cs="Times New Roman"/>
          <w:sz w:val="18"/>
          <w:szCs w:val="18"/>
        </w:rPr>
        <w:t>)</w:t>
      </w:r>
    </w:p>
    <w:p w14:paraId="7A2F421D" w14:textId="3E4BF579"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 xml:space="preserve">(8) </w:t>
      </w:r>
      <w:r>
        <w:rPr>
          <w:rFonts w:cs="Times New Roman"/>
          <w:color w:val="000000" w:themeColor="text1"/>
          <w:sz w:val="18"/>
          <w:szCs w:val="18"/>
        </w:rPr>
        <w:t xml:space="preserve">go to step (2) and generate a phenotype for </w:t>
      </w:r>
      <w:r w:rsidR="003E4D80">
        <w:rPr>
          <w:rFonts w:cs="Times New Roman"/>
          <w:color w:val="000000" w:themeColor="text1"/>
          <w:sz w:val="18"/>
          <w:szCs w:val="18"/>
        </w:rPr>
        <w:t xml:space="preserve">the </w:t>
      </w:r>
      <w:r>
        <w:rPr>
          <w:rFonts w:cs="Times New Roman"/>
          <w:color w:val="000000" w:themeColor="text1"/>
          <w:sz w:val="18"/>
          <w:szCs w:val="18"/>
        </w:rPr>
        <w:t xml:space="preserve">new individual then begin </w:t>
      </w:r>
      <w:r w:rsidR="009A05F0">
        <w:rPr>
          <w:rFonts w:cs="Times New Roman"/>
          <w:color w:val="000000" w:themeColor="text1"/>
          <w:sz w:val="18"/>
          <w:szCs w:val="18"/>
        </w:rPr>
        <w:t xml:space="preserve">the </w:t>
      </w:r>
      <w:r>
        <w:rPr>
          <w:rFonts w:cs="Times New Roman"/>
          <w:color w:val="000000" w:themeColor="text1"/>
          <w:sz w:val="18"/>
          <w:szCs w:val="18"/>
        </w:rPr>
        <w:t>next iteration</w:t>
      </w:r>
    </w:p>
    <w:p w14:paraId="02084F5F" w14:textId="63788D26" w:rsidR="00720C28" w:rsidRDefault="00DD6443" w:rsidP="00720C28">
      <w:pPr>
        <w:spacing w:before="0"/>
        <w:jc w:val="left"/>
      </w:pPr>
      <w:r>
        <w:rPr>
          <w:rFonts w:cs="Times New Roman"/>
          <w:noProof/>
          <w:color w:val="000000" w:themeColor="text1"/>
          <w:sz w:val="18"/>
          <w:szCs w:val="18"/>
        </w:rPr>
        <mc:AlternateContent>
          <mc:Choice Requires="wps">
            <w:drawing>
              <wp:anchor distT="0" distB="0" distL="114300" distR="114300" simplePos="0" relativeHeight="251673600" behindDoc="0" locked="0" layoutInCell="1" allowOverlap="1" wp14:anchorId="22CBC3E6" wp14:editId="1B26760D">
                <wp:simplePos x="0" y="0"/>
                <wp:positionH relativeFrom="column">
                  <wp:posOffset>0</wp:posOffset>
                </wp:positionH>
                <wp:positionV relativeFrom="paragraph">
                  <wp:posOffset>123462</wp:posOffset>
                </wp:positionV>
                <wp:extent cx="5782102" cy="0"/>
                <wp:effectExtent l="0" t="0" r="9525" b="12700"/>
                <wp:wrapNone/>
                <wp:docPr id="26" name="Straight Connector 26"/>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3963E3" id="Straight Connector 2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" strokecolor="black [3200]" strokeweight=".5pt">
                <v:stroke joinstyle="miter"/>
              </v:line>
            </w:pict>
          </mc:Fallback>
        </mc:AlternateContent>
      </w:r>
    </w:p>
    <w:p w14:paraId="70F76AB3" w14:textId="0340D0E5" w:rsidR="00720C28" w:rsidRDefault="00720C28" w:rsidP="00700C8E">
      <w:pPr>
        <w:pStyle w:val="Heading1"/>
      </w:pPr>
      <w:bookmarkStart w:id="20" w:name="_Toc121145623"/>
      <w:r>
        <w:lastRenderedPageBreak/>
        <w:t>Results</w:t>
      </w:r>
      <w:bookmarkEnd w:id="20"/>
    </w:p>
    <w:p w14:paraId="51BFDD10" w14:textId="28023251" w:rsidR="00720C28" w:rsidRDefault="00720C28" w:rsidP="000F0BB0">
      <w:pPr>
        <w:pStyle w:val="Heading2"/>
      </w:pPr>
      <w:bookmarkStart w:id="21" w:name="_Toc121145624"/>
      <w:r>
        <w:rPr>
          <w:rFonts w:hint="eastAsia"/>
        </w:rPr>
        <w:t>Best</w:t>
      </w:r>
      <w:r>
        <w:t xml:space="preserve"> 20 parameter combinations</w:t>
      </w:r>
      <w:bookmarkEnd w:id="21"/>
    </w:p>
    <w:p w14:paraId="20F37E04" w14:textId="03150B1D" w:rsidR="002B0823" w:rsidRDefault="00720C28" w:rsidP="00720C28">
      <w:r>
        <w:t xml:space="preserve">We find the best 20 parameter combinations by using </w:t>
      </w:r>
      <w:r w:rsidR="009A05F0">
        <w:t xml:space="preserve">a </w:t>
      </w:r>
      <w:r>
        <w:t xml:space="preserve">grid search. First, we propose different </w:t>
      </w:r>
      <w:r w:rsidR="00933F5E" w:rsidRPr="00933F5E">
        <w:t xml:space="preserve">sequential </w:t>
      </w:r>
      <w:r>
        <w:t>values in iterations, mutation rate, crossover rate, number of individuals, and search radius R</w:t>
      </w:r>
      <w:r w:rsidR="002B0823">
        <w:t>, as shown in Table 4.</w:t>
      </w:r>
    </w:p>
    <w:p w14:paraId="30EEFB42" w14:textId="77777777" w:rsidR="000961AB" w:rsidRDefault="000961AB" w:rsidP="00720C28"/>
    <w:p w14:paraId="73DBD7F3" w14:textId="3FF62032" w:rsidR="00FC3745" w:rsidRDefault="00FC3745" w:rsidP="00FC3745">
      <w:pPr>
        <w:pStyle w:val="Caption"/>
        <w:keepNext/>
        <w:jc w:val="center"/>
      </w:pPr>
      <w:r>
        <w:t xml:space="preserve">Table </w:t>
      </w:r>
      <w:fldSimple w:instr=" SEQ Table \* ARABIC ">
        <w:r w:rsidR="00E80CD9">
          <w:rPr>
            <w:noProof/>
          </w:rPr>
          <w:t>4</w:t>
        </w:r>
      </w:fldSimple>
      <w:r>
        <w:t xml:space="preserve"> Parts of the sequential values we tri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591"/>
      </w:tblGrid>
      <w:tr w:rsidR="002B2DF9" w:rsidRPr="000961AB" w14:paraId="55AED3E1" w14:textId="77777777" w:rsidTr="000961AB">
        <w:tc>
          <w:tcPr>
            <w:tcW w:w="2425" w:type="dxa"/>
          </w:tcPr>
          <w:p w14:paraId="52723A4A" w14:textId="0234A81E" w:rsidR="002B2DF9" w:rsidRPr="000961AB" w:rsidRDefault="002B2DF9" w:rsidP="00720C28">
            <w:pPr>
              <w:rPr>
                <w:sz w:val="18"/>
                <w:szCs w:val="18"/>
              </w:rPr>
            </w:pPr>
            <w:r w:rsidRPr="000961AB">
              <w:rPr>
                <w:sz w:val="18"/>
                <w:szCs w:val="18"/>
              </w:rPr>
              <w:t>iterations</w:t>
            </w:r>
          </w:p>
        </w:tc>
        <w:tc>
          <w:tcPr>
            <w:tcW w:w="6591" w:type="dxa"/>
          </w:tcPr>
          <w:p w14:paraId="0332FA09" w14:textId="35BEC92C" w:rsidR="002B2DF9" w:rsidRPr="000961AB" w:rsidRDefault="002B2DF9" w:rsidP="00720C28">
            <w:pPr>
              <w:rPr>
                <w:sz w:val="18"/>
                <w:szCs w:val="18"/>
              </w:rPr>
            </w:pPr>
            <w:r w:rsidRPr="000961AB">
              <w:rPr>
                <w:sz w:val="18"/>
                <w:szCs w:val="18"/>
              </w:rPr>
              <w:t>[500, 1000,</w:t>
            </w:r>
            <w:r w:rsidR="000961AB" w:rsidRPr="000961AB">
              <w:rPr>
                <w:sz w:val="18"/>
                <w:szCs w:val="18"/>
              </w:rPr>
              <w:t>1500,</w:t>
            </w:r>
            <w:r w:rsidRPr="000961AB">
              <w:rPr>
                <w:sz w:val="18"/>
                <w:szCs w:val="18"/>
              </w:rPr>
              <w:t xml:space="preserve"> 2000, 3000</w:t>
            </w:r>
            <w:r w:rsidR="000961AB" w:rsidRPr="000961AB">
              <w:rPr>
                <w:sz w:val="18"/>
                <w:szCs w:val="18"/>
              </w:rPr>
              <w:t>,5000,6500,10000,20000,1000000</w:t>
            </w:r>
            <w:r w:rsidRPr="000961AB">
              <w:rPr>
                <w:sz w:val="18"/>
                <w:szCs w:val="18"/>
              </w:rPr>
              <w:t>]</w:t>
            </w:r>
          </w:p>
        </w:tc>
      </w:tr>
      <w:tr w:rsidR="002B2DF9" w:rsidRPr="000961AB" w14:paraId="5142D83A" w14:textId="77777777" w:rsidTr="000961AB">
        <w:tc>
          <w:tcPr>
            <w:tcW w:w="2425" w:type="dxa"/>
          </w:tcPr>
          <w:p w14:paraId="2F0349D1" w14:textId="4CC0DCBD" w:rsidR="002B2DF9" w:rsidRPr="000961AB" w:rsidRDefault="002B2DF9" w:rsidP="00720C28">
            <w:pPr>
              <w:rPr>
                <w:sz w:val="18"/>
                <w:szCs w:val="18"/>
              </w:rPr>
            </w:pPr>
            <w:r w:rsidRPr="000961AB">
              <w:rPr>
                <w:sz w:val="18"/>
                <w:szCs w:val="18"/>
              </w:rPr>
              <w:t>mutation rate</w:t>
            </w:r>
          </w:p>
        </w:tc>
        <w:tc>
          <w:tcPr>
            <w:tcW w:w="6591" w:type="dxa"/>
          </w:tcPr>
          <w:p w14:paraId="2C3390B2" w14:textId="33FB1B8B" w:rsidR="000961AB" w:rsidRPr="000961AB" w:rsidRDefault="002B2DF9" w:rsidP="00720C28">
            <w:pPr>
              <w:rPr>
                <w:sz w:val="18"/>
                <w:szCs w:val="18"/>
              </w:rPr>
            </w:pPr>
            <w:r w:rsidRPr="000961AB">
              <w:rPr>
                <w:sz w:val="18"/>
                <w:szCs w:val="18"/>
              </w:rPr>
              <w:t>[</w:t>
            </w:r>
            <w:r w:rsidR="000961AB" w:rsidRPr="000961AB">
              <w:rPr>
                <w:sz w:val="18"/>
                <w:szCs w:val="18"/>
              </w:rPr>
              <w:t>0.001/D, 0.02/D, 0.04/D, 0.06/D, 0.08/D, 0.18/D ,</w:t>
            </w:r>
            <w:r w:rsidRPr="000961AB">
              <w:rPr>
                <w:sz w:val="18"/>
                <w:szCs w:val="18"/>
              </w:rPr>
              <w:t xml:space="preserve">0.1/D, </w:t>
            </w:r>
            <w:r w:rsidR="000961AB" w:rsidRPr="000961AB">
              <w:rPr>
                <w:sz w:val="18"/>
                <w:szCs w:val="18"/>
              </w:rPr>
              <w:t>0.2/D ,</w:t>
            </w:r>
            <w:r w:rsidRPr="000961AB">
              <w:rPr>
                <w:sz w:val="18"/>
                <w:szCs w:val="18"/>
              </w:rPr>
              <w:t>0.5/D, 1.0/D, 2.0/D]</w:t>
            </w:r>
          </w:p>
        </w:tc>
      </w:tr>
      <w:tr w:rsidR="002B2DF9" w:rsidRPr="000961AB" w14:paraId="483E68C8" w14:textId="77777777" w:rsidTr="000961AB">
        <w:tc>
          <w:tcPr>
            <w:tcW w:w="2425" w:type="dxa"/>
          </w:tcPr>
          <w:p w14:paraId="0C6E0190" w14:textId="6FB37F1C" w:rsidR="002B2DF9" w:rsidRPr="000961AB" w:rsidRDefault="002B2DF9" w:rsidP="00720C28">
            <w:pPr>
              <w:rPr>
                <w:sz w:val="18"/>
                <w:szCs w:val="18"/>
              </w:rPr>
            </w:pPr>
            <w:r w:rsidRPr="000961AB">
              <w:rPr>
                <w:sz w:val="18"/>
                <w:szCs w:val="18"/>
              </w:rPr>
              <w:t>crossover rate</w:t>
            </w:r>
          </w:p>
        </w:tc>
        <w:tc>
          <w:tcPr>
            <w:tcW w:w="6591" w:type="dxa"/>
          </w:tcPr>
          <w:p w14:paraId="733EB8A4" w14:textId="70B8AF0F" w:rsidR="002B2DF9" w:rsidRPr="000961AB" w:rsidRDefault="000961AB" w:rsidP="00720C28">
            <w:pPr>
              <w:rPr>
                <w:sz w:val="18"/>
                <w:szCs w:val="18"/>
              </w:rPr>
            </w:pPr>
            <w:r w:rsidRPr="000961AB">
              <w:rPr>
                <w:sz w:val="18"/>
                <w:szCs w:val="18"/>
              </w:rPr>
              <w:t>[0.3,0.5,0.7,0.9,1.0]</w:t>
            </w:r>
          </w:p>
        </w:tc>
      </w:tr>
      <w:tr w:rsidR="002B2DF9" w:rsidRPr="000961AB" w14:paraId="23CB784A" w14:textId="77777777" w:rsidTr="000961AB">
        <w:tc>
          <w:tcPr>
            <w:tcW w:w="2425" w:type="dxa"/>
          </w:tcPr>
          <w:p w14:paraId="1D46AE94" w14:textId="190D88CA" w:rsidR="002B2DF9" w:rsidRPr="000961AB" w:rsidRDefault="002B2DF9" w:rsidP="00720C28">
            <w:pPr>
              <w:rPr>
                <w:sz w:val="18"/>
                <w:szCs w:val="18"/>
              </w:rPr>
            </w:pPr>
            <w:r w:rsidRPr="000961AB">
              <w:rPr>
                <w:sz w:val="18"/>
                <w:szCs w:val="18"/>
              </w:rPr>
              <w:t>number of individuals</w:t>
            </w:r>
          </w:p>
        </w:tc>
        <w:tc>
          <w:tcPr>
            <w:tcW w:w="6591" w:type="dxa"/>
          </w:tcPr>
          <w:p w14:paraId="3BA42926" w14:textId="5ED67EDD" w:rsidR="002B2DF9" w:rsidRPr="000961AB" w:rsidRDefault="002B2DF9" w:rsidP="00720C28">
            <w:pPr>
              <w:rPr>
                <w:sz w:val="18"/>
                <w:szCs w:val="18"/>
              </w:rPr>
            </w:pPr>
            <w:r w:rsidRPr="000961AB">
              <w:rPr>
                <w:sz w:val="18"/>
                <w:szCs w:val="18"/>
              </w:rPr>
              <w:t>[50, 100, 150, 200, 350, 400, 1000]</w:t>
            </w:r>
          </w:p>
        </w:tc>
      </w:tr>
      <w:tr w:rsidR="002B2DF9" w:rsidRPr="000961AB" w14:paraId="5D8E4B81" w14:textId="77777777" w:rsidTr="000961AB">
        <w:tc>
          <w:tcPr>
            <w:tcW w:w="2425" w:type="dxa"/>
          </w:tcPr>
          <w:p w14:paraId="4FD26E6C" w14:textId="7E011F33" w:rsidR="002B2DF9" w:rsidRPr="000961AB" w:rsidRDefault="002B2DF9" w:rsidP="00720C28">
            <w:pPr>
              <w:rPr>
                <w:sz w:val="18"/>
                <w:szCs w:val="18"/>
              </w:rPr>
            </w:pPr>
            <w:r w:rsidRPr="000961AB">
              <w:rPr>
                <w:sz w:val="18"/>
                <w:szCs w:val="18"/>
              </w:rPr>
              <w:t>search radius R</w:t>
            </w:r>
          </w:p>
        </w:tc>
        <w:tc>
          <w:tcPr>
            <w:tcW w:w="6591" w:type="dxa"/>
          </w:tcPr>
          <w:p w14:paraId="56E30045" w14:textId="629BDE18" w:rsidR="002B2DF9" w:rsidRPr="000961AB" w:rsidRDefault="002B2DF9" w:rsidP="00720C28">
            <w:pPr>
              <w:rPr>
                <w:sz w:val="18"/>
                <w:szCs w:val="18"/>
              </w:rPr>
            </w:pPr>
            <w:r w:rsidRPr="000961AB">
              <w:rPr>
                <w:sz w:val="18"/>
                <w:szCs w:val="18"/>
              </w:rPr>
              <w:t>[0.01,0.03,0.05,0.1,0.3,0.5]</w:t>
            </w:r>
          </w:p>
        </w:tc>
      </w:tr>
    </w:tbl>
    <w:p w14:paraId="4CE9F768" w14:textId="77777777" w:rsidR="002B0823" w:rsidRDefault="002B0823" w:rsidP="00720C28"/>
    <w:p w14:paraId="016365FB" w14:textId="0C6AB9E7" w:rsidR="00D57314" w:rsidRDefault="00720C28" w:rsidP="00720C28">
      <w:r>
        <w:t xml:space="preserve">Considering that we have 3 crossover types and 2 mutation types, thus we have 6 combinations of mutation type and crossover type. Then we </w:t>
      </w:r>
      <w:r w:rsidR="00C712D7">
        <w:t xml:space="preserve">run </w:t>
      </w:r>
      <w:r w:rsidR="00CD0C62">
        <w:rPr>
          <w:rFonts w:hint="eastAsia"/>
        </w:rPr>
        <w:t>all</w:t>
      </w:r>
      <w:r w:rsidR="00CD0C62">
        <w:t xml:space="preserve"> </w:t>
      </w:r>
      <w:r>
        <w:t xml:space="preserve">parameter combinations for each combination of mutation type and crossover type using SSGA. </w:t>
      </w:r>
    </w:p>
    <w:p w14:paraId="6AFFAA09" w14:textId="067F4CF3" w:rsidR="00720C28" w:rsidRDefault="0079212E" w:rsidP="001377A0">
      <w:r>
        <w:rPr>
          <w:rFonts w:hint="eastAsia"/>
        </w:rPr>
        <w:t>Give</w:t>
      </w:r>
      <w:r w:rsidR="00E02F89">
        <w:t>n</w:t>
      </w:r>
      <w:r>
        <w:t xml:space="preserve"> the number of parameter combinations </w:t>
      </w:r>
      <w:r>
        <w:rPr>
          <w:i/>
          <w:iCs/>
        </w:rPr>
        <w:t xml:space="preserve">M, </w:t>
      </w:r>
      <m:oMath>
        <m:r>
          <w:rPr>
            <w:rFonts w:ascii="Cambria Math" w:hAnsi="Cambria Math"/>
          </w:rPr>
          <m:t>σ</m:t>
        </m:r>
      </m:oMath>
      <w:r w:rsidR="00720C28">
        <w:t xml:space="preserve"> is the index of a parameter combination, </w:t>
      </w:r>
      <m:oMath>
        <m:r>
          <w:rPr>
            <w:rFonts w:ascii="Cambria Math" w:hAnsi="Cambria Math"/>
          </w:rPr>
          <m:t>σ</m:t>
        </m:r>
      </m:oMath>
      <w:r w:rsidR="00720C28">
        <w:t xml:space="preserve"> belongs to</w:t>
      </w:r>
      <w:r w:rsidR="00E02F89">
        <w:t xml:space="preserve"> </w:t>
      </w:r>
      <m:oMath>
        <m:d>
          <m:dPr>
            <m:begChr m:val="["/>
            <m:endChr m:val="]"/>
            <m:ctrlPr>
              <w:rPr>
                <w:rFonts w:ascii="Cambria Math" w:hAnsi="Cambria Math"/>
                <w:i/>
              </w:rPr>
            </m:ctrlPr>
          </m:dPr>
          <m:e>
            <m:r>
              <w:rPr>
                <w:rFonts w:ascii="Cambria Math" w:hAnsi="Cambria Math"/>
              </w:rPr>
              <m:t>1,2,3,...,6M</m:t>
            </m:r>
          </m:e>
        </m:d>
      </m:oMath>
      <w:r w:rsidR="00720C28">
        <w:t>.</w:t>
      </w:r>
      <w:r w:rsidR="00CD2B1F">
        <w:t xml:space="preserve"> </w:t>
      </w:r>
      <m:oMath>
        <m:r>
          <w:rPr>
            <w:rFonts w:ascii="Cambria Math" w:hAnsi="Cambria Math"/>
          </w:rPr>
          <m:t>Fi</m:t>
        </m:r>
      </m:oMath>
      <w:r w:rsidR="00720C28">
        <w:t xml:space="preserve"> represents a function where </w:t>
      </w:r>
      <m:oMath>
        <m:r>
          <w:rPr>
            <w:rFonts w:ascii="Cambria Math" w:hAnsi="Cambria Math"/>
          </w:rPr>
          <m:t>i</m:t>
        </m:r>
      </m:oMath>
      <w:r w:rsidR="00720C28">
        <w:t xml:space="preserve"> can be</w:t>
      </w:r>
      <m:oMath>
        <m:d>
          <m:dPr>
            <m:begChr m:val="["/>
            <m:endChr m:val="]"/>
            <m:ctrlPr>
              <w:rPr>
                <w:rFonts w:ascii="Cambria Math" w:hAnsi="Cambria Math"/>
                <w:iCs/>
              </w:rPr>
            </m:ctrlPr>
          </m:dPr>
          <m:e>
            <m:r>
              <m:rPr>
                <m:sty m:val="p"/>
              </m:rPr>
              <w:rPr>
                <w:rFonts w:ascii="Cambria Math" w:hAnsi="Cambria Math"/>
              </w:rPr>
              <m:t>1,2,3,...,23</m:t>
            </m:r>
          </m:e>
        </m:d>
      </m:oMath>
      <w:r w:rsidR="00720C28">
        <w:t>.</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rsidR="00720C28">
        <w:t xml:space="preserve"> represents the </w:t>
      </w:r>
      <w:r w:rsidR="00025A97">
        <w:t xml:space="preserve">actual solution </w:t>
      </w:r>
      <w:r w:rsidR="00720C28">
        <w:t xml:space="preserve">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rsidR="00720C28">
        <w:t xml:space="preserve"> represents the ranking for</w:t>
      </w:r>
      <w:r w:rsidR="009A05F0">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rsidR="00B02937">
        <w:t xml:space="preserve"> among all </w:t>
      </w:r>
      <m:oMath>
        <m:sSup>
          <m:sSupPr>
            <m:ctrlPr>
              <w:rPr>
                <w:rFonts w:ascii="Cambria Math" w:hAnsi="Cambria Math"/>
                <w:i/>
              </w:rPr>
            </m:ctrlPr>
          </m:sSupPr>
          <m:e>
            <m:r>
              <w:rPr>
                <w:rFonts w:ascii="Cambria Math" w:hAnsi="Cambria Math"/>
              </w:rPr>
              <m:t>γ</m:t>
            </m:r>
          </m:e>
          <m:sup>
            <m:r>
              <w:rPr>
                <w:rFonts w:ascii="Cambria Math" w:hAnsi="Cambria Math"/>
              </w:rPr>
              <m:t>Fi</m:t>
            </m:r>
          </m:sup>
        </m:sSup>
      </m:oMath>
      <w:r w:rsidR="00B02937">
        <w:t xml:space="preserve"> </w:t>
      </w:r>
      <w:r w:rsidR="00720C28">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rsidR="00720C28">
        <w:t xml:space="preserve"> produce the smallest solution among all </w:t>
      </w:r>
      <m:oMath>
        <m:sSup>
          <m:sSupPr>
            <m:ctrlPr>
              <w:rPr>
                <w:rFonts w:ascii="Cambria Math" w:hAnsi="Cambria Math"/>
                <w:i/>
              </w:rPr>
            </m:ctrlPr>
          </m:sSupPr>
          <m:e>
            <m:r>
              <w:rPr>
                <w:rFonts w:ascii="Cambria Math" w:hAnsi="Cambria Math"/>
              </w:rPr>
              <m:t>γ</m:t>
            </m:r>
          </m:e>
          <m:sup>
            <m:r>
              <w:rPr>
                <w:rFonts w:ascii="Cambria Math" w:hAnsi="Cambria Math"/>
              </w:rPr>
              <m:t>F1</m:t>
            </m:r>
          </m:sup>
        </m:sSup>
      </m:oMath>
      <w:r w:rsidR="00720C28">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rsidR="00720C28">
        <w:t xml:space="preserve"> ranked </w:t>
      </w:r>
      <w:r w:rsidR="00275016">
        <w:t>1</w:t>
      </w:r>
      <w:r w:rsidR="00720C28">
        <w:t xml:space="preserve">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rsidR="00720C28">
        <w:t xml:space="preserve">=1. </w:t>
      </w:r>
    </w:p>
    <w:p w14:paraId="6D2B1D31" w14:textId="4658064F" w:rsidR="00720C28" w:rsidRDefault="00720C28" w:rsidP="00720C28">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w:t>
      </w:r>
      <w:r w:rsidR="005F2FD3">
        <w:t xml:space="preserve">overall </w:t>
      </w:r>
      <w:r>
        <w:t xml:space="preserve">performance of a parameter combination </w:t>
      </w:r>
      <w:r w:rsidR="008A0FF1">
        <w:t>of</w:t>
      </w:r>
      <w:r>
        <w:t xml:space="preserve"> </w:t>
      </w:r>
      <w:r w:rsidR="009C786B">
        <w:t>all</w:t>
      </w:r>
      <w:r>
        <w:t xml:space="preserve"> functions.</w:t>
      </w:r>
    </w:p>
    <w:p w14:paraId="2A0BDFCE" w14:textId="0004146B" w:rsidR="00720C28" w:rsidRPr="00C200E1" w:rsidRDefault="00C200E1" w:rsidP="00720C28">
      <w:pPr>
        <w:pStyle w:val="BodyText"/>
        <w:rPr>
          <w:i/>
        </w:rPr>
      </w:pPr>
      <m:oMathPara>
        <m:oMathParaPr>
          <m:jc m:val="center"/>
        </m:oMathParaPr>
        <m:oMath>
          <m:r>
            <w:rPr>
              <w:rFonts w:ascii="Cambria Math" w:hAnsi="Cambria Math"/>
            </w:rPr>
            <m:t>scor</m:t>
          </m:r>
          <m:sSub>
            <m:sSubPr>
              <m:ctrlPr>
                <w:rPr>
                  <w:rFonts w:ascii="Cambria Math" w:hAnsi="Cambria Math"/>
                  <w:i/>
                </w:rPr>
              </m:ctrlPr>
            </m:sSubPr>
            <m:e>
              <m:r>
                <w:rPr>
                  <w:rFonts w:ascii="Cambria Math" w:hAnsi="Cambria Math"/>
                </w:rPr>
                <m:t>e</m:t>
              </m:r>
            </m:e>
            <m:sub>
              <m:r>
                <w:rPr>
                  <w:rFonts w:ascii="Cambria Math" w:hAnsi="Cambria Math"/>
                </w:rPr>
                <m:t>σ</m:t>
              </m:r>
            </m:sub>
          </m:sSub>
          <m:r>
            <w:rPr>
              <w:rFonts w:ascii="Cambria Math" w:hAnsi="Cambria Math"/>
            </w:rPr>
            <m:t>=</m:t>
          </m:r>
          <m:nary>
            <m:naryPr>
              <m:chr m:val="∑"/>
              <m:limLoc m:val="undOvr"/>
              <m:ctrlPr>
                <w:rPr>
                  <w:rFonts w:ascii="Cambria Math" w:hAnsi="Cambria Math"/>
                  <w:i/>
                </w:rPr>
              </m:ctrlPr>
            </m:naryPr>
            <m:sub>
              <m:r>
                <w:rPr>
                  <w:rFonts w:ascii="Cambria Math" w:hAnsi="Cambria Math"/>
                </w:rPr>
                <m:t>σ=1</m:t>
              </m:r>
            </m:sub>
            <m:sup>
              <m:r>
                <w:rPr>
                  <w:rFonts w:ascii="Cambria Math" w:hAnsi="Cambria Math"/>
                </w:rPr>
                <m:t>6M</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23</m:t>
                  </m:r>
                </m:sup>
                <m:e>
                  <m:r>
                    <w:rPr>
                      <w:rFonts w:ascii="Cambria Math" w:hAnsi="Cambria Math"/>
                    </w:rPr>
                    <m:t>Ran</m:t>
                  </m:r>
                  <m:sSubSup>
                    <m:sSubSupPr>
                      <m:ctrlPr>
                        <w:rPr>
                          <w:rFonts w:ascii="Cambria Math" w:hAnsi="Cambria Math"/>
                          <w:i/>
                        </w:rPr>
                      </m:ctrlPr>
                    </m:sSubSupPr>
                    <m:e>
                      <m:r>
                        <w:rPr>
                          <w:rFonts w:ascii="Cambria Math" w:hAnsi="Cambria Math"/>
                        </w:rPr>
                        <m:t>k</m:t>
                      </m:r>
                    </m:e>
                    <m:sub>
                      <m:r>
                        <w:rPr>
                          <w:rFonts w:ascii="Cambria Math" w:hAnsi="Cambria Math"/>
                        </w:rPr>
                        <m:t>σ</m:t>
                      </m:r>
                    </m:sub>
                    <m:sup>
                      <m:r>
                        <w:rPr>
                          <w:rFonts w:ascii="Cambria Math" w:hAnsi="Cambria Math"/>
                        </w:rPr>
                        <m:t>Fi</m:t>
                      </m:r>
                    </m:sup>
                  </m:sSubSup>
                </m:e>
              </m:nary>
            </m:e>
          </m:nary>
        </m:oMath>
      </m:oMathPara>
    </w:p>
    <w:p w14:paraId="3C9021C9" w14:textId="69135997" w:rsidR="00C4307C" w:rsidRDefault="00720C28" w:rsidP="00720C28">
      <w:r w:rsidRPr="0026289C">
        <w:t xml:space="preserve">The smaller the score is, the better. </w:t>
      </w:r>
    </w:p>
    <w:p w14:paraId="2660DEAF" w14:textId="7DA88F4A" w:rsidR="00437B8B" w:rsidRDefault="00437B8B" w:rsidP="00720C28">
      <w:r w:rsidRPr="00437B8B">
        <w:t xml:space="preserve">Since all the parameter combinations are truly numerous, just the contents of Table 4 </w:t>
      </w:r>
      <w:r>
        <w:rPr>
          <w:rFonts w:hint="eastAsia"/>
        </w:rPr>
        <w:t>c</w:t>
      </w:r>
      <w:r>
        <w:t xml:space="preserve">an produce </w:t>
      </w:r>
      <w:r w:rsidR="00A13CDA">
        <w:t>10*11*5*7*6=</w:t>
      </w:r>
      <w:r w:rsidR="00B03C76">
        <w:t>23100 and</w:t>
      </w:r>
      <w:r w:rsidR="00A13CDA">
        <w:t xml:space="preserve"> considering 6 combinations of mutation type and crossover type and 23 functions, then we end up with 23100*6*23=3187800 runs</w:t>
      </w:r>
      <w:r w:rsidR="007D3941">
        <w:t xml:space="preserve"> </w:t>
      </w:r>
      <w:r w:rsidR="00B03C76">
        <w:rPr>
          <w:rFonts w:hint="eastAsia"/>
        </w:rPr>
        <w:t>even</w:t>
      </w:r>
      <w:r w:rsidR="00B03C76">
        <w:t xml:space="preserve"> if</w:t>
      </w:r>
      <w:r w:rsidR="007D3941">
        <w:t xml:space="preserve"> we run once for each function and each parameter combination.</w:t>
      </w:r>
      <w:r w:rsidR="00520343">
        <w:t xml:space="preserve"> </w:t>
      </w:r>
      <w:r w:rsidR="0003299C" w:rsidRPr="00BD13E3">
        <w:t>Therefore,</w:t>
      </w:r>
      <w:r w:rsidR="00BD13E3" w:rsidRPr="00BD13E3">
        <w:t xml:space="preserve"> we have chosen some representative functions in our search for good parameters, such as</w:t>
      </w:r>
      <w:r w:rsidR="00B032AD">
        <w:t xml:space="preserve"> F1, F12, F18,  F22 and so on.</w:t>
      </w:r>
    </w:p>
    <w:p w14:paraId="0B4927EB" w14:textId="40770059" w:rsidR="0003299C" w:rsidRDefault="001E28EB" w:rsidP="00720C28">
      <w:r w:rsidRPr="001E28EB">
        <w:t>We have selected the best 20 parameters found to learn</w:t>
      </w:r>
      <w:r>
        <w:t xml:space="preserve"> </w:t>
      </w:r>
      <w:r w:rsidR="00B302C5">
        <w:t>how the Baldwinian and Lamarckian algorithms may improve the SSGA.</w:t>
      </w:r>
    </w:p>
    <w:p w14:paraId="1EA13548" w14:textId="39FD39B8" w:rsidR="00720C28" w:rsidRDefault="00720C28" w:rsidP="00720C28">
      <w:pPr>
        <w:rPr>
          <w:iCs/>
        </w:rPr>
      </w:pPr>
      <w:r w:rsidRPr="0026289C">
        <w:t xml:space="preserve">Table </w:t>
      </w:r>
      <w:r w:rsidR="002F0C1C">
        <w:t>5</w:t>
      </w:r>
      <w:r w:rsidRPr="0026289C">
        <w:t xml:space="preserve"> shows the best parameter combinations for SSGA. The letters in the table 2 header represent, in order,</w:t>
      </w:r>
      <w:r>
        <w:t xml:space="preserve"> </w:t>
      </w:r>
      <w:r w:rsidR="008E6B72">
        <w:t xml:space="preserve">the </w:t>
      </w:r>
      <w:r>
        <w:t xml:space="preserve">index of a parameter combination </w:t>
      </w:r>
      <m:oMath>
        <m:r>
          <w:rPr>
            <w:rFonts w:ascii="Cambria Math" w:hAnsi="Cambria Math"/>
          </w:rPr>
          <m:t>σ</m:t>
        </m:r>
      </m:oMath>
      <w:r>
        <w:t xml:space="preserve">, </w:t>
      </w:r>
      <w:r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Pr="0026289C">
        <w:t xml:space="preserve">, </w:t>
      </w:r>
      <w:r w:rsidRPr="001A2FA9">
        <w:t xml:space="preserve">mutation rate </w:t>
      </w:r>
      <m:oMath>
        <m:r>
          <w:rPr>
            <w:rFonts w:ascii="Cambria Math" w:hAnsi="Cambria Math"/>
          </w:rPr>
          <m:t>γ</m:t>
        </m:r>
      </m:oMath>
      <w:r w:rsidRPr="0026289C">
        <w:t xml:space="preserve">, </w:t>
      </w:r>
      <w:r w:rsidRPr="004E26E4">
        <w:t xml:space="preserve">number of individuals </w:t>
      </w:r>
      <m:oMath>
        <m:r>
          <w:rPr>
            <w:rFonts w:ascii="Cambria Math" w:hAnsi="Cambria Math"/>
          </w:rPr>
          <m:t>β</m:t>
        </m:r>
      </m:oMath>
      <w:r w:rsidRPr="0026289C">
        <w:t xml:space="preserve">, </w:t>
      </w:r>
      <w:r w:rsidRPr="00194E79">
        <w:t xml:space="preserve">crossover rate </w:t>
      </w:r>
      <m:oMath>
        <m:r>
          <w:rPr>
            <w:rFonts w:ascii="Cambria Math" w:hAnsi="Cambria Math"/>
          </w:rPr>
          <m:t>δ</m:t>
        </m:r>
      </m:oMath>
      <w:r w:rsidRPr="0026289C">
        <w:t xml:space="preserve">, </w:t>
      </w:r>
      <w:r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26289C">
        <w:t xml:space="preserve">, </w:t>
      </w:r>
      <w:r w:rsidRPr="00DA1665">
        <w:t xml:space="preserve">search radius </w:t>
      </w:r>
      <m:oMath>
        <m:r>
          <w:rPr>
            <w:rFonts w:ascii="Cambria Math" w:hAnsi="Cambria Math"/>
          </w:rPr>
          <m:t>R</m:t>
        </m:r>
      </m:oMath>
      <w:r w:rsidRPr="0026289C">
        <w:t xml:space="preserve">, </w:t>
      </w:r>
      <w:r w:rsidRPr="00532442">
        <w:t>c</w:t>
      </w:r>
      <w:r w:rsidRPr="00532442">
        <w:rPr>
          <w:rFonts w:hint="eastAsia"/>
        </w:rPr>
        <w:t>onvergence</w:t>
      </w:r>
      <w:r w:rsidRPr="00532442">
        <w:t xml:space="preserve"> tolerance </w:t>
      </w:r>
      <m:oMath>
        <m:r>
          <w:rPr>
            <w:rFonts w:ascii="Cambria Math" w:hAnsi="Cambria Math" w:hint="eastAsia"/>
          </w:rPr>
          <m:t>Tol</m:t>
        </m:r>
      </m:oMath>
      <w:r w:rsidRPr="00532442">
        <w:t xml:space="preserve"> </w:t>
      </w:r>
      <w:r>
        <w:t>in continuous</w:t>
      </w:r>
      <w:r w:rsidRPr="00532442">
        <w:t xml:space="preserve"> </w:t>
      </w:r>
      <m:oMath>
        <m:r>
          <w:rPr>
            <w:rFonts w:ascii="Cambria Math" w:hAnsi="Cambria Math"/>
          </w:rPr>
          <m:t>N</m:t>
        </m:r>
      </m:oMath>
      <w:r>
        <w:t xml:space="preserve"> iterations</w:t>
      </w:r>
      <w:r w:rsidRPr="0026289C">
        <w:t>, the threshold</w:t>
      </w:r>
      <w:r w:rsidRPr="0026289C">
        <w:rPr>
          <w:iCs/>
        </w:rPr>
        <w:t xml:space="preserve"> </w:t>
      </w:r>
      <m:oMath>
        <m:r>
          <w:rPr>
            <w:rFonts w:ascii="Cambria Math" w:hAnsi="Cambria Math"/>
          </w:rPr>
          <m:t>θ</m:t>
        </m:r>
      </m:oMath>
      <w:r>
        <w:rPr>
          <w:iCs/>
        </w:rPr>
        <w:t xml:space="preserve"> for finding global optimal value.</w:t>
      </w:r>
    </w:p>
    <w:p w14:paraId="05048A39" w14:textId="062AB2CF" w:rsidR="00B30843" w:rsidRDefault="00B30843" w:rsidP="00B30843">
      <w:pPr>
        <w:rPr>
          <w:i/>
        </w:rPr>
      </w:pPr>
      <w:r>
        <w:rPr>
          <w:rFonts w:hint="eastAsia"/>
        </w:rPr>
        <w:t>The</w:t>
      </w:r>
      <w:r>
        <w:t xml:space="preserve"> parameter</w:t>
      </w:r>
      <w:r w:rsidR="00D275CB">
        <w:t>s</w:t>
      </w:r>
      <w:r>
        <w:t xml:space="preserve"> </w:t>
      </w:r>
      <w:r w:rsidR="008E6B72">
        <w:t>of</w:t>
      </w:r>
      <w:r>
        <w:t xml:space="preserve"> </w:t>
      </w:r>
      <w:r w:rsidR="000C6A11">
        <w:t xml:space="preserve">the </w:t>
      </w:r>
      <w:r>
        <w:t xml:space="preserve">local search procedure for Lamarckian </w:t>
      </w:r>
      <w:r w:rsidRPr="001C240B">
        <w:t xml:space="preserve">and </w:t>
      </w:r>
      <w:r>
        <w:t>Baldwinian</w:t>
      </w:r>
      <w:r w:rsidR="00F52388">
        <w:t xml:space="preserve"> algorithms</w:t>
      </w:r>
      <w:r>
        <w:t xml:space="preserve"> </w:t>
      </w:r>
      <w:r w:rsidRPr="001C240B">
        <w:t xml:space="preserve">are proposed in </w:t>
      </w:r>
      <w:r w:rsidR="00E02E03">
        <w:t>T</w:t>
      </w:r>
      <w:r w:rsidRPr="001C240B">
        <w:t xml:space="preserve">able </w:t>
      </w:r>
      <w:r w:rsidR="00E02E03">
        <w:t>6</w:t>
      </w:r>
      <w:r w:rsidRPr="001C240B">
        <w:t xml:space="preserve">, other parameters are the same as </w:t>
      </w:r>
      <w:r w:rsidR="008E6B72">
        <w:t xml:space="preserve">in </w:t>
      </w:r>
      <w:r w:rsidR="00BB00E4">
        <w:t>T</w:t>
      </w:r>
      <w:r w:rsidRPr="001C240B">
        <w:t xml:space="preserve">able </w:t>
      </w:r>
      <w:r w:rsidR="00D531B7">
        <w:t>5</w:t>
      </w:r>
      <w:r w:rsidRPr="001C240B">
        <w:t>. The letters in</w:t>
      </w:r>
      <w:r w:rsidRPr="0026289C">
        <w:t xml:space="preserve"> the table </w:t>
      </w:r>
      <w:r w:rsidR="006E7070">
        <w:t>6</w:t>
      </w:r>
      <w:r w:rsidRPr="0026289C">
        <w:t xml:space="preserve"> header represent, in order,</w:t>
      </w:r>
      <w:r w:rsidRPr="00463C1A">
        <w:t xml:space="preserve"> </w:t>
      </w:r>
      <w:r w:rsidR="008E6B72">
        <w:t xml:space="preserve">the </w:t>
      </w:r>
      <w:r>
        <w:t xml:space="preserve">index of a parameter combination </w:t>
      </w:r>
      <m:oMath>
        <m:r>
          <w:rPr>
            <w:rFonts w:ascii="Cambria Math" w:hAnsi="Cambria Math"/>
          </w:rPr>
          <m:t>σ</m:t>
        </m:r>
      </m:oMath>
      <w:r>
        <w:t xml:space="preserve">, </w:t>
      </w:r>
      <w:r w:rsidRPr="00DF5DCE">
        <w:t xml:space="preserve">local search rate </w:t>
      </w:r>
      <m:oMath>
        <m:r>
          <w:rPr>
            <w:rFonts w:ascii="Cambria Math" w:hAnsi="Cambria Math"/>
          </w:rPr>
          <m:t>α</m:t>
        </m:r>
      </m:oMath>
      <w:r>
        <w:t>,</w:t>
      </w:r>
      <w:r w:rsidRPr="00DF5DCE">
        <w:rPr>
          <w:rFonts w:cs="Times New Roman"/>
          <w:sz w:val="18"/>
          <w:szCs w:val="18"/>
        </w:rPr>
        <w:t xml:space="preserve"> </w:t>
      </w:r>
      <w:r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w:r w:rsidRPr="00DF5DCE">
        <w:t>number of local search solutions</w:t>
      </w:r>
      <w:r w:rsidRPr="00DF5DCE">
        <w:rPr>
          <w:i/>
        </w:rPr>
        <w:t xml:space="preserve"> </w:t>
      </w:r>
      <m:oMath>
        <m:r>
          <w:rPr>
            <w:rFonts w:ascii="Cambria Math" w:hAnsi="Cambria Math"/>
          </w:rPr>
          <m:t>W</m:t>
        </m:r>
      </m:oMath>
      <w:r>
        <w:rPr>
          <w:i/>
        </w:rPr>
        <w:t xml:space="preserve">, </w:t>
      </w:r>
      <w:r w:rsidRPr="00DF5DCE">
        <w:rPr>
          <w:i/>
        </w:rPr>
        <w:t xml:space="preserve">mode </w:t>
      </w:r>
      <m:oMath>
        <m:r>
          <w:rPr>
            <w:rFonts w:ascii="Cambria Math" w:hAnsi="Cambria Math"/>
          </w:rPr>
          <m:t>Baldwin</m:t>
        </m:r>
      </m:oMath>
      <w:r w:rsidRPr="00DF5DCE">
        <w:rPr>
          <w:i/>
        </w:rPr>
        <w:t xml:space="preserve"> or </w:t>
      </w:r>
      <m:oMath>
        <m:r>
          <w:rPr>
            <w:rFonts w:ascii="Cambria Math" w:hAnsi="Cambria Math"/>
          </w:rPr>
          <m:t>Lamarck</m:t>
        </m:r>
      </m:oMath>
      <w:r>
        <w:rPr>
          <w:i/>
        </w:rPr>
        <w:t>.</w:t>
      </w:r>
    </w:p>
    <w:p w14:paraId="0F04167E" w14:textId="77777777" w:rsidR="00E80293" w:rsidRPr="000F52F1" w:rsidRDefault="00E80293" w:rsidP="00720C28"/>
    <w:p w14:paraId="2985CF45" w14:textId="574CE7C4" w:rsidR="00720C28" w:rsidRDefault="00720C28" w:rsidP="00720C28">
      <w:pPr>
        <w:pStyle w:val="Caption"/>
        <w:keepNext/>
        <w:jc w:val="center"/>
      </w:pPr>
      <w:r>
        <w:lastRenderedPageBreak/>
        <w:t xml:space="preserve">Table </w:t>
      </w:r>
      <w:fldSimple w:instr=" SEQ Table \* ARABIC ">
        <w:r w:rsidR="00E80CD9">
          <w:rPr>
            <w:noProof/>
          </w:rPr>
          <w:t>5</w:t>
        </w:r>
      </w:fldSimple>
      <w:r>
        <w:t xml:space="preserve"> best 20 parameter combinations for SSGA</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
        <w:gridCol w:w="910"/>
        <w:gridCol w:w="791"/>
        <w:gridCol w:w="640"/>
        <w:gridCol w:w="602"/>
        <w:gridCol w:w="803"/>
        <w:gridCol w:w="2011"/>
        <w:gridCol w:w="603"/>
        <w:gridCol w:w="733"/>
        <w:gridCol w:w="603"/>
        <w:gridCol w:w="733"/>
      </w:tblGrid>
      <w:tr w:rsidR="00720C28" w:rsidRPr="002A4CD9" w14:paraId="04DAFACF" w14:textId="77777777" w:rsidTr="004D2210">
        <w:trPr>
          <w:trHeight w:val="20"/>
          <w:jc w:val="center"/>
        </w:trPr>
        <w:tc>
          <w:tcPr>
            <w:tcW w:w="331" w:type="pct"/>
            <w:noWrap/>
            <w:hideMark/>
          </w:tcPr>
          <w:p w14:paraId="0D6D41D1" w14:textId="49F1BD0A" w:rsidR="00720C28" w:rsidRPr="002C22C6" w:rsidRDefault="00E80293" w:rsidP="00611A29">
            <w:pPr>
              <w:jc w:val="left"/>
              <w:rPr>
                <w:b/>
                <w:bCs/>
                <w:i/>
                <w:sz w:val="20"/>
                <w:szCs w:val="20"/>
              </w:rPr>
            </w:pPr>
            <m:oMathPara>
              <m:oMath>
                <m:r>
                  <m:rPr>
                    <m:sty m:val="bi"/>
                  </m:rPr>
                  <w:rPr>
                    <w:rFonts w:ascii="Cambria Math" w:hAnsi="Cambria Math"/>
                    <w:sz w:val="20"/>
                    <w:szCs w:val="20"/>
                  </w:rPr>
                  <m:t>σ</m:t>
                </m:r>
              </m:oMath>
            </m:oMathPara>
          </w:p>
        </w:tc>
        <w:tc>
          <w:tcPr>
            <w:tcW w:w="501" w:type="pct"/>
            <w:noWrap/>
            <w:hideMark/>
          </w:tcPr>
          <w:p w14:paraId="3382A7CC" w14:textId="571549CB"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Ma</m:t>
                </m:r>
                <m:sSub>
                  <m:sSubPr>
                    <m:ctrlPr>
                      <w:rPr>
                        <w:rFonts w:ascii="Cambria Math" w:hAnsi="Cambria Math" w:cs="Times New Roman"/>
                        <w:b/>
                        <w:bCs/>
                        <w:i/>
                        <w:sz w:val="20"/>
                        <w:szCs w:val="20"/>
                      </w:rPr>
                    </m:ctrlPr>
                  </m:sSubPr>
                  <m:e>
                    <m:r>
                      <m:rPr>
                        <m:sty m:val="bi"/>
                      </m:rPr>
                      <w:rPr>
                        <w:rFonts w:ascii="Cambria Math" w:hAnsi="Cambria Math" w:cs="Times New Roman"/>
                        <w:sz w:val="20"/>
                        <w:szCs w:val="20"/>
                      </w:rPr>
                      <m:t>x</m:t>
                    </m:r>
                  </m:e>
                  <m:sub>
                    <m:r>
                      <m:rPr>
                        <m:sty m:val="bi"/>
                      </m:rPr>
                      <w:rPr>
                        <w:rFonts w:ascii="Cambria Math" w:hAnsi="Cambria Math" w:cs="Times New Roman"/>
                        <w:sz w:val="20"/>
                        <w:szCs w:val="20"/>
                      </w:rPr>
                      <m:t>iter</m:t>
                    </m:r>
                  </m:sub>
                </m:sSub>
              </m:oMath>
            </m:oMathPara>
          </w:p>
        </w:tc>
        <w:tc>
          <w:tcPr>
            <w:tcW w:w="439" w:type="pct"/>
            <w:noWrap/>
            <w:hideMark/>
          </w:tcPr>
          <w:p w14:paraId="366C11C7" w14:textId="74332879"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γ</m:t>
                </m:r>
              </m:oMath>
            </m:oMathPara>
          </w:p>
        </w:tc>
        <w:tc>
          <w:tcPr>
            <w:tcW w:w="355" w:type="pct"/>
            <w:noWrap/>
            <w:hideMark/>
          </w:tcPr>
          <w:p w14:paraId="6AF2E2DF" w14:textId="68E22986"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β</m:t>
                </m:r>
              </m:oMath>
            </m:oMathPara>
          </w:p>
        </w:tc>
        <w:tc>
          <w:tcPr>
            <w:tcW w:w="334" w:type="pct"/>
            <w:noWrap/>
            <w:hideMark/>
          </w:tcPr>
          <w:p w14:paraId="02F66E37" w14:textId="46B793A5" w:rsidR="00720C28" w:rsidRPr="002C22C6" w:rsidRDefault="00E80293" w:rsidP="00611A29">
            <w:pPr>
              <w:jc w:val="left"/>
              <w:rPr>
                <w:b/>
                <w:bCs/>
                <w:i/>
                <w:sz w:val="20"/>
                <w:szCs w:val="20"/>
              </w:rPr>
            </w:pPr>
            <m:oMathPara>
              <m:oMath>
                <m:r>
                  <m:rPr>
                    <m:sty m:val="bi"/>
                  </m:rPr>
                  <w:rPr>
                    <w:rFonts w:ascii="Cambria Math" w:hAnsi="Cambria Math"/>
                    <w:sz w:val="20"/>
                    <w:szCs w:val="20"/>
                  </w:rPr>
                  <m:t>δ</m:t>
                </m:r>
              </m:oMath>
            </m:oMathPara>
          </w:p>
        </w:tc>
        <w:tc>
          <w:tcPr>
            <w:tcW w:w="445" w:type="pct"/>
            <w:noWrap/>
            <w:hideMark/>
          </w:tcPr>
          <w:p w14:paraId="42EEE85B" w14:textId="206434FE" w:rsidR="00720C28" w:rsidRPr="002C22C6" w:rsidRDefault="00000000" w:rsidP="00611A29">
            <w:pPr>
              <w:jc w:val="left"/>
              <w:rPr>
                <w:b/>
                <w:bCs/>
                <w:i/>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t</m:t>
                    </m:r>
                  </m:sub>
                </m:sSub>
              </m:oMath>
            </m:oMathPara>
          </w:p>
        </w:tc>
        <w:tc>
          <w:tcPr>
            <w:tcW w:w="1114" w:type="pct"/>
            <w:noWrap/>
            <w:hideMark/>
          </w:tcPr>
          <w:p w14:paraId="6254C3A0" w14:textId="60D2AD5A" w:rsidR="00720C28" w:rsidRPr="002C22C6" w:rsidRDefault="00000000" w:rsidP="00611A29">
            <w:pPr>
              <w:jc w:val="left"/>
              <w:rPr>
                <w:b/>
                <w:bCs/>
                <w:i/>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t</m:t>
                    </m:r>
                  </m:sub>
                </m:sSub>
              </m:oMath>
            </m:oMathPara>
          </w:p>
        </w:tc>
        <w:tc>
          <w:tcPr>
            <w:tcW w:w="334" w:type="pct"/>
            <w:noWrap/>
            <w:hideMark/>
          </w:tcPr>
          <w:p w14:paraId="68E1B66D" w14:textId="03E34F88"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R</m:t>
                </m:r>
              </m:oMath>
            </m:oMathPara>
          </w:p>
        </w:tc>
        <w:tc>
          <w:tcPr>
            <w:tcW w:w="406" w:type="pct"/>
          </w:tcPr>
          <w:p w14:paraId="3620639E" w14:textId="3138C0C8" w:rsidR="00720C28" w:rsidRPr="002C22C6" w:rsidRDefault="00E80293" w:rsidP="00611A29">
            <w:pPr>
              <w:jc w:val="left"/>
              <w:rPr>
                <w:rFonts w:eastAsia="DengXian" w:cs="Calibri (Body)"/>
                <w:b/>
                <w:bCs/>
                <w:i/>
                <w:sz w:val="20"/>
                <w:szCs w:val="20"/>
              </w:rPr>
            </w:pPr>
            <m:oMathPara>
              <m:oMath>
                <m:r>
                  <m:rPr>
                    <m:sty m:val="bi"/>
                  </m:rPr>
                  <w:rPr>
                    <w:rFonts w:ascii="Cambria Math" w:hAnsi="Cambria Math" w:cs="Times New Roman" w:hint="eastAsia"/>
                    <w:sz w:val="20"/>
                    <w:szCs w:val="20"/>
                    <w:lang w:eastAsia="zh-CN"/>
                  </w:rPr>
                  <m:t>Tol</m:t>
                </m:r>
              </m:oMath>
            </m:oMathPara>
          </w:p>
        </w:tc>
        <w:tc>
          <w:tcPr>
            <w:tcW w:w="334" w:type="pct"/>
          </w:tcPr>
          <w:p w14:paraId="139A6D15" w14:textId="1CB0ABC6" w:rsidR="00720C28" w:rsidRPr="002C22C6" w:rsidRDefault="00E80293" w:rsidP="00611A29">
            <w:pPr>
              <w:jc w:val="left"/>
              <w:rPr>
                <w:rFonts w:eastAsia="DengXian" w:cs="Calibri (Body)"/>
                <w:b/>
                <w:bCs/>
                <w:i/>
                <w:sz w:val="20"/>
                <w:szCs w:val="20"/>
              </w:rPr>
            </w:pPr>
            <m:oMathPara>
              <m:oMath>
                <m:r>
                  <m:rPr>
                    <m:sty m:val="bi"/>
                  </m:rPr>
                  <w:rPr>
                    <w:rFonts w:ascii="Cambria Math" w:hAnsi="Cambria Math" w:cs="Times New Roman"/>
                    <w:sz w:val="20"/>
                    <w:szCs w:val="20"/>
                  </w:rPr>
                  <m:t>N</m:t>
                </m:r>
              </m:oMath>
            </m:oMathPara>
          </w:p>
        </w:tc>
        <w:tc>
          <w:tcPr>
            <w:tcW w:w="406" w:type="pct"/>
          </w:tcPr>
          <w:p w14:paraId="26577973" w14:textId="4E9B816D" w:rsidR="00720C28" w:rsidRPr="002C22C6" w:rsidRDefault="00E80293" w:rsidP="00611A29">
            <w:pPr>
              <w:jc w:val="left"/>
              <w:rPr>
                <w:rFonts w:eastAsia="DengXian" w:cs="Calibri (Body)"/>
                <w:b/>
                <w:bCs/>
                <w:sz w:val="20"/>
                <w:szCs w:val="20"/>
              </w:rPr>
            </w:pPr>
            <m:oMathPara>
              <m:oMath>
                <m:r>
                  <m:rPr>
                    <m:sty m:val="bi"/>
                  </m:rPr>
                  <w:rPr>
                    <w:rFonts w:ascii="Cambria Math" w:hAnsi="Cambria Math" w:cs="Times New Roman"/>
                    <w:sz w:val="20"/>
                    <w:szCs w:val="20"/>
                  </w:rPr>
                  <m:t>θ</m:t>
                </m:r>
              </m:oMath>
            </m:oMathPara>
          </w:p>
        </w:tc>
      </w:tr>
      <w:tr w:rsidR="00720C28" w:rsidRPr="003023B8" w14:paraId="30CB6F07" w14:textId="77777777" w:rsidTr="004D2210">
        <w:trPr>
          <w:trHeight w:val="20"/>
          <w:jc w:val="center"/>
        </w:trPr>
        <w:tc>
          <w:tcPr>
            <w:tcW w:w="331" w:type="pct"/>
            <w:noWrap/>
            <w:hideMark/>
          </w:tcPr>
          <w:p w14:paraId="5FD49C5B" w14:textId="3D3071A8" w:rsidR="00720C28" w:rsidRPr="003023B8" w:rsidRDefault="00212835" w:rsidP="00611A29">
            <w:pPr>
              <w:jc w:val="left"/>
              <w:rPr>
                <w:sz w:val="16"/>
                <w:szCs w:val="16"/>
              </w:rPr>
            </w:pPr>
            <w:r>
              <w:rPr>
                <w:sz w:val="16"/>
                <w:szCs w:val="16"/>
              </w:rPr>
              <w:t>1</w:t>
            </w:r>
          </w:p>
        </w:tc>
        <w:tc>
          <w:tcPr>
            <w:tcW w:w="501" w:type="pct"/>
            <w:noWrap/>
            <w:hideMark/>
          </w:tcPr>
          <w:p w14:paraId="7A7F41FF"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F13C5E6" w14:textId="14D25CA5" w:rsidR="00720C28" w:rsidRPr="003023B8" w:rsidRDefault="00720C28" w:rsidP="00611A29">
            <w:pPr>
              <w:jc w:val="left"/>
              <w:rPr>
                <w:sz w:val="16"/>
                <w:szCs w:val="16"/>
              </w:rPr>
            </w:pPr>
            <w:r w:rsidRPr="003023B8">
              <w:rPr>
                <w:sz w:val="16"/>
                <w:szCs w:val="16"/>
              </w:rPr>
              <w:t>2/</w:t>
            </w:r>
            <w:r w:rsidR="00EB441B">
              <w:rPr>
                <w:rFonts w:hint="eastAsia"/>
                <w:sz w:val="16"/>
                <w:szCs w:val="16"/>
                <w:lang w:eastAsia="zh-CN"/>
              </w:rPr>
              <w:t>D</w:t>
            </w:r>
          </w:p>
        </w:tc>
        <w:tc>
          <w:tcPr>
            <w:tcW w:w="355" w:type="pct"/>
            <w:noWrap/>
            <w:hideMark/>
          </w:tcPr>
          <w:p w14:paraId="349C08E8"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10E8BF7"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61C5AD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D601B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50B8206" w14:textId="77777777" w:rsidR="00720C28" w:rsidRPr="003023B8" w:rsidRDefault="00720C28" w:rsidP="00611A29">
            <w:pPr>
              <w:jc w:val="left"/>
              <w:rPr>
                <w:sz w:val="16"/>
                <w:szCs w:val="16"/>
              </w:rPr>
            </w:pPr>
            <w:r w:rsidRPr="003023B8">
              <w:rPr>
                <w:sz w:val="16"/>
                <w:szCs w:val="16"/>
              </w:rPr>
              <w:t>0.1</w:t>
            </w:r>
          </w:p>
        </w:tc>
        <w:tc>
          <w:tcPr>
            <w:tcW w:w="406" w:type="pct"/>
          </w:tcPr>
          <w:p w14:paraId="7587E5C9" w14:textId="77777777" w:rsidR="00720C28" w:rsidRPr="003023B8" w:rsidRDefault="00720C28" w:rsidP="00611A29">
            <w:pPr>
              <w:jc w:val="left"/>
              <w:rPr>
                <w:sz w:val="16"/>
                <w:szCs w:val="16"/>
              </w:rPr>
            </w:pPr>
            <w:r>
              <w:rPr>
                <w:sz w:val="16"/>
                <w:szCs w:val="16"/>
              </w:rPr>
              <w:t>0.0001</w:t>
            </w:r>
          </w:p>
        </w:tc>
        <w:tc>
          <w:tcPr>
            <w:tcW w:w="334" w:type="pct"/>
          </w:tcPr>
          <w:p w14:paraId="79874667" w14:textId="77777777" w:rsidR="00720C28" w:rsidRPr="003023B8" w:rsidRDefault="00720C28" w:rsidP="00611A29">
            <w:pPr>
              <w:jc w:val="left"/>
              <w:rPr>
                <w:sz w:val="16"/>
                <w:szCs w:val="16"/>
              </w:rPr>
            </w:pPr>
            <w:r>
              <w:rPr>
                <w:sz w:val="16"/>
                <w:szCs w:val="16"/>
              </w:rPr>
              <w:t>3000</w:t>
            </w:r>
          </w:p>
        </w:tc>
        <w:tc>
          <w:tcPr>
            <w:tcW w:w="406" w:type="pct"/>
          </w:tcPr>
          <w:p w14:paraId="55A4DD52" w14:textId="77777777" w:rsidR="00720C28" w:rsidRPr="003023B8" w:rsidRDefault="00720C28" w:rsidP="00611A29">
            <w:pPr>
              <w:jc w:val="left"/>
              <w:rPr>
                <w:sz w:val="16"/>
                <w:szCs w:val="16"/>
              </w:rPr>
            </w:pPr>
            <w:r>
              <w:rPr>
                <w:sz w:val="16"/>
                <w:szCs w:val="16"/>
              </w:rPr>
              <w:t>0.0001</w:t>
            </w:r>
          </w:p>
        </w:tc>
      </w:tr>
      <w:tr w:rsidR="00720C28" w:rsidRPr="003023B8" w14:paraId="74F0E679" w14:textId="77777777" w:rsidTr="004D2210">
        <w:trPr>
          <w:trHeight w:val="20"/>
          <w:jc w:val="center"/>
        </w:trPr>
        <w:tc>
          <w:tcPr>
            <w:tcW w:w="331" w:type="pct"/>
            <w:noWrap/>
            <w:hideMark/>
          </w:tcPr>
          <w:p w14:paraId="076F2A07" w14:textId="3A1046EB" w:rsidR="00720C28" w:rsidRPr="003023B8" w:rsidRDefault="00212835" w:rsidP="00611A29">
            <w:pPr>
              <w:jc w:val="left"/>
              <w:rPr>
                <w:sz w:val="16"/>
                <w:szCs w:val="16"/>
              </w:rPr>
            </w:pPr>
            <w:r>
              <w:rPr>
                <w:sz w:val="16"/>
                <w:szCs w:val="16"/>
              </w:rPr>
              <w:t>2</w:t>
            </w:r>
          </w:p>
        </w:tc>
        <w:tc>
          <w:tcPr>
            <w:tcW w:w="501" w:type="pct"/>
            <w:noWrap/>
            <w:hideMark/>
          </w:tcPr>
          <w:p w14:paraId="4EABF0C9"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3541293C" w14:textId="641C847A"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1FD7B0F3"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30AC1F10"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563078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C9B632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037A736" w14:textId="77777777" w:rsidR="00720C28" w:rsidRPr="003023B8" w:rsidRDefault="00720C28" w:rsidP="00611A29">
            <w:pPr>
              <w:jc w:val="left"/>
              <w:rPr>
                <w:sz w:val="16"/>
                <w:szCs w:val="16"/>
              </w:rPr>
            </w:pPr>
            <w:r w:rsidRPr="003023B8">
              <w:rPr>
                <w:sz w:val="16"/>
                <w:szCs w:val="16"/>
              </w:rPr>
              <w:t>0.1</w:t>
            </w:r>
          </w:p>
        </w:tc>
        <w:tc>
          <w:tcPr>
            <w:tcW w:w="406" w:type="pct"/>
          </w:tcPr>
          <w:p w14:paraId="42168681" w14:textId="77777777" w:rsidR="00720C28" w:rsidRPr="003023B8" w:rsidRDefault="00720C28" w:rsidP="00611A29">
            <w:pPr>
              <w:jc w:val="left"/>
              <w:rPr>
                <w:sz w:val="16"/>
                <w:szCs w:val="16"/>
              </w:rPr>
            </w:pPr>
            <w:r>
              <w:rPr>
                <w:sz w:val="16"/>
                <w:szCs w:val="16"/>
              </w:rPr>
              <w:t>0.0001</w:t>
            </w:r>
          </w:p>
        </w:tc>
        <w:tc>
          <w:tcPr>
            <w:tcW w:w="334" w:type="pct"/>
          </w:tcPr>
          <w:p w14:paraId="7532CC11" w14:textId="77777777" w:rsidR="00720C28" w:rsidRPr="003023B8" w:rsidRDefault="00720C28" w:rsidP="00611A29">
            <w:pPr>
              <w:jc w:val="left"/>
              <w:rPr>
                <w:sz w:val="16"/>
                <w:szCs w:val="16"/>
              </w:rPr>
            </w:pPr>
            <w:r>
              <w:rPr>
                <w:sz w:val="16"/>
                <w:szCs w:val="16"/>
              </w:rPr>
              <w:t>3000</w:t>
            </w:r>
          </w:p>
        </w:tc>
        <w:tc>
          <w:tcPr>
            <w:tcW w:w="406" w:type="pct"/>
          </w:tcPr>
          <w:p w14:paraId="38CB93C6" w14:textId="77777777" w:rsidR="00720C28" w:rsidRPr="003023B8" w:rsidRDefault="00720C28" w:rsidP="00611A29">
            <w:pPr>
              <w:jc w:val="left"/>
              <w:rPr>
                <w:sz w:val="16"/>
                <w:szCs w:val="16"/>
              </w:rPr>
            </w:pPr>
            <w:r>
              <w:rPr>
                <w:sz w:val="16"/>
                <w:szCs w:val="16"/>
              </w:rPr>
              <w:t>0.0001</w:t>
            </w:r>
          </w:p>
        </w:tc>
      </w:tr>
      <w:tr w:rsidR="00720C28" w:rsidRPr="003023B8" w14:paraId="5FB48B01" w14:textId="77777777" w:rsidTr="004D2210">
        <w:trPr>
          <w:trHeight w:val="20"/>
          <w:jc w:val="center"/>
        </w:trPr>
        <w:tc>
          <w:tcPr>
            <w:tcW w:w="331" w:type="pct"/>
            <w:noWrap/>
            <w:hideMark/>
          </w:tcPr>
          <w:p w14:paraId="58C69E1A" w14:textId="70A601E2" w:rsidR="00720C28" w:rsidRPr="003023B8" w:rsidRDefault="00212835" w:rsidP="00611A29">
            <w:pPr>
              <w:jc w:val="left"/>
              <w:rPr>
                <w:sz w:val="16"/>
                <w:szCs w:val="16"/>
              </w:rPr>
            </w:pPr>
            <w:r>
              <w:rPr>
                <w:sz w:val="16"/>
                <w:szCs w:val="16"/>
              </w:rPr>
              <w:t>3</w:t>
            </w:r>
          </w:p>
        </w:tc>
        <w:tc>
          <w:tcPr>
            <w:tcW w:w="501" w:type="pct"/>
            <w:noWrap/>
            <w:hideMark/>
          </w:tcPr>
          <w:p w14:paraId="56AC25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5363229" w14:textId="3C9E6285"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2B2F0751"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46387FA6"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085D94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EC2CD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80FD9C" w14:textId="77777777" w:rsidR="00720C28" w:rsidRPr="003023B8" w:rsidRDefault="00720C28" w:rsidP="00611A29">
            <w:pPr>
              <w:jc w:val="left"/>
              <w:rPr>
                <w:sz w:val="16"/>
                <w:szCs w:val="16"/>
              </w:rPr>
            </w:pPr>
            <w:r w:rsidRPr="003023B8">
              <w:rPr>
                <w:sz w:val="16"/>
                <w:szCs w:val="16"/>
              </w:rPr>
              <w:t>0.1</w:t>
            </w:r>
          </w:p>
        </w:tc>
        <w:tc>
          <w:tcPr>
            <w:tcW w:w="406" w:type="pct"/>
          </w:tcPr>
          <w:p w14:paraId="438E3648" w14:textId="77777777" w:rsidR="00720C28" w:rsidRPr="003023B8" w:rsidRDefault="00720C28" w:rsidP="00611A29">
            <w:pPr>
              <w:jc w:val="left"/>
              <w:rPr>
                <w:sz w:val="16"/>
                <w:szCs w:val="16"/>
              </w:rPr>
            </w:pPr>
            <w:r>
              <w:rPr>
                <w:sz w:val="16"/>
                <w:szCs w:val="16"/>
              </w:rPr>
              <w:t>0.0001</w:t>
            </w:r>
          </w:p>
        </w:tc>
        <w:tc>
          <w:tcPr>
            <w:tcW w:w="334" w:type="pct"/>
          </w:tcPr>
          <w:p w14:paraId="41C539D4" w14:textId="77777777" w:rsidR="00720C28" w:rsidRPr="003023B8" w:rsidRDefault="00720C28" w:rsidP="00611A29">
            <w:pPr>
              <w:jc w:val="left"/>
              <w:rPr>
                <w:sz w:val="16"/>
                <w:szCs w:val="16"/>
              </w:rPr>
            </w:pPr>
            <w:r>
              <w:rPr>
                <w:sz w:val="16"/>
                <w:szCs w:val="16"/>
              </w:rPr>
              <w:t>3000</w:t>
            </w:r>
          </w:p>
        </w:tc>
        <w:tc>
          <w:tcPr>
            <w:tcW w:w="406" w:type="pct"/>
          </w:tcPr>
          <w:p w14:paraId="46485368" w14:textId="77777777" w:rsidR="00720C28" w:rsidRPr="003023B8" w:rsidRDefault="00720C28" w:rsidP="00611A29">
            <w:pPr>
              <w:jc w:val="left"/>
              <w:rPr>
                <w:sz w:val="16"/>
                <w:szCs w:val="16"/>
              </w:rPr>
            </w:pPr>
            <w:r>
              <w:rPr>
                <w:sz w:val="16"/>
                <w:szCs w:val="16"/>
              </w:rPr>
              <w:t>0.0001</w:t>
            </w:r>
          </w:p>
        </w:tc>
      </w:tr>
      <w:tr w:rsidR="00720C28" w:rsidRPr="003023B8" w14:paraId="2C12BFCC" w14:textId="77777777" w:rsidTr="004D2210">
        <w:trPr>
          <w:trHeight w:val="20"/>
          <w:jc w:val="center"/>
        </w:trPr>
        <w:tc>
          <w:tcPr>
            <w:tcW w:w="331" w:type="pct"/>
            <w:noWrap/>
            <w:hideMark/>
          </w:tcPr>
          <w:p w14:paraId="2C45977B" w14:textId="2FBC95F2" w:rsidR="00720C28" w:rsidRPr="003023B8" w:rsidRDefault="00212835" w:rsidP="00611A29">
            <w:pPr>
              <w:jc w:val="left"/>
              <w:rPr>
                <w:sz w:val="16"/>
                <w:szCs w:val="16"/>
              </w:rPr>
            </w:pPr>
            <w:r>
              <w:rPr>
                <w:sz w:val="16"/>
                <w:szCs w:val="16"/>
              </w:rPr>
              <w:t>4</w:t>
            </w:r>
          </w:p>
        </w:tc>
        <w:tc>
          <w:tcPr>
            <w:tcW w:w="501" w:type="pct"/>
            <w:noWrap/>
            <w:hideMark/>
          </w:tcPr>
          <w:p w14:paraId="04D115A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438D546" w14:textId="7504F0DE"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735AD94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F4FA7B4"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2DE195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240C65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A04CD85" w14:textId="77777777" w:rsidR="00720C28" w:rsidRPr="003023B8" w:rsidRDefault="00720C28" w:rsidP="00611A29">
            <w:pPr>
              <w:jc w:val="left"/>
              <w:rPr>
                <w:sz w:val="16"/>
                <w:szCs w:val="16"/>
              </w:rPr>
            </w:pPr>
            <w:r w:rsidRPr="003023B8">
              <w:rPr>
                <w:sz w:val="16"/>
                <w:szCs w:val="16"/>
              </w:rPr>
              <w:t>0.1</w:t>
            </w:r>
          </w:p>
        </w:tc>
        <w:tc>
          <w:tcPr>
            <w:tcW w:w="406" w:type="pct"/>
          </w:tcPr>
          <w:p w14:paraId="354D34B8" w14:textId="77777777" w:rsidR="00720C28" w:rsidRPr="003023B8" w:rsidRDefault="00720C28" w:rsidP="00611A29">
            <w:pPr>
              <w:jc w:val="left"/>
              <w:rPr>
                <w:sz w:val="16"/>
                <w:szCs w:val="16"/>
              </w:rPr>
            </w:pPr>
            <w:r>
              <w:rPr>
                <w:sz w:val="16"/>
                <w:szCs w:val="16"/>
              </w:rPr>
              <w:t>0.0001</w:t>
            </w:r>
          </w:p>
        </w:tc>
        <w:tc>
          <w:tcPr>
            <w:tcW w:w="334" w:type="pct"/>
          </w:tcPr>
          <w:p w14:paraId="6DEC42AB" w14:textId="77777777" w:rsidR="00720C28" w:rsidRPr="003023B8" w:rsidRDefault="00720C28" w:rsidP="00611A29">
            <w:pPr>
              <w:jc w:val="left"/>
              <w:rPr>
                <w:sz w:val="16"/>
                <w:szCs w:val="16"/>
              </w:rPr>
            </w:pPr>
            <w:r>
              <w:rPr>
                <w:sz w:val="16"/>
                <w:szCs w:val="16"/>
              </w:rPr>
              <w:t>3000</w:t>
            </w:r>
          </w:p>
        </w:tc>
        <w:tc>
          <w:tcPr>
            <w:tcW w:w="406" w:type="pct"/>
          </w:tcPr>
          <w:p w14:paraId="1BC6936F" w14:textId="77777777" w:rsidR="00720C28" w:rsidRPr="003023B8" w:rsidRDefault="00720C28" w:rsidP="00611A29">
            <w:pPr>
              <w:jc w:val="left"/>
              <w:rPr>
                <w:sz w:val="16"/>
                <w:szCs w:val="16"/>
              </w:rPr>
            </w:pPr>
            <w:r>
              <w:rPr>
                <w:sz w:val="16"/>
                <w:szCs w:val="16"/>
              </w:rPr>
              <w:t>0.0001</w:t>
            </w:r>
          </w:p>
        </w:tc>
      </w:tr>
      <w:tr w:rsidR="00720C28" w:rsidRPr="003023B8" w14:paraId="4A7DE90A" w14:textId="77777777" w:rsidTr="004D2210">
        <w:trPr>
          <w:trHeight w:val="20"/>
          <w:jc w:val="center"/>
        </w:trPr>
        <w:tc>
          <w:tcPr>
            <w:tcW w:w="331" w:type="pct"/>
            <w:noWrap/>
            <w:hideMark/>
          </w:tcPr>
          <w:p w14:paraId="6654D0F8" w14:textId="22819068" w:rsidR="00720C28" w:rsidRPr="003023B8" w:rsidRDefault="00212835" w:rsidP="00611A29">
            <w:pPr>
              <w:jc w:val="left"/>
              <w:rPr>
                <w:sz w:val="16"/>
                <w:szCs w:val="16"/>
              </w:rPr>
            </w:pPr>
            <w:r>
              <w:rPr>
                <w:sz w:val="16"/>
                <w:szCs w:val="16"/>
              </w:rPr>
              <w:t>5</w:t>
            </w:r>
          </w:p>
        </w:tc>
        <w:tc>
          <w:tcPr>
            <w:tcW w:w="501" w:type="pct"/>
            <w:noWrap/>
            <w:hideMark/>
          </w:tcPr>
          <w:p w14:paraId="5EE1AE7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2EE9BB8" w14:textId="6FC2B9E7"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66D893D2"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1DABBF0D"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0CD0E7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5AFF2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9E96144" w14:textId="77777777" w:rsidR="00720C28" w:rsidRPr="003023B8" w:rsidRDefault="00720C28" w:rsidP="00611A29">
            <w:pPr>
              <w:jc w:val="left"/>
              <w:rPr>
                <w:sz w:val="16"/>
                <w:szCs w:val="16"/>
              </w:rPr>
            </w:pPr>
            <w:r w:rsidRPr="003023B8">
              <w:rPr>
                <w:sz w:val="16"/>
                <w:szCs w:val="16"/>
              </w:rPr>
              <w:t>0.1</w:t>
            </w:r>
          </w:p>
        </w:tc>
        <w:tc>
          <w:tcPr>
            <w:tcW w:w="406" w:type="pct"/>
          </w:tcPr>
          <w:p w14:paraId="49452FCA" w14:textId="77777777" w:rsidR="00720C28" w:rsidRPr="003023B8" w:rsidRDefault="00720C28" w:rsidP="00611A29">
            <w:pPr>
              <w:jc w:val="left"/>
              <w:rPr>
                <w:sz w:val="16"/>
                <w:szCs w:val="16"/>
              </w:rPr>
            </w:pPr>
            <w:r>
              <w:rPr>
                <w:sz w:val="16"/>
                <w:szCs w:val="16"/>
              </w:rPr>
              <w:t>0.0001</w:t>
            </w:r>
          </w:p>
        </w:tc>
        <w:tc>
          <w:tcPr>
            <w:tcW w:w="334" w:type="pct"/>
          </w:tcPr>
          <w:p w14:paraId="7E473A29" w14:textId="77777777" w:rsidR="00720C28" w:rsidRPr="003023B8" w:rsidRDefault="00720C28" w:rsidP="00611A29">
            <w:pPr>
              <w:jc w:val="left"/>
              <w:rPr>
                <w:sz w:val="16"/>
                <w:szCs w:val="16"/>
              </w:rPr>
            </w:pPr>
            <w:r>
              <w:rPr>
                <w:sz w:val="16"/>
                <w:szCs w:val="16"/>
              </w:rPr>
              <w:t>3000</w:t>
            </w:r>
          </w:p>
        </w:tc>
        <w:tc>
          <w:tcPr>
            <w:tcW w:w="406" w:type="pct"/>
          </w:tcPr>
          <w:p w14:paraId="0D8F38AC" w14:textId="77777777" w:rsidR="00720C28" w:rsidRPr="003023B8" w:rsidRDefault="00720C28" w:rsidP="00611A29">
            <w:pPr>
              <w:jc w:val="left"/>
              <w:rPr>
                <w:sz w:val="16"/>
                <w:szCs w:val="16"/>
              </w:rPr>
            </w:pPr>
            <w:r>
              <w:rPr>
                <w:sz w:val="16"/>
                <w:szCs w:val="16"/>
              </w:rPr>
              <w:t>0.0001</w:t>
            </w:r>
          </w:p>
        </w:tc>
      </w:tr>
      <w:tr w:rsidR="00720C28" w:rsidRPr="003023B8" w14:paraId="4A1D186C" w14:textId="77777777" w:rsidTr="004D2210">
        <w:trPr>
          <w:trHeight w:val="20"/>
          <w:jc w:val="center"/>
        </w:trPr>
        <w:tc>
          <w:tcPr>
            <w:tcW w:w="331" w:type="pct"/>
            <w:noWrap/>
            <w:hideMark/>
          </w:tcPr>
          <w:p w14:paraId="5B61F435" w14:textId="56880749" w:rsidR="00720C28" w:rsidRPr="003023B8" w:rsidRDefault="00212835" w:rsidP="00611A29">
            <w:pPr>
              <w:jc w:val="left"/>
              <w:rPr>
                <w:sz w:val="16"/>
                <w:szCs w:val="16"/>
              </w:rPr>
            </w:pPr>
            <w:r>
              <w:rPr>
                <w:sz w:val="16"/>
                <w:szCs w:val="16"/>
              </w:rPr>
              <w:t>6</w:t>
            </w:r>
          </w:p>
        </w:tc>
        <w:tc>
          <w:tcPr>
            <w:tcW w:w="501" w:type="pct"/>
            <w:noWrap/>
            <w:hideMark/>
          </w:tcPr>
          <w:p w14:paraId="57E26B5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3D03DC" w14:textId="1316E2F2"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53C9D02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00447CEF"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E7998D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9E95CE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89DE842" w14:textId="77777777" w:rsidR="00720C28" w:rsidRPr="003023B8" w:rsidRDefault="00720C28" w:rsidP="00611A29">
            <w:pPr>
              <w:jc w:val="left"/>
              <w:rPr>
                <w:sz w:val="16"/>
                <w:szCs w:val="16"/>
              </w:rPr>
            </w:pPr>
            <w:r w:rsidRPr="003023B8">
              <w:rPr>
                <w:sz w:val="16"/>
                <w:szCs w:val="16"/>
              </w:rPr>
              <w:t>0.1</w:t>
            </w:r>
          </w:p>
        </w:tc>
        <w:tc>
          <w:tcPr>
            <w:tcW w:w="406" w:type="pct"/>
          </w:tcPr>
          <w:p w14:paraId="2CE3D377" w14:textId="77777777" w:rsidR="00720C28" w:rsidRPr="003023B8" w:rsidRDefault="00720C28" w:rsidP="00611A29">
            <w:pPr>
              <w:jc w:val="left"/>
              <w:rPr>
                <w:sz w:val="16"/>
                <w:szCs w:val="16"/>
              </w:rPr>
            </w:pPr>
            <w:r>
              <w:rPr>
                <w:sz w:val="16"/>
                <w:szCs w:val="16"/>
              </w:rPr>
              <w:t>0.0001</w:t>
            </w:r>
          </w:p>
        </w:tc>
        <w:tc>
          <w:tcPr>
            <w:tcW w:w="334" w:type="pct"/>
          </w:tcPr>
          <w:p w14:paraId="3B344B81" w14:textId="77777777" w:rsidR="00720C28" w:rsidRPr="003023B8" w:rsidRDefault="00720C28" w:rsidP="00611A29">
            <w:pPr>
              <w:jc w:val="left"/>
              <w:rPr>
                <w:sz w:val="16"/>
                <w:szCs w:val="16"/>
              </w:rPr>
            </w:pPr>
            <w:r>
              <w:rPr>
                <w:sz w:val="16"/>
                <w:szCs w:val="16"/>
              </w:rPr>
              <w:t>3000</w:t>
            </w:r>
          </w:p>
        </w:tc>
        <w:tc>
          <w:tcPr>
            <w:tcW w:w="406" w:type="pct"/>
          </w:tcPr>
          <w:p w14:paraId="60417472" w14:textId="77777777" w:rsidR="00720C28" w:rsidRPr="003023B8" w:rsidRDefault="00720C28" w:rsidP="00611A29">
            <w:pPr>
              <w:jc w:val="left"/>
              <w:rPr>
                <w:sz w:val="16"/>
                <w:szCs w:val="16"/>
              </w:rPr>
            </w:pPr>
            <w:r>
              <w:rPr>
                <w:sz w:val="16"/>
                <w:szCs w:val="16"/>
              </w:rPr>
              <w:t>0.0001</w:t>
            </w:r>
          </w:p>
        </w:tc>
      </w:tr>
      <w:tr w:rsidR="00720C28" w:rsidRPr="003023B8" w14:paraId="7647C030" w14:textId="77777777" w:rsidTr="004D2210">
        <w:trPr>
          <w:trHeight w:val="20"/>
          <w:jc w:val="center"/>
        </w:trPr>
        <w:tc>
          <w:tcPr>
            <w:tcW w:w="331" w:type="pct"/>
            <w:noWrap/>
            <w:hideMark/>
          </w:tcPr>
          <w:p w14:paraId="593ECD5C" w14:textId="12D2EF2A" w:rsidR="00720C28" w:rsidRPr="003023B8" w:rsidRDefault="00212835" w:rsidP="00611A29">
            <w:pPr>
              <w:jc w:val="left"/>
              <w:rPr>
                <w:sz w:val="16"/>
                <w:szCs w:val="16"/>
              </w:rPr>
            </w:pPr>
            <w:r>
              <w:rPr>
                <w:sz w:val="16"/>
                <w:szCs w:val="16"/>
              </w:rPr>
              <w:t>7</w:t>
            </w:r>
          </w:p>
        </w:tc>
        <w:tc>
          <w:tcPr>
            <w:tcW w:w="501" w:type="pct"/>
            <w:noWrap/>
            <w:hideMark/>
          </w:tcPr>
          <w:p w14:paraId="5959325D"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DEE01DC" w14:textId="40301D33"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3ECA3A3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6F288CB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1AB844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BFD6C9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43B6819" w14:textId="77777777" w:rsidR="00720C28" w:rsidRPr="003023B8" w:rsidRDefault="00720C28" w:rsidP="00611A29">
            <w:pPr>
              <w:jc w:val="left"/>
              <w:rPr>
                <w:sz w:val="16"/>
                <w:szCs w:val="16"/>
              </w:rPr>
            </w:pPr>
            <w:r w:rsidRPr="003023B8">
              <w:rPr>
                <w:sz w:val="16"/>
                <w:szCs w:val="16"/>
              </w:rPr>
              <w:t>0.1</w:t>
            </w:r>
          </w:p>
        </w:tc>
        <w:tc>
          <w:tcPr>
            <w:tcW w:w="406" w:type="pct"/>
          </w:tcPr>
          <w:p w14:paraId="66155B00" w14:textId="77777777" w:rsidR="00720C28" w:rsidRPr="003023B8" w:rsidRDefault="00720C28" w:rsidP="00611A29">
            <w:pPr>
              <w:jc w:val="left"/>
              <w:rPr>
                <w:sz w:val="16"/>
                <w:szCs w:val="16"/>
              </w:rPr>
            </w:pPr>
            <w:r>
              <w:rPr>
                <w:sz w:val="16"/>
                <w:szCs w:val="16"/>
              </w:rPr>
              <w:t>0.0001</w:t>
            </w:r>
          </w:p>
        </w:tc>
        <w:tc>
          <w:tcPr>
            <w:tcW w:w="334" w:type="pct"/>
          </w:tcPr>
          <w:p w14:paraId="5C50F99F" w14:textId="77777777" w:rsidR="00720C28" w:rsidRPr="003023B8" w:rsidRDefault="00720C28" w:rsidP="00611A29">
            <w:pPr>
              <w:jc w:val="left"/>
              <w:rPr>
                <w:sz w:val="16"/>
                <w:szCs w:val="16"/>
              </w:rPr>
            </w:pPr>
            <w:r>
              <w:rPr>
                <w:sz w:val="16"/>
                <w:szCs w:val="16"/>
              </w:rPr>
              <w:t>3000</w:t>
            </w:r>
          </w:p>
        </w:tc>
        <w:tc>
          <w:tcPr>
            <w:tcW w:w="406" w:type="pct"/>
          </w:tcPr>
          <w:p w14:paraId="298534CF" w14:textId="77777777" w:rsidR="00720C28" w:rsidRPr="003023B8" w:rsidRDefault="00720C28" w:rsidP="00611A29">
            <w:pPr>
              <w:jc w:val="left"/>
              <w:rPr>
                <w:sz w:val="16"/>
                <w:szCs w:val="16"/>
              </w:rPr>
            </w:pPr>
            <w:r>
              <w:rPr>
                <w:sz w:val="16"/>
                <w:szCs w:val="16"/>
              </w:rPr>
              <w:t>0.0001</w:t>
            </w:r>
          </w:p>
        </w:tc>
      </w:tr>
      <w:tr w:rsidR="00720C28" w:rsidRPr="003023B8" w14:paraId="032DDB43" w14:textId="77777777" w:rsidTr="004D2210">
        <w:trPr>
          <w:trHeight w:val="20"/>
          <w:jc w:val="center"/>
        </w:trPr>
        <w:tc>
          <w:tcPr>
            <w:tcW w:w="331" w:type="pct"/>
            <w:noWrap/>
            <w:hideMark/>
          </w:tcPr>
          <w:p w14:paraId="39A4ED38" w14:textId="173E1AAD" w:rsidR="00720C28" w:rsidRPr="003023B8" w:rsidRDefault="00212835" w:rsidP="00611A29">
            <w:pPr>
              <w:jc w:val="left"/>
              <w:rPr>
                <w:sz w:val="16"/>
                <w:szCs w:val="16"/>
              </w:rPr>
            </w:pPr>
            <w:r>
              <w:rPr>
                <w:sz w:val="16"/>
                <w:szCs w:val="16"/>
              </w:rPr>
              <w:t>8</w:t>
            </w:r>
          </w:p>
        </w:tc>
        <w:tc>
          <w:tcPr>
            <w:tcW w:w="501" w:type="pct"/>
            <w:noWrap/>
            <w:hideMark/>
          </w:tcPr>
          <w:p w14:paraId="072D59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DDF316" w14:textId="09623EFB"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6AC397D6"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CA4EEE4"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E6D8E3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F6020B"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7B91199" w14:textId="77777777" w:rsidR="00720C28" w:rsidRPr="003023B8" w:rsidRDefault="00720C28" w:rsidP="00611A29">
            <w:pPr>
              <w:jc w:val="left"/>
              <w:rPr>
                <w:sz w:val="16"/>
                <w:szCs w:val="16"/>
              </w:rPr>
            </w:pPr>
            <w:r w:rsidRPr="003023B8">
              <w:rPr>
                <w:sz w:val="16"/>
                <w:szCs w:val="16"/>
              </w:rPr>
              <w:t>0.1</w:t>
            </w:r>
          </w:p>
        </w:tc>
        <w:tc>
          <w:tcPr>
            <w:tcW w:w="406" w:type="pct"/>
          </w:tcPr>
          <w:p w14:paraId="21E4FDDD" w14:textId="77777777" w:rsidR="00720C28" w:rsidRPr="003023B8" w:rsidRDefault="00720C28" w:rsidP="00611A29">
            <w:pPr>
              <w:jc w:val="left"/>
              <w:rPr>
                <w:sz w:val="16"/>
                <w:szCs w:val="16"/>
              </w:rPr>
            </w:pPr>
            <w:r>
              <w:rPr>
                <w:sz w:val="16"/>
                <w:szCs w:val="16"/>
              </w:rPr>
              <w:t>0.0001</w:t>
            </w:r>
          </w:p>
        </w:tc>
        <w:tc>
          <w:tcPr>
            <w:tcW w:w="334" w:type="pct"/>
          </w:tcPr>
          <w:p w14:paraId="68EBD49C" w14:textId="77777777" w:rsidR="00720C28" w:rsidRPr="003023B8" w:rsidRDefault="00720C28" w:rsidP="00611A29">
            <w:pPr>
              <w:jc w:val="left"/>
              <w:rPr>
                <w:sz w:val="16"/>
                <w:szCs w:val="16"/>
              </w:rPr>
            </w:pPr>
            <w:r>
              <w:rPr>
                <w:sz w:val="16"/>
                <w:szCs w:val="16"/>
              </w:rPr>
              <w:t>3000</w:t>
            </w:r>
          </w:p>
        </w:tc>
        <w:tc>
          <w:tcPr>
            <w:tcW w:w="406" w:type="pct"/>
          </w:tcPr>
          <w:p w14:paraId="3A484FE5" w14:textId="77777777" w:rsidR="00720C28" w:rsidRPr="003023B8" w:rsidRDefault="00720C28" w:rsidP="00611A29">
            <w:pPr>
              <w:jc w:val="left"/>
              <w:rPr>
                <w:sz w:val="16"/>
                <w:szCs w:val="16"/>
              </w:rPr>
            </w:pPr>
            <w:r>
              <w:rPr>
                <w:sz w:val="16"/>
                <w:szCs w:val="16"/>
              </w:rPr>
              <w:t>0.0001</w:t>
            </w:r>
          </w:p>
        </w:tc>
      </w:tr>
      <w:tr w:rsidR="00720C28" w:rsidRPr="003023B8" w14:paraId="4726E34C" w14:textId="77777777" w:rsidTr="004D2210">
        <w:trPr>
          <w:trHeight w:val="20"/>
          <w:jc w:val="center"/>
        </w:trPr>
        <w:tc>
          <w:tcPr>
            <w:tcW w:w="331" w:type="pct"/>
            <w:noWrap/>
            <w:hideMark/>
          </w:tcPr>
          <w:p w14:paraId="11414F5E" w14:textId="3570ADD2" w:rsidR="00720C28" w:rsidRPr="003023B8" w:rsidRDefault="00212835" w:rsidP="00611A29">
            <w:pPr>
              <w:jc w:val="left"/>
              <w:rPr>
                <w:sz w:val="16"/>
                <w:szCs w:val="16"/>
              </w:rPr>
            </w:pPr>
            <w:r>
              <w:rPr>
                <w:sz w:val="16"/>
                <w:szCs w:val="16"/>
              </w:rPr>
              <w:t>9</w:t>
            </w:r>
          </w:p>
        </w:tc>
        <w:tc>
          <w:tcPr>
            <w:tcW w:w="501" w:type="pct"/>
            <w:noWrap/>
            <w:hideMark/>
          </w:tcPr>
          <w:p w14:paraId="118E7B3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2195142" w14:textId="1CB45D61"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04F22E0"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6F9B34F"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24609F9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D62431"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7372D37" w14:textId="77777777" w:rsidR="00720C28" w:rsidRPr="003023B8" w:rsidRDefault="00720C28" w:rsidP="00611A29">
            <w:pPr>
              <w:jc w:val="left"/>
              <w:rPr>
                <w:sz w:val="16"/>
                <w:szCs w:val="16"/>
              </w:rPr>
            </w:pPr>
            <w:r w:rsidRPr="003023B8">
              <w:rPr>
                <w:sz w:val="16"/>
                <w:szCs w:val="16"/>
              </w:rPr>
              <w:t>0.1</w:t>
            </w:r>
          </w:p>
        </w:tc>
        <w:tc>
          <w:tcPr>
            <w:tcW w:w="406" w:type="pct"/>
          </w:tcPr>
          <w:p w14:paraId="3ACE6069" w14:textId="77777777" w:rsidR="00720C28" w:rsidRPr="003023B8" w:rsidRDefault="00720C28" w:rsidP="00611A29">
            <w:pPr>
              <w:jc w:val="left"/>
              <w:rPr>
                <w:sz w:val="16"/>
                <w:szCs w:val="16"/>
              </w:rPr>
            </w:pPr>
            <w:r>
              <w:rPr>
                <w:sz w:val="16"/>
                <w:szCs w:val="16"/>
              </w:rPr>
              <w:t>0.0001</w:t>
            </w:r>
          </w:p>
        </w:tc>
        <w:tc>
          <w:tcPr>
            <w:tcW w:w="334" w:type="pct"/>
          </w:tcPr>
          <w:p w14:paraId="1A557649" w14:textId="77777777" w:rsidR="00720C28" w:rsidRPr="003023B8" w:rsidRDefault="00720C28" w:rsidP="00611A29">
            <w:pPr>
              <w:jc w:val="left"/>
              <w:rPr>
                <w:sz w:val="16"/>
                <w:szCs w:val="16"/>
              </w:rPr>
            </w:pPr>
            <w:r>
              <w:rPr>
                <w:sz w:val="16"/>
                <w:szCs w:val="16"/>
              </w:rPr>
              <w:t>3000</w:t>
            </w:r>
          </w:p>
        </w:tc>
        <w:tc>
          <w:tcPr>
            <w:tcW w:w="406" w:type="pct"/>
          </w:tcPr>
          <w:p w14:paraId="5BA795B3" w14:textId="77777777" w:rsidR="00720C28" w:rsidRPr="003023B8" w:rsidRDefault="00720C28" w:rsidP="00611A29">
            <w:pPr>
              <w:jc w:val="left"/>
              <w:rPr>
                <w:sz w:val="16"/>
                <w:szCs w:val="16"/>
              </w:rPr>
            </w:pPr>
            <w:r>
              <w:rPr>
                <w:sz w:val="16"/>
                <w:szCs w:val="16"/>
              </w:rPr>
              <w:t>0.0001</w:t>
            </w:r>
          </w:p>
        </w:tc>
      </w:tr>
      <w:tr w:rsidR="00720C28" w:rsidRPr="003023B8" w14:paraId="205C6ABD" w14:textId="77777777" w:rsidTr="004D2210">
        <w:trPr>
          <w:trHeight w:val="20"/>
          <w:jc w:val="center"/>
        </w:trPr>
        <w:tc>
          <w:tcPr>
            <w:tcW w:w="331" w:type="pct"/>
            <w:noWrap/>
            <w:hideMark/>
          </w:tcPr>
          <w:p w14:paraId="39EAAA55" w14:textId="1E97D712" w:rsidR="00720C28" w:rsidRPr="003023B8" w:rsidRDefault="00212835" w:rsidP="00611A29">
            <w:pPr>
              <w:jc w:val="left"/>
              <w:rPr>
                <w:sz w:val="16"/>
                <w:szCs w:val="16"/>
              </w:rPr>
            </w:pPr>
            <w:r>
              <w:rPr>
                <w:sz w:val="16"/>
                <w:szCs w:val="16"/>
              </w:rPr>
              <w:t>10</w:t>
            </w:r>
          </w:p>
        </w:tc>
        <w:tc>
          <w:tcPr>
            <w:tcW w:w="501" w:type="pct"/>
            <w:noWrap/>
            <w:hideMark/>
          </w:tcPr>
          <w:p w14:paraId="7A9562E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004AED" w14:textId="15BC3DD3"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36474EA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8A01282"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FF302E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C26309"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45DF5F6" w14:textId="77777777" w:rsidR="00720C28" w:rsidRPr="003023B8" w:rsidRDefault="00720C28" w:rsidP="00611A29">
            <w:pPr>
              <w:jc w:val="left"/>
              <w:rPr>
                <w:sz w:val="16"/>
                <w:szCs w:val="16"/>
              </w:rPr>
            </w:pPr>
            <w:r w:rsidRPr="003023B8">
              <w:rPr>
                <w:sz w:val="16"/>
                <w:szCs w:val="16"/>
              </w:rPr>
              <w:t>0.1</w:t>
            </w:r>
          </w:p>
        </w:tc>
        <w:tc>
          <w:tcPr>
            <w:tcW w:w="406" w:type="pct"/>
          </w:tcPr>
          <w:p w14:paraId="43B19FDB" w14:textId="77777777" w:rsidR="00720C28" w:rsidRPr="003023B8" w:rsidRDefault="00720C28" w:rsidP="00611A29">
            <w:pPr>
              <w:jc w:val="left"/>
              <w:rPr>
                <w:sz w:val="16"/>
                <w:szCs w:val="16"/>
              </w:rPr>
            </w:pPr>
            <w:r>
              <w:rPr>
                <w:sz w:val="16"/>
                <w:szCs w:val="16"/>
              </w:rPr>
              <w:t>0.0001</w:t>
            </w:r>
          </w:p>
        </w:tc>
        <w:tc>
          <w:tcPr>
            <w:tcW w:w="334" w:type="pct"/>
          </w:tcPr>
          <w:p w14:paraId="104E64F6" w14:textId="77777777" w:rsidR="00720C28" w:rsidRPr="003023B8" w:rsidRDefault="00720C28" w:rsidP="00611A29">
            <w:pPr>
              <w:jc w:val="left"/>
              <w:rPr>
                <w:sz w:val="16"/>
                <w:szCs w:val="16"/>
              </w:rPr>
            </w:pPr>
            <w:r>
              <w:rPr>
                <w:sz w:val="16"/>
                <w:szCs w:val="16"/>
              </w:rPr>
              <w:t>3000</w:t>
            </w:r>
          </w:p>
        </w:tc>
        <w:tc>
          <w:tcPr>
            <w:tcW w:w="406" w:type="pct"/>
          </w:tcPr>
          <w:p w14:paraId="2A83E106" w14:textId="77777777" w:rsidR="00720C28" w:rsidRPr="003023B8" w:rsidRDefault="00720C28" w:rsidP="00611A29">
            <w:pPr>
              <w:jc w:val="left"/>
              <w:rPr>
                <w:sz w:val="16"/>
                <w:szCs w:val="16"/>
              </w:rPr>
            </w:pPr>
            <w:r>
              <w:rPr>
                <w:sz w:val="16"/>
                <w:szCs w:val="16"/>
              </w:rPr>
              <w:t>0.0001</w:t>
            </w:r>
          </w:p>
        </w:tc>
      </w:tr>
      <w:tr w:rsidR="00720C28" w:rsidRPr="003023B8" w14:paraId="70F0D724" w14:textId="77777777" w:rsidTr="004D2210">
        <w:trPr>
          <w:trHeight w:val="20"/>
          <w:jc w:val="center"/>
        </w:trPr>
        <w:tc>
          <w:tcPr>
            <w:tcW w:w="331" w:type="pct"/>
            <w:noWrap/>
            <w:hideMark/>
          </w:tcPr>
          <w:p w14:paraId="14779A0C" w14:textId="08480161" w:rsidR="00720C28" w:rsidRPr="003023B8" w:rsidRDefault="00212835" w:rsidP="00611A29">
            <w:pPr>
              <w:jc w:val="left"/>
              <w:rPr>
                <w:sz w:val="16"/>
                <w:szCs w:val="16"/>
              </w:rPr>
            </w:pPr>
            <w:r>
              <w:rPr>
                <w:sz w:val="16"/>
                <w:szCs w:val="16"/>
              </w:rPr>
              <w:t>11</w:t>
            </w:r>
          </w:p>
        </w:tc>
        <w:tc>
          <w:tcPr>
            <w:tcW w:w="501" w:type="pct"/>
            <w:noWrap/>
            <w:hideMark/>
          </w:tcPr>
          <w:p w14:paraId="4B5D797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C0A2339" w14:textId="1E964B59"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0BF61CC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BB99975"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1A41280D"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0AA28A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AE675C5" w14:textId="77777777" w:rsidR="00720C28" w:rsidRPr="003023B8" w:rsidRDefault="00720C28" w:rsidP="00611A29">
            <w:pPr>
              <w:jc w:val="left"/>
              <w:rPr>
                <w:sz w:val="16"/>
                <w:szCs w:val="16"/>
              </w:rPr>
            </w:pPr>
            <w:r w:rsidRPr="003023B8">
              <w:rPr>
                <w:sz w:val="16"/>
                <w:szCs w:val="16"/>
              </w:rPr>
              <w:t>0.1</w:t>
            </w:r>
          </w:p>
        </w:tc>
        <w:tc>
          <w:tcPr>
            <w:tcW w:w="406" w:type="pct"/>
          </w:tcPr>
          <w:p w14:paraId="6640DE01" w14:textId="77777777" w:rsidR="00720C28" w:rsidRPr="003023B8" w:rsidRDefault="00720C28" w:rsidP="00611A29">
            <w:pPr>
              <w:jc w:val="left"/>
              <w:rPr>
                <w:sz w:val="16"/>
                <w:szCs w:val="16"/>
              </w:rPr>
            </w:pPr>
            <w:r>
              <w:rPr>
                <w:sz w:val="16"/>
                <w:szCs w:val="16"/>
              </w:rPr>
              <w:t>0.0001</w:t>
            </w:r>
          </w:p>
        </w:tc>
        <w:tc>
          <w:tcPr>
            <w:tcW w:w="334" w:type="pct"/>
          </w:tcPr>
          <w:p w14:paraId="6191CB97" w14:textId="77777777" w:rsidR="00720C28" w:rsidRPr="003023B8" w:rsidRDefault="00720C28" w:rsidP="00611A29">
            <w:pPr>
              <w:jc w:val="left"/>
              <w:rPr>
                <w:sz w:val="16"/>
                <w:szCs w:val="16"/>
              </w:rPr>
            </w:pPr>
            <w:r>
              <w:rPr>
                <w:sz w:val="16"/>
                <w:szCs w:val="16"/>
              </w:rPr>
              <w:t>3000</w:t>
            </w:r>
          </w:p>
        </w:tc>
        <w:tc>
          <w:tcPr>
            <w:tcW w:w="406" w:type="pct"/>
          </w:tcPr>
          <w:p w14:paraId="313C4A08" w14:textId="77777777" w:rsidR="00720C28" w:rsidRPr="003023B8" w:rsidRDefault="00720C28" w:rsidP="00611A29">
            <w:pPr>
              <w:jc w:val="left"/>
              <w:rPr>
                <w:sz w:val="16"/>
                <w:szCs w:val="16"/>
              </w:rPr>
            </w:pPr>
            <w:r>
              <w:rPr>
                <w:sz w:val="16"/>
                <w:szCs w:val="16"/>
              </w:rPr>
              <w:t>0.0001</w:t>
            </w:r>
          </w:p>
        </w:tc>
      </w:tr>
      <w:tr w:rsidR="00720C28" w:rsidRPr="003023B8" w14:paraId="309A59E3" w14:textId="77777777" w:rsidTr="004D2210">
        <w:trPr>
          <w:trHeight w:val="20"/>
          <w:jc w:val="center"/>
        </w:trPr>
        <w:tc>
          <w:tcPr>
            <w:tcW w:w="331" w:type="pct"/>
            <w:noWrap/>
            <w:hideMark/>
          </w:tcPr>
          <w:p w14:paraId="627A6FCB" w14:textId="60C2414D" w:rsidR="00720C28" w:rsidRPr="003023B8" w:rsidRDefault="00212835" w:rsidP="00611A29">
            <w:pPr>
              <w:jc w:val="left"/>
              <w:rPr>
                <w:sz w:val="16"/>
                <w:szCs w:val="16"/>
              </w:rPr>
            </w:pPr>
            <w:r>
              <w:rPr>
                <w:sz w:val="16"/>
                <w:szCs w:val="16"/>
              </w:rPr>
              <w:t>12</w:t>
            </w:r>
          </w:p>
        </w:tc>
        <w:tc>
          <w:tcPr>
            <w:tcW w:w="501" w:type="pct"/>
            <w:noWrap/>
            <w:hideMark/>
          </w:tcPr>
          <w:p w14:paraId="0E1FB85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F04D54" w14:textId="414568A1"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2AD37A4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0E073C95"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6ABCF7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8439A1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7B6096" w14:textId="77777777" w:rsidR="00720C28" w:rsidRPr="003023B8" w:rsidRDefault="00720C28" w:rsidP="00611A29">
            <w:pPr>
              <w:jc w:val="left"/>
              <w:rPr>
                <w:sz w:val="16"/>
                <w:szCs w:val="16"/>
              </w:rPr>
            </w:pPr>
            <w:r w:rsidRPr="003023B8">
              <w:rPr>
                <w:sz w:val="16"/>
                <w:szCs w:val="16"/>
              </w:rPr>
              <w:t>0.1</w:t>
            </w:r>
          </w:p>
        </w:tc>
        <w:tc>
          <w:tcPr>
            <w:tcW w:w="406" w:type="pct"/>
          </w:tcPr>
          <w:p w14:paraId="6C353A79" w14:textId="77777777" w:rsidR="00720C28" w:rsidRPr="003023B8" w:rsidRDefault="00720C28" w:rsidP="00611A29">
            <w:pPr>
              <w:jc w:val="left"/>
              <w:rPr>
                <w:sz w:val="16"/>
                <w:szCs w:val="16"/>
              </w:rPr>
            </w:pPr>
            <w:r>
              <w:rPr>
                <w:sz w:val="16"/>
                <w:szCs w:val="16"/>
              </w:rPr>
              <w:t>0.0001</w:t>
            </w:r>
          </w:p>
        </w:tc>
        <w:tc>
          <w:tcPr>
            <w:tcW w:w="334" w:type="pct"/>
          </w:tcPr>
          <w:p w14:paraId="511127F2" w14:textId="77777777" w:rsidR="00720C28" w:rsidRPr="003023B8" w:rsidRDefault="00720C28" w:rsidP="00611A29">
            <w:pPr>
              <w:jc w:val="left"/>
              <w:rPr>
                <w:sz w:val="16"/>
                <w:szCs w:val="16"/>
              </w:rPr>
            </w:pPr>
            <w:r>
              <w:rPr>
                <w:sz w:val="16"/>
                <w:szCs w:val="16"/>
              </w:rPr>
              <w:t>3000</w:t>
            </w:r>
          </w:p>
        </w:tc>
        <w:tc>
          <w:tcPr>
            <w:tcW w:w="406" w:type="pct"/>
          </w:tcPr>
          <w:p w14:paraId="1A364FA6" w14:textId="77777777" w:rsidR="00720C28" w:rsidRPr="003023B8" w:rsidRDefault="00720C28" w:rsidP="00611A29">
            <w:pPr>
              <w:jc w:val="left"/>
              <w:rPr>
                <w:sz w:val="16"/>
                <w:szCs w:val="16"/>
              </w:rPr>
            </w:pPr>
            <w:r>
              <w:rPr>
                <w:sz w:val="16"/>
                <w:szCs w:val="16"/>
              </w:rPr>
              <w:t>0.0001</w:t>
            </w:r>
          </w:p>
        </w:tc>
      </w:tr>
      <w:tr w:rsidR="00720C28" w:rsidRPr="003023B8" w14:paraId="450FE39A" w14:textId="77777777" w:rsidTr="004D2210">
        <w:trPr>
          <w:trHeight w:val="20"/>
          <w:jc w:val="center"/>
        </w:trPr>
        <w:tc>
          <w:tcPr>
            <w:tcW w:w="331" w:type="pct"/>
            <w:noWrap/>
            <w:hideMark/>
          </w:tcPr>
          <w:p w14:paraId="2C77375A" w14:textId="666EBEE8" w:rsidR="00720C28" w:rsidRPr="003023B8" w:rsidRDefault="00212835" w:rsidP="00611A29">
            <w:pPr>
              <w:jc w:val="left"/>
              <w:rPr>
                <w:sz w:val="16"/>
                <w:szCs w:val="16"/>
              </w:rPr>
            </w:pPr>
            <w:r>
              <w:rPr>
                <w:sz w:val="16"/>
                <w:szCs w:val="16"/>
              </w:rPr>
              <w:t>13</w:t>
            </w:r>
          </w:p>
        </w:tc>
        <w:tc>
          <w:tcPr>
            <w:tcW w:w="501" w:type="pct"/>
            <w:noWrap/>
            <w:hideMark/>
          </w:tcPr>
          <w:p w14:paraId="7493420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58C136" w14:textId="071C4286"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77F91725"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29F9E12D"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404333"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65F03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60899F4" w14:textId="77777777" w:rsidR="00720C28" w:rsidRPr="003023B8" w:rsidRDefault="00720C28" w:rsidP="00611A29">
            <w:pPr>
              <w:jc w:val="left"/>
              <w:rPr>
                <w:sz w:val="16"/>
                <w:szCs w:val="16"/>
              </w:rPr>
            </w:pPr>
            <w:r w:rsidRPr="003023B8">
              <w:rPr>
                <w:sz w:val="16"/>
                <w:szCs w:val="16"/>
              </w:rPr>
              <w:t>0.1</w:t>
            </w:r>
          </w:p>
        </w:tc>
        <w:tc>
          <w:tcPr>
            <w:tcW w:w="406" w:type="pct"/>
          </w:tcPr>
          <w:p w14:paraId="3306F49E" w14:textId="77777777" w:rsidR="00720C28" w:rsidRPr="003023B8" w:rsidRDefault="00720C28" w:rsidP="00611A29">
            <w:pPr>
              <w:jc w:val="left"/>
              <w:rPr>
                <w:sz w:val="16"/>
                <w:szCs w:val="16"/>
              </w:rPr>
            </w:pPr>
            <w:r>
              <w:rPr>
                <w:sz w:val="16"/>
                <w:szCs w:val="16"/>
              </w:rPr>
              <w:t>0.0001</w:t>
            </w:r>
          </w:p>
        </w:tc>
        <w:tc>
          <w:tcPr>
            <w:tcW w:w="334" w:type="pct"/>
          </w:tcPr>
          <w:p w14:paraId="2CE3161C" w14:textId="77777777" w:rsidR="00720C28" w:rsidRPr="003023B8" w:rsidRDefault="00720C28" w:rsidP="00611A29">
            <w:pPr>
              <w:jc w:val="left"/>
              <w:rPr>
                <w:sz w:val="16"/>
                <w:szCs w:val="16"/>
              </w:rPr>
            </w:pPr>
            <w:r>
              <w:rPr>
                <w:sz w:val="16"/>
                <w:szCs w:val="16"/>
              </w:rPr>
              <w:t>3000</w:t>
            </w:r>
          </w:p>
        </w:tc>
        <w:tc>
          <w:tcPr>
            <w:tcW w:w="406" w:type="pct"/>
          </w:tcPr>
          <w:p w14:paraId="1ED3F94E" w14:textId="77777777" w:rsidR="00720C28" w:rsidRPr="003023B8" w:rsidRDefault="00720C28" w:rsidP="00611A29">
            <w:pPr>
              <w:jc w:val="left"/>
              <w:rPr>
                <w:sz w:val="16"/>
                <w:szCs w:val="16"/>
              </w:rPr>
            </w:pPr>
            <w:r>
              <w:rPr>
                <w:sz w:val="16"/>
                <w:szCs w:val="16"/>
              </w:rPr>
              <w:t>0.0001</w:t>
            </w:r>
          </w:p>
        </w:tc>
      </w:tr>
      <w:tr w:rsidR="00720C28" w:rsidRPr="003023B8" w14:paraId="6F7F1569" w14:textId="77777777" w:rsidTr="004D2210">
        <w:trPr>
          <w:trHeight w:val="20"/>
          <w:jc w:val="center"/>
        </w:trPr>
        <w:tc>
          <w:tcPr>
            <w:tcW w:w="331" w:type="pct"/>
            <w:noWrap/>
            <w:hideMark/>
          </w:tcPr>
          <w:p w14:paraId="0D9B629D" w14:textId="104ADC79" w:rsidR="00720C28" w:rsidRPr="003023B8" w:rsidRDefault="00212835" w:rsidP="00611A29">
            <w:pPr>
              <w:jc w:val="left"/>
              <w:rPr>
                <w:sz w:val="16"/>
                <w:szCs w:val="16"/>
              </w:rPr>
            </w:pPr>
            <w:r>
              <w:rPr>
                <w:sz w:val="16"/>
                <w:szCs w:val="16"/>
              </w:rPr>
              <w:t>14</w:t>
            </w:r>
          </w:p>
        </w:tc>
        <w:tc>
          <w:tcPr>
            <w:tcW w:w="501" w:type="pct"/>
            <w:noWrap/>
            <w:hideMark/>
          </w:tcPr>
          <w:p w14:paraId="1D22E87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F3C14DC" w14:textId="02AF548E" w:rsidR="00720C28" w:rsidRPr="003023B8" w:rsidRDefault="00720C28" w:rsidP="00611A29">
            <w:pPr>
              <w:jc w:val="left"/>
              <w:rPr>
                <w:sz w:val="16"/>
                <w:szCs w:val="16"/>
              </w:rPr>
            </w:pPr>
            <w:r w:rsidRPr="003023B8">
              <w:rPr>
                <w:sz w:val="16"/>
                <w:szCs w:val="16"/>
              </w:rPr>
              <w:t>0.5</w:t>
            </w:r>
            <w:r w:rsidR="00EB441B">
              <w:rPr>
                <w:sz w:val="16"/>
                <w:szCs w:val="16"/>
              </w:rPr>
              <w:t>/D</w:t>
            </w:r>
          </w:p>
        </w:tc>
        <w:tc>
          <w:tcPr>
            <w:tcW w:w="355" w:type="pct"/>
            <w:noWrap/>
            <w:hideMark/>
          </w:tcPr>
          <w:p w14:paraId="1EF925A6"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7261018"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6A444AC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8F66B6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082E221" w14:textId="77777777" w:rsidR="00720C28" w:rsidRPr="003023B8" w:rsidRDefault="00720C28" w:rsidP="00611A29">
            <w:pPr>
              <w:jc w:val="left"/>
              <w:rPr>
                <w:sz w:val="16"/>
                <w:szCs w:val="16"/>
              </w:rPr>
            </w:pPr>
            <w:r w:rsidRPr="003023B8">
              <w:rPr>
                <w:sz w:val="16"/>
                <w:szCs w:val="16"/>
              </w:rPr>
              <w:t>0.1</w:t>
            </w:r>
          </w:p>
        </w:tc>
        <w:tc>
          <w:tcPr>
            <w:tcW w:w="406" w:type="pct"/>
          </w:tcPr>
          <w:p w14:paraId="3829B6B3" w14:textId="77777777" w:rsidR="00720C28" w:rsidRPr="003023B8" w:rsidRDefault="00720C28" w:rsidP="00611A29">
            <w:pPr>
              <w:jc w:val="left"/>
              <w:rPr>
                <w:sz w:val="16"/>
                <w:szCs w:val="16"/>
              </w:rPr>
            </w:pPr>
            <w:r>
              <w:rPr>
                <w:sz w:val="16"/>
                <w:szCs w:val="16"/>
              </w:rPr>
              <w:t>0.0001</w:t>
            </w:r>
          </w:p>
        </w:tc>
        <w:tc>
          <w:tcPr>
            <w:tcW w:w="334" w:type="pct"/>
          </w:tcPr>
          <w:p w14:paraId="3352B909" w14:textId="77777777" w:rsidR="00720C28" w:rsidRPr="003023B8" w:rsidRDefault="00720C28" w:rsidP="00611A29">
            <w:pPr>
              <w:jc w:val="left"/>
              <w:rPr>
                <w:sz w:val="16"/>
                <w:szCs w:val="16"/>
              </w:rPr>
            </w:pPr>
            <w:r>
              <w:rPr>
                <w:sz w:val="16"/>
                <w:szCs w:val="16"/>
              </w:rPr>
              <w:t>3000</w:t>
            </w:r>
          </w:p>
        </w:tc>
        <w:tc>
          <w:tcPr>
            <w:tcW w:w="406" w:type="pct"/>
          </w:tcPr>
          <w:p w14:paraId="07916291" w14:textId="77777777" w:rsidR="00720C28" w:rsidRPr="003023B8" w:rsidRDefault="00720C28" w:rsidP="00611A29">
            <w:pPr>
              <w:jc w:val="left"/>
              <w:rPr>
                <w:sz w:val="16"/>
                <w:szCs w:val="16"/>
              </w:rPr>
            </w:pPr>
            <w:r>
              <w:rPr>
                <w:sz w:val="16"/>
                <w:szCs w:val="16"/>
              </w:rPr>
              <w:t>0.0001</w:t>
            </w:r>
          </w:p>
        </w:tc>
      </w:tr>
      <w:tr w:rsidR="00720C28" w:rsidRPr="003023B8" w14:paraId="4878578B" w14:textId="77777777" w:rsidTr="004D2210">
        <w:trPr>
          <w:trHeight w:val="20"/>
          <w:jc w:val="center"/>
        </w:trPr>
        <w:tc>
          <w:tcPr>
            <w:tcW w:w="331" w:type="pct"/>
            <w:noWrap/>
            <w:hideMark/>
          </w:tcPr>
          <w:p w14:paraId="79655AF2" w14:textId="319EB620" w:rsidR="00720C28" w:rsidRPr="003023B8" w:rsidRDefault="00212835" w:rsidP="00611A29">
            <w:pPr>
              <w:jc w:val="left"/>
              <w:rPr>
                <w:sz w:val="16"/>
                <w:szCs w:val="16"/>
              </w:rPr>
            </w:pPr>
            <w:r>
              <w:rPr>
                <w:sz w:val="16"/>
                <w:szCs w:val="16"/>
              </w:rPr>
              <w:t>15</w:t>
            </w:r>
          </w:p>
        </w:tc>
        <w:tc>
          <w:tcPr>
            <w:tcW w:w="501" w:type="pct"/>
            <w:noWrap/>
            <w:hideMark/>
          </w:tcPr>
          <w:p w14:paraId="405EF53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5F23033" w14:textId="37EF362A"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072FD99D"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1BC21A5"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396386F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A3D8B4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614B23A" w14:textId="77777777" w:rsidR="00720C28" w:rsidRPr="003023B8" w:rsidRDefault="00720C28" w:rsidP="00611A29">
            <w:pPr>
              <w:jc w:val="left"/>
              <w:rPr>
                <w:sz w:val="16"/>
                <w:szCs w:val="16"/>
              </w:rPr>
            </w:pPr>
            <w:r w:rsidRPr="003023B8">
              <w:rPr>
                <w:sz w:val="16"/>
                <w:szCs w:val="16"/>
              </w:rPr>
              <w:t>0.1</w:t>
            </w:r>
          </w:p>
        </w:tc>
        <w:tc>
          <w:tcPr>
            <w:tcW w:w="406" w:type="pct"/>
          </w:tcPr>
          <w:p w14:paraId="430644F2" w14:textId="77777777" w:rsidR="00720C28" w:rsidRPr="003023B8" w:rsidRDefault="00720C28" w:rsidP="00611A29">
            <w:pPr>
              <w:jc w:val="left"/>
              <w:rPr>
                <w:sz w:val="16"/>
                <w:szCs w:val="16"/>
              </w:rPr>
            </w:pPr>
            <w:r>
              <w:rPr>
                <w:sz w:val="16"/>
                <w:szCs w:val="16"/>
              </w:rPr>
              <w:t>0.0001</w:t>
            </w:r>
          </w:p>
        </w:tc>
        <w:tc>
          <w:tcPr>
            <w:tcW w:w="334" w:type="pct"/>
          </w:tcPr>
          <w:p w14:paraId="628FC4A4" w14:textId="77777777" w:rsidR="00720C28" w:rsidRPr="003023B8" w:rsidRDefault="00720C28" w:rsidP="00611A29">
            <w:pPr>
              <w:jc w:val="left"/>
              <w:rPr>
                <w:sz w:val="16"/>
                <w:szCs w:val="16"/>
              </w:rPr>
            </w:pPr>
            <w:r>
              <w:rPr>
                <w:sz w:val="16"/>
                <w:szCs w:val="16"/>
              </w:rPr>
              <w:t>3000</w:t>
            </w:r>
          </w:p>
        </w:tc>
        <w:tc>
          <w:tcPr>
            <w:tcW w:w="406" w:type="pct"/>
          </w:tcPr>
          <w:p w14:paraId="4077A16B" w14:textId="77777777" w:rsidR="00720C28" w:rsidRPr="003023B8" w:rsidRDefault="00720C28" w:rsidP="00611A29">
            <w:pPr>
              <w:jc w:val="left"/>
              <w:rPr>
                <w:sz w:val="16"/>
                <w:szCs w:val="16"/>
              </w:rPr>
            </w:pPr>
            <w:r>
              <w:rPr>
                <w:sz w:val="16"/>
                <w:szCs w:val="16"/>
              </w:rPr>
              <w:t>0.0001</w:t>
            </w:r>
          </w:p>
        </w:tc>
      </w:tr>
      <w:tr w:rsidR="00720C28" w:rsidRPr="003023B8" w14:paraId="5B361F94" w14:textId="77777777" w:rsidTr="004D2210">
        <w:trPr>
          <w:trHeight w:val="20"/>
          <w:jc w:val="center"/>
        </w:trPr>
        <w:tc>
          <w:tcPr>
            <w:tcW w:w="331" w:type="pct"/>
            <w:noWrap/>
            <w:hideMark/>
          </w:tcPr>
          <w:p w14:paraId="4BC348E3" w14:textId="59B8A9B7" w:rsidR="00720C28" w:rsidRPr="003023B8" w:rsidRDefault="00212835" w:rsidP="00611A29">
            <w:pPr>
              <w:jc w:val="left"/>
              <w:rPr>
                <w:sz w:val="16"/>
                <w:szCs w:val="16"/>
              </w:rPr>
            </w:pPr>
            <w:r>
              <w:rPr>
                <w:sz w:val="16"/>
                <w:szCs w:val="16"/>
              </w:rPr>
              <w:t>16</w:t>
            </w:r>
          </w:p>
        </w:tc>
        <w:tc>
          <w:tcPr>
            <w:tcW w:w="501" w:type="pct"/>
            <w:noWrap/>
            <w:hideMark/>
          </w:tcPr>
          <w:p w14:paraId="1DCFFAB1"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ED1240D" w14:textId="15C2A3D2"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860F91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B3FBBB2"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710702E"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CAC90B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338ADED" w14:textId="77777777" w:rsidR="00720C28" w:rsidRPr="003023B8" w:rsidRDefault="00720C28" w:rsidP="00611A29">
            <w:pPr>
              <w:jc w:val="left"/>
              <w:rPr>
                <w:sz w:val="16"/>
                <w:szCs w:val="16"/>
              </w:rPr>
            </w:pPr>
            <w:r w:rsidRPr="003023B8">
              <w:rPr>
                <w:sz w:val="16"/>
                <w:szCs w:val="16"/>
              </w:rPr>
              <w:t>0.1</w:t>
            </w:r>
          </w:p>
        </w:tc>
        <w:tc>
          <w:tcPr>
            <w:tcW w:w="406" w:type="pct"/>
          </w:tcPr>
          <w:p w14:paraId="307510E0" w14:textId="77777777" w:rsidR="00720C28" w:rsidRPr="003023B8" w:rsidRDefault="00720C28" w:rsidP="00611A29">
            <w:pPr>
              <w:jc w:val="left"/>
              <w:rPr>
                <w:sz w:val="16"/>
                <w:szCs w:val="16"/>
              </w:rPr>
            </w:pPr>
            <w:r>
              <w:rPr>
                <w:sz w:val="16"/>
                <w:szCs w:val="16"/>
              </w:rPr>
              <w:t>0.0001</w:t>
            </w:r>
          </w:p>
        </w:tc>
        <w:tc>
          <w:tcPr>
            <w:tcW w:w="334" w:type="pct"/>
          </w:tcPr>
          <w:p w14:paraId="16152890" w14:textId="77777777" w:rsidR="00720C28" w:rsidRPr="003023B8" w:rsidRDefault="00720C28" w:rsidP="00611A29">
            <w:pPr>
              <w:jc w:val="left"/>
              <w:rPr>
                <w:sz w:val="16"/>
                <w:szCs w:val="16"/>
              </w:rPr>
            </w:pPr>
            <w:r>
              <w:rPr>
                <w:sz w:val="16"/>
                <w:szCs w:val="16"/>
              </w:rPr>
              <w:t>3000</w:t>
            </w:r>
          </w:p>
        </w:tc>
        <w:tc>
          <w:tcPr>
            <w:tcW w:w="406" w:type="pct"/>
          </w:tcPr>
          <w:p w14:paraId="44C1D5DC" w14:textId="77777777" w:rsidR="00720C28" w:rsidRPr="003023B8" w:rsidRDefault="00720C28" w:rsidP="00611A29">
            <w:pPr>
              <w:jc w:val="left"/>
              <w:rPr>
                <w:sz w:val="16"/>
                <w:szCs w:val="16"/>
              </w:rPr>
            </w:pPr>
            <w:r>
              <w:rPr>
                <w:sz w:val="16"/>
                <w:szCs w:val="16"/>
              </w:rPr>
              <w:t>0.0001</w:t>
            </w:r>
          </w:p>
        </w:tc>
      </w:tr>
      <w:tr w:rsidR="00720C28" w:rsidRPr="003023B8" w14:paraId="30B0B22D" w14:textId="77777777" w:rsidTr="004D2210">
        <w:trPr>
          <w:trHeight w:val="20"/>
          <w:jc w:val="center"/>
        </w:trPr>
        <w:tc>
          <w:tcPr>
            <w:tcW w:w="331" w:type="pct"/>
            <w:noWrap/>
            <w:hideMark/>
          </w:tcPr>
          <w:p w14:paraId="4666559E" w14:textId="23E18C51" w:rsidR="00720C28" w:rsidRPr="003023B8" w:rsidRDefault="00212835" w:rsidP="00611A29">
            <w:pPr>
              <w:jc w:val="left"/>
              <w:rPr>
                <w:sz w:val="16"/>
                <w:szCs w:val="16"/>
              </w:rPr>
            </w:pPr>
            <w:r>
              <w:rPr>
                <w:sz w:val="16"/>
                <w:szCs w:val="16"/>
              </w:rPr>
              <w:t>17</w:t>
            </w:r>
          </w:p>
        </w:tc>
        <w:tc>
          <w:tcPr>
            <w:tcW w:w="501" w:type="pct"/>
            <w:noWrap/>
            <w:hideMark/>
          </w:tcPr>
          <w:p w14:paraId="5EEF7AF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4D5D81" w14:textId="6F7B76F5"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708D66F"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9173F7C"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BEB45BF"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DF981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BDA6CD1" w14:textId="77777777" w:rsidR="00720C28" w:rsidRPr="003023B8" w:rsidRDefault="00720C28" w:rsidP="00611A29">
            <w:pPr>
              <w:jc w:val="left"/>
              <w:rPr>
                <w:sz w:val="16"/>
                <w:szCs w:val="16"/>
              </w:rPr>
            </w:pPr>
            <w:r w:rsidRPr="003023B8">
              <w:rPr>
                <w:sz w:val="16"/>
                <w:szCs w:val="16"/>
              </w:rPr>
              <w:t>0.1</w:t>
            </w:r>
          </w:p>
        </w:tc>
        <w:tc>
          <w:tcPr>
            <w:tcW w:w="406" w:type="pct"/>
          </w:tcPr>
          <w:p w14:paraId="358D6C30" w14:textId="77777777" w:rsidR="00720C28" w:rsidRPr="003023B8" w:rsidRDefault="00720C28" w:rsidP="00611A29">
            <w:pPr>
              <w:jc w:val="left"/>
              <w:rPr>
                <w:sz w:val="16"/>
                <w:szCs w:val="16"/>
              </w:rPr>
            </w:pPr>
            <w:r>
              <w:rPr>
                <w:sz w:val="16"/>
                <w:szCs w:val="16"/>
              </w:rPr>
              <w:t>0.0001</w:t>
            </w:r>
          </w:p>
        </w:tc>
        <w:tc>
          <w:tcPr>
            <w:tcW w:w="334" w:type="pct"/>
          </w:tcPr>
          <w:p w14:paraId="0D7C3466" w14:textId="77777777" w:rsidR="00720C28" w:rsidRPr="003023B8" w:rsidRDefault="00720C28" w:rsidP="00611A29">
            <w:pPr>
              <w:jc w:val="left"/>
              <w:rPr>
                <w:sz w:val="16"/>
                <w:szCs w:val="16"/>
              </w:rPr>
            </w:pPr>
            <w:r>
              <w:rPr>
                <w:sz w:val="16"/>
                <w:szCs w:val="16"/>
              </w:rPr>
              <w:t>3000</w:t>
            </w:r>
          </w:p>
        </w:tc>
        <w:tc>
          <w:tcPr>
            <w:tcW w:w="406" w:type="pct"/>
          </w:tcPr>
          <w:p w14:paraId="70F2E10D" w14:textId="77777777" w:rsidR="00720C28" w:rsidRPr="003023B8" w:rsidRDefault="00720C28" w:rsidP="00611A29">
            <w:pPr>
              <w:jc w:val="left"/>
              <w:rPr>
                <w:sz w:val="16"/>
                <w:szCs w:val="16"/>
              </w:rPr>
            </w:pPr>
            <w:r>
              <w:rPr>
                <w:sz w:val="16"/>
                <w:szCs w:val="16"/>
              </w:rPr>
              <w:t>0.0001</w:t>
            </w:r>
          </w:p>
        </w:tc>
      </w:tr>
      <w:tr w:rsidR="00720C28" w:rsidRPr="003023B8" w14:paraId="58AB6CFB" w14:textId="77777777" w:rsidTr="004D2210">
        <w:trPr>
          <w:trHeight w:val="20"/>
          <w:jc w:val="center"/>
        </w:trPr>
        <w:tc>
          <w:tcPr>
            <w:tcW w:w="331" w:type="pct"/>
            <w:noWrap/>
            <w:hideMark/>
          </w:tcPr>
          <w:p w14:paraId="05B024F8" w14:textId="479DBC87" w:rsidR="00720C28" w:rsidRPr="003023B8" w:rsidRDefault="00212835" w:rsidP="00611A29">
            <w:pPr>
              <w:jc w:val="left"/>
              <w:rPr>
                <w:sz w:val="16"/>
                <w:szCs w:val="16"/>
              </w:rPr>
            </w:pPr>
            <w:r>
              <w:rPr>
                <w:sz w:val="16"/>
                <w:szCs w:val="16"/>
              </w:rPr>
              <w:t>18</w:t>
            </w:r>
          </w:p>
        </w:tc>
        <w:tc>
          <w:tcPr>
            <w:tcW w:w="501" w:type="pct"/>
            <w:noWrap/>
            <w:hideMark/>
          </w:tcPr>
          <w:p w14:paraId="5186EF8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0A0A334" w14:textId="122B88BB"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6DA1D775"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74D38DF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FA8E0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126A2A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23A452C" w14:textId="77777777" w:rsidR="00720C28" w:rsidRPr="003023B8" w:rsidRDefault="00720C28" w:rsidP="00611A29">
            <w:pPr>
              <w:jc w:val="left"/>
              <w:rPr>
                <w:sz w:val="16"/>
                <w:szCs w:val="16"/>
              </w:rPr>
            </w:pPr>
            <w:r w:rsidRPr="003023B8">
              <w:rPr>
                <w:sz w:val="16"/>
                <w:szCs w:val="16"/>
              </w:rPr>
              <w:t>0.1</w:t>
            </w:r>
          </w:p>
        </w:tc>
        <w:tc>
          <w:tcPr>
            <w:tcW w:w="406" w:type="pct"/>
          </w:tcPr>
          <w:p w14:paraId="607C696C" w14:textId="77777777" w:rsidR="00720C28" w:rsidRPr="003023B8" w:rsidRDefault="00720C28" w:rsidP="00611A29">
            <w:pPr>
              <w:jc w:val="left"/>
              <w:rPr>
                <w:sz w:val="16"/>
                <w:szCs w:val="16"/>
              </w:rPr>
            </w:pPr>
            <w:r>
              <w:rPr>
                <w:sz w:val="16"/>
                <w:szCs w:val="16"/>
              </w:rPr>
              <w:t>0.0001</w:t>
            </w:r>
          </w:p>
        </w:tc>
        <w:tc>
          <w:tcPr>
            <w:tcW w:w="334" w:type="pct"/>
          </w:tcPr>
          <w:p w14:paraId="1FE5362B" w14:textId="77777777" w:rsidR="00720C28" w:rsidRPr="003023B8" w:rsidRDefault="00720C28" w:rsidP="00611A29">
            <w:pPr>
              <w:jc w:val="left"/>
              <w:rPr>
                <w:sz w:val="16"/>
                <w:szCs w:val="16"/>
              </w:rPr>
            </w:pPr>
            <w:r>
              <w:rPr>
                <w:sz w:val="16"/>
                <w:szCs w:val="16"/>
              </w:rPr>
              <w:t>3000</w:t>
            </w:r>
          </w:p>
        </w:tc>
        <w:tc>
          <w:tcPr>
            <w:tcW w:w="406" w:type="pct"/>
          </w:tcPr>
          <w:p w14:paraId="375BD29C" w14:textId="77777777" w:rsidR="00720C28" w:rsidRPr="003023B8" w:rsidRDefault="00720C28" w:rsidP="00611A29">
            <w:pPr>
              <w:jc w:val="left"/>
              <w:rPr>
                <w:sz w:val="16"/>
                <w:szCs w:val="16"/>
              </w:rPr>
            </w:pPr>
            <w:r>
              <w:rPr>
                <w:sz w:val="16"/>
                <w:szCs w:val="16"/>
              </w:rPr>
              <w:t>0.0001</w:t>
            </w:r>
          </w:p>
        </w:tc>
      </w:tr>
      <w:tr w:rsidR="00720C28" w:rsidRPr="003023B8" w14:paraId="7625556C" w14:textId="77777777" w:rsidTr="004D2210">
        <w:trPr>
          <w:trHeight w:val="20"/>
          <w:jc w:val="center"/>
        </w:trPr>
        <w:tc>
          <w:tcPr>
            <w:tcW w:w="331" w:type="pct"/>
            <w:noWrap/>
            <w:hideMark/>
          </w:tcPr>
          <w:p w14:paraId="4380CFDF" w14:textId="13561D99" w:rsidR="00720C28" w:rsidRPr="003023B8" w:rsidRDefault="00212835" w:rsidP="00611A29">
            <w:pPr>
              <w:jc w:val="left"/>
              <w:rPr>
                <w:sz w:val="16"/>
                <w:szCs w:val="16"/>
              </w:rPr>
            </w:pPr>
            <w:r>
              <w:rPr>
                <w:sz w:val="16"/>
                <w:szCs w:val="16"/>
              </w:rPr>
              <w:t>19</w:t>
            </w:r>
          </w:p>
        </w:tc>
        <w:tc>
          <w:tcPr>
            <w:tcW w:w="501" w:type="pct"/>
            <w:noWrap/>
            <w:hideMark/>
          </w:tcPr>
          <w:p w14:paraId="3FB36D10"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16BCA7D" w14:textId="67DBDDCF"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7F4408C7"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011C5A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4D8B88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92C5F6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7653A63C" w14:textId="77777777" w:rsidR="00720C28" w:rsidRPr="003023B8" w:rsidRDefault="00720C28" w:rsidP="00611A29">
            <w:pPr>
              <w:jc w:val="left"/>
              <w:rPr>
                <w:sz w:val="16"/>
                <w:szCs w:val="16"/>
              </w:rPr>
            </w:pPr>
            <w:r w:rsidRPr="003023B8">
              <w:rPr>
                <w:sz w:val="16"/>
                <w:szCs w:val="16"/>
              </w:rPr>
              <w:t>0.1</w:t>
            </w:r>
          </w:p>
        </w:tc>
        <w:tc>
          <w:tcPr>
            <w:tcW w:w="406" w:type="pct"/>
          </w:tcPr>
          <w:p w14:paraId="021D4D21" w14:textId="77777777" w:rsidR="00720C28" w:rsidRPr="003023B8" w:rsidRDefault="00720C28" w:rsidP="00611A29">
            <w:pPr>
              <w:jc w:val="left"/>
              <w:rPr>
                <w:sz w:val="16"/>
                <w:szCs w:val="16"/>
              </w:rPr>
            </w:pPr>
            <w:r>
              <w:rPr>
                <w:sz w:val="16"/>
                <w:szCs w:val="16"/>
              </w:rPr>
              <w:t>0.0001</w:t>
            </w:r>
          </w:p>
        </w:tc>
        <w:tc>
          <w:tcPr>
            <w:tcW w:w="334" w:type="pct"/>
          </w:tcPr>
          <w:p w14:paraId="39248BE2" w14:textId="77777777" w:rsidR="00720C28" w:rsidRPr="003023B8" w:rsidRDefault="00720C28" w:rsidP="00611A29">
            <w:pPr>
              <w:jc w:val="left"/>
              <w:rPr>
                <w:sz w:val="16"/>
                <w:szCs w:val="16"/>
              </w:rPr>
            </w:pPr>
            <w:r>
              <w:rPr>
                <w:sz w:val="16"/>
                <w:szCs w:val="16"/>
              </w:rPr>
              <w:t>3000</w:t>
            </w:r>
          </w:p>
        </w:tc>
        <w:tc>
          <w:tcPr>
            <w:tcW w:w="406" w:type="pct"/>
          </w:tcPr>
          <w:p w14:paraId="4A172CFA" w14:textId="77777777" w:rsidR="00720C28" w:rsidRPr="003023B8" w:rsidRDefault="00720C28" w:rsidP="00611A29">
            <w:pPr>
              <w:jc w:val="left"/>
              <w:rPr>
                <w:sz w:val="16"/>
                <w:szCs w:val="16"/>
              </w:rPr>
            </w:pPr>
            <w:r>
              <w:rPr>
                <w:sz w:val="16"/>
                <w:szCs w:val="16"/>
              </w:rPr>
              <w:t>0.0001</w:t>
            </w:r>
          </w:p>
        </w:tc>
      </w:tr>
      <w:tr w:rsidR="00720C28" w:rsidRPr="003023B8" w14:paraId="56E836E3" w14:textId="77777777" w:rsidTr="004D2210">
        <w:trPr>
          <w:trHeight w:val="20"/>
          <w:jc w:val="center"/>
        </w:trPr>
        <w:tc>
          <w:tcPr>
            <w:tcW w:w="331" w:type="pct"/>
            <w:noWrap/>
            <w:hideMark/>
          </w:tcPr>
          <w:p w14:paraId="114B11F0" w14:textId="7DF85303" w:rsidR="00720C28" w:rsidRPr="003023B8" w:rsidRDefault="00212835" w:rsidP="00611A29">
            <w:pPr>
              <w:jc w:val="left"/>
              <w:rPr>
                <w:sz w:val="16"/>
                <w:szCs w:val="16"/>
              </w:rPr>
            </w:pPr>
            <w:r>
              <w:rPr>
                <w:sz w:val="16"/>
                <w:szCs w:val="16"/>
              </w:rPr>
              <w:t>20</w:t>
            </w:r>
          </w:p>
        </w:tc>
        <w:tc>
          <w:tcPr>
            <w:tcW w:w="501" w:type="pct"/>
            <w:noWrap/>
            <w:hideMark/>
          </w:tcPr>
          <w:p w14:paraId="07FBE7D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5FA4A7E" w14:textId="415CF137"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E08BBBC"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016EDB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4AAA7E3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9B7E92F"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F795935" w14:textId="77777777" w:rsidR="00720C28" w:rsidRPr="003023B8" w:rsidRDefault="00720C28" w:rsidP="00611A29">
            <w:pPr>
              <w:jc w:val="left"/>
              <w:rPr>
                <w:sz w:val="16"/>
                <w:szCs w:val="16"/>
              </w:rPr>
            </w:pPr>
            <w:r w:rsidRPr="003023B8">
              <w:rPr>
                <w:sz w:val="16"/>
                <w:szCs w:val="16"/>
              </w:rPr>
              <w:t>0.1</w:t>
            </w:r>
          </w:p>
        </w:tc>
        <w:tc>
          <w:tcPr>
            <w:tcW w:w="406" w:type="pct"/>
          </w:tcPr>
          <w:p w14:paraId="1D603BBE" w14:textId="77777777" w:rsidR="00720C28" w:rsidRPr="003023B8" w:rsidRDefault="00720C28" w:rsidP="00611A29">
            <w:pPr>
              <w:jc w:val="left"/>
              <w:rPr>
                <w:sz w:val="16"/>
                <w:szCs w:val="16"/>
              </w:rPr>
            </w:pPr>
            <w:r>
              <w:rPr>
                <w:sz w:val="16"/>
                <w:szCs w:val="16"/>
              </w:rPr>
              <w:t>0.0001</w:t>
            </w:r>
          </w:p>
        </w:tc>
        <w:tc>
          <w:tcPr>
            <w:tcW w:w="334" w:type="pct"/>
          </w:tcPr>
          <w:p w14:paraId="0FE0BAAC" w14:textId="77777777" w:rsidR="00720C28" w:rsidRPr="003023B8" w:rsidRDefault="00720C28" w:rsidP="00611A29">
            <w:pPr>
              <w:jc w:val="left"/>
              <w:rPr>
                <w:sz w:val="16"/>
                <w:szCs w:val="16"/>
              </w:rPr>
            </w:pPr>
            <w:r>
              <w:rPr>
                <w:sz w:val="16"/>
                <w:szCs w:val="16"/>
              </w:rPr>
              <w:t>3000</w:t>
            </w:r>
          </w:p>
        </w:tc>
        <w:tc>
          <w:tcPr>
            <w:tcW w:w="406" w:type="pct"/>
          </w:tcPr>
          <w:p w14:paraId="3B66195F" w14:textId="77777777" w:rsidR="00720C28" w:rsidRPr="003023B8" w:rsidRDefault="00720C28" w:rsidP="00611A29">
            <w:pPr>
              <w:jc w:val="left"/>
              <w:rPr>
                <w:sz w:val="16"/>
                <w:szCs w:val="16"/>
              </w:rPr>
            </w:pPr>
            <w:r>
              <w:rPr>
                <w:sz w:val="16"/>
                <w:szCs w:val="16"/>
              </w:rPr>
              <w:t>0.0001</w:t>
            </w:r>
          </w:p>
        </w:tc>
      </w:tr>
    </w:tbl>
    <w:p w14:paraId="1AFAAFD0" w14:textId="77777777" w:rsidR="002E120D" w:rsidRPr="00215EA3" w:rsidRDefault="002E120D" w:rsidP="00720C28">
      <w:pPr>
        <w:rPr>
          <w:i/>
        </w:rPr>
      </w:pPr>
    </w:p>
    <w:p w14:paraId="59AAA395" w14:textId="75E3FF19" w:rsidR="00720C28" w:rsidRDefault="00720C28" w:rsidP="00720C28">
      <w:pPr>
        <w:pStyle w:val="Caption"/>
        <w:keepNext/>
        <w:jc w:val="center"/>
      </w:pPr>
      <w:r>
        <w:t xml:space="preserve">Table </w:t>
      </w:r>
      <w:fldSimple w:instr=" SEQ Table \* ARABIC ">
        <w:r w:rsidR="00E80CD9">
          <w:rPr>
            <w:noProof/>
          </w:rPr>
          <w:t>6</w:t>
        </w:r>
      </w:fldSimple>
      <w:r>
        <w:t xml:space="preserve"> parameters for </w:t>
      </w:r>
      <w:r w:rsidR="008E6B72">
        <w:t xml:space="preserve">the </w:t>
      </w:r>
      <w:r>
        <w:t>local search procedure</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0C28" w:rsidRPr="00327178" w14:paraId="188B3567" w14:textId="77777777" w:rsidTr="00D570F5">
        <w:trPr>
          <w:trHeight w:val="144"/>
          <w:jc w:val="center"/>
        </w:trPr>
        <w:tc>
          <w:tcPr>
            <w:tcW w:w="335" w:type="pct"/>
            <w:noWrap/>
            <w:hideMark/>
          </w:tcPr>
          <w:p w14:paraId="02527801" w14:textId="242EBF64" w:rsidR="00720C28" w:rsidRPr="002C22C6" w:rsidRDefault="002C22C6" w:rsidP="00611A29">
            <w:pPr>
              <w:rPr>
                <w:b/>
                <w:bCs/>
                <w:i/>
                <w:sz w:val="20"/>
                <w:szCs w:val="20"/>
              </w:rPr>
            </w:pPr>
            <m:oMathPara>
              <m:oMath>
                <m:r>
                  <m:rPr>
                    <m:sty m:val="bi"/>
                  </m:rPr>
                  <w:rPr>
                    <w:rFonts w:ascii="Cambria Math" w:hAnsi="Cambria Math"/>
                    <w:sz w:val="20"/>
                    <w:szCs w:val="20"/>
                  </w:rPr>
                  <m:t>σ</m:t>
                </m:r>
              </m:oMath>
            </m:oMathPara>
          </w:p>
        </w:tc>
        <w:tc>
          <w:tcPr>
            <w:tcW w:w="305" w:type="pct"/>
            <w:noWrap/>
            <w:hideMark/>
          </w:tcPr>
          <w:p w14:paraId="30D26EEB" w14:textId="7FF35796" w:rsidR="00720C28" w:rsidRPr="002C22C6" w:rsidRDefault="002C22C6" w:rsidP="00611A29">
            <w:pPr>
              <w:rPr>
                <w:b/>
                <w:bCs/>
                <w:i/>
                <w:sz w:val="20"/>
                <w:szCs w:val="20"/>
              </w:rPr>
            </w:pPr>
            <m:oMathPara>
              <m:oMath>
                <m:r>
                  <m:rPr>
                    <m:sty m:val="bi"/>
                  </m:rPr>
                  <w:rPr>
                    <w:rFonts w:ascii="Cambria Math" w:hAnsi="Cambria Math" w:cs="Times New Roman"/>
                    <w:sz w:val="20"/>
                    <w:szCs w:val="20"/>
                  </w:rPr>
                  <m:t>α</m:t>
                </m:r>
              </m:oMath>
            </m:oMathPara>
          </w:p>
        </w:tc>
        <w:tc>
          <w:tcPr>
            <w:tcW w:w="564" w:type="pct"/>
            <w:noWrap/>
            <w:hideMark/>
          </w:tcPr>
          <w:p w14:paraId="13F5FBD4" w14:textId="1FFEA059" w:rsidR="00720C28" w:rsidRPr="002C22C6" w:rsidRDefault="00000000" w:rsidP="00611A29">
            <w:pPr>
              <w:rPr>
                <w:b/>
                <w:bCs/>
                <w:i/>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LS</m:t>
                    </m:r>
                  </m:e>
                  <m:sub>
                    <m:r>
                      <m:rPr>
                        <m:sty m:val="bi"/>
                      </m:rPr>
                      <w:rPr>
                        <w:rFonts w:ascii="Cambria Math" w:hAnsi="Cambria Math" w:cs="Times New Roman"/>
                        <w:sz w:val="20"/>
                        <w:szCs w:val="20"/>
                      </w:rPr>
                      <m:t>t</m:t>
                    </m:r>
                  </m:sub>
                </m:sSub>
              </m:oMath>
            </m:oMathPara>
          </w:p>
        </w:tc>
        <w:tc>
          <w:tcPr>
            <w:tcW w:w="289" w:type="pct"/>
          </w:tcPr>
          <w:p w14:paraId="5ECA9EF3" w14:textId="4E2D82E9" w:rsidR="00720C28" w:rsidRPr="002C22C6" w:rsidRDefault="002C22C6" w:rsidP="00611A29">
            <w:pPr>
              <w:rPr>
                <w:rFonts w:eastAsia="DengXian" w:cs="Calibri (Body)"/>
                <w:b/>
                <w:bCs/>
                <w:sz w:val="20"/>
                <w:szCs w:val="20"/>
              </w:rPr>
            </w:pPr>
            <m:oMathPara>
              <m:oMath>
                <m:r>
                  <m:rPr>
                    <m:sty m:val="bi"/>
                  </m:rPr>
                  <w:rPr>
                    <w:rFonts w:ascii="Cambria Math" w:hAnsi="Cambria Math" w:cs="Times New Roman"/>
                    <w:sz w:val="20"/>
                    <w:szCs w:val="20"/>
                  </w:rPr>
                  <m:t>W</m:t>
                </m:r>
              </m:oMath>
            </m:oMathPara>
          </w:p>
        </w:tc>
        <w:tc>
          <w:tcPr>
            <w:tcW w:w="1007" w:type="pct"/>
          </w:tcPr>
          <w:p w14:paraId="1E40AD31" w14:textId="77777777" w:rsidR="00720C28" w:rsidRPr="002C22C6" w:rsidRDefault="00720C28" w:rsidP="00611A29">
            <w:pPr>
              <w:rPr>
                <w:rFonts w:eastAsia="DengXian" w:cs="Times New Roman"/>
                <w:b/>
                <w:bCs/>
                <w:sz w:val="20"/>
                <w:szCs w:val="20"/>
              </w:rPr>
            </w:pPr>
            <w:r w:rsidRPr="002C22C6">
              <w:rPr>
                <w:rFonts w:eastAsia="DengXian" w:cs="Times New Roman"/>
                <w:b/>
                <w:bCs/>
                <w:sz w:val="20"/>
                <w:szCs w:val="20"/>
              </w:rPr>
              <w:t>Mode</w:t>
            </w:r>
          </w:p>
        </w:tc>
        <w:tc>
          <w:tcPr>
            <w:tcW w:w="335" w:type="pct"/>
          </w:tcPr>
          <w:p w14:paraId="3240ED45" w14:textId="0CBF3BC8" w:rsidR="00720C28" w:rsidRPr="002C22C6" w:rsidRDefault="002C22C6" w:rsidP="00611A29">
            <w:pPr>
              <w:rPr>
                <w:rFonts w:eastAsia="DengXian" w:cs="Times New Roman"/>
                <w:b/>
                <w:bCs/>
                <w:sz w:val="20"/>
                <w:szCs w:val="20"/>
              </w:rPr>
            </w:pPr>
            <m:oMathPara>
              <m:oMath>
                <m:r>
                  <m:rPr>
                    <m:sty m:val="bi"/>
                  </m:rPr>
                  <w:rPr>
                    <w:rFonts w:ascii="Cambria Math" w:hAnsi="Cambria Math"/>
                    <w:sz w:val="20"/>
                    <w:szCs w:val="20"/>
                  </w:rPr>
                  <m:t>σ</m:t>
                </m:r>
              </m:oMath>
            </m:oMathPara>
          </w:p>
        </w:tc>
        <w:tc>
          <w:tcPr>
            <w:tcW w:w="305" w:type="pct"/>
          </w:tcPr>
          <w:p w14:paraId="7FDB39F1" w14:textId="04531E97" w:rsidR="00720C28" w:rsidRPr="002C22C6" w:rsidRDefault="002C22C6" w:rsidP="00611A29">
            <w:pPr>
              <w:rPr>
                <w:rFonts w:eastAsia="DengXian" w:cs="Times New Roman"/>
                <w:b/>
                <w:bCs/>
                <w:sz w:val="20"/>
                <w:szCs w:val="20"/>
              </w:rPr>
            </w:pPr>
            <m:oMathPara>
              <m:oMath>
                <m:r>
                  <m:rPr>
                    <m:sty m:val="bi"/>
                  </m:rPr>
                  <w:rPr>
                    <w:rFonts w:ascii="Cambria Math" w:hAnsi="Cambria Math" w:cs="Times New Roman"/>
                    <w:sz w:val="20"/>
                    <w:szCs w:val="20"/>
                  </w:rPr>
                  <m:t>α</m:t>
                </m:r>
              </m:oMath>
            </m:oMathPara>
          </w:p>
        </w:tc>
        <w:tc>
          <w:tcPr>
            <w:tcW w:w="564" w:type="pct"/>
          </w:tcPr>
          <w:p w14:paraId="184AD681" w14:textId="17D1CE82" w:rsidR="00720C28" w:rsidRPr="002C22C6" w:rsidRDefault="00000000" w:rsidP="00611A29">
            <w:pPr>
              <w:rPr>
                <w:rFonts w:eastAsia="DengXian" w:cs="Times New Roman"/>
                <w:b/>
                <w:bCs/>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LS</m:t>
                    </m:r>
                  </m:e>
                  <m:sub>
                    <m:r>
                      <m:rPr>
                        <m:sty m:val="bi"/>
                      </m:rPr>
                      <w:rPr>
                        <w:rFonts w:ascii="Cambria Math" w:hAnsi="Cambria Math" w:cs="Times New Roman"/>
                        <w:sz w:val="20"/>
                        <w:szCs w:val="20"/>
                      </w:rPr>
                      <m:t>t</m:t>
                    </m:r>
                  </m:sub>
                </m:sSub>
              </m:oMath>
            </m:oMathPara>
          </w:p>
        </w:tc>
        <w:tc>
          <w:tcPr>
            <w:tcW w:w="289" w:type="pct"/>
          </w:tcPr>
          <w:p w14:paraId="0A13C166" w14:textId="07FBB960" w:rsidR="00720C28" w:rsidRPr="002C22C6" w:rsidRDefault="002C22C6" w:rsidP="00611A29">
            <w:pPr>
              <w:rPr>
                <w:rFonts w:eastAsia="DengXian" w:cs="Times New Roman"/>
                <w:b/>
                <w:bCs/>
                <w:sz w:val="20"/>
                <w:szCs w:val="20"/>
              </w:rPr>
            </w:pPr>
            <m:oMathPara>
              <m:oMath>
                <m:r>
                  <m:rPr>
                    <m:sty m:val="bi"/>
                  </m:rPr>
                  <w:rPr>
                    <w:rFonts w:ascii="Cambria Math" w:hAnsi="Cambria Math" w:cs="Times New Roman"/>
                    <w:sz w:val="20"/>
                    <w:szCs w:val="20"/>
                  </w:rPr>
                  <m:t>W</m:t>
                </m:r>
              </m:oMath>
            </m:oMathPara>
          </w:p>
        </w:tc>
        <w:tc>
          <w:tcPr>
            <w:tcW w:w="1007" w:type="pct"/>
          </w:tcPr>
          <w:p w14:paraId="32EF11D0" w14:textId="77777777" w:rsidR="00720C28" w:rsidRPr="002C22C6" w:rsidRDefault="00720C28" w:rsidP="00611A29">
            <w:pPr>
              <w:rPr>
                <w:rFonts w:eastAsia="DengXian" w:cs="Times New Roman"/>
                <w:b/>
                <w:bCs/>
                <w:sz w:val="20"/>
                <w:szCs w:val="20"/>
              </w:rPr>
            </w:pPr>
            <w:r w:rsidRPr="002C22C6">
              <w:rPr>
                <w:rFonts w:eastAsia="DengXian" w:cs="Times New Roman"/>
                <w:b/>
                <w:bCs/>
                <w:sz w:val="20"/>
                <w:szCs w:val="20"/>
              </w:rPr>
              <w:t>Mode</w:t>
            </w:r>
          </w:p>
        </w:tc>
      </w:tr>
      <w:tr w:rsidR="00605436" w:rsidRPr="00327178" w14:paraId="4081C615" w14:textId="77777777" w:rsidTr="00D570F5">
        <w:trPr>
          <w:trHeight w:val="144"/>
          <w:jc w:val="center"/>
        </w:trPr>
        <w:tc>
          <w:tcPr>
            <w:tcW w:w="335" w:type="pct"/>
            <w:noWrap/>
            <w:hideMark/>
          </w:tcPr>
          <w:p w14:paraId="2F8C65EB" w14:textId="7827BF7D" w:rsidR="00605436" w:rsidRPr="00327178" w:rsidRDefault="00605436" w:rsidP="00605436">
            <w:pPr>
              <w:rPr>
                <w:sz w:val="16"/>
                <w:szCs w:val="16"/>
              </w:rPr>
            </w:pPr>
            <w:r>
              <w:rPr>
                <w:sz w:val="16"/>
                <w:szCs w:val="16"/>
              </w:rPr>
              <w:t>1</w:t>
            </w:r>
          </w:p>
        </w:tc>
        <w:tc>
          <w:tcPr>
            <w:tcW w:w="305" w:type="pct"/>
            <w:noWrap/>
            <w:hideMark/>
          </w:tcPr>
          <w:p w14:paraId="382EB65F" w14:textId="77777777" w:rsidR="00605436" w:rsidRPr="00327178" w:rsidRDefault="00605436" w:rsidP="00605436">
            <w:pPr>
              <w:rPr>
                <w:sz w:val="16"/>
                <w:szCs w:val="16"/>
              </w:rPr>
            </w:pPr>
            <w:r w:rsidRPr="00327178">
              <w:rPr>
                <w:sz w:val="16"/>
                <w:szCs w:val="16"/>
              </w:rPr>
              <w:t>0.5</w:t>
            </w:r>
          </w:p>
        </w:tc>
        <w:tc>
          <w:tcPr>
            <w:tcW w:w="564" w:type="pct"/>
            <w:noWrap/>
            <w:hideMark/>
          </w:tcPr>
          <w:p w14:paraId="731737B8" w14:textId="77777777" w:rsidR="00605436" w:rsidRPr="00327178" w:rsidRDefault="00605436" w:rsidP="00605436">
            <w:pPr>
              <w:rPr>
                <w:sz w:val="16"/>
                <w:szCs w:val="16"/>
              </w:rPr>
            </w:pPr>
            <w:r w:rsidRPr="00327178">
              <w:rPr>
                <w:sz w:val="16"/>
                <w:szCs w:val="16"/>
              </w:rPr>
              <w:t>Uniform</w:t>
            </w:r>
          </w:p>
        </w:tc>
        <w:tc>
          <w:tcPr>
            <w:tcW w:w="289" w:type="pct"/>
          </w:tcPr>
          <w:p w14:paraId="5CC18C8C" w14:textId="77777777" w:rsidR="00605436" w:rsidRPr="00327178" w:rsidRDefault="00605436" w:rsidP="00605436">
            <w:pPr>
              <w:rPr>
                <w:sz w:val="16"/>
                <w:szCs w:val="16"/>
              </w:rPr>
            </w:pPr>
            <w:r>
              <w:rPr>
                <w:sz w:val="16"/>
                <w:szCs w:val="16"/>
              </w:rPr>
              <w:t>1</w:t>
            </w:r>
          </w:p>
        </w:tc>
        <w:tc>
          <w:tcPr>
            <w:tcW w:w="1007" w:type="pct"/>
          </w:tcPr>
          <w:p w14:paraId="0839B6B2" w14:textId="77777777" w:rsidR="00605436" w:rsidRDefault="00605436" w:rsidP="00605436">
            <w:pPr>
              <w:rPr>
                <w:sz w:val="16"/>
                <w:szCs w:val="16"/>
              </w:rPr>
            </w:pPr>
            <w:r>
              <w:rPr>
                <w:sz w:val="16"/>
                <w:szCs w:val="16"/>
              </w:rPr>
              <w:t>Baldwin/Lamarck</w:t>
            </w:r>
          </w:p>
        </w:tc>
        <w:tc>
          <w:tcPr>
            <w:tcW w:w="335" w:type="pct"/>
          </w:tcPr>
          <w:p w14:paraId="29228A5B" w14:textId="125F333D" w:rsidR="00605436" w:rsidRDefault="00605436" w:rsidP="00605436">
            <w:pPr>
              <w:rPr>
                <w:sz w:val="16"/>
                <w:szCs w:val="16"/>
              </w:rPr>
            </w:pPr>
            <w:r>
              <w:rPr>
                <w:sz w:val="16"/>
                <w:szCs w:val="16"/>
              </w:rPr>
              <w:t>11</w:t>
            </w:r>
          </w:p>
        </w:tc>
        <w:tc>
          <w:tcPr>
            <w:tcW w:w="305" w:type="pct"/>
          </w:tcPr>
          <w:p w14:paraId="2D2287AC" w14:textId="77777777" w:rsidR="00605436" w:rsidRDefault="00605436" w:rsidP="00605436">
            <w:pPr>
              <w:rPr>
                <w:sz w:val="16"/>
                <w:szCs w:val="16"/>
              </w:rPr>
            </w:pPr>
            <w:r w:rsidRPr="00327178">
              <w:rPr>
                <w:sz w:val="16"/>
                <w:szCs w:val="16"/>
              </w:rPr>
              <w:t>0.5</w:t>
            </w:r>
          </w:p>
        </w:tc>
        <w:tc>
          <w:tcPr>
            <w:tcW w:w="564" w:type="pct"/>
          </w:tcPr>
          <w:p w14:paraId="20BB9752" w14:textId="77777777" w:rsidR="00605436" w:rsidRDefault="00605436" w:rsidP="00605436">
            <w:pPr>
              <w:rPr>
                <w:sz w:val="16"/>
                <w:szCs w:val="16"/>
              </w:rPr>
            </w:pPr>
            <w:r w:rsidRPr="00327178">
              <w:rPr>
                <w:sz w:val="16"/>
                <w:szCs w:val="16"/>
              </w:rPr>
              <w:t>Uniform</w:t>
            </w:r>
          </w:p>
        </w:tc>
        <w:tc>
          <w:tcPr>
            <w:tcW w:w="289" w:type="pct"/>
          </w:tcPr>
          <w:p w14:paraId="57A8E35A" w14:textId="77777777" w:rsidR="00605436" w:rsidRDefault="00605436" w:rsidP="00605436">
            <w:pPr>
              <w:rPr>
                <w:sz w:val="16"/>
                <w:szCs w:val="16"/>
              </w:rPr>
            </w:pPr>
            <w:r>
              <w:rPr>
                <w:sz w:val="16"/>
                <w:szCs w:val="16"/>
              </w:rPr>
              <w:t>1</w:t>
            </w:r>
          </w:p>
        </w:tc>
        <w:tc>
          <w:tcPr>
            <w:tcW w:w="1007" w:type="pct"/>
          </w:tcPr>
          <w:p w14:paraId="0526E73D" w14:textId="77777777" w:rsidR="00605436" w:rsidRDefault="00605436" w:rsidP="00605436">
            <w:pPr>
              <w:rPr>
                <w:sz w:val="16"/>
                <w:szCs w:val="16"/>
              </w:rPr>
            </w:pPr>
            <w:r>
              <w:rPr>
                <w:sz w:val="16"/>
                <w:szCs w:val="16"/>
              </w:rPr>
              <w:t>Baldwin/Lamarck</w:t>
            </w:r>
          </w:p>
        </w:tc>
      </w:tr>
      <w:tr w:rsidR="00605436" w:rsidRPr="00327178" w14:paraId="64C95459" w14:textId="77777777" w:rsidTr="00D570F5">
        <w:trPr>
          <w:trHeight w:val="144"/>
          <w:jc w:val="center"/>
        </w:trPr>
        <w:tc>
          <w:tcPr>
            <w:tcW w:w="335" w:type="pct"/>
            <w:noWrap/>
            <w:hideMark/>
          </w:tcPr>
          <w:p w14:paraId="4D98F2F0" w14:textId="5D266D73" w:rsidR="00605436" w:rsidRPr="00327178" w:rsidRDefault="00605436" w:rsidP="00605436">
            <w:pPr>
              <w:rPr>
                <w:sz w:val="16"/>
                <w:szCs w:val="16"/>
              </w:rPr>
            </w:pPr>
            <w:r>
              <w:rPr>
                <w:sz w:val="16"/>
                <w:szCs w:val="16"/>
              </w:rPr>
              <w:t>2</w:t>
            </w:r>
          </w:p>
        </w:tc>
        <w:tc>
          <w:tcPr>
            <w:tcW w:w="305" w:type="pct"/>
            <w:noWrap/>
            <w:hideMark/>
          </w:tcPr>
          <w:p w14:paraId="7FACBCD2" w14:textId="77777777" w:rsidR="00605436" w:rsidRPr="00327178" w:rsidRDefault="00605436" w:rsidP="00605436">
            <w:pPr>
              <w:rPr>
                <w:sz w:val="16"/>
                <w:szCs w:val="16"/>
              </w:rPr>
            </w:pPr>
            <w:r w:rsidRPr="00327178">
              <w:rPr>
                <w:sz w:val="16"/>
                <w:szCs w:val="16"/>
              </w:rPr>
              <w:t>0.5</w:t>
            </w:r>
          </w:p>
        </w:tc>
        <w:tc>
          <w:tcPr>
            <w:tcW w:w="564" w:type="pct"/>
            <w:noWrap/>
            <w:hideMark/>
          </w:tcPr>
          <w:p w14:paraId="20D4CA1D" w14:textId="77777777" w:rsidR="00605436" w:rsidRPr="00327178" w:rsidRDefault="00605436" w:rsidP="00605436">
            <w:pPr>
              <w:rPr>
                <w:sz w:val="16"/>
                <w:szCs w:val="16"/>
              </w:rPr>
            </w:pPr>
            <w:r w:rsidRPr="00327178">
              <w:rPr>
                <w:sz w:val="16"/>
                <w:szCs w:val="16"/>
              </w:rPr>
              <w:t>Uniform</w:t>
            </w:r>
          </w:p>
        </w:tc>
        <w:tc>
          <w:tcPr>
            <w:tcW w:w="289" w:type="pct"/>
          </w:tcPr>
          <w:p w14:paraId="1E5A7DE6" w14:textId="77777777" w:rsidR="00605436" w:rsidRPr="00327178" w:rsidRDefault="00605436" w:rsidP="00605436">
            <w:pPr>
              <w:rPr>
                <w:sz w:val="16"/>
                <w:szCs w:val="16"/>
              </w:rPr>
            </w:pPr>
            <w:r>
              <w:rPr>
                <w:sz w:val="16"/>
                <w:szCs w:val="16"/>
              </w:rPr>
              <w:t>1</w:t>
            </w:r>
          </w:p>
        </w:tc>
        <w:tc>
          <w:tcPr>
            <w:tcW w:w="1007" w:type="pct"/>
          </w:tcPr>
          <w:p w14:paraId="109C9F59" w14:textId="77777777" w:rsidR="00605436" w:rsidRDefault="00605436" w:rsidP="00605436">
            <w:pPr>
              <w:rPr>
                <w:sz w:val="16"/>
                <w:szCs w:val="16"/>
              </w:rPr>
            </w:pPr>
            <w:r>
              <w:rPr>
                <w:sz w:val="16"/>
                <w:szCs w:val="16"/>
              </w:rPr>
              <w:t>Baldwin/Lamarck</w:t>
            </w:r>
          </w:p>
        </w:tc>
        <w:tc>
          <w:tcPr>
            <w:tcW w:w="335" w:type="pct"/>
          </w:tcPr>
          <w:p w14:paraId="6399D50C" w14:textId="71E30AB4" w:rsidR="00605436" w:rsidRDefault="00605436" w:rsidP="00605436">
            <w:pPr>
              <w:rPr>
                <w:sz w:val="16"/>
                <w:szCs w:val="16"/>
              </w:rPr>
            </w:pPr>
            <w:r>
              <w:rPr>
                <w:sz w:val="16"/>
                <w:szCs w:val="16"/>
              </w:rPr>
              <w:t>12</w:t>
            </w:r>
          </w:p>
        </w:tc>
        <w:tc>
          <w:tcPr>
            <w:tcW w:w="305" w:type="pct"/>
          </w:tcPr>
          <w:p w14:paraId="1F8F24A6" w14:textId="77777777" w:rsidR="00605436" w:rsidRDefault="00605436" w:rsidP="00605436">
            <w:pPr>
              <w:rPr>
                <w:sz w:val="16"/>
                <w:szCs w:val="16"/>
              </w:rPr>
            </w:pPr>
            <w:r w:rsidRPr="00327178">
              <w:rPr>
                <w:sz w:val="16"/>
                <w:szCs w:val="16"/>
              </w:rPr>
              <w:t>0.5</w:t>
            </w:r>
          </w:p>
        </w:tc>
        <w:tc>
          <w:tcPr>
            <w:tcW w:w="564" w:type="pct"/>
          </w:tcPr>
          <w:p w14:paraId="517DAE60" w14:textId="77777777" w:rsidR="00605436" w:rsidRDefault="00605436" w:rsidP="00605436">
            <w:pPr>
              <w:rPr>
                <w:sz w:val="16"/>
                <w:szCs w:val="16"/>
              </w:rPr>
            </w:pPr>
            <w:r w:rsidRPr="00327178">
              <w:rPr>
                <w:sz w:val="16"/>
                <w:szCs w:val="16"/>
              </w:rPr>
              <w:t>Uniform</w:t>
            </w:r>
          </w:p>
        </w:tc>
        <w:tc>
          <w:tcPr>
            <w:tcW w:w="289" w:type="pct"/>
          </w:tcPr>
          <w:p w14:paraId="5D9769F2" w14:textId="77777777" w:rsidR="00605436" w:rsidRDefault="00605436" w:rsidP="00605436">
            <w:pPr>
              <w:rPr>
                <w:sz w:val="16"/>
                <w:szCs w:val="16"/>
              </w:rPr>
            </w:pPr>
            <w:r>
              <w:rPr>
                <w:sz w:val="16"/>
                <w:szCs w:val="16"/>
              </w:rPr>
              <w:t>1</w:t>
            </w:r>
          </w:p>
        </w:tc>
        <w:tc>
          <w:tcPr>
            <w:tcW w:w="1007" w:type="pct"/>
          </w:tcPr>
          <w:p w14:paraId="14C85749" w14:textId="77777777" w:rsidR="00605436" w:rsidRDefault="00605436" w:rsidP="00605436">
            <w:pPr>
              <w:rPr>
                <w:sz w:val="16"/>
                <w:szCs w:val="16"/>
              </w:rPr>
            </w:pPr>
            <w:r>
              <w:rPr>
                <w:sz w:val="16"/>
                <w:szCs w:val="16"/>
              </w:rPr>
              <w:t>Baldwin/Lamarck</w:t>
            </w:r>
          </w:p>
        </w:tc>
      </w:tr>
      <w:tr w:rsidR="00605436" w:rsidRPr="00327178" w14:paraId="399302D5" w14:textId="77777777" w:rsidTr="00D570F5">
        <w:trPr>
          <w:trHeight w:val="144"/>
          <w:jc w:val="center"/>
        </w:trPr>
        <w:tc>
          <w:tcPr>
            <w:tcW w:w="335" w:type="pct"/>
            <w:noWrap/>
            <w:hideMark/>
          </w:tcPr>
          <w:p w14:paraId="1AB5C974" w14:textId="4549E1BA" w:rsidR="00605436" w:rsidRPr="00327178" w:rsidRDefault="00605436" w:rsidP="00605436">
            <w:pPr>
              <w:rPr>
                <w:sz w:val="16"/>
                <w:szCs w:val="16"/>
              </w:rPr>
            </w:pPr>
            <w:r>
              <w:rPr>
                <w:sz w:val="16"/>
                <w:szCs w:val="16"/>
              </w:rPr>
              <w:t>3</w:t>
            </w:r>
          </w:p>
        </w:tc>
        <w:tc>
          <w:tcPr>
            <w:tcW w:w="305" w:type="pct"/>
            <w:noWrap/>
            <w:hideMark/>
          </w:tcPr>
          <w:p w14:paraId="4AFE28ED" w14:textId="77777777" w:rsidR="00605436" w:rsidRPr="00327178" w:rsidRDefault="00605436" w:rsidP="00605436">
            <w:pPr>
              <w:rPr>
                <w:sz w:val="16"/>
                <w:szCs w:val="16"/>
              </w:rPr>
            </w:pPr>
            <w:r w:rsidRPr="00327178">
              <w:rPr>
                <w:sz w:val="16"/>
                <w:szCs w:val="16"/>
              </w:rPr>
              <w:t>0.5</w:t>
            </w:r>
          </w:p>
        </w:tc>
        <w:tc>
          <w:tcPr>
            <w:tcW w:w="564" w:type="pct"/>
            <w:noWrap/>
            <w:hideMark/>
          </w:tcPr>
          <w:p w14:paraId="1374F85F" w14:textId="77777777" w:rsidR="00605436" w:rsidRPr="00327178" w:rsidRDefault="00605436" w:rsidP="00605436">
            <w:pPr>
              <w:rPr>
                <w:sz w:val="16"/>
                <w:szCs w:val="16"/>
              </w:rPr>
            </w:pPr>
            <w:r w:rsidRPr="00327178">
              <w:rPr>
                <w:sz w:val="16"/>
                <w:szCs w:val="16"/>
              </w:rPr>
              <w:t>Uniform</w:t>
            </w:r>
          </w:p>
        </w:tc>
        <w:tc>
          <w:tcPr>
            <w:tcW w:w="289" w:type="pct"/>
          </w:tcPr>
          <w:p w14:paraId="09691A0D" w14:textId="77777777" w:rsidR="00605436" w:rsidRPr="00327178" w:rsidRDefault="00605436" w:rsidP="00605436">
            <w:pPr>
              <w:rPr>
                <w:sz w:val="16"/>
                <w:szCs w:val="16"/>
              </w:rPr>
            </w:pPr>
            <w:r>
              <w:rPr>
                <w:sz w:val="16"/>
                <w:szCs w:val="16"/>
              </w:rPr>
              <w:t>1</w:t>
            </w:r>
          </w:p>
        </w:tc>
        <w:tc>
          <w:tcPr>
            <w:tcW w:w="1007" w:type="pct"/>
          </w:tcPr>
          <w:p w14:paraId="2019076B" w14:textId="77777777" w:rsidR="00605436" w:rsidRDefault="00605436" w:rsidP="00605436">
            <w:pPr>
              <w:rPr>
                <w:sz w:val="16"/>
                <w:szCs w:val="16"/>
              </w:rPr>
            </w:pPr>
            <w:r>
              <w:rPr>
                <w:sz w:val="16"/>
                <w:szCs w:val="16"/>
              </w:rPr>
              <w:t>Baldwin/Lamarck</w:t>
            </w:r>
          </w:p>
        </w:tc>
        <w:tc>
          <w:tcPr>
            <w:tcW w:w="335" w:type="pct"/>
          </w:tcPr>
          <w:p w14:paraId="7B3E4B2A" w14:textId="663E53A8" w:rsidR="00605436" w:rsidRDefault="00605436" w:rsidP="00605436">
            <w:pPr>
              <w:rPr>
                <w:sz w:val="16"/>
                <w:szCs w:val="16"/>
              </w:rPr>
            </w:pPr>
            <w:r>
              <w:rPr>
                <w:sz w:val="16"/>
                <w:szCs w:val="16"/>
              </w:rPr>
              <w:t>13</w:t>
            </w:r>
          </w:p>
        </w:tc>
        <w:tc>
          <w:tcPr>
            <w:tcW w:w="305" w:type="pct"/>
          </w:tcPr>
          <w:p w14:paraId="1FD68C69" w14:textId="77777777" w:rsidR="00605436" w:rsidRDefault="00605436" w:rsidP="00605436">
            <w:pPr>
              <w:rPr>
                <w:sz w:val="16"/>
                <w:szCs w:val="16"/>
              </w:rPr>
            </w:pPr>
            <w:r w:rsidRPr="00327178">
              <w:rPr>
                <w:sz w:val="16"/>
                <w:szCs w:val="16"/>
              </w:rPr>
              <w:t>0.5</w:t>
            </w:r>
          </w:p>
        </w:tc>
        <w:tc>
          <w:tcPr>
            <w:tcW w:w="564" w:type="pct"/>
          </w:tcPr>
          <w:p w14:paraId="04D55F41" w14:textId="77777777" w:rsidR="00605436" w:rsidRDefault="00605436" w:rsidP="00605436">
            <w:pPr>
              <w:rPr>
                <w:sz w:val="16"/>
                <w:szCs w:val="16"/>
              </w:rPr>
            </w:pPr>
            <w:r w:rsidRPr="00327178">
              <w:rPr>
                <w:sz w:val="16"/>
                <w:szCs w:val="16"/>
              </w:rPr>
              <w:t>Uniform</w:t>
            </w:r>
          </w:p>
        </w:tc>
        <w:tc>
          <w:tcPr>
            <w:tcW w:w="289" w:type="pct"/>
          </w:tcPr>
          <w:p w14:paraId="08B4028E" w14:textId="77777777" w:rsidR="00605436" w:rsidRDefault="00605436" w:rsidP="00605436">
            <w:pPr>
              <w:rPr>
                <w:sz w:val="16"/>
                <w:szCs w:val="16"/>
              </w:rPr>
            </w:pPr>
            <w:r>
              <w:rPr>
                <w:sz w:val="16"/>
                <w:szCs w:val="16"/>
              </w:rPr>
              <w:t>1</w:t>
            </w:r>
          </w:p>
        </w:tc>
        <w:tc>
          <w:tcPr>
            <w:tcW w:w="1007" w:type="pct"/>
          </w:tcPr>
          <w:p w14:paraId="7CD2AF10" w14:textId="77777777" w:rsidR="00605436" w:rsidRDefault="00605436" w:rsidP="00605436">
            <w:pPr>
              <w:rPr>
                <w:sz w:val="16"/>
                <w:szCs w:val="16"/>
              </w:rPr>
            </w:pPr>
            <w:r>
              <w:rPr>
                <w:sz w:val="16"/>
                <w:szCs w:val="16"/>
              </w:rPr>
              <w:t>Baldwin/Lamarck</w:t>
            </w:r>
          </w:p>
        </w:tc>
      </w:tr>
      <w:tr w:rsidR="00605436" w:rsidRPr="00327178" w14:paraId="05026E07" w14:textId="77777777" w:rsidTr="00D570F5">
        <w:trPr>
          <w:trHeight w:val="144"/>
          <w:jc w:val="center"/>
        </w:trPr>
        <w:tc>
          <w:tcPr>
            <w:tcW w:w="335" w:type="pct"/>
            <w:noWrap/>
            <w:hideMark/>
          </w:tcPr>
          <w:p w14:paraId="57E06F55" w14:textId="5773752F" w:rsidR="00605436" w:rsidRPr="00327178" w:rsidRDefault="00605436" w:rsidP="00605436">
            <w:pPr>
              <w:rPr>
                <w:sz w:val="16"/>
                <w:szCs w:val="16"/>
              </w:rPr>
            </w:pPr>
            <w:r>
              <w:rPr>
                <w:sz w:val="16"/>
                <w:szCs w:val="16"/>
              </w:rPr>
              <w:t>4</w:t>
            </w:r>
          </w:p>
        </w:tc>
        <w:tc>
          <w:tcPr>
            <w:tcW w:w="305" w:type="pct"/>
            <w:noWrap/>
            <w:hideMark/>
          </w:tcPr>
          <w:p w14:paraId="581BF46E" w14:textId="77777777" w:rsidR="00605436" w:rsidRPr="00327178" w:rsidRDefault="00605436" w:rsidP="00605436">
            <w:pPr>
              <w:rPr>
                <w:sz w:val="16"/>
                <w:szCs w:val="16"/>
              </w:rPr>
            </w:pPr>
            <w:r w:rsidRPr="00327178">
              <w:rPr>
                <w:sz w:val="16"/>
                <w:szCs w:val="16"/>
              </w:rPr>
              <w:t>0.5</w:t>
            </w:r>
          </w:p>
        </w:tc>
        <w:tc>
          <w:tcPr>
            <w:tcW w:w="564" w:type="pct"/>
            <w:noWrap/>
            <w:hideMark/>
          </w:tcPr>
          <w:p w14:paraId="437D1706" w14:textId="77777777" w:rsidR="00605436" w:rsidRPr="00327178" w:rsidRDefault="00605436" w:rsidP="00605436">
            <w:pPr>
              <w:rPr>
                <w:sz w:val="16"/>
                <w:szCs w:val="16"/>
              </w:rPr>
            </w:pPr>
            <w:r w:rsidRPr="00327178">
              <w:rPr>
                <w:sz w:val="16"/>
                <w:szCs w:val="16"/>
              </w:rPr>
              <w:t>Uniform</w:t>
            </w:r>
          </w:p>
        </w:tc>
        <w:tc>
          <w:tcPr>
            <w:tcW w:w="289" w:type="pct"/>
          </w:tcPr>
          <w:p w14:paraId="30E90CB5" w14:textId="77777777" w:rsidR="00605436" w:rsidRPr="00327178" w:rsidRDefault="00605436" w:rsidP="00605436">
            <w:pPr>
              <w:rPr>
                <w:sz w:val="16"/>
                <w:szCs w:val="16"/>
              </w:rPr>
            </w:pPr>
            <w:r>
              <w:rPr>
                <w:sz w:val="16"/>
                <w:szCs w:val="16"/>
              </w:rPr>
              <w:t>1</w:t>
            </w:r>
          </w:p>
        </w:tc>
        <w:tc>
          <w:tcPr>
            <w:tcW w:w="1007" w:type="pct"/>
          </w:tcPr>
          <w:p w14:paraId="77995930" w14:textId="77777777" w:rsidR="00605436" w:rsidRDefault="00605436" w:rsidP="00605436">
            <w:pPr>
              <w:rPr>
                <w:sz w:val="16"/>
                <w:szCs w:val="16"/>
              </w:rPr>
            </w:pPr>
            <w:r>
              <w:rPr>
                <w:sz w:val="16"/>
                <w:szCs w:val="16"/>
              </w:rPr>
              <w:t>Baldwin/Lamarck</w:t>
            </w:r>
          </w:p>
        </w:tc>
        <w:tc>
          <w:tcPr>
            <w:tcW w:w="335" w:type="pct"/>
          </w:tcPr>
          <w:p w14:paraId="50FF73AF" w14:textId="587C831E" w:rsidR="00605436" w:rsidRDefault="00605436" w:rsidP="00605436">
            <w:pPr>
              <w:rPr>
                <w:sz w:val="16"/>
                <w:szCs w:val="16"/>
              </w:rPr>
            </w:pPr>
            <w:r>
              <w:rPr>
                <w:sz w:val="16"/>
                <w:szCs w:val="16"/>
              </w:rPr>
              <w:t>14</w:t>
            </w:r>
          </w:p>
        </w:tc>
        <w:tc>
          <w:tcPr>
            <w:tcW w:w="305" w:type="pct"/>
          </w:tcPr>
          <w:p w14:paraId="7305D41E" w14:textId="77777777" w:rsidR="00605436" w:rsidRDefault="00605436" w:rsidP="00605436">
            <w:pPr>
              <w:rPr>
                <w:sz w:val="16"/>
                <w:szCs w:val="16"/>
              </w:rPr>
            </w:pPr>
            <w:r w:rsidRPr="00327178">
              <w:rPr>
                <w:sz w:val="16"/>
                <w:szCs w:val="16"/>
              </w:rPr>
              <w:t>0.5</w:t>
            </w:r>
          </w:p>
        </w:tc>
        <w:tc>
          <w:tcPr>
            <w:tcW w:w="564" w:type="pct"/>
          </w:tcPr>
          <w:p w14:paraId="41A7710B" w14:textId="77777777" w:rsidR="00605436" w:rsidRDefault="00605436" w:rsidP="00605436">
            <w:pPr>
              <w:rPr>
                <w:sz w:val="16"/>
                <w:szCs w:val="16"/>
              </w:rPr>
            </w:pPr>
            <w:r w:rsidRPr="00327178">
              <w:rPr>
                <w:sz w:val="16"/>
                <w:szCs w:val="16"/>
              </w:rPr>
              <w:t>Uniform</w:t>
            </w:r>
          </w:p>
        </w:tc>
        <w:tc>
          <w:tcPr>
            <w:tcW w:w="289" w:type="pct"/>
          </w:tcPr>
          <w:p w14:paraId="4FA88D6F" w14:textId="77777777" w:rsidR="00605436" w:rsidRDefault="00605436" w:rsidP="00605436">
            <w:pPr>
              <w:rPr>
                <w:sz w:val="16"/>
                <w:szCs w:val="16"/>
              </w:rPr>
            </w:pPr>
            <w:r>
              <w:rPr>
                <w:sz w:val="16"/>
                <w:szCs w:val="16"/>
              </w:rPr>
              <w:t>1</w:t>
            </w:r>
          </w:p>
        </w:tc>
        <w:tc>
          <w:tcPr>
            <w:tcW w:w="1007" w:type="pct"/>
          </w:tcPr>
          <w:p w14:paraId="1046BE62" w14:textId="77777777" w:rsidR="00605436" w:rsidRDefault="00605436" w:rsidP="00605436">
            <w:pPr>
              <w:rPr>
                <w:sz w:val="16"/>
                <w:szCs w:val="16"/>
              </w:rPr>
            </w:pPr>
            <w:r>
              <w:rPr>
                <w:sz w:val="16"/>
                <w:szCs w:val="16"/>
              </w:rPr>
              <w:t>Baldwin/Lamarck</w:t>
            </w:r>
          </w:p>
        </w:tc>
      </w:tr>
      <w:tr w:rsidR="00605436" w:rsidRPr="00327178" w14:paraId="3FB78D8D" w14:textId="77777777" w:rsidTr="00D570F5">
        <w:trPr>
          <w:trHeight w:val="144"/>
          <w:jc w:val="center"/>
        </w:trPr>
        <w:tc>
          <w:tcPr>
            <w:tcW w:w="335" w:type="pct"/>
            <w:noWrap/>
            <w:hideMark/>
          </w:tcPr>
          <w:p w14:paraId="4943AD67" w14:textId="18606723" w:rsidR="00605436" w:rsidRPr="00327178" w:rsidRDefault="00605436" w:rsidP="00605436">
            <w:pPr>
              <w:rPr>
                <w:sz w:val="16"/>
                <w:szCs w:val="16"/>
              </w:rPr>
            </w:pPr>
            <w:r>
              <w:rPr>
                <w:sz w:val="16"/>
                <w:szCs w:val="16"/>
              </w:rPr>
              <w:t>5</w:t>
            </w:r>
          </w:p>
        </w:tc>
        <w:tc>
          <w:tcPr>
            <w:tcW w:w="305" w:type="pct"/>
            <w:noWrap/>
            <w:hideMark/>
          </w:tcPr>
          <w:p w14:paraId="44601E5C" w14:textId="77777777" w:rsidR="00605436" w:rsidRPr="00327178" w:rsidRDefault="00605436" w:rsidP="00605436">
            <w:pPr>
              <w:rPr>
                <w:sz w:val="16"/>
                <w:szCs w:val="16"/>
              </w:rPr>
            </w:pPr>
            <w:r w:rsidRPr="00327178">
              <w:rPr>
                <w:sz w:val="16"/>
                <w:szCs w:val="16"/>
              </w:rPr>
              <w:t>0.5</w:t>
            </w:r>
          </w:p>
        </w:tc>
        <w:tc>
          <w:tcPr>
            <w:tcW w:w="564" w:type="pct"/>
            <w:noWrap/>
            <w:hideMark/>
          </w:tcPr>
          <w:p w14:paraId="36799660" w14:textId="77777777" w:rsidR="00605436" w:rsidRPr="00327178" w:rsidRDefault="00605436" w:rsidP="00605436">
            <w:pPr>
              <w:rPr>
                <w:sz w:val="16"/>
                <w:szCs w:val="16"/>
              </w:rPr>
            </w:pPr>
            <w:r w:rsidRPr="00327178">
              <w:rPr>
                <w:sz w:val="16"/>
                <w:szCs w:val="16"/>
              </w:rPr>
              <w:t>Uniform</w:t>
            </w:r>
          </w:p>
        </w:tc>
        <w:tc>
          <w:tcPr>
            <w:tcW w:w="289" w:type="pct"/>
          </w:tcPr>
          <w:p w14:paraId="718AAA61" w14:textId="77777777" w:rsidR="00605436" w:rsidRPr="00327178" w:rsidRDefault="00605436" w:rsidP="00605436">
            <w:pPr>
              <w:rPr>
                <w:sz w:val="16"/>
                <w:szCs w:val="16"/>
              </w:rPr>
            </w:pPr>
            <w:r>
              <w:rPr>
                <w:sz w:val="16"/>
                <w:szCs w:val="16"/>
              </w:rPr>
              <w:t>1</w:t>
            </w:r>
          </w:p>
        </w:tc>
        <w:tc>
          <w:tcPr>
            <w:tcW w:w="1007" w:type="pct"/>
          </w:tcPr>
          <w:p w14:paraId="6FB72C58" w14:textId="77777777" w:rsidR="00605436" w:rsidRDefault="00605436" w:rsidP="00605436">
            <w:pPr>
              <w:rPr>
                <w:sz w:val="16"/>
                <w:szCs w:val="16"/>
              </w:rPr>
            </w:pPr>
            <w:r>
              <w:rPr>
                <w:sz w:val="16"/>
                <w:szCs w:val="16"/>
              </w:rPr>
              <w:t>Baldwin/Lamarck</w:t>
            </w:r>
          </w:p>
        </w:tc>
        <w:tc>
          <w:tcPr>
            <w:tcW w:w="335" w:type="pct"/>
          </w:tcPr>
          <w:p w14:paraId="612D1564" w14:textId="26EBE6A0" w:rsidR="00605436" w:rsidRDefault="00605436" w:rsidP="00605436">
            <w:pPr>
              <w:rPr>
                <w:sz w:val="16"/>
                <w:szCs w:val="16"/>
              </w:rPr>
            </w:pPr>
            <w:r>
              <w:rPr>
                <w:sz w:val="16"/>
                <w:szCs w:val="16"/>
              </w:rPr>
              <w:t>15</w:t>
            </w:r>
          </w:p>
        </w:tc>
        <w:tc>
          <w:tcPr>
            <w:tcW w:w="305" w:type="pct"/>
          </w:tcPr>
          <w:p w14:paraId="199A8D0D" w14:textId="77777777" w:rsidR="00605436" w:rsidRDefault="00605436" w:rsidP="00605436">
            <w:pPr>
              <w:rPr>
                <w:sz w:val="16"/>
                <w:szCs w:val="16"/>
              </w:rPr>
            </w:pPr>
            <w:r w:rsidRPr="00327178">
              <w:rPr>
                <w:sz w:val="16"/>
                <w:szCs w:val="16"/>
              </w:rPr>
              <w:t>0.5</w:t>
            </w:r>
          </w:p>
        </w:tc>
        <w:tc>
          <w:tcPr>
            <w:tcW w:w="564" w:type="pct"/>
          </w:tcPr>
          <w:p w14:paraId="5921D887" w14:textId="77777777" w:rsidR="00605436" w:rsidRDefault="00605436" w:rsidP="00605436">
            <w:pPr>
              <w:rPr>
                <w:sz w:val="16"/>
                <w:szCs w:val="16"/>
              </w:rPr>
            </w:pPr>
            <w:r w:rsidRPr="00327178">
              <w:rPr>
                <w:sz w:val="16"/>
                <w:szCs w:val="16"/>
              </w:rPr>
              <w:t>Uniform</w:t>
            </w:r>
          </w:p>
        </w:tc>
        <w:tc>
          <w:tcPr>
            <w:tcW w:w="289" w:type="pct"/>
          </w:tcPr>
          <w:p w14:paraId="027CA4B7" w14:textId="77777777" w:rsidR="00605436" w:rsidRDefault="00605436" w:rsidP="00605436">
            <w:pPr>
              <w:rPr>
                <w:sz w:val="16"/>
                <w:szCs w:val="16"/>
              </w:rPr>
            </w:pPr>
            <w:r>
              <w:rPr>
                <w:sz w:val="16"/>
                <w:szCs w:val="16"/>
              </w:rPr>
              <w:t>1</w:t>
            </w:r>
          </w:p>
        </w:tc>
        <w:tc>
          <w:tcPr>
            <w:tcW w:w="1007" w:type="pct"/>
          </w:tcPr>
          <w:p w14:paraId="02C7A2A7" w14:textId="77777777" w:rsidR="00605436" w:rsidRDefault="00605436" w:rsidP="00605436">
            <w:pPr>
              <w:rPr>
                <w:sz w:val="16"/>
                <w:szCs w:val="16"/>
              </w:rPr>
            </w:pPr>
            <w:r>
              <w:rPr>
                <w:sz w:val="16"/>
                <w:szCs w:val="16"/>
              </w:rPr>
              <w:t>Baldwin/Lamarck</w:t>
            </w:r>
          </w:p>
        </w:tc>
      </w:tr>
      <w:tr w:rsidR="00605436" w:rsidRPr="00327178" w14:paraId="579A54AA" w14:textId="77777777" w:rsidTr="00D570F5">
        <w:trPr>
          <w:trHeight w:val="144"/>
          <w:jc w:val="center"/>
        </w:trPr>
        <w:tc>
          <w:tcPr>
            <w:tcW w:w="335" w:type="pct"/>
            <w:noWrap/>
            <w:hideMark/>
          </w:tcPr>
          <w:p w14:paraId="7FBE437D" w14:textId="46856CD7" w:rsidR="00605436" w:rsidRPr="00327178" w:rsidRDefault="00605436" w:rsidP="00605436">
            <w:pPr>
              <w:rPr>
                <w:sz w:val="16"/>
                <w:szCs w:val="16"/>
              </w:rPr>
            </w:pPr>
            <w:r>
              <w:rPr>
                <w:sz w:val="16"/>
                <w:szCs w:val="16"/>
              </w:rPr>
              <w:t>6</w:t>
            </w:r>
          </w:p>
        </w:tc>
        <w:tc>
          <w:tcPr>
            <w:tcW w:w="305" w:type="pct"/>
            <w:noWrap/>
            <w:hideMark/>
          </w:tcPr>
          <w:p w14:paraId="413012D6" w14:textId="77777777" w:rsidR="00605436" w:rsidRPr="00327178" w:rsidRDefault="00605436" w:rsidP="00605436">
            <w:pPr>
              <w:rPr>
                <w:sz w:val="16"/>
                <w:szCs w:val="16"/>
              </w:rPr>
            </w:pPr>
            <w:r w:rsidRPr="00327178">
              <w:rPr>
                <w:sz w:val="16"/>
                <w:szCs w:val="16"/>
              </w:rPr>
              <w:t>0.5</w:t>
            </w:r>
          </w:p>
        </w:tc>
        <w:tc>
          <w:tcPr>
            <w:tcW w:w="564" w:type="pct"/>
            <w:noWrap/>
            <w:hideMark/>
          </w:tcPr>
          <w:p w14:paraId="6C4F8277" w14:textId="77777777" w:rsidR="00605436" w:rsidRPr="00327178" w:rsidRDefault="00605436" w:rsidP="00605436">
            <w:pPr>
              <w:rPr>
                <w:sz w:val="16"/>
                <w:szCs w:val="16"/>
              </w:rPr>
            </w:pPr>
            <w:r w:rsidRPr="00327178">
              <w:rPr>
                <w:sz w:val="16"/>
                <w:szCs w:val="16"/>
              </w:rPr>
              <w:t>Uniform</w:t>
            </w:r>
          </w:p>
        </w:tc>
        <w:tc>
          <w:tcPr>
            <w:tcW w:w="289" w:type="pct"/>
          </w:tcPr>
          <w:p w14:paraId="414D108F" w14:textId="77777777" w:rsidR="00605436" w:rsidRPr="00327178" w:rsidRDefault="00605436" w:rsidP="00605436">
            <w:pPr>
              <w:rPr>
                <w:sz w:val="16"/>
                <w:szCs w:val="16"/>
              </w:rPr>
            </w:pPr>
            <w:r>
              <w:rPr>
                <w:sz w:val="16"/>
                <w:szCs w:val="16"/>
              </w:rPr>
              <w:t>1</w:t>
            </w:r>
          </w:p>
        </w:tc>
        <w:tc>
          <w:tcPr>
            <w:tcW w:w="1007" w:type="pct"/>
          </w:tcPr>
          <w:p w14:paraId="44810535" w14:textId="77777777" w:rsidR="00605436" w:rsidRDefault="00605436" w:rsidP="00605436">
            <w:pPr>
              <w:rPr>
                <w:sz w:val="16"/>
                <w:szCs w:val="16"/>
              </w:rPr>
            </w:pPr>
            <w:r>
              <w:rPr>
                <w:sz w:val="16"/>
                <w:szCs w:val="16"/>
              </w:rPr>
              <w:t>Baldwin/Lamarck</w:t>
            </w:r>
          </w:p>
        </w:tc>
        <w:tc>
          <w:tcPr>
            <w:tcW w:w="335" w:type="pct"/>
          </w:tcPr>
          <w:p w14:paraId="24B19221" w14:textId="3EB3CBE1" w:rsidR="00605436" w:rsidRDefault="00605436" w:rsidP="00605436">
            <w:pPr>
              <w:rPr>
                <w:sz w:val="16"/>
                <w:szCs w:val="16"/>
              </w:rPr>
            </w:pPr>
            <w:r>
              <w:rPr>
                <w:sz w:val="16"/>
                <w:szCs w:val="16"/>
              </w:rPr>
              <w:t>16</w:t>
            </w:r>
          </w:p>
        </w:tc>
        <w:tc>
          <w:tcPr>
            <w:tcW w:w="305" w:type="pct"/>
          </w:tcPr>
          <w:p w14:paraId="4B3FC797" w14:textId="77777777" w:rsidR="00605436" w:rsidRDefault="00605436" w:rsidP="00605436">
            <w:pPr>
              <w:rPr>
                <w:sz w:val="16"/>
                <w:szCs w:val="16"/>
              </w:rPr>
            </w:pPr>
            <w:r w:rsidRPr="00327178">
              <w:rPr>
                <w:sz w:val="16"/>
                <w:szCs w:val="16"/>
              </w:rPr>
              <w:t>0.5</w:t>
            </w:r>
          </w:p>
        </w:tc>
        <w:tc>
          <w:tcPr>
            <w:tcW w:w="564" w:type="pct"/>
          </w:tcPr>
          <w:p w14:paraId="68D8D042" w14:textId="77777777" w:rsidR="00605436" w:rsidRDefault="00605436" w:rsidP="00605436">
            <w:pPr>
              <w:rPr>
                <w:sz w:val="16"/>
                <w:szCs w:val="16"/>
              </w:rPr>
            </w:pPr>
            <w:r w:rsidRPr="00327178">
              <w:rPr>
                <w:sz w:val="16"/>
                <w:szCs w:val="16"/>
              </w:rPr>
              <w:t>Uniform</w:t>
            </w:r>
          </w:p>
        </w:tc>
        <w:tc>
          <w:tcPr>
            <w:tcW w:w="289" w:type="pct"/>
          </w:tcPr>
          <w:p w14:paraId="60BA5D19" w14:textId="77777777" w:rsidR="00605436" w:rsidRDefault="00605436" w:rsidP="00605436">
            <w:pPr>
              <w:rPr>
                <w:sz w:val="16"/>
                <w:szCs w:val="16"/>
              </w:rPr>
            </w:pPr>
            <w:r>
              <w:rPr>
                <w:sz w:val="16"/>
                <w:szCs w:val="16"/>
              </w:rPr>
              <w:t>1</w:t>
            </w:r>
          </w:p>
        </w:tc>
        <w:tc>
          <w:tcPr>
            <w:tcW w:w="1007" w:type="pct"/>
          </w:tcPr>
          <w:p w14:paraId="68928237" w14:textId="77777777" w:rsidR="00605436" w:rsidRDefault="00605436" w:rsidP="00605436">
            <w:pPr>
              <w:rPr>
                <w:sz w:val="16"/>
                <w:szCs w:val="16"/>
              </w:rPr>
            </w:pPr>
            <w:r>
              <w:rPr>
                <w:sz w:val="16"/>
                <w:szCs w:val="16"/>
              </w:rPr>
              <w:t>Baldwin/Lamarck</w:t>
            </w:r>
          </w:p>
        </w:tc>
      </w:tr>
      <w:tr w:rsidR="00605436" w:rsidRPr="00327178" w14:paraId="57468620" w14:textId="77777777" w:rsidTr="00D570F5">
        <w:trPr>
          <w:trHeight w:val="144"/>
          <w:jc w:val="center"/>
        </w:trPr>
        <w:tc>
          <w:tcPr>
            <w:tcW w:w="335" w:type="pct"/>
            <w:noWrap/>
            <w:hideMark/>
          </w:tcPr>
          <w:p w14:paraId="56AEF20C" w14:textId="1D048091" w:rsidR="00605436" w:rsidRPr="00327178" w:rsidRDefault="00605436" w:rsidP="00605436">
            <w:pPr>
              <w:rPr>
                <w:sz w:val="16"/>
                <w:szCs w:val="16"/>
              </w:rPr>
            </w:pPr>
            <w:r>
              <w:rPr>
                <w:sz w:val="16"/>
                <w:szCs w:val="16"/>
              </w:rPr>
              <w:t>7</w:t>
            </w:r>
          </w:p>
        </w:tc>
        <w:tc>
          <w:tcPr>
            <w:tcW w:w="305" w:type="pct"/>
            <w:noWrap/>
            <w:hideMark/>
          </w:tcPr>
          <w:p w14:paraId="10888C9B" w14:textId="77777777" w:rsidR="00605436" w:rsidRPr="00327178" w:rsidRDefault="00605436" w:rsidP="00605436">
            <w:pPr>
              <w:rPr>
                <w:sz w:val="16"/>
                <w:szCs w:val="16"/>
              </w:rPr>
            </w:pPr>
            <w:r w:rsidRPr="00327178">
              <w:rPr>
                <w:sz w:val="16"/>
                <w:szCs w:val="16"/>
              </w:rPr>
              <w:t>0.5</w:t>
            </w:r>
          </w:p>
        </w:tc>
        <w:tc>
          <w:tcPr>
            <w:tcW w:w="564" w:type="pct"/>
            <w:noWrap/>
            <w:hideMark/>
          </w:tcPr>
          <w:p w14:paraId="6186CC68" w14:textId="77777777" w:rsidR="00605436" w:rsidRPr="00327178" w:rsidRDefault="00605436" w:rsidP="00605436">
            <w:pPr>
              <w:rPr>
                <w:sz w:val="16"/>
                <w:szCs w:val="16"/>
              </w:rPr>
            </w:pPr>
            <w:r w:rsidRPr="00327178">
              <w:rPr>
                <w:sz w:val="16"/>
                <w:szCs w:val="16"/>
              </w:rPr>
              <w:t>Uniform</w:t>
            </w:r>
          </w:p>
        </w:tc>
        <w:tc>
          <w:tcPr>
            <w:tcW w:w="289" w:type="pct"/>
          </w:tcPr>
          <w:p w14:paraId="0B5C912B" w14:textId="77777777" w:rsidR="00605436" w:rsidRPr="00327178" w:rsidRDefault="00605436" w:rsidP="00605436">
            <w:pPr>
              <w:rPr>
                <w:sz w:val="16"/>
                <w:szCs w:val="16"/>
              </w:rPr>
            </w:pPr>
            <w:r>
              <w:rPr>
                <w:sz w:val="16"/>
                <w:szCs w:val="16"/>
              </w:rPr>
              <w:t>1</w:t>
            </w:r>
          </w:p>
        </w:tc>
        <w:tc>
          <w:tcPr>
            <w:tcW w:w="1007" w:type="pct"/>
          </w:tcPr>
          <w:p w14:paraId="7939DADC" w14:textId="77777777" w:rsidR="00605436" w:rsidRDefault="00605436" w:rsidP="00605436">
            <w:pPr>
              <w:rPr>
                <w:sz w:val="16"/>
                <w:szCs w:val="16"/>
              </w:rPr>
            </w:pPr>
            <w:r>
              <w:rPr>
                <w:sz w:val="16"/>
                <w:szCs w:val="16"/>
              </w:rPr>
              <w:t>Baldwin/Lamarck</w:t>
            </w:r>
          </w:p>
        </w:tc>
        <w:tc>
          <w:tcPr>
            <w:tcW w:w="335" w:type="pct"/>
          </w:tcPr>
          <w:p w14:paraId="3B8E2BA0" w14:textId="527A657B" w:rsidR="00605436" w:rsidRDefault="00605436" w:rsidP="00605436">
            <w:pPr>
              <w:rPr>
                <w:sz w:val="16"/>
                <w:szCs w:val="16"/>
              </w:rPr>
            </w:pPr>
            <w:r>
              <w:rPr>
                <w:sz w:val="16"/>
                <w:szCs w:val="16"/>
              </w:rPr>
              <w:t>17</w:t>
            </w:r>
          </w:p>
        </w:tc>
        <w:tc>
          <w:tcPr>
            <w:tcW w:w="305" w:type="pct"/>
          </w:tcPr>
          <w:p w14:paraId="582C5CC9" w14:textId="77777777" w:rsidR="00605436" w:rsidRDefault="00605436" w:rsidP="00605436">
            <w:pPr>
              <w:rPr>
                <w:sz w:val="16"/>
                <w:szCs w:val="16"/>
              </w:rPr>
            </w:pPr>
            <w:r w:rsidRPr="00327178">
              <w:rPr>
                <w:sz w:val="16"/>
                <w:szCs w:val="16"/>
              </w:rPr>
              <w:t>0.5</w:t>
            </w:r>
          </w:p>
        </w:tc>
        <w:tc>
          <w:tcPr>
            <w:tcW w:w="564" w:type="pct"/>
          </w:tcPr>
          <w:p w14:paraId="38F065AF" w14:textId="77777777" w:rsidR="00605436" w:rsidRDefault="00605436" w:rsidP="00605436">
            <w:pPr>
              <w:rPr>
                <w:sz w:val="16"/>
                <w:szCs w:val="16"/>
              </w:rPr>
            </w:pPr>
            <w:r w:rsidRPr="00327178">
              <w:rPr>
                <w:sz w:val="16"/>
                <w:szCs w:val="16"/>
              </w:rPr>
              <w:t>Uniform</w:t>
            </w:r>
          </w:p>
        </w:tc>
        <w:tc>
          <w:tcPr>
            <w:tcW w:w="289" w:type="pct"/>
          </w:tcPr>
          <w:p w14:paraId="7979BC2B" w14:textId="77777777" w:rsidR="00605436" w:rsidRDefault="00605436" w:rsidP="00605436">
            <w:pPr>
              <w:rPr>
                <w:sz w:val="16"/>
                <w:szCs w:val="16"/>
              </w:rPr>
            </w:pPr>
            <w:r>
              <w:rPr>
                <w:sz w:val="16"/>
                <w:szCs w:val="16"/>
              </w:rPr>
              <w:t>1</w:t>
            </w:r>
          </w:p>
        </w:tc>
        <w:tc>
          <w:tcPr>
            <w:tcW w:w="1007" w:type="pct"/>
          </w:tcPr>
          <w:p w14:paraId="4E34B668" w14:textId="77777777" w:rsidR="00605436" w:rsidRDefault="00605436" w:rsidP="00605436">
            <w:pPr>
              <w:rPr>
                <w:sz w:val="16"/>
                <w:szCs w:val="16"/>
              </w:rPr>
            </w:pPr>
            <w:r>
              <w:rPr>
                <w:sz w:val="16"/>
                <w:szCs w:val="16"/>
              </w:rPr>
              <w:t>Baldwin/Lamarck</w:t>
            </w:r>
          </w:p>
        </w:tc>
      </w:tr>
      <w:tr w:rsidR="00605436" w:rsidRPr="00327178" w14:paraId="7C57649A" w14:textId="77777777" w:rsidTr="00D570F5">
        <w:trPr>
          <w:trHeight w:val="144"/>
          <w:jc w:val="center"/>
        </w:trPr>
        <w:tc>
          <w:tcPr>
            <w:tcW w:w="335" w:type="pct"/>
            <w:noWrap/>
            <w:hideMark/>
          </w:tcPr>
          <w:p w14:paraId="47946B5E" w14:textId="2D7B4525" w:rsidR="00605436" w:rsidRPr="00327178" w:rsidRDefault="00605436" w:rsidP="00605436">
            <w:pPr>
              <w:rPr>
                <w:sz w:val="16"/>
                <w:szCs w:val="16"/>
              </w:rPr>
            </w:pPr>
            <w:r>
              <w:rPr>
                <w:sz w:val="16"/>
                <w:szCs w:val="16"/>
              </w:rPr>
              <w:t>8</w:t>
            </w:r>
          </w:p>
        </w:tc>
        <w:tc>
          <w:tcPr>
            <w:tcW w:w="305" w:type="pct"/>
            <w:noWrap/>
            <w:hideMark/>
          </w:tcPr>
          <w:p w14:paraId="23E7C4A6" w14:textId="77777777" w:rsidR="00605436" w:rsidRPr="00327178" w:rsidRDefault="00605436" w:rsidP="00605436">
            <w:pPr>
              <w:rPr>
                <w:sz w:val="16"/>
                <w:szCs w:val="16"/>
              </w:rPr>
            </w:pPr>
            <w:r w:rsidRPr="00327178">
              <w:rPr>
                <w:sz w:val="16"/>
                <w:szCs w:val="16"/>
              </w:rPr>
              <w:t>0.5</w:t>
            </w:r>
          </w:p>
        </w:tc>
        <w:tc>
          <w:tcPr>
            <w:tcW w:w="564" w:type="pct"/>
            <w:noWrap/>
            <w:hideMark/>
          </w:tcPr>
          <w:p w14:paraId="0D6FE36F" w14:textId="77777777" w:rsidR="00605436" w:rsidRPr="00327178" w:rsidRDefault="00605436" w:rsidP="00605436">
            <w:pPr>
              <w:rPr>
                <w:sz w:val="16"/>
                <w:szCs w:val="16"/>
              </w:rPr>
            </w:pPr>
            <w:r w:rsidRPr="00327178">
              <w:rPr>
                <w:sz w:val="16"/>
                <w:szCs w:val="16"/>
              </w:rPr>
              <w:t>Uniform</w:t>
            </w:r>
          </w:p>
        </w:tc>
        <w:tc>
          <w:tcPr>
            <w:tcW w:w="289" w:type="pct"/>
          </w:tcPr>
          <w:p w14:paraId="1874C59C" w14:textId="77777777" w:rsidR="00605436" w:rsidRPr="00327178" w:rsidRDefault="00605436" w:rsidP="00605436">
            <w:pPr>
              <w:rPr>
                <w:sz w:val="16"/>
                <w:szCs w:val="16"/>
              </w:rPr>
            </w:pPr>
            <w:r>
              <w:rPr>
                <w:sz w:val="16"/>
                <w:szCs w:val="16"/>
              </w:rPr>
              <w:t>1</w:t>
            </w:r>
          </w:p>
        </w:tc>
        <w:tc>
          <w:tcPr>
            <w:tcW w:w="1007" w:type="pct"/>
          </w:tcPr>
          <w:p w14:paraId="52CDB28F" w14:textId="77777777" w:rsidR="00605436" w:rsidRDefault="00605436" w:rsidP="00605436">
            <w:pPr>
              <w:rPr>
                <w:sz w:val="16"/>
                <w:szCs w:val="16"/>
              </w:rPr>
            </w:pPr>
            <w:r>
              <w:rPr>
                <w:sz w:val="16"/>
                <w:szCs w:val="16"/>
              </w:rPr>
              <w:t>Baldwin/Lamarck</w:t>
            </w:r>
          </w:p>
        </w:tc>
        <w:tc>
          <w:tcPr>
            <w:tcW w:w="335" w:type="pct"/>
          </w:tcPr>
          <w:p w14:paraId="3847FD54" w14:textId="12378E1B" w:rsidR="00605436" w:rsidRDefault="00605436" w:rsidP="00605436">
            <w:pPr>
              <w:rPr>
                <w:sz w:val="16"/>
                <w:szCs w:val="16"/>
              </w:rPr>
            </w:pPr>
            <w:r>
              <w:rPr>
                <w:sz w:val="16"/>
                <w:szCs w:val="16"/>
              </w:rPr>
              <w:t>18</w:t>
            </w:r>
          </w:p>
        </w:tc>
        <w:tc>
          <w:tcPr>
            <w:tcW w:w="305" w:type="pct"/>
          </w:tcPr>
          <w:p w14:paraId="3CCE5024" w14:textId="77777777" w:rsidR="00605436" w:rsidRDefault="00605436" w:rsidP="00605436">
            <w:pPr>
              <w:rPr>
                <w:sz w:val="16"/>
                <w:szCs w:val="16"/>
              </w:rPr>
            </w:pPr>
            <w:r w:rsidRPr="00327178">
              <w:rPr>
                <w:sz w:val="16"/>
                <w:szCs w:val="16"/>
              </w:rPr>
              <w:t>0.5</w:t>
            </w:r>
          </w:p>
        </w:tc>
        <w:tc>
          <w:tcPr>
            <w:tcW w:w="564" w:type="pct"/>
          </w:tcPr>
          <w:p w14:paraId="51E539A3" w14:textId="77777777" w:rsidR="00605436" w:rsidRDefault="00605436" w:rsidP="00605436">
            <w:pPr>
              <w:rPr>
                <w:sz w:val="16"/>
                <w:szCs w:val="16"/>
              </w:rPr>
            </w:pPr>
            <w:r w:rsidRPr="00327178">
              <w:rPr>
                <w:sz w:val="16"/>
                <w:szCs w:val="16"/>
              </w:rPr>
              <w:t>Uniform</w:t>
            </w:r>
          </w:p>
        </w:tc>
        <w:tc>
          <w:tcPr>
            <w:tcW w:w="289" w:type="pct"/>
          </w:tcPr>
          <w:p w14:paraId="61E103C5" w14:textId="77777777" w:rsidR="00605436" w:rsidRDefault="00605436" w:rsidP="00605436">
            <w:pPr>
              <w:rPr>
                <w:sz w:val="16"/>
                <w:szCs w:val="16"/>
              </w:rPr>
            </w:pPr>
            <w:r>
              <w:rPr>
                <w:sz w:val="16"/>
                <w:szCs w:val="16"/>
              </w:rPr>
              <w:t>1</w:t>
            </w:r>
          </w:p>
        </w:tc>
        <w:tc>
          <w:tcPr>
            <w:tcW w:w="1007" w:type="pct"/>
          </w:tcPr>
          <w:p w14:paraId="105A8971" w14:textId="77777777" w:rsidR="00605436" w:rsidRDefault="00605436" w:rsidP="00605436">
            <w:pPr>
              <w:rPr>
                <w:sz w:val="16"/>
                <w:szCs w:val="16"/>
              </w:rPr>
            </w:pPr>
            <w:r>
              <w:rPr>
                <w:sz w:val="16"/>
                <w:szCs w:val="16"/>
              </w:rPr>
              <w:t>Baldwin/Lamarck</w:t>
            </w:r>
          </w:p>
        </w:tc>
      </w:tr>
      <w:tr w:rsidR="00605436" w:rsidRPr="00327178" w14:paraId="48EA681C" w14:textId="77777777" w:rsidTr="00D570F5">
        <w:trPr>
          <w:trHeight w:val="144"/>
          <w:jc w:val="center"/>
        </w:trPr>
        <w:tc>
          <w:tcPr>
            <w:tcW w:w="335" w:type="pct"/>
            <w:noWrap/>
            <w:hideMark/>
          </w:tcPr>
          <w:p w14:paraId="3FBB5CC2" w14:textId="5B00820C" w:rsidR="00605436" w:rsidRPr="00327178" w:rsidRDefault="00605436" w:rsidP="00605436">
            <w:pPr>
              <w:rPr>
                <w:sz w:val="16"/>
                <w:szCs w:val="16"/>
              </w:rPr>
            </w:pPr>
            <w:r>
              <w:rPr>
                <w:sz w:val="16"/>
                <w:szCs w:val="16"/>
              </w:rPr>
              <w:t>9</w:t>
            </w:r>
          </w:p>
        </w:tc>
        <w:tc>
          <w:tcPr>
            <w:tcW w:w="305" w:type="pct"/>
            <w:noWrap/>
            <w:hideMark/>
          </w:tcPr>
          <w:p w14:paraId="11E25F36" w14:textId="77777777" w:rsidR="00605436" w:rsidRPr="00327178" w:rsidRDefault="00605436" w:rsidP="00605436">
            <w:pPr>
              <w:rPr>
                <w:sz w:val="16"/>
                <w:szCs w:val="16"/>
              </w:rPr>
            </w:pPr>
            <w:r w:rsidRPr="00327178">
              <w:rPr>
                <w:sz w:val="16"/>
                <w:szCs w:val="16"/>
              </w:rPr>
              <w:t>0.5</w:t>
            </w:r>
          </w:p>
        </w:tc>
        <w:tc>
          <w:tcPr>
            <w:tcW w:w="564" w:type="pct"/>
            <w:noWrap/>
            <w:hideMark/>
          </w:tcPr>
          <w:p w14:paraId="346B6133" w14:textId="77777777" w:rsidR="00605436" w:rsidRPr="00327178" w:rsidRDefault="00605436" w:rsidP="00605436">
            <w:pPr>
              <w:rPr>
                <w:sz w:val="16"/>
                <w:szCs w:val="16"/>
              </w:rPr>
            </w:pPr>
            <w:r w:rsidRPr="00327178">
              <w:rPr>
                <w:sz w:val="16"/>
                <w:szCs w:val="16"/>
              </w:rPr>
              <w:t>Uniform</w:t>
            </w:r>
          </w:p>
        </w:tc>
        <w:tc>
          <w:tcPr>
            <w:tcW w:w="289" w:type="pct"/>
          </w:tcPr>
          <w:p w14:paraId="167CBF6A" w14:textId="77777777" w:rsidR="00605436" w:rsidRPr="00327178" w:rsidRDefault="00605436" w:rsidP="00605436">
            <w:pPr>
              <w:rPr>
                <w:sz w:val="16"/>
                <w:szCs w:val="16"/>
              </w:rPr>
            </w:pPr>
            <w:r>
              <w:rPr>
                <w:sz w:val="16"/>
                <w:szCs w:val="16"/>
              </w:rPr>
              <w:t>1</w:t>
            </w:r>
          </w:p>
        </w:tc>
        <w:tc>
          <w:tcPr>
            <w:tcW w:w="1007" w:type="pct"/>
          </w:tcPr>
          <w:p w14:paraId="4AC80FD6" w14:textId="77777777" w:rsidR="00605436" w:rsidRDefault="00605436" w:rsidP="00605436">
            <w:pPr>
              <w:rPr>
                <w:sz w:val="16"/>
                <w:szCs w:val="16"/>
              </w:rPr>
            </w:pPr>
            <w:r>
              <w:rPr>
                <w:sz w:val="16"/>
                <w:szCs w:val="16"/>
              </w:rPr>
              <w:t>Baldwin/Lamarck</w:t>
            </w:r>
          </w:p>
        </w:tc>
        <w:tc>
          <w:tcPr>
            <w:tcW w:w="335" w:type="pct"/>
          </w:tcPr>
          <w:p w14:paraId="781465C5" w14:textId="333A5DD1" w:rsidR="00605436" w:rsidRDefault="00605436" w:rsidP="00605436">
            <w:pPr>
              <w:rPr>
                <w:sz w:val="16"/>
                <w:szCs w:val="16"/>
              </w:rPr>
            </w:pPr>
            <w:r>
              <w:rPr>
                <w:sz w:val="16"/>
                <w:szCs w:val="16"/>
              </w:rPr>
              <w:t>19</w:t>
            </w:r>
          </w:p>
        </w:tc>
        <w:tc>
          <w:tcPr>
            <w:tcW w:w="305" w:type="pct"/>
          </w:tcPr>
          <w:p w14:paraId="41913F63" w14:textId="77777777" w:rsidR="00605436" w:rsidRDefault="00605436" w:rsidP="00605436">
            <w:pPr>
              <w:rPr>
                <w:sz w:val="16"/>
                <w:szCs w:val="16"/>
              </w:rPr>
            </w:pPr>
            <w:r w:rsidRPr="00327178">
              <w:rPr>
                <w:sz w:val="16"/>
                <w:szCs w:val="16"/>
              </w:rPr>
              <w:t>0.5</w:t>
            </w:r>
          </w:p>
        </w:tc>
        <w:tc>
          <w:tcPr>
            <w:tcW w:w="564" w:type="pct"/>
          </w:tcPr>
          <w:p w14:paraId="7C398683" w14:textId="77777777" w:rsidR="00605436" w:rsidRDefault="00605436" w:rsidP="00605436">
            <w:pPr>
              <w:rPr>
                <w:sz w:val="16"/>
                <w:szCs w:val="16"/>
              </w:rPr>
            </w:pPr>
            <w:r w:rsidRPr="00327178">
              <w:rPr>
                <w:sz w:val="16"/>
                <w:szCs w:val="16"/>
              </w:rPr>
              <w:t>Uniform</w:t>
            </w:r>
          </w:p>
        </w:tc>
        <w:tc>
          <w:tcPr>
            <w:tcW w:w="289" w:type="pct"/>
          </w:tcPr>
          <w:p w14:paraId="45EA4FB8" w14:textId="77777777" w:rsidR="00605436" w:rsidRDefault="00605436" w:rsidP="00605436">
            <w:pPr>
              <w:rPr>
                <w:sz w:val="16"/>
                <w:szCs w:val="16"/>
              </w:rPr>
            </w:pPr>
            <w:r>
              <w:rPr>
                <w:sz w:val="16"/>
                <w:szCs w:val="16"/>
              </w:rPr>
              <w:t>1</w:t>
            </w:r>
          </w:p>
        </w:tc>
        <w:tc>
          <w:tcPr>
            <w:tcW w:w="1007" w:type="pct"/>
          </w:tcPr>
          <w:p w14:paraId="490110B2" w14:textId="77777777" w:rsidR="00605436" w:rsidRDefault="00605436" w:rsidP="00605436">
            <w:pPr>
              <w:rPr>
                <w:sz w:val="16"/>
                <w:szCs w:val="16"/>
              </w:rPr>
            </w:pPr>
            <w:r>
              <w:rPr>
                <w:sz w:val="16"/>
                <w:szCs w:val="16"/>
              </w:rPr>
              <w:t>Baldwin/Lamarck</w:t>
            </w:r>
          </w:p>
        </w:tc>
      </w:tr>
      <w:tr w:rsidR="00605436" w:rsidRPr="00327178" w14:paraId="70001055" w14:textId="77777777" w:rsidTr="00D570F5">
        <w:trPr>
          <w:trHeight w:val="144"/>
          <w:jc w:val="center"/>
        </w:trPr>
        <w:tc>
          <w:tcPr>
            <w:tcW w:w="335" w:type="pct"/>
            <w:noWrap/>
            <w:hideMark/>
          </w:tcPr>
          <w:p w14:paraId="63A8E624" w14:textId="6FB53BD0" w:rsidR="00605436" w:rsidRPr="00327178" w:rsidRDefault="00605436" w:rsidP="00605436">
            <w:pPr>
              <w:rPr>
                <w:sz w:val="16"/>
                <w:szCs w:val="16"/>
              </w:rPr>
            </w:pPr>
            <w:r>
              <w:rPr>
                <w:sz w:val="16"/>
                <w:szCs w:val="16"/>
              </w:rPr>
              <w:t>10</w:t>
            </w:r>
          </w:p>
        </w:tc>
        <w:tc>
          <w:tcPr>
            <w:tcW w:w="305" w:type="pct"/>
            <w:noWrap/>
            <w:hideMark/>
          </w:tcPr>
          <w:p w14:paraId="6191E977" w14:textId="77777777" w:rsidR="00605436" w:rsidRPr="00327178" w:rsidRDefault="00605436" w:rsidP="00605436">
            <w:pPr>
              <w:rPr>
                <w:sz w:val="16"/>
                <w:szCs w:val="16"/>
              </w:rPr>
            </w:pPr>
            <w:r w:rsidRPr="00327178">
              <w:rPr>
                <w:sz w:val="16"/>
                <w:szCs w:val="16"/>
              </w:rPr>
              <w:t>0.5</w:t>
            </w:r>
          </w:p>
        </w:tc>
        <w:tc>
          <w:tcPr>
            <w:tcW w:w="564" w:type="pct"/>
            <w:noWrap/>
            <w:hideMark/>
          </w:tcPr>
          <w:p w14:paraId="35B653C5" w14:textId="77777777" w:rsidR="00605436" w:rsidRPr="00327178" w:rsidRDefault="00605436" w:rsidP="00605436">
            <w:pPr>
              <w:rPr>
                <w:sz w:val="16"/>
                <w:szCs w:val="16"/>
              </w:rPr>
            </w:pPr>
            <w:r w:rsidRPr="00327178">
              <w:rPr>
                <w:sz w:val="16"/>
                <w:szCs w:val="16"/>
              </w:rPr>
              <w:t>Uniform</w:t>
            </w:r>
          </w:p>
        </w:tc>
        <w:tc>
          <w:tcPr>
            <w:tcW w:w="289" w:type="pct"/>
          </w:tcPr>
          <w:p w14:paraId="2EB888BB" w14:textId="77777777" w:rsidR="00605436" w:rsidRPr="00327178" w:rsidRDefault="00605436" w:rsidP="00605436">
            <w:pPr>
              <w:rPr>
                <w:sz w:val="16"/>
                <w:szCs w:val="16"/>
              </w:rPr>
            </w:pPr>
            <w:r>
              <w:rPr>
                <w:sz w:val="16"/>
                <w:szCs w:val="16"/>
              </w:rPr>
              <w:t>1</w:t>
            </w:r>
          </w:p>
        </w:tc>
        <w:tc>
          <w:tcPr>
            <w:tcW w:w="1007" w:type="pct"/>
          </w:tcPr>
          <w:p w14:paraId="78623171" w14:textId="77777777" w:rsidR="00605436" w:rsidRDefault="00605436" w:rsidP="00605436">
            <w:pPr>
              <w:rPr>
                <w:sz w:val="16"/>
                <w:szCs w:val="16"/>
              </w:rPr>
            </w:pPr>
            <w:r>
              <w:rPr>
                <w:sz w:val="16"/>
                <w:szCs w:val="16"/>
              </w:rPr>
              <w:t>Baldwin/Lamarck</w:t>
            </w:r>
          </w:p>
        </w:tc>
        <w:tc>
          <w:tcPr>
            <w:tcW w:w="335" w:type="pct"/>
          </w:tcPr>
          <w:p w14:paraId="6A0FAF23" w14:textId="3AC3587F" w:rsidR="00605436" w:rsidRDefault="00605436" w:rsidP="00605436">
            <w:pPr>
              <w:rPr>
                <w:sz w:val="16"/>
                <w:szCs w:val="16"/>
              </w:rPr>
            </w:pPr>
            <w:r>
              <w:rPr>
                <w:sz w:val="16"/>
                <w:szCs w:val="16"/>
              </w:rPr>
              <w:t>20</w:t>
            </w:r>
          </w:p>
        </w:tc>
        <w:tc>
          <w:tcPr>
            <w:tcW w:w="305" w:type="pct"/>
          </w:tcPr>
          <w:p w14:paraId="76BED1EA" w14:textId="77777777" w:rsidR="00605436" w:rsidRDefault="00605436" w:rsidP="00605436">
            <w:pPr>
              <w:rPr>
                <w:sz w:val="16"/>
                <w:szCs w:val="16"/>
              </w:rPr>
            </w:pPr>
            <w:r w:rsidRPr="00327178">
              <w:rPr>
                <w:sz w:val="16"/>
                <w:szCs w:val="16"/>
              </w:rPr>
              <w:t>0.5</w:t>
            </w:r>
          </w:p>
        </w:tc>
        <w:tc>
          <w:tcPr>
            <w:tcW w:w="564" w:type="pct"/>
          </w:tcPr>
          <w:p w14:paraId="1187F60C" w14:textId="77777777" w:rsidR="00605436" w:rsidRDefault="00605436" w:rsidP="00605436">
            <w:pPr>
              <w:rPr>
                <w:sz w:val="16"/>
                <w:szCs w:val="16"/>
              </w:rPr>
            </w:pPr>
            <w:r w:rsidRPr="00327178">
              <w:rPr>
                <w:sz w:val="16"/>
                <w:szCs w:val="16"/>
              </w:rPr>
              <w:t>Uniform</w:t>
            </w:r>
          </w:p>
        </w:tc>
        <w:tc>
          <w:tcPr>
            <w:tcW w:w="289" w:type="pct"/>
          </w:tcPr>
          <w:p w14:paraId="27F6DD8A" w14:textId="77777777" w:rsidR="00605436" w:rsidRDefault="00605436" w:rsidP="00605436">
            <w:pPr>
              <w:rPr>
                <w:sz w:val="16"/>
                <w:szCs w:val="16"/>
              </w:rPr>
            </w:pPr>
            <w:r>
              <w:rPr>
                <w:sz w:val="16"/>
                <w:szCs w:val="16"/>
              </w:rPr>
              <w:t>1</w:t>
            </w:r>
          </w:p>
        </w:tc>
        <w:tc>
          <w:tcPr>
            <w:tcW w:w="1007" w:type="pct"/>
          </w:tcPr>
          <w:p w14:paraId="449DACEE" w14:textId="77777777" w:rsidR="00605436" w:rsidRDefault="00605436" w:rsidP="00605436">
            <w:pPr>
              <w:rPr>
                <w:sz w:val="16"/>
                <w:szCs w:val="16"/>
              </w:rPr>
            </w:pPr>
            <w:r>
              <w:rPr>
                <w:sz w:val="16"/>
                <w:szCs w:val="16"/>
              </w:rPr>
              <w:t>Baldwin/Lamarck</w:t>
            </w:r>
          </w:p>
        </w:tc>
      </w:tr>
    </w:tbl>
    <w:p w14:paraId="2F5D26EF" w14:textId="4528B182" w:rsidR="00720C28" w:rsidRDefault="00720C28" w:rsidP="00720C28">
      <w:pPr>
        <w:pStyle w:val="Heading2"/>
      </w:pPr>
      <w:bookmarkStart w:id="22" w:name="_Toc121145625"/>
      <w:r>
        <w:t>Results of Experiments</w:t>
      </w:r>
      <w:bookmarkEnd w:id="22"/>
    </w:p>
    <w:p w14:paraId="23AB7080" w14:textId="77777777" w:rsidR="00720C28" w:rsidRDefault="00720C28" w:rsidP="00720C28">
      <w:pPr>
        <w:pStyle w:val="Heading3"/>
      </w:pPr>
      <w:bookmarkStart w:id="23" w:name="_Toc121145626"/>
      <w:r>
        <w:t>Percentage of finding the global optimal value</w:t>
      </w:r>
      <w:bookmarkEnd w:id="23"/>
    </w:p>
    <w:p w14:paraId="03079188" w14:textId="1F99576E" w:rsidR="00720C28" w:rsidRDefault="00720C28" w:rsidP="00720C28">
      <w:r>
        <w:t xml:space="preserve">We ran 10 times for a </w:t>
      </w:r>
      <w:r w:rsidRPr="00184C0F">
        <w:t xml:space="preserve">parameter combination and a function. The percentage value for a parameter combination and a function is calculated as </w:t>
      </w:r>
      <w:r w:rsidR="008E6B72" w:rsidRPr="008E6B72">
        <w:rPr>
          <w:i/>
          <w:iCs/>
        </w:rPr>
        <w:t xml:space="preserve">the </w:t>
      </w:r>
      <w:r w:rsidRPr="008E6B72">
        <w:rPr>
          <w:i/>
          <w:iCs/>
        </w:rPr>
        <w:t>n</w:t>
      </w:r>
      <w:r w:rsidRPr="007A41B0">
        <w:rPr>
          <w:i/>
          <w:iCs/>
        </w:rPr>
        <w:t>umber of times finding the global optimal value of the function /10</w:t>
      </w:r>
      <w:r w:rsidRPr="00184C0F">
        <w:t>. We have 20 parameter combinations, so we have 20 percentage values for each function.</w:t>
      </w:r>
      <w:r>
        <w:t xml:space="preserve"> </w:t>
      </w:r>
    </w:p>
    <w:p w14:paraId="36976113" w14:textId="29AC1713" w:rsidR="0080538D" w:rsidRDefault="002A010C" w:rsidP="00720C28">
      <w:r w:rsidRPr="002A010C">
        <w:t>Table 7,</w:t>
      </w:r>
      <w:r>
        <w:t xml:space="preserve"> </w:t>
      </w:r>
      <w:r>
        <w:rPr>
          <w:rFonts w:hint="eastAsia"/>
        </w:rPr>
        <w:t>Table</w:t>
      </w:r>
      <w:r>
        <w:t xml:space="preserve"> </w:t>
      </w:r>
      <w:r w:rsidRPr="002A010C">
        <w:t>8,</w:t>
      </w:r>
      <w:r>
        <w:t xml:space="preserve"> </w:t>
      </w:r>
      <w:r>
        <w:rPr>
          <w:rFonts w:hint="eastAsia"/>
        </w:rPr>
        <w:t>a</w:t>
      </w:r>
      <w:r>
        <w:t xml:space="preserve">nd Table </w:t>
      </w:r>
      <w:r w:rsidRPr="002A010C">
        <w:t xml:space="preserve">9 </w:t>
      </w:r>
      <w:r w:rsidR="008E6B72">
        <w:t>show</w:t>
      </w:r>
      <w:r w:rsidRPr="002A010C">
        <w:t xml:space="preserve"> the</w:t>
      </w:r>
      <w:r>
        <w:t xml:space="preserve"> percentage values of finding the global minimum of 23 functions for SSGA, Baldwinian and Lamarckian algorithms, respectively. </w:t>
      </w:r>
      <w:r w:rsidR="00A510E3">
        <w:t>The first row of</w:t>
      </w:r>
      <w:r w:rsidR="00265742">
        <w:t xml:space="preserve"> </w:t>
      </w:r>
      <w:r w:rsidR="00A510E3">
        <w:t xml:space="preserve">Table 7-9 is </w:t>
      </w:r>
      <w:r w:rsidR="006C17E3">
        <w:t xml:space="preserve">Function and </w:t>
      </w:r>
      <w:r w:rsidR="00265742">
        <w:t>the index of a parameter combination</w:t>
      </w:r>
      <w:r w:rsidR="00772836">
        <w:t>.</w:t>
      </w:r>
    </w:p>
    <w:p w14:paraId="7107E968" w14:textId="136C4E4D" w:rsidR="005310A9" w:rsidRDefault="005310A9" w:rsidP="005310A9">
      <w:pPr>
        <w:pStyle w:val="Caption"/>
        <w:keepNext/>
        <w:jc w:val="center"/>
      </w:pPr>
      <w:r>
        <w:lastRenderedPageBreak/>
        <w:t xml:space="preserve">Table </w:t>
      </w:r>
      <w:fldSimple w:instr=" SEQ Table \* ARABIC ">
        <w:r w:rsidR="00E80CD9">
          <w:rPr>
            <w:noProof/>
          </w:rPr>
          <w:t>7</w:t>
        </w:r>
      </w:fldSimple>
      <w:r>
        <w:t xml:space="preserve"> Percentage values for SSGA</w:t>
      </w:r>
    </w:p>
    <w:p w14:paraId="4B1A2628" w14:textId="453D64C2" w:rsidR="00F7651E" w:rsidRDefault="005A4EA3" w:rsidP="009C7E99">
      <w:pPr>
        <w:pStyle w:val="Caption"/>
        <w:keepNext/>
        <w:jc w:val="center"/>
      </w:pPr>
      <w:r w:rsidRPr="005A4EA3">
        <w:rPr>
          <w:noProof/>
        </w:rPr>
        <w:drawing>
          <wp:inline distT="0" distB="0" distL="0" distR="0" wp14:anchorId="5F4F3D2B" wp14:editId="25D9F89D">
            <wp:extent cx="5731510" cy="26225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22550"/>
                    </a:xfrm>
                    <a:prstGeom prst="rect">
                      <a:avLst/>
                    </a:prstGeom>
                  </pic:spPr>
                </pic:pic>
              </a:graphicData>
            </a:graphic>
          </wp:inline>
        </w:drawing>
      </w:r>
    </w:p>
    <w:p w14:paraId="32ACBFDE" w14:textId="77777777" w:rsidR="005310A9" w:rsidRDefault="005310A9" w:rsidP="009C7E99">
      <w:pPr>
        <w:pStyle w:val="Caption"/>
        <w:keepNext/>
        <w:jc w:val="center"/>
      </w:pPr>
    </w:p>
    <w:p w14:paraId="02AB7341" w14:textId="51EEF0FF" w:rsidR="009C7E99" w:rsidRDefault="009C7E99" w:rsidP="009C7E99">
      <w:pPr>
        <w:pStyle w:val="Caption"/>
        <w:keepNext/>
        <w:jc w:val="center"/>
      </w:pPr>
      <w:r>
        <w:t xml:space="preserve">Table </w:t>
      </w:r>
      <w:fldSimple w:instr=" SEQ Table \* ARABIC ">
        <w:r w:rsidR="00E80CD9">
          <w:rPr>
            <w:noProof/>
          </w:rPr>
          <w:t>8</w:t>
        </w:r>
      </w:fldSimple>
      <w:r>
        <w:t xml:space="preserve"> </w:t>
      </w:r>
      <w:r w:rsidRPr="00841341">
        <w:t>Percentage values for</w:t>
      </w:r>
      <w:r>
        <w:t xml:space="preserve"> Baldwin</w:t>
      </w:r>
      <w:r w:rsidRPr="00841341">
        <w:t>ian algorithm</w:t>
      </w:r>
    </w:p>
    <w:p w14:paraId="59E1165E" w14:textId="654AA9E8" w:rsidR="005310A9" w:rsidRDefault="00460CC9" w:rsidP="005310A9">
      <w:r w:rsidRPr="00460CC9">
        <w:rPr>
          <w:noProof/>
        </w:rPr>
        <w:drawing>
          <wp:inline distT="0" distB="0" distL="0" distR="0" wp14:anchorId="7C651A45" wp14:editId="1CD7B2EB">
            <wp:extent cx="5731510" cy="26225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22550"/>
                    </a:xfrm>
                    <a:prstGeom prst="rect">
                      <a:avLst/>
                    </a:prstGeom>
                  </pic:spPr>
                </pic:pic>
              </a:graphicData>
            </a:graphic>
          </wp:inline>
        </w:drawing>
      </w:r>
    </w:p>
    <w:p w14:paraId="1E8D1C24" w14:textId="77777777" w:rsidR="005310A9" w:rsidRDefault="005310A9" w:rsidP="000F5D74">
      <w:pPr>
        <w:pStyle w:val="Caption"/>
        <w:keepNext/>
        <w:jc w:val="center"/>
      </w:pPr>
    </w:p>
    <w:p w14:paraId="3D343CA0" w14:textId="16DC05E5" w:rsidR="000F5D74" w:rsidRDefault="000F5D74" w:rsidP="000F5D74">
      <w:pPr>
        <w:pStyle w:val="Caption"/>
        <w:keepNext/>
        <w:jc w:val="center"/>
      </w:pPr>
      <w:r>
        <w:t xml:space="preserve">Table </w:t>
      </w:r>
      <w:fldSimple w:instr=" SEQ Table \* ARABIC ">
        <w:r w:rsidR="00E80CD9">
          <w:rPr>
            <w:noProof/>
          </w:rPr>
          <w:t>9</w:t>
        </w:r>
      </w:fldSimple>
      <w:r>
        <w:t xml:space="preserve"> Percentage values for Lamarckian algorithm</w:t>
      </w:r>
    </w:p>
    <w:p w14:paraId="47FAE34B" w14:textId="14C501CD" w:rsidR="000F5D74" w:rsidRDefault="008A4EBF" w:rsidP="00720C28">
      <w:r w:rsidRPr="008A4EBF">
        <w:rPr>
          <w:noProof/>
        </w:rPr>
        <w:drawing>
          <wp:inline distT="0" distB="0" distL="0" distR="0" wp14:anchorId="64E2D3F6" wp14:editId="6A8FCD66">
            <wp:extent cx="5731510" cy="2622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22550"/>
                    </a:xfrm>
                    <a:prstGeom prst="rect">
                      <a:avLst/>
                    </a:prstGeom>
                  </pic:spPr>
                </pic:pic>
              </a:graphicData>
            </a:graphic>
          </wp:inline>
        </w:drawing>
      </w:r>
    </w:p>
    <w:p w14:paraId="1F25E473" w14:textId="5630F448" w:rsidR="00C63F97" w:rsidRDefault="00720C28" w:rsidP="004D10EF">
      <w:r w:rsidRPr="00D628E9">
        <w:lastRenderedPageBreak/>
        <w:t xml:space="preserve">Figure </w:t>
      </w:r>
      <w:r w:rsidR="00DF0CE3">
        <w:t>5</w:t>
      </w:r>
      <w:r w:rsidRPr="00D628E9">
        <w:t xml:space="preserve"> </w:t>
      </w:r>
      <w:r w:rsidRPr="00184C0F">
        <w:t>show</w:t>
      </w:r>
      <w:r w:rsidR="00B878E4">
        <w:rPr>
          <w:rFonts w:hint="eastAsia"/>
        </w:rPr>
        <w:t>s</w:t>
      </w:r>
      <w:r w:rsidRPr="00184C0F">
        <w:t xml:space="preserve"> the bar plots distinguished by each function for percentage values produced by 20 parameter combinations</w:t>
      </w:r>
      <w:r w:rsidR="001E13EB">
        <w:t>, e</w:t>
      </w:r>
      <w:r w:rsidR="001E13EB" w:rsidRPr="001E13EB">
        <w:t>very three bars together from left to right represent</w:t>
      </w:r>
      <w:r w:rsidRPr="00184C0F">
        <w:t xml:space="preserve"> SSGA, </w:t>
      </w:r>
      <w:r w:rsidR="00791F78">
        <w:t>Baldwinian and Lamarckian algorithm</w:t>
      </w:r>
      <w:r w:rsidRPr="00184C0F">
        <w:t>s respectively</w:t>
      </w:r>
      <w:r w:rsidRPr="00D628E9">
        <w:t>.</w:t>
      </w:r>
      <w:r>
        <w:t xml:space="preserve"> </w:t>
      </w:r>
      <w:r>
        <w:rPr>
          <w:rFonts w:hint="eastAsia"/>
        </w:rPr>
        <w:t>E</w:t>
      </w:r>
      <w:r w:rsidRPr="00F6084B">
        <w:t>ach bar</w:t>
      </w:r>
      <w:r>
        <w:t xml:space="preserve"> </w:t>
      </w:r>
      <w:r>
        <w:rPr>
          <w:rFonts w:hint="eastAsia"/>
        </w:rPr>
        <w:t>in</w:t>
      </w:r>
      <w:r>
        <w:t xml:space="preserve"> </w:t>
      </w:r>
      <w:r>
        <w:rPr>
          <w:rFonts w:hint="eastAsia"/>
        </w:rPr>
        <w:t>Figure</w:t>
      </w:r>
      <w:r>
        <w:t xml:space="preserve"> </w:t>
      </w:r>
      <w:r w:rsidR="002868BC">
        <w:t>5</w:t>
      </w:r>
      <w:r w:rsidRPr="00F6084B">
        <w:t xml:space="preserve"> is generated by 20 data points.</w:t>
      </w:r>
      <w:r>
        <w:t xml:space="preserve"> </w:t>
      </w:r>
      <w:r w:rsidR="00C9121F">
        <w:t xml:space="preserve">The </w:t>
      </w:r>
      <w:r w:rsidRPr="00910FF7">
        <w:t>height of</w:t>
      </w:r>
      <w:r w:rsidR="00DA014B">
        <w:t xml:space="preserve"> a </w:t>
      </w:r>
      <w:r w:rsidRPr="00910FF7">
        <w:t>rectangle</w:t>
      </w:r>
      <w:r w:rsidR="00C9121F">
        <w:t xml:space="preserve"> is</w:t>
      </w:r>
      <w:r w:rsidRPr="00910FF7">
        <w:t xml:space="preserve"> </w:t>
      </w:r>
      <w:r w:rsidR="00E55893">
        <w:t xml:space="preserve">the </w:t>
      </w:r>
      <w:r w:rsidRPr="00910FF7">
        <w:t>mean probability.</w:t>
      </w:r>
      <w:r>
        <w:t xml:space="preserve"> </w:t>
      </w:r>
      <w:r>
        <w:rPr>
          <w:rFonts w:hint="eastAsia"/>
        </w:rPr>
        <w:t>The</w:t>
      </w:r>
      <w:r>
        <w:t xml:space="preserve"> </w:t>
      </w:r>
      <w:r>
        <w:rPr>
          <w:rFonts w:hint="eastAsia"/>
        </w:rPr>
        <w:t>mean</w:t>
      </w:r>
      <w:r>
        <w:t xml:space="preserve"> probability is the mean of the percentage values produced by 20 parameter combinations. </w:t>
      </w:r>
      <w:r w:rsidR="004320F3">
        <w:t xml:space="preserve">The </w:t>
      </w:r>
      <w:r w:rsidR="004320F3" w:rsidRPr="005A1BB9">
        <w:t>criterion for finding the minimum</w:t>
      </w:r>
      <w:r w:rsidR="004320F3">
        <w:t xml:space="preserve"> successfully</w:t>
      </w:r>
      <w:r w:rsidR="004320F3" w:rsidRPr="005A1BB9">
        <w:t xml:space="preserve"> is </w:t>
      </w:r>
      <w:r w:rsidR="004320F3" w:rsidRPr="00F5379D">
        <w:rPr>
          <w:i/>
          <w:iCs/>
        </w:rPr>
        <w:t xml:space="preserve">abs(solution-global </w:t>
      </w:r>
      <w:r w:rsidR="009E7C77" w:rsidRPr="00F5379D">
        <w:rPr>
          <w:i/>
          <w:iCs/>
        </w:rPr>
        <w:t>minimum</w:t>
      </w:r>
      <w:r w:rsidR="004320F3" w:rsidRPr="00F5379D">
        <w:rPr>
          <w:i/>
          <w:iCs/>
        </w:rPr>
        <w:t xml:space="preserve">) &lt; </w:t>
      </w:r>
      <w:r w:rsidR="00E37718" w:rsidRPr="00F5379D">
        <w:rPr>
          <w:i/>
          <w:iCs/>
        </w:rPr>
        <w:t>threshold=</w:t>
      </w:r>
      <w:r w:rsidR="004320F3" w:rsidRPr="00F5379D">
        <w:rPr>
          <w:i/>
          <w:iCs/>
        </w:rPr>
        <w:t>0.01</w:t>
      </w:r>
      <w:r w:rsidR="004320F3">
        <w:t>.</w:t>
      </w:r>
      <w:r w:rsidR="00380BFC">
        <w:t xml:space="preserve"> </w:t>
      </w:r>
      <w:r w:rsidR="001F15EE">
        <w:t xml:space="preserve"> </w:t>
      </w:r>
    </w:p>
    <w:p w14:paraId="43931528" w14:textId="4D2525BD" w:rsidR="004D10EF" w:rsidRDefault="004D10EF" w:rsidP="004D10EF">
      <w:r w:rsidRPr="00DA5CC4">
        <w:t xml:space="preserve">Figure </w:t>
      </w:r>
      <w:r w:rsidR="00BC7B9B">
        <w:t>6</w:t>
      </w:r>
      <w:r w:rsidRPr="00DA5CC4">
        <w:t xml:space="preserve"> shows bar plots with a </w:t>
      </w:r>
      <w:r w:rsidR="00FA05B4">
        <w:t xml:space="preserve">different </w:t>
      </w:r>
      <w:r w:rsidRPr="00DA5CC4">
        <w:t xml:space="preserve">threshold of </w:t>
      </w:r>
      <w:r w:rsidRPr="00B27ACF">
        <w:rPr>
          <w:i/>
          <w:iCs/>
        </w:rPr>
        <w:t>0.0</w:t>
      </w:r>
      <w:r w:rsidR="008117A0" w:rsidRPr="00B27ACF">
        <w:rPr>
          <w:i/>
          <w:iCs/>
        </w:rPr>
        <w:t>00</w:t>
      </w:r>
      <w:r w:rsidRPr="00B27ACF">
        <w:rPr>
          <w:i/>
          <w:iCs/>
        </w:rPr>
        <w:t>1</w:t>
      </w:r>
      <w:r w:rsidRPr="00DA5CC4">
        <w:t xml:space="preserve">, generated in the same way as Figure </w:t>
      </w:r>
      <w:r w:rsidR="00BC7B9B">
        <w:t>5</w:t>
      </w:r>
      <w:r w:rsidRPr="00DA5CC4">
        <w:t>.</w:t>
      </w:r>
      <w:r w:rsidR="00F27C4B" w:rsidRPr="00F27C4B">
        <w:t xml:space="preserve"> The subsequent analysis is based on Figure </w:t>
      </w:r>
      <w:r w:rsidR="00BC7B9B">
        <w:t>6</w:t>
      </w:r>
      <w:r w:rsidR="00F27C4B" w:rsidRPr="00F27C4B">
        <w:t>.</w:t>
      </w:r>
      <w:r w:rsidR="00F27C4B">
        <w:t xml:space="preserve"> </w:t>
      </w:r>
    </w:p>
    <w:p w14:paraId="5DF11C40" w14:textId="45E6E073" w:rsidR="00062047" w:rsidRDefault="00062047" w:rsidP="003D4160"/>
    <w:p w14:paraId="0377BFDA" w14:textId="22AAC59F" w:rsidR="00530705" w:rsidRDefault="00530705" w:rsidP="00530705">
      <w:pPr>
        <w:pStyle w:val="Caption"/>
        <w:keepNext/>
        <w:jc w:val="center"/>
      </w:pPr>
      <w:r>
        <w:t xml:space="preserve">Figure </w:t>
      </w:r>
      <w:fldSimple w:instr=" SEQ Figure \* ARABIC ">
        <w:r w:rsidR="00E80CD9">
          <w:rPr>
            <w:noProof/>
          </w:rPr>
          <w:t>5</w:t>
        </w:r>
      </w:fldSimple>
      <w:r>
        <w:t xml:space="preserve"> </w:t>
      </w:r>
      <w:r w:rsidRPr="00B076CB">
        <w:t>Bar plots for percentage values for SSGA, Baldwinian and Lamarckian algorithms( threshold=0.01)</w:t>
      </w:r>
    </w:p>
    <w:p w14:paraId="130E2608" w14:textId="2BBFB934" w:rsidR="00141676" w:rsidRPr="00141676" w:rsidRDefault="00EA25B6" w:rsidP="00141676">
      <w:r>
        <w:rPr>
          <w:noProof/>
        </w:rPr>
        <w:drawing>
          <wp:inline distT="0" distB="0" distL="0" distR="0" wp14:anchorId="7530BEAD" wp14:editId="2727030E">
            <wp:extent cx="5731510" cy="2602865"/>
            <wp:effectExtent l="0" t="0" r="0" b="63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2193EF09" w14:textId="411118C6" w:rsidR="00141676" w:rsidRDefault="00141676" w:rsidP="00141676">
      <w:pPr>
        <w:pStyle w:val="Caption"/>
        <w:keepNext/>
        <w:jc w:val="center"/>
      </w:pPr>
    </w:p>
    <w:p w14:paraId="093595E0" w14:textId="470A6348" w:rsidR="00F275A3" w:rsidRDefault="00F275A3" w:rsidP="00F275A3">
      <w:pPr>
        <w:pStyle w:val="Caption"/>
        <w:keepNext/>
        <w:jc w:val="center"/>
      </w:pPr>
      <w:r>
        <w:t xml:space="preserve">Figure </w:t>
      </w:r>
      <w:fldSimple w:instr=" SEQ Figure \* ARABIC ">
        <w:r w:rsidR="00E80CD9">
          <w:rPr>
            <w:noProof/>
          </w:rPr>
          <w:t>6</w:t>
        </w:r>
      </w:fldSimple>
      <w:r>
        <w:t xml:space="preserve"> </w:t>
      </w:r>
      <w:r w:rsidRPr="00E472C9">
        <w:t>Bar plots for percentage values for SSGA, Baldwinian and Lamarckian algorithms( threshold=0.0001)</w:t>
      </w:r>
    </w:p>
    <w:p w14:paraId="4ABAFAA8" w14:textId="5257008F" w:rsidR="00062047" w:rsidRPr="00260E80" w:rsidRDefault="00175ACB" w:rsidP="00062047">
      <w:pPr>
        <w:jc w:val="center"/>
      </w:pPr>
      <w:r>
        <w:rPr>
          <w:noProof/>
        </w:rPr>
        <w:drawing>
          <wp:inline distT="0" distB="0" distL="0" distR="0" wp14:anchorId="6EBD501A" wp14:editId="4D04DC55">
            <wp:extent cx="5731510" cy="2602865"/>
            <wp:effectExtent l="0" t="0" r="0" b="635"/>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6E03EC75" w14:textId="0AC79BBC" w:rsidR="001200F7" w:rsidRDefault="006D28A8" w:rsidP="00720C28">
      <w:r w:rsidRPr="006D28A8">
        <w:t xml:space="preserve">Figure </w:t>
      </w:r>
      <w:r w:rsidR="0070769D">
        <w:t>6</w:t>
      </w:r>
      <w:r w:rsidRPr="006D28A8">
        <w:t xml:space="preserve"> </w:t>
      </w:r>
      <w:r w:rsidR="0026268C">
        <w:t>shows</w:t>
      </w:r>
      <w:r w:rsidRPr="006D28A8">
        <w:t xml:space="preserve"> that the difference</w:t>
      </w:r>
      <w:r w:rsidR="00210C14">
        <w:rPr>
          <w:rFonts w:hint="eastAsia"/>
        </w:rPr>
        <w:t>s</w:t>
      </w:r>
      <w:r w:rsidRPr="006D28A8">
        <w:t xml:space="preserve"> </w:t>
      </w:r>
      <w:r w:rsidR="00E55893">
        <w:t>in</w:t>
      </w:r>
      <w:r w:rsidRPr="006D28A8">
        <w:t xml:space="preserve"> performance between SSGA, </w:t>
      </w:r>
      <w:r w:rsidR="00791F78">
        <w:t xml:space="preserve">Baldwinian </w:t>
      </w:r>
      <w:r w:rsidRPr="006D28A8">
        <w:t xml:space="preserve">and </w:t>
      </w:r>
      <w:r w:rsidR="00791F78">
        <w:t xml:space="preserve">Lamarckian </w:t>
      </w:r>
      <w:r w:rsidR="00210C14">
        <w:t>are</w:t>
      </w:r>
      <w:r w:rsidRPr="006D28A8">
        <w:t xml:space="preserve"> in the </w:t>
      </w:r>
      <w:r w:rsidR="00CC6C31">
        <w:t>7</w:t>
      </w:r>
      <w:r w:rsidRPr="006D28A8">
        <w:t xml:space="preserve"> functions F13, F15,</w:t>
      </w:r>
      <w:r>
        <w:t xml:space="preserve"> </w:t>
      </w:r>
      <w:r w:rsidRPr="006D28A8">
        <w:t>F18,</w:t>
      </w:r>
      <w:r>
        <w:t xml:space="preserve"> </w:t>
      </w:r>
      <w:r w:rsidRPr="006D28A8">
        <w:t>F20,</w:t>
      </w:r>
      <w:r>
        <w:t xml:space="preserve"> </w:t>
      </w:r>
      <w:r w:rsidRPr="006D28A8">
        <w:t>F21,</w:t>
      </w:r>
      <w:r>
        <w:t xml:space="preserve"> </w:t>
      </w:r>
      <w:r w:rsidRPr="006D28A8">
        <w:t>F22, and F23.</w:t>
      </w:r>
      <w:r w:rsidR="00E55893">
        <w:t xml:space="preserve"> </w:t>
      </w:r>
      <w:r w:rsidR="00DF0DC7" w:rsidRPr="00DF0DC7">
        <w:t xml:space="preserve">The following conclusions </w:t>
      </w:r>
      <w:r w:rsidR="0040795C">
        <w:t xml:space="preserve">for Figure </w:t>
      </w:r>
      <w:r w:rsidR="0002163E">
        <w:t>6</w:t>
      </w:r>
      <w:r w:rsidR="0040795C">
        <w:t xml:space="preserve"> </w:t>
      </w:r>
      <w:r w:rsidR="00DF0DC7" w:rsidRPr="00DF0DC7">
        <w:t>can be draw</w:t>
      </w:r>
      <w:r w:rsidR="00DF0DC7">
        <w:rPr>
          <w:rFonts w:hint="eastAsia"/>
        </w:rPr>
        <w:t>n</w:t>
      </w:r>
      <w:r w:rsidR="00DF0DC7">
        <w:t>:</w:t>
      </w:r>
    </w:p>
    <w:p w14:paraId="104ACD68" w14:textId="7FF8CE97" w:rsidR="008F6787" w:rsidRDefault="00F848E0">
      <w:pPr>
        <w:pStyle w:val="ListParagraph"/>
        <w:numPr>
          <w:ilvl w:val="0"/>
          <w:numId w:val="2"/>
        </w:numPr>
      </w:pPr>
      <w:r w:rsidRPr="00F848E0">
        <w:t xml:space="preserve">The </w:t>
      </w:r>
      <w:r w:rsidR="00791F78">
        <w:t>Baldwinian and Lamarckian algorithm</w:t>
      </w:r>
      <w:r w:rsidRPr="00F848E0">
        <w:t xml:space="preserve"> performs slightly less well than SSGA on function F</w:t>
      </w:r>
      <w:r w:rsidR="00E953C6">
        <w:t>13 and F</w:t>
      </w:r>
      <w:r w:rsidRPr="00F848E0">
        <w:t>20.</w:t>
      </w:r>
    </w:p>
    <w:p w14:paraId="7665EDC9" w14:textId="6E6CC082" w:rsidR="00D1047C" w:rsidRDefault="00010C65">
      <w:pPr>
        <w:pStyle w:val="ListParagraph"/>
        <w:numPr>
          <w:ilvl w:val="0"/>
          <w:numId w:val="2"/>
        </w:numPr>
      </w:pPr>
      <w:r w:rsidRPr="00010C65">
        <w:t xml:space="preserve">The </w:t>
      </w:r>
      <w:r w:rsidR="00791F78">
        <w:t>Baldwinian and Lamarckian algorithm</w:t>
      </w:r>
      <w:r w:rsidRPr="00010C65">
        <w:t xml:space="preserve">s are </w:t>
      </w:r>
      <w:r w:rsidR="00340AC3">
        <w:t xml:space="preserve">obviously </w:t>
      </w:r>
      <w:r w:rsidRPr="00010C65">
        <w:t>better for the 4 functions F15, F21, F22 and F23.</w:t>
      </w:r>
      <w:r w:rsidR="008A579D">
        <w:t xml:space="preserve"> </w:t>
      </w:r>
    </w:p>
    <w:p w14:paraId="00D96BA1" w14:textId="1CFB3933" w:rsidR="00E134A4" w:rsidRDefault="00E134A4">
      <w:pPr>
        <w:pStyle w:val="ListParagraph"/>
        <w:numPr>
          <w:ilvl w:val="0"/>
          <w:numId w:val="2"/>
        </w:numPr>
      </w:pPr>
      <w:r w:rsidRPr="00E134A4">
        <w:lastRenderedPageBreak/>
        <w:t>The performance of the three algorithms on other functions is comparable.</w:t>
      </w:r>
    </w:p>
    <w:p w14:paraId="2FB3C4B1" w14:textId="0447E7F7" w:rsidR="00132C72" w:rsidRDefault="00FD1797" w:rsidP="00A73A26">
      <w:r w:rsidRPr="00FD1797">
        <w:t xml:space="preserve">In order to better demonstrate the progress brought by the local search procedure of </w:t>
      </w:r>
      <w:r w:rsidR="00791F78">
        <w:t>Baldwinian and Lamarckian algorithm</w:t>
      </w:r>
      <w:r>
        <w:rPr>
          <w:rFonts w:hint="eastAsia"/>
        </w:rPr>
        <w:t>s</w:t>
      </w:r>
      <w:r>
        <w:t xml:space="preserve">, </w:t>
      </w:r>
      <w:r w:rsidR="00B43DB8">
        <w:t>we</w:t>
      </w:r>
      <w:r w:rsidR="00805611">
        <w:t xml:space="preserve"> </w:t>
      </w:r>
      <w:r w:rsidR="00584931">
        <w:t>prepare</w:t>
      </w:r>
      <w:r w:rsidR="0075539A">
        <w:t>d</w:t>
      </w:r>
      <w:r w:rsidR="00584931">
        <w:t xml:space="preserve"> </w:t>
      </w:r>
      <w:r w:rsidR="00805611">
        <w:t xml:space="preserve">violin plots. </w:t>
      </w:r>
      <w:r w:rsidR="00B43DB8" w:rsidRPr="00315010">
        <w:t xml:space="preserve">A violin plot </w:t>
      </w:r>
      <w:r w:rsidR="00B43DB8">
        <w:t xml:space="preserve">is designed to </w:t>
      </w:r>
      <w:r w:rsidR="00B43DB8" w:rsidRPr="00315010">
        <w:t>provide a visual representation of the distribution of numerical data</w:t>
      </w:r>
      <w:r w:rsidR="00B43DB8">
        <w:t xml:space="preserve"> by using </w:t>
      </w:r>
      <w:r w:rsidR="00B43DB8" w:rsidRPr="00315010">
        <w:t xml:space="preserve">a kernel density </w:t>
      </w:r>
      <w:r w:rsidR="00B43DB8">
        <w:t>estimator</w:t>
      </w:r>
      <w:r w:rsidR="00B43DB8" w:rsidRPr="00315010">
        <w:t xml:space="preserve">, which shows the high peaks in the data. </w:t>
      </w:r>
      <w:r w:rsidR="00B43DB8" w:rsidRPr="00F258B6">
        <w:t>The wider areas of the violin plot represent the higher probability, where many data points are gathered</w:t>
      </w:r>
      <w:r w:rsidR="00B43DB8">
        <w:t>.</w:t>
      </w:r>
      <w:r w:rsidR="00B43DB8" w:rsidRPr="00F258B6">
        <w:t xml:space="preserve"> </w:t>
      </w:r>
      <w:r w:rsidR="00B43DB8">
        <w:t>T</w:t>
      </w:r>
      <w:r w:rsidR="00B43DB8" w:rsidRPr="00F258B6">
        <w:t>he wider the area, the more data points there are</w:t>
      </w:r>
      <w:r w:rsidR="00B43DB8">
        <w:t>.</w:t>
      </w:r>
      <w:r w:rsidR="00B43DB8" w:rsidRPr="00F258B6">
        <w:t xml:space="preserve"> </w:t>
      </w:r>
      <w:r w:rsidR="00B43DB8" w:rsidRPr="005A3BCB">
        <w:t>On the contrary</w:t>
      </w:r>
      <w:r w:rsidR="00B43DB8">
        <w:t xml:space="preserve">, </w:t>
      </w:r>
      <w:r w:rsidR="00B43DB8" w:rsidRPr="00F258B6">
        <w:t xml:space="preserve">the </w:t>
      </w:r>
      <w:r w:rsidR="00B43DB8">
        <w:t xml:space="preserve">thinner </w:t>
      </w:r>
      <w:r w:rsidR="00B43DB8" w:rsidRPr="00F258B6">
        <w:t>areas represent the lower probability</w:t>
      </w:r>
      <w:r w:rsidR="00B43DB8">
        <w:t xml:space="preserve"> </w:t>
      </w:r>
      <w:r w:rsidR="00B43DB8">
        <w:rPr>
          <w:rFonts w:hint="eastAsia"/>
        </w:rPr>
        <w:t>and</w:t>
      </w:r>
      <w:r w:rsidR="00B43DB8" w:rsidRPr="00480233">
        <w:t xml:space="preserve"> </w:t>
      </w:r>
      <w:r w:rsidR="00E55893">
        <w:t>fewer</w:t>
      </w:r>
      <w:r w:rsidR="00B43DB8" w:rsidRPr="00480233">
        <w:t xml:space="preserve"> data concentrated here</w:t>
      </w:r>
      <w:r w:rsidR="00B43DB8">
        <w:t>.</w:t>
      </w:r>
    </w:p>
    <w:p w14:paraId="58F45F30" w14:textId="520F6DC9" w:rsidR="00550FFC" w:rsidRDefault="008D0876" w:rsidP="00A73A26">
      <w:r>
        <w:t xml:space="preserve">Figure </w:t>
      </w:r>
      <w:r w:rsidR="00D6360C">
        <w:t>7</w:t>
      </w:r>
      <w:r>
        <w:t xml:space="preserve"> shows the violin plots for SSGA, </w:t>
      </w:r>
      <w:r w:rsidR="00791F78">
        <w:t>Baldwinian and Lamarckian algorithm</w:t>
      </w:r>
      <w:r>
        <w:t xml:space="preserve">s on </w:t>
      </w:r>
      <w:r w:rsidR="006215CC">
        <w:t>7</w:t>
      </w:r>
      <w:r w:rsidR="006215CC" w:rsidRPr="006D28A8">
        <w:t xml:space="preserve"> functions F13, F15,</w:t>
      </w:r>
      <w:r w:rsidR="006215CC">
        <w:t xml:space="preserve"> </w:t>
      </w:r>
      <w:r w:rsidR="006215CC" w:rsidRPr="006D28A8">
        <w:t>F18,</w:t>
      </w:r>
      <w:r w:rsidR="006215CC">
        <w:t xml:space="preserve"> </w:t>
      </w:r>
      <w:r w:rsidR="006215CC" w:rsidRPr="006D28A8">
        <w:t>F20,</w:t>
      </w:r>
      <w:r w:rsidR="006215CC">
        <w:t xml:space="preserve"> </w:t>
      </w:r>
      <w:r w:rsidR="006215CC" w:rsidRPr="006D28A8">
        <w:t>F21,</w:t>
      </w:r>
      <w:r w:rsidR="006215CC">
        <w:t xml:space="preserve"> </w:t>
      </w:r>
      <w:r w:rsidR="006215CC" w:rsidRPr="006D28A8">
        <w:t>F22, and F23</w:t>
      </w:r>
      <w:r>
        <w:t>.</w:t>
      </w:r>
      <w:r w:rsidRPr="00522287">
        <w:t xml:space="preserve"> </w:t>
      </w:r>
      <w:r w:rsidR="00550FFC">
        <w:t xml:space="preserve">Each subplot has 3 violins together which </w:t>
      </w:r>
      <w:r w:rsidR="00550FFC" w:rsidRPr="001E13EB">
        <w:t>from left to right</w:t>
      </w:r>
      <w:r w:rsidR="00550FFC">
        <w:t xml:space="preserve"> represent </w:t>
      </w:r>
      <w:r w:rsidR="00550FFC" w:rsidRPr="00184C0F">
        <w:t xml:space="preserve">SSGA, </w:t>
      </w:r>
      <w:r w:rsidR="00550FFC">
        <w:t>Baldwinian and Lamarckian algorithm</w:t>
      </w:r>
      <w:r w:rsidR="00550FFC" w:rsidRPr="00184C0F">
        <w:t>s respectively</w:t>
      </w:r>
      <w:r w:rsidR="00550FFC" w:rsidRPr="00D628E9">
        <w:t>.</w:t>
      </w:r>
    </w:p>
    <w:p w14:paraId="498D0670" w14:textId="1B7E2FE4" w:rsidR="00C472A8" w:rsidRDefault="008D0876" w:rsidP="00A73A26">
      <w:r w:rsidRPr="00AE08B3">
        <w:t>Each subplot has a horizontal line running through it, which represents the position of the global minimum</w:t>
      </w:r>
      <w:r>
        <w:t xml:space="preserve"> </w:t>
      </w:r>
      <w:r>
        <w:rPr>
          <w:rFonts w:hint="eastAsia"/>
        </w:rPr>
        <w:t>of</w:t>
      </w:r>
      <w:r>
        <w:t xml:space="preserve"> a function. The </w:t>
      </w:r>
      <w:r w:rsidRPr="005A1BB9">
        <w:t>criterion for finding the minimum</w:t>
      </w:r>
      <w:r>
        <w:t xml:space="preserve"> successfully</w:t>
      </w:r>
      <w:r w:rsidRPr="005A1BB9">
        <w:t xml:space="preserve"> is </w:t>
      </w:r>
      <w:r w:rsidRPr="009442D6">
        <w:rPr>
          <w:i/>
          <w:iCs/>
        </w:rPr>
        <w:t xml:space="preserve">abs(solution-global </w:t>
      </w:r>
      <w:r w:rsidR="009E7C77" w:rsidRPr="009442D6">
        <w:rPr>
          <w:i/>
          <w:iCs/>
        </w:rPr>
        <w:t>minimum</w:t>
      </w:r>
      <w:r w:rsidRPr="009442D6">
        <w:rPr>
          <w:i/>
          <w:iCs/>
        </w:rPr>
        <w:t>) &lt; 0.0001</w:t>
      </w:r>
      <w:r>
        <w:t xml:space="preserve">, which is the same as Figure </w:t>
      </w:r>
      <w:r w:rsidR="00D6360C">
        <w:t>6</w:t>
      </w:r>
      <w:r>
        <w:t>.</w:t>
      </w:r>
      <w:r w:rsidR="007E5AB1">
        <w:t xml:space="preserve"> </w:t>
      </w:r>
      <w:r w:rsidR="009A3E47" w:rsidRPr="00F925EA">
        <w:t>We have 20 parameter combinations.</w:t>
      </w:r>
      <w:r w:rsidR="009A3E47">
        <w:t xml:space="preserve"> </w:t>
      </w:r>
      <w:r w:rsidR="009A3E47" w:rsidRPr="00A05605">
        <w:t>Each parameter combination was run 10 times for each function.</w:t>
      </w:r>
      <w:r w:rsidR="009A3E47">
        <w:t xml:space="preserve"> </w:t>
      </w:r>
      <w:r w:rsidR="009A3E47" w:rsidRPr="000E1636">
        <w:t>This means that each violin is generated from 200</w:t>
      </w:r>
      <w:r w:rsidR="009A3E47">
        <w:t xml:space="preserve"> </w:t>
      </w:r>
      <w:r w:rsidR="009A3E47">
        <w:rPr>
          <w:rFonts w:hint="eastAsia"/>
        </w:rPr>
        <w:t>solutions</w:t>
      </w:r>
      <w:r w:rsidR="009A3E47" w:rsidRPr="000E1636">
        <w:t>.</w:t>
      </w:r>
      <w:r w:rsidR="009A3E47">
        <w:t xml:space="preserve"> </w:t>
      </w:r>
      <w:r w:rsidR="009A3E47" w:rsidRPr="00ED032E">
        <w:t>The black dots represent the actual solutions.</w:t>
      </w:r>
      <w:r w:rsidR="009A3E47" w:rsidRPr="00AE3528">
        <w:t xml:space="preserve"> </w:t>
      </w:r>
      <w:r w:rsidR="00E10F64">
        <w:t xml:space="preserve">Note that no black dot is under the </w:t>
      </w:r>
      <w:r w:rsidR="00E10F64" w:rsidRPr="00AE08B3">
        <w:t>horizontal line</w:t>
      </w:r>
      <w:r w:rsidR="000020AE">
        <w:t xml:space="preserve"> since that global minimum is the smallest solution</w:t>
      </w:r>
      <w:r w:rsidR="00465815">
        <w:t xml:space="preserve">. The reason </w:t>
      </w:r>
      <w:r w:rsidR="00C36BE0">
        <w:rPr>
          <w:rFonts w:hint="eastAsia"/>
        </w:rPr>
        <w:t>why</w:t>
      </w:r>
      <w:r w:rsidR="00C36BE0">
        <w:t xml:space="preserve"> some </w:t>
      </w:r>
      <w:r w:rsidR="00C36BE0" w:rsidRPr="00C36BE0">
        <w:t>violin</w:t>
      </w:r>
      <w:r w:rsidR="00C36BE0">
        <w:t xml:space="preserve"> plots</w:t>
      </w:r>
      <w:r w:rsidR="00C36BE0" w:rsidRPr="00C36BE0">
        <w:t xml:space="preserve"> occasionally </w:t>
      </w:r>
      <w:r w:rsidR="00E55893">
        <w:t>extend</w:t>
      </w:r>
      <w:r w:rsidR="00C36BE0" w:rsidRPr="00C36BE0">
        <w:t xml:space="preserve"> below the global minimum</w:t>
      </w:r>
      <w:r w:rsidR="00C36BE0">
        <w:t xml:space="preserve"> is</w:t>
      </w:r>
      <w:r w:rsidR="00F62BA8">
        <w:t xml:space="preserve"> because of the </w:t>
      </w:r>
      <w:r w:rsidR="00F62BA8" w:rsidRPr="00315010">
        <w:t xml:space="preserve">kernel density </w:t>
      </w:r>
      <w:r w:rsidR="00F62BA8">
        <w:t>estimator</w:t>
      </w:r>
      <w:r w:rsidR="004E5DE6">
        <w:t>.</w:t>
      </w:r>
      <w:r w:rsidR="009551FE">
        <w:t xml:space="preserve"> In addition, t</w:t>
      </w:r>
      <w:r w:rsidR="009A3E47" w:rsidRPr="00AE3528">
        <w:t xml:space="preserve">he reason for not seeing so many points </w:t>
      </w:r>
      <w:r w:rsidR="00E55893">
        <w:t>in</w:t>
      </w:r>
      <w:r w:rsidR="009A3E47" w:rsidRPr="00AE3528">
        <w:t xml:space="preserve"> </w:t>
      </w:r>
      <w:r w:rsidR="009A3E47">
        <w:rPr>
          <w:rFonts w:hint="eastAsia"/>
        </w:rPr>
        <w:t>Figure</w:t>
      </w:r>
      <w:r w:rsidR="009A3E47">
        <w:t xml:space="preserve"> </w:t>
      </w:r>
      <w:r w:rsidR="00C35E1C">
        <w:t>7</w:t>
      </w:r>
      <w:r w:rsidR="009A3E47">
        <w:t xml:space="preserve"> </w:t>
      </w:r>
      <w:r w:rsidR="009A3E47" w:rsidRPr="00AE3528">
        <w:t>is that many of the solutions are the same.</w:t>
      </w:r>
    </w:p>
    <w:p w14:paraId="1655C2D2" w14:textId="1635BBE5" w:rsidR="00720C28" w:rsidRDefault="00720C28" w:rsidP="00720C28">
      <w:pPr>
        <w:pStyle w:val="Caption"/>
        <w:keepNext/>
        <w:jc w:val="center"/>
      </w:pPr>
    </w:p>
    <w:p w14:paraId="18371E62" w14:textId="7FC45AB0" w:rsidR="00C472A8" w:rsidRDefault="00C472A8" w:rsidP="00C472A8">
      <w:pPr>
        <w:pStyle w:val="Caption"/>
        <w:keepNext/>
        <w:jc w:val="center"/>
      </w:pPr>
      <w:r>
        <w:t xml:space="preserve">Figure </w:t>
      </w:r>
      <w:fldSimple w:instr=" SEQ Figure \* ARABIC ">
        <w:r w:rsidR="00E80CD9">
          <w:rPr>
            <w:noProof/>
          </w:rPr>
          <w:t>7</w:t>
        </w:r>
      </w:fldSimple>
      <w:r>
        <w:t xml:space="preserve"> </w:t>
      </w:r>
      <w:r w:rsidRPr="00A30F96">
        <w:t>violin plots for comparing solutions of SSGA, Baldwin, and Lamarckian algorithms</w:t>
      </w:r>
    </w:p>
    <w:p w14:paraId="07FD8D85" w14:textId="5A074517" w:rsidR="000B4210" w:rsidRPr="000B4210" w:rsidRDefault="00FC7822" w:rsidP="000B4210">
      <w:r>
        <w:rPr>
          <w:noProof/>
        </w:rPr>
        <w:drawing>
          <wp:inline distT="0" distB="0" distL="0" distR="0" wp14:anchorId="63F27086" wp14:editId="1DD6F1E5">
            <wp:extent cx="5731510" cy="445770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4457700"/>
                    </a:xfrm>
                    <a:prstGeom prst="rect">
                      <a:avLst/>
                    </a:prstGeom>
                  </pic:spPr>
                </pic:pic>
              </a:graphicData>
            </a:graphic>
          </wp:inline>
        </w:drawing>
      </w:r>
    </w:p>
    <w:p w14:paraId="731FB340" w14:textId="5AB7D35C" w:rsidR="00720C28" w:rsidRDefault="00E1261A" w:rsidP="00AD6548">
      <w:pPr>
        <w:jc w:val="left"/>
      </w:pPr>
      <w:r>
        <w:rPr>
          <w:noProof/>
        </w:rPr>
        <w:lastRenderedPageBreak/>
        <w:drawing>
          <wp:inline distT="0" distB="0" distL="0" distR="0" wp14:anchorId="5934446A" wp14:editId="75D6A773">
            <wp:extent cx="2526433" cy="2133289"/>
            <wp:effectExtent l="0" t="0" r="127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6433" cy="2133289"/>
                    </a:xfrm>
                    <a:prstGeom prst="rect">
                      <a:avLst/>
                    </a:prstGeom>
                  </pic:spPr>
                </pic:pic>
              </a:graphicData>
            </a:graphic>
          </wp:inline>
        </w:drawing>
      </w:r>
    </w:p>
    <w:p w14:paraId="3930AF66" w14:textId="3E289BA3" w:rsidR="00186F52" w:rsidRDefault="00D079A6" w:rsidP="00720C28">
      <w:r w:rsidRPr="00D079A6">
        <w:t xml:space="preserve">Given that our aim is to find the minimum of </w:t>
      </w:r>
      <w:r>
        <w:t xml:space="preserve">a test </w:t>
      </w:r>
      <w:r w:rsidRPr="00D079A6">
        <w:t xml:space="preserve">function, we expect the violin to be short and fat, the shorter and fatter the better. </w:t>
      </w:r>
      <w:r w:rsidR="005535CC" w:rsidRPr="005535CC">
        <w:t xml:space="preserve">The following conclusions can be drawn from Figure </w:t>
      </w:r>
      <w:r w:rsidR="00F617B4">
        <w:t>7</w:t>
      </w:r>
      <w:r w:rsidR="005535CC">
        <w:t>:</w:t>
      </w:r>
    </w:p>
    <w:p w14:paraId="11F17469" w14:textId="432BE8BA" w:rsidR="00B2140C" w:rsidRPr="00B2140C" w:rsidRDefault="00D543BF">
      <w:pPr>
        <w:pStyle w:val="ListParagraph"/>
        <w:numPr>
          <w:ilvl w:val="0"/>
          <w:numId w:val="3"/>
        </w:numPr>
      </w:pPr>
      <w:r>
        <w:rPr>
          <w:rFonts w:hint="eastAsia"/>
        </w:rPr>
        <w:t>T</w:t>
      </w:r>
      <w:r w:rsidR="002525F4" w:rsidRPr="002525F4">
        <w:t xml:space="preserve">he global </w:t>
      </w:r>
      <w:r w:rsidR="009E7C77">
        <w:t>minimum</w:t>
      </w:r>
      <w:r w:rsidR="001D17DF">
        <w:t>s</w:t>
      </w:r>
      <w:r w:rsidR="002525F4" w:rsidRPr="002525F4">
        <w:t xml:space="preserve"> for </w:t>
      </w:r>
      <w:r w:rsidR="00730D1D">
        <w:t xml:space="preserve">F13, </w:t>
      </w:r>
      <w:r w:rsidR="002525F4" w:rsidRPr="002525F4">
        <w:t>F18,</w:t>
      </w:r>
      <w:r w:rsidR="00BB00E4">
        <w:t xml:space="preserve"> </w:t>
      </w:r>
      <w:r w:rsidR="00E55893">
        <w:t xml:space="preserve">and </w:t>
      </w:r>
      <w:r w:rsidR="002525F4" w:rsidRPr="002525F4">
        <w:t xml:space="preserve">F20 are </w:t>
      </w:r>
      <w:r w:rsidR="00730D1D">
        <w:t xml:space="preserve">0, </w:t>
      </w:r>
      <w:r w:rsidR="002525F4" w:rsidRPr="002525F4">
        <w:t>3</w:t>
      </w:r>
      <w:r w:rsidR="009045CD">
        <w:t>,</w:t>
      </w:r>
      <w:r w:rsidR="00BB00E4">
        <w:t xml:space="preserve"> </w:t>
      </w:r>
      <w:r w:rsidR="00E55893">
        <w:t xml:space="preserve">and </w:t>
      </w:r>
      <w:r w:rsidR="002525F4" w:rsidRPr="002525F4">
        <w:t>-3.32</w:t>
      </w:r>
      <w:r w:rsidR="00B2182F">
        <w:t>, respectively</w:t>
      </w:r>
      <w:r w:rsidR="002525F4" w:rsidRPr="002525F4">
        <w:t>.</w:t>
      </w:r>
      <w:r w:rsidR="009045CD">
        <w:rPr>
          <w:rFonts w:hint="eastAsia"/>
        </w:rPr>
        <w:t xml:space="preserve"> </w:t>
      </w:r>
      <w:r w:rsidR="009045CD" w:rsidRPr="009045CD">
        <w:t xml:space="preserve">From Figure </w:t>
      </w:r>
      <w:r w:rsidR="005E7248">
        <w:t>6</w:t>
      </w:r>
      <w:r w:rsidR="009045CD" w:rsidRPr="009045CD">
        <w:t xml:space="preserve"> we see that there is no significant difference in the </w:t>
      </w:r>
      <w:r w:rsidR="008D6B95">
        <w:t xml:space="preserve">mean </w:t>
      </w:r>
      <w:r w:rsidR="009045CD" w:rsidRPr="009045CD">
        <w:t xml:space="preserve">probability of finding the minimum in these </w:t>
      </w:r>
      <w:r w:rsidR="00730D1D">
        <w:t>3</w:t>
      </w:r>
      <w:r w:rsidR="00D812CC">
        <w:t xml:space="preserve"> </w:t>
      </w:r>
      <w:r w:rsidR="009045CD" w:rsidRPr="009045CD">
        <w:t xml:space="preserve">functions for the SSGA, </w:t>
      </w:r>
      <w:r w:rsidR="00791F78">
        <w:t>Baldwinian and Lamarckian algorithm</w:t>
      </w:r>
      <w:r w:rsidR="009045CD" w:rsidRPr="009045CD">
        <w:t>s, but they do differ.</w:t>
      </w:r>
      <w:r w:rsidR="0016105F">
        <w:t xml:space="preserve"> </w:t>
      </w:r>
      <w:r w:rsidR="007870B9" w:rsidRPr="007870B9">
        <w:t xml:space="preserve">Although different, the minimum values of </w:t>
      </w:r>
      <w:r w:rsidR="008118F9">
        <w:t xml:space="preserve">each </w:t>
      </w:r>
      <w:r w:rsidR="007870B9" w:rsidRPr="007870B9">
        <w:t>function they find are of the same order of magnitude</w:t>
      </w:r>
      <w:r w:rsidR="00FC023C">
        <w:t xml:space="preserve">, </w:t>
      </w:r>
      <w:r w:rsidR="00B2140C">
        <w:t>a</w:t>
      </w:r>
      <w:r w:rsidR="00B2140C" w:rsidRPr="00B2140C">
        <w:rPr>
          <w:rFonts w:hint="eastAsia"/>
        </w:rPr>
        <w:t>n</w:t>
      </w:r>
      <w:r w:rsidR="00B2140C" w:rsidRPr="00B2140C">
        <w:t>d their distribution</w:t>
      </w:r>
      <w:r w:rsidR="00FC023C">
        <w:t xml:space="preserve"> of violin plots</w:t>
      </w:r>
      <w:r w:rsidR="00B2140C" w:rsidRPr="00B2140C">
        <w:t xml:space="preserve"> is basically identical.</w:t>
      </w:r>
      <w:r w:rsidR="00B2140C">
        <w:t xml:space="preserve"> </w:t>
      </w:r>
      <w:r w:rsidR="00B2140C" w:rsidRPr="00B2140C">
        <w:t xml:space="preserve">It is fair to conclude that </w:t>
      </w:r>
      <w:r w:rsidR="00791F78">
        <w:t xml:space="preserve">Baldwinian </w:t>
      </w:r>
      <w:r w:rsidR="00B2140C" w:rsidRPr="00B2140C">
        <w:t xml:space="preserve">and </w:t>
      </w:r>
      <w:r w:rsidR="00791F78">
        <w:t xml:space="preserve">Lamarckian </w:t>
      </w:r>
      <w:r w:rsidR="00B2140C" w:rsidRPr="00B2140C">
        <w:t xml:space="preserve">have not improved on these </w:t>
      </w:r>
      <w:r w:rsidR="003E2FD1">
        <w:t xml:space="preserve">3 </w:t>
      </w:r>
      <w:r w:rsidR="00B2140C" w:rsidRPr="00B2140C">
        <w:t xml:space="preserve">functions, but they are not worse either. </w:t>
      </w:r>
    </w:p>
    <w:p w14:paraId="12256DF4" w14:textId="068C08C2" w:rsidR="009D60B2" w:rsidRDefault="0049653D">
      <w:pPr>
        <w:pStyle w:val="ListParagraph"/>
        <w:numPr>
          <w:ilvl w:val="0"/>
          <w:numId w:val="3"/>
        </w:numPr>
      </w:pPr>
      <w:r w:rsidRPr="0049653D">
        <w:t xml:space="preserve">On the </w:t>
      </w:r>
      <w:r w:rsidR="00730D1D">
        <w:t>4</w:t>
      </w:r>
      <w:r w:rsidRPr="0049653D">
        <w:t xml:space="preserve"> functions</w:t>
      </w:r>
      <w:r w:rsidR="008A29C3">
        <w:t xml:space="preserve"> </w:t>
      </w:r>
      <w:r w:rsidRPr="0049653D">
        <w:t>F15, F21,</w:t>
      </w:r>
      <w:r w:rsidR="00BB00E4">
        <w:t xml:space="preserve"> </w:t>
      </w:r>
      <w:r w:rsidRPr="0049653D">
        <w:t xml:space="preserve">F22, </w:t>
      </w:r>
      <w:r w:rsidR="00E55893">
        <w:t xml:space="preserve">and </w:t>
      </w:r>
      <w:r w:rsidRPr="0049653D">
        <w:t xml:space="preserve">F23, it is very obvious in Figure </w:t>
      </w:r>
      <w:r w:rsidR="005073A0">
        <w:t>7</w:t>
      </w:r>
      <w:r w:rsidRPr="0049653D">
        <w:t xml:space="preserve"> </w:t>
      </w:r>
      <w:r w:rsidR="004A7B42" w:rsidRPr="004A7B42">
        <w:t xml:space="preserve">that the </w:t>
      </w:r>
      <w:r w:rsidR="00791F78">
        <w:t xml:space="preserve">Lamarckian </w:t>
      </w:r>
      <w:r w:rsidR="004A7B42" w:rsidRPr="004A7B42">
        <w:t xml:space="preserve">and </w:t>
      </w:r>
      <w:r w:rsidR="00791F78">
        <w:t xml:space="preserve">Baldwinian </w:t>
      </w:r>
      <w:r w:rsidR="004A7B42" w:rsidRPr="004A7B42">
        <w:t>algorithms find lower solutions than SSGA</w:t>
      </w:r>
      <w:r w:rsidR="0071592B">
        <w:t xml:space="preserve"> does</w:t>
      </w:r>
      <w:r w:rsidR="00B36282">
        <w:t xml:space="preserve">, </w:t>
      </w:r>
      <w:r w:rsidR="00B36282" w:rsidRPr="00B36282">
        <w:t xml:space="preserve">the corresponding violin </w:t>
      </w:r>
      <w:r w:rsidR="00B36282">
        <w:t>plots are</w:t>
      </w:r>
      <w:r w:rsidR="00B36282" w:rsidRPr="00B36282">
        <w:t xml:space="preserve"> noticeably fatter</w:t>
      </w:r>
      <w:r w:rsidR="004B7B05">
        <w:t xml:space="preserve"> and shorter</w:t>
      </w:r>
      <w:r w:rsidR="00B36282">
        <w:t xml:space="preserve"> for </w:t>
      </w:r>
      <w:r w:rsidR="00791F78">
        <w:t>Baldwinian and Lamarckian algorithm</w:t>
      </w:r>
      <w:r w:rsidR="00B36282">
        <w:t>s</w:t>
      </w:r>
      <w:r w:rsidR="00B36282" w:rsidRPr="00B36282">
        <w:t>.</w:t>
      </w:r>
    </w:p>
    <w:p w14:paraId="3AB70ED1" w14:textId="45389E24" w:rsidR="00E1261A" w:rsidRDefault="001733A9">
      <w:pPr>
        <w:pStyle w:val="ListParagraph"/>
        <w:numPr>
          <w:ilvl w:val="0"/>
          <w:numId w:val="3"/>
        </w:numPr>
      </w:pPr>
      <w:r>
        <w:t xml:space="preserve">Baldwinian </w:t>
      </w:r>
      <w:r w:rsidRPr="004A7B42">
        <w:t>algorithm</w:t>
      </w:r>
      <w:r>
        <w:t xml:space="preserve"> performs better than Lamarckian algorithm on F21</w:t>
      </w:r>
      <w:r w:rsidR="00D36ECB">
        <w:t xml:space="preserve"> while Lamarckian algorithm is better on </w:t>
      </w:r>
      <w:r w:rsidR="009B3896">
        <w:t xml:space="preserve">F13, </w:t>
      </w:r>
      <w:r w:rsidR="00E55893">
        <w:t xml:space="preserve">and </w:t>
      </w:r>
      <w:r w:rsidR="009B3896">
        <w:t xml:space="preserve">F23. </w:t>
      </w:r>
    </w:p>
    <w:p w14:paraId="41214551" w14:textId="786E8598" w:rsidR="002B3CC4" w:rsidRDefault="002B3CC4">
      <w:pPr>
        <w:pStyle w:val="ListParagraph"/>
        <w:numPr>
          <w:ilvl w:val="0"/>
          <w:numId w:val="3"/>
        </w:numPr>
      </w:pPr>
      <w:r w:rsidRPr="002B3CC4">
        <w:t xml:space="preserve">Interestingly, the SSGA and Baldwinian violin plots for F21, F22 and F23 show more distinct black dots, which, as mentioned earlier, are the minimum values eventually found by </w:t>
      </w:r>
      <w:r w:rsidR="00820AD1">
        <w:rPr>
          <w:rFonts w:hint="eastAsia"/>
        </w:rPr>
        <w:t>an</w:t>
      </w:r>
      <w:r w:rsidR="00820AD1">
        <w:t xml:space="preserve"> </w:t>
      </w:r>
      <w:r w:rsidRPr="002B3CC4">
        <w:t>algorithm</w:t>
      </w:r>
      <w:r w:rsidR="006C0F5A">
        <w:t xml:space="preserve"> </w:t>
      </w:r>
      <w:r w:rsidR="006C0F5A" w:rsidRPr="006C0F5A">
        <w:t>with a maximum number of iterations of one million</w:t>
      </w:r>
      <w:r w:rsidRPr="002B3CC4">
        <w:t xml:space="preserve">, and these </w:t>
      </w:r>
      <w:r w:rsidR="006A1F4F">
        <w:t>3</w:t>
      </w:r>
      <w:r w:rsidRPr="002B3CC4">
        <w:t xml:space="preserve"> functions again are exactly multimodal functions</w:t>
      </w:r>
      <w:r w:rsidR="00953055">
        <w:t>.</w:t>
      </w:r>
      <w:r w:rsidR="00AE24F0">
        <w:t xml:space="preserve"> </w:t>
      </w:r>
      <w:r w:rsidR="00CF604D" w:rsidRPr="00CF604D">
        <w:t>If these black dots are local minimums, whether this means that the Lamarckian algorithm has a stronger ability to get rid of local minimums remains to be further investigated.</w:t>
      </w:r>
    </w:p>
    <w:p w14:paraId="1BDCABDD" w14:textId="2821BB46" w:rsidR="000C6596" w:rsidRDefault="000C6596" w:rsidP="000C6596">
      <w:r w:rsidRPr="009839E4">
        <w:t>These algorithms perform almost equally</w:t>
      </w:r>
      <w:r>
        <w:t xml:space="preserve"> </w:t>
      </w:r>
      <w:r w:rsidRPr="009839E4">
        <w:t xml:space="preserve">for other functions, such as F1-F6 and F8-F11, and the solutions they achieve are all in the same order of magnitude and </w:t>
      </w:r>
      <w:r>
        <w:t xml:space="preserve">also </w:t>
      </w:r>
      <w:r w:rsidRPr="009839E4">
        <w:t>very similar.</w:t>
      </w:r>
      <w:r>
        <w:t xml:space="preserve"> </w:t>
      </w:r>
      <w:r w:rsidRPr="003336BD">
        <w:t xml:space="preserve">This </w:t>
      </w:r>
      <w:r>
        <w:t>will be proven</w:t>
      </w:r>
      <w:r w:rsidRPr="003336BD">
        <w:t xml:space="preserve"> in the convergence analysis coming next.</w:t>
      </w:r>
    </w:p>
    <w:p w14:paraId="1BC8C859" w14:textId="711623F7" w:rsidR="00720C28" w:rsidRDefault="00720C28" w:rsidP="007078D4">
      <w:pPr>
        <w:pStyle w:val="Heading3"/>
      </w:pPr>
      <w:bookmarkStart w:id="24" w:name="_Toc121145627"/>
      <w:r>
        <w:t>Co</w:t>
      </w:r>
      <w:r w:rsidR="006C694D">
        <w:rPr>
          <w:rFonts w:hint="eastAsia"/>
        </w:rPr>
        <w:t>nvergence</w:t>
      </w:r>
      <w:r w:rsidR="006C694D">
        <w:t xml:space="preserve"> </w:t>
      </w:r>
      <w:r w:rsidR="006C694D">
        <w:rPr>
          <w:rFonts w:hint="eastAsia"/>
        </w:rPr>
        <w:t>analysis</w:t>
      </w:r>
      <w:bookmarkEnd w:id="24"/>
    </w:p>
    <w:p w14:paraId="0658335D" w14:textId="3AB8A389" w:rsidR="00001E04" w:rsidRDefault="00B777DD" w:rsidP="00E82CEF">
      <w:r w:rsidRPr="00B777DD">
        <w:t xml:space="preserve">Based on the convergence properties of the functions, we have divided the 23 functions into </w:t>
      </w:r>
      <w:r w:rsidR="006B3563">
        <w:t>3</w:t>
      </w:r>
      <w:r w:rsidRPr="00B777DD">
        <w:t xml:space="preserve"> groups.</w:t>
      </w:r>
      <w:r w:rsidR="00985DC3">
        <w:t xml:space="preserve"> </w:t>
      </w:r>
      <w:r w:rsidR="00985DC3" w:rsidRPr="00985DC3">
        <w:t>First group</w:t>
      </w:r>
      <w:r w:rsidR="00E82CEF">
        <w:t xml:space="preserve"> contains </w:t>
      </w:r>
      <w:r w:rsidR="00907C2E">
        <w:t>12</w:t>
      </w:r>
      <w:r w:rsidR="00E82CEF">
        <w:t xml:space="preserve"> functions, which are F1, F3, </w:t>
      </w:r>
      <w:r w:rsidR="00FD0161">
        <w:t xml:space="preserve">F4, </w:t>
      </w:r>
      <w:r w:rsidR="00E82CEF">
        <w:t xml:space="preserve">F5, F6, F7, </w:t>
      </w:r>
      <w:r w:rsidR="00260673">
        <w:t xml:space="preserve">F8, </w:t>
      </w:r>
      <w:r w:rsidR="000661AC">
        <w:t xml:space="preserve">F9, </w:t>
      </w:r>
      <w:r w:rsidR="00FD0161">
        <w:t xml:space="preserve">F10, </w:t>
      </w:r>
      <w:r w:rsidR="00E82CEF">
        <w:t xml:space="preserve">F11, F12, </w:t>
      </w:r>
      <w:r w:rsidR="00E55893">
        <w:t xml:space="preserve">and </w:t>
      </w:r>
      <w:r w:rsidR="00E82CEF">
        <w:t>F13</w:t>
      </w:r>
      <w:r w:rsidR="00802445" w:rsidRPr="00985DC3">
        <w:t>.</w:t>
      </w:r>
      <w:r w:rsidR="00802445">
        <w:t xml:space="preserve"> </w:t>
      </w:r>
      <w:r w:rsidR="00E55893">
        <w:t>The second</w:t>
      </w:r>
      <w:r w:rsidR="00802445">
        <w:t xml:space="preserve"> group </w:t>
      </w:r>
      <w:r w:rsidR="00802445" w:rsidRPr="00985DC3">
        <w:t xml:space="preserve">consists of </w:t>
      </w:r>
      <w:r w:rsidR="008B7604">
        <w:t>7</w:t>
      </w:r>
      <w:r w:rsidR="00802445" w:rsidRPr="00985DC3">
        <w:t xml:space="preserve"> functions, namely F2,</w:t>
      </w:r>
      <w:r w:rsidR="00124CED">
        <w:t xml:space="preserve"> </w:t>
      </w:r>
      <w:r w:rsidR="00802445" w:rsidRPr="00985DC3">
        <w:t>F14,</w:t>
      </w:r>
      <w:r w:rsidR="00654B4B">
        <w:t xml:space="preserve"> </w:t>
      </w:r>
      <w:r w:rsidR="00802445" w:rsidRPr="00985DC3">
        <w:t>F16,</w:t>
      </w:r>
      <w:r w:rsidR="00124CED">
        <w:t xml:space="preserve"> </w:t>
      </w:r>
      <w:r w:rsidR="00802445" w:rsidRPr="00985DC3">
        <w:t>F17,</w:t>
      </w:r>
      <w:r w:rsidR="00124CED">
        <w:t xml:space="preserve"> </w:t>
      </w:r>
      <w:r w:rsidR="00802445" w:rsidRPr="00985DC3">
        <w:t>F18,</w:t>
      </w:r>
      <w:r w:rsidR="00124CED">
        <w:t xml:space="preserve"> </w:t>
      </w:r>
      <w:r w:rsidR="00802445" w:rsidRPr="00985DC3">
        <w:t>F19</w:t>
      </w:r>
      <w:r w:rsidR="002C1196">
        <w:t xml:space="preserve">, </w:t>
      </w:r>
      <w:r w:rsidR="00E55893">
        <w:t xml:space="preserve">and </w:t>
      </w:r>
      <w:r w:rsidR="00802445" w:rsidRPr="00985DC3">
        <w:t>F20</w:t>
      </w:r>
      <w:r w:rsidR="00802445">
        <w:t>.</w:t>
      </w:r>
      <w:r w:rsidR="005A265D">
        <w:t xml:space="preserve"> </w:t>
      </w:r>
      <w:r w:rsidR="00725EB2" w:rsidRPr="00725EB2">
        <w:t xml:space="preserve">The last group consists of </w:t>
      </w:r>
      <w:r w:rsidR="003744D3">
        <w:t>4</w:t>
      </w:r>
      <w:r w:rsidR="00725EB2" w:rsidRPr="00725EB2">
        <w:t xml:space="preserve"> functions, i.e., </w:t>
      </w:r>
      <w:r w:rsidR="003744D3">
        <w:t xml:space="preserve">F15, </w:t>
      </w:r>
      <w:r w:rsidR="00725EB2" w:rsidRPr="00725EB2">
        <w:t>F21, F22,</w:t>
      </w:r>
      <w:r w:rsidR="00725EB2">
        <w:t xml:space="preserve"> </w:t>
      </w:r>
      <w:r w:rsidR="00E55893">
        <w:t xml:space="preserve">and </w:t>
      </w:r>
      <w:r w:rsidR="00725EB2" w:rsidRPr="00725EB2">
        <w:t>F23.</w:t>
      </w:r>
      <w:r w:rsidR="00960840">
        <w:t xml:space="preserve"> </w:t>
      </w:r>
      <w:r w:rsidR="003029DD" w:rsidRPr="003029DD">
        <w:t xml:space="preserve">Among all </w:t>
      </w:r>
      <w:r w:rsidR="00BB4B7F">
        <w:rPr>
          <w:rFonts w:hint="eastAsia"/>
        </w:rPr>
        <w:t>fo</w:t>
      </w:r>
      <w:r w:rsidR="00BB4B7F">
        <w:t xml:space="preserve">llowing </w:t>
      </w:r>
      <w:r w:rsidR="003029DD" w:rsidRPr="003029DD">
        <w:t xml:space="preserve">convergence plots, the horizontal coordinate denotes </w:t>
      </w:r>
      <w:r w:rsidR="003029DD" w:rsidRPr="00F923C1">
        <w:rPr>
          <w:i/>
          <w:iCs/>
        </w:rPr>
        <w:t>iterations/50</w:t>
      </w:r>
      <w:r w:rsidR="003029DD" w:rsidRPr="003029DD">
        <w:t>, the vertical coordinate denotes the fitness value of the best individual, and the horizontal line specifies the position of the global optimal value.</w:t>
      </w:r>
      <w:r w:rsidR="00336FF9">
        <w:t xml:space="preserve"> </w:t>
      </w:r>
    </w:p>
    <w:p w14:paraId="3336A09B" w14:textId="51BC2FE0" w:rsidR="00F641A5" w:rsidRDefault="00F641A5" w:rsidP="00E82CEF"/>
    <w:p w14:paraId="3B858ED9" w14:textId="77777777" w:rsidR="00F641A5" w:rsidRDefault="00F641A5" w:rsidP="00E82CEF"/>
    <w:p w14:paraId="53F73FE7" w14:textId="1C5FABFA" w:rsidR="00170CA0" w:rsidRDefault="000634CA" w:rsidP="00170CA0">
      <w:r>
        <w:lastRenderedPageBreak/>
        <w:t>Figures 8-10 show convergence plots for the first group.</w:t>
      </w:r>
      <w:r w:rsidR="0093545F">
        <w:t xml:space="preserve"> </w:t>
      </w:r>
      <w:r w:rsidR="00170CA0">
        <w:rPr>
          <w:rFonts w:hint="eastAsia"/>
        </w:rPr>
        <w:t>From</w:t>
      </w:r>
      <w:r w:rsidR="00170CA0">
        <w:t xml:space="preserve"> </w:t>
      </w:r>
      <w:r w:rsidR="0017307A">
        <w:t xml:space="preserve">following </w:t>
      </w:r>
      <w:r w:rsidR="00170CA0">
        <w:t xml:space="preserve">Figures 8-10, the following conclusion </w:t>
      </w:r>
      <w:r w:rsidR="00170CA0">
        <w:rPr>
          <w:rFonts w:hint="eastAsia"/>
        </w:rPr>
        <w:t>for</w:t>
      </w:r>
      <w:r w:rsidR="00170CA0">
        <w:t xml:space="preserve"> </w:t>
      </w:r>
      <w:r w:rsidR="00BC12AD">
        <w:t xml:space="preserve">the </w:t>
      </w:r>
      <w:r w:rsidR="00170CA0">
        <w:t>first group can be drawn:</w:t>
      </w:r>
    </w:p>
    <w:p w14:paraId="4F5B63AC" w14:textId="050EAD14" w:rsidR="00170CA0" w:rsidRDefault="00170CA0">
      <w:pPr>
        <w:pStyle w:val="ListParagraph"/>
        <w:numPr>
          <w:ilvl w:val="0"/>
          <w:numId w:val="5"/>
        </w:numPr>
      </w:pPr>
      <w:r w:rsidRPr="00393851">
        <w:t xml:space="preserve">The </w:t>
      </w:r>
      <w:r>
        <w:t xml:space="preserve">convergence rate </w:t>
      </w:r>
      <w:r w:rsidRPr="00393851">
        <w:t xml:space="preserve">of </w:t>
      </w:r>
      <w:r w:rsidR="00791F78">
        <w:t xml:space="preserve">Lamarckian </w:t>
      </w:r>
      <w:r w:rsidRPr="00393851">
        <w:t xml:space="preserve">algorithm and SSGA </w:t>
      </w:r>
      <w:r w:rsidR="00BC12AD">
        <w:t>is</w:t>
      </w:r>
      <w:r w:rsidRPr="00393851">
        <w:t xml:space="preserve"> comparable</w:t>
      </w:r>
      <w:r>
        <w:t xml:space="preserve">. </w:t>
      </w:r>
      <w:r w:rsidRPr="00393851">
        <w:t xml:space="preserve">However, </w:t>
      </w:r>
      <w:r w:rsidR="00791F78">
        <w:t xml:space="preserve">Lamarckian </w:t>
      </w:r>
      <w:r w:rsidRPr="00393851">
        <w:t>converges a little faster than SSGA</w:t>
      </w:r>
      <w:r w:rsidR="002E1C0D">
        <w:t xml:space="preserve"> on </w:t>
      </w:r>
      <w:r w:rsidR="00A50316">
        <w:t xml:space="preserve">F1, F3, F5, F6 </w:t>
      </w:r>
      <w:r w:rsidR="00C22E10">
        <w:t xml:space="preserve">,F7, </w:t>
      </w:r>
      <w:r w:rsidR="00A50316">
        <w:t>F11</w:t>
      </w:r>
      <w:r w:rsidRPr="00393851">
        <w:t>,</w:t>
      </w:r>
      <w:r w:rsidR="00C22E10">
        <w:t>F12 and F13.</w:t>
      </w:r>
      <w:r w:rsidRPr="00393851">
        <w:t xml:space="preserve"> </w:t>
      </w:r>
      <w:r w:rsidR="00D406E9">
        <w:t>O</w:t>
      </w:r>
      <w:r>
        <w:rPr>
          <w:rFonts w:hint="eastAsia"/>
        </w:rPr>
        <w:t>ne</w:t>
      </w:r>
      <w:r>
        <w:t xml:space="preserve"> can see that</w:t>
      </w:r>
      <w:r w:rsidRPr="00393851">
        <w:t xml:space="preserve"> the position of Lamarck</w:t>
      </w:r>
      <w:r>
        <w:t>’s convergence line</w:t>
      </w:r>
      <w:r w:rsidRPr="00393851">
        <w:t xml:space="preserve"> is a little lower than </w:t>
      </w:r>
      <w:r>
        <w:t>that of</w:t>
      </w:r>
      <w:r w:rsidRPr="00393851">
        <w:t xml:space="preserve"> SSGA</w:t>
      </w:r>
      <w:r>
        <w:t xml:space="preserve">. </w:t>
      </w:r>
    </w:p>
    <w:p w14:paraId="000BA6C3" w14:textId="6BDC9E5F" w:rsidR="00170CA0" w:rsidRDefault="00170CA0">
      <w:pPr>
        <w:pStyle w:val="ListParagraph"/>
        <w:numPr>
          <w:ilvl w:val="0"/>
          <w:numId w:val="5"/>
        </w:numPr>
      </w:pPr>
      <w:r w:rsidRPr="001271AB">
        <w:t xml:space="preserve">Both </w:t>
      </w:r>
      <w:r>
        <w:t xml:space="preserve">SSGA and </w:t>
      </w:r>
      <w:r w:rsidR="00791F78">
        <w:t xml:space="preserve">Lamarckian </w:t>
      </w:r>
      <w:r w:rsidR="00BC12AD">
        <w:t>algorithms</w:t>
      </w:r>
      <w:r w:rsidRPr="001271AB">
        <w:t xml:space="preserve"> converge faster than the </w:t>
      </w:r>
      <w:r w:rsidR="00791F78">
        <w:t xml:space="preserve">Baldwinian </w:t>
      </w:r>
      <w:r w:rsidRPr="001271AB">
        <w:t>algorithm.</w:t>
      </w:r>
      <w:r>
        <w:t xml:space="preserve"> </w:t>
      </w:r>
    </w:p>
    <w:p w14:paraId="5A09422F" w14:textId="09B49F92" w:rsidR="00170CA0" w:rsidRDefault="00170CA0">
      <w:pPr>
        <w:pStyle w:val="ListParagraph"/>
        <w:numPr>
          <w:ilvl w:val="0"/>
          <w:numId w:val="5"/>
        </w:numPr>
      </w:pPr>
      <w:r w:rsidRPr="0038509B">
        <w:t>Crucially, all three algorithms are essentially able to converge to the vicinity of the global minimum</w:t>
      </w:r>
      <w:r>
        <w:t xml:space="preserve"> of all functions in </w:t>
      </w:r>
      <w:r w:rsidR="00BC12AD">
        <w:t xml:space="preserve">the </w:t>
      </w:r>
      <w:r>
        <w:t>first group except for F8</w:t>
      </w:r>
      <w:r w:rsidRPr="0038509B">
        <w:t xml:space="preserve">, they just fail to </w:t>
      </w:r>
      <w:r>
        <w:t xml:space="preserve">achieve </w:t>
      </w:r>
      <w:r w:rsidRPr="0038509B">
        <w:t xml:space="preserve">an accuracy of </w:t>
      </w:r>
      <w:r w:rsidRPr="00A636F4">
        <w:rPr>
          <w:i/>
          <w:iCs/>
        </w:rPr>
        <w:t>0.0001</w:t>
      </w:r>
      <w:r w:rsidRPr="0038509B">
        <w:t>.</w:t>
      </w:r>
      <w:r>
        <w:t xml:space="preserve"> </w:t>
      </w:r>
    </w:p>
    <w:p w14:paraId="182975E4" w14:textId="6A731EB4" w:rsidR="003B7B79" w:rsidRDefault="00170CA0">
      <w:pPr>
        <w:pStyle w:val="ListParagraph"/>
        <w:numPr>
          <w:ilvl w:val="0"/>
          <w:numId w:val="5"/>
        </w:numPr>
      </w:pPr>
      <w:r w:rsidRPr="00285804">
        <w:t>Ultimately, the three algorithms will converge on essentially the same level in terms of the performance of the first group of functions.</w:t>
      </w:r>
    </w:p>
    <w:p w14:paraId="5D6DCF68" w14:textId="77777777" w:rsidR="00AF694F" w:rsidRDefault="00AF694F" w:rsidP="00AF694F"/>
    <w:p w14:paraId="7A16FC08" w14:textId="52922506" w:rsidR="003E0F9C" w:rsidRDefault="003E0F9C" w:rsidP="003E0F9C">
      <w:pPr>
        <w:pStyle w:val="Caption"/>
        <w:keepNext/>
        <w:jc w:val="center"/>
      </w:pPr>
      <w:r>
        <w:t xml:space="preserve">Figure </w:t>
      </w:r>
      <w:fldSimple w:instr=" SEQ Figure \* ARABIC ">
        <w:r w:rsidR="00E80CD9">
          <w:rPr>
            <w:noProof/>
          </w:rPr>
          <w:t>8</w:t>
        </w:r>
      </w:fldSimple>
      <w:r>
        <w:t xml:space="preserve"> </w:t>
      </w:r>
      <w:r w:rsidRPr="00013067">
        <w:t>Convergence plots for F8, F9 in first group, iterations = 20,000</w:t>
      </w:r>
    </w:p>
    <w:p w14:paraId="04C4D321" w14:textId="13E01396" w:rsidR="00C43894" w:rsidRDefault="008B503B" w:rsidP="00C31FF5">
      <w:r>
        <w:rPr>
          <w:noProof/>
        </w:rPr>
        <w:drawing>
          <wp:inline distT="0" distB="0" distL="0" distR="0" wp14:anchorId="165C1B7D" wp14:editId="134F54C0">
            <wp:extent cx="5730891" cy="24072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0891" cy="2407285"/>
                    </a:xfrm>
                    <a:prstGeom prst="rect">
                      <a:avLst/>
                    </a:prstGeom>
                  </pic:spPr>
                </pic:pic>
              </a:graphicData>
            </a:graphic>
          </wp:inline>
        </w:drawing>
      </w:r>
    </w:p>
    <w:p w14:paraId="099D88F5" w14:textId="77777777" w:rsidR="0040207A" w:rsidRDefault="0040207A" w:rsidP="0040207A">
      <w:pPr>
        <w:pStyle w:val="Caption"/>
        <w:keepNext/>
        <w:jc w:val="center"/>
      </w:pPr>
    </w:p>
    <w:p w14:paraId="2D8CD13B" w14:textId="77777777" w:rsidR="002E668F" w:rsidRDefault="002E668F" w:rsidP="00C80610">
      <w:pPr>
        <w:pStyle w:val="Caption"/>
        <w:keepNext/>
        <w:jc w:val="center"/>
      </w:pPr>
    </w:p>
    <w:p w14:paraId="3D03E68E" w14:textId="5093FF40" w:rsidR="00597F29" w:rsidRDefault="00597F29" w:rsidP="00597F29">
      <w:pPr>
        <w:pStyle w:val="Caption"/>
        <w:keepNext/>
        <w:jc w:val="center"/>
      </w:pPr>
      <w:r>
        <w:t xml:space="preserve">Figure </w:t>
      </w:r>
      <w:fldSimple w:instr=" SEQ Figure \* ARABIC ">
        <w:r w:rsidR="00E80CD9">
          <w:rPr>
            <w:noProof/>
          </w:rPr>
          <w:t>9</w:t>
        </w:r>
      </w:fldSimple>
      <w:r>
        <w:t xml:space="preserve"> </w:t>
      </w:r>
      <w:r w:rsidRPr="00DB2DDF">
        <w:t>Convergence plots for F4, F10 in first group, iterations = 150,000</w:t>
      </w:r>
    </w:p>
    <w:p w14:paraId="7D9B9D8A" w14:textId="777764A0" w:rsidR="0040207A" w:rsidRDefault="00D93581" w:rsidP="0040207A">
      <w:r>
        <w:rPr>
          <w:noProof/>
        </w:rPr>
        <w:drawing>
          <wp:inline distT="0" distB="0" distL="0" distR="0" wp14:anchorId="3A5C3D18" wp14:editId="576589E1">
            <wp:extent cx="5730965" cy="2505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0965" cy="2505075"/>
                    </a:xfrm>
                    <a:prstGeom prst="rect">
                      <a:avLst/>
                    </a:prstGeom>
                  </pic:spPr>
                </pic:pic>
              </a:graphicData>
            </a:graphic>
          </wp:inline>
        </w:drawing>
      </w:r>
    </w:p>
    <w:p w14:paraId="08604D2F" w14:textId="77777777" w:rsidR="0040207A" w:rsidRDefault="0040207A" w:rsidP="00C31FF5"/>
    <w:p w14:paraId="754BEFBA" w14:textId="530F9677" w:rsidR="003D5043" w:rsidRDefault="003D5043" w:rsidP="003D5043">
      <w:pPr>
        <w:pStyle w:val="Caption"/>
        <w:keepNext/>
        <w:jc w:val="center"/>
      </w:pPr>
      <w:r>
        <w:lastRenderedPageBreak/>
        <w:t xml:space="preserve">Figure </w:t>
      </w:r>
      <w:fldSimple w:instr=" SEQ Figure \* ARABIC ">
        <w:r w:rsidR="00E80CD9">
          <w:rPr>
            <w:noProof/>
          </w:rPr>
          <w:t>10</w:t>
        </w:r>
      </w:fldSimple>
      <w:r>
        <w:t xml:space="preserve"> </w:t>
      </w:r>
      <w:r w:rsidRPr="00013880">
        <w:t>Convergence plots for F1, F3, F5, F6, F7, F11, F12, F13 in first group, iterations = 5,000</w:t>
      </w:r>
    </w:p>
    <w:p w14:paraId="09769E58" w14:textId="4AA9DD23" w:rsidR="00531001" w:rsidRDefault="00F80D83" w:rsidP="00955F1D">
      <w:pPr>
        <w:jc w:val="center"/>
      </w:pPr>
      <w:r>
        <w:rPr>
          <w:noProof/>
        </w:rPr>
        <w:drawing>
          <wp:inline distT="0" distB="0" distL="0" distR="0" wp14:anchorId="71955BC8" wp14:editId="6F9051A1">
            <wp:extent cx="5731510" cy="8491586"/>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8491586"/>
                    </a:xfrm>
                    <a:prstGeom prst="rect">
                      <a:avLst/>
                    </a:prstGeom>
                  </pic:spPr>
                </pic:pic>
              </a:graphicData>
            </a:graphic>
          </wp:inline>
        </w:drawing>
      </w:r>
    </w:p>
    <w:p w14:paraId="3C287B1D" w14:textId="6F30DF29" w:rsidR="00356D88" w:rsidRDefault="00356D88" w:rsidP="00356D88">
      <w:pPr>
        <w:pStyle w:val="Caption"/>
        <w:keepNext/>
        <w:jc w:val="center"/>
      </w:pPr>
      <w:r>
        <w:lastRenderedPageBreak/>
        <w:t xml:space="preserve">Figure </w:t>
      </w:r>
      <w:fldSimple w:instr=" SEQ Figure \* ARABIC ">
        <w:r w:rsidR="00E80CD9">
          <w:rPr>
            <w:noProof/>
          </w:rPr>
          <w:t>11</w:t>
        </w:r>
      </w:fldSimple>
      <w:r>
        <w:t xml:space="preserve"> </w:t>
      </w:r>
      <w:r w:rsidRPr="00512D06">
        <w:t xml:space="preserve">Convergence plots for </w:t>
      </w:r>
      <w:r>
        <w:t>the second group</w:t>
      </w:r>
    </w:p>
    <w:p w14:paraId="1CB81DDE" w14:textId="6D153EA0" w:rsidR="00FF6484" w:rsidRDefault="00AE0B00" w:rsidP="00AE0B00">
      <w:pPr>
        <w:jc w:val="center"/>
      </w:pPr>
      <w:r>
        <w:rPr>
          <w:noProof/>
        </w:rPr>
        <w:drawing>
          <wp:inline distT="0" distB="0" distL="0" distR="0" wp14:anchorId="63107443" wp14:editId="6E097731">
            <wp:extent cx="5676299" cy="8615361"/>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76299" cy="8615361"/>
                    </a:xfrm>
                    <a:prstGeom prst="rect">
                      <a:avLst/>
                    </a:prstGeom>
                  </pic:spPr>
                </pic:pic>
              </a:graphicData>
            </a:graphic>
          </wp:inline>
        </w:drawing>
      </w:r>
    </w:p>
    <w:p w14:paraId="7C3E14B1" w14:textId="7DF4E900" w:rsidR="00944639" w:rsidRDefault="00944639" w:rsidP="00944639">
      <w:pPr>
        <w:pStyle w:val="Caption"/>
        <w:keepNext/>
        <w:jc w:val="center"/>
      </w:pPr>
      <w:r>
        <w:lastRenderedPageBreak/>
        <w:t xml:space="preserve">Figure </w:t>
      </w:r>
      <w:fldSimple w:instr=" SEQ Figure \* ARABIC ">
        <w:r w:rsidR="00E80CD9">
          <w:rPr>
            <w:noProof/>
          </w:rPr>
          <w:t>12</w:t>
        </w:r>
      </w:fldSimple>
      <w:r>
        <w:t xml:space="preserve"> </w:t>
      </w:r>
      <w:r>
        <w:rPr>
          <w:rFonts w:hint="eastAsia"/>
        </w:rPr>
        <w:t>boxen</w:t>
      </w:r>
      <w:r>
        <w:t xml:space="preserve"> plots for the second group</w:t>
      </w:r>
    </w:p>
    <w:p w14:paraId="5CB334F8" w14:textId="3A78616A" w:rsidR="00944639" w:rsidRDefault="003951C6" w:rsidP="00110401">
      <w:r>
        <w:rPr>
          <w:noProof/>
        </w:rPr>
        <w:drawing>
          <wp:inline distT="0" distB="0" distL="0" distR="0" wp14:anchorId="373DF287" wp14:editId="0AC798D3">
            <wp:extent cx="5654556" cy="8582360"/>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54556" cy="8582360"/>
                    </a:xfrm>
                    <a:prstGeom prst="rect">
                      <a:avLst/>
                    </a:prstGeom>
                  </pic:spPr>
                </pic:pic>
              </a:graphicData>
            </a:graphic>
          </wp:inline>
        </w:drawing>
      </w:r>
    </w:p>
    <w:p w14:paraId="663A04BE" w14:textId="0D37A4BA" w:rsidR="00D77F15" w:rsidRDefault="00D77F15" w:rsidP="00D77F15">
      <w:r>
        <w:lastRenderedPageBreak/>
        <w:t>Figure 11 shows the convergence plots for the second function group. Figure 12 shows the boxen plots for the second group functions in terms of</w:t>
      </w:r>
      <w:r w:rsidR="00933B50">
        <w:t xml:space="preserve"> iteration =50 </w:t>
      </w:r>
      <w:r w:rsidR="00926EC3">
        <w:t xml:space="preserve">(left side of the plots, marked with 1) </w:t>
      </w:r>
      <w:r w:rsidR="00933B50">
        <w:t>and iteration=100</w:t>
      </w:r>
      <w:r w:rsidR="00926EC3">
        <w:t xml:space="preserve"> (right side of the plots, marked with 2)</w:t>
      </w:r>
      <w:r>
        <w:t>. A boxen plot is similar to a box plot but provides more information about the shape of data distribution, particularly in tails.</w:t>
      </w:r>
      <w:r w:rsidR="00D464A4">
        <w:t xml:space="preserve"> Each boxen plot is generated based on 20 runs for 20 parameter combinations</w:t>
      </w:r>
      <w:r w:rsidR="00D446D0">
        <w:t xml:space="preserve"> in Table 5 and Table 6, but the max number of iterations changed.</w:t>
      </w:r>
      <w:r w:rsidR="003C08D2">
        <w:t xml:space="preserve"> Each subplot has 3 </w:t>
      </w:r>
      <w:r w:rsidR="00F404FD">
        <w:t>box</w:t>
      </w:r>
      <w:r w:rsidR="009F177E">
        <w:t>es</w:t>
      </w:r>
      <w:r w:rsidR="00F404FD">
        <w:t xml:space="preserve"> </w:t>
      </w:r>
      <w:r w:rsidR="003C08D2">
        <w:t xml:space="preserve">together which </w:t>
      </w:r>
      <w:r w:rsidR="003C08D2" w:rsidRPr="001E13EB">
        <w:t>from left to right</w:t>
      </w:r>
      <w:r w:rsidR="003C08D2">
        <w:t xml:space="preserve"> represent </w:t>
      </w:r>
      <w:r w:rsidR="003C08D2" w:rsidRPr="00184C0F">
        <w:t xml:space="preserve">SSGA, </w:t>
      </w:r>
      <w:r w:rsidR="003C08D2">
        <w:t>Baldwinian and Lamarckian algorithm</w:t>
      </w:r>
      <w:r w:rsidR="003C08D2" w:rsidRPr="00184C0F">
        <w:t>s respectively</w:t>
      </w:r>
      <w:r w:rsidR="003C08D2" w:rsidRPr="00D628E9">
        <w:t>.</w:t>
      </w:r>
    </w:p>
    <w:p w14:paraId="5AD4CE94" w14:textId="715A5DA8" w:rsidR="00D77F15" w:rsidRDefault="00D77F15" w:rsidP="00D77F15">
      <w:r>
        <w:rPr>
          <w:rFonts w:hint="eastAsia"/>
        </w:rPr>
        <w:t>From</w:t>
      </w:r>
      <w:r>
        <w:t xml:space="preserve"> Figures 11-12, the following conclusion </w:t>
      </w:r>
      <w:r>
        <w:rPr>
          <w:rFonts w:hint="eastAsia"/>
        </w:rPr>
        <w:t>for</w:t>
      </w:r>
      <w:r>
        <w:t xml:space="preserve"> </w:t>
      </w:r>
      <w:r w:rsidR="00BC12AD">
        <w:t xml:space="preserve">the </w:t>
      </w:r>
      <w:r>
        <w:t>second group can be drawn:</w:t>
      </w:r>
    </w:p>
    <w:p w14:paraId="3105F0A3" w14:textId="77777777" w:rsidR="00D77F15" w:rsidRDefault="00D77F15" w:rsidP="00D77F15">
      <w:pPr>
        <w:pStyle w:val="ListParagraph"/>
        <w:numPr>
          <w:ilvl w:val="0"/>
          <w:numId w:val="6"/>
        </w:numPr>
      </w:pPr>
      <w:r w:rsidRPr="00F44D70">
        <w:t xml:space="preserve">It is easy to see that </w:t>
      </w:r>
      <w:r>
        <w:t>Baldwinian and Lamarckian algorithm</w:t>
      </w:r>
      <w:r>
        <w:rPr>
          <w:rFonts w:hint="eastAsia"/>
        </w:rPr>
        <w:t>s</w:t>
      </w:r>
      <w:r>
        <w:t xml:space="preserve"> </w:t>
      </w:r>
      <w:r w:rsidRPr="00F44D70">
        <w:t>perform better during the initial</w:t>
      </w:r>
      <w:r>
        <w:t xml:space="preserve"> </w:t>
      </w:r>
      <w:r>
        <w:rPr>
          <w:rFonts w:hint="eastAsia"/>
        </w:rPr>
        <w:t>iterations</w:t>
      </w:r>
      <w:r w:rsidRPr="00F44D70">
        <w:t>.</w:t>
      </w:r>
      <w:r>
        <w:t xml:space="preserve"> </w:t>
      </w:r>
      <w:r w:rsidRPr="002C537F">
        <w:t xml:space="preserve">It is obvious that the line </w:t>
      </w:r>
      <w:r>
        <w:t xml:space="preserve">of </w:t>
      </w:r>
      <w:r w:rsidRPr="002C537F">
        <w:t>SSGA is on top during the initial iterations, which means that the solutions found by the SSGA are relatively far from the global minimum.</w:t>
      </w:r>
      <w:r>
        <w:t xml:space="preserve"> </w:t>
      </w:r>
    </w:p>
    <w:p w14:paraId="2905FFFB" w14:textId="7BB3B9E1" w:rsidR="00D77F15" w:rsidRDefault="00D77F15" w:rsidP="00D61049">
      <w:pPr>
        <w:pStyle w:val="ListParagraph"/>
        <w:numPr>
          <w:ilvl w:val="0"/>
          <w:numId w:val="6"/>
        </w:numPr>
      </w:pPr>
      <w:r w:rsidRPr="00382593">
        <w:t>The conclusions of the first group are also applicable to the second group of functions.</w:t>
      </w:r>
      <w:r>
        <w:t xml:space="preserve"> </w:t>
      </w:r>
      <w:r w:rsidRPr="009D6675">
        <w:t xml:space="preserve">Nevertheless, they end up converging at the same level. The quality of the </w:t>
      </w:r>
      <w:r>
        <w:t>minimum</w:t>
      </w:r>
      <w:r w:rsidRPr="009D6675">
        <w:t xml:space="preserve"> found is almost equal.</w:t>
      </w:r>
    </w:p>
    <w:p w14:paraId="4A0BEE97" w14:textId="40314713" w:rsidR="00FF6484" w:rsidRDefault="000C536B" w:rsidP="00385851">
      <w:r>
        <w:rPr>
          <w:rFonts w:hint="eastAsia"/>
        </w:rPr>
        <w:t>The</w:t>
      </w:r>
      <w:r>
        <w:t xml:space="preserve"> following Figure</w:t>
      </w:r>
      <w:r w:rsidR="00EE58C6">
        <w:t xml:space="preserve"> 13</w:t>
      </w:r>
      <w:r w:rsidR="00556D1D">
        <w:t xml:space="preserve"> </w:t>
      </w:r>
      <w:r w:rsidR="009940F5">
        <w:t xml:space="preserve">shows </w:t>
      </w:r>
      <w:r w:rsidR="00664236">
        <w:t>convergence plot</w:t>
      </w:r>
      <w:r w:rsidR="009940F5">
        <w:t>s</w:t>
      </w:r>
      <w:r w:rsidR="00664236">
        <w:t xml:space="preserve"> for the third group functions</w:t>
      </w:r>
      <w:r w:rsidR="00101692">
        <w:t xml:space="preserve"> (F15, F21, F22, F23)</w:t>
      </w:r>
      <w:r w:rsidR="00BB6A43">
        <w:t xml:space="preserve">, </w:t>
      </w:r>
      <w:r w:rsidR="00101692">
        <w:rPr>
          <w:rFonts w:hint="eastAsia"/>
        </w:rPr>
        <w:t>t</w:t>
      </w:r>
      <w:r w:rsidR="00101692" w:rsidRPr="00101692">
        <w:t xml:space="preserve">hese 4 functions are exactly the ones where the </w:t>
      </w:r>
      <w:r w:rsidR="00791F78">
        <w:t>Baldwinian and Lamarckian algorithm</w:t>
      </w:r>
      <w:r w:rsidR="00101692" w:rsidRPr="00101692">
        <w:t>s show a significant difference compared to SSGA in the previous bar plots and violin plots.</w:t>
      </w:r>
      <w:r w:rsidR="00101692">
        <w:t xml:space="preserve"> </w:t>
      </w:r>
      <w:r w:rsidR="00FE2FBE">
        <w:t>We can see that</w:t>
      </w:r>
      <w:r w:rsidR="00D61049">
        <w:t xml:space="preserve"> </w:t>
      </w:r>
      <w:r w:rsidR="00791F78">
        <w:t xml:space="preserve">Lamarckian </w:t>
      </w:r>
      <w:r w:rsidR="00101692" w:rsidRPr="00101692">
        <w:t>algorithm converged the fastest</w:t>
      </w:r>
      <w:r w:rsidR="00D61049">
        <w:t xml:space="preserve"> a</w:t>
      </w:r>
      <w:r w:rsidR="00D61049" w:rsidRPr="00101692">
        <w:t>t the beginning</w:t>
      </w:r>
      <w:r w:rsidR="00101692" w:rsidRPr="00101692">
        <w:t>,</w:t>
      </w:r>
      <w:r w:rsidR="00D61049">
        <w:t xml:space="preserve"> </w:t>
      </w:r>
      <w:r w:rsidR="00101692" w:rsidRPr="00101692">
        <w:t xml:space="preserve">with SSGA second and </w:t>
      </w:r>
      <w:r w:rsidR="00791F78">
        <w:t xml:space="preserve">Baldwinian </w:t>
      </w:r>
      <w:r w:rsidR="00101692" w:rsidRPr="00101692">
        <w:t>third</w:t>
      </w:r>
      <w:r w:rsidR="005F1A52">
        <w:t>, b</w:t>
      </w:r>
      <w:r w:rsidR="005F1A52" w:rsidRPr="005F1A52">
        <w:t xml:space="preserve">ut </w:t>
      </w:r>
      <w:r w:rsidR="00791F78">
        <w:t xml:space="preserve">Baldwinian </w:t>
      </w:r>
      <w:r w:rsidR="005F1A52" w:rsidRPr="005F1A52">
        <w:t>quickly overtook SSGA</w:t>
      </w:r>
      <w:r w:rsidR="00AE70A6">
        <w:t>’s position</w:t>
      </w:r>
      <w:r w:rsidR="005F1A52" w:rsidRPr="005F1A52">
        <w:t xml:space="preserve"> to become second.</w:t>
      </w:r>
      <w:r w:rsidR="002F2D17">
        <w:rPr>
          <w:rFonts w:hint="eastAsia"/>
        </w:rPr>
        <w:t xml:space="preserve"> </w:t>
      </w:r>
      <w:r w:rsidR="002F2D17" w:rsidRPr="002F2D17">
        <w:t>This is a situation that is not seen in other functions.</w:t>
      </w:r>
    </w:p>
    <w:p w14:paraId="1087EFA8" w14:textId="62156DA0" w:rsidR="00040FBD" w:rsidRDefault="00040FBD" w:rsidP="00040FBD">
      <w:pPr>
        <w:pStyle w:val="Caption"/>
        <w:keepNext/>
        <w:jc w:val="center"/>
      </w:pPr>
      <w:r>
        <w:t xml:space="preserve">Figure </w:t>
      </w:r>
      <w:fldSimple w:instr=" SEQ Figure \* ARABIC ">
        <w:r w:rsidR="00E80CD9">
          <w:rPr>
            <w:noProof/>
          </w:rPr>
          <w:t>13</w:t>
        </w:r>
      </w:fldSimple>
      <w:r>
        <w:t xml:space="preserve"> Convergence plots for F15, F21, F22, F23</w:t>
      </w:r>
    </w:p>
    <w:p w14:paraId="31F39193" w14:textId="4899EFCB" w:rsidR="00E35A0F" w:rsidRDefault="001D09E9" w:rsidP="00903A51">
      <w:r>
        <w:rPr>
          <w:noProof/>
        </w:rPr>
        <w:drawing>
          <wp:inline distT="0" distB="0" distL="0" distR="0" wp14:anchorId="54910C4C" wp14:editId="12EE887F">
            <wp:extent cx="5731510" cy="436474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4364740"/>
                    </a:xfrm>
                    <a:prstGeom prst="rect">
                      <a:avLst/>
                    </a:prstGeom>
                  </pic:spPr>
                </pic:pic>
              </a:graphicData>
            </a:graphic>
          </wp:inline>
        </w:drawing>
      </w:r>
    </w:p>
    <w:p w14:paraId="6ADDA664" w14:textId="4C79B6E4" w:rsidR="00720C28" w:rsidRDefault="00720C28" w:rsidP="00700C8E">
      <w:pPr>
        <w:pStyle w:val="Heading1"/>
      </w:pPr>
      <w:bookmarkStart w:id="25" w:name="_Toc121145628"/>
      <w:r>
        <w:lastRenderedPageBreak/>
        <w:t>Conclusion</w:t>
      </w:r>
      <w:r w:rsidR="00926EC3">
        <w:t>s</w:t>
      </w:r>
      <w:bookmarkEnd w:id="25"/>
    </w:p>
    <w:p w14:paraId="373772BB" w14:textId="454D2441" w:rsidR="004E5A0C" w:rsidRDefault="004E5A0C" w:rsidP="00720C28">
      <w:r w:rsidRPr="004E5A0C">
        <w:t xml:space="preserve">The </w:t>
      </w:r>
      <w:r w:rsidR="001604A0">
        <w:t xml:space="preserve">results discussed in the previous section </w:t>
      </w:r>
      <w:r w:rsidRPr="004E5A0C">
        <w:t xml:space="preserve">demonstrate the improvements made by the </w:t>
      </w:r>
      <w:r w:rsidR="00791F78">
        <w:t>Baldwinian and Lamarckian algorithm</w:t>
      </w:r>
      <w:r w:rsidRPr="004E5A0C">
        <w:t xml:space="preserve">s over the SSGA, with the dominant differences found in F15, F21, F22, and F23. For the other functions, the </w:t>
      </w:r>
      <w:r w:rsidR="00791F78">
        <w:t>Baldwinian and Lamarckian algorithm</w:t>
      </w:r>
      <w:r w:rsidRPr="004E5A0C">
        <w:t xml:space="preserve">s perform comparably to the SSGA. Overall, </w:t>
      </w:r>
      <w:r w:rsidR="00791F78">
        <w:t>Baldwinian and Lamarckian algorithm</w:t>
      </w:r>
      <w:r w:rsidRPr="004E5A0C">
        <w:t>s are better than SSGA.</w:t>
      </w:r>
      <w:r w:rsidR="00AB5ED1">
        <w:t xml:space="preserve"> </w:t>
      </w:r>
      <w:r w:rsidR="00AB5ED1" w:rsidRPr="00AB5ED1">
        <w:t xml:space="preserve">This means that the local search procedures of the </w:t>
      </w:r>
      <w:r w:rsidR="00791F78">
        <w:t>Baldwinian and Lamarckian algorithm</w:t>
      </w:r>
      <w:r w:rsidR="00AB5ED1" w:rsidRPr="00AB5ED1">
        <w:t>s are useful to a certain level, as we expected for the first goal.</w:t>
      </w:r>
      <w:r w:rsidR="00C60389">
        <w:t xml:space="preserve"> </w:t>
      </w:r>
      <w:r w:rsidR="00C60389" w:rsidRPr="00C60389">
        <w:t>It is worth noting that both algorithms need to use the test function twice in each iteration, whereas SSGA uses the test function only once in each iteration.</w:t>
      </w:r>
    </w:p>
    <w:p w14:paraId="5EA989C8" w14:textId="018DC1CF" w:rsidR="00AB5ED1" w:rsidRDefault="00B3702C" w:rsidP="00720C28">
      <w:r w:rsidRPr="00B3702C">
        <w:t>With regard to the analysis of convergence rates and results, over many functions</w:t>
      </w:r>
      <w:r w:rsidR="008D071C">
        <w:t xml:space="preserve"> (12 functions in </w:t>
      </w:r>
      <w:r w:rsidR="00BC12AD">
        <w:t xml:space="preserve">the </w:t>
      </w:r>
      <w:r w:rsidR="008D071C">
        <w:t>first group)</w:t>
      </w:r>
      <w:r w:rsidRPr="00B3702C">
        <w:t xml:space="preserve"> the three algorithms eventually converge at </w:t>
      </w:r>
      <w:r w:rsidR="006014C0">
        <w:rPr>
          <w:rFonts w:hint="eastAsia"/>
        </w:rPr>
        <w:t>an</w:t>
      </w:r>
      <w:r w:rsidR="006014C0">
        <w:t xml:space="preserve"> </w:t>
      </w:r>
      <w:r w:rsidR="006014C0" w:rsidRPr="00B3702C">
        <w:t>equivalent level</w:t>
      </w:r>
      <w:r w:rsidR="008234B6">
        <w:t>,</w:t>
      </w:r>
      <w:r w:rsidR="00B974A5">
        <w:t xml:space="preserve"> </w:t>
      </w:r>
      <w:r w:rsidR="00B974A5">
        <w:rPr>
          <w:rFonts w:hint="eastAsia"/>
        </w:rPr>
        <w:t>p</w:t>
      </w:r>
      <w:r w:rsidR="00B974A5" w:rsidRPr="00B974A5">
        <w:t>roducing solutions of identical quality.</w:t>
      </w:r>
      <w:r w:rsidR="00BE18C9">
        <w:t xml:space="preserve"> </w:t>
      </w:r>
      <w:r w:rsidR="00BE18C9" w:rsidRPr="00BE18C9">
        <w:t>On several functions</w:t>
      </w:r>
      <w:r w:rsidR="00BE18C9">
        <w:t xml:space="preserve"> (7 functions in </w:t>
      </w:r>
      <w:r w:rsidR="00BC12AD">
        <w:t xml:space="preserve">the </w:t>
      </w:r>
      <w:r w:rsidR="00BE18C9">
        <w:t>second group)</w:t>
      </w:r>
      <w:r w:rsidR="00BE18C9" w:rsidRPr="00BE18C9">
        <w:t xml:space="preserve">, the </w:t>
      </w:r>
      <w:r w:rsidR="00791F78">
        <w:t>Baldwinian and Lamarckian algorithm</w:t>
      </w:r>
      <w:r w:rsidR="00BE18C9" w:rsidRPr="00BE18C9">
        <w:t xml:space="preserve">s show apparent superiority in the </w:t>
      </w:r>
      <w:r w:rsidR="00170DF3">
        <w:t xml:space="preserve">initial </w:t>
      </w:r>
      <w:r w:rsidR="00BE18C9" w:rsidRPr="00BE18C9">
        <w:t>iterations.</w:t>
      </w:r>
      <w:r w:rsidR="00F5075D">
        <w:t xml:space="preserve"> </w:t>
      </w:r>
      <w:r w:rsidR="00EA76F4" w:rsidRPr="00EA76F4">
        <w:t xml:space="preserve">In the third group of 4 functions, </w:t>
      </w:r>
      <w:r w:rsidR="00791F78">
        <w:t xml:space="preserve">Lamarckian </w:t>
      </w:r>
      <w:r w:rsidR="00EA76F4" w:rsidRPr="00EA76F4">
        <w:t xml:space="preserve">and </w:t>
      </w:r>
      <w:r w:rsidR="00791F78">
        <w:t xml:space="preserve">Baldwinian </w:t>
      </w:r>
      <w:r w:rsidR="00EA76F4" w:rsidRPr="00EA76F4">
        <w:t>algorithms are able to converge to a lower position, which means that the solutions they can find will be closer to the global minimum.</w:t>
      </w:r>
    </w:p>
    <w:p w14:paraId="0F89DA49" w14:textId="3A6AD705" w:rsidR="00EB71AA" w:rsidRDefault="00EB71AA" w:rsidP="00720C28">
      <w:r w:rsidRPr="00EB71AA">
        <w:t xml:space="preserve">Our second goal is to compare the </w:t>
      </w:r>
      <w:r w:rsidR="00791F78">
        <w:t>Baldwinian and Lamarckian algorithm</w:t>
      </w:r>
      <w:r w:rsidRPr="00EB71AA">
        <w:t>s.</w:t>
      </w:r>
      <w:r w:rsidR="00A07681">
        <w:t xml:space="preserve"> </w:t>
      </w:r>
      <w:r w:rsidR="00791F78">
        <w:t xml:space="preserve">Lamarckian </w:t>
      </w:r>
      <w:r w:rsidR="00A07681" w:rsidRPr="00A07681">
        <w:t>algorithm converges faster</w:t>
      </w:r>
      <w:r w:rsidR="003D73F4">
        <w:t xml:space="preserve"> </w:t>
      </w:r>
      <w:r w:rsidR="00A07681" w:rsidRPr="00A07681">
        <w:t xml:space="preserve">than </w:t>
      </w:r>
      <w:r w:rsidR="00791F78">
        <w:t xml:space="preserve">Baldwinian </w:t>
      </w:r>
      <w:r w:rsidR="00BC193E">
        <w:t>algorithm does</w:t>
      </w:r>
      <w:r w:rsidR="00E86CC9">
        <w:t>.</w:t>
      </w:r>
      <w:r w:rsidR="003D73F4" w:rsidRPr="003D73F4">
        <w:t xml:space="preserve"> </w:t>
      </w:r>
      <w:r w:rsidR="00B53796" w:rsidRPr="00B53796">
        <w:t xml:space="preserve">It is hard to claim that the </w:t>
      </w:r>
      <w:r w:rsidR="00791F78">
        <w:t xml:space="preserve">Lamarckian </w:t>
      </w:r>
      <w:r w:rsidR="00B53796" w:rsidRPr="00B53796">
        <w:t xml:space="preserve">algorithm is definitely better than the </w:t>
      </w:r>
      <w:r w:rsidR="00791F78">
        <w:t xml:space="preserve">Baldwinian </w:t>
      </w:r>
      <w:r w:rsidR="00B53796" w:rsidRPr="00B53796">
        <w:t>algorithm</w:t>
      </w:r>
      <w:r w:rsidR="004126B5">
        <w:t xml:space="preserve"> </w:t>
      </w:r>
      <w:r w:rsidR="004126B5">
        <w:rPr>
          <w:rFonts w:hint="eastAsia"/>
        </w:rPr>
        <w:t>because</w:t>
      </w:r>
      <w:r w:rsidR="004126B5">
        <w:t xml:space="preserve"> </w:t>
      </w:r>
      <w:r w:rsidR="00F97FB2" w:rsidRPr="00254419">
        <w:t xml:space="preserve">no significant difference is found between the </w:t>
      </w:r>
      <w:r w:rsidR="00926EC3">
        <w:t xml:space="preserve">output of the </w:t>
      </w:r>
      <w:r w:rsidR="00F97FB2" w:rsidRPr="00254419">
        <w:t>two</w:t>
      </w:r>
      <w:r w:rsidR="00F97FB2">
        <w:t xml:space="preserve"> algorithms in the long run</w:t>
      </w:r>
      <w:r w:rsidR="00054CD6">
        <w:t xml:space="preserve">, </w:t>
      </w:r>
      <w:r w:rsidR="00254419" w:rsidRPr="00254419">
        <w:t xml:space="preserve">and </w:t>
      </w:r>
      <w:r w:rsidR="00BC12AD">
        <w:t xml:space="preserve">a </w:t>
      </w:r>
      <w:r w:rsidR="00254419" w:rsidRPr="00254419">
        <w:t>fast convergence rate may be a disadvantage in some cases.</w:t>
      </w:r>
    </w:p>
    <w:p w14:paraId="488C4E67" w14:textId="6F1C2325" w:rsidR="004E7730" w:rsidRPr="005B3EF5" w:rsidRDefault="00440AF4" w:rsidP="005B3EF5">
      <w:r w:rsidRPr="00440AF4">
        <w:t>Future work may try to specify different search radius</w:t>
      </w:r>
      <w:r w:rsidR="00926EC3">
        <w:t>es</w:t>
      </w:r>
      <w:r w:rsidRPr="00440AF4">
        <w:t xml:space="preserve"> </w:t>
      </w:r>
      <w:r w:rsidR="00BE7F55">
        <w:t>(</w:t>
      </w:r>
      <w:r w:rsidRPr="00440AF4">
        <w:t>R</w:t>
      </w:r>
      <w:r w:rsidR="00BE7F55">
        <w:t>)</w:t>
      </w:r>
      <w:r w:rsidRPr="00440AF4">
        <w:t xml:space="preserve"> for different functions, as </w:t>
      </w:r>
      <w:r w:rsidR="00FB7857">
        <w:t xml:space="preserve">the </w:t>
      </w:r>
      <w:r>
        <w:rPr>
          <w:rFonts w:hint="eastAsia"/>
        </w:rPr>
        <w:t>proposed</w:t>
      </w:r>
      <w:r>
        <w:t xml:space="preserve"> algorithms </w:t>
      </w:r>
      <w:r w:rsidRPr="00440AF4">
        <w:t xml:space="preserve">are actually capable of finding </w:t>
      </w:r>
      <w:r w:rsidR="00BC12AD">
        <w:t xml:space="preserve">the </w:t>
      </w:r>
      <w:r w:rsidRPr="00440AF4">
        <w:t xml:space="preserve">global </w:t>
      </w:r>
      <w:r>
        <w:t xml:space="preserve">optimal value of </w:t>
      </w:r>
      <w:r w:rsidRPr="00440AF4">
        <w:t xml:space="preserve">many functions, but </w:t>
      </w:r>
      <w:r w:rsidR="00B120A7">
        <w:t xml:space="preserve">fail to </w:t>
      </w:r>
      <w:r w:rsidRPr="00440AF4">
        <w:t xml:space="preserve">meet the high accuracy requirements, and this could </w:t>
      </w:r>
      <w:r w:rsidR="00EB3A91">
        <w:t xml:space="preserve">be overcome </w:t>
      </w:r>
      <w:r w:rsidRPr="00440AF4">
        <w:t xml:space="preserve">if the range of search radius </w:t>
      </w:r>
      <w:r w:rsidR="00C87D47">
        <w:t xml:space="preserve">R </w:t>
      </w:r>
      <w:r w:rsidRPr="00440AF4">
        <w:t>were reduced.</w:t>
      </w:r>
      <w:r w:rsidR="00622BD0">
        <w:t xml:space="preserve"> </w:t>
      </w:r>
      <w:r w:rsidR="00054273" w:rsidRPr="00054273">
        <w:t>Alternatively, a direction worth investigating is whether local search procedures can get rid of local minima to a certain degree.</w:t>
      </w:r>
      <w:r w:rsidR="005B3EF5">
        <w:t xml:space="preserve"> In addition, further, more complex local search procedures (like gradient descent) will also be investigated, and the studies might also be extended to further functions and more parameter combinations. </w:t>
      </w:r>
      <w:r w:rsidR="004E7730">
        <w:br w:type="page"/>
      </w:r>
    </w:p>
    <w:p w14:paraId="38EBF314" w14:textId="34DA157F" w:rsidR="001A7118" w:rsidRPr="001A7118" w:rsidRDefault="00720C28" w:rsidP="00700C8E">
      <w:pPr>
        <w:pStyle w:val="Heading1"/>
      </w:pPr>
      <w:bookmarkStart w:id="26" w:name="_Toc121145629"/>
      <w:r w:rsidRPr="003F6902">
        <w:lastRenderedPageBreak/>
        <w:t>Reference</w:t>
      </w:r>
      <w:r w:rsidR="00730F4F">
        <w:t>s</w:t>
      </w:r>
      <w:bookmarkEnd w:id="26"/>
    </w:p>
    <w:p w14:paraId="732FC51C" w14:textId="7F8DA73A" w:rsidR="001A7118" w:rsidRPr="00273F30" w:rsidRDefault="001A7118" w:rsidP="00385851">
      <w:pPr>
        <w:pStyle w:val="ListParagraph"/>
        <w:numPr>
          <w:ilvl w:val="0"/>
          <w:numId w:val="14"/>
        </w:numPr>
        <w:rPr>
          <w:sz w:val="18"/>
          <w:szCs w:val="18"/>
        </w:rPr>
      </w:pPr>
      <w:r w:rsidRPr="00273F30">
        <w:rPr>
          <w:sz w:val="18"/>
          <w:szCs w:val="18"/>
        </w:rPr>
        <w:t>Nocedal, J. and Wright, S. (2006) Numerical Optimization. 2nd ed. New York, NY: Springer.</w:t>
      </w:r>
    </w:p>
    <w:p w14:paraId="6A0D589B" w14:textId="086A5AF3" w:rsidR="00D05975" w:rsidRPr="00273F30" w:rsidRDefault="00D05975" w:rsidP="00385851">
      <w:pPr>
        <w:numPr>
          <w:ilvl w:val="0"/>
          <w:numId w:val="14"/>
        </w:numPr>
        <w:spacing w:before="0"/>
        <w:rPr>
          <w:sz w:val="18"/>
          <w:szCs w:val="18"/>
        </w:rPr>
      </w:pPr>
      <w:r w:rsidRPr="00273F30">
        <w:rPr>
          <w:sz w:val="18"/>
          <w:szCs w:val="18"/>
        </w:rPr>
        <w:t xml:space="preserve">Michalewicz, Z. (1992) </w:t>
      </w:r>
      <w:r w:rsidRPr="00273F30">
        <w:rPr>
          <w:i/>
          <w:iCs/>
          <w:sz w:val="18"/>
          <w:szCs w:val="18"/>
        </w:rPr>
        <w:t>Genetic algorithms + data structures = evolution programs</w:t>
      </w:r>
      <w:r w:rsidRPr="00273F30">
        <w:rPr>
          <w:sz w:val="18"/>
          <w:szCs w:val="18"/>
        </w:rPr>
        <w:t>. Berlin, Heidelberg: Springer Berlin Heidelberg.</w:t>
      </w:r>
    </w:p>
    <w:p w14:paraId="1D0D1E95" w14:textId="77777777" w:rsidR="00D05975" w:rsidRPr="00273F30" w:rsidRDefault="00D05975" w:rsidP="00385851">
      <w:pPr>
        <w:numPr>
          <w:ilvl w:val="0"/>
          <w:numId w:val="14"/>
        </w:numPr>
        <w:spacing w:before="0"/>
        <w:rPr>
          <w:sz w:val="18"/>
          <w:szCs w:val="18"/>
        </w:rPr>
      </w:pPr>
      <w:r w:rsidRPr="00273F30">
        <w:rPr>
          <w:sz w:val="18"/>
          <w:szCs w:val="18"/>
        </w:rPr>
        <w:t xml:space="preserve">Michalewicz, Z. and Schoenauer, M. (1996) “Evolutionary algorithms for constrained parameter optimization problems,” </w:t>
      </w:r>
      <w:r w:rsidRPr="00273F30">
        <w:rPr>
          <w:i/>
          <w:iCs/>
          <w:sz w:val="18"/>
          <w:szCs w:val="18"/>
        </w:rPr>
        <w:t>Evolutionary computation</w:t>
      </w:r>
      <w:r w:rsidRPr="00273F30">
        <w:rPr>
          <w:sz w:val="18"/>
          <w:szCs w:val="18"/>
        </w:rPr>
        <w:t>, 4(1), pp. 1–32. doi: 10.1162/evco.1996.4.1.1.</w:t>
      </w:r>
    </w:p>
    <w:p w14:paraId="1B5AFFAA" w14:textId="77777777" w:rsidR="00D05975" w:rsidRPr="00273F30" w:rsidRDefault="00D05975" w:rsidP="00385851">
      <w:pPr>
        <w:numPr>
          <w:ilvl w:val="0"/>
          <w:numId w:val="14"/>
        </w:numPr>
        <w:spacing w:before="0"/>
        <w:rPr>
          <w:sz w:val="18"/>
          <w:szCs w:val="18"/>
        </w:rPr>
      </w:pPr>
      <w:r w:rsidRPr="00273F30">
        <w:rPr>
          <w:sz w:val="18"/>
          <w:szCs w:val="18"/>
        </w:rPr>
        <w:t xml:space="preserve">Mirjalili, S. (2019) “Genetic Algorithm,” in </w:t>
      </w:r>
      <w:r w:rsidRPr="00273F30">
        <w:rPr>
          <w:i/>
          <w:iCs/>
          <w:sz w:val="18"/>
          <w:szCs w:val="18"/>
        </w:rPr>
        <w:t>Studies in Computational Intelligence</w:t>
      </w:r>
      <w:r w:rsidRPr="00273F30">
        <w:rPr>
          <w:sz w:val="18"/>
          <w:szCs w:val="18"/>
        </w:rPr>
        <w:t>. Cham: Springer International Publishing, pp. 43–55.</w:t>
      </w:r>
    </w:p>
    <w:p w14:paraId="0D0EE5D1" w14:textId="77777777" w:rsidR="00D05975" w:rsidRPr="00273F30" w:rsidRDefault="00D05975" w:rsidP="00385851">
      <w:pPr>
        <w:numPr>
          <w:ilvl w:val="0"/>
          <w:numId w:val="14"/>
        </w:numPr>
        <w:spacing w:before="0"/>
        <w:rPr>
          <w:sz w:val="18"/>
          <w:szCs w:val="18"/>
        </w:rPr>
      </w:pPr>
      <w:r w:rsidRPr="00273F30">
        <w:rPr>
          <w:sz w:val="18"/>
          <w:szCs w:val="18"/>
        </w:rPr>
        <w:t xml:space="preserve">Collins, R. J. and Jefferson, D. R. (1991) “Selection in Massively Parallel Genetic Algorithms,” </w:t>
      </w:r>
      <w:r w:rsidRPr="00273F30">
        <w:rPr>
          <w:i/>
          <w:iCs/>
          <w:sz w:val="18"/>
          <w:szCs w:val="18"/>
        </w:rPr>
        <w:t>International Conference on Genetic Algorithms</w:t>
      </w:r>
      <w:r w:rsidRPr="00273F30">
        <w:rPr>
          <w:sz w:val="18"/>
          <w:szCs w:val="18"/>
        </w:rPr>
        <w:t>.</w:t>
      </w:r>
    </w:p>
    <w:p w14:paraId="0F933A3A" w14:textId="77777777" w:rsidR="00D05975" w:rsidRPr="00273F30" w:rsidRDefault="00D05975" w:rsidP="00385851">
      <w:pPr>
        <w:numPr>
          <w:ilvl w:val="0"/>
          <w:numId w:val="14"/>
        </w:numPr>
        <w:spacing w:before="0"/>
        <w:rPr>
          <w:sz w:val="18"/>
          <w:szCs w:val="18"/>
        </w:rPr>
      </w:pPr>
      <w:r w:rsidRPr="00273F30">
        <w:rPr>
          <w:sz w:val="18"/>
          <w:szCs w:val="18"/>
        </w:rPr>
        <w:t xml:space="preserve">Ishibuchi, H. and Yamamoto, T. (2004) “Fuzzy rule selection by multi-objective genetic local search algorithms and rule evaluation measures in data mining,” </w:t>
      </w:r>
      <w:r w:rsidRPr="00273F30">
        <w:rPr>
          <w:i/>
          <w:iCs/>
          <w:sz w:val="18"/>
          <w:szCs w:val="18"/>
        </w:rPr>
        <w:t>Fuzzy Sets and Systems. An International Journal in Information Science and Engineering</w:t>
      </w:r>
      <w:r w:rsidRPr="00273F30">
        <w:rPr>
          <w:sz w:val="18"/>
          <w:szCs w:val="18"/>
        </w:rPr>
        <w:t>, 141(1), pp. 59–88. doi: 10.1016/s0165-0114(03)00114-3.</w:t>
      </w:r>
    </w:p>
    <w:p w14:paraId="1E2D787F" w14:textId="77777777" w:rsidR="00D05975" w:rsidRPr="00273F30" w:rsidRDefault="00D05975" w:rsidP="00385851">
      <w:pPr>
        <w:numPr>
          <w:ilvl w:val="0"/>
          <w:numId w:val="14"/>
        </w:numPr>
        <w:spacing w:before="0"/>
        <w:rPr>
          <w:sz w:val="18"/>
          <w:szCs w:val="18"/>
        </w:rPr>
      </w:pPr>
      <w:r w:rsidRPr="00273F30">
        <w:rPr>
          <w:sz w:val="18"/>
          <w:szCs w:val="18"/>
        </w:rPr>
        <w:t xml:space="preserve">Hutter, M. (2002) “Fitness uniform selection to preserve genetic diversity,” in </w:t>
      </w:r>
      <w:r w:rsidRPr="00273F30">
        <w:rPr>
          <w:i/>
          <w:iCs/>
          <w:sz w:val="18"/>
          <w:szCs w:val="18"/>
        </w:rPr>
        <w:t>Proceedings of the 2002 Congress on Evolutionary Computation. CEC’02 (Cat. No.02TH8600)</w:t>
      </w:r>
      <w:r w:rsidRPr="00273F30">
        <w:rPr>
          <w:sz w:val="18"/>
          <w:szCs w:val="18"/>
        </w:rPr>
        <w:t>. IEEE. doi: 10.1109/cec.2002.1007025.</w:t>
      </w:r>
    </w:p>
    <w:p w14:paraId="5174672B" w14:textId="77777777" w:rsidR="00D05975" w:rsidRPr="00273F30" w:rsidRDefault="00D05975" w:rsidP="00385851">
      <w:pPr>
        <w:numPr>
          <w:ilvl w:val="0"/>
          <w:numId w:val="14"/>
        </w:numPr>
        <w:spacing w:before="0"/>
        <w:rPr>
          <w:sz w:val="18"/>
          <w:szCs w:val="18"/>
        </w:rPr>
      </w:pPr>
      <w:r w:rsidRPr="00273F30">
        <w:rPr>
          <w:sz w:val="18"/>
          <w:szCs w:val="18"/>
        </w:rPr>
        <w:t xml:space="preserve">Grefenstette, J. J. and Baker, J. E. (1989) “How Genetic Algorithms Work: A Critical Look at Implicit Parallelism,” </w:t>
      </w:r>
      <w:r w:rsidRPr="00273F30">
        <w:rPr>
          <w:i/>
          <w:iCs/>
          <w:sz w:val="18"/>
          <w:szCs w:val="18"/>
        </w:rPr>
        <w:t>International Conference on Genetic Algorithms</w:t>
      </w:r>
      <w:r w:rsidRPr="00273F30">
        <w:rPr>
          <w:sz w:val="18"/>
          <w:szCs w:val="18"/>
        </w:rPr>
        <w:t>.</w:t>
      </w:r>
    </w:p>
    <w:p w14:paraId="79A6BDF3" w14:textId="52330436" w:rsidR="00D05975" w:rsidRPr="00273F30" w:rsidRDefault="00D05975" w:rsidP="00385851">
      <w:pPr>
        <w:numPr>
          <w:ilvl w:val="0"/>
          <w:numId w:val="14"/>
        </w:numPr>
        <w:spacing w:before="0"/>
        <w:rPr>
          <w:sz w:val="18"/>
          <w:szCs w:val="18"/>
        </w:rPr>
      </w:pPr>
      <w:r w:rsidRPr="00273F30">
        <w:rPr>
          <w:sz w:val="18"/>
          <w:szCs w:val="18"/>
        </w:rPr>
        <w:t xml:space="preserve">Syswerda, G. (1989) “Uniform Crossover in Genetic Algorithms,” </w:t>
      </w:r>
      <w:r w:rsidRPr="00273F30">
        <w:rPr>
          <w:i/>
          <w:iCs/>
          <w:sz w:val="18"/>
          <w:szCs w:val="18"/>
        </w:rPr>
        <w:t>International Conference on Genetic Algorithms</w:t>
      </w:r>
      <w:r w:rsidRPr="00273F30">
        <w:rPr>
          <w:sz w:val="18"/>
          <w:szCs w:val="18"/>
        </w:rPr>
        <w:t>.</w:t>
      </w:r>
      <w:r w:rsidR="00AC3ED7" w:rsidRPr="00273F30">
        <w:rPr>
          <w:sz w:val="18"/>
          <w:szCs w:val="18"/>
        </w:rPr>
        <w:t xml:space="preserve"> doi: 10.1016/B978-0-08-094832-4.50021-0.</w:t>
      </w:r>
    </w:p>
    <w:p w14:paraId="0CD2119C" w14:textId="77777777" w:rsidR="00D05975" w:rsidRPr="00273F30" w:rsidRDefault="00D05975" w:rsidP="00385851">
      <w:pPr>
        <w:numPr>
          <w:ilvl w:val="0"/>
          <w:numId w:val="14"/>
        </w:numPr>
        <w:spacing w:before="0"/>
        <w:rPr>
          <w:sz w:val="18"/>
          <w:szCs w:val="18"/>
        </w:rPr>
      </w:pPr>
      <w:r w:rsidRPr="00273F30">
        <w:rPr>
          <w:sz w:val="18"/>
          <w:szCs w:val="18"/>
        </w:rPr>
        <w:t xml:space="preserve">Semenkin, E. and Semenkina, M. (2012) “Self-configuring genetic algorithm with modified uniform crossover operator,” in </w:t>
      </w:r>
      <w:r w:rsidRPr="00273F30">
        <w:rPr>
          <w:i/>
          <w:iCs/>
          <w:sz w:val="18"/>
          <w:szCs w:val="18"/>
        </w:rPr>
        <w:t>Lecture Notes in Computer Science</w:t>
      </w:r>
      <w:r w:rsidRPr="00273F30">
        <w:rPr>
          <w:sz w:val="18"/>
          <w:szCs w:val="18"/>
        </w:rPr>
        <w:t>. Berlin, Heidelberg: Springer Berlin Heidelberg, pp. 414–421.</w:t>
      </w:r>
    </w:p>
    <w:p w14:paraId="71FA4ABC" w14:textId="77777777" w:rsidR="00D05975" w:rsidRPr="00273F30" w:rsidRDefault="00D05975" w:rsidP="00385851">
      <w:pPr>
        <w:numPr>
          <w:ilvl w:val="0"/>
          <w:numId w:val="14"/>
        </w:numPr>
        <w:spacing w:before="0"/>
        <w:rPr>
          <w:sz w:val="18"/>
          <w:szCs w:val="18"/>
        </w:rPr>
      </w:pPr>
      <w:r w:rsidRPr="00273F30">
        <w:rPr>
          <w:sz w:val="18"/>
          <w:szCs w:val="18"/>
        </w:rPr>
        <w:t xml:space="preserve">Hu, X. B. and Di Paolo, E. (2007) “An efficient Genetic Algorithm with uniform crossover for the multi-objective Airport Gate Assignment Problem,” in </w:t>
      </w:r>
      <w:r w:rsidRPr="00273F30">
        <w:rPr>
          <w:i/>
          <w:iCs/>
          <w:sz w:val="18"/>
          <w:szCs w:val="18"/>
        </w:rPr>
        <w:t>2007 IEEE Congress on Evolutionary Computation</w:t>
      </w:r>
      <w:r w:rsidRPr="00273F30">
        <w:rPr>
          <w:sz w:val="18"/>
          <w:szCs w:val="18"/>
        </w:rPr>
        <w:t>. IEEE. doi: 10.1109/cec.2007.4424454.</w:t>
      </w:r>
    </w:p>
    <w:p w14:paraId="2A120FED" w14:textId="77777777" w:rsidR="00D05975" w:rsidRPr="00273F30" w:rsidRDefault="00D05975" w:rsidP="00385851">
      <w:pPr>
        <w:numPr>
          <w:ilvl w:val="0"/>
          <w:numId w:val="14"/>
        </w:numPr>
        <w:spacing w:before="0"/>
        <w:rPr>
          <w:sz w:val="18"/>
          <w:szCs w:val="18"/>
        </w:rPr>
      </w:pPr>
      <w:r w:rsidRPr="00273F30">
        <w:rPr>
          <w:sz w:val="18"/>
          <w:szCs w:val="18"/>
        </w:rPr>
        <w:t xml:space="preserve">Tsutsui, S., Yamamura, M. and Higuchi, T. (1999) “Multi-parent recombination with simplex crossover in real coded genetic algorithms,” in </w:t>
      </w:r>
      <w:r w:rsidRPr="00273F30">
        <w:rPr>
          <w:i/>
          <w:iCs/>
          <w:sz w:val="18"/>
          <w:szCs w:val="18"/>
        </w:rPr>
        <w:t>Proceedings of the 1st Annual Conference on Genetic and Evolutionary Computation</w:t>
      </w:r>
      <w:r w:rsidRPr="00273F30">
        <w:rPr>
          <w:sz w:val="18"/>
          <w:szCs w:val="18"/>
        </w:rPr>
        <w:t>. Morgan Kaufmann Publishers Inc, pp. 657–664.</w:t>
      </w:r>
    </w:p>
    <w:p w14:paraId="11F9B3DE" w14:textId="7CA64701" w:rsidR="00D05975" w:rsidRPr="00273F30" w:rsidRDefault="00D71D8F" w:rsidP="00385851">
      <w:pPr>
        <w:numPr>
          <w:ilvl w:val="0"/>
          <w:numId w:val="14"/>
        </w:numPr>
        <w:spacing w:before="0"/>
        <w:rPr>
          <w:sz w:val="18"/>
          <w:szCs w:val="18"/>
        </w:rPr>
      </w:pPr>
      <w:r w:rsidRPr="00273F30">
        <w:rPr>
          <w:sz w:val="18"/>
          <w:szCs w:val="18"/>
        </w:rPr>
        <w:t>Bäck</w:t>
      </w:r>
      <w:r w:rsidR="00D05975" w:rsidRPr="00273F30">
        <w:rPr>
          <w:sz w:val="18"/>
          <w:szCs w:val="18"/>
        </w:rPr>
        <w:t xml:space="preserve">, T. and Fogel, D. B. (2000) </w:t>
      </w:r>
      <w:r w:rsidR="00D05975" w:rsidRPr="00273F30">
        <w:rPr>
          <w:i/>
          <w:iCs/>
          <w:sz w:val="18"/>
          <w:szCs w:val="18"/>
        </w:rPr>
        <w:t>Evolutionary computation 1: Basic algorithms and operators</w:t>
      </w:r>
      <w:r w:rsidR="00D05975" w:rsidRPr="00273F30">
        <w:rPr>
          <w:sz w:val="18"/>
          <w:szCs w:val="18"/>
        </w:rPr>
        <w:t>. Edited by Z. Michalewicz. CRC press.</w:t>
      </w:r>
    </w:p>
    <w:p w14:paraId="33760B0A" w14:textId="314504E6" w:rsidR="00D05975" w:rsidRPr="00273F30" w:rsidRDefault="00D05975" w:rsidP="00385851">
      <w:pPr>
        <w:numPr>
          <w:ilvl w:val="0"/>
          <w:numId w:val="14"/>
        </w:numPr>
        <w:spacing w:before="0"/>
        <w:rPr>
          <w:sz w:val="18"/>
          <w:szCs w:val="18"/>
        </w:rPr>
      </w:pPr>
      <w:r w:rsidRPr="00273F30">
        <w:rPr>
          <w:sz w:val="18"/>
          <w:szCs w:val="18"/>
        </w:rPr>
        <w:t xml:space="preserve">Oliver, I. M., Smith, D. and Holland, J. R. (1987) “Study of permutation crossover operators on the travelling salesman problem,” in Associates, L. E. (ed.) </w:t>
      </w:r>
      <w:r w:rsidRPr="00273F30">
        <w:rPr>
          <w:i/>
          <w:iCs/>
          <w:sz w:val="18"/>
          <w:szCs w:val="18"/>
        </w:rPr>
        <w:t>Proceedings of the Second International Conference on Genetic Algorithms and their Applications</w:t>
      </w:r>
      <w:r w:rsidRPr="00273F30">
        <w:rPr>
          <w:sz w:val="18"/>
          <w:szCs w:val="18"/>
        </w:rPr>
        <w:t>. Cambridge, MA. Hillsdale, NJ.</w:t>
      </w:r>
      <w:r w:rsidR="00AC3ED7" w:rsidRPr="00273F30">
        <w:rPr>
          <w:sz w:val="18"/>
          <w:szCs w:val="18"/>
        </w:rPr>
        <w:t xml:space="preserve"> pp. </w:t>
      </w:r>
      <w:r w:rsidR="00AC3ED7" w:rsidRPr="00273F30">
        <w:rPr>
          <w:rFonts w:hint="eastAsia"/>
          <w:sz w:val="18"/>
          <w:szCs w:val="18"/>
        </w:rPr>
        <w:t>224</w:t>
      </w:r>
      <w:r w:rsidR="00AC3ED7" w:rsidRPr="00273F30">
        <w:rPr>
          <w:sz w:val="18"/>
          <w:szCs w:val="18"/>
        </w:rPr>
        <w:t>–</w:t>
      </w:r>
      <w:r w:rsidR="00AC3ED7" w:rsidRPr="00273F30">
        <w:rPr>
          <w:rFonts w:hint="eastAsia"/>
          <w:sz w:val="18"/>
          <w:szCs w:val="18"/>
        </w:rPr>
        <w:t>230</w:t>
      </w:r>
      <w:r w:rsidR="00AC3ED7" w:rsidRPr="00273F30">
        <w:rPr>
          <w:sz w:val="18"/>
          <w:szCs w:val="18"/>
        </w:rPr>
        <w:t>.</w:t>
      </w:r>
    </w:p>
    <w:p w14:paraId="52924BBC" w14:textId="77777777" w:rsidR="00D05975" w:rsidRPr="00273F30" w:rsidRDefault="00D05975" w:rsidP="00385851">
      <w:pPr>
        <w:numPr>
          <w:ilvl w:val="0"/>
          <w:numId w:val="14"/>
        </w:numPr>
        <w:spacing w:before="0"/>
        <w:rPr>
          <w:sz w:val="18"/>
          <w:szCs w:val="18"/>
        </w:rPr>
      </w:pPr>
      <w:r w:rsidRPr="00273F30">
        <w:rPr>
          <w:sz w:val="18"/>
          <w:szCs w:val="18"/>
        </w:rPr>
        <w:t xml:space="preserve">Davis, L. (1985) “Applying adaptive algorithms to epistatic domains,” </w:t>
      </w:r>
      <w:r w:rsidRPr="00273F30">
        <w:rPr>
          <w:i/>
          <w:iCs/>
          <w:sz w:val="18"/>
          <w:szCs w:val="18"/>
        </w:rPr>
        <w:t>In IJCAI</w:t>
      </w:r>
      <w:r w:rsidRPr="00273F30">
        <w:rPr>
          <w:sz w:val="18"/>
          <w:szCs w:val="18"/>
        </w:rPr>
        <w:t>, 85, pp. 162–164.</w:t>
      </w:r>
    </w:p>
    <w:p w14:paraId="5170419D" w14:textId="77777777" w:rsidR="00D05975" w:rsidRPr="00273F30" w:rsidRDefault="00D05975" w:rsidP="00385851">
      <w:pPr>
        <w:numPr>
          <w:ilvl w:val="0"/>
          <w:numId w:val="14"/>
        </w:numPr>
        <w:spacing w:before="0"/>
        <w:rPr>
          <w:sz w:val="18"/>
          <w:szCs w:val="18"/>
        </w:rPr>
      </w:pPr>
      <w:r w:rsidRPr="00273F30">
        <w:rPr>
          <w:sz w:val="18"/>
          <w:szCs w:val="18"/>
        </w:rPr>
        <w:t xml:space="preserve">Hinterding, R. (1995) “Gaussian mutation and self-adaption for numeric genetic algorithms,” in </w:t>
      </w:r>
      <w:r w:rsidRPr="00273F30">
        <w:rPr>
          <w:i/>
          <w:iCs/>
          <w:sz w:val="18"/>
          <w:szCs w:val="18"/>
        </w:rPr>
        <w:t>Proceedings of 1995 IEEE International Conference on Evolutionary Computation</w:t>
      </w:r>
      <w:r w:rsidRPr="00273F30">
        <w:rPr>
          <w:sz w:val="18"/>
          <w:szCs w:val="18"/>
        </w:rPr>
        <w:t>. IEEE. doi: 10.1109/icec.1995.489178.</w:t>
      </w:r>
    </w:p>
    <w:p w14:paraId="5A920777" w14:textId="77777777" w:rsidR="00D05975" w:rsidRPr="00273F30" w:rsidRDefault="00D05975" w:rsidP="00385851">
      <w:pPr>
        <w:numPr>
          <w:ilvl w:val="0"/>
          <w:numId w:val="14"/>
        </w:numPr>
        <w:spacing w:before="0"/>
        <w:rPr>
          <w:sz w:val="18"/>
          <w:szCs w:val="18"/>
        </w:rPr>
      </w:pPr>
      <w:r w:rsidRPr="00273F30">
        <w:rPr>
          <w:sz w:val="18"/>
          <w:szCs w:val="18"/>
        </w:rPr>
        <w:t xml:space="preserve">Tsutsui, S. and Fujimoto, Y. (1993) “Forking genetic algorithm with blocking and shrinking modes (fGA),” in </w:t>
      </w:r>
      <w:r w:rsidRPr="00273F30">
        <w:rPr>
          <w:i/>
          <w:iCs/>
          <w:sz w:val="18"/>
          <w:szCs w:val="18"/>
        </w:rPr>
        <w:t>ICGA</w:t>
      </w:r>
      <w:r w:rsidRPr="00273F30">
        <w:rPr>
          <w:sz w:val="18"/>
          <w:szCs w:val="18"/>
        </w:rPr>
        <w:t>, pp. 206–215.</w:t>
      </w:r>
    </w:p>
    <w:p w14:paraId="2F353B7F" w14:textId="4C36A3F8" w:rsidR="00D05975" w:rsidRPr="00273F30" w:rsidRDefault="00D05975" w:rsidP="00385851">
      <w:pPr>
        <w:numPr>
          <w:ilvl w:val="0"/>
          <w:numId w:val="14"/>
        </w:numPr>
        <w:spacing w:before="0"/>
        <w:rPr>
          <w:sz w:val="18"/>
          <w:szCs w:val="18"/>
        </w:rPr>
      </w:pPr>
      <w:r w:rsidRPr="00273F30">
        <w:rPr>
          <w:sz w:val="18"/>
          <w:szCs w:val="18"/>
        </w:rPr>
        <w:t xml:space="preserve">Oosthuizen, G. D. (1987) “Supergran: A connectionist approach to learning, integrating genetic algorithms and graph induction,” in Associates, L. E. (ed.) </w:t>
      </w:r>
      <w:r w:rsidRPr="00273F30">
        <w:rPr>
          <w:i/>
          <w:iCs/>
          <w:sz w:val="18"/>
          <w:szCs w:val="18"/>
        </w:rPr>
        <w:t>Proceedings of the second International Conference on Genetic Algorithms and their Applications</w:t>
      </w:r>
      <w:r w:rsidRPr="00273F30">
        <w:rPr>
          <w:sz w:val="18"/>
          <w:szCs w:val="18"/>
        </w:rPr>
        <w:t>. Cambridge, MA. Hillsdale, NJ.</w:t>
      </w:r>
      <w:r w:rsidR="00AC3ED7" w:rsidRPr="00273F30">
        <w:rPr>
          <w:sz w:val="18"/>
          <w:szCs w:val="18"/>
        </w:rPr>
        <w:t xml:space="preserve"> pp. </w:t>
      </w:r>
      <w:r w:rsidR="00AC3ED7" w:rsidRPr="00273F30">
        <w:rPr>
          <w:rFonts w:hint="eastAsia"/>
          <w:sz w:val="18"/>
          <w:szCs w:val="18"/>
        </w:rPr>
        <w:t>132</w:t>
      </w:r>
      <w:r w:rsidR="00AC3ED7" w:rsidRPr="00273F30">
        <w:rPr>
          <w:sz w:val="18"/>
          <w:szCs w:val="18"/>
        </w:rPr>
        <w:t>–</w:t>
      </w:r>
      <w:r w:rsidR="00AC3ED7" w:rsidRPr="00273F30">
        <w:rPr>
          <w:rFonts w:hint="eastAsia"/>
          <w:sz w:val="18"/>
          <w:szCs w:val="18"/>
        </w:rPr>
        <w:t>139</w:t>
      </w:r>
      <w:r w:rsidR="00AC3ED7" w:rsidRPr="00273F30">
        <w:rPr>
          <w:sz w:val="18"/>
          <w:szCs w:val="18"/>
        </w:rPr>
        <w:t>.</w:t>
      </w:r>
    </w:p>
    <w:p w14:paraId="283833C1" w14:textId="77777777" w:rsidR="00D05975" w:rsidRPr="00273F30" w:rsidRDefault="00D05975" w:rsidP="00385851">
      <w:pPr>
        <w:numPr>
          <w:ilvl w:val="0"/>
          <w:numId w:val="14"/>
        </w:numPr>
        <w:spacing w:before="0"/>
        <w:rPr>
          <w:sz w:val="18"/>
          <w:szCs w:val="18"/>
        </w:rPr>
      </w:pPr>
      <w:r w:rsidRPr="00273F30">
        <w:rPr>
          <w:sz w:val="18"/>
          <w:szCs w:val="18"/>
        </w:rPr>
        <w:t xml:space="preserve">Mauldin, M. L. (1984) “Maintaining diversity in genetic search,” in </w:t>
      </w:r>
      <w:r w:rsidRPr="00273F30">
        <w:rPr>
          <w:i/>
          <w:iCs/>
          <w:sz w:val="18"/>
          <w:szCs w:val="18"/>
        </w:rPr>
        <w:t>AAAI</w:t>
      </w:r>
      <w:r w:rsidRPr="00273F30">
        <w:rPr>
          <w:sz w:val="18"/>
          <w:szCs w:val="18"/>
        </w:rPr>
        <w:t>, pp. 247–250.</w:t>
      </w:r>
    </w:p>
    <w:p w14:paraId="0F264AEF" w14:textId="669D9B32" w:rsidR="00D05975" w:rsidRPr="00273F30" w:rsidRDefault="00D05975" w:rsidP="00385851">
      <w:pPr>
        <w:numPr>
          <w:ilvl w:val="0"/>
          <w:numId w:val="14"/>
        </w:numPr>
        <w:spacing w:before="0"/>
        <w:rPr>
          <w:sz w:val="18"/>
          <w:szCs w:val="18"/>
        </w:rPr>
      </w:pPr>
      <w:r w:rsidRPr="00273F30">
        <w:rPr>
          <w:sz w:val="18"/>
          <w:szCs w:val="18"/>
        </w:rPr>
        <w:t>Ankenbrandt, C. A. (199</w:t>
      </w:r>
      <w:r w:rsidR="003556D8" w:rsidRPr="00273F30">
        <w:rPr>
          <w:sz w:val="18"/>
          <w:szCs w:val="18"/>
        </w:rPr>
        <w:t>1</w:t>
      </w:r>
      <w:r w:rsidRPr="00273F30">
        <w:rPr>
          <w:sz w:val="18"/>
          <w:szCs w:val="18"/>
        </w:rPr>
        <w:t xml:space="preserve">) “An extension to the theory of convergence and a proof of the time complexity of genetic algorithms,” in </w:t>
      </w:r>
      <w:r w:rsidRPr="00273F30">
        <w:rPr>
          <w:i/>
          <w:iCs/>
          <w:sz w:val="18"/>
          <w:szCs w:val="18"/>
        </w:rPr>
        <w:t>Foundations of Genetic Algorithms</w:t>
      </w:r>
      <w:r w:rsidRPr="00273F30">
        <w:rPr>
          <w:sz w:val="18"/>
          <w:szCs w:val="18"/>
        </w:rPr>
        <w:t>. Elsevier, pp. 53–68.</w:t>
      </w:r>
      <w:r w:rsidR="00AC3ED7" w:rsidRPr="00273F30">
        <w:rPr>
          <w:sz w:val="18"/>
          <w:szCs w:val="18"/>
        </w:rPr>
        <w:t xml:space="preserve"> doi: 10.1016/b978-0-08-050684-5.50007-0.</w:t>
      </w:r>
    </w:p>
    <w:p w14:paraId="4B1561CE" w14:textId="7502A598" w:rsidR="00D05975" w:rsidRPr="00273F30" w:rsidRDefault="00D05975" w:rsidP="00385851">
      <w:pPr>
        <w:numPr>
          <w:ilvl w:val="0"/>
          <w:numId w:val="14"/>
        </w:numPr>
        <w:spacing w:before="0"/>
        <w:rPr>
          <w:sz w:val="18"/>
          <w:szCs w:val="18"/>
        </w:rPr>
      </w:pPr>
      <w:r w:rsidRPr="00273F30">
        <w:rPr>
          <w:sz w:val="18"/>
          <w:szCs w:val="18"/>
        </w:rPr>
        <w:t xml:space="preserve">Kallel, L., Naudts, B. and Reeves, C. R. (2001) “Properties of fitness functions and search landscapes,” in </w:t>
      </w:r>
      <w:r w:rsidRPr="00273F30">
        <w:rPr>
          <w:i/>
          <w:iCs/>
          <w:sz w:val="18"/>
          <w:szCs w:val="18"/>
        </w:rPr>
        <w:t>Natural Computing Series</w:t>
      </w:r>
      <w:r w:rsidRPr="00273F30">
        <w:rPr>
          <w:sz w:val="18"/>
          <w:szCs w:val="18"/>
        </w:rPr>
        <w:t>. Berlin, Heidelberg: Springer Berlin Heidelberg, pp. 175–206.</w:t>
      </w:r>
      <w:r w:rsidR="00AC3ED7" w:rsidRPr="00273F30">
        <w:rPr>
          <w:sz w:val="18"/>
          <w:szCs w:val="18"/>
        </w:rPr>
        <w:t xml:space="preserve"> doi: 10.1007/978-3-662-04448-3_8.</w:t>
      </w:r>
    </w:p>
    <w:p w14:paraId="0E55F168" w14:textId="77777777" w:rsidR="00D05975" w:rsidRPr="00273F30" w:rsidRDefault="00D05975" w:rsidP="00385851">
      <w:pPr>
        <w:numPr>
          <w:ilvl w:val="0"/>
          <w:numId w:val="14"/>
        </w:numPr>
        <w:spacing w:before="0"/>
        <w:rPr>
          <w:sz w:val="18"/>
          <w:szCs w:val="18"/>
        </w:rPr>
      </w:pPr>
      <w:r w:rsidRPr="00273F30">
        <w:rPr>
          <w:sz w:val="18"/>
          <w:szCs w:val="18"/>
        </w:rPr>
        <w:t xml:space="preserve">Van Cleve, J. and Weissman, D. B. (2015) “Measuring ruggedness in fitness landscapes,” </w:t>
      </w:r>
      <w:r w:rsidRPr="00273F30">
        <w:rPr>
          <w:i/>
          <w:iCs/>
          <w:sz w:val="18"/>
          <w:szCs w:val="18"/>
        </w:rPr>
        <w:t>Proceedings of the National Academy of Sciences of the United States of America</w:t>
      </w:r>
      <w:r w:rsidRPr="00273F30">
        <w:rPr>
          <w:sz w:val="18"/>
          <w:szCs w:val="18"/>
        </w:rPr>
        <w:t>, 112(24), pp. 7345–7346. doi: 10.1073/pnas.1507916112.</w:t>
      </w:r>
    </w:p>
    <w:p w14:paraId="121AE6E5" w14:textId="451E19A4" w:rsidR="00D05975" w:rsidRPr="00273F30" w:rsidRDefault="00D05975" w:rsidP="00385851">
      <w:pPr>
        <w:numPr>
          <w:ilvl w:val="0"/>
          <w:numId w:val="14"/>
        </w:numPr>
        <w:spacing w:before="0"/>
        <w:rPr>
          <w:sz w:val="18"/>
          <w:szCs w:val="18"/>
        </w:rPr>
      </w:pPr>
      <w:r w:rsidRPr="00273F30">
        <w:rPr>
          <w:sz w:val="18"/>
          <w:szCs w:val="18"/>
        </w:rPr>
        <w:t>Dawkins, R. (197</w:t>
      </w:r>
      <w:r w:rsidR="009C1A41" w:rsidRPr="00273F30">
        <w:rPr>
          <w:sz w:val="18"/>
          <w:szCs w:val="18"/>
        </w:rPr>
        <w:t>8</w:t>
      </w:r>
      <w:r w:rsidRPr="00273F30">
        <w:rPr>
          <w:sz w:val="18"/>
          <w:szCs w:val="18"/>
        </w:rPr>
        <w:t xml:space="preserve">) “The Selfish Gene,” </w:t>
      </w:r>
      <w:r w:rsidRPr="00273F30">
        <w:rPr>
          <w:i/>
          <w:iCs/>
          <w:sz w:val="18"/>
          <w:szCs w:val="18"/>
        </w:rPr>
        <w:t>Evolution; international journal of organic evolution</w:t>
      </w:r>
      <w:r w:rsidRPr="00273F30">
        <w:rPr>
          <w:sz w:val="18"/>
          <w:szCs w:val="18"/>
        </w:rPr>
        <w:t>, 32(1), p</w:t>
      </w:r>
      <w:r w:rsidR="00AC3ED7" w:rsidRPr="00273F30">
        <w:rPr>
          <w:rFonts w:hint="eastAsia"/>
          <w:sz w:val="18"/>
          <w:szCs w:val="18"/>
        </w:rPr>
        <w:t>p</w:t>
      </w:r>
      <w:r w:rsidRPr="00273F30">
        <w:rPr>
          <w:sz w:val="18"/>
          <w:szCs w:val="18"/>
        </w:rPr>
        <w:t>. 220</w:t>
      </w:r>
      <w:r w:rsidR="00AC3ED7" w:rsidRPr="00273F30">
        <w:rPr>
          <w:sz w:val="18"/>
          <w:szCs w:val="18"/>
        </w:rPr>
        <w:t>-221</w:t>
      </w:r>
      <w:r w:rsidRPr="00273F30">
        <w:rPr>
          <w:sz w:val="18"/>
          <w:szCs w:val="18"/>
        </w:rPr>
        <w:t>. doi: 10.2307/2407425.</w:t>
      </w:r>
    </w:p>
    <w:p w14:paraId="2D1896F1" w14:textId="77777777" w:rsidR="00D05975" w:rsidRPr="00273F30" w:rsidRDefault="00D05975" w:rsidP="00385851">
      <w:pPr>
        <w:numPr>
          <w:ilvl w:val="0"/>
          <w:numId w:val="14"/>
        </w:numPr>
        <w:spacing w:before="0"/>
        <w:rPr>
          <w:sz w:val="18"/>
          <w:szCs w:val="18"/>
        </w:rPr>
      </w:pPr>
      <w:r w:rsidRPr="00273F30">
        <w:rPr>
          <w:sz w:val="18"/>
          <w:szCs w:val="18"/>
        </w:rPr>
        <w:t xml:space="preserve">Moscato, P. (1989) </w:t>
      </w:r>
      <w:r w:rsidRPr="00273F30">
        <w:rPr>
          <w:i/>
          <w:iCs/>
          <w:sz w:val="18"/>
          <w:szCs w:val="18"/>
        </w:rPr>
        <w:t>On Evolution, Search, Optimization, Genetic Algorithms and Martial Arts: Towards Memetic Algorithms</w:t>
      </w:r>
      <w:r w:rsidRPr="00273F30">
        <w:rPr>
          <w:sz w:val="18"/>
          <w:szCs w:val="18"/>
        </w:rPr>
        <w:t>. Pasadena.</w:t>
      </w:r>
    </w:p>
    <w:p w14:paraId="2363546C" w14:textId="588F794E" w:rsidR="00D05975" w:rsidRPr="00273F30" w:rsidRDefault="00D05975" w:rsidP="00385851">
      <w:pPr>
        <w:numPr>
          <w:ilvl w:val="0"/>
          <w:numId w:val="14"/>
        </w:numPr>
        <w:spacing w:before="0"/>
        <w:rPr>
          <w:sz w:val="18"/>
          <w:szCs w:val="18"/>
        </w:rPr>
      </w:pPr>
      <w:r w:rsidRPr="00273F30">
        <w:rPr>
          <w:sz w:val="18"/>
          <w:szCs w:val="18"/>
        </w:rPr>
        <w:t xml:space="preserve">Krasnogor, N. (2012) “Memetic Algorithms,” in </w:t>
      </w:r>
      <w:r w:rsidRPr="00273F30">
        <w:rPr>
          <w:i/>
          <w:iCs/>
          <w:sz w:val="18"/>
          <w:szCs w:val="18"/>
        </w:rPr>
        <w:t>Handbook of Natural Computing</w:t>
      </w:r>
      <w:r w:rsidRPr="00273F30">
        <w:rPr>
          <w:sz w:val="18"/>
          <w:szCs w:val="18"/>
        </w:rPr>
        <w:t>. Berlin, Heidelberg: Springer Berlin Heidelberg, pp. 905–935.</w:t>
      </w:r>
      <w:r w:rsidR="00AC3ED7" w:rsidRPr="00273F30">
        <w:rPr>
          <w:sz w:val="18"/>
          <w:szCs w:val="18"/>
        </w:rPr>
        <w:t xml:space="preserve"> doi: 10.1007/978-3-540-92910-9_29.</w:t>
      </w:r>
    </w:p>
    <w:p w14:paraId="34AA87E8" w14:textId="3785DA63" w:rsidR="00D05975" w:rsidRPr="00273F30" w:rsidRDefault="00D05975" w:rsidP="00385851">
      <w:pPr>
        <w:numPr>
          <w:ilvl w:val="0"/>
          <w:numId w:val="14"/>
        </w:numPr>
        <w:spacing w:before="0"/>
        <w:rPr>
          <w:sz w:val="18"/>
          <w:szCs w:val="18"/>
        </w:rPr>
      </w:pPr>
      <w:r w:rsidRPr="00273F30">
        <w:rPr>
          <w:sz w:val="18"/>
          <w:szCs w:val="18"/>
        </w:rPr>
        <w:t xml:space="preserve">Radcliffe, N. J. and Surry, P. D. (1994) “Formal memetic algorithms,” in </w:t>
      </w:r>
      <w:r w:rsidRPr="00273F30">
        <w:rPr>
          <w:i/>
          <w:iCs/>
          <w:sz w:val="18"/>
          <w:szCs w:val="18"/>
        </w:rPr>
        <w:t>Evolutionary Computing</w:t>
      </w:r>
      <w:r w:rsidRPr="00273F30">
        <w:rPr>
          <w:sz w:val="18"/>
          <w:szCs w:val="18"/>
        </w:rPr>
        <w:t>. Berlin, Heidelberg: Springer Berlin Heidelberg, pp. 1–16.</w:t>
      </w:r>
      <w:r w:rsidR="00AC3ED7" w:rsidRPr="00273F30">
        <w:rPr>
          <w:sz w:val="18"/>
          <w:szCs w:val="18"/>
        </w:rPr>
        <w:t xml:space="preserve"> doi: 10.1007/3-540-58483-8_1.</w:t>
      </w:r>
    </w:p>
    <w:p w14:paraId="0D2C8C80" w14:textId="77777777" w:rsidR="00D05975" w:rsidRPr="00273F30" w:rsidRDefault="00D05975" w:rsidP="00385851">
      <w:pPr>
        <w:numPr>
          <w:ilvl w:val="0"/>
          <w:numId w:val="14"/>
        </w:numPr>
        <w:spacing w:before="0"/>
        <w:rPr>
          <w:sz w:val="18"/>
          <w:szCs w:val="18"/>
        </w:rPr>
      </w:pPr>
      <w:r w:rsidRPr="00273F30">
        <w:rPr>
          <w:sz w:val="18"/>
          <w:szCs w:val="18"/>
        </w:rPr>
        <w:t xml:space="preserve">Garg, P. (2010) “A Comparison between Memetic algorithm and Genetic algorithm for the cryptanalysis of Simplified Data Encryption Standard algorithm,” </w:t>
      </w:r>
      <w:r w:rsidRPr="00273F30">
        <w:rPr>
          <w:i/>
          <w:iCs/>
          <w:sz w:val="18"/>
          <w:szCs w:val="18"/>
        </w:rPr>
        <w:t>arXiv [cs.CR]</w:t>
      </w:r>
      <w:r w:rsidRPr="00273F30">
        <w:rPr>
          <w:sz w:val="18"/>
          <w:szCs w:val="18"/>
        </w:rPr>
        <w:t>. Available at: http://arxiv.org/abs/1004.0574.</w:t>
      </w:r>
    </w:p>
    <w:p w14:paraId="0116CD57" w14:textId="77777777" w:rsidR="00D05975" w:rsidRPr="00273F30" w:rsidRDefault="00D05975" w:rsidP="00385851">
      <w:pPr>
        <w:numPr>
          <w:ilvl w:val="0"/>
          <w:numId w:val="14"/>
        </w:numPr>
        <w:spacing w:before="0"/>
        <w:rPr>
          <w:sz w:val="18"/>
          <w:szCs w:val="18"/>
        </w:rPr>
      </w:pPr>
      <w:r w:rsidRPr="00273F30">
        <w:rPr>
          <w:sz w:val="18"/>
          <w:szCs w:val="18"/>
        </w:rPr>
        <w:t xml:space="preserve">Pandey, H. M., Chaudhary, A. and Mehrotra, D. (2014) “A comparative review of approaches to prevent premature convergence in GA,” </w:t>
      </w:r>
      <w:r w:rsidRPr="00273F30">
        <w:rPr>
          <w:i/>
          <w:iCs/>
          <w:sz w:val="18"/>
          <w:szCs w:val="18"/>
        </w:rPr>
        <w:t>Applied soft computing</w:t>
      </w:r>
      <w:r w:rsidRPr="00273F30">
        <w:rPr>
          <w:sz w:val="18"/>
          <w:szCs w:val="18"/>
        </w:rPr>
        <w:t>, 24, pp. 1047–1077. doi: 10.1016/j.asoc.2014.08.025.</w:t>
      </w:r>
    </w:p>
    <w:p w14:paraId="62D036FB" w14:textId="77777777" w:rsidR="00D05975" w:rsidRPr="00273F30" w:rsidRDefault="00D05975" w:rsidP="00385851">
      <w:pPr>
        <w:numPr>
          <w:ilvl w:val="0"/>
          <w:numId w:val="14"/>
        </w:numPr>
        <w:spacing w:before="0"/>
        <w:rPr>
          <w:sz w:val="18"/>
          <w:szCs w:val="18"/>
        </w:rPr>
      </w:pPr>
      <w:r w:rsidRPr="00273F30">
        <w:rPr>
          <w:sz w:val="18"/>
          <w:szCs w:val="18"/>
        </w:rPr>
        <w:t xml:space="preserve">García-Martínez, C. and Lozano, M. (2007) “Local search based on genetic algorithms,” in </w:t>
      </w:r>
      <w:r w:rsidRPr="00273F30">
        <w:rPr>
          <w:i/>
          <w:iCs/>
          <w:sz w:val="18"/>
          <w:szCs w:val="18"/>
        </w:rPr>
        <w:t>Natural Computing Series</w:t>
      </w:r>
      <w:r w:rsidRPr="00273F30">
        <w:rPr>
          <w:sz w:val="18"/>
          <w:szCs w:val="18"/>
        </w:rPr>
        <w:t>. Berlin, Heidelberg: Springer Berlin Heidelberg, pp. 199–221.</w:t>
      </w:r>
    </w:p>
    <w:p w14:paraId="68DA13BF" w14:textId="77777777" w:rsidR="00D05975" w:rsidRPr="00273F30" w:rsidRDefault="00D05975" w:rsidP="00385851">
      <w:pPr>
        <w:numPr>
          <w:ilvl w:val="0"/>
          <w:numId w:val="14"/>
        </w:numPr>
        <w:spacing w:before="0"/>
        <w:rPr>
          <w:sz w:val="18"/>
          <w:szCs w:val="18"/>
        </w:rPr>
      </w:pPr>
      <w:r w:rsidRPr="00273F30">
        <w:rPr>
          <w:sz w:val="18"/>
          <w:szCs w:val="18"/>
        </w:rPr>
        <w:t xml:space="preserve">Hinton, G. and Nowlan, S. (1987) “How learning can guide evolution,” </w:t>
      </w:r>
      <w:r w:rsidRPr="00273F30">
        <w:rPr>
          <w:i/>
          <w:iCs/>
          <w:sz w:val="18"/>
          <w:szCs w:val="18"/>
        </w:rPr>
        <w:t>Complex Syst</w:t>
      </w:r>
      <w:r w:rsidRPr="00273F30">
        <w:rPr>
          <w:sz w:val="18"/>
          <w:szCs w:val="18"/>
        </w:rPr>
        <w:t>, 1, pp. 495–502.</w:t>
      </w:r>
    </w:p>
    <w:p w14:paraId="11348684" w14:textId="091210D9" w:rsidR="00D05975" w:rsidRPr="00273F30" w:rsidRDefault="00D05975" w:rsidP="00385851">
      <w:pPr>
        <w:numPr>
          <w:ilvl w:val="0"/>
          <w:numId w:val="14"/>
        </w:numPr>
        <w:spacing w:before="0"/>
        <w:rPr>
          <w:sz w:val="18"/>
          <w:szCs w:val="18"/>
        </w:rPr>
      </w:pPr>
      <w:r w:rsidRPr="00273F30">
        <w:rPr>
          <w:sz w:val="18"/>
          <w:szCs w:val="18"/>
        </w:rPr>
        <w:t xml:space="preserve">Bull, L., Holland, O. and Blackmore, S. (2000) “On meme-gene coevolution,” </w:t>
      </w:r>
      <w:r w:rsidRPr="00273F30">
        <w:rPr>
          <w:i/>
          <w:iCs/>
          <w:sz w:val="18"/>
          <w:szCs w:val="18"/>
        </w:rPr>
        <w:t>Artif Life</w:t>
      </w:r>
      <w:r w:rsidRPr="00273F30">
        <w:rPr>
          <w:sz w:val="18"/>
          <w:szCs w:val="18"/>
        </w:rPr>
        <w:t>, 6, pp. 227–235.</w:t>
      </w:r>
      <w:r w:rsidR="00AC3ED7" w:rsidRPr="00273F30">
        <w:rPr>
          <w:sz w:val="18"/>
          <w:szCs w:val="18"/>
        </w:rPr>
        <w:t xml:space="preserve"> doi: 10.1162/106454600568852.</w:t>
      </w:r>
    </w:p>
    <w:p w14:paraId="271940A9" w14:textId="77777777" w:rsidR="00D05975" w:rsidRPr="00273F30" w:rsidRDefault="00D05975" w:rsidP="00385851">
      <w:pPr>
        <w:numPr>
          <w:ilvl w:val="0"/>
          <w:numId w:val="14"/>
        </w:numPr>
        <w:spacing w:before="0"/>
        <w:rPr>
          <w:sz w:val="18"/>
          <w:szCs w:val="18"/>
        </w:rPr>
      </w:pPr>
      <w:r w:rsidRPr="00273F30">
        <w:rPr>
          <w:sz w:val="18"/>
          <w:szCs w:val="18"/>
        </w:rPr>
        <w:t xml:space="preserve">Houck, C. R. </w:t>
      </w:r>
      <w:r w:rsidRPr="00273F30">
        <w:rPr>
          <w:i/>
          <w:iCs/>
          <w:sz w:val="18"/>
          <w:szCs w:val="18"/>
        </w:rPr>
        <w:t>et al.</w:t>
      </w:r>
      <w:r w:rsidRPr="00273F30">
        <w:rPr>
          <w:sz w:val="18"/>
          <w:szCs w:val="18"/>
        </w:rPr>
        <w:t xml:space="preserve"> (1997) “Empirical investigation of the benefits of partial Lamarckianism,” </w:t>
      </w:r>
      <w:r w:rsidRPr="00273F30">
        <w:rPr>
          <w:i/>
          <w:iCs/>
          <w:sz w:val="18"/>
          <w:szCs w:val="18"/>
        </w:rPr>
        <w:t>Evolutionary computation</w:t>
      </w:r>
      <w:r w:rsidRPr="00273F30">
        <w:rPr>
          <w:sz w:val="18"/>
          <w:szCs w:val="18"/>
        </w:rPr>
        <w:t>, 5(1), pp. 31–60. doi: 10.1162/evco.1997.5.1.31.</w:t>
      </w:r>
    </w:p>
    <w:p w14:paraId="0ED24A8C" w14:textId="77777777" w:rsidR="00D05975" w:rsidRPr="00273F30" w:rsidRDefault="00D05975" w:rsidP="00385851">
      <w:pPr>
        <w:numPr>
          <w:ilvl w:val="0"/>
          <w:numId w:val="14"/>
        </w:numPr>
        <w:spacing w:before="0"/>
        <w:rPr>
          <w:sz w:val="18"/>
          <w:szCs w:val="18"/>
        </w:rPr>
      </w:pPr>
      <w:r w:rsidRPr="00273F30">
        <w:rPr>
          <w:sz w:val="18"/>
          <w:szCs w:val="18"/>
        </w:rPr>
        <w:lastRenderedPageBreak/>
        <w:t xml:space="preserve">Mayley, G. (1996) “Landscapes, learning costs, and genetic assimilation,” </w:t>
      </w:r>
      <w:r w:rsidRPr="00273F30">
        <w:rPr>
          <w:i/>
          <w:iCs/>
          <w:sz w:val="18"/>
          <w:szCs w:val="18"/>
        </w:rPr>
        <w:t>Evolutionary computation</w:t>
      </w:r>
      <w:r w:rsidRPr="00273F30">
        <w:rPr>
          <w:sz w:val="18"/>
          <w:szCs w:val="18"/>
        </w:rPr>
        <w:t>, 4(3), pp. 213–234. doi: 10.1162/evco.1996.4.3.213.</w:t>
      </w:r>
    </w:p>
    <w:p w14:paraId="34828459" w14:textId="77777777" w:rsidR="00D05975" w:rsidRPr="00273F30" w:rsidRDefault="00D05975" w:rsidP="00385851">
      <w:pPr>
        <w:numPr>
          <w:ilvl w:val="0"/>
          <w:numId w:val="14"/>
        </w:numPr>
        <w:spacing w:before="0"/>
        <w:rPr>
          <w:sz w:val="18"/>
          <w:szCs w:val="18"/>
        </w:rPr>
      </w:pPr>
      <w:r w:rsidRPr="00273F30">
        <w:rPr>
          <w:sz w:val="18"/>
          <w:szCs w:val="18"/>
        </w:rPr>
        <w:t xml:space="preserve">Turney, P. (1996) “How to shift bias: Lessons from the Baldwin effect,” </w:t>
      </w:r>
      <w:r w:rsidRPr="00273F30">
        <w:rPr>
          <w:i/>
          <w:iCs/>
          <w:sz w:val="18"/>
          <w:szCs w:val="18"/>
        </w:rPr>
        <w:t>Evolutionary computation</w:t>
      </w:r>
      <w:r w:rsidRPr="00273F30">
        <w:rPr>
          <w:sz w:val="18"/>
          <w:szCs w:val="18"/>
        </w:rPr>
        <w:t>, 4(3), pp. 271–295. doi: 10.1162/evco.1996.4.3.271.</w:t>
      </w:r>
    </w:p>
    <w:p w14:paraId="0E1C199C" w14:textId="5D204AB9" w:rsidR="00D05975" w:rsidRPr="00273F30" w:rsidRDefault="00D05975" w:rsidP="00385851">
      <w:pPr>
        <w:numPr>
          <w:ilvl w:val="0"/>
          <w:numId w:val="14"/>
        </w:numPr>
        <w:spacing w:before="0"/>
        <w:rPr>
          <w:sz w:val="18"/>
          <w:szCs w:val="18"/>
        </w:rPr>
      </w:pPr>
      <w:r w:rsidRPr="00273F30">
        <w:rPr>
          <w:sz w:val="18"/>
          <w:szCs w:val="18"/>
        </w:rPr>
        <w:t xml:space="preserve">Whitley, D., Gordon, V. S. and Mathias, K. (1994) “Lamarckian evolution, the Baldwin effect and function optimization,” in </w:t>
      </w:r>
      <w:r w:rsidRPr="00273F30">
        <w:rPr>
          <w:i/>
          <w:iCs/>
          <w:sz w:val="18"/>
          <w:szCs w:val="18"/>
        </w:rPr>
        <w:t>Parallel Problem Solving from Nature — PPSN III</w:t>
      </w:r>
      <w:r w:rsidRPr="00273F30">
        <w:rPr>
          <w:sz w:val="18"/>
          <w:szCs w:val="18"/>
        </w:rPr>
        <w:t>. Berlin, Heidelberg: Springer Berlin Heidelberg, pp. 5–15.</w:t>
      </w:r>
      <w:r w:rsidR="00AC3ED7" w:rsidRPr="00273F30">
        <w:rPr>
          <w:sz w:val="18"/>
          <w:szCs w:val="18"/>
        </w:rPr>
        <w:t xml:space="preserve"> doi: 10.1007/3-540-58484-6_245.</w:t>
      </w:r>
    </w:p>
    <w:p w14:paraId="670F2FE4" w14:textId="77777777" w:rsidR="00D05975" w:rsidRPr="00273F30" w:rsidRDefault="00D05975" w:rsidP="00385851">
      <w:pPr>
        <w:numPr>
          <w:ilvl w:val="0"/>
          <w:numId w:val="14"/>
        </w:numPr>
        <w:spacing w:before="0"/>
        <w:rPr>
          <w:sz w:val="18"/>
          <w:szCs w:val="18"/>
        </w:rPr>
      </w:pPr>
      <w:r w:rsidRPr="00273F30">
        <w:rPr>
          <w:sz w:val="18"/>
          <w:szCs w:val="18"/>
        </w:rPr>
        <w:t xml:space="preserve">Gruau, F. and Whitley, D. (1993) “Adding learning to the cellular development of neural networks: Evolution and the Baldwin effect,” </w:t>
      </w:r>
      <w:r w:rsidRPr="00273F30">
        <w:rPr>
          <w:i/>
          <w:iCs/>
          <w:sz w:val="18"/>
          <w:szCs w:val="18"/>
        </w:rPr>
        <w:t>Evolutionary computation</w:t>
      </w:r>
      <w:r w:rsidRPr="00273F30">
        <w:rPr>
          <w:sz w:val="18"/>
          <w:szCs w:val="18"/>
        </w:rPr>
        <w:t>, 1(3), pp. 213–233. doi: 10.1162/evco.1993.1.3.213.</w:t>
      </w:r>
    </w:p>
    <w:p w14:paraId="4CAD1CD6" w14:textId="77777777" w:rsidR="00D05975" w:rsidRPr="00273F30" w:rsidRDefault="00D05975" w:rsidP="00385851">
      <w:pPr>
        <w:numPr>
          <w:ilvl w:val="0"/>
          <w:numId w:val="14"/>
        </w:numPr>
        <w:spacing w:before="0"/>
        <w:rPr>
          <w:sz w:val="18"/>
          <w:szCs w:val="18"/>
        </w:rPr>
      </w:pPr>
      <w:r w:rsidRPr="00273F30">
        <w:rPr>
          <w:sz w:val="18"/>
          <w:szCs w:val="18"/>
        </w:rPr>
        <w:t xml:space="preserve">Turney, P. D. (2002) “Myths and legends of the Baldwin effect,” </w:t>
      </w:r>
      <w:r w:rsidRPr="00273F30">
        <w:rPr>
          <w:i/>
          <w:iCs/>
          <w:sz w:val="18"/>
          <w:szCs w:val="18"/>
        </w:rPr>
        <w:t>arXiv [cs.LG]</w:t>
      </w:r>
      <w:r w:rsidRPr="00273F30">
        <w:rPr>
          <w:sz w:val="18"/>
          <w:szCs w:val="18"/>
        </w:rPr>
        <w:t>. Available at: http://arxiv.org/abs/cs/0212036.</w:t>
      </w:r>
    </w:p>
    <w:p w14:paraId="283823DF" w14:textId="77777777" w:rsidR="00D05975" w:rsidRPr="00273F30" w:rsidRDefault="00D05975" w:rsidP="00385851">
      <w:pPr>
        <w:numPr>
          <w:ilvl w:val="0"/>
          <w:numId w:val="14"/>
        </w:numPr>
        <w:spacing w:before="0"/>
        <w:rPr>
          <w:sz w:val="18"/>
          <w:szCs w:val="18"/>
        </w:rPr>
      </w:pPr>
      <w:r w:rsidRPr="00273F30">
        <w:rPr>
          <w:sz w:val="18"/>
          <w:szCs w:val="18"/>
        </w:rPr>
        <w:t xml:space="preserve">Houck, C. &amp;., Joines, J. &amp;. and Kay, M. (1996) </w:t>
      </w:r>
      <w:r w:rsidRPr="00273F30">
        <w:rPr>
          <w:i/>
          <w:iCs/>
          <w:sz w:val="18"/>
          <w:szCs w:val="18"/>
        </w:rPr>
        <w:t>Utilizing Lamarckian Evolution and the Baldwin Effect in Hybrid Genetic Algorithms</w:t>
      </w:r>
      <w:r w:rsidRPr="00273F30">
        <w:rPr>
          <w:sz w:val="18"/>
          <w:szCs w:val="18"/>
        </w:rPr>
        <w:t>.</w:t>
      </w:r>
    </w:p>
    <w:p w14:paraId="0CC4EB98" w14:textId="77777777" w:rsidR="00D05975" w:rsidRPr="00273F30" w:rsidRDefault="00D05975" w:rsidP="00385851">
      <w:pPr>
        <w:numPr>
          <w:ilvl w:val="0"/>
          <w:numId w:val="14"/>
        </w:numPr>
        <w:spacing w:before="0"/>
        <w:rPr>
          <w:sz w:val="18"/>
          <w:szCs w:val="18"/>
        </w:rPr>
      </w:pPr>
      <w:r w:rsidRPr="00273F30">
        <w:rPr>
          <w:sz w:val="18"/>
          <w:szCs w:val="18"/>
        </w:rPr>
        <w:t xml:space="preserve">Bereta, M. (2019) “Baldwin effect and Lamarckian evolution in a memetic algorithm for Euclidean Steiner tree problem,” </w:t>
      </w:r>
      <w:r w:rsidRPr="00273F30">
        <w:rPr>
          <w:i/>
          <w:iCs/>
          <w:sz w:val="18"/>
          <w:szCs w:val="18"/>
        </w:rPr>
        <w:t>Memetic computing</w:t>
      </w:r>
      <w:r w:rsidRPr="00273F30">
        <w:rPr>
          <w:sz w:val="18"/>
          <w:szCs w:val="18"/>
        </w:rPr>
        <w:t>, 11(1), pp. 35–52. doi: 10.1007/s12293-018-0256-7.</w:t>
      </w:r>
    </w:p>
    <w:p w14:paraId="798EE7ED" w14:textId="77777777" w:rsidR="00D05975" w:rsidRPr="00273F30" w:rsidRDefault="00D05975" w:rsidP="00385851">
      <w:pPr>
        <w:numPr>
          <w:ilvl w:val="0"/>
          <w:numId w:val="14"/>
        </w:numPr>
        <w:spacing w:before="0"/>
        <w:rPr>
          <w:sz w:val="18"/>
          <w:szCs w:val="18"/>
        </w:rPr>
      </w:pPr>
      <w:r w:rsidRPr="00273F30">
        <w:rPr>
          <w:sz w:val="18"/>
          <w:szCs w:val="18"/>
        </w:rPr>
        <w:t xml:space="preserve">Ishibuchi, H., Kaige, S. and Narukawa, K. (2005) “Comparison between Lamarckian and baldwinian repair on multiobjective 0/1 knapsack problems,” in </w:t>
      </w:r>
      <w:r w:rsidRPr="00273F30">
        <w:rPr>
          <w:i/>
          <w:iCs/>
          <w:sz w:val="18"/>
          <w:szCs w:val="18"/>
        </w:rPr>
        <w:t>Lecture Notes in Computer Science</w:t>
      </w:r>
      <w:r w:rsidRPr="00273F30">
        <w:rPr>
          <w:sz w:val="18"/>
          <w:szCs w:val="18"/>
        </w:rPr>
        <w:t>. Berlin, Heidelberg: Springer Berlin Heidelberg, pp. 370–385.</w:t>
      </w:r>
    </w:p>
    <w:p w14:paraId="7A647AC3" w14:textId="77777777" w:rsidR="00D05975" w:rsidRPr="00273F30" w:rsidRDefault="00D05975" w:rsidP="00385851">
      <w:pPr>
        <w:numPr>
          <w:ilvl w:val="0"/>
          <w:numId w:val="14"/>
        </w:numPr>
        <w:spacing w:before="0"/>
        <w:rPr>
          <w:sz w:val="18"/>
          <w:szCs w:val="18"/>
        </w:rPr>
      </w:pPr>
      <w:r w:rsidRPr="00273F30">
        <w:rPr>
          <w:sz w:val="18"/>
          <w:szCs w:val="18"/>
        </w:rPr>
        <w:t xml:space="preserve">Paenke, I., Jin, Y. and Branke, J. (2009) “Balancing population- and individual-level adaptation in changing environments,” </w:t>
      </w:r>
      <w:r w:rsidRPr="00273F30">
        <w:rPr>
          <w:i/>
          <w:iCs/>
          <w:sz w:val="18"/>
          <w:szCs w:val="18"/>
        </w:rPr>
        <w:t>Adaptive behavior</w:t>
      </w:r>
      <w:r w:rsidRPr="00273F30">
        <w:rPr>
          <w:sz w:val="18"/>
          <w:szCs w:val="18"/>
        </w:rPr>
        <w:t>, 17(2), pp. 153–174. doi: 10.1177/1059712309103566.</w:t>
      </w:r>
    </w:p>
    <w:p w14:paraId="7BC67ADB" w14:textId="7719916B" w:rsidR="00D05975" w:rsidRPr="00273F30" w:rsidRDefault="00D05975" w:rsidP="00385851">
      <w:pPr>
        <w:numPr>
          <w:ilvl w:val="0"/>
          <w:numId w:val="14"/>
        </w:numPr>
        <w:spacing w:before="0"/>
        <w:rPr>
          <w:sz w:val="18"/>
          <w:szCs w:val="18"/>
        </w:rPr>
      </w:pPr>
      <w:r w:rsidRPr="00273F30">
        <w:rPr>
          <w:sz w:val="18"/>
          <w:szCs w:val="18"/>
        </w:rPr>
        <w:t>Paenke, I. </w:t>
      </w:r>
      <w:r w:rsidRPr="00273F30">
        <w:rPr>
          <w:i/>
          <w:iCs/>
          <w:sz w:val="18"/>
          <w:szCs w:val="18"/>
        </w:rPr>
        <w:t>et al.</w:t>
      </w:r>
      <w:r w:rsidRPr="00273F30">
        <w:rPr>
          <w:sz w:val="18"/>
          <w:szCs w:val="18"/>
        </w:rPr>
        <w:t> (2007) “On the adaptive disadvantage of lamarckianism in rapidly changing environments,” in </w:t>
      </w:r>
      <w:r w:rsidRPr="00273F30">
        <w:rPr>
          <w:i/>
          <w:iCs/>
          <w:sz w:val="18"/>
          <w:szCs w:val="18"/>
        </w:rPr>
        <w:t>Advances in Artificial Life</w:t>
      </w:r>
      <w:r w:rsidRPr="00273F30">
        <w:rPr>
          <w:sz w:val="18"/>
          <w:szCs w:val="18"/>
        </w:rPr>
        <w:t>. Berlin, Heidelberg: Springer Berlin Heidelberg, pp. 355–364.</w:t>
      </w:r>
      <w:r w:rsidR="00AC3ED7" w:rsidRPr="00273F30">
        <w:rPr>
          <w:sz w:val="18"/>
          <w:szCs w:val="18"/>
        </w:rPr>
        <w:t xml:space="preserve"> doi: 10.1007/978-3-540-74913-4_36.</w:t>
      </w:r>
    </w:p>
    <w:p w14:paraId="086412AE" w14:textId="77777777" w:rsidR="00D05975" w:rsidRPr="00273F30" w:rsidRDefault="00D05975" w:rsidP="00385851">
      <w:pPr>
        <w:numPr>
          <w:ilvl w:val="0"/>
          <w:numId w:val="14"/>
        </w:numPr>
        <w:spacing w:before="0"/>
        <w:rPr>
          <w:sz w:val="18"/>
          <w:szCs w:val="18"/>
        </w:rPr>
      </w:pPr>
      <w:r w:rsidRPr="00273F30">
        <w:rPr>
          <w:sz w:val="18"/>
          <w:szCs w:val="18"/>
        </w:rPr>
        <w:t xml:space="preserve">Ong, Y. S. and Keane, A. J. (2004) “Meta-Lamarckian learning in memetic algorithms,” </w:t>
      </w:r>
      <w:r w:rsidRPr="00273F30">
        <w:rPr>
          <w:i/>
          <w:iCs/>
          <w:sz w:val="18"/>
          <w:szCs w:val="18"/>
        </w:rPr>
        <w:t>IEEE transactions on evolutionary computation : a publication of the IEEE Neural Networks Council</w:t>
      </w:r>
      <w:r w:rsidRPr="00273F30">
        <w:rPr>
          <w:sz w:val="18"/>
          <w:szCs w:val="18"/>
        </w:rPr>
        <w:t>, 8(2), pp. 99–110. doi: 10.1109/tevc.2003.819944.</w:t>
      </w:r>
    </w:p>
    <w:p w14:paraId="22E1BA55" w14:textId="6B828300" w:rsidR="00B66260" w:rsidRPr="00F37C18" w:rsidRDefault="00D05975" w:rsidP="00385851">
      <w:pPr>
        <w:numPr>
          <w:ilvl w:val="0"/>
          <w:numId w:val="14"/>
        </w:numPr>
        <w:spacing w:before="0"/>
        <w:rPr>
          <w:sz w:val="18"/>
          <w:szCs w:val="18"/>
        </w:rPr>
      </w:pPr>
      <w:r w:rsidRPr="00273F30">
        <w:rPr>
          <w:sz w:val="18"/>
          <w:szCs w:val="18"/>
        </w:rPr>
        <w:t>Faramarzi, A. </w:t>
      </w:r>
      <w:r w:rsidRPr="00273F30">
        <w:rPr>
          <w:i/>
          <w:iCs/>
          <w:sz w:val="18"/>
          <w:szCs w:val="18"/>
        </w:rPr>
        <w:t>et al.</w:t>
      </w:r>
      <w:r w:rsidRPr="00273F30">
        <w:rPr>
          <w:sz w:val="18"/>
          <w:szCs w:val="18"/>
        </w:rPr>
        <w:t> (2020) “Marine Predators Algorithm: A nature-inspired metaheuristic,” </w:t>
      </w:r>
      <w:r w:rsidRPr="00273F30">
        <w:rPr>
          <w:i/>
          <w:iCs/>
          <w:sz w:val="18"/>
          <w:szCs w:val="18"/>
        </w:rPr>
        <w:t>Expert systems with applications</w:t>
      </w:r>
      <w:r w:rsidRPr="00273F30">
        <w:rPr>
          <w:sz w:val="18"/>
          <w:szCs w:val="18"/>
        </w:rPr>
        <w:t>, 152(113377), p. 113377. doi: 10.1016/j.eswa.2020.113377.</w:t>
      </w:r>
    </w:p>
    <w:sectPr w:rsidR="00B66260" w:rsidRPr="00F37C18" w:rsidSect="00D27548">
      <w:pgSz w:w="11906" w:h="16838"/>
      <w:pgMar w:top="1440" w:right="1440" w:bottom="1440" w:left="1440" w:header="432" w:footer="432"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BE0B2" w14:textId="77777777" w:rsidR="00E64014" w:rsidRDefault="00E64014" w:rsidP="005C37FC">
      <w:pPr>
        <w:spacing w:before="0"/>
      </w:pPr>
      <w:r>
        <w:separator/>
      </w:r>
    </w:p>
  </w:endnote>
  <w:endnote w:type="continuationSeparator" w:id="0">
    <w:p w14:paraId="0EED6286" w14:textId="77777777" w:rsidR="00E64014" w:rsidRDefault="00E64014" w:rsidP="005C37F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Klee Medium">
    <w:altName w:val="Yu Gothic"/>
    <w:panose1 w:val="02020600000000000000"/>
    <w:charset w:val="80"/>
    <w:family w:val="roman"/>
    <w:pitch w:val="variable"/>
    <w:sig w:usb0="00000283" w:usb1="2AC71C11" w:usb2="00000012" w:usb3="00000000" w:csb0="00020005" w:csb1="00000000"/>
  </w:font>
  <w:font w:name="Grantha Sangam MN">
    <w:panose1 w:val="00000500000000000000"/>
    <w:charset w:val="00"/>
    <w:family w:val="auto"/>
    <w:pitch w:val="variable"/>
    <w:sig w:usb0="00108003" w:usb1="02000004" w:usb2="00000000" w:usb3="00000000" w:csb0="00000001"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3541938"/>
      <w:docPartObj>
        <w:docPartGallery w:val="Page Numbers (Bottom of Page)"/>
        <w:docPartUnique/>
      </w:docPartObj>
    </w:sdtPr>
    <w:sdtContent>
      <w:p w14:paraId="3411F5B2" w14:textId="7CE124AE"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77EC6">
          <w:rPr>
            <w:rStyle w:val="PageNumber"/>
            <w:noProof/>
          </w:rPr>
          <w:t>1</w:t>
        </w:r>
        <w:r>
          <w:rPr>
            <w:rStyle w:val="PageNumber"/>
          </w:rPr>
          <w:fldChar w:fldCharType="end"/>
        </w:r>
      </w:p>
    </w:sdtContent>
  </w:sdt>
  <w:p w14:paraId="38807B96" w14:textId="77777777" w:rsidR="005C37FC" w:rsidRDefault="005C3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010513"/>
      <w:docPartObj>
        <w:docPartGallery w:val="Page Numbers (Bottom of Page)"/>
        <w:docPartUnique/>
      </w:docPartObj>
    </w:sdtPr>
    <w:sdtContent>
      <w:p w14:paraId="1CA14561" w14:textId="312DEFB2"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531D07" w14:textId="77777777" w:rsidR="0030528F" w:rsidRDefault="003052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DEB87" w14:textId="77777777" w:rsidR="00E64014" w:rsidRDefault="00E64014" w:rsidP="005C37FC">
      <w:pPr>
        <w:spacing w:before="0"/>
      </w:pPr>
      <w:r>
        <w:separator/>
      </w:r>
    </w:p>
  </w:footnote>
  <w:footnote w:type="continuationSeparator" w:id="0">
    <w:p w14:paraId="4828A758" w14:textId="77777777" w:rsidR="00E64014" w:rsidRDefault="00E64014" w:rsidP="005C37F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3643" w14:textId="7736EEF4" w:rsidR="001A27B4" w:rsidRPr="00415A70" w:rsidRDefault="001A27B4" w:rsidP="001A27B4">
    <w:pPr>
      <w:pStyle w:val="Header"/>
      <w:tabs>
        <w:tab w:val="clear" w:pos="4680"/>
        <w:tab w:val="clear" w:pos="9360"/>
      </w:tabs>
      <w:jc w:val="right"/>
      <w:rPr>
        <w:color w:val="000000" w:themeColor="text1"/>
        <w:sz w:val="20"/>
        <w:szCs w:val="20"/>
      </w:rPr>
    </w:pPr>
    <w:r w:rsidRPr="001A27B4">
      <w:rPr>
        <w:color w:val="000000" w:themeColor="text1"/>
        <w:sz w:val="20"/>
        <w:szCs w:val="20"/>
      </w:rPr>
      <w:t>Comparing the Lamarckian and Baldwinian Approaches in Memetic Optimization | Mei Jiaojiao</w:t>
    </w:r>
    <w:r>
      <w:rPr>
        <w:color w:val="000000" w:themeColor="text1"/>
        <w:sz w:val="20"/>
        <w:szCs w:val="20"/>
      </w:rPr>
      <w:tab/>
    </w:r>
  </w:p>
  <w:p w14:paraId="5AAC88C5" w14:textId="77777777" w:rsidR="001A27B4" w:rsidRPr="00E00401" w:rsidRDefault="001A27B4" w:rsidP="001A27B4">
    <w:pPr>
      <w:pStyle w:val="Header"/>
      <w:rPr>
        <w:color w:val="000000" w:themeColor="text1"/>
        <w:sz w:val="20"/>
        <w:szCs w:val="20"/>
      </w:rPr>
    </w:pPr>
  </w:p>
  <w:p w14:paraId="3C81CD09" w14:textId="2807E501" w:rsidR="00404A7F" w:rsidRPr="00E00401" w:rsidRDefault="00404A7F" w:rsidP="001A27B4">
    <w:pPr>
      <w:pStyle w:val="Header"/>
      <w:tabs>
        <w:tab w:val="clear" w:pos="4680"/>
        <w:tab w:val="clear" w:pos="9360"/>
        <w:tab w:val="left" w:pos="6947"/>
      </w:tabs>
      <w:rPr>
        <w:color w:val="000000" w:themeColor="text1"/>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ABFBC" w14:textId="12CB4562" w:rsidR="001A27B4" w:rsidRDefault="001A27B4" w:rsidP="001A27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A09C5"/>
    <w:multiLevelType w:val="hybridMultilevel"/>
    <w:tmpl w:val="9C9EEAB6"/>
    <w:lvl w:ilvl="0" w:tplc="04090001">
      <w:start w:val="1"/>
      <w:numFmt w:val="bullet"/>
      <w:lvlText w:val=""/>
      <w:lvlJc w:val="left"/>
      <w:pPr>
        <w:ind w:left="720" w:hanging="360"/>
      </w:pPr>
      <w:rPr>
        <w:rFonts w:ascii="Symbol" w:hAnsi="Symbol" w:hint="default"/>
        <w:color w:val="000000" w:themeColor="text1"/>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C843326"/>
    <w:multiLevelType w:val="hybridMultilevel"/>
    <w:tmpl w:val="D5F4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068E5"/>
    <w:multiLevelType w:val="hybridMultilevel"/>
    <w:tmpl w:val="084A56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DBA7692"/>
    <w:multiLevelType w:val="hybridMultilevel"/>
    <w:tmpl w:val="BEB6C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704B9"/>
    <w:multiLevelType w:val="hybridMultilevel"/>
    <w:tmpl w:val="B7604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AB76D2"/>
    <w:multiLevelType w:val="hybridMultilevel"/>
    <w:tmpl w:val="F29C0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BA1B8D"/>
    <w:multiLevelType w:val="hybridMultilevel"/>
    <w:tmpl w:val="FEF0F5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AEC50BB"/>
    <w:multiLevelType w:val="hybridMultilevel"/>
    <w:tmpl w:val="C3344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443D7"/>
    <w:multiLevelType w:val="hybridMultilevel"/>
    <w:tmpl w:val="DECCB3EA"/>
    <w:lvl w:ilvl="0" w:tplc="DA3CCF3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64DF7D25"/>
    <w:multiLevelType w:val="hybridMultilevel"/>
    <w:tmpl w:val="76CA88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C0C4ACC"/>
    <w:multiLevelType w:val="hybridMultilevel"/>
    <w:tmpl w:val="09901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A533FC"/>
    <w:multiLevelType w:val="hybridMultilevel"/>
    <w:tmpl w:val="2200C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102F75"/>
    <w:multiLevelType w:val="hybridMultilevel"/>
    <w:tmpl w:val="174E6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1670616">
    <w:abstractNumId w:val="4"/>
  </w:num>
  <w:num w:numId="2" w16cid:durableId="1715886072">
    <w:abstractNumId w:val="11"/>
  </w:num>
  <w:num w:numId="3" w16cid:durableId="553582630">
    <w:abstractNumId w:val="8"/>
  </w:num>
  <w:num w:numId="4" w16cid:durableId="234512814">
    <w:abstractNumId w:val="7"/>
  </w:num>
  <w:num w:numId="5" w16cid:durableId="948777799">
    <w:abstractNumId w:val="6"/>
  </w:num>
  <w:num w:numId="6" w16cid:durableId="1418748679">
    <w:abstractNumId w:val="5"/>
  </w:num>
  <w:num w:numId="7" w16cid:durableId="1904246781">
    <w:abstractNumId w:val="12"/>
  </w:num>
  <w:num w:numId="8" w16cid:durableId="927232950">
    <w:abstractNumId w:val="3"/>
  </w:num>
  <w:num w:numId="9" w16cid:durableId="251400976">
    <w:abstractNumId w:val="13"/>
  </w:num>
  <w:num w:numId="10" w16cid:durableId="1833066205">
    <w:abstractNumId w:val="2"/>
  </w:num>
  <w:num w:numId="11" w16cid:durableId="234052772">
    <w:abstractNumId w:val="0"/>
  </w:num>
  <w:num w:numId="12" w16cid:durableId="1166703975">
    <w:abstractNumId w:val="1"/>
  </w:num>
  <w:num w:numId="13" w16cid:durableId="1422145062">
    <w:abstractNumId w:val="10"/>
  </w:num>
  <w:num w:numId="14" w16cid:durableId="117087437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bordersDoNotSurroundHeader/>
  <w:bordersDoNotSurroundFooter/>
  <w:proofState w:spelling="clean" w:grammar="clean"/>
  <w:defaultTabStop w:val="36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1E04"/>
    <w:rsid w:val="000020AE"/>
    <w:rsid w:val="000022C4"/>
    <w:rsid w:val="00003885"/>
    <w:rsid w:val="00003C82"/>
    <w:rsid w:val="00004184"/>
    <w:rsid w:val="000041B8"/>
    <w:rsid w:val="000041EE"/>
    <w:rsid w:val="00004927"/>
    <w:rsid w:val="00004D45"/>
    <w:rsid w:val="00005060"/>
    <w:rsid w:val="00005555"/>
    <w:rsid w:val="000062E3"/>
    <w:rsid w:val="00006461"/>
    <w:rsid w:val="00006CB7"/>
    <w:rsid w:val="00007752"/>
    <w:rsid w:val="00010C65"/>
    <w:rsid w:val="00010D70"/>
    <w:rsid w:val="00011AC7"/>
    <w:rsid w:val="00011BE9"/>
    <w:rsid w:val="000125E5"/>
    <w:rsid w:val="000127E1"/>
    <w:rsid w:val="00012B5E"/>
    <w:rsid w:val="00012DF9"/>
    <w:rsid w:val="00013ED9"/>
    <w:rsid w:val="000142D6"/>
    <w:rsid w:val="000148BB"/>
    <w:rsid w:val="00014A2F"/>
    <w:rsid w:val="0001522B"/>
    <w:rsid w:val="00016232"/>
    <w:rsid w:val="0001752A"/>
    <w:rsid w:val="0001760F"/>
    <w:rsid w:val="00017A6C"/>
    <w:rsid w:val="00020268"/>
    <w:rsid w:val="00020970"/>
    <w:rsid w:val="0002163E"/>
    <w:rsid w:val="00022D65"/>
    <w:rsid w:val="0002323B"/>
    <w:rsid w:val="000235A6"/>
    <w:rsid w:val="00024DF0"/>
    <w:rsid w:val="00025893"/>
    <w:rsid w:val="00025A97"/>
    <w:rsid w:val="00025D79"/>
    <w:rsid w:val="000263F5"/>
    <w:rsid w:val="0002667D"/>
    <w:rsid w:val="00026A7C"/>
    <w:rsid w:val="00026D84"/>
    <w:rsid w:val="00027205"/>
    <w:rsid w:val="00027929"/>
    <w:rsid w:val="00027AAE"/>
    <w:rsid w:val="00027ACA"/>
    <w:rsid w:val="00027E59"/>
    <w:rsid w:val="00030D89"/>
    <w:rsid w:val="00030EE5"/>
    <w:rsid w:val="00030F78"/>
    <w:rsid w:val="00031614"/>
    <w:rsid w:val="0003196A"/>
    <w:rsid w:val="00031C9D"/>
    <w:rsid w:val="00031EFA"/>
    <w:rsid w:val="0003241A"/>
    <w:rsid w:val="0003299C"/>
    <w:rsid w:val="00032BD7"/>
    <w:rsid w:val="000332E2"/>
    <w:rsid w:val="000334D6"/>
    <w:rsid w:val="0003552C"/>
    <w:rsid w:val="00035B57"/>
    <w:rsid w:val="0003650B"/>
    <w:rsid w:val="000365C6"/>
    <w:rsid w:val="00036701"/>
    <w:rsid w:val="00036D1F"/>
    <w:rsid w:val="00036E16"/>
    <w:rsid w:val="000376C4"/>
    <w:rsid w:val="0004086D"/>
    <w:rsid w:val="00040FBD"/>
    <w:rsid w:val="00041400"/>
    <w:rsid w:val="0004223D"/>
    <w:rsid w:val="000425F9"/>
    <w:rsid w:val="00042743"/>
    <w:rsid w:val="00042AD7"/>
    <w:rsid w:val="00042CCB"/>
    <w:rsid w:val="00042F39"/>
    <w:rsid w:val="00042FDE"/>
    <w:rsid w:val="00043DD2"/>
    <w:rsid w:val="00043EA2"/>
    <w:rsid w:val="00044371"/>
    <w:rsid w:val="00044D7B"/>
    <w:rsid w:val="0004509A"/>
    <w:rsid w:val="00045361"/>
    <w:rsid w:val="0004547C"/>
    <w:rsid w:val="000455A6"/>
    <w:rsid w:val="00045C0B"/>
    <w:rsid w:val="00045C9F"/>
    <w:rsid w:val="00047075"/>
    <w:rsid w:val="0005034B"/>
    <w:rsid w:val="000515CA"/>
    <w:rsid w:val="00051AF1"/>
    <w:rsid w:val="0005273A"/>
    <w:rsid w:val="00053588"/>
    <w:rsid w:val="000538D7"/>
    <w:rsid w:val="00053958"/>
    <w:rsid w:val="00053C48"/>
    <w:rsid w:val="00054273"/>
    <w:rsid w:val="00054679"/>
    <w:rsid w:val="0005488F"/>
    <w:rsid w:val="00054CD6"/>
    <w:rsid w:val="00054FF9"/>
    <w:rsid w:val="0005552C"/>
    <w:rsid w:val="00055705"/>
    <w:rsid w:val="00056165"/>
    <w:rsid w:val="00056F37"/>
    <w:rsid w:val="000572CF"/>
    <w:rsid w:val="00057C9C"/>
    <w:rsid w:val="00060031"/>
    <w:rsid w:val="00062047"/>
    <w:rsid w:val="00063344"/>
    <w:rsid w:val="000634CA"/>
    <w:rsid w:val="00063D76"/>
    <w:rsid w:val="000645CE"/>
    <w:rsid w:val="000648CE"/>
    <w:rsid w:val="000660AB"/>
    <w:rsid w:val="000661AC"/>
    <w:rsid w:val="00066BFD"/>
    <w:rsid w:val="00066E73"/>
    <w:rsid w:val="0007348E"/>
    <w:rsid w:val="00073504"/>
    <w:rsid w:val="0007362B"/>
    <w:rsid w:val="00074B2A"/>
    <w:rsid w:val="00074F1D"/>
    <w:rsid w:val="00075767"/>
    <w:rsid w:val="000762A3"/>
    <w:rsid w:val="00076382"/>
    <w:rsid w:val="00076749"/>
    <w:rsid w:val="000774AB"/>
    <w:rsid w:val="000779E3"/>
    <w:rsid w:val="00077B33"/>
    <w:rsid w:val="00077EC6"/>
    <w:rsid w:val="00077F29"/>
    <w:rsid w:val="00081354"/>
    <w:rsid w:val="000820A3"/>
    <w:rsid w:val="00082E24"/>
    <w:rsid w:val="0008361E"/>
    <w:rsid w:val="00083C8C"/>
    <w:rsid w:val="00083FB1"/>
    <w:rsid w:val="00084198"/>
    <w:rsid w:val="000842E1"/>
    <w:rsid w:val="0008463F"/>
    <w:rsid w:val="00084814"/>
    <w:rsid w:val="00084C67"/>
    <w:rsid w:val="00085696"/>
    <w:rsid w:val="00085AC8"/>
    <w:rsid w:val="00085D4D"/>
    <w:rsid w:val="000871B1"/>
    <w:rsid w:val="00087E8E"/>
    <w:rsid w:val="000906D3"/>
    <w:rsid w:val="00090864"/>
    <w:rsid w:val="00090B7A"/>
    <w:rsid w:val="000913AF"/>
    <w:rsid w:val="00091A70"/>
    <w:rsid w:val="00092142"/>
    <w:rsid w:val="00093A53"/>
    <w:rsid w:val="00094886"/>
    <w:rsid w:val="00095A20"/>
    <w:rsid w:val="000961AB"/>
    <w:rsid w:val="00096338"/>
    <w:rsid w:val="00096B99"/>
    <w:rsid w:val="0009723B"/>
    <w:rsid w:val="00097953"/>
    <w:rsid w:val="000A02B6"/>
    <w:rsid w:val="000A166B"/>
    <w:rsid w:val="000A1BCA"/>
    <w:rsid w:val="000A1FF7"/>
    <w:rsid w:val="000A213D"/>
    <w:rsid w:val="000A240D"/>
    <w:rsid w:val="000A26F0"/>
    <w:rsid w:val="000A2B6B"/>
    <w:rsid w:val="000A3E9F"/>
    <w:rsid w:val="000A41F4"/>
    <w:rsid w:val="000A5695"/>
    <w:rsid w:val="000A634C"/>
    <w:rsid w:val="000A696D"/>
    <w:rsid w:val="000A6A8F"/>
    <w:rsid w:val="000A74D3"/>
    <w:rsid w:val="000B0802"/>
    <w:rsid w:val="000B30D7"/>
    <w:rsid w:val="000B33D0"/>
    <w:rsid w:val="000B381D"/>
    <w:rsid w:val="000B4210"/>
    <w:rsid w:val="000B4771"/>
    <w:rsid w:val="000B47D3"/>
    <w:rsid w:val="000B693E"/>
    <w:rsid w:val="000B7AD7"/>
    <w:rsid w:val="000B7DFA"/>
    <w:rsid w:val="000C179B"/>
    <w:rsid w:val="000C1A2A"/>
    <w:rsid w:val="000C2360"/>
    <w:rsid w:val="000C29AB"/>
    <w:rsid w:val="000C29FD"/>
    <w:rsid w:val="000C3E47"/>
    <w:rsid w:val="000C3EE3"/>
    <w:rsid w:val="000C4C75"/>
    <w:rsid w:val="000C536B"/>
    <w:rsid w:val="000C61C1"/>
    <w:rsid w:val="000C6205"/>
    <w:rsid w:val="000C6596"/>
    <w:rsid w:val="000C6A11"/>
    <w:rsid w:val="000C6A6E"/>
    <w:rsid w:val="000C70D7"/>
    <w:rsid w:val="000C72F4"/>
    <w:rsid w:val="000C763E"/>
    <w:rsid w:val="000C795F"/>
    <w:rsid w:val="000D07A4"/>
    <w:rsid w:val="000D0C89"/>
    <w:rsid w:val="000D11D4"/>
    <w:rsid w:val="000D1ABE"/>
    <w:rsid w:val="000D334D"/>
    <w:rsid w:val="000D3F79"/>
    <w:rsid w:val="000D4294"/>
    <w:rsid w:val="000D4929"/>
    <w:rsid w:val="000D5DA7"/>
    <w:rsid w:val="000D6008"/>
    <w:rsid w:val="000D62A4"/>
    <w:rsid w:val="000D6BE9"/>
    <w:rsid w:val="000D73B1"/>
    <w:rsid w:val="000D7E76"/>
    <w:rsid w:val="000E0005"/>
    <w:rsid w:val="000E013D"/>
    <w:rsid w:val="000E1636"/>
    <w:rsid w:val="000E16E1"/>
    <w:rsid w:val="000E18BE"/>
    <w:rsid w:val="000E4343"/>
    <w:rsid w:val="000E4DC2"/>
    <w:rsid w:val="000E53D3"/>
    <w:rsid w:val="000E6375"/>
    <w:rsid w:val="000E7107"/>
    <w:rsid w:val="000F0BB0"/>
    <w:rsid w:val="000F229E"/>
    <w:rsid w:val="000F289E"/>
    <w:rsid w:val="000F3D63"/>
    <w:rsid w:val="000F3DE5"/>
    <w:rsid w:val="000F3FCF"/>
    <w:rsid w:val="000F4654"/>
    <w:rsid w:val="000F52F1"/>
    <w:rsid w:val="000F5404"/>
    <w:rsid w:val="000F5D74"/>
    <w:rsid w:val="000F74F6"/>
    <w:rsid w:val="000F7A71"/>
    <w:rsid w:val="00100233"/>
    <w:rsid w:val="001006F4"/>
    <w:rsid w:val="00100E9B"/>
    <w:rsid w:val="001015C2"/>
    <w:rsid w:val="00101692"/>
    <w:rsid w:val="00101D47"/>
    <w:rsid w:val="00101EA8"/>
    <w:rsid w:val="00102B1B"/>
    <w:rsid w:val="00102F9F"/>
    <w:rsid w:val="00103645"/>
    <w:rsid w:val="00103F20"/>
    <w:rsid w:val="00104B48"/>
    <w:rsid w:val="00105555"/>
    <w:rsid w:val="0010598D"/>
    <w:rsid w:val="00106507"/>
    <w:rsid w:val="001078B6"/>
    <w:rsid w:val="00107A9B"/>
    <w:rsid w:val="00110401"/>
    <w:rsid w:val="001108C7"/>
    <w:rsid w:val="00110CFE"/>
    <w:rsid w:val="00110E26"/>
    <w:rsid w:val="001113E6"/>
    <w:rsid w:val="0011154C"/>
    <w:rsid w:val="00111A2D"/>
    <w:rsid w:val="00112242"/>
    <w:rsid w:val="00112339"/>
    <w:rsid w:val="00112F5A"/>
    <w:rsid w:val="00114577"/>
    <w:rsid w:val="0011490E"/>
    <w:rsid w:val="00115798"/>
    <w:rsid w:val="001157E9"/>
    <w:rsid w:val="00117112"/>
    <w:rsid w:val="00117A20"/>
    <w:rsid w:val="001200F7"/>
    <w:rsid w:val="0012022D"/>
    <w:rsid w:val="0012053B"/>
    <w:rsid w:val="00121076"/>
    <w:rsid w:val="00121CA7"/>
    <w:rsid w:val="00121F7B"/>
    <w:rsid w:val="0012213E"/>
    <w:rsid w:val="00122B6F"/>
    <w:rsid w:val="00123502"/>
    <w:rsid w:val="00123AE5"/>
    <w:rsid w:val="00124CED"/>
    <w:rsid w:val="001253CE"/>
    <w:rsid w:val="00126739"/>
    <w:rsid w:val="001271AB"/>
    <w:rsid w:val="00127E1C"/>
    <w:rsid w:val="0013080A"/>
    <w:rsid w:val="00132C72"/>
    <w:rsid w:val="00132F6F"/>
    <w:rsid w:val="00133436"/>
    <w:rsid w:val="001336D9"/>
    <w:rsid w:val="0013383E"/>
    <w:rsid w:val="00133C99"/>
    <w:rsid w:val="00133F80"/>
    <w:rsid w:val="001343C1"/>
    <w:rsid w:val="00134A44"/>
    <w:rsid w:val="001355C1"/>
    <w:rsid w:val="00136520"/>
    <w:rsid w:val="00136F75"/>
    <w:rsid w:val="001377A0"/>
    <w:rsid w:val="001403AD"/>
    <w:rsid w:val="00141676"/>
    <w:rsid w:val="00142AF4"/>
    <w:rsid w:val="0014339D"/>
    <w:rsid w:val="001443EF"/>
    <w:rsid w:val="0014447F"/>
    <w:rsid w:val="00145924"/>
    <w:rsid w:val="00146F17"/>
    <w:rsid w:val="00147C68"/>
    <w:rsid w:val="001502E1"/>
    <w:rsid w:val="0015138C"/>
    <w:rsid w:val="00152F6F"/>
    <w:rsid w:val="00153242"/>
    <w:rsid w:val="00153B8F"/>
    <w:rsid w:val="00153E6A"/>
    <w:rsid w:val="0015428C"/>
    <w:rsid w:val="001542B3"/>
    <w:rsid w:val="00154DD6"/>
    <w:rsid w:val="00155011"/>
    <w:rsid w:val="001558C8"/>
    <w:rsid w:val="00156921"/>
    <w:rsid w:val="00157F49"/>
    <w:rsid w:val="001604A0"/>
    <w:rsid w:val="00160AFC"/>
    <w:rsid w:val="0016105F"/>
    <w:rsid w:val="0016119C"/>
    <w:rsid w:val="00161E67"/>
    <w:rsid w:val="00162208"/>
    <w:rsid w:val="0016258F"/>
    <w:rsid w:val="001636EC"/>
    <w:rsid w:val="00164541"/>
    <w:rsid w:val="00164810"/>
    <w:rsid w:val="001652CE"/>
    <w:rsid w:val="001652F8"/>
    <w:rsid w:val="0016539E"/>
    <w:rsid w:val="00165FD1"/>
    <w:rsid w:val="00166827"/>
    <w:rsid w:val="00167AB2"/>
    <w:rsid w:val="00170B23"/>
    <w:rsid w:val="00170CA0"/>
    <w:rsid w:val="00170DF3"/>
    <w:rsid w:val="00171217"/>
    <w:rsid w:val="001712D8"/>
    <w:rsid w:val="00171FD7"/>
    <w:rsid w:val="00171FEA"/>
    <w:rsid w:val="00172628"/>
    <w:rsid w:val="0017307A"/>
    <w:rsid w:val="001733A9"/>
    <w:rsid w:val="00173E07"/>
    <w:rsid w:val="00174D22"/>
    <w:rsid w:val="00175313"/>
    <w:rsid w:val="00175ACB"/>
    <w:rsid w:val="00176170"/>
    <w:rsid w:val="00176CD1"/>
    <w:rsid w:val="00176F4B"/>
    <w:rsid w:val="001776B4"/>
    <w:rsid w:val="001800EB"/>
    <w:rsid w:val="0018054F"/>
    <w:rsid w:val="001810C8"/>
    <w:rsid w:val="00181770"/>
    <w:rsid w:val="00182974"/>
    <w:rsid w:val="00184346"/>
    <w:rsid w:val="0018481A"/>
    <w:rsid w:val="00184C0F"/>
    <w:rsid w:val="00184C30"/>
    <w:rsid w:val="00184FDA"/>
    <w:rsid w:val="00185CD1"/>
    <w:rsid w:val="00185FAD"/>
    <w:rsid w:val="00185FC3"/>
    <w:rsid w:val="001861C8"/>
    <w:rsid w:val="00186603"/>
    <w:rsid w:val="001867E5"/>
    <w:rsid w:val="00186D73"/>
    <w:rsid w:val="00186F52"/>
    <w:rsid w:val="00187704"/>
    <w:rsid w:val="00190074"/>
    <w:rsid w:val="00191FEF"/>
    <w:rsid w:val="00193497"/>
    <w:rsid w:val="00193867"/>
    <w:rsid w:val="00194E79"/>
    <w:rsid w:val="00195DD8"/>
    <w:rsid w:val="001962CD"/>
    <w:rsid w:val="00196FCD"/>
    <w:rsid w:val="00197488"/>
    <w:rsid w:val="001A071A"/>
    <w:rsid w:val="001A1418"/>
    <w:rsid w:val="001A27B4"/>
    <w:rsid w:val="001A2FA9"/>
    <w:rsid w:val="001A3032"/>
    <w:rsid w:val="001A4E52"/>
    <w:rsid w:val="001A7118"/>
    <w:rsid w:val="001B0AF8"/>
    <w:rsid w:val="001B0BF9"/>
    <w:rsid w:val="001B1137"/>
    <w:rsid w:val="001B1CE0"/>
    <w:rsid w:val="001B273E"/>
    <w:rsid w:val="001B290C"/>
    <w:rsid w:val="001B2F9A"/>
    <w:rsid w:val="001B3754"/>
    <w:rsid w:val="001B4A91"/>
    <w:rsid w:val="001B4A9A"/>
    <w:rsid w:val="001B51EF"/>
    <w:rsid w:val="001B5A10"/>
    <w:rsid w:val="001B5DC3"/>
    <w:rsid w:val="001B628D"/>
    <w:rsid w:val="001B68C5"/>
    <w:rsid w:val="001B68E0"/>
    <w:rsid w:val="001B73C0"/>
    <w:rsid w:val="001B7FA6"/>
    <w:rsid w:val="001C007B"/>
    <w:rsid w:val="001C0953"/>
    <w:rsid w:val="001C13D1"/>
    <w:rsid w:val="001C240B"/>
    <w:rsid w:val="001C2980"/>
    <w:rsid w:val="001C2B25"/>
    <w:rsid w:val="001C2FA9"/>
    <w:rsid w:val="001C3316"/>
    <w:rsid w:val="001C37CB"/>
    <w:rsid w:val="001C39E7"/>
    <w:rsid w:val="001C444D"/>
    <w:rsid w:val="001C5B46"/>
    <w:rsid w:val="001C6CE2"/>
    <w:rsid w:val="001C7A1F"/>
    <w:rsid w:val="001C7E36"/>
    <w:rsid w:val="001C7FE5"/>
    <w:rsid w:val="001D05C2"/>
    <w:rsid w:val="001D09E9"/>
    <w:rsid w:val="001D0B91"/>
    <w:rsid w:val="001D0FA6"/>
    <w:rsid w:val="001D17DF"/>
    <w:rsid w:val="001D288D"/>
    <w:rsid w:val="001D2BFF"/>
    <w:rsid w:val="001D4069"/>
    <w:rsid w:val="001D444C"/>
    <w:rsid w:val="001D5582"/>
    <w:rsid w:val="001D5637"/>
    <w:rsid w:val="001D5CB3"/>
    <w:rsid w:val="001D5DF1"/>
    <w:rsid w:val="001D6190"/>
    <w:rsid w:val="001D61F5"/>
    <w:rsid w:val="001E050D"/>
    <w:rsid w:val="001E0605"/>
    <w:rsid w:val="001E0CC7"/>
    <w:rsid w:val="001E13EB"/>
    <w:rsid w:val="001E1D86"/>
    <w:rsid w:val="001E23DF"/>
    <w:rsid w:val="001E28EB"/>
    <w:rsid w:val="001E30E6"/>
    <w:rsid w:val="001E3827"/>
    <w:rsid w:val="001E481C"/>
    <w:rsid w:val="001E4872"/>
    <w:rsid w:val="001E4E4B"/>
    <w:rsid w:val="001E5D2C"/>
    <w:rsid w:val="001E64B6"/>
    <w:rsid w:val="001E65F5"/>
    <w:rsid w:val="001F09BA"/>
    <w:rsid w:val="001F124B"/>
    <w:rsid w:val="001F15EE"/>
    <w:rsid w:val="001F209B"/>
    <w:rsid w:val="001F34B7"/>
    <w:rsid w:val="001F4EC0"/>
    <w:rsid w:val="001F558D"/>
    <w:rsid w:val="001F5AD6"/>
    <w:rsid w:val="001F5BE9"/>
    <w:rsid w:val="001F6D25"/>
    <w:rsid w:val="001F7613"/>
    <w:rsid w:val="00200B6B"/>
    <w:rsid w:val="00201C60"/>
    <w:rsid w:val="00203117"/>
    <w:rsid w:val="002031EE"/>
    <w:rsid w:val="00204454"/>
    <w:rsid w:val="00205AAF"/>
    <w:rsid w:val="00206067"/>
    <w:rsid w:val="002067D9"/>
    <w:rsid w:val="00206983"/>
    <w:rsid w:val="00207155"/>
    <w:rsid w:val="0020792F"/>
    <w:rsid w:val="00207DD8"/>
    <w:rsid w:val="00210C14"/>
    <w:rsid w:val="00211CF2"/>
    <w:rsid w:val="00212835"/>
    <w:rsid w:val="00213E68"/>
    <w:rsid w:val="002143A0"/>
    <w:rsid w:val="0021518C"/>
    <w:rsid w:val="00215597"/>
    <w:rsid w:val="00215CA8"/>
    <w:rsid w:val="00215CD8"/>
    <w:rsid w:val="00215EA3"/>
    <w:rsid w:val="00215FC0"/>
    <w:rsid w:val="00216730"/>
    <w:rsid w:val="0021782A"/>
    <w:rsid w:val="00217C28"/>
    <w:rsid w:val="0022022D"/>
    <w:rsid w:val="0022030C"/>
    <w:rsid w:val="00220CD3"/>
    <w:rsid w:val="00220FA4"/>
    <w:rsid w:val="002222D9"/>
    <w:rsid w:val="00222342"/>
    <w:rsid w:val="00223467"/>
    <w:rsid w:val="00224420"/>
    <w:rsid w:val="002244F4"/>
    <w:rsid w:val="00225394"/>
    <w:rsid w:val="0022574B"/>
    <w:rsid w:val="002273AB"/>
    <w:rsid w:val="00227F25"/>
    <w:rsid w:val="00230A6F"/>
    <w:rsid w:val="00230B87"/>
    <w:rsid w:val="00230BCC"/>
    <w:rsid w:val="00230E07"/>
    <w:rsid w:val="00230FAB"/>
    <w:rsid w:val="0023240C"/>
    <w:rsid w:val="00232CD8"/>
    <w:rsid w:val="00232ED6"/>
    <w:rsid w:val="002338E6"/>
    <w:rsid w:val="00233AF4"/>
    <w:rsid w:val="00233EE6"/>
    <w:rsid w:val="0023403F"/>
    <w:rsid w:val="00234169"/>
    <w:rsid w:val="00234DCD"/>
    <w:rsid w:val="00234E00"/>
    <w:rsid w:val="00236B15"/>
    <w:rsid w:val="00236F2A"/>
    <w:rsid w:val="00237221"/>
    <w:rsid w:val="002374D4"/>
    <w:rsid w:val="00240E36"/>
    <w:rsid w:val="00241A4C"/>
    <w:rsid w:val="00241DA4"/>
    <w:rsid w:val="00242722"/>
    <w:rsid w:val="00243225"/>
    <w:rsid w:val="002444A1"/>
    <w:rsid w:val="002446CC"/>
    <w:rsid w:val="002447A7"/>
    <w:rsid w:val="002449BC"/>
    <w:rsid w:val="00244E95"/>
    <w:rsid w:val="00244F11"/>
    <w:rsid w:val="002451FB"/>
    <w:rsid w:val="00246971"/>
    <w:rsid w:val="00246C93"/>
    <w:rsid w:val="00247288"/>
    <w:rsid w:val="00247AE1"/>
    <w:rsid w:val="002500E9"/>
    <w:rsid w:val="00250C58"/>
    <w:rsid w:val="00250FD4"/>
    <w:rsid w:val="002519E6"/>
    <w:rsid w:val="00251B7F"/>
    <w:rsid w:val="00251D9E"/>
    <w:rsid w:val="002525F4"/>
    <w:rsid w:val="002526D5"/>
    <w:rsid w:val="0025278B"/>
    <w:rsid w:val="00252E46"/>
    <w:rsid w:val="002535EC"/>
    <w:rsid w:val="00253E11"/>
    <w:rsid w:val="002543C2"/>
    <w:rsid w:val="00254419"/>
    <w:rsid w:val="00254C55"/>
    <w:rsid w:val="002555B9"/>
    <w:rsid w:val="002563F9"/>
    <w:rsid w:val="0025671D"/>
    <w:rsid w:val="00256EB6"/>
    <w:rsid w:val="00257110"/>
    <w:rsid w:val="00257189"/>
    <w:rsid w:val="002577E4"/>
    <w:rsid w:val="00260673"/>
    <w:rsid w:val="00260D35"/>
    <w:rsid w:val="00260E80"/>
    <w:rsid w:val="0026268C"/>
    <w:rsid w:val="0026289C"/>
    <w:rsid w:val="00263F24"/>
    <w:rsid w:val="002648C1"/>
    <w:rsid w:val="00265742"/>
    <w:rsid w:val="00266077"/>
    <w:rsid w:val="002663EE"/>
    <w:rsid w:val="0026691C"/>
    <w:rsid w:val="002675EB"/>
    <w:rsid w:val="002707D6"/>
    <w:rsid w:val="0027175C"/>
    <w:rsid w:val="00271AA5"/>
    <w:rsid w:val="002721D7"/>
    <w:rsid w:val="00272BEF"/>
    <w:rsid w:val="00273037"/>
    <w:rsid w:val="00273F30"/>
    <w:rsid w:val="00274AED"/>
    <w:rsid w:val="00274BD6"/>
    <w:rsid w:val="00275016"/>
    <w:rsid w:val="0027559B"/>
    <w:rsid w:val="00275FA1"/>
    <w:rsid w:val="00276773"/>
    <w:rsid w:val="002802E1"/>
    <w:rsid w:val="002803A2"/>
    <w:rsid w:val="002813EF"/>
    <w:rsid w:val="00281474"/>
    <w:rsid w:val="0028184F"/>
    <w:rsid w:val="002818F3"/>
    <w:rsid w:val="002819B6"/>
    <w:rsid w:val="00281A05"/>
    <w:rsid w:val="00282024"/>
    <w:rsid w:val="00282649"/>
    <w:rsid w:val="0028355B"/>
    <w:rsid w:val="0028562B"/>
    <w:rsid w:val="00285804"/>
    <w:rsid w:val="0028599C"/>
    <w:rsid w:val="0028602B"/>
    <w:rsid w:val="002865DC"/>
    <w:rsid w:val="002868BC"/>
    <w:rsid w:val="002871CC"/>
    <w:rsid w:val="002902B6"/>
    <w:rsid w:val="002905AC"/>
    <w:rsid w:val="00290D9F"/>
    <w:rsid w:val="00291199"/>
    <w:rsid w:val="002922B8"/>
    <w:rsid w:val="00292622"/>
    <w:rsid w:val="0029280B"/>
    <w:rsid w:val="002939A5"/>
    <w:rsid w:val="00293A2B"/>
    <w:rsid w:val="00293C1F"/>
    <w:rsid w:val="00293EA2"/>
    <w:rsid w:val="00293EEB"/>
    <w:rsid w:val="002940E9"/>
    <w:rsid w:val="00294766"/>
    <w:rsid w:val="00294CAA"/>
    <w:rsid w:val="00296270"/>
    <w:rsid w:val="00296693"/>
    <w:rsid w:val="00296BD8"/>
    <w:rsid w:val="00296E81"/>
    <w:rsid w:val="00297056"/>
    <w:rsid w:val="002A010C"/>
    <w:rsid w:val="002A05C3"/>
    <w:rsid w:val="002A24BC"/>
    <w:rsid w:val="002A25E7"/>
    <w:rsid w:val="002A29D6"/>
    <w:rsid w:val="002A2DF1"/>
    <w:rsid w:val="002A4CD9"/>
    <w:rsid w:val="002A5517"/>
    <w:rsid w:val="002A6BC0"/>
    <w:rsid w:val="002A6BC9"/>
    <w:rsid w:val="002A7A49"/>
    <w:rsid w:val="002A7BB8"/>
    <w:rsid w:val="002A7C82"/>
    <w:rsid w:val="002B0823"/>
    <w:rsid w:val="002B19AA"/>
    <w:rsid w:val="002B1CCB"/>
    <w:rsid w:val="002B1D50"/>
    <w:rsid w:val="002B1DE0"/>
    <w:rsid w:val="002B1FDA"/>
    <w:rsid w:val="002B2DF9"/>
    <w:rsid w:val="002B3484"/>
    <w:rsid w:val="002B3487"/>
    <w:rsid w:val="002B3B21"/>
    <w:rsid w:val="002B3CC4"/>
    <w:rsid w:val="002B47A0"/>
    <w:rsid w:val="002B4C81"/>
    <w:rsid w:val="002B5110"/>
    <w:rsid w:val="002B5395"/>
    <w:rsid w:val="002B5839"/>
    <w:rsid w:val="002B6C8A"/>
    <w:rsid w:val="002C0090"/>
    <w:rsid w:val="002C1196"/>
    <w:rsid w:val="002C19A9"/>
    <w:rsid w:val="002C1D2F"/>
    <w:rsid w:val="002C1F66"/>
    <w:rsid w:val="002C22C6"/>
    <w:rsid w:val="002C29A3"/>
    <w:rsid w:val="002C3CC7"/>
    <w:rsid w:val="002C537F"/>
    <w:rsid w:val="002C63A6"/>
    <w:rsid w:val="002C64B2"/>
    <w:rsid w:val="002C7EF8"/>
    <w:rsid w:val="002C7F41"/>
    <w:rsid w:val="002D07B9"/>
    <w:rsid w:val="002D2789"/>
    <w:rsid w:val="002D2898"/>
    <w:rsid w:val="002D39AF"/>
    <w:rsid w:val="002D3D73"/>
    <w:rsid w:val="002D4B2D"/>
    <w:rsid w:val="002D538B"/>
    <w:rsid w:val="002D5A03"/>
    <w:rsid w:val="002D5D88"/>
    <w:rsid w:val="002D6386"/>
    <w:rsid w:val="002D7652"/>
    <w:rsid w:val="002D7E91"/>
    <w:rsid w:val="002E1099"/>
    <w:rsid w:val="002E1181"/>
    <w:rsid w:val="002E120D"/>
    <w:rsid w:val="002E1618"/>
    <w:rsid w:val="002E19B7"/>
    <w:rsid w:val="002E1C0D"/>
    <w:rsid w:val="002E1CE7"/>
    <w:rsid w:val="002E21CB"/>
    <w:rsid w:val="002E23DA"/>
    <w:rsid w:val="002E35A0"/>
    <w:rsid w:val="002E4236"/>
    <w:rsid w:val="002E4B85"/>
    <w:rsid w:val="002E56C9"/>
    <w:rsid w:val="002E6357"/>
    <w:rsid w:val="002E63C7"/>
    <w:rsid w:val="002E668F"/>
    <w:rsid w:val="002E6DB5"/>
    <w:rsid w:val="002F0C1C"/>
    <w:rsid w:val="002F172A"/>
    <w:rsid w:val="002F19D0"/>
    <w:rsid w:val="002F25D0"/>
    <w:rsid w:val="002F2D17"/>
    <w:rsid w:val="002F34E4"/>
    <w:rsid w:val="002F51B4"/>
    <w:rsid w:val="002F54FD"/>
    <w:rsid w:val="002F5AAF"/>
    <w:rsid w:val="002F60A3"/>
    <w:rsid w:val="002F756D"/>
    <w:rsid w:val="002F786B"/>
    <w:rsid w:val="002F7B27"/>
    <w:rsid w:val="00300859"/>
    <w:rsid w:val="00301074"/>
    <w:rsid w:val="003023B8"/>
    <w:rsid w:val="003029DD"/>
    <w:rsid w:val="003033A2"/>
    <w:rsid w:val="00303657"/>
    <w:rsid w:val="003039D8"/>
    <w:rsid w:val="0030400B"/>
    <w:rsid w:val="0030423C"/>
    <w:rsid w:val="00304A63"/>
    <w:rsid w:val="00304AEB"/>
    <w:rsid w:val="0030528F"/>
    <w:rsid w:val="00305FFF"/>
    <w:rsid w:val="00306161"/>
    <w:rsid w:val="0030631D"/>
    <w:rsid w:val="003067E2"/>
    <w:rsid w:val="00306FDD"/>
    <w:rsid w:val="00307551"/>
    <w:rsid w:val="00310071"/>
    <w:rsid w:val="0031067F"/>
    <w:rsid w:val="00310721"/>
    <w:rsid w:val="00310CE3"/>
    <w:rsid w:val="00310D83"/>
    <w:rsid w:val="003110DE"/>
    <w:rsid w:val="003112F5"/>
    <w:rsid w:val="00313002"/>
    <w:rsid w:val="003144AF"/>
    <w:rsid w:val="00314F0D"/>
    <w:rsid w:val="00315010"/>
    <w:rsid w:val="0031550C"/>
    <w:rsid w:val="003160FB"/>
    <w:rsid w:val="00316905"/>
    <w:rsid w:val="00316A7B"/>
    <w:rsid w:val="00316EBC"/>
    <w:rsid w:val="00316F6A"/>
    <w:rsid w:val="0031719D"/>
    <w:rsid w:val="0031751B"/>
    <w:rsid w:val="003176C1"/>
    <w:rsid w:val="00317A05"/>
    <w:rsid w:val="00317F63"/>
    <w:rsid w:val="00317F74"/>
    <w:rsid w:val="00320581"/>
    <w:rsid w:val="00321B87"/>
    <w:rsid w:val="00321C06"/>
    <w:rsid w:val="00321E0C"/>
    <w:rsid w:val="00322A4E"/>
    <w:rsid w:val="003230A1"/>
    <w:rsid w:val="0032313C"/>
    <w:rsid w:val="003234E6"/>
    <w:rsid w:val="0032354F"/>
    <w:rsid w:val="00323BD7"/>
    <w:rsid w:val="00324BB8"/>
    <w:rsid w:val="00324D3E"/>
    <w:rsid w:val="003256A7"/>
    <w:rsid w:val="003256B6"/>
    <w:rsid w:val="003256CE"/>
    <w:rsid w:val="00325C61"/>
    <w:rsid w:val="00325D23"/>
    <w:rsid w:val="00326713"/>
    <w:rsid w:val="00327178"/>
    <w:rsid w:val="00327559"/>
    <w:rsid w:val="00327C17"/>
    <w:rsid w:val="00330B88"/>
    <w:rsid w:val="00331551"/>
    <w:rsid w:val="00331C86"/>
    <w:rsid w:val="0033206B"/>
    <w:rsid w:val="00332670"/>
    <w:rsid w:val="003329A6"/>
    <w:rsid w:val="00332DCD"/>
    <w:rsid w:val="003336BD"/>
    <w:rsid w:val="00333A85"/>
    <w:rsid w:val="003345EE"/>
    <w:rsid w:val="00334956"/>
    <w:rsid w:val="003349ED"/>
    <w:rsid w:val="00334A1E"/>
    <w:rsid w:val="00334BCC"/>
    <w:rsid w:val="00336325"/>
    <w:rsid w:val="00336FF9"/>
    <w:rsid w:val="00337690"/>
    <w:rsid w:val="003401AD"/>
    <w:rsid w:val="0034059C"/>
    <w:rsid w:val="003406BA"/>
    <w:rsid w:val="00340AC3"/>
    <w:rsid w:val="00341476"/>
    <w:rsid w:val="00341911"/>
    <w:rsid w:val="00341C53"/>
    <w:rsid w:val="003436A9"/>
    <w:rsid w:val="0034408C"/>
    <w:rsid w:val="00345E1E"/>
    <w:rsid w:val="0034674E"/>
    <w:rsid w:val="00346E31"/>
    <w:rsid w:val="00350B8F"/>
    <w:rsid w:val="00350ED7"/>
    <w:rsid w:val="00351557"/>
    <w:rsid w:val="0035207E"/>
    <w:rsid w:val="00352322"/>
    <w:rsid w:val="00352830"/>
    <w:rsid w:val="00353E17"/>
    <w:rsid w:val="003551FE"/>
    <w:rsid w:val="003556D8"/>
    <w:rsid w:val="003558EA"/>
    <w:rsid w:val="00356A6B"/>
    <w:rsid w:val="00356D88"/>
    <w:rsid w:val="003576EB"/>
    <w:rsid w:val="003604CA"/>
    <w:rsid w:val="00360584"/>
    <w:rsid w:val="00360A45"/>
    <w:rsid w:val="00360C92"/>
    <w:rsid w:val="00361133"/>
    <w:rsid w:val="003611E6"/>
    <w:rsid w:val="00362F7F"/>
    <w:rsid w:val="00363559"/>
    <w:rsid w:val="00364472"/>
    <w:rsid w:val="00365323"/>
    <w:rsid w:val="00365531"/>
    <w:rsid w:val="0036584C"/>
    <w:rsid w:val="00366AC4"/>
    <w:rsid w:val="00366AE9"/>
    <w:rsid w:val="003677F0"/>
    <w:rsid w:val="00370241"/>
    <w:rsid w:val="00370380"/>
    <w:rsid w:val="0037060C"/>
    <w:rsid w:val="00370999"/>
    <w:rsid w:val="00370C3C"/>
    <w:rsid w:val="003712BA"/>
    <w:rsid w:val="003713EA"/>
    <w:rsid w:val="00371B1E"/>
    <w:rsid w:val="0037230D"/>
    <w:rsid w:val="00372B09"/>
    <w:rsid w:val="00373B1B"/>
    <w:rsid w:val="00373E05"/>
    <w:rsid w:val="003744D3"/>
    <w:rsid w:val="00374AF0"/>
    <w:rsid w:val="00374E86"/>
    <w:rsid w:val="0037551B"/>
    <w:rsid w:val="00375C02"/>
    <w:rsid w:val="00375CA2"/>
    <w:rsid w:val="0037633F"/>
    <w:rsid w:val="003763BE"/>
    <w:rsid w:val="0037666A"/>
    <w:rsid w:val="00376EF1"/>
    <w:rsid w:val="00377341"/>
    <w:rsid w:val="0037773F"/>
    <w:rsid w:val="003778DF"/>
    <w:rsid w:val="00380BFC"/>
    <w:rsid w:val="00380EBA"/>
    <w:rsid w:val="003815AB"/>
    <w:rsid w:val="0038214A"/>
    <w:rsid w:val="00382465"/>
    <w:rsid w:val="00382593"/>
    <w:rsid w:val="00382CD8"/>
    <w:rsid w:val="00382D41"/>
    <w:rsid w:val="003830EC"/>
    <w:rsid w:val="0038509B"/>
    <w:rsid w:val="00385851"/>
    <w:rsid w:val="0038618F"/>
    <w:rsid w:val="003866C3"/>
    <w:rsid w:val="00387FBB"/>
    <w:rsid w:val="00390AD4"/>
    <w:rsid w:val="00390F98"/>
    <w:rsid w:val="003917DE"/>
    <w:rsid w:val="00391A80"/>
    <w:rsid w:val="00391F20"/>
    <w:rsid w:val="0039230C"/>
    <w:rsid w:val="00392458"/>
    <w:rsid w:val="003926B3"/>
    <w:rsid w:val="00392787"/>
    <w:rsid w:val="00392A18"/>
    <w:rsid w:val="00392C7B"/>
    <w:rsid w:val="0039312A"/>
    <w:rsid w:val="00393565"/>
    <w:rsid w:val="00393851"/>
    <w:rsid w:val="00393B6F"/>
    <w:rsid w:val="00393DE9"/>
    <w:rsid w:val="00394006"/>
    <w:rsid w:val="003944D5"/>
    <w:rsid w:val="0039491E"/>
    <w:rsid w:val="00394F7B"/>
    <w:rsid w:val="00394F86"/>
    <w:rsid w:val="003951B8"/>
    <w:rsid w:val="003951C6"/>
    <w:rsid w:val="003958A9"/>
    <w:rsid w:val="00395C04"/>
    <w:rsid w:val="003966DF"/>
    <w:rsid w:val="00396E58"/>
    <w:rsid w:val="00397028"/>
    <w:rsid w:val="003970A6"/>
    <w:rsid w:val="003A0DCB"/>
    <w:rsid w:val="003A1A15"/>
    <w:rsid w:val="003A1EE0"/>
    <w:rsid w:val="003A247B"/>
    <w:rsid w:val="003A3010"/>
    <w:rsid w:val="003A39B3"/>
    <w:rsid w:val="003A3E9D"/>
    <w:rsid w:val="003A5690"/>
    <w:rsid w:val="003A59C2"/>
    <w:rsid w:val="003A5B5B"/>
    <w:rsid w:val="003A70F7"/>
    <w:rsid w:val="003A7298"/>
    <w:rsid w:val="003A7E94"/>
    <w:rsid w:val="003B01F0"/>
    <w:rsid w:val="003B0790"/>
    <w:rsid w:val="003B27E8"/>
    <w:rsid w:val="003B2864"/>
    <w:rsid w:val="003B4B87"/>
    <w:rsid w:val="003B4D24"/>
    <w:rsid w:val="003B52D4"/>
    <w:rsid w:val="003B6813"/>
    <w:rsid w:val="003B6864"/>
    <w:rsid w:val="003B7397"/>
    <w:rsid w:val="003B73DD"/>
    <w:rsid w:val="003B7B79"/>
    <w:rsid w:val="003B7D0F"/>
    <w:rsid w:val="003C08D2"/>
    <w:rsid w:val="003C1432"/>
    <w:rsid w:val="003C1950"/>
    <w:rsid w:val="003C1C24"/>
    <w:rsid w:val="003C290B"/>
    <w:rsid w:val="003C2920"/>
    <w:rsid w:val="003C2A50"/>
    <w:rsid w:val="003C44DB"/>
    <w:rsid w:val="003C44ED"/>
    <w:rsid w:val="003C511C"/>
    <w:rsid w:val="003C5815"/>
    <w:rsid w:val="003C5C5A"/>
    <w:rsid w:val="003C656B"/>
    <w:rsid w:val="003D00B5"/>
    <w:rsid w:val="003D0E44"/>
    <w:rsid w:val="003D23DE"/>
    <w:rsid w:val="003D352D"/>
    <w:rsid w:val="003D4160"/>
    <w:rsid w:val="003D444A"/>
    <w:rsid w:val="003D5043"/>
    <w:rsid w:val="003D53D5"/>
    <w:rsid w:val="003D5526"/>
    <w:rsid w:val="003D6599"/>
    <w:rsid w:val="003D66E3"/>
    <w:rsid w:val="003D72A7"/>
    <w:rsid w:val="003D73F4"/>
    <w:rsid w:val="003D74B5"/>
    <w:rsid w:val="003D7FF6"/>
    <w:rsid w:val="003E0703"/>
    <w:rsid w:val="003E0D0E"/>
    <w:rsid w:val="003E0F9C"/>
    <w:rsid w:val="003E1F90"/>
    <w:rsid w:val="003E257A"/>
    <w:rsid w:val="003E2FD1"/>
    <w:rsid w:val="003E3C12"/>
    <w:rsid w:val="003E472F"/>
    <w:rsid w:val="003E4AB8"/>
    <w:rsid w:val="003E4D80"/>
    <w:rsid w:val="003E547E"/>
    <w:rsid w:val="003E5D05"/>
    <w:rsid w:val="003E7722"/>
    <w:rsid w:val="003E7D11"/>
    <w:rsid w:val="003F0954"/>
    <w:rsid w:val="003F095B"/>
    <w:rsid w:val="003F0EDA"/>
    <w:rsid w:val="003F1094"/>
    <w:rsid w:val="003F19DD"/>
    <w:rsid w:val="003F3270"/>
    <w:rsid w:val="003F3E70"/>
    <w:rsid w:val="003F4738"/>
    <w:rsid w:val="003F4AA8"/>
    <w:rsid w:val="003F5275"/>
    <w:rsid w:val="003F5B41"/>
    <w:rsid w:val="003F64FE"/>
    <w:rsid w:val="003F6902"/>
    <w:rsid w:val="003F7449"/>
    <w:rsid w:val="003F796A"/>
    <w:rsid w:val="00400330"/>
    <w:rsid w:val="004017F1"/>
    <w:rsid w:val="00401A44"/>
    <w:rsid w:val="00401F5B"/>
    <w:rsid w:val="0040207A"/>
    <w:rsid w:val="00402098"/>
    <w:rsid w:val="00402FC8"/>
    <w:rsid w:val="00403383"/>
    <w:rsid w:val="00404A7F"/>
    <w:rsid w:val="004053C7"/>
    <w:rsid w:val="00406DA6"/>
    <w:rsid w:val="0040795C"/>
    <w:rsid w:val="00407978"/>
    <w:rsid w:val="00407FE0"/>
    <w:rsid w:val="00411782"/>
    <w:rsid w:val="004126B5"/>
    <w:rsid w:val="004126D4"/>
    <w:rsid w:val="00412E99"/>
    <w:rsid w:val="00413368"/>
    <w:rsid w:val="00414148"/>
    <w:rsid w:val="00414B20"/>
    <w:rsid w:val="00415016"/>
    <w:rsid w:val="00415A23"/>
    <w:rsid w:val="00415A70"/>
    <w:rsid w:val="00415A88"/>
    <w:rsid w:val="004162FA"/>
    <w:rsid w:val="004167E6"/>
    <w:rsid w:val="00416B10"/>
    <w:rsid w:val="004215B1"/>
    <w:rsid w:val="00422A08"/>
    <w:rsid w:val="00423248"/>
    <w:rsid w:val="00423B39"/>
    <w:rsid w:val="004241FB"/>
    <w:rsid w:val="004256A1"/>
    <w:rsid w:val="00425A4C"/>
    <w:rsid w:val="00425B10"/>
    <w:rsid w:val="00426D49"/>
    <w:rsid w:val="004271EB"/>
    <w:rsid w:val="0042751F"/>
    <w:rsid w:val="00427546"/>
    <w:rsid w:val="00431066"/>
    <w:rsid w:val="00431D9C"/>
    <w:rsid w:val="004320F3"/>
    <w:rsid w:val="004337CD"/>
    <w:rsid w:val="00433906"/>
    <w:rsid w:val="004348DA"/>
    <w:rsid w:val="00434E99"/>
    <w:rsid w:val="00435E80"/>
    <w:rsid w:val="00435F79"/>
    <w:rsid w:val="004365DF"/>
    <w:rsid w:val="00436807"/>
    <w:rsid w:val="004376E7"/>
    <w:rsid w:val="00437B8B"/>
    <w:rsid w:val="00437F72"/>
    <w:rsid w:val="004409FC"/>
    <w:rsid w:val="00440AF4"/>
    <w:rsid w:val="00440EA2"/>
    <w:rsid w:val="00440EB0"/>
    <w:rsid w:val="004418DA"/>
    <w:rsid w:val="004420B9"/>
    <w:rsid w:val="004425AF"/>
    <w:rsid w:val="0044263C"/>
    <w:rsid w:val="00442777"/>
    <w:rsid w:val="00444E5D"/>
    <w:rsid w:val="00445BCF"/>
    <w:rsid w:val="00445CC5"/>
    <w:rsid w:val="00446019"/>
    <w:rsid w:val="0044752E"/>
    <w:rsid w:val="00447EE6"/>
    <w:rsid w:val="00450F7D"/>
    <w:rsid w:val="0045195E"/>
    <w:rsid w:val="00452182"/>
    <w:rsid w:val="004541DA"/>
    <w:rsid w:val="00454520"/>
    <w:rsid w:val="004561F3"/>
    <w:rsid w:val="00456967"/>
    <w:rsid w:val="00457A09"/>
    <w:rsid w:val="00460253"/>
    <w:rsid w:val="00460CC9"/>
    <w:rsid w:val="00460EED"/>
    <w:rsid w:val="004615E2"/>
    <w:rsid w:val="004616C4"/>
    <w:rsid w:val="00461A56"/>
    <w:rsid w:val="004638A1"/>
    <w:rsid w:val="00463C1A"/>
    <w:rsid w:val="00464277"/>
    <w:rsid w:val="00464654"/>
    <w:rsid w:val="00464DCC"/>
    <w:rsid w:val="00465815"/>
    <w:rsid w:val="00466CBB"/>
    <w:rsid w:val="00466FC4"/>
    <w:rsid w:val="004701A9"/>
    <w:rsid w:val="004711B2"/>
    <w:rsid w:val="00471A3D"/>
    <w:rsid w:val="00471E7A"/>
    <w:rsid w:val="00472232"/>
    <w:rsid w:val="004729EF"/>
    <w:rsid w:val="004738DF"/>
    <w:rsid w:val="00473932"/>
    <w:rsid w:val="00473941"/>
    <w:rsid w:val="00473A3F"/>
    <w:rsid w:val="00473AC7"/>
    <w:rsid w:val="00475084"/>
    <w:rsid w:val="00475E0F"/>
    <w:rsid w:val="004763A1"/>
    <w:rsid w:val="004763E0"/>
    <w:rsid w:val="00476DEF"/>
    <w:rsid w:val="00476E58"/>
    <w:rsid w:val="004771AC"/>
    <w:rsid w:val="00480136"/>
    <w:rsid w:val="00480233"/>
    <w:rsid w:val="0048109E"/>
    <w:rsid w:val="00481406"/>
    <w:rsid w:val="0048236E"/>
    <w:rsid w:val="004826EF"/>
    <w:rsid w:val="00482BBC"/>
    <w:rsid w:val="0048392C"/>
    <w:rsid w:val="0048537D"/>
    <w:rsid w:val="00486398"/>
    <w:rsid w:val="00486FB7"/>
    <w:rsid w:val="004875FE"/>
    <w:rsid w:val="00490133"/>
    <w:rsid w:val="004903F2"/>
    <w:rsid w:val="0049085E"/>
    <w:rsid w:val="00490A24"/>
    <w:rsid w:val="00491773"/>
    <w:rsid w:val="00491958"/>
    <w:rsid w:val="00491B50"/>
    <w:rsid w:val="00491EBC"/>
    <w:rsid w:val="00491F94"/>
    <w:rsid w:val="0049298A"/>
    <w:rsid w:val="0049355C"/>
    <w:rsid w:val="00493F5D"/>
    <w:rsid w:val="00494A34"/>
    <w:rsid w:val="0049538D"/>
    <w:rsid w:val="0049558E"/>
    <w:rsid w:val="0049653D"/>
    <w:rsid w:val="00496DD7"/>
    <w:rsid w:val="004A0A73"/>
    <w:rsid w:val="004A0C27"/>
    <w:rsid w:val="004A0E88"/>
    <w:rsid w:val="004A12E6"/>
    <w:rsid w:val="004A1AAC"/>
    <w:rsid w:val="004A1C8E"/>
    <w:rsid w:val="004A1E57"/>
    <w:rsid w:val="004A249A"/>
    <w:rsid w:val="004A28BD"/>
    <w:rsid w:val="004A2AA9"/>
    <w:rsid w:val="004A2C20"/>
    <w:rsid w:val="004A3522"/>
    <w:rsid w:val="004A3FBC"/>
    <w:rsid w:val="004A4235"/>
    <w:rsid w:val="004A45A9"/>
    <w:rsid w:val="004A590F"/>
    <w:rsid w:val="004A68B5"/>
    <w:rsid w:val="004A6DFB"/>
    <w:rsid w:val="004A7648"/>
    <w:rsid w:val="004A7B42"/>
    <w:rsid w:val="004A7FCA"/>
    <w:rsid w:val="004B0002"/>
    <w:rsid w:val="004B04DA"/>
    <w:rsid w:val="004B0F14"/>
    <w:rsid w:val="004B340F"/>
    <w:rsid w:val="004B34DD"/>
    <w:rsid w:val="004B3863"/>
    <w:rsid w:val="004B3D49"/>
    <w:rsid w:val="004B3F88"/>
    <w:rsid w:val="004B40CE"/>
    <w:rsid w:val="004B45A5"/>
    <w:rsid w:val="004B4AA8"/>
    <w:rsid w:val="004B4F1F"/>
    <w:rsid w:val="004B56C6"/>
    <w:rsid w:val="004B585B"/>
    <w:rsid w:val="004B5889"/>
    <w:rsid w:val="004B6427"/>
    <w:rsid w:val="004B6500"/>
    <w:rsid w:val="004B6571"/>
    <w:rsid w:val="004B65CD"/>
    <w:rsid w:val="004B7934"/>
    <w:rsid w:val="004B7B05"/>
    <w:rsid w:val="004B7D0F"/>
    <w:rsid w:val="004C0EAC"/>
    <w:rsid w:val="004C1AF6"/>
    <w:rsid w:val="004C230B"/>
    <w:rsid w:val="004C30D8"/>
    <w:rsid w:val="004C3254"/>
    <w:rsid w:val="004C36FB"/>
    <w:rsid w:val="004C37E6"/>
    <w:rsid w:val="004C4296"/>
    <w:rsid w:val="004C5975"/>
    <w:rsid w:val="004C5F40"/>
    <w:rsid w:val="004C5FDC"/>
    <w:rsid w:val="004C6EFD"/>
    <w:rsid w:val="004D0F91"/>
    <w:rsid w:val="004D10EF"/>
    <w:rsid w:val="004D2210"/>
    <w:rsid w:val="004D2523"/>
    <w:rsid w:val="004D2ACC"/>
    <w:rsid w:val="004D30D0"/>
    <w:rsid w:val="004D3DC9"/>
    <w:rsid w:val="004D725E"/>
    <w:rsid w:val="004D7B32"/>
    <w:rsid w:val="004D7FE8"/>
    <w:rsid w:val="004E0FA1"/>
    <w:rsid w:val="004E1AE4"/>
    <w:rsid w:val="004E2523"/>
    <w:rsid w:val="004E26E4"/>
    <w:rsid w:val="004E3507"/>
    <w:rsid w:val="004E3550"/>
    <w:rsid w:val="004E39A3"/>
    <w:rsid w:val="004E3C0A"/>
    <w:rsid w:val="004E4808"/>
    <w:rsid w:val="004E497D"/>
    <w:rsid w:val="004E4A63"/>
    <w:rsid w:val="004E5185"/>
    <w:rsid w:val="004E5A0C"/>
    <w:rsid w:val="004E5DE6"/>
    <w:rsid w:val="004E721E"/>
    <w:rsid w:val="004E7730"/>
    <w:rsid w:val="004E7838"/>
    <w:rsid w:val="004E793D"/>
    <w:rsid w:val="004E7D43"/>
    <w:rsid w:val="004F07F0"/>
    <w:rsid w:val="004F1618"/>
    <w:rsid w:val="004F376F"/>
    <w:rsid w:val="004F51B2"/>
    <w:rsid w:val="004F7AB4"/>
    <w:rsid w:val="004F7EAA"/>
    <w:rsid w:val="00500352"/>
    <w:rsid w:val="0050056F"/>
    <w:rsid w:val="00500990"/>
    <w:rsid w:val="0050146C"/>
    <w:rsid w:val="00501705"/>
    <w:rsid w:val="00502559"/>
    <w:rsid w:val="00503331"/>
    <w:rsid w:val="005034C6"/>
    <w:rsid w:val="0050361B"/>
    <w:rsid w:val="0050399A"/>
    <w:rsid w:val="00504464"/>
    <w:rsid w:val="00504753"/>
    <w:rsid w:val="00504956"/>
    <w:rsid w:val="00504F8D"/>
    <w:rsid w:val="00506687"/>
    <w:rsid w:val="0050679E"/>
    <w:rsid w:val="00506BCF"/>
    <w:rsid w:val="005073A0"/>
    <w:rsid w:val="00510851"/>
    <w:rsid w:val="00510D56"/>
    <w:rsid w:val="00511F28"/>
    <w:rsid w:val="0051337A"/>
    <w:rsid w:val="0051358F"/>
    <w:rsid w:val="00513FC3"/>
    <w:rsid w:val="00515043"/>
    <w:rsid w:val="0051504A"/>
    <w:rsid w:val="00515DB0"/>
    <w:rsid w:val="00515E59"/>
    <w:rsid w:val="00516459"/>
    <w:rsid w:val="00516548"/>
    <w:rsid w:val="0051678D"/>
    <w:rsid w:val="00516A1C"/>
    <w:rsid w:val="00516ACB"/>
    <w:rsid w:val="00520343"/>
    <w:rsid w:val="00520581"/>
    <w:rsid w:val="005206DF"/>
    <w:rsid w:val="00520E0F"/>
    <w:rsid w:val="00520EF3"/>
    <w:rsid w:val="005215BC"/>
    <w:rsid w:val="005215C3"/>
    <w:rsid w:val="00521A55"/>
    <w:rsid w:val="00521B3A"/>
    <w:rsid w:val="00521CB9"/>
    <w:rsid w:val="00522287"/>
    <w:rsid w:val="00522613"/>
    <w:rsid w:val="0052496E"/>
    <w:rsid w:val="00524ADC"/>
    <w:rsid w:val="00525E43"/>
    <w:rsid w:val="005269D0"/>
    <w:rsid w:val="00527216"/>
    <w:rsid w:val="00527300"/>
    <w:rsid w:val="00527BBD"/>
    <w:rsid w:val="00530209"/>
    <w:rsid w:val="005304D9"/>
    <w:rsid w:val="00530705"/>
    <w:rsid w:val="005308AD"/>
    <w:rsid w:val="00531001"/>
    <w:rsid w:val="005310A9"/>
    <w:rsid w:val="005318C3"/>
    <w:rsid w:val="005319F7"/>
    <w:rsid w:val="00532442"/>
    <w:rsid w:val="00532E17"/>
    <w:rsid w:val="005331EB"/>
    <w:rsid w:val="005339ED"/>
    <w:rsid w:val="00534CB1"/>
    <w:rsid w:val="00534EF8"/>
    <w:rsid w:val="005359E0"/>
    <w:rsid w:val="00535AA1"/>
    <w:rsid w:val="00536E0D"/>
    <w:rsid w:val="00540206"/>
    <w:rsid w:val="00540D73"/>
    <w:rsid w:val="00540DDB"/>
    <w:rsid w:val="00541E37"/>
    <w:rsid w:val="005427C7"/>
    <w:rsid w:val="00542AE5"/>
    <w:rsid w:val="00543448"/>
    <w:rsid w:val="00543673"/>
    <w:rsid w:val="005439F1"/>
    <w:rsid w:val="005439F9"/>
    <w:rsid w:val="00546A44"/>
    <w:rsid w:val="00546F1C"/>
    <w:rsid w:val="00547980"/>
    <w:rsid w:val="00547D6C"/>
    <w:rsid w:val="00550FFC"/>
    <w:rsid w:val="00551183"/>
    <w:rsid w:val="005513EC"/>
    <w:rsid w:val="00552F8B"/>
    <w:rsid w:val="0055310D"/>
    <w:rsid w:val="005535CC"/>
    <w:rsid w:val="00554332"/>
    <w:rsid w:val="00554DDE"/>
    <w:rsid w:val="005554E3"/>
    <w:rsid w:val="0055571C"/>
    <w:rsid w:val="00555C1F"/>
    <w:rsid w:val="0055670E"/>
    <w:rsid w:val="00556D1D"/>
    <w:rsid w:val="005572FE"/>
    <w:rsid w:val="00557662"/>
    <w:rsid w:val="00557CE7"/>
    <w:rsid w:val="00560036"/>
    <w:rsid w:val="0056068A"/>
    <w:rsid w:val="00560933"/>
    <w:rsid w:val="00560F5C"/>
    <w:rsid w:val="00561438"/>
    <w:rsid w:val="005614CB"/>
    <w:rsid w:val="00561572"/>
    <w:rsid w:val="005621D7"/>
    <w:rsid w:val="00562342"/>
    <w:rsid w:val="00563DB2"/>
    <w:rsid w:val="0056491C"/>
    <w:rsid w:val="00565138"/>
    <w:rsid w:val="005662B2"/>
    <w:rsid w:val="00566A2C"/>
    <w:rsid w:val="00566C18"/>
    <w:rsid w:val="00570326"/>
    <w:rsid w:val="0057083F"/>
    <w:rsid w:val="00570ABD"/>
    <w:rsid w:val="00570B36"/>
    <w:rsid w:val="00572097"/>
    <w:rsid w:val="005720D6"/>
    <w:rsid w:val="00572A27"/>
    <w:rsid w:val="00572ED1"/>
    <w:rsid w:val="00573309"/>
    <w:rsid w:val="00573FFB"/>
    <w:rsid w:val="005746DD"/>
    <w:rsid w:val="00574BBC"/>
    <w:rsid w:val="00574BC5"/>
    <w:rsid w:val="00575593"/>
    <w:rsid w:val="005766ED"/>
    <w:rsid w:val="00576B38"/>
    <w:rsid w:val="0057761D"/>
    <w:rsid w:val="005809EC"/>
    <w:rsid w:val="00581502"/>
    <w:rsid w:val="0058260A"/>
    <w:rsid w:val="005834E8"/>
    <w:rsid w:val="0058371C"/>
    <w:rsid w:val="005837F4"/>
    <w:rsid w:val="00583950"/>
    <w:rsid w:val="00583A66"/>
    <w:rsid w:val="0058418D"/>
    <w:rsid w:val="0058458D"/>
    <w:rsid w:val="00584931"/>
    <w:rsid w:val="00584CB8"/>
    <w:rsid w:val="0058571C"/>
    <w:rsid w:val="00585957"/>
    <w:rsid w:val="00586346"/>
    <w:rsid w:val="00586B40"/>
    <w:rsid w:val="00586E81"/>
    <w:rsid w:val="00586FDA"/>
    <w:rsid w:val="005877DF"/>
    <w:rsid w:val="00590032"/>
    <w:rsid w:val="00590043"/>
    <w:rsid w:val="005902C7"/>
    <w:rsid w:val="005909DD"/>
    <w:rsid w:val="005909E9"/>
    <w:rsid w:val="00590C5B"/>
    <w:rsid w:val="00591A1A"/>
    <w:rsid w:val="005932B0"/>
    <w:rsid w:val="00593742"/>
    <w:rsid w:val="005937F0"/>
    <w:rsid w:val="00593C81"/>
    <w:rsid w:val="00594062"/>
    <w:rsid w:val="005941E1"/>
    <w:rsid w:val="0059457E"/>
    <w:rsid w:val="00595052"/>
    <w:rsid w:val="00595613"/>
    <w:rsid w:val="00595B8A"/>
    <w:rsid w:val="00595C04"/>
    <w:rsid w:val="00595FEA"/>
    <w:rsid w:val="00596B2F"/>
    <w:rsid w:val="00597795"/>
    <w:rsid w:val="00597890"/>
    <w:rsid w:val="00597AE1"/>
    <w:rsid w:val="00597E4E"/>
    <w:rsid w:val="00597F29"/>
    <w:rsid w:val="005A04AA"/>
    <w:rsid w:val="005A152C"/>
    <w:rsid w:val="005A177C"/>
    <w:rsid w:val="005A1BB9"/>
    <w:rsid w:val="005A265D"/>
    <w:rsid w:val="005A2E8D"/>
    <w:rsid w:val="005A3769"/>
    <w:rsid w:val="005A3A4A"/>
    <w:rsid w:val="005A3B79"/>
    <w:rsid w:val="005A3BCB"/>
    <w:rsid w:val="005A41BB"/>
    <w:rsid w:val="005A4CE8"/>
    <w:rsid w:val="005A4EA3"/>
    <w:rsid w:val="005A4F1E"/>
    <w:rsid w:val="005A595C"/>
    <w:rsid w:val="005A5FD5"/>
    <w:rsid w:val="005A616C"/>
    <w:rsid w:val="005A6A06"/>
    <w:rsid w:val="005A70C5"/>
    <w:rsid w:val="005A71CE"/>
    <w:rsid w:val="005B206E"/>
    <w:rsid w:val="005B2982"/>
    <w:rsid w:val="005B3EF5"/>
    <w:rsid w:val="005B41FE"/>
    <w:rsid w:val="005B561F"/>
    <w:rsid w:val="005B6298"/>
    <w:rsid w:val="005B6D10"/>
    <w:rsid w:val="005B7295"/>
    <w:rsid w:val="005B76A7"/>
    <w:rsid w:val="005C072A"/>
    <w:rsid w:val="005C0941"/>
    <w:rsid w:val="005C123B"/>
    <w:rsid w:val="005C1863"/>
    <w:rsid w:val="005C1908"/>
    <w:rsid w:val="005C1CCF"/>
    <w:rsid w:val="005C1E8A"/>
    <w:rsid w:val="005C23C2"/>
    <w:rsid w:val="005C2BD5"/>
    <w:rsid w:val="005C37FC"/>
    <w:rsid w:val="005C42CD"/>
    <w:rsid w:val="005C44D7"/>
    <w:rsid w:val="005C4E66"/>
    <w:rsid w:val="005C5824"/>
    <w:rsid w:val="005C7AC0"/>
    <w:rsid w:val="005C7C17"/>
    <w:rsid w:val="005D0837"/>
    <w:rsid w:val="005D0B5C"/>
    <w:rsid w:val="005D13DF"/>
    <w:rsid w:val="005D2FB5"/>
    <w:rsid w:val="005D36C2"/>
    <w:rsid w:val="005D3C8D"/>
    <w:rsid w:val="005D3CA7"/>
    <w:rsid w:val="005D41B8"/>
    <w:rsid w:val="005D455E"/>
    <w:rsid w:val="005D488E"/>
    <w:rsid w:val="005D49CF"/>
    <w:rsid w:val="005D5151"/>
    <w:rsid w:val="005D59DA"/>
    <w:rsid w:val="005D6FFD"/>
    <w:rsid w:val="005E0668"/>
    <w:rsid w:val="005E0732"/>
    <w:rsid w:val="005E154A"/>
    <w:rsid w:val="005E189B"/>
    <w:rsid w:val="005E2277"/>
    <w:rsid w:val="005E2DA0"/>
    <w:rsid w:val="005E2EFC"/>
    <w:rsid w:val="005E37A1"/>
    <w:rsid w:val="005E4C1E"/>
    <w:rsid w:val="005E5519"/>
    <w:rsid w:val="005E6143"/>
    <w:rsid w:val="005E64B4"/>
    <w:rsid w:val="005E6677"/>
    <w:rsid w:val="005E6880"/>
    <w:rsid w:val="005E6F4E"/>
    <w:rsid w:val="005E70D7"/>
    <w:rsid w:val="005E7248"/>
    <w:rsid w:val="005E7824"/>
    <w:rsid w:val="005F1A52"/>
    <w:rsid w:val="005F2085"/>
    <w:rsid w:val="005F26C2"/>
    <w:rsid w:val="005F2F95"/>
    <w:rsid w:val="005F2FD3"/>
    <w:rsid w:val="005F3901"/>
    <w:rsid w:val="005F39CA"/>
    <w:rsid w:val="005F5B1F"/>
    <w:rsid w:val="005F5B2F"/>
    <w:rsid w:val="005F5CF9"/>
    <w:rsid w:val="005F5DE5"/>
    <w:rsid w:val="005F64F2"/>
    <w:rsid w:val="00600D51"/>
    <w:rsid w:val="006014C0"/>
    <w:rsid w:val="00601DFF"/>
    <w:rsid w:val="00602051"/>
    <w:rsid w:val="006021C5"/>
    <w:rsid w:val="006021CC"/>
    <w:rsid w:val="006022D0"/>
    <w:rsid w:val="00602478"/>
    <w:rsid w:val="0060297F"/>
    <w:rsid w:val="00603571"/>
    <w:rsid w:val="006036A5"/>
    <w:rsid w:val="00604063"/>
    <w:rsid w:val="006045E0"/>
    <w:rsid w:val="00604B81"/>
    <w:rsid w:val="006050F5"/>
    <w:rsid w:val="00605436"/>
    <w:rsid w:val="00605C11"/>
    <w:rsid w:val="006060AC"/>
    <w:rsid w:val="00606F31"/>
    <w:rsid w:val="00606F6B"/>
    <w:rsid w:val="006104F5"/>
    <w:rsid w:val="00611254"/>
    <w:rsid w:val="006123D9"/>
    <w:rsid w:val="00612611"/>
    <w:rsid w:val="00616208"/>
    <w:rsid w:val="00616BB7"/>
    <w:rsid w:val="006202B8"/>
    <w:rsid w:val="006209F8"/>
    <w:rsid w:val="00620CB3"/>
    <w:rsid w:val="006215CC"/>
    <w:rsid w:val="00621D8A"/>
    <w:rsid w:val="00621ED4"/>
    <w:rsid w:val="00622056"/>
    <w:rsid w:val="006228DF"/>
    <w:rsid w:val="00622BD0"/>
    <w:rsid w:val="00623170"/>
    <w:rsid w:val="00623494"/>
    <w:rsid w:val="00623904"/>
    <w:rsid w:val="006239B3"/>
    <w:rsid w:val="00625572"/>
    <w:rsid w:val="00625592"/>
    <w:rsid w:val="00625D4F"/>
    <w:rsid w:val="00626F3D"/>
    <w:rsid w:val="00627259"/>
    <w:rsid w:val="00627B57"/>
    <w:rsid w:val="00627CFC"/>
    <w:rsid w:val="00627E55"/>
    <w:rsid w:val="006300B1"/>
    <w:rsid w:val="00630C64"/>
    <w:rsid w:val="006311C3"/>
    <w:rsid w:val="00631311"/>
    <w:rsid w:val="00631757"/>
    <w:rsid w:val="00631A51"/>
    <w:rsid w:val="00632067"/>
    <w:rsid w:val="006337E0"/>
    <w:rsid w:val="0063382C"/>
    <w:rsid w:val="0063399B"/>
    <w:rsid w:val="00633C54"/>
    <w:rsid w:val="00633C95"/>
    <w:rsid w:val="00633D0C"/>
    <w:rsid w:val="00633F14"/>
    <w:rsid w:val="00634519"/>
    <w:rsid w:val="0063529A"/>
    <w:rsid w:val="00635312"/>
    <w:rsid w:val="0063624A"/>
    <w:rsid w:val="00636787"/>
    <w:rsid w:val="00637393"/>
    <w:rsid w:val="006378B3"/>
    <w:rsid w:val="0064021A"/>
    <w:rsid w:val="006406E2"/>
    <w:rsid w:val="006409C4"/>
    <w:rsid w:val="00640AA9"/>
    <w:rsid w:val="00640AAA"/>
    <w:rsid w:val="00641BF0"/>
    <w:rsid w:val="00641DC1"/>
    <w:rsid w:val="00642551"/>
    <w:rsid w:val="00642826"/>
    <w:rsid w:val="0064370E"/>
    <w:rsid w:val="00643ABB"/>
    <w:rsid w:val="00643ADF"/>
    <w:rsid w:val="00643B95"/>
    <w:rsid w:val="00643BC3"/>
    <w:rsid w:val="006446ED"/>
    <w:rsid w:val="00644960"/>
    <w:rsid w:val="00644A2A"/>
    <w:rsid w:val="0064504A"/>
    <w:rsid w:val="00645B27"/>
    <w:rsid w:val="00645CC4"/>
    <w:rsid w:val="00645F9F"/>
    <w:rsid w:val="0064627D"/>
    <w:rsid w:val="006469C7"/>
    <w:rsid w:val="00646A7D"/>
    <w:rsid w:val="00646E81"/>
    <w:rsid w:val="00647D26"/>
    <w:rsid w:val="006518D6"/>
    <w:rsid w:val="0065203D"/>
    <w:rsid w:val="00652607"/>
    <w:rsid w:val="006529CC"/>
    <w:rsid w:val="00652DCE"/>
    <w:rsid w:val="00652E6D"/>
    <w:rsid w:val="00653194"/>
    <w:rsid w:val="00654176"/>
    <w:rsid w:val="006542EA"/>
    <w:rsid w:val="00654440"/>
    <w:rsid w:val="00654B4B"/>
    <w:rsid w:val="006557A8"/>
    <w:rsid w:val="00655A1D"/>
    <w:rsid w:val="0065632F"/>
    <w:rsid w:val="00657EC3"/>
    <w:rsid w:val="00660202"/>
    <w:rsid w:val="00660CA6"/>
    <w:rsid w:val="00661511"/>
    <w:rsid w:val="00661824"/>
    <w:rsid w:val="00661F81"/>
    <w:rsid w:val="00662904"/>
    <w:rsid w:val="00664236"/>
    <w:rsid w:val="0066456E"/>
    <w:rsid w:val="00664BA1"/>
    <w:rsid w:val="0066530E"/>
    <w:rsid w:val="006664A2"/>
    <w:rsid w:val="00666B64"/>
    <w:rsid w:val="00670410"/>
    <w:rsid w:val="006710B6"/>
    <w:rsid w:val="00671642"/>
    <w:rsid w:val="00671804"/>
    <w:rsid w:val="006726D5"/>
    <w:rsid w:val="00672A5B"/>
    <w:rsid w:val="00672F13"/>
    <w:rsid w:val="006732E2"/>
    <w:rsid w:val="00673B58"/>
    <w:rsid w:val="00673C5A"/>
    <w:rsid w:val="00673F50"/>
    <w:rsid w:val="0067401F"/>
    <w:rsid w:val="00674F00"/>
    <w:rsid w:val="00674FFE"/>
    <w:rsid w:val="0067501C"/>
    <w:rsid w:val="006756CF"/>
    <w:rsid w:val="00676117"/>
    <w:rsid w:val="00676769"/>
    <w:rsid w:val="00677B33"/>
    <w:rsid w:val="00677DE2"/>
    <w:rsid w:val="006804F9"/>
    <w:rsid w:val="006805D2"/>
    <w:rsid w:val="00681C89"/>
    <w:rsid w:val="006820A1"/>
    <w:rsid w:val="00682E7D"/>
    <w:rsid w:val="00683BFB"/>
    <w:rsid w:val="00684A48"/>
    <w:rsid w:val="00684C83"/>
    <w:rsid w:val="00684DF4"/>
    <w:rsid w:val="0068588E"/>
    <w:rsid w:val="0068598F"/>
    <w:rsid w:val="0068651E"/>
    <w:rsid w:val="006870B4"/>
    <w:rsid w:val="0068710A"/>
    <w:rsid w:val="00687160"/>
    <w:rsid w:val="006871EC"/>
    <w:rsid w:val="0068771C"/>
    <w:rsid w:val="00687BA4"/>
    <w:rsid w:val="00690035"/>
    <w:rsid w:val="0069019D"/>
    <w:rsid w:val="0069196C"/>
    <w:rsid w:val="006919D8"/>
    <w:rsid w:val="00691A87"/>
    <w:rsid w:val="00691BDC"/>
    <w:rsid w:val="00692A8C"/>
    <w:rsid w:val="00693BF4"/>
    <w:rsid w:val="00694CEA"/>
    <w:rsid w:val="006958AC"/>
    <w:rsid w:val="00695D4D"/>
    <w:rsid w:val="00696965"/>
    <w:rsid w:val="00696A3F"/>
    <w:rsid w:val="006A027B"/>
    <w:rsid w:val="006A0F2B"/>
    <w:rsid w:val="006A11B9"/>
    <w:rsid w:val="006A1F4F"/>
    <w:rsid w:val="006A2197"/>
    <w:rsid w:val="006A245D"/>
    <w:rsid w:val="006A2C47"/>
    <w:rsid w:val="006A307F"/>
    <w:rsid w:val="006A591C"/>
    <w:rsid w:val="006A5F29"/>
    <w:rsid w:val="006A610D"/>
    <w:rsid w:val="006A71CC"/>
    <w:rsid w:val="006A733F"/>
    <w:rsid w:val="006A7E7B"/>
    <w:rsid w:val="006B01BE"/>
    <w:rsid w:val="006B1AA4"/>
    <w:rsid w:val="006B1CC7"/>
    <w:rsid w:val="006B2340"/>
    <w:rsid w:val="006B24EA"/>
    <w:rsid w:val="006B32BE"/>
    <w:rsid w:val="006B3563"/>
    <w:rsid w:val="006B3EDB"/>
    <w:rsid w:val="006B4408"/>
    <w:rsid w:val="006B5A2B"/>
    <w:rsid w:val="006B68B7"/>
    <w:rsid w:val="006C03A7"/>
    <w:rsid w:val="006C0D89"/>
    <w:rsid w:val="006C0F5A"/>
    <w:rsid w:val="006C1210"/>
    <w:rsid w:val="006C17E3"/>
    <w:rsid w:val="006C1B0A"/>
    <w:rsid w:val="006C20E2"/>
    <w:rsid w:val="006C3D7D"/>
    <w:rsid w:val="006C4607"/>
    <w:rsid w:val="006C67F4"/>
    <w:rsid w:val="006C690B"/>
    <w:rsid w:val="006C694D"/>
    <w:rsid w:val="006C6EAA"/>
    <w:rsid w:val="006C6EE9"/>
    <w:rsid w:val="006C7DC5"/>
    <w:rsid w:val="006D0391"/>
    <w:rsid w:val="006D0725"/>
    <w:rsid w:val="006D075E"/>
    <w:rsid w:val="006D1F0B"/>
    <w:rsid w:val="006D21D5"/>
    <w:rsid w:val="006D2546"/>
    <w:rsid w:val="006D2805"/>
    <w:rsid w:val="006D28A8"/>
    <w:rsid w:val="006D363C"/>
    <w:rsid w:val="006D40F3"/>
    <w:rsid w:val="006D4286"/>
    <w:rsid w:val="006D451C"/>
    <w:rsid w:val="006D452C"/>
    <w:rsid w:val="006D46B6"/>
    <w:rsid w:val="006D4B40"/>
    <w:rsid w:val="006D643D"/>
    <w:rsid w:val="006D6939"/>
    <w:rsid w:val="006D7159"/>
    <w:rsid w:val="006E017A"/>
    <w:rsid w:val="006E08E5"/>
    <w:rsid w:val="006E15FF"/>
    <w:rsid w:val="006E17C9"/>
    <w:rsid w:val="006E1CC9"/>
    <w:rsid w:val="006E1FE2"/>
    <w:rsid w:val="006E2AD8"/>
    <w:rsid w:val="006E327F"/>
    <w:rsid w:val="006E3780"/>
    <w:rsid w:val="006E3AC3"/>
    <w:rsid w:val="006E3CC8"/>
    <w:rsid w:val="006E4486"/>
    <w:rsid w:val="006E58E8"/>
    <w:rsid w:val="006E7070"/>
    <w:rsid w:val="006E7C05"/>
    <w:rsid w:val="006E7DE3"/>
    <w:rsid w:val="006F07D1"/>
    <w:rsid w:val="006F0850"/>
    <w:rsid w:val="006F0905"/>
    <w:rsid w:val="006F3BAA"/>
    <w:rsid w:val="006F4651"/>
    <w:rsid w:val="006F465C"/>
    <w:rsid w:val="006F4D0D"/>
    <w:rsid w:val="006F54E0"/>
    <w:rsid w:val="006F5646"/>
    <w:rsid w:val="006F65D5"/>
    <w:rsid w:val="006F6834"/>
    <w:rsid w:val="006F6E70"/>
    <w:rsid w:val="006F7562"/>
    <w:rsid w:val="006F7E02"/>
    <w:rsid w:val="006F7E27"/>
    <w:rsid w:val="00700C15"/>
    <w:rsid w:val="00700C8E"/>
    <w:rsid w:val="00701303"/>
    <w:rsid w:val="007013C1"/>
    <w:rsid w:val="00701797"/>
    <w:rsid w:val="0070211E"/>
    <w:rsid w:val="00703117"/>
    <w:rsid w:val="007036F5"/>
    <w:rsid w:val="007042CC"/>
    <w:rsid w:val="00704359"/>
    <w:rsid w:val="007045A4"/>
    <w:rsid w:val="007047ED"/>
    <w:rsid w:val="007057C7"/>
    <w:rsid w:val="00706B63"/>
    <w:rsid w:val="0070749E"/>
    <w:rsid w:val="0070769D"/>
    <w:rsid w:val="007078D4"/>
    <w:rsid w:val="00707D21"/>
    <w:rsid w:val="007100AB"/>
    <w:rsid w:val="007118DF"/>
    <w:rsid w:val="00711D96"/>
    <w:rsid w:val="0071275E"/>
    <w:rsid w:val="0071304E"/>
    <w:rsid w:val="00714E22"/>
    <w:rsid w:val="00715754"/>
    <w:rsid w:val="007157C1"/>
    <w:rsid w:val="0071592B"/>
    <w:rsid w:val="0071668E"/>
    <w:rsid w:val="00717051"/>
    <w:rsid w:val="007172CC"/>
    <w:rsid w:val="00717996"/>
    <w:rsid w:val="00717C4B"/>
    <w:rsid w:val="007208FD"/>
    <w:rsid w:val="00720C28"/>
    <w:rsid w:val="007218F1"/>
    <w:rsid w:val="0072211F"/>
    <w:rsid w:val="00722556"/>
    <w:rsid w:val="0072281F"/>
    <w:rsid w:val="007233A7"/>
    <w:rsid w:val="007255BE"/>
    <w:rsid w:val="00725EB2"/>
    <w:rsid w:val="007263CF"/>
    <w:rsid w:val="007267FE"/>
    <w:rsid w:val="00730D1D"/>
    <w:rsid w:val="00730F4F"/>
    <w:rsid w:val="0073135C"/>
    <w:rsid w:val="0073139F"/>
    <w:rsid w:val="007316A3"/>
    <w:rsid w:val="00731982"/>
    <w:rsid w:val="00731F9F"/>
    <w:rsid w:val="007323C2"/>
    <w:rsid w:val="00732A98"/>
    <w:rsid w:val="00732E35"/>
    <w:rsid w:val="00733792"/>
    <w:rsid w:val="00734B81"/>
    <w:rsid w:val="00734BDA"/>
    <w:rsid w:val="0073535F"/>
    <w:rsid w:val="0073694C"/>
    <w:rsid w:val="00737C1D"/>
    <w:rsid w:val="00740997"/>
    <w:rsid w:val="0074099E"/>
    <w:rsid w:val="00741431"/>
    <w:rsid w:val="0074185E"/>
    <w:rsid w:val="00741F98"/>
    <w:rsid w:val="00742452"/>
    <w:rsid w:val="007429CF"/>
    <w:rsid w:val="00742FCC"/>
    <w:rsid w:val="0074304D"/>
    <w:rsid w:val="00744E85"/>
    <w:rsid w:val="00745B04"/>
    <w:rsid w:val="007468BD"/>
    <w:rsid w:val="0074693C"/>
    <w:rsid w:val="007479A6"/>
    <w:rsid w:val="00750168"/>
    <w:rsid w:val="007503DE"/>
    <w:rsid w:val="00750758"/>
    <w:rsid w:val="007508E6"/>
    <w:rsid w:val="00751938"/>
    <w:rsid w:val="00752152"/>
    <w:rsid w:val="007522D9"/>
    <w:rsid w:val="00753085"/>
    <w:rsid w:val="00753136"/>
    <w:rsid w:val="0075344A"/>
    <w:rsid w:val="007540FD"/>
    <w:rsid w:val="00755170"/>
    <w:rsid w:val="0075539A"/>
    <w:rsid w:val="007554A9"/>
    <w:rsid w:val="0075694C"/>
    <w:rsid w:val="00756AE1"/>
    <w:rsid w:val="00756B50"/>
    <w:rsid w:val="00756CE3"/>
    <w:rsid w:val="0075730A"/>
    <w:rsid w:val="00757B1D"/>
    <w:rsid w:val="007609AE"/>
    <w:rsid w:val="007615CD"/>
    <w:rsid w:val="007618EC"/>
    <w:rsid w:val="007627CB"/>
    <w:rsid w:val="007631B6"/>
    <w:rsid w:val="0076345A"/>
    <w:rsid w:val="00763861"/>
    <w:rsid w:val="007638E0"/>
    <w:rsid w:val="0076422D"/>
    <w:rsid w:val="00764380"/>
    <w:rsid w:val="00764FA4"/>
    <w:rsid w:val="00765BB7"/>
    <w:rsid w:val="00765D60"/>
    <w:rsid w:val="00766ADB"/>
    <w:rsid w:val="007676F6"/>
    <w:rsid w:val="0077034E"/>
    <w:rsid w:val="00770488"/>
    <w:rsid w:val="007705A3"/>
    <w:rsid w:val="007716DF"/>
    <w:rsid w:val="00772836"/>
    <w:rsid w:val="00772FAD"/>
    <w:rsid w:val="00773460"/>
    <w:rsid w:val="00773685"/>
    <w:rsid w:val="00774426"/>
    <w:rsid w:val="0077479A"/>
    <w:rsid w:val="007749AA"/>
    <w:rsid w:val="007751D3"/>
    <w:rsid w:val="0077562A"/>
    <w:rsid w:val="00775BA2"/>
    <w:rsid w:val="007769BA"/>
    <w:rsid w:val="00777382"/>
    <w:rsid w:val="007777FB"/>
    <w:rsid w:val="00777A9C"/>
    <w:rsid w:val="00777B11"/>
    <w:rsid w:val="00777CC4"/>
    <w:rsid w:val="0078050B"/>
    <w:rsid w:val="00780CD9"/>
    <w:rsid w:val="0078123E"/>
    <w:rsid w:val="00781DC5"/>
    <w:rsid w:val="00782887"/>
    <w:rsid w:val="007832FC"/>
    <w:rsid w:val="00783F29"/>
    <w:rsid w:val="007841CA"/>
    <w:rsid w:val="007845A2"/>
    <w:rsid w:val="00784C9B"/>
    <w:rsid w:val="00784F0D"/>
    <w:rsid w:val="00784FC5"/>
    <w:rsid w:val="00785163"/>
    <w:rsid w:val="00785A90"/>
    <w:rsid w:val="00785C19"/>
    <w:rsid w:val="00785D41"/>
    <w:rsid w:val="00785D62"/>
    <w:rsid w:val="0078632F"/>
    <w:rsid w:val="007870B9"/>
    <w:rsid w:val="0079019A"/>
    <w:rsid w:val="0079092C"/>
    <w:rsid w:val="00790CAF"/>
    <w:rsid w:val="00791F78"/>
    <w:rsid w:val="0079212E"/>
    <w:rsid w:val="00793350"/>
    <w:rsid w:val="0079362E"/>
    <w:rsid w:val="007939CD"/>
    <w:rsid w:val="007942BB"/>
    <w:rsid w:val="00794510"/>
    <w:rsid w:val="00796647"/>
    <w:rsid w:val="00796E1A"/>
    <w:rsid w:val="00797B72"/>
    <w:rsid w:val="007A100E"/>
    <w:rsid w:val="007A130D"/>
    <w:rsid w:val="007A1635"/>
    <w:rsid w:val="007A1A18"/>
    <w:rsid w:val="007A1AEE"/>
    <w:rsid w:val="007A1DE3"/>
    <w:rsid w:val="007A2103"/>
    <w:rsid w:val="007A2B89"/>
    <w:rsid w:val="007A333B"/>
    <w:rsid w:val="007A3ED8"/>
    <w:rsid w:val="007A41B0"/>
    <w:rsid w:val="007A4494"/>
    <w:rsid w:val="007A4555"/>
    <w:rsid w:val="007A5495"/>
    <w:rsid w:val="007A6E42"/>
    <w:rsid w:val="007A72D8"/>
    <w:rsid w:val="007A7347"/>
    <w:rsid w:val="007B081E"/>
    <w:rsid w:val="007B0ADC"/>
    <w:rsid w:val="007B2E14"/>
    <w:rsid w:val="007B34EC"/>
    <w:rsid w:val="007B4067"/>
    <w:rsid w:val="007B4EE1"/>
    <w:rsid w:val="007B5C4D"/>
    <w:rsid w:val="007B6361"/>
    <w:rsid w:val="007B65B9"/>
    <w:rsid w:val="007B6ED3"/>
    <w:rsid w:val="007B6F59"/>
    <w:rsid w:val="007B73B1"/>
    <w:rsid w:val="007C017A"/>
    <w:rsid w:val="007C04ED"/>
    <w:rsid w:val="007C0B3F"/>
    <w:rsid w:val="007C1600"/>
    <w:rsid w:val="007C208E"/>
    <w:rsid w:val="007C2A0B"/>
    <w:rsid w:val="007C2CA0"/>
    <w:rsid w:val="007C3087"/>
    <w:rsid w:val="007C355E"/>
    <w:rsid w:val="007C3D4B"/>
    <w:rsid w:val="007C3DA0"/>
    <w:rsid w:val="007C46DA"/>
    <w:rsid w:val="007C4B35"/>
    <w:rsid w:val="007C5DC6"/>
    <w:rsid w:val="007C641B"/>
    <w:rsid w:val="007C6A58"/>
    <w:rsid w:val="007C6EA3"/>
    <w:rsid w:val="007C7101"/>
    <w:rsid w:val="007C725C"/>
    <w:rsid w:val="007C789C"/>
    <w:rsid w:val="007C7CA4"/>
    <w:rsid w:val="007D03B8"/>
    <w:rsid w:val="007D0A5E"/>
    <w:rsid w:val="007D1341"/>
    <w:rsid w:val="007D29A5"/>
    <w:rsid w:val="007D3045"/>
    <w:rsid w:val="007D36C0"/>
    <w:rsid w:val="007D3941"/>
    <w:rsid w:val="007D3DF4"/>
    <w:rsid w:val="007D4B91"/>
    <w:rsid w:val="007D4ECB"/>
    <w:rsid w:val="007D5B23"/>
    <w:rsid w:val="007D5E50"/>
    <w:rsid w:val="007D61D4"/>
    <w:rsid w:val="007D68AA"/>
    <w:rsid w:val="007D6CB9"/>
    <w:rsid w:val="007D775F"/>
    <w:rsid w:val="007D77B0"/>
    <w:rsid w:val="007D79B6"/>
    <w:rsid w:val="007D7E36"/>
    <w:rsid w:val="007E04EE"/>
    <w:rsid w:val="007E0DCD"/>
    <w:rsid w:val="007E1905"/>
    <w:rsid w:val="007E2659"/>
    <w:rsid w:val="007E2D6C"/>
    <w:rsid w:val="007E313C"/>
    <w:rsid w:val="007E3484"/>
    <w:rsid w:val="007E3779"/>
    <w:rsid w:val="007E39E6"/>
    <w:rsid w:val="007E52CD"/>
    <w:rsid w:val="007E5AB1"/>
    <w:rsid w:val="007E5E4D"/>
    <w:rsid w:val="007E6363"/>
    <w:rsid w:val="007E65C0"/>
    <w:rsid w:val="007E7B84"/>
    <w:rsid w:val="007F077A"/>
    <w:rsid w:val="007F0B81"/>
    <w:rsid w:val="007F0BDC"/>
    <w:rsid w:val="007F1982"/>
    <w:rsid w:val="007F31F6"/>
    <w:rsid w:val="007F3369"/>
    <w:rsid w:val="007F35EA"/>
    <w:rsid w:val="007F4113"/>
    <w:rsid w:val="007F41A8"/>
    <w:rsid w:val="007F4583"/>
    <w:rsid w:val="007F4584"/>
    <w:rsid w:val="007F4CC2"/>
    <w:rsid w:val="007F52EF"/>
    <w:rsid w:val="007F5FE5"/>
    <w:rsid w:val="007F6282"/>
    <w:rsid w:val="007F79A2"/>
    <w:rsid w:val="007F7A87"/>
    <w:rsid w:val="007F7AFD"/>
    <w:rsid w:val="0080030A"/>
    <w:rsid w:val="008013BF"/>
    <w:rsid w:val="00802445"/>
    <w:rsid w:val="008033B8"/>
    <w:rsid w:val="0080359C"/>
    <w:rsid w:val="00803C71"/>
    <w:rsid w:val="00804091"/>
    <w:rsid w:val="008041F9"/>
    <w:rsid w:val="00804C08"/>
    <w:rsid w:val="0080538D"/>
    <w:rsid w:val="00805611"/>
    <w:rsid w:val="00805B2A"/>
    <w:rsid w:val="0080664B"/>
    <w:rsid w:val="00806A15"/>
    <w:rsid w:val="00810E8F"/>
    <w:rsid w:val="008114B9"/>
    <w:rsid w:val="008117A0"/>
    <w:rsid w:val="008118F9"/>
    <w:rsid w:val="00811ADB"/>
    <w:rsid w:val="00812597"/>
    <w:rsid w:val="008126C8"/>
    <w:rsid w:val="008127C7"/>
    <w:rsid w:val="00813C55"/>
    <w:rsid w:val="00813FB7"/>
    <w:rsid w:val="00815345"/>
    <w:rsid w:val="00815967"/>
    <w:rsid w:val="00817B08"/>
    <w:rsid w:val="0082001A"/>
    <w:rsid w:val="008200E3"/>
    <w:rsid w:val="008200E5"/>
    <w:rsid w:val="00820AD1"/>
    <w:rsid w:val="00821505"/>
    <w:rsid w:val="00822A1D"/>
    <w:rsid w:val="008234B6"/>
    <w:rsid w:val="008238A4"/>
    <w:rsid w:val="00824459"/>
    <w:rsid w:val="00824B02"/>
    <w:rsid w:val="00824FA8"/>
    <w:rsid w:val="00825453"/>
    <w:rsid w:val="0082567A"/>
    <w:rsid w:val="00825B14"/>
    <w:rsid w:val="00825B4F"/>
    <w:rsid w:val="00825C28"/>
    <w:rsid w:val="00825EB1"/>
    <w:rsid w:val="008303A3"/>
    <w:rsid w:val="00830454"/>
    <w:rsid w:val="00830F27"/>
    <w:rsid w:val="00832858"/>
    <w:rsid w:val="00832E7D"/>
    <w:rsid w:val="00833331"/>
    <w:rsid w:val="00833DC5"/>
    <w:rsid w:val="00834D31"/>
    <w:rsid w:val="00834F29"/>
    <w:rsid w:val="00834FE3"/>
    <w:rsid w:val="00835377"/>
    <w:rsid w:val="00835A90"/>
    <w:rsid w:val="0083643B"/>
    <w:rsid w:val="00837345"/>
    <w:rsid w:val="008409B2"/>
    <w:rsid w:val="00840C08"/>
    <w:rsid w:val="00840DA8"/>
    <w:rsid w:val="008411A7"/>
    <w:rsid w:val="0084124D"/>
    <w:rsid w:val="008429C5"/>
    <w:rsid w:val="00844825"/>
    <w:rsid w:val="00844D55"/>
    <w:rsid w:val="00845901"/>
    <w:rsid w:val="008464F0"/>
    <w:rsid w:val="0084650E"/>
    <w:rsid w:val="00846B58"/>
    <w:rsid w:val="008476D8"/>
    <w:rsid w:val="00847DB0"/>
    <w:rsid w:val="0085030E"/>
    <w:rsid w:val="008514C5"/>
    <w:rsid w:val="0085178C"/>
    <w:rsid w:val="00851CBB"/>
    <w:rsid w:val="008523B6"/>
    <w:rsid w:val="00852610"/>
    <w:rsid w:val="00852896"/>
    <w:rsid w:val="00854144"/>
    <w:rsid w:val="008543EC"/>
    <w:rsid w:val="008544D7"/>
    <w:rsid w:val="00854C0F"/>
    <w:rsid w:val="00856008"/>
    <w:rsid w:val="00856B5A"/>
    <w:rsid w:val="008570E5"/>
    <w:rsid w:val="00857DFC"/>
    <w:rsid w:val="00860498"/>
    <w:rsid w:val="008608B5"/>
    <w:rsid w:val="00861832"/>
    <w:rsid w:val="00861ADC"/>
    <w:rsid w:val="0086240A"/>
    <w:rsid w:val="00863027"/>
    <w:rsid w:val="00863830"/>
    <w:rsid w:val="00863B4C"/>
    <w:rsid w:val="00863BC9"/>
    <w:rsid w:val="008642D0"/>
    <w:rsid w:val="00864430"/>
    <w:rsid w:val="008647E6"/>
    <w:rsid w:val="0086490A"/>
    <w:rsid w:val="00864EA7"/>
    <w:rsid w:val="00865556"/>
    <w:rsid w:val="008667E0"/>
    <w:rsid w:val="00866B39"/>
    <w:rsid w:val="00867A75"/>
    <w:rsid w:val="00867E69"/>
    <w:rsid w:val="008702AF"/>
    <w:rsid w:val="008713B3"/>
    <w:rsid w:val="00872012"/>
    <w:rsid w:val="008731C4"/>
    <w:rsid w:val="00873802"/>
    <w:rsid w:val="00873AA0"/>
    <w:rsid w:val="00875C84"/>
    <w:rsid w:val="00876002"/>
    <w:rsid w:val="0088044C"/>
    <w:rsid w:val="008804E5"/>
    <w:rsid w:val="008811F3"/>
    <w:rsid w:val="00881246"/>
    <w:rsid w:val="0088128D"/>
    <w:rsid w:val="0088135E"/>
    <w:rsid w:val="00881644"/>
    <w:rsid w:val="00883B54"/>
    <w:rsid w:val="008841A7"/>
    <w:rsid w:val="00885047"/>
    <w:rsid w:val="00885502"/>
    <w:rsid w:val="00885BA6"/>
    <w:rsid w:val="00885D85"/>
    <w:rsid w:val="008861B6"/>
    <w:rsid w:val="008865D5"/>
    <w:rsid w:val="008868F2"/>
    <w:rsid w:val="00886BA0"/>
    <w:rsid w:val="00886FBD"/>
    <w:rsid w:val="0088701D"/>
    <w:rsid w:val="00890774"/>
    <w:rsid w:val="00891CFD"/>
    <w:rsid w:val="00891EE0"/>
    <w:rsid w:val="00891F27"/>
    <w:rsid w:val="008928AB"/>
    <w:rsid w:val="00892AD5"/>
    <w:rsid w:val="00892CC8"/>
    <w:rsid w:val="0089322F"/>
    <w:rsid w:val="00893FA3"/>
    <w:rsid w:val="00893FCD"/>
    <w:rsid w:val="008946E5"/>
    <w:rsid w:val="00894CC3"/>
    <w:rsid w:val="00894D7E"/>
    <w:rsid w:val="00895015"/>
    <w:rsid w:val="008966C0"/>
    <w:rsid w:val="008A049C"/>
    <w:rsid w:val="008A0635"/>
    <w:rsid w:val="008A0FF1"/>
    <w:rsid w:val="008A29C3"/>
    <w:rsid w:val="008A2AB5"/>
    <w:rsid w:val="008A2E84"/>
    <w:rsid w:val="008A3860"/>
    <w:rsid w:val="008A3B4F"/>
    <w:rsid w:val="008A4EBF"/>
    <w:rsid w:val="008A520B"/>
    <w:rsid w:val="008A5516"/>
    <w:rsid w:val="008A56EB"/>
    <w:rsid w:val="008A579D"/>
    <w:rsid w:val="008A5C45"/>
    <w:rsid w:val="008A5CEC"/>
    <w:rsid w:val="008A604B"/>
    <w:rsid w:val="008A6262"/>
    <w:rsid w:val="008A62CE"/>
    <w:rsid w:val="008A778E"/>
    <w:rsid w:val="008B077E"/>
    <w:rsid w:val="008B0C33"/>
    <w:rsid w:val="008B12FC"/>
    <w:rsid w:val="008B1D2D"/>
    <w:rsid w:val="008B1DD0"/>
    <w:rsid w:val="008B206C"/>
    <w:rsid w:val="008B278C"/>
    <w:rsid w:val="008B2E98"/>
    <w:rsid w:val="008B3709"/>
    <w:rsid w:val="008B503B"/>
    <w:rsid w:val="008B5394"/>
    <w:rsid w:val="008B5442"/>
    <w:rsid w:val="008B5994"/>
    <w:rsid w:val="008B5BFE"/>
    <w:rsid w:val="008B7604"/>
    <w:rsid w:val="008B76A9"/>
    <w:rsid w:val="008B79AF"/>
    <w:rsid w:val="008B7B07"/>
    <w:rsid w:val="008C0C88"/>
    <w:rsid w:val="008C0E35"/>
    <w:rsid w:val="008C1B5F"/>
    <w:rsid w:val="008C1DE2"/>
    <w:rsid w:val="008C31F1"/>
    <w:rsid w:val="008C3566"/>
    <w:rsid w:val="008C36BA"/>
    <w:rsid w:val="008C444F"/>
    <w:rsid w:val="008C4BCC"/>
    <w:rsid w:val="008C5173"/>
    <w:rsid w:val="008C5DCD"/>
    <w:rsid w:val="008C600E"/>
    <w:rsid w:val="008C63A3"/>
    <w:rsid w:val="008C6811"/>
    <w:rsid w:val="008C7040"/>
    <w:rsid w:val="008C7511"/>
    <w:rsid w:val="008C752D"/>
    <w:rsid w:val="008C7645"/>
    <w:rsid w:val="008C7922"/>
    <w:rsid w:val="008D06C4"/>
    <w:rsid w:val="008D071C"/>
    <w:rsid w:val="008D0876"/>
    <w:rsid w:val="008D0CA0"/>
    <w:rsid w:val="008D1019"/>
    <w:rsid w:val="008D1826"/>
    <w:rsid w:val="008D1E53"/>
    <w:rsid w:val="008D30A0"/>
    <w:rsid w:val="008D3446"/>
    <w:rsid w:val="008D3458"/>
    <w:rsid w:val="008D43EE"/>
    <w:rsid w:val="008D4862"/>
    <w:rsid w:val="008D6327"/>
    <w:rsid w:val="008D634E"/>
    <w:rsid w:val="008D63BE"/>
    <w:rsid w:val="008D6B95"/>
    <w:rsid w:val="008E01DF"/>
    <w:rsid w:val="008E0AE8"/>
    <w:rsid w:val="008E1F2E"/>
    <w:rsid w:val="008E2CB0"/>
    <w:rsid w:val="008E4106"/>
    <w:rsid w:val="008E5668"/>
    <w:rsid w:val="008E59C4"/>
    <w:rsid w:val="008E6B72"/>
    <w:rsid w:val="008E6D23"/>
    <w:rsid w:val="008E7873"/>
    <w:rsid w:val="008E7F1F"/>
    <w:rsid w:val="008F0EA4"/>
    <w:rsid w:val="008F182E"/>
    <w:rsid w:val="008F1DD3"/>
    <w:rsid w:val="008F2599"/>
    <w:rsid w:val="008F28AE"/>
    <w:rsid w:val="008F3E95"/>
    <w:rsid w:val="008F3F56"/>
    <w:rsid w:val="008F400E"/>
    <w:rsid w:val="008F43BC"/>
    <w:rsid w:val="008F45C0"/>
    <w:rsid w:val="008F52EE"/>
    <w:rsid w:val="008F62E5"/>
    <w:rsid w:val="008F6781"/>
    <w:rsid w:val="008F6787"/>
    <w:rsid w:val="00900D3F"/>
    <w:rsid w:val="00901B4D"/>
    <w:rsid w:val="0090228F"/>
    <w:rsid w:val="0090325A"/>
    <w:rsid w:val="00903658"/>
    <w:rsid w:val="00903A51"/>
    <w:rsid w:val="00903AA5"/>
    <w:rsid w:val="009045CD"/>
    <w:rsid w:val="00907C2E"/>
    <w:rsid w:val="00910DA3"/>
    <w:rsid w:val="00910FF7"/>
    <w:rsid w:val="0091125A"/>
    <w:rsid w:val="00911623"/>
    <w:rsid w:val="009119E1"/>
    <w:rsid w:val="009130D5"/>
    <w:rsid w:val="0091390C"/>
    <w:rsid w:val="00913A8B"/>
    <w:rsid w:val="00914FD4"/>
    <w:rsid w:val="009154ED"/>
    <w:rsid w:val="00916408"/>
    <w:rsid w:val="00917139"/>
    <w:rsid w:val="00917525"/>
    <w:rsid w:val="00920DB6"/>
    <w:rsid w:val="009218C0"/>
    <w:rsid w:val="00923339"/>
    <w:rsid w:val="009237FC"/>
    <w:rsid w:val="00923BF3"/>
    <w:rsid w:val="00926EC3"/>
    <w:rsid w:val="009300B9"/>
    <w:rsid w:val="00931F46"/>
    <w:rsid w:val="0093202F"/>
    <w:rsid w:val="009323A7"/>
    <w:rsid w:val="00932D26"/>
    <w:rsid w:val="00933479"/>
    <w:rsid w:val="00933913"/>
    <w:rsid w:val="00933B50"/>
    <w:rsid w:val="00933F5E"/>
    <w:rsid w:val="0093545F"/>
    <w:rsid w:val="009356B1"/>
    <w:rsid w:val="00935B43"/>
    <w:rsid w:val="00935F41"/>
    <w:rsid w:val="0093617C"/>
    <w:rsid w:val="00936C72"/>
    <w:rsid w:val="00936F20"/>
    <w:rsid w:val="00937A3F"/>
    <w:rsid w:val="0094021F"/>
    <w:rsid w:val="00941487"/>
    <w:rsid w:val="00941C37"/>
    <w:rsid w:val="0094299A"/>
    <w:rsid w:val="00943261"/>
    <w:rsid w:val="009441F3"/>
    <w:rsid w:val="009442D6"/>
    <w:rsid w:val="00944639"/>
    <w:rsid w:val="009449B0"/>
    <w:rsid w:val="0094506C"/>
    <w:rsid w:val="00945075"/>
    <w:rsid w:val="0094552E"/>
    <w:rsid w:val="00945544"/>
    <w:rsid w:val="00946FFE"/>
    <w:rsid w:val="00947BE2"/>
    <w:rsid w:val="00947C72"/>
    <w:rsid w:val="00950B5E"/>
    <w:rsid w:val="0095107A"/>
    <w:rsid w:val="00951BB8"/>
    <w:rsid w:val="00951BDB"/>
    <w:rsid w:val="00951C39"/>
    <w:rsid w:val="00952D4B"/>
    <w:rsid w:val="00952DBE"/>
    <w:rsid w:val="00953018"/>
    <w:rsid w:val="00953055"/>
    <w:rsid w:val="009551FE"/>
    <w:rsid w:val="00955A65"/>
    <w:rsid w:val="00955F1D"/>
    <w:rsid w:val="009560C6"/>
    <w:rsid w:val="009568C6"/>
    <w:rsid w:val="00956A12"/>
    <w:rsid w:val="00956B94"/>
    <w:rsid w:val="00960840"/>
    <w:rsid w:val="00961473"/>
    <w:rsid w:val="00961816"/>
    <w:rsid w:val="00962228"/>
    <w:rsid w:val="00962D04"/>
    <w:rsid w:val="00963959"/>
    <w:rsid w:val="00965789"/>
    <w:rsid w:val="00965938"/>
    <w:rsid w:val="00966B8C"/>
    <w:rsid w:val="00966D4F"/>
    <w:rsid w:val="00966F93"/>
    <w:rsid w:val="00967281"/>
    <w:rsid w:val="009672E6"/>
    <w:rsid w:val="00967935"/>
    <w:rsid w:val="00967B00"/>
    <w:rsid w:val="00970C78"/>
    <w:rsid w:val="009719DF"/>
    <w:rsid w:val="00971A7F"/>
    <w:rsid w:val="00972381"/>
    <w:rsid w:val="00972A4D"/>
    <w:rsid w:val="009742A1"/>
    <w:rsid w:val="00976DCF"/>
    <w:rsid w:val="00976E88"/>
    <w:rsid w:val="00977106"/>
    <w:rsid w:val="0097728B"/>
    <w:rsid w:val="00977AB4"/>
    <w:rsid w:val="00977D53"/>
    <w:rsid w:val="0098360A"/>
    <w:rsid w:val="009839E4"/>
    <w:rsid w:val="00984517"/>
    <w:rsid w:val="009848A6"/>
    <w:rsid w:val="00985168"/>
    <w:rsid w:val="009852D0"/>
    <w:rsid w:val="009856BF"/>
    <w:rsid w:val="009857E2"/>
    <w:rsid w:val="009859F8"/>
    <w:rsid w:val="00985C46"/>
    <w:rsid w:val="00985DC3"/>
    <w:rsid w:val="00985FC1"/>
    <w:rsid w:val="00986B4A"/>
    <w:rsid w:val="0098770E"/>
    <w:rsid w:val="0099023F"/>
    <w:rsid w:val="00990343"/>
    <w:rsid w:val="00990686"/>
    <w:rsid w:val="009910D4"/>
    <w:rsid w:val="00991752"/>
    <w:rsid w:val="009921A7"/>
    <w:rsid w:val="009927D7"/>
    <w:rsid w:val="009932E7"/>
    <w:rsid w:val="009940F5"/>
    <w:rsid w:val="009948ED"/>
    <w:rsid w:val="00995370"/>
    <w:rsid w:val="0099609F"/>
    <w:rsid w:val="009963BA"/>
    <w:rsid w:val="009966A9"/>
    <w:rsid w:val="00996834"/>
    <w:rsid w:val="009A05F0"/>
    <w:rsid w:val="009A0693"/>
    <w:rsid w:val="009A1AE0"/>
    <w:rsid w:val="009A3141"/>
    <w:rsid w:val="009A3E47"/>
    <w:rsid w:val="009A5CC5"/>
    <w:rsid w:val="009A6378"/>
    <w:rsid w:val="009A6494"/>
    <w:rsid w:val="009A650E"/>
    <w:rsid w:val="009A73BB"/>
    <w:rsid w:val="009A7DC4"/>
    <w:rsid w:val="009B1D5A"/>
    <w:rsid w:val="009B1DB4"/>
    <w:rsid w:val="009B231D"/>
    <w:rsid w:val="009B267B"/>
    <w:rsid w:val="009B28C9"/>
    <w:rsid w:val="009B3139"/>
    <w:rsid w:val="009B3896"/>
    <w:rsid w:val="009B3992"/>
    <w:rsid w:val="009B39BC"/>
    <w:rsid w:val="009B3BE8"/>
    <w:rsid w:val="009B4661"/>
    <w:rsid w:val="009B4818"/>
    <w:rsid w:val="009B4A02"/>
    <w:rsid w:val="009B4FB6"/>
    <w:rsid w:val="009B511A"/>
    <w:rsid w:val="009B5F5F"/>
    <w:rsid w:val="009B7E6C"/>
    <w:rsid w:val="009C0945"/>
    <w:rsid w:val="009C1025"/>
    <w:rsid w:val="009C1A41"/>
    <w:rsid w:val="009C2976"/>
    <w:rsid w:val="009C2DCC"/>
    <w:rsid w:val="009C3C00"/>
    <w:rsid w:val="009C3F29"/>
    <w:rsid w:val="009C457F"/>
    <w:rsid w:val="009C4C9D"/>
    <w:rsid w:val="009C50A8"/>
    <w:rsid w:val="009C5B11"/>
    <w:rsid w:val="009C5E16"/>
    <w:rsid w:val="009C5E6E"/>
    <w:rsid w:val="009C6881"/>
    <w:rsid w:val="009C786B"/>
    <w:rsid w:val="009C7E99"/>
    <w:rsid w:val="009D07E8"/>
    <w:rsid w:val="009D298B"/>
    <w:rsid w:val="009D32FE"/>
    <w:rsid w:val="009D3CFE"/>
    <w:rsid w:val="009D42A0"/>
    <w:rsid w:val="009D4D55"/>
    <w:rsid w:val="009D5294"/>
    <w:rsid w:val="009D59AE"/>
    <w:rsid w:val="009D5BF5"/>
    <w:rsid w:val="009D60B2"/>
    <w:rsid w:val="009D6675"/>
    <w:rsid w:val="009D69CD"/>
    <w:rsid w:val="009E0B90"/>
    <w:rsid w:val="009E104A"/>
    <w:rsid w:val="009E13C2"/>
    <w:rsid w:val="009E232C"/>
    <w:rsid w:val="009E27B0"/>
    <w:rsid w:val="009E351E"/>
    <w:rsid w:val="009E377E"/>
    <w:rsid w:val="009E37AF"/>
    <w:rsid w:val="009E37C9"/>
    <w:rsid w:val="009E50F1"/>
    <w:rsid w:val="009E6280"/>
    <w:rsid w:val="009E66EC"/>
    <w:rsid w:val="009E78E5"/>
    <w:rsid w:val="009E792C"/>
    <w:rsid w:val="009E7C77"/>
    <w:rsid w:val="009F0D81"/>
    <w:rsid w:val="009F177E"/>
    <w:rsid w:val="009F1CD3"/>
    <w:rsid w:val="009F20B3"/>
    <w:rsid w:val="009F2C0D"/>
    <w:rsid w:val="009F3418"/>
    <w:rsid w:val="009F35F2"/>
    <w:rsid w:val="009F3731"/>
    <w:rsid w:val="009F39F4"/>
    <w:rsid w:val="009F42B7"/>
    <w:rsid w:val="009F42C2"/>
    <w:rsid w:val="009F4389"/>
    <w:rsid w:val="009F4418"/>
    <w:rsid w:val="009F47C3"/>
    <w:rsid w:val="009F52CE"/>
    <w:rsid w:val="009F5ABB"/>
    <w:rsid w:val="009F6577"/>
    <w:rsid w:val="009F6F87"/>
    <w:rsid w:val="009F730C"/>
    <w:rsid w:val="009F73E5"/>
    <w:rsid w:val="009F7575"/>
    <w:rsid w:val="009F7BF8"/>
    <w:rsid w:val="00A00131"/>
    <w:rsid w:val="00A0023D"/>
    <w:rsid w:val="00A003A1"/>
    <w:rsid w:val="00A0175E"/>
    <w:rsid w:val="00A018CD"/>
    <w:rsid w:val="00A01EF3"/>
    <w:rsid w:val="00A036B5"/>
    <w:rsid w:val="00A044A8"/>
    <w:rsid w:val="00A04EFA"/>
    <w:rsid w:val="00A05605"/>
    <w:rsid w:val="00A060BB"/>
    <w:rsid w:val="00A065D1"/>
    <w:rsid w:val="00A0661C"/>
    <w:rsid w:val="00A06AEC"/>
    <w:rsid w:val="00A07093"/>
    <w:rsid w:val="00A074CC"/>
    <w:rsid w:val="00A07681"/>
    <w:rsid w:val="00A07D1E"/>
    <w:rsid w:val="00A1081A"/>
    <w:rsid w:val="00A111B7"/>
    <w:rsid w:val="00A11285"/>
    <w:rsid w:val="00A12734"/>
    <w:rsid w:val="00A12759"/>
    <w:rsid w:val="00A12B68"/>
    <w:rsid w:val="00A13038"/>
    <w:rsid w:val="00A133AF"/>
    <w:rsid w:val="00A13CDA"/>
    <w:rsid w:val="00A14F94"/>
    <w:rsid w:val="00A16122"/>
    <w:rsid w:val="00A16E44"/>
    <w:rsid w:val="00A210A8"/>
    <w:rsid w:val="00A227A5"/>
    <w:rsid w:val="00A23820"/>
    <w:rsid w:val="00A23A76"/>
    <w:rsid w:val="00A23D4D"/>
    <w:rsid w:val="00A24367"/>
    <w:rsid w:val="00A24477"/>
    <w:rsid w:val="00A244FE"/>
    <w:rsid w:val="00A264FA"/>
    <w:rsid w:val="00A26701"/>
    <w:rsid w:val="00A26BEE"/>
    <w:rsid w:val="00A303A6"/>
    <w:rsid w:val="00A30697"/>
    <w:rsid w:val="00A30BE4"/>
    <w:rsid w:val="00A319C1"/>
    <w:rsid w:val="00A319C4"/>
    <w:rsid w:val="00A323B8"/>
    <w:rsid w:val="00A32C56"/>
    <w:rsid w:val="00A336A9"/>
    <w:rsid w:val="00A33E9E"/>
    <w:rsid w:val="00A34283"/>
    <w:rsid w:val="00A346EB"/>
    <w:rsid w:val="00A34716"/>
    <w:rsid w:val="00A35050"/>
    <w:rsid w:val="00A353F4"/>
    <w:rsid w:val="00A35597"/>
    <w:rsid w:val="00A3563A"/>
    <w:rsid w:val="00A3588B"/>
    <w:rsid w:val="00A35A2A"/>
    <w:rsid w:val="00A35CD2"/>
    <w:rsid w:val="00A36665"/>
    <w:rsid w:val="00A401DA"/>
    <w:rsid w:val="00A40DA3"/>
    <w:rsid w:val="00A4138C"/>
    <w:rsid w:val="00A413D4"/>
    <w:rsid w:val="00A4153F"/>
    <w:rsid w:val="00A417CA"/>
    <w:rsid w:val="00A42085"/>
    <w:rsid w:val="00A4241C"/>
    <w:rsid w:val="00A43287"/>
    <w:rsid w:val="00A4373A"/>
    <w:rsid w:val="00A445D4"/>
    <w:rsid w:val="00A44B5E"/>
    <w:rsid w:val="00A45306"/>
    <w:rsid w:val="00A45316"/>
    <w:rsid w:val="00A45553"/>
    <w:rsid w:val="00A4578A"/>
    <w:rsid w:val="00A459D7"/>
    <w:rsid w:val="00A45A7C"/>
    <w:rsid w:val="00A478C0"/>
    <w:rsid w:val="00A47DAA"/>
    <w:rsid w:val="00A5000A"/>
    <w:rsid w:val="00A5001B"/>
    <w:rsid w:val="00A50316"/>
    <w:rsid w:val="00A504D0"/>
    <w:rsid w:val="00A507AC"/>
    <w:rsid w:val="00A50DCC"/>
    <w:rsid w:val="00A510E3"/>
    <w:rsid w:val="00A51873"/>
    <w:rsid w:val="00A5196C"/>
    <w:rsid w:val="00A51C1D"/>
    <w:rsid w:val="00A52263"/>
    <w:rsid w:val="00A52410"/>
    <w:rsid w:val="00A53614"/>
    <w:rsid w:val="00A53E83"/>
    <w:rsid w:val="00A544BB"/>
    <w:rsid w:val="00A5479C"/>
    <w:rsid w:val="00A5484C"/>
    <w:rsid w:val="00A54B2D"/>
    <w:rsid w:val="00A55157"/>
    <w:rsid w:val="00A553DB"/>
    <w:rsid w:val="00A55A7B"/>
    <w:rsid w:val="00A5635C"/>
    <w:rsid w:val="00A56FB4"/>
    <w:rsid w:val="00A574A3"/>
    <w:rsid w:val="00A57544"/>
    <w:rsid w:val="00A60382"/>
    <w:rsid w:val="00A603B0"/>
    <w:rsid w:val="00A61229"/>
    <w:rsid w:val="00A61612"/>
    <w:rsid w:val="00A61BE5"/>
    <w:rsid w:val="00A61D82"/>
    <w:rsid w:val="00A61F96"/>
    <w:rsid w:val="00A6264A"/>
    <w:rsid w:val="00A62A72"/>
    <w:rsid w:val="00A636F4"/>
    <w:rsid w:val="00A63D09"/>
    <w:rsid w:val="00A670B8"/>
    <w:rsid w:val="00A67488"/>
    <w:rsid w:val="00A67615"/>
    <w:rsid w:val="00A70318"/>
    <w:rsid w:val="00A70F24"/>
    <w:rsid w:val="00A72461"/>
    <w:rsid w:val="00A72B9B"/>
    <w:rsid w:val="00A7359A"/>
    <w:rsid w:val="00A73A26"/>
    <w:rsid w:val="00A7449C"/>
    <w:rsid w:val="00A74F14"/>
    <w:rsid w:val="00A74FB7"/>
    <w:rsid w:val="00A75965"/>
    <w:rsid w:val="00A75D5E"/>
    <w:rsid w:val="00A75E11"/>
    <w:rsid w:val="00A76284"/>
    <w:rsid w:val="00A76916"/>
    <w:rsid w:val="00A76D1E"/>
    <w:rsid w:val="00A777DB"/>
    <w:rsid w:val="00A81DA6"/>
    <w:rsid w:val="00A81F26"/>
    <w:rsid w:val="00A8213F"/>
    <w:rsid w:val="00A821EC"/>
    <w:rsid w:val="00A823BC"/>
    <w:rsid w:val="00A8353E"/>
    <w:rsid w:val="00A83D8D"/>
    <w:rsid w:val="00A83E34"/>
    <w:rsid w:val="00A84319"/>
    <w:rsid w:val="00A845F4"/>
    <w:rsid w:val="00A850BB"/>
    <w:rsid w:val="00A8542D"/>
    <w:rsid w:val="00A86329"/>
    <w:rsid w:val="00A8700A"/>
    <w:rsid w:val="00A87CCE"/>
    <w:rsid w:val="00A87DDA"/>
    <w:rsid w:val="00A87E21"/>
    <w:rsid w:val="00A9060A"/>
    <w:rsid w:val="00A91948"/>
    <w:rsid w:val="00A91F2F"/>
    <w:rsid w:val="00A91F53"/>
    <w:rsid w:val="00A932CC"/>
    <w:rsid w:val="00A9372A"/>
    <w:rsid w:val="00A93CD1"/>
    <w:rsid w:val="00A94048"/>
    <w:rsid w:val="00A94968"/>
    <w:rsid w:val="00A9564D"/>
    <w:rsid w:val="00A967F9"/>
    <w:rsid w:val="00A9744E"/>
    <w:rsid w:val="00AA17E3"/>
    <w:rsid w:val="00AA1FFA"/>
    <w:rsid w:val="00AA278B"/>
    <w:rsid w:val="00AA2B64"/>
    <w:rsid w:val="00AA2F8E"/>
    <w:rsid w:val="00AA3A86"/>
    <w:rsid w:val="00AA4410"/>
    <w:rsid w:val="00AA4B62"/>
    <w:rsid w:val="00AA4D94"/>
    <w:rsid w:val="00AA4E47"/>
    <w:rsid w:val="00AA5724"/>
    <w:rsid w:val="00AA57F9"/>
    <w:rsid w:val="00AA6207"/>
    <w:rsid w:val="00AA6739"/>
    <w:rsid w:val="00AA6B6C"/>
    <w:rsid w:val="00AA74EB"/>
    <w:rsid w:val="00AA7F72"/>
    <w:rsid w:val="00AB04BC"/>
    <w:rsid w:val="00AB0506"/>
    <w:rsid w:val="00AB0A46"/>
    <w:rsid w:val="00AB189B"/>
    <w:rsid w:val="00AB1BB1"/>
    <w:rsid w:val="00AB2591"/>
    <w:rsid w:val="00AB4F51"/>
    <w:rsid w:val="00AB5ED1"/>
    <w:rsid w:val="00AB5EF3"/>
    <w:rsid w:val="00AB6423"/>
    <w:rsid w:val="00AB6D9F"/>
    <w:rsid w:val="00AB7A16"/>
    <w:rsid w:val="00AB7EB5"/>
    <w:rsid w:val="00AC13AF"/>
    <w:rsid w:val="00AC14EC"/>
    <w:rsid w:val="00AC1803"/>
    <w:rsid w:val="00AC1AAD"/>
    <w:rsid w:val="00AC1D6C"/>
    <w:rsid w:val="00AC260D"/>
    <w:rsid w:val="00AC2BCF"/>
    <w:rsid w:val="00AC2D4B"/>
    <w:rsid w:val="00AC3ED7"/>
    <w:rsid w:val="00AC429F"/>
    <w:rsid w:val="00AC42D4"/>
    <w:rsid w:val="00AC4E8F"/>
    <w:rsid w:val="00AC5140"/>
    <w:rsid w:val="00AD0074"/>
    <w:rsid w:val="00AD1893"/>
    <w:rsid w:val="00AD1ACA"/>
    <w:rsid w:val="00AD1FC4"/>
    <w:rsid w:val="00AD269D"/>
    <w:rsid w:val="00AD31D8"/>
    <w:rsid w:val="00AD320A"/>
    <w:rsid w:val="00AD3B20"/>
    <w:rsid w:val="00AD3EFA"/>
    <w:rsid w:val="00AD40F3"/>
    <w:rsid w:val="00AD5308"/>
    <w:rsid w:val="00AD578E"/>
    <w:rsid w:val="00AD5E8A"/>
    <w:rsid w:val="00AD6548"/>
    <w:rsid w:val="00AD69A7"/>
    <w:rsid w:val="00AD6A0F"/>
    <w:rsid w:val="00AD7748"/>
    <w:rsid w:val="00AE08B3"/>
    <w:rsid w:val="00AE0B00"/>
    <w:rsid w:val="00AE0D0E"/>
    <w:rsid w:val="00AE0FC9"/>
    <w:rsid w:val="00AE24F0"/>
    <w:rsid w:val="00AE347B"/>
    <w:rsid w:val="00AE3528"/>
    <w:rsid w:val="00AE3785"/>
    <w:rsid w:val="00AE3CA7"/>
    <w:rsid w:val="00AE4339"/>
    <w:rsid w:val="00AE5FB2"/>
    <w:rsid w:val="00AE611E"/>
    <w:rsid w:val="00AE651F"/>
    <w:rsid w:val="00AE70A6"/>
    <w:rsid w:val="00AE7B96"/>
    <w:rsid w:val="00AF029B"/>
    <w:rsid w:val="00AF3426"/>
    <w:rsid w:val="00AF346B"/>
    <w:rsid w:val="00AF48C1"/>
    <w:rsid w:val="00AF4F2C"/>
    <w:rsid w:val="00AF5A74"/>
    <w:rsid w:val="00AF6405"/>
    <w:rsid w:val="00AF694F"/>
    <w:rsid w:val="00AF6A51"/>
    <w:rsid w:val="00B00090"/>
    <w:rsid w:val="00B00414"/>
    <w:rsid w:val="00B0066E"/>
    <w:rsid w:val="00B00C7A"/>
    <w:rsid w:val="00B00D0F"/>
    <w:rsid w:val="00B011C5"/>
    <w:rsid w:val="00B016B7"/>
    <w:rsid w:val="00B02501"/>
    <w:rsid w:val="00B02937"/>
    <w:rsid w:val="00B02EB9"/>
    <w:rsid w:val="00B032AD"/>
    <w:rsid w:val="00B03C76"/>
    <w:rsid w:val="00B03EC1"/>
    <w:rsid w:val="00B03F31"/>
    <w:rsid w:val="00B05CFD"/>
    <w:rsid w:val="00B06A3A"/>
    <w:rsid w:val="00B11180"/>
    <w:rsid w:val="00B11CDA"/>
    <w:rsid w:val="00B120A7"/>
    <w:rsid w:val="00B13090"/>
    <w:rsid w:val="00B13ADB"/>
    <w:rsid w:val="00B140DA"/>
    <w:rsid w:val="00B14B8F"/>
    <w:rsid w:val="00B15EF2"/>
    <w:rsid w:val="00B164AE"/>
    <w:rsid w:val="00B167AC"/>
    <w:rsid w:val="00B1685A"/>
    <w:rsid w:val="00B1790A"/>
    <w:rsid w:val="00B20940"/>
    <w:rsid w:val="00B20B7A"/>
    <w:rsid w:val="00B21195"/>
    <w:rsid w:val="00B2130E"/>
    <w:rsid w:val="00B2140C"/>
    <w:rsid w:val="00B2182F"/>
    <w:rsid w:val="00B22049"/>
    <w:rsid w:val="00B2481C"/>
    <w:rsid w:val="00B249AC"/>
    <w:rsid w:val="00B24AE6"/>
    <w:rsid w:val="00B26037"/>
    <w:rsid w:val="00B27164"/>
    <w:rsid w:val="00B2741E"/>
    <w:rsid w:val="00B2758E"/>
    <w:rsid w:val="00B27ACF"/>
    <w:rsid w:val="00B302C5"/>
    <w:rsid w:val="00B30382"/>
    <w:rsid w:val="00B303A5"/>
    <w:rsid w:val="00B30843"/>
    <w:rsid w:val="00B30A0E"/>
    <w:rsid w:val="00B3235C"/>
    <w:rsid w:val="00B323B8"/>
    <w:rsid w:val="00B33783"/>
    <w:rsid w:val="00B34DC7"/>
    <w:rsid w:val="00B36282"/>
    <w:rsid w:val="00B36E83"/>
    <w:rsid w:val="00B3702C"/>
    <w:rsid w:val="00B3707C"/>
    <w:rsid w:val="00B37BCB"/>
    <w:rsid w:val="00B40A90"/>
    <w:rsid w:val="00B41055"/>
    <w:rsid w:val="00B41167"/>
    <w:rsid w:val="00B4145A"/>
    <w:rsid w:val="00B423AE"/>
    <w:rsid w:val="00B4312D"/>
    <w:rsid w:val="00B4361E"/>
    <w:rsid w:val="00B43AE3"/>
    <w:rsid w:val="00B43DB8"/>
    <w:rsid w:val="00B4495D"/>
    <w:rsid w:val="00B45790"/>
    <w:rsid w:val="00B45F0B"/>
    <w:rsid w:val="00B4643B"/>
    <w:rsid w:val="00B46B46"/>
    <w:rsid w:val="00B50FEE"/>
    <w:rsid w:val="00B5151F"/>
    <w:rsid w:val="00B51E77"/>
    <w:rsid w:val="00B520E4"/>
    <w:rsid w:val="00B52501"/>
    <w:rsid w:val="00B53796"/>
    <w:rsid w:val="00B53C3C"/>
    <w:rsid w:val="00B53DF5"/>
    <w:rsid w:val="00B5459A"/>
    <w:rsid w:val="00B54EF3"/>
    <w:rsid w:val="00B55C9E"/>
    <w:rsid w:val="00B56103"/>
    <w:rsid w:val="00B56807"/>
    <w:rsid w:val="00B6023E"/>
    <w:rsid w:val="00B602A9"/>
    <w:rsid w:val="00B61692"/>
    <w:rsid w:val="00B62358"/>
    <w:rsid w:val="00B62DDD"/>
    <w:rsid w:val="00B636D7"/>
    <w:rsid w:val="00B6396B"/>
    <w:rsid w:val="00B641F5"/>
    <w:rsid w:val="00B64F1D"/>
    <w:rsid w:val="00B65099"/>
    <w:rsid w:val="00B65AB9"/>
    <w:rsid w:val="00B66260"/>
    <w:rsid w:val="00B662BF"/>
    <w:rsid w:val="00B665E1"/>
    <w:rsid w:val="00B668B7"/>
    <w:rsid w:val="00B66C9A"/>
    <w:rsid w:val="00B67074"/>
    <w:rsid w:val="00B67531"/>
    <w:rsid w:val="00B6775E"/>
    <w:rsid w:val="00B7052D"/>
    <w:rsid w:val="00B70BF4"/>
    <w:rsid w:val="00B71DC0"/>
    <w:rsid w:val="00B726E0"/>
    <w:rsid w:val="00B72B43"/>
    <w:rsid w:val="00B732C5"/>
    <w:rsid w:val="00B74145"/>
    <w:rsid w:val="00B750DB"/>
    <w:rsid w:val="00B75404"/>
    <w:rsid w:val="00B75710"/>
    <w:rsid w:val="00B75B72"/>
    <w:rsid w:val="00B75DDA"/>
    <w:rsid w:val="00B77357"/>
    <w:rsid w:val="00B77737"/>
    <w:rsid w:val="00B777DD"/>
    <w:rsid w:val="00B81AEA"/>
    <w:rsid w:val="00B81E57"/>
    <w:rsid w:val="00B82AE9"/>
    <w:rsid w:val="00B82CF5"/>
    <w:rsid w:val="00B82D40"/>
    <w:rsid w:val="00B83037"/>
    <w:rsid w:val="00B832AF"/>
    <w:rsid w:val="00B83382"/>
    <w:rsid w:val="00B83701"/>
    <w:rsid w:val="00B83D83"/>
    <w:rsid w:val="00B84013"/>
    <w:rsid w:val="00B84997"/>
    <w:rsid w:val="00B84C38"/>
    <w:rsid w:val="00B84F2D"/>
    <w:rsid w:val="00B851FC"/>
    <w:rsid w:val="00B856E6"/>
    <w:rsid w:val="00B8689A"/>
    <w:rsid w:val="00B86A34"/>
    <w:rsid w:val="00B872FA"/>
    <w:rsid w:val="00B878E4"/>
    <w:rsid w:val="00B90B35"/>
    <w:rsid w:val="00B91526"/>
    <w:rsid w:val="00B918CE"/>
    <w:rsid w:val="00B92AD8"/>
    <w:rsid w:val="00B92CAB"/>
    <w:rsid w:val="00B935EB"/>
    <w:rsid w:val="00B94316"/>
    <w:rsid w:val="00B94658"/>
    <w:rsid w:val="00B950E7"/>
    <w:rsid w:val="00B974A5"/>
    <w:rsid w:val="00B97681"/>
    <w:rsid w:val="00B97A74"/>
    <w:rsid w:val="00BA0027"/>
    <w:rsid w:val="00BA16FB"/>
    <w:rsid w:val="00BA1BA7"/>
    <w:rsid w:val="00BA3F01"/>
    <w:rsid w:val="00BA5216"/>
    <w:rsid w:val="00BA5AE7"/>
    <w:rsid w:val="00BB00E4"/>
    <w:rsid w:val="00BB0561"/>
    <w:rsid w:val="00BB0BA2"/>
    <w:rsid w:val="00BB1619"/>
    <w:rsid w:val="00BB1C42"/>
    <w:rsid w:val="00BB1EA7"/>
    <w:rsid w:val="00BB234C"/>
    <w:rsid w:val="00BB24EB"/>
    <w:rsid w:val="00BB27D5"/>
    <w:rsid w:val="00BB3D63"/>
    <w:rsid w:val="00BB40FD"/>
    <w:rsid w:val="00BB40FF"/>
    <w:rsid w:val="00BB41F4"/>
    <w:rsid w:val="00BB4872"/>
    <w:rsid w:val="00BB4B7F"/>
    <w:rsid w:val="00BB636A"/>
    <w:rsid w:val="00BB6A43"/>
    <w:rsid w:val="00BB75C6"/>
    <w:rsid w:val="00BB787D"/>
    <w:rsid w:val="00BC02D6"/>
    <w:rsid w:val="00BC0908"/>
    <w:rsid w:val="00BC12AD"/>
    <w:rsid w:val="00BC1670"/>
    <w:rsid w:val="00BC193E"/>
    <w:rsid w:val="00BC1BDA"/>
    <w:rsid w:val="00BC250E"/>
    <w:rsid w:val="00BC30C4"/>
    <w:rsid w:val="00BC3BF5"/>
    <w:rsid w:val="00BC508A"/>
    <w:rsid w:val="00BC54FD"/>
    <w:rsid w:val="00BC585D"/>
    <w:rsid w:val="00BC660C"/>
    <w:rsid w:val="00BC70A2"/>
    <w:rsid w:val="00BC7804"/>
    <w:rsid w:val="00BC7B9B"/>
    <w:rsid w:val="00BC7CB2"/>
    <w:rsid w:val="00BD0B59"/>
    <w:rsid w:val="00BD0FF6"/>
    <w:rsid w:val="00BD13E3"/>
    <w:rsid w:val="00BD160E"/>
    <w:rsid w:val="00BD1C8A"/>
    <w:rsid w:val="00BD2567"/>
    <w:rsid w:val="00BD2C35"/>
    <w:rsid w:val="00BD2FB0"/>
    <w:rsid w:val="00BD3AC3"/>
    <w:rsid w:val="00BD3B95"/>
    <w:rsid w:val="00BD3D65"/>
    <w:rsid w:val="00BD3E27"/>
    <w:rsid w:val="00BD3ED6"/>
    <w:rsid w:val="00BD4426"/>
    <w:rsid w:val="00BD4BB8"/>
    <w:rsid w:val="00BD5131"/>
    <w:rsid w:val="00BD7969"/>
    <w:rsid w:val="00BD7B9A"/>
    <w:rsid w:val="00BD7F6F"/>
    <w:rsid w:val="00BE0419"/>
    <w:rsid w:val="00BE06B2"/>
    <w:rsid w:val="00BE1382"/>
    <w:rsid w:val="00BE18C9"/>
    <w:rsid w:val="00BE21D2"/>
    <w:rsid w:val="00BE226D"/>
    <w:rsid w:val="00BE2865"/>
    <w:rsid w:val="00BE294A"/>
    <w:rsid w:val="00BE3490"/>
    <w:rsid w:val="00BE4282"/>
    <w:rsid w:val="00BE4A78"/>
    <w:rsid w:val="00BE4E16"/>
    <w:rsid w:val="00BE5D0E"/>
    <w:rsid w:val="00BE6946"/>
    <w:rsid w:val="00BE6B91"/>
    <w:rsid w:val="00BE6C3B"/>
    <w:rsid w:val="00BE7454"/>
    <w:rsid w:val="00BE7F55"/>
    <w:rsid w:val="00BF07A2"/>
    <w:rsid w:val="00BF10B3"/>
    <w:rsid w:val="00BF19D8"/>
    <w:rsid w:val="00BF1FC2"/>
    <w:rsid w:val="00BF2045"/>
    <w:rsid w:val="00BF3ED7"/>
    <w:rsid w:val="00BF411E"/>
    <w:rsid w:val="00BF51B3"/>
    <w:rsid w:val="00BF53B1"/>
    <w:rsid w:val="00BF56F8"/>
    <w:rsid w:val="00BF5C93"/>
    <w:rsid w:val="00BF6B5C"/>
    <w:rsid w:val="00BF6E32"/>
    <w:rsid w:val="00BF7256"/>
    <w:rsid w:val="00BF7942"/>
    <w:rsid w:val="00C00E6A"/>
    <w:rsid w:val="00C0163C"/>
    <w:rsid w:val="00C016FA"/>
    <w:rsid w:val="00C01A4C"/>
    <w:rsid w:val="00C02D6A"/>
    <w:rsid w:val="00C03532"/>
    <w:rsid w:val="00C038D2"/>
    <w:rsid w:val="00C03C49"/>
    <w:rsid w:val="00C03F6C"/>
    <w:rsid w:val="00C04113"/>
    <w:rsid w:val="00C046EE"/>
    <w:rsid w:val="00C047B9"/>
    <w:rsid w:val="00C051B8"/>
    <w:rsid w:val="00C05299"/>
    <w:rsid w:val="00C05464"/>
    <w:rsid w:val="00C06081"/>
    <w:rsid w:val="00C0645C"/>
    <w:rsid w:val="00C06CA4"/>
    <w:rsid w:val="00C06D61"/>
    <w:rsid w:val="00C075CD"/>
    <w:rsid w:val="00C101CC"/>
    <w:rsid w:val="00C11BD6"/>
    <w:rsid w:val="00C141A3"/>
    <w:rsid w:val="00C14306"/>
    <w:rsid w:val="00C15408"/>
    <w:rsid w:val="00C16326"/>
    <w:rsid w:val="00C16FB7"/>
    <w:rsid w:val="00C17418"/>
    <w:rsid w:val="00C179E7"/>
    <w:rsid w:val="00C200E1"/>
    <w:rsid w:val="00C215D5"/>
    <w:rsid w:val="00C215E5"/>
    <w:rsid w:val="00C21D2C"/>
    <w:rsid w:val="00C22595"/>
    <w:rsid w:val="00C22E10"/>
    <w:rsid w:val="00C23321"/>
    <w:rsid w:val="00C23415"/>
    <w:rsid w:val="00C23D22"/>
    <w:rsid w:val="00C2491E"/>
    <w:rsid w:val="00C250E6"/>
    <w:rsid w:val="00C25D53"/>
    <w:rsid w:val="00C260A1"/>
    <w:rsid w:val="00C26BFA"/>
    <w:rsid w:val="00C26FBF"/>
    <w:rsid w:val="00C27346"/>
    <w:rsid w:val="00C308E5"/>
    <w:rsid w:val="00C30DD6"/>
    <w:rsid w:val="00C3122A"/>
    <w:rsid w:val="00C31DE4"/>
    <w:rsid w:val="00C31FF5"/>
    <w:rsid w:val="00C32350"/>
    <w:rsid w:val="00C3249C"/>
    <w:rsid w:val="00C337FF"/>
    <w:rsid w:val="00C344B5"/>
    <w:rsid w:val="00C34618"/>
    <w:rsid w:val="00C34754"/>
    <w:rsid w:val="00C34EE9"/>
    <w:rsid w:val="00C34FC6"/>
    <w:rsid w:val="00C35C3F"/>
    <w:rsid w:val="00C35E1C"/>
    <w:rsid w:val="00C36BE0"/>
    <w:rsid w:val="00C37933"/>
    <w:rsid w:val="00C37F6A"/>
    <w:rsid w:val="00C40792"/>
    <w:rsid w:val="00C41BA0"/>
    <w:rsid w:val="00C4307C"/>
    <w:rsid w:val="00C430ED"/>
    <w:rsid w:val="00C433BF"/>
    <w:rsid w:val="00C43894"/>
    <w:rsid w:val="00C43ADA"/>
    <w:rsid w:val="00C442A1"/>
    <w:rsid w:val="00C45B2A"/>
    <w:rsid w:val="00C47136"/>
    <w:rsid w:val="00C472A8"/>
    <w:rsid w:val="00C47519"/>
    <w:rsid w:val="00C47899"/>
    <w:rsid w:val="00C50287"/>
    <w:rsid w:val="00C5039C"/>
    <w:rsid w:val="00C51790"/>
    <w:rsid w:val="00C518BE"/>
    <w:rsid w:val="00C52209"/>
    <w:rsid w:val="00C52301"/>
    <w:rsid w:val="00C5237F"/>
    <w:rsid w:val="00C52C35"/>
    <w:rsid w:val="00C52C71"/>
    <w:rsid w:val="00C538D2"/>
    <w:rsid w:val="00C539D5"/>
    <w:rsid w:val="00C5419A"/>
    <w:rsid w:val="00C5507D"/>
    <w:rsid w:val="00C553E8"/>
    <w:rsid w:val="00C55A27"/>
    <w:rsid w:val="00C55BD3"/>
    <w:rsid w:val="00C56692"/>
    <w:rsid w:val="00C56D2D"/>
    <w:rsid w:val="00C572F4"/>
    <w:rsid w:val="00C60389"/>
    <w:rsid w:val="00C61B1F"/>
    <w:rsid w:val="00C622AE"/>
    <w:rsid w:val="00C627F5"/>
    <w:rsid w:val="00C62B31"/>
    <w:rsid w:val="00C6386E"/>
    <w:rsid w:val="00C63B32"/>
    <w:rsid w:val="00C63C78"/>
    <w:rsid w:val="00C63F97"/>
    <w:rsid w:val="00C64A7D"/>
    <w:rsid w:val="00C6570D"/>
    <w:rsid w:val="00C6593E"/>
    <w:rsid w:val="00C66131"/>
    <w:rsid w:val="00C667AB"/>
    <w:rsid w:val="00C673A6"/>
    <w:rsid w:val="00C6740B"/>
    <w:rsid w:val="00C678F3"/>
    <w:rsid w:val="00C67977"/>
    <w:rsid w:val="00C67D62"/>
    <w:rsid w:val="00C701D7"/>
    <w:rsid w:val="00C712D7"/>
    <w:rsid w:val="00C715EF"/>
    <w:rsid w:val="00C71622"/>
    <w:rsid w:val="00C716D9"/>
    <w:rsid w:val="00C71E8A"/>
    <w:rsid w:val="00C7323E"/>
    <w:rsid w:val="00C7346F"/>
    <w:rsid w:val="00C73A63"/>
    <w:rsid w:val="00C73D14"/>
    <w:rsid w:val="00C74972"/>
    <w:rsid w:val="00C749B7"/>
    <w:rsid w:val="00C74AFF"/>
    <w:rsid w:val="00C74FE1"/>
    <w:rsid w:val="00C75D04"/>
    <w:rsid w:val="00C7694D"/>
    <w:rsid w:val="00C76D6C"/>
    <w:rsid w:val="00C77124"/>
    <w:rsid w:val="00C77630"/>
    <w:rsid w:val="00C776CA"/>
    <w:rsid w:val="00C77EFA"/>
    <w:rsid w:val="00C77F21"/>
    <w:rsid w:val="00C80610"/>
    <w:rsid w:val="00C80AA5"/>
    <w:rsid w:val="00C80FF6"/>
    <w:rsid w:val="00C81DFB"/>
    <w:rsid w:val="00C821EA"/>
    <w:rsid w:val="00C82459"/>
    <w:rsid w:val="00C82C3F"/>
    <w:rsid w:val="00C83157"/>
    <w:rsid w:val="00C83967"/>
    <w:rsid w:val="00C83C71"/>
    <w:rsid w:val="00C84068"/>
    <w:rsid w:val="00C84F68"/>
    <w:rsid w:val="00C86BCE"/>
    <w:rsid w:val="00C86F24"/>
    <w:rsid w:val="00C8736E"/>
    <w:rsid w:val="00C87D47"/>
    <w:rsid w:val="00C9088C"/>
    <w:rsid w:val="00C90A30"/>
    <w:rsid w:val="00C90EDE"/>
    <w:rsid w:val="00C91152"/>
    <w:rsid w:val="00C9121F"/>
    <w:rsid w:val="00C91A9D"/>
    <w:rsid w:val="00C91E76"/>
    <w:rsid w:val="00C9208D"/>
    <w:rsid w:val="00C9235A"/>
    <w:rsid w:val="00C926ED"/>
    <w:rsid w:val="00C928D8"/>
    <w:rsid w:val="00C929EA"/>
    <w:rsid w:val="00C92EA8"/>
    <w:rsid w:val="00C92ED1"/>
    <w:rsid w:val="00C940FF"/>
    <w:rsid w:val="00C9418C"/>
    <w:rsid w:val="00C941A3"/>
    <w:rsid w:val="00C94577"/>
    <w:rsid w:val="00C95045"/>
    <w:rsid w:val="00C95738"/>
    <w:rsid w:val="00C95781"/>
    <w:rsid w:val="00C9661A"/>
    <w:rsid w:val="00C96661"/>
    <w:rsid w:val="00C96AD1"/>
    <w:rsid w:val="00C96C6D"/>
    <w:rsid w:val="00C96DA2"/>
    <w:rsid w:val="00C9730B"/>
    <w:rsid w:val="00C97BA1"/>
    <w:rsid w:val="00CA0121"/>
    <w:rsid w:val="00CA027B"/>
    <w:rsid w:val="00CA1E66"/>
    <w:rsid w:val="00CA21DE"/>
    <w:rsid w:val="00CA2AE0"/>
    <w:rsid w:val="00CA3AE6"/>
    <w:rsid w:val="00CA3E9F"/>
    <w:rsid w:val="00CA4234"/>
    <w:rsid w:val="00CA4BE3"/>
    <w:rsid w:val="00CA4D06"/>
    <w:rsid w:val="00CA4D63"/>
    <w:rsid w:val="00CA5A82"/>
    <w:rsid w:val="00CA5B29"/>
    <w:rsid w:val="00CA627C"/>
    <w:rsid w:val="00CA6654"/>
    <w:rsid w:val="00CB0C30"/>
    <w:rsid w:val="00CB199C"/>
    <w:rsid w:val="00CB1D04"/>
    <w:rsid w:val="00CB219A"/>
    <w:rsid w:val="00CB2B8A"/>
    <w:rsid w:val="00CB3D49"/>
    <w:rsid w:val="00CB3DA0"/>
    <w:rsid w:val="00CB4F32"/>
    <w:rsid w:val="00CB6E64"/>
    <w:rsid w:val="00CB7382"/>
    <w:rsid w:val="00CB77A2"/>
    <w:rsid w:val="00CB7E3A"/>
    <w:rsid w:val="00CC02E9"/>
    <w:rsid w:val="00CC0AAA"/>
    <w:rsid w:val="00CC1492"/>
    <w:rsid w:val="00CC1534"/>
    <w:rsid w:val="00CC1ADB"/>
    <w:rsid w:val="00CC1F03"/>
    <w:rsid w:val="00CC2F0D"/>
    <w:rsid w:val="00CC2F71"/>
    <w:rsid w:val="00CC366C"/>
    <w:rsid w:val="00CC3D91"/>
    <w:rsid w:val="00CC4763"/>
    <w:rsid w:val="00CC4A8B"/>
    <w:rsid w:val="00CC4B4A"/>
    <w:rsid w:val="00CC4CB4"/>
    <w:rsid w:val="00CC5066"/>
    <w:rsid w:val="00CC582D"/>
    <w:rsid w:val="00CC5A09"/>
    <w:rsid w:val="00CC5F47"/>
    <w:rsid w:val="00CC66CC"/>
    <w:rsid w:val="00CC6C31"/>
    <w:rsid w:val="00CC7FE1"/>
    <w:rsid w:val="00CD0BB5"/>
    <w:rsid w:val="00CD0C62"/>
    <w:rsid w:val="00CD1BCC"/>
    <w:rsid w:val="00CD2218"/>
    <w:rsid w:val="00CD25D8"/>
    <w:rsid w:val="00CD29FF"/>
    <w:rsid w:val="00CD2B1F"/>
    <w:rsid w:val="00CD2FC5"/>
    <w:rsid w:val="00CD386C"/>
    <w:rsid w:val="00CD3DBF"/>
    <w:rsid w:val="00CD45CC"/>
    <w:rsid w:val="00CD4EE0"/>
    <w:rsid w:val="00CD539A"/>
    <w:rsid w:val="00CD561E"/>
    <w:rsid w:val="00CD57D7"/>
    <w:rsid w:val="00CD5CA2"/>
    <w:rsid w:val="00CD716A"/>
    <w:rsid w:val="00CD74DA"/>
    <w:rsid w:val="00CD7707"/>
    <w:rsid w:val="00CD7BA9"/>
    <w:rsid w:val="00CD7BFE"/>
    <w:rsid w:val="00CE0C10"/>
    <w:rsid w:val="00CE0D93"/>
    <w:rsid w:val="00CE1BB9"/>
    <w:rsid w:val="00CE2224"/>
    <w:rsid w:val="00CE2B3E"/>
    <w:rsid w:val="00CE35BE"/>
    <w:rsid w:val="00CE3D55"/>
    <w:rsid w:val="00CE4986"/>
    <w:rsid w:val="00CE4DB3"/>
    <w:rsid w:val="00CE6995"/>
    <w:rsid w:val="00CE72DE"/>
    <w:rsid w:val="00CE77AA"/>
    <w:rsid w:val="00CE7E02"/>
    <w:rsid w:val="00CF0A76"/>
    <w:rsid w:val="00CF1936"/>
    <w:rsid w:val="00CF1F64"/>
    <w:rsid w:val="00CF2659"/>
    <w:rsid w:val="00CF2966"/>
    <w:rsid w:val="00CF3401"/>
    <w:rsid w:val="00CF49C7"/>
    <w:rsid w:val="00CF5328"/>
    <w:rsid w:val="00CF5641"/>
    <w:rsid w:val="00CF604D"/>
    <w:rsid w:val="00CF62BA"/>
    <w:rsid w:val="00D01EF8"/>
    <w:rsid w:val="00D02F81"/>
    <w:rsid w:val="00D0365A"/>
    <w:rsid w:val="00D049B8"/>
    <w:rsid w:val="00D05975"/>
    <w:rsid w:val="00D05DE0"/>
    <w:rsid w:val="00D06CDB"/>
    <w:rsid w:val="00D079A6"/>
    <w:rsid w:val="00D101DD"/>
    <w:rsid w:val="00D1047C"/>
    <w:rsid w:val="00D10CF2"/>
    <w:rsid w:val="00D10FCB"/>
    <w:rsid w:val="00D113E5"/>
    <w:rsid w:val="00D11A79"/>
    <w:rsid w:val="00D12D4C"/>
    <w:rsid w:val="00D12FDE"/>
    <w:rsid w:val="00D13D67"/>
    <w:rsid w:val="00D14692"/>
    <w:rsid w:val="00D1507D"/>
    <w:rsid w:val="00D16804"/>
    <w:rsid w:val="00D169B3"/>
    <w:rsid w:val="00D16CC3"/>
    <w:rsid w:val="00D1771E"/>
    <w:rsid w:val="00D20B4B"/>
    <w:rsid w:val="00D20CCE"/>
    <w:rsid w:val="00D216BB"/>
    <w:rsid w:val="00D23398"/>
    <w:rsid w:val="00D23B61"/>
    <w:rsid w:val="00D23B6D"/>
    <w:rsid w:val="00D25E81"/>
    <w:rsid w:val="00D25F34"/>
    <w:rsid w:val="00D26794"/>
    <w:rsid w:val="00D26C30"/>
    <w:rsid w:val="00D27548"/>
    <w:rsid w:val="00D275CB"/>
    <w:rsid w:val="00D31279"/>
    <w:rsid w:val="00D3128F"/>
    <w:rsid w:val="00D31980"/>
    <w:rsid w:val="00D31C9A"/>
    <w:rsid w:val="00D333EF"/>
    <w:rsid w:val="00D33512"/>
    <w:rsid w:val="00D33ACB"/>
    <w:rsid w:val="00D34CEC"/>
    <w:rsid w:val="00D35720"/>
    <w:rsid w:val="00D357BD"/>
    <w:rsid w:val="00D3628A"/>
    <w:rsid w:val="00D36A0E"/>
    <w:rsid w:val="00D36ECB"/>
    <w:rsid w:val="00D373E4"/>
    <w:rsid w:val="00D37E24"/>
    <w:rsid w:val="00D37FCA"/>
    <w:rsid w:val="00D400CA"/>
    <w:rsid w:val="00D406E9"/>
    <w:rsid w:val="00D41BAF"/>
    <w:rsid w:val="00D42C29"/>
    <w:rsid w:val="00D4308D"/>
    <w:rsid w:val="00D439DF"/>
    <w:rsid w:val="00D43DD5"/>
    <w:rsid w:val="00D43E64"/>
    <w:rsid w:val="00D43E98"/>
    <w:rsid w:val="00D43EDF"/>
    <w:rsid w:val="00D444B8"/>
    <w:rsid w:val="00D444E5"/>
    <w:rsid w:val="00D446D0"/>
    <w:rsid w:val="00D44813"/>
    <w:rsid w:val="00D464A4"/>
    <w:rsid w:val="00D47D2F"/>
    <w:rsid w:val="00D509FA"/>
    <w:rsid w:val="00D51644"/>
    <w:rsid w:val="00D51FFD"/>
    <w:rsid w:val="00D52347"/>
    <w:rsid w:val="00D52AF4"/>
    <w:rsid w:val="00D531B7"/>
    <w:rsid w:val="00D53D0B"/>
    <w:rsid w:val="00D543BF"/>
    <w:rsid w:val="00D55868"/>
    <w:rsid w:val="00D55878"/>
    <w:rsid w:val="00D55E60"/>
    <w:rsid w:val="00D56141"/>
    <w:rsid w:val="00D56709"/>
    <w:rsid w:val="00D567EE"/>
    <w:rsid w:val="00D570F5"/>
    <w:rsid w:val="00D57314"/>
    <w:rsid w:val="00D60732"/>
    <w:rsid w:val="00D60B3E"/>
    <w:rsid w:val="00D60D35"/>
    <w:rsid w:val="00D61049"/>
    <w:rsid w:val="00D61949"/>
    <w:rsid w:val="00D61E5E"/>
    <w:rsid w:val="00D621A2"/>
    <w:rsid w:val="00D628E9"/>
    <w:rsid w:val="00D62C03"/>
    <w:rsid w:val="00D63499"/>
    <w:rsid w:val="00D6360C"/>
    <w:rsid w:val="00D6362F"/>
    <w:rsid w:val="00D6470B"/>
    <w:rsid w:val="00D651C8"/>
    <w:rsid w:val="00D65356"/>
    <w:rsid w:val="00D6578E"/>
    <w:rsid w:val="00D65DEB"/>
    <w:rsid w:val="00D6696C"/>
    <w:rsid w:val="00D66B05"/>
    <w:rsid w:val="00D67D54"/>
    <w:rsid w:val="00D7024B"/>
    <w:rsid w:val="00D705F5"/>
    <w:rsid w:val="00D7084D"/>
    <w:rsid w:val="00D71616"/>
    <w:rsid w:val="00D71720"/>
    <w:rsid w:val="00D71D8F"/>
    <w:rsid w:val="00D72470"/>
    <w:rsid w:val="00D72B50"/>
    <w:rsid w:val="00D774BD"/>
    <w:rsid w:val="00D77562"/>
    <w:rsid w:val="00D776E9"/>
    <w:rsid w:val="00D779A4"/>
    <w:rsid w:val="00D77F15"/>
    <w:rsid w:val="00D8111C"/>
    <w:rsid w:val="00D812CC"/>
    <w:rsid w:val="00D81767"/>
    <w:rsid w:val="00D81FFF"/>
    <w:rsid w:val="00D82D32"/>
    <w:rsid w:val="00D82E45"/>
    <w:rsid w:val="00D832E9"/>
    <w:rsid w:val="00D83379"/>
    <w:rsid w:val="00D84257"/>
    <w:rsid w:val="00D84CA7"/>
    <w:rsid w:val="00D852CB"/>
    <w:rsid w:val="00D855D4"/>
    <w:rsid w:val="00D85CE5"/>
    <w:rsid w:val="00D85EF8"/>
    <w:rsid w:val="00D85F98"/>
    <w:rsid w:val="00D8636B"/>
    <w:rsid w:val="00D86B57"/>
    <w:rsid w:val="00D8726F"/>
    <w:rsid w:val="00D8754E"/>
    <w:rsid w:val="00D87976"/>
    <w:rsid w:val="00D87C44"/>
    <w:rsid w:val="00D92796"/>
    <w:rsid w:val="00D92A73"/>
    <w:rsid w:val="00D92E7B"/>
    <w:rsid w:val="00D93581"/>
    <w:rsid w:val="00D94156"/>
    <w:rsid w:val="00D94DE9"/>
    <w:rsid w:val="00D95EEE"/>
    <w:rsid w:val="00D95F7F"/>
    <w:rsid w:val="00D966D4"/>
    <w:rsid w:val="00DA00DA"/>
    <w:rsid w:val="00DA014B"/>
    <w:rsid w:val="00DA0419"/>
    <w:rsid w:val="00DA1588"/>
    <w:rsid w:val="00DA1665"/>
    <w:rsid w:val="00DA24FB"/>
    <w:rsid w:val="00DA2B39"/>
    <w:rsid w:val="00DA3147"/>
    <w:rsid w:val="00DA46CF"/>
    <w:rsid w:val="00DA46FC"/>
    <w:rsid w:val="00DA4B74"/>
    <w:rsid w:val="00DA5CC4"/>
    <w:rsid w:val="00DA6584"/>
    <w:rsid w:val="00DA66F0"/>
    <w:rsid w:val="00DA73FE"/>
    <w:rsid w:val="00DA7933"/>
    <w:rsid w:val="00DB0F92"/>
    <w:rsid w:val="00DB11E0"/>
    <w:rsid w:val="00DB15AE"/>
    <w:rsid w:val="00DB2B66"/>
    <w:rsid w:val="00DB2F0E"/>
    <w:rsid w:val="00DB3226"/>
    <w:rsid w:val="00DB337C"/>
    <w:rsid w:val="00DB384B"/>
    <w:rsid w:val="00DB47C1"/>
    <w:rsid w:val="00DB48E8"/>
    <w:rsid w:val="00DB5DF7"/>
    <w:rsid w:val="00DB6402"/>
    <w:rsid w:val="00DB733C"/>
    <w:rsid w:val="00DB75EB"/>
    <w:rsid w:val="00DC0748"/>
    <w:rsid w:val="00DC17EE"/>
    <w:rsid w:val="00DC3210"/>
    <w:rsid w:val="00DC461A"/>
    <w:rsid w:val="00DC478F"/>
    <w:rsid w:val="00DC47D2"/>
    <w:rsid w:val="00DC4E73"/>
    <w:rsid w:val="00DC52AC"/>
    <w:rsid w:val="00DC57C8"/>
    <w:rsid w:val="00DC65D7"/>
    <w:rsid w:val="00DC6D72"/>
    <w:rsid w:val="00DC7B33"/>
    <w:rsid w:val="00DD0366"/>
    <w:rsid w:val="00DD0727"/>
    <w:rsid w:val="00DD0D7C"/>
    <w:rsid w:val="00DD1132"/>
    <w:rsid w:val="00DD2E3B"/>
    <w:rsid w:val="00DD3E4D"/>
    <w:rsid w:val="00DD3FEF"/>
    <w:rsid w:val="00DD43B2"/>
    <w:rsid w:val="00DD6056"/>
    <w:rsid w:val="00DD6147"/>
    <w:rsid w:val="00DD6443"/>
    <w:rsid w:val="00DD718B"/>
    <w:rsid w:val="00DD7A4A"/>
    <w:rsid w:val="00DD7FEA"/>
    <w:rsid w:val="00DE1823"/>
    <w:rsid w:val="00DE1F79"/>
    <w:rsid w:val="00DE213F"/>
    <w:rsid w:val="00DE2758"/>
    <w:rsid w:val="00DE2DCD"/>
    <w:rsid w:val="00DE42FB"/>
    <w:rsid w:val="00DE49AA"/>
    <w:rsid w:val="00DE4B10"/>
    <w:rsid w:val="00DE60CF"/>
    <w:rsid w:val="00DF0AE1"/>
    <w:rsid w:val="00DF0CE3"/>
    <w:rsid w:val="00DF0D3C"/>
    <w:rsid w:val="00DF0DC7"/>
    <w:rsid w:val="00DF1AC8"/>
    <w:rsid w:val="00DF21FF"/>
    <w:rsid w:val="00DF37D9"/>
    <w:rsid w:val="00DF389A"/>
    <w:rsid w:val="00DF3914"/>
    <w:rsid w:val="00DF3942"/>
    <w:rsid w:val="00DF4671"/>
    <w:rsid w:val="00DF5227"/>
    <w:rsid w:val="00DF5DCE"/>
    <w:rsid w:val="00DF69BF"/>
    <w:rsid w:val="00DF70BE"/>
    <w:rsid w:val="00DF712F"/>
    <w:rsid w:val="00DF7B96"/>
    <w:rsid w:val="00DF7C90"/>
    <w:rsid w:val="00E00401"/>
    <w:rsid w:val="00E00D38"/>
    <w:rsid w:val="00E01456"/>
    <w:rsid w:val="00E01828"/>
    <w:rsid w:val="00E02060"/>
    <w:rsid w:val="00E02609"/>
    <w:rsid w:val="00E02E03"/>
    <w:rsid w:val="00E02F68"/>
    <w:rsid w:val="00E02F89"/>
    <w:rsid w:val="00E037FB"/>
    <w:rsid w:val="00E03822"/>
    <w:rsid w:val="00E0429F"/>
    <w:rsid w:val="00E042DA"/>
    <w:rsid w:val="00E04710"/>
    <w:rsid w:val="00E0652D"/>
    <w:rsid w:val="00E066D1"/>
    <w:rsid w:val="00E06A97"/>
    <w:rsid w:val="00E071AA"/>
    <w:rsid w:val="00E07502"/>
    <w:rsid w:val="00E10258"/>
    <w:rsid w:val="00E106DB"/>
    <w:rsid w:val="00E10F64"/>
    <w:rsid w:val="00E11141"/>
    <w:rsid w:val="00E114A3"/>
    <w:rsid w:val="00E12045"/>
    <w:rsid w:val="00E1214E"/>
    <w:rsid w:val="00E1261A"/>
    <w:rsid w:val="00E134A4"/>
    <w:rsid w:val="00E13860"/>
    <w:rsid w:val="00E140F6"/>
    <w:rsid w:val="00E146B0"/>
    <w:rsid w:val="00E1523D"/>
    <w:rsid w:val="00E1542E"/>
    <w:rsid w:val="00E15B27"/>
    <w:rsid w:val="00E16082"/>
    <w:rsid w:val="00E165F8"/>
    <w:rsid w:val="00E16E27"/>
    <w:rsid w:val="00E2111A"/>
    <w:rsid w:val="00E2185E"/>
    <w:rsid w:val="00E21FDF"/>
    <w:rsid w:val="00E241E2"/>
    <w:rsid w:val="00E254D4"/>
    <w:rsid w:val="00E25CE4"/>
    <w:rsid w:val="00E25FF1"/>
    <w:rsid w:val="00E26393"/>
    <w:rsid w:val="00E2644F"/>
    <w:rsid w:val="00E3063B"/>
    <w:rsid w:val="00E3075A"/>
    <w:rsid w:val="00E30C01"/>
    <w:rsid w:val="00E31674"/>
    <w:rsid w:val="00E32796"/>
    <w:rsid w:val="00E3299D"/>
    <w:rsid w:val="00E33467"/>
    <w:rsid w:val="00E33AF9"/>
    <w:rsid w:val="00E33DFD"/>
    <w:rsid w:val="00E347AB"/>
    <w:rsid w:val="00E3564E"/>
    <w:rsid w:val="00E3565D"/>
    <w:rsid w:val="00E35750"/>
    <w:rsid w:val="00E35A0F"/>
    <w:rsid w:val="00E373A8"/>
    <w:rsid w:val="00E37718"/>
    <w:rsid w:val="00E37760"/>
    <w:rsid w:val="00E37E8C"/>
    <w:rsid w:val="00E37FA7"/>
    <w:rsid w:val="00E40380"/>
    <w:rsid w:val="00E40DAE"/>
    <w:rsid w:val="00E413A2"/>
    <w:rsid w:val="00E4293A"/>
    <w:rsid w:val="00E42984"/>
    <w:rsid w:val="00E42989"/>
    <w:rsid w:val="00E44ED7"/>
    <w:rsid w:val="00E4510F"/>
    <w:rsid w:val="00E45789"/>
    <w:rsid w:val="00E46669"/>
    <w:rsid w:val="00E4675F"/>
    <w:rsid w:val="00E47295"/>
    <w:rsid w:val="00E47D70"/>
    <w:rsid w:val="00E50DD9"/>
    <w:rsid w:val="00E5147E"/>
    <w:rsid w:val="00E51E62"/>
    <w:rsid w:val="00E52282"/>
    <w:rsid w:val="00E52C7C"/>
    <w:rsid w:val="00E52ED4"/>
    <w:rsid w:val="00E52FE4"/>
    <w:rsid w:val="00E53470"/>
    <w:rsid w:val="00E54249"/>
    <w:rsid w:val="00E54539"/>
    <w:rsid w:val="00E547F1"/>
    <w:rsid w:val="00E55456"/>
    <w:rsid w:val="00E55572"/>
    <w:rsid w:val="00E55893"/>
    <w:rsid w:val="00E56263"/>
    <w:rsid w:val="00E56945"/>
    <w:rsid w:val="00E56D23"/>
    <w:rsid w:val="00E5740D"/>
    <w:rsid w:val="00E57459"/>
    <w:rsid w:val="00E5761B"/>
    <w:rsid w:val="00E62A2F"/>
    <w:rsid w:val="00E62A62"/>
    <w:rsid w:val="00E62F32"/>
    <w:rsid w:val="00E63281"/>
    <w:rsid w:val="00E63B15"/>
    <w:rsid w:val="00E64014"/>
    <w:rsid w:val="00E643B6"/>
    <w:rsid w:val="00E6445E"/>
    <w:rsid w:val="00E6477A"/>
    <w:rsid w:val="00E649F4"/>
    <w:rsid w:val="00E64A60"/>
    <w:rsid w:val="00E64B33"/>
    <w:rsid w:val="00E65B9B"/>
    <w:rsid w:val="00E65C6A"/>
    <w:rsid w:val="00E67065"/>
    <w:rsid w:val="00E671D8"/>
    <w:rsid w:val="00E6764C"/>
    <w:rsid w:val="00E67918"/>
    <w:rsid w:val="00E67BCE"/>
    <w:rsid w:val="00E7012C"/>
    <w:rsid w:val="00E70486"/>
    <w:rsid w:val="00E704C1"/>
    <w:rsid w:val="00E71100"/>
    <w:rsid w:val="00E7182C"/>
    <w:rsid w:val="00E71BA9"/>
    <w:rsid w:val="00E72D08"/>
    <w:rsid w:val="00E74867"/>
    <w:rsid w:val="00E76305"/>
    <w:rsid w:val="00E766EC"/>
    <w:rsid w:val="00E76BA4"/>
    <w:rsid w:val="00E76EF6"/>
    <w:rsid w:val="00E771DE"/>
    <w:rsid w:val="00E77AE3"/>
    <w:rsid w:val="00E77F24"/>
    <w:rsid w:val="00E80293"/>
    <w:rsid w:val="00E8082A"/>
    <w:rsid w:val="00E80CD9"/>
    <w:rsid w:val="00E8165C"/>
    <w:rsid w:val="00E81C9B"/>
    <w:rsid w:val="00E8213C"/>
    <w:rsid w:val="00E829FC"/>
    <w:rsid w:val="00E82CEF"/>
    <w:rsid w:val="00E8303C"/>
    <w:rsid w:val="00E8516E"/>
    <w:rsid w:val="00E85276"/>
    <w:rsid w:val="00E857D4"/>
    <w:rsid w:val="00E85BE7"/>
    <w:rsid w:val="00E85E17"/>
    <w:rsid w:val="00E864B3"/>
    <w:rsid w:val="00E869FC"/>
    <w:rsid w:val="00E86A5E"/>
    <w:rsid w:val="00E86CC9"/>
    <w:rsid w:val="00E919E2"/>
    <w:rsid w:val="00E919FC"/>
    <w:rsid w:val="00E91F6C"/>
    <w:rsid w:val="00E92C42"/>
    <w:rsid w:val="00E939A3"/>
    <w:rsid w:val="00E95269"/>
    <w:rsid w:val="00E952B9"/>
    <w:rsid w:val="00E953C6"/>
    <w:rsid w:val="00E954EE"/>
    <w:rsid w:val="00E955AA"/>
    <w:rsid w:val="00E95B7C"/>
    <w:rsid w:val="00E96983"/>
    <w:rsid w:val="00E973DD"/>
    <w:rsid w:val="00EA00FC"/>
    <w:rsid w:val="00EA055F"/>
    <w:rsid w:val="00EA0729"/>
    <w:rsid w:val="00EA1895"/>
    <w:rsid w:val="00EA25B6"/>
    <w:rsid w:val="00EA3162"/>
    <w:rsid w:val="00EA33BB"/>
    <w:rsid w:val="00EA37E3"/>
    <w:rsid w:val="00EA3A4A"/>
    <w:rsid w:val="00EA3E71"/>
    <w:rsid w:val="00EA4173"/>
    <w:rsid w:val="00EA4BB7"/>
    <w:rsid w:val="00EA4C57"/>
    <w:rsid w:val="00EA51CE"/>
    <w:rsid w:val="00EA52AA"/>
    <w:rsid w:val="00EA54B4"/>
    <w:rsid w:val="00EA55D2"/>
    <w:rsid w:val="00EA6EA3"/>
    <w:rsid w:val="00EA70B5"/>
    <w:rsid w:val="00EA76F4"/>
    <w:rsid w:val="00EA7705"/>
    <w:rsid w:val="00EA7CBD"/>
    <w:rsid w:val="00EA7D9E"/>
    <w:rsid w:val="00EA7E24"/>
    <w:rsid w:val="00EB0BB2"/>
    <w:rsid w:val="00EB0E01"/>
    <w:rsid w:val="00EB13D7"/>
    <w:rsid w:val="00EB1461"/>
    <w:rsid w:val="00EB1D72"/>
    <w:rsid w:val="00EB26E9"/>
    <w:rsid w:val="00EB2F73"/>
    <w:rsid w:val="00EB3403"/>
    <w:rsid w:val="00EB3A24"/>
    <w:rsid w:val="00EB3A91"/>
    <w:rsid w:val="00EB3EAA"/>
    <w:rsid w:val="00EB3FC8"/>
    <w:rsid w:val="00EB441B"/>
    <w:rsid w:val="00EB517F"/>
    <w:rsid w:val="00EB5871"/>
    <w:rsid w:val="00EB58EF"/>
    <w:rsid w:val="00EB6101"/>
    <w:rsid w:val="00EB71AA"/>
    <w:rsid w:val="00EB76EC"/>
    <w:rsid w:val="00EC019A"/>
    <w:rsid w:val="00EC0FA0"/>
    <w:rsid w:val="00EC158B"/>
    <w:rsid w:val="00EC2B29"/>
    <w:rsid w:val="00EC35D1"/>
    <w:rsid w:val="00EC3C1F"/>
    <w:rsid w:val="00EC488C"/>
    <w:rsid w:val="00EC4B82"/>
    <w:rsid w:val="00EC4E9F"/>
    <w:rsid w:val="00EC56CB"/>
    <w:rsid w:val="00EC5CDD"/>
    <w:rsid w:val="00EC6330"/>
    <w:rsid w:val="00EC6610"/>
    <w:rsid w:val="00EC673F"/>
    <w:rsid w:val="00ED032E"/>
    <w:rsid w:val="00ED09A9"/>
    <w:rsid w:val="00ED1018"/>
    <w:rsid w:val="00ED11A4"/>
    <w:rsid w:val="00ED19F5"/>
    <w:rsid w:val="00ED2209"/>
    <w:rsid w:val="00ED2CBD"/>
    <w:rsid w:val="00ED31B3"/>
    <w:rsid w:val="00ED38C2"/>
    <w:rsid w:val="00ED472B"/>
    <w:rsid w:val="00ED48ED"/>
    <w:rsid w:val="00ED5C77"/>
    <w:rsid w:val="00ED71E4"/>
    <w:rsid w:val="00ED790F"/>
    <w:rsid w:val="00ED7B91"/>
    <w:rsid w:val="00ED7E15"/>
    <w:rsid w:val="00ED7E69"/>
    <w:rsid w:val="00EE0D79"/>
    <w:rsid w:val="00EE151F"/>
    <w:rsid w:val="00EE2509"/>
    <w:rsid w:val="00EE3782"/>
    <w:rsid w:val="00EE3F7C"/>
    <w:rsid w:val="00EE4480"/>
    <w:rsid w:val="00EE4542"/>
    <w:rsid w:val="00EE58C6"/>
    <w:rsid w:val="00EE5BD2"/>
    <w:rsid w:val="00EE63A2"/>
    <w:rsid w:val="00EE6DDD"/>
    <w:rsid w:val="00EE7F00"/>
    <w:rsid w:val="00EF05B0"/>
    <w:rsid w:val="00EF0759"/>
    <w:rsid w:val="00EF0BBB"/>
    <w:rsid w:val="00EF1D05"/>
    <w:rsid w:val="00EF32AE"/>
    <w:rsid w:val="00EF4250"/>
    <w:rsid w:val="00EF5316"/>
    <w:rsid w:val="00EF5AED"/>
    <w:rsid w:val="00EF71E5"/>
    <w:rsid w:val="00F01E6B"/>
    <w:rsid w:val="00F02E28"/>
    <w:rsid w:val="00F04736"/>
    <w:rsid w:val="00F047A8"/>
    <w:rsid w:val="00F053D8"/>
    <w:rsid w:val="00F054BB"/>
    <w:rsid w:val="00F0568C"/>
    <w:rsid w:val="00F05690"/>
    <w:rsid w:val="00F0613F"/>
    <w:rsid w:val="00F06281"/>
    <w:rsid w:val="00F06E60"/>
    <w:rsid w:val="00F07114"/>
    <w:rsid w:val="00F10F89"/>
    <w:rsid w:val="00F1109E"/>
    <w:rsid w:val="00F11BD2"/>
    <w:rsid w:val="00F12147"/>
    <w:rsid w:val="00F1228F"/>
    <w:rsid w:val="00F13546"/>
    <w:rsid w:val="00F1496A"/>
    <w:rsid w:val="00F169E8"/>
    <w:rsid w:val="00F20573"/>
    <w:rsid w:val="00F206A2"/>
    <w:rsid w:val="00F20D06"/>
    <w:rsid w:val="00F20E3F"/>
    <w:rsid w:val="00F21BFE"/>
    <w:rsid w:val="00F229AE"/>
    <w:rsid w:val="00F24AD9"/>
    <w:rsid w:val="00F24D72"/>
    <w:rsid w:val="00F25261"/>
    <w:rsid w:val="00F25598"/>
    <w:rsid w:val="00F258B6"/>
    <w:rsid w:val="00F25DB4"/>
    <w:rsid w:val="00F263DB"/>
    <w:rsid w:val="00F26A82"/>
    <w:rsid w:val="00F26AD4"/>
    <w:rsid w:val="00F275A3"/>
    <w:rsid w:val="00F27C4B"/>
    <w:rsid w:val="00F27EF9"/>
    <w:rsid w:val="00F30C9E"/>
    <w:rsid w:val="00F31662"/>
    <w:rsid w:val="00F31B5B"/>
    <w:rsid w:val="00F33672"/>
    <w:rsid w:val="00F3384F"/>
    <w:rsid w:val="00F33B88"/>
    <w:rsid w:val="00F342B5"/>
    <w:rsid w:val="00F34920"/>
    <w:rsid w:val="00F3535A"/>
    <w:rsid w:val="00F35B8C"/>
    <w:rsid w:val="00F36002"/>
    <w:rsid w:val="00F3618D"/>
    <w:rsid w:val="00F37C18"/>
    <w:rsid w:val="00F4029A"/>
    <w:rsid w:val="00F404FD"/>
    <w:rsid w:val="00F40B66"/>
    <w:rsid w:val="00F41B7C"/>
    <w:rsid w:val="00F42EAF"/>
    <w:rsid w:val="00F43717"/>
    <w:rsid w:val="00F445A3"/>
    <w:rsid w:val="00F446DC"/>
    <w:rsid w:val="00F44D70"/>
    <w:rsid w:val="00F45544"/>
    <w:rsid w:val="00F45D21"/>
    <w:rsid w:val="00F45E4C"/>
    <w:rsid w:val="00F463A8"/>
    <w:rsid w:val="00F46955"/>
    <w:rsid w:val="00F47B1F"/>
    <w:rsid w:val="00F47B70"/>
    <w:rsid w:val="00F5060D"/>
    <w:rsid w:val="00F506E8"/>
    <w:rsid w:val="00F5075D"/>
    <w:rsid w:val="00F512A6"/>
    <w:rsid w:val="00F514E4"/>
    <w:rsid w:val="00F5187E"/>
    <w:rsid w:val="00F52388"/>
    <w:rsid w:val="00F528C5"/>
    <w:rsid w:val="00F5379D"/>
    <w:rsid w:val="00F53CCA"/>
    <w:rsid w:val="00F53F42"/>
    <w:rsid w:val="00F541A5"/>
    <w:rsid w:val="00F558EA"/>
    <w:rsid w:val="00F55AD9"/>
    <w:rsid w:val="00F55B69"/>
    <w:rsid w:val="00F56EF5"/>
    <w:rsid w:val="00F57AE8"/>
    <w:rsid w:val="00F57C4C"/>
    <w:rsid w:val="00F603B2"/>
    <w:rsid w:val="00F6084B"/>
    <w:rsid w:val="00F60BAD"/>
    <w:rsid w:val="00F617B4"/>
    <w:rsid w:val="00F61C05"/>
    <w:rsid w:val="00F62A8F"/>
    <w:rsid w:val="00F62BA8"/>
    <w:rsid w:val="00F62BED"/>
    <w:rsid w:val="00F62D82"/>
    <w:rsid w:val="00F6364F"/>
    <w:rsid w:val="00F641A5"/>
    <w:rsid w:val="00F645E5"/>
    <w:rsid w:val="00F64AE3"/>
    <w:rsid w:val="00F64F66"/>
    <w:rsid w:val="00F65550"/>
    <w:rsid w:val="00F6641A"/>
    <w:rsid w:val="00F667F6"/>
    <w:rsid w:val="00F6690F"/>
    <w:rsid w:val="00F70355"/>
    <w:rsid w:val="00F70E8F"/>
    <w:rsid w:val="00F70EBF"/>
    <w:rsid w:val="00F70EC0"/>
    <w:rsid w:val="00F71358"/>
    <w:rsid w:val="00F71998"/>
    <w:rsid w:val="00F71D57"/>
    <w:rsid w:val="00F72992"/>
    <w:rsid w:val="00F72CE6"/>
    <w:rsid w:val="00F72E4C"/>
    <w:rsid w:val="00F73525"/>
    <w:rsid w:val="00F74245"/>
    <w:rsid w:val="00F7560D"/>
    <w:rsid w:val="00F75822"/>
    <w:rsid w:val="00F75913"/>
    <w:rsid w:val="00F75F7B"/>
    <w:rsid w:val="00F7651E"/>
    <w:rsid w:val="00F76DAF"/>
    <w:rsid w:val="00F77401"/>
    <w:rsid w:val="00F77A54"/>
    <w:rsid w:val="00F8079D"/>
    <w:rsid w:val="00F80878"/>
    <w:rsid w:val="00F809FE"/>
    <w:rsid w:val="00F80D83"/>
    <w:rsid w:val="00F81066"/>
    <w:rsid w:val="00F81CC3"/>
    <w:rsid w:val="00F8289C"/>
    <w:rsid w:val="00F82B3C"/>
    <w:rsid w:val="00F83095"/>
    <w:rsid w:val="00F835A2"/>
    <w:rsid w:val="00F835D1"/>
    <w:rsid w:val="00F848E0"/>
    <w:rsid w:val="00F8520D"/>
    <w:rsid w:val="00F85A56"/>
    <w:rsid w:val="00F8667A"/>
    <w:rsid w:val="00F86761"/>
    <w:rsid w:val="00F877C5"/>
    <w:rsid w:val="00F905CD"/>
    <w:rsid w:val="00F90613"/>
    <w:rsid w:val="00F91846"/>
    <w:rsid w:val="00F92103"/>
    <w:rsid w:val="00F92205"/>
    <w:rsid w:val="00F923C1"/>
    <w:rsid w:val="00F925EA"/>
    <w:rsid w:val="00F92EBD"/>
    <w:rsid w:val="00F92FC9"/>
    <w:rsid w:val="00F93E88"/>
    <w:rsid w:val="00F94A07"/>
    <w:rsid w:val="00F94A92"/>
    <w:rsid w:val="00F9560B"/>
    <w:rsid w:val="00F976C7"/>
    <w:rsid w:val="00F97970"/>
    <w:rsid w:val="00F97FB2"/>
    <w:rsid w:val="00FA02E8"/>
    <w:rsid w:val="00FA05B4"/>
    <w:rsid w:val="00FA0A4C"/>
    <w:rsid w:val="00FA1389"/>
    <w:rsid w:val="00FA254D"/>
    <w:rsid w:val="00FA42A2"/>
    <w:rsid w:val="00FA4668"/>
    <w:rsid w:val="00FA75F6"/>
    <w:rsid w:val="00FA79C5"/>
    <w:rsid w:val="00FB0162"/>
    <w:rsid w:val="00FB07E6"/>
    <w:rsid w:val="00FB1A6F"/>
    <w:rsid w:val="00FB3889"/>
    <w:rsid w:val="00FB4B91"/>
    <w:rsid w:val="00FB4EE1"/>
    <w:rsid w:val="00FB51BC"/>
    <w:rsid w:val="00FB6049"/>
    <w:rsid w:val="00FB6D57"/>
    <w:rsid w:val="00FB707F"/>
    <w:rsid w:val="00FB7248"/>
    <w:rsid w:val="00FB7857"/>
    <w:rsid w:val="00FB7CC2"/>
    <w:rsid w:val="00FC023C"/>
    <w:rsid w:val="00FC02E7"/>
    <w:rsid w:val="00FC177A"/>
    <w:rsid w:val="00FC1AEC"/>
    <w:rsid w:val="00FC1AF9"/>
    <w:rsid w:val="00FC1F9C"/>
    <w:rsid w:val="00FC2478"/>
    <w:rsid w:val="00FC26C1"/>
    <w:rsid w:val="00FC2815"/>
    <w:rsid w:val="00FC3745"/>
    <w:rsid w:val="00FC3E34"/>
    <w:rsid w:val="00FC56B9"/>
    <w:rsid w:val="00FC6828"/>
    <w:rsid w:val="00FC7391"/>
    <w:rsid w:val="00FC73B2"/>
    <w:rsid w:val="00FC7822"/>
    <w:rsid w:val="00FC79B2"/>
    <w:rsid w:val="00FC7FBF"/>
    <w:rsid w:val="00FD0161"/>
    <w:rsid w:val="00FD0CDF"/>
    <w:rsid w:val="00FD1461"/>
    <w:rsid w:val="00FD14D3"/>
    <w:rsid w:val="00FD1797"/>
    <w:rsid w:val="00FD1FDD"/>
    <w:rsid w:val="00FD2468"/>
    <w:rsid w:val="00FD2566"/>
    <w:rsid w:val="00FD3182"/>
    <w:rsid w:val="00FD3570"/>
    <w:rsid w:val="00FD3C3C"/>
    <w:rsid w:val="00FD4622"/>
    <w:rsid w:val="00FD50BE"/>
    <w:rsid w:val="00FD60BD"/>
    <w:rsid w:val="00FD6E81"/>
    <w:rsid w:val="00FD6F3D"/>
    <w:rsid w:val="00FE0137"/>
    <w:rsid w:val="00FE07A5"/>
    <w:rsid w:val="00FE08AA"/>
    <w:rsid w:val="00FE08F8"/>
    <w:rsid w:val="00FE16BC"/>
    <w:rsid w:val="00FE194A"/>
    <w:rsid w:val="00FE2263"/>
    <w:rsid w:val="00FE27CB"/>
    <w:rsid w:val="00FE2897"/>
    <w:rsid w:val="00FE2A69"/>
    <w:rsid w:val="00FE2FBE"/>
    <w:rsid w:val="00FE40A9"/>
    <w:rsid w:val="00FE4D51"/>
    <w:rsid w:val="00FE599C"/>
    <w:rsid w:val="00FE59F4"/>
    <w:rsid w:val="00FE7AE8"/>
    <w:rsid w:val="00FF044F"/>
    <w:rsid w:val="00FF049F"/>
    <w:rsid w:val="00FF0A8C"/>
    <w:rsid w:val="00FF2E19"/>
    <w:rsid w:val="00FF3644"/>
    <w:rsid w:val="00FF36B0"/>
    <w:rsid w:val="00FF476C"/>
    <w:rsid w:val="00FF4F8C"/>
    <w:rsid w:val="00FF55AD"/>
    <w:rsid w:val="00FF6484"/>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700C8E"/>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A45553"/>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7508E6"/>
    <w:pPr>
      <w:keepNext/>
      <w:keepLines/>
      <w:spacing w:before="40"/>
      <w:outlineLvl w:val="3"/>
    </w:pPr>
    <w:rPr>
      <w:rFonts w:eastAsiaTheme="majorEastAsia" w:cs="Times New Roman (Headings CS)"/>
      <w:b/>
      <w:iCs/>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C8E"/>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7508E6"/>
    <w:pPr>
      <w:contextualSpacing/>
    </w:pPr>
    <w:rPr>
      <w:rFonts w:cs="Times New Roman (Body CS)"/>
      <w:color w:val="000000" w:themeColor="text1"/>
    </w:rPr>
  </w:style>
  <w:style w:type="character" w:customStyle="1" w:styleId="Heading2Char">
    <w:name w:val="Heading 2 Char"/>
    <w:basedOn w:val="DefaultParagraphFont"/>
    <w:link w:val="Heading2"/>
    <w:uiPriority w:val="9"/>
    <w:rsid w:val="00A4555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2F60A3"/>
    <w:pPr>
      <w:tabs>
        <w:tab w:val="right" w:leader="dot" w:pos="9016"/>
      </w:tabs>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2F60A3"/>
    <w:pPr>
      <w:tabs>
        <w:tab w:val="right" w:leader="dot" w:pos="9016"/>
      </w:tabs>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link w:val="NoSpacingChar"/>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 w:type="paragraph" w:styleId="Footer">
    <w:name w:val="footer"/>
    <w:basedOn w:val="Normal"/>
    <w:link w:val="FooterChar"/>
    <w:uiPriority w:val="99"/>
    <w:unhideWhenUsed/>
    <w:rsid w:val="005C37FC"/>
    <w:pPr>
      <w:tabs>
        <w:tab w:val="center" w:pos="4680"/>
        <w:tab w:val="right" w:pos="9360"/>
      </w:tabs>
      <w:spacing w:before="0"/>
    </w:pPr>
  </w:style>
  <w:style w:type="character" w:customStyle="1" w:styleId="FooterChar">
    <w:name w:val="Footer Char"/>
    <w:basedOn w:val="DefaultParagraphFont"/>
    <w:link w:val="Footer"/>
    <w:uiPriority w:val="99"/>
    <w:rsid w:val="005C37FC"/>
    <w:rPr>
      <w:rFonts w:ascii="Times New Roman" w:hAnsi="Times New Roman"/>
    </w:rPr>
  </w:style>
  <w:style w:type="character" w:styleId="PageNumber">
    <w:name w:val="page number"/>
    <w:basedOn w:val="DefaultParagraphFont"/>
    <w:uiPriority w:val="99"/>
    <w:semiHidden/>
    <w:unhideWhenUsed/>
    <w:rsid w:val="005C37FC"/>
  </w:style>
  <w:style w:type="paragraph" w:styleId="Header">
    <w:name w:val="header"/>
    <w:basedOn w:val="Normal"/>
    <w:link w:val="HeaderChar"/>
    <w:uiPriority w:val="99"/>
    <w:unhideWhenUsed/>
    <w:rsid w:val="00404A7F"/>
    <w:pPr>
      <w:tabs>
        <w:tab w:val="center" w:pos="4680"/>
        <w:tab w:val="right" w:pos="9360"/>
      </w:tabs>
      <w:spacing w:before="0"/>
    </w:pPr>
  </w:style>
  <w:style w:type="character" w:customStyle="1" w:styleId="HeaderChar">
    <w:name w:val="Header Char"/>
    <w:basedOn w:val="DefaultParagraphFont"/>
    <w:link w:val="Header"/>
    <w:uiPriority w:val="99"/>
    <w:rsid w:val="00404A7F"/>
    <w:rPr>
      <w:rFonts w:ascii="Times New Roman" w:hAnsi="Times New Roman"/>
    </w:rPr>
  </w:style>
  <w:style w:type="character" w:customStyle="1" w:styleId="Heading4Char">
    <w:name w:val="Heading 4 Char"/>
    <w:basedOn w:val="DefaultParagraphFont"/>
    <w:link w:val="Heading4"/>
    <w:uiPriority w:val="9"/>
    <w:rsid w:val="007508E6"/>
    <w:rPr>
      <w:rFonts w:ascii="Times New Roman" w:eastAsiaTheme="majorEastAsia" w:hAnsi="Times New Roman" w:cs="Times New Roman (Headings CS)"/>
      <w:b/>
      <w:iCs/>
      <w:color w:val="000000" w:themeColor="text1"/>
    </w:rPr>
  </w:style>
  <w:style w:type="character" w:styleId="Emphasis">
    <w:name w:val="Emphasis"/>
    <w:basedOn w:val="DefaultParagraphFont"/>
    <w:uiPriority w:val="20"/>
    <w:qFormat/>
    <w:rsid w:val="00D71D8F"/>
    <w:rPr>
      <w:i/>
      <w:iCs/>
    </w:rPr>
  </w:style>
  <w:style w:type="character" w:customStyle="1" w:styleId="NoSpacingChar">
    <w:name w:val="No Spacing Char"/>
    <w:basedOn w:val="DefaultParagraphFont"/>
    <w:link w:val="NoSpacing"/>
    <w:uiPriority w:val="1"/>
    <w:rsid w:val="0012022D"/>
    <w:rPr>
      <w:rFonts w:ascii="Times New Roman" w:hAnsi="Times New Roman"/>
    </w:rPr>
  </w:style>
  <w:style w:type="paragraph" w:styleId="Revision">
    <w:name w:val="Revision"/>
    <w:hidden/>
    <w:uiPriority w:val="99"/>
    <w:semiHidden/>
    <w:rsid w:val="00730F4F"/>
    <w:rPr>
      <w:rFonts w:ascii="Times New Roman" w:hAnsi="Times New Roman"/>
    </w:rPr>
  </w:style>
  <w:style w:type="character" w:styleId="CommentReference">
    <w:name w:val="annotation reference"/>
    <w:basedOn w:val="DefaultParagraphFont"/>
    <w:uiPriority w:val="99"/>
    <w:semiHidden/>
    <w:unhideWhenUsed/>
    <w:rsid w:val="00166827"/>
    <w:rPr>
      <w:sz w:val="16"/>
      <w:szCs w:val="16"/>
    </w:rPr>
  </w:style>
  <w:style w:type="paragraph" w:styleId="CommentText">
    <w:name w:val="annotation text"/>
    <w:basedOn w:val="Normal"/>
    <w:link w:val="CommentTextChar"/>
    <w:uiPriority w:val="99"/>
    <w:unhideWhenUsed/>
    <w:rsid w:val="00166827"/>
    <w:rPr>
      <w:sz w:val="20"/>
      <w:szCs w:val="20"/>
    </w:rPr>
  </w:style>
  <w:style w:type="character" w:customStyle="1" w:styleId="CommentTextChar">
    <w:name w:val="Comment Text Char"/>
    <w:basedOn w:val="DefaultParagraphFont"/>
    <w:link w:val="CommentText"/>
    <w:uiPriority w:val="99"/>
    <w:rsid w:val="0016682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66827"/>
    <w:rPr>
      <w:b/>
      <w:bCs/>
    </w:rPr>
  </w:style>
  <w:style w:type="character" w:customStyle="1" w:styleId="CommentSubjectChar">
    <w:name w:val="Comment Subject Char"/>
    <w:basedOn w:val="CommentTextChar"/>
    <w:link w:val="CommentSubject"/>
    <w:uiPriority w:val="99"/>
    <w:semiHidden/>
    <w:rsid w:val="0016682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1100">
      <w:bodyDiv w:val="1"/>
      <w:marLeft w:val="0"/>
      <w:marRight w:val="0"/>
      <w:marTop w:val="0"/>
      <w:marBottom w:val="0"/>
      <w:divBdr>
        <w:top w:val="none" w:sz="0" w:space="0" w:color="auto"/>
        <w:left w:val="none" w:sz="0" w:space="0" w:color="auto"/>
        <w:bottom w:val="none" w:sz="0" w:space="0" w:color="auto"/>
        <w:right w:val="none" w:sz="0" w:space="0" w:color="auto"/>
      </w:divBdr>
    </w:div>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2159709">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1643580">
      <w:bodyDiv w:val="1"/>
      <w:marLeft w:val="0"/>
      <w:marRight w:val="0"/>
      <w:marTop w:val="0"/>
      <w:marBottom w:val="0"/>
      <w:divBdr>
        <w:top w:val="none" w:sz="0" w:space="0" w:color="auto"/>
        <w:left w:val="none" w:sz="0" w:space="0" w:color="auto"/>
        <w:bottom w:val="none" w:sz="0" w:space="0" w:color="auto"/>
        <w:right w:val="none" w:sz="0" w:space="0" w:color="auto"/>
      </w:divBdr>
      <w:divsChild>
        <w:div w:id="312609636">
          <w:marLeft w:val="0"/>
          <w:marRight w:val="0"/>
          <w:marTop w:val="0"/>
          <w:marBottom w:val="0"/>
          <w:divBdr>
            <w:top w:val="none" w:sz="0" w:space="0" w:color="auto"/>
            <w:left w:val="none" w:sz="0" w:space="0" w:color="auto"/>
            <w:bottom w:val="none" w:sz="0" w:space="0" w:color="auto"/>
            <w:right w:val="none" w:sz="0" w:space="0" w:color="auto"/>
          </w:divBdr>
          <w:divsChild>
            <w:div w:id="264309040">
              <w:marLeft w:val="0"/>
              <w:marRight w:val="0"/>
              <w:marTop w:val="0"/>
              <w:marBottom w:val="0"/>
              <w:divBdr>
                <w:top w:val="none" w:sz="0" w:space="0" w:color="auto"/>
                <w:left w:val="none" w:sz="0" w:space="0" w:color="auto"/>
                <w:bottom w:val="none" w:sz="0" w:space="0" w:color="auto"/>
                <w:right w:val="none" w:sz="0" w:space="0" w:color="auto"/>
              </w:divBdr>
              <w:divsChild>
                <w:div w:id="2255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7402091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18467527">
      <w:bodyDiv w:val="1"/>
      <w:marLeft w:val="0"/>
      <w:marRight w:val="0"/>
      <w:marTop w:val="0"/>
      <w:marBottom w:val="0"/>
      <w:divBdr>
        <w:top w:val="none" w:sz="0" w:space="0" w:color="auto"/>
        <w:left w:val="none" w:sz="0" w:space="0" w:color="auto"/>
        <w:bottom w:val="none" w:sz="0" w:space="0" w:color="auto"/>
        <w:right w:val="none" w:sz="0" w:space="0" w:color="auto"/>
      </w:divBdr>
      <w:divsChild>
        <w:div w:id="578948034">
          <w:marLeft w:val="0"/>
          <w:marRight w:val="0"/>
          <w:marTop w:val="0"/>
          <w:marBottom w:val="0"/>
          <w:divBdr>
            <w:top w:val="none" w:sz="0" w:space="0" w:color="auto"/>
            <w:left w:val="none" w:sz="0" w:space="0" w:color="auto"/>
            <w:bottom w:val="none" w:sz="0" w:space="0" w:color="auto"/>
            <w:right w:val="none" w:sz="0" w:space="0" w:color="auto"/>
          </w:divBdr>
        </w:div>
      </w:divsChild>
    </w:div>
    <w:div w:id="322859431">
      <w:bodyDiv w:val="1"/>
      <w:marLeft w:val="0"/>
      <w:marRight w:val="0"/>
      <w:marTop w:val="0"/>
      <w:marBottom w:val="0"/>
      <w:divBdr>
        <w:top w:val="none" w:sz="0" w:space="0" w:color="auto"/>
        <w:left w:val="none" w:sz="0" w:space="0" w:color="auto"/>
        <w:bottom w:val="none" w:sz="0" w:space="0" w:color="auto"/>
        <w:right w:val="none" w:sz="0" w:space="0" w:color="auto"/>
      </w:divBdr>
    </w:div>
    <w:div w:id="361633372">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10666068">
      <w:bodyDiv w:val="1"/>
      <w:marLeft w:val="0"/>
      <w:marRight w:val="0"/>
      <w:marTop w:val="0"/>
      <w:marBottom w:val="0"/>
      <w:divBdr>
        <w:top w:val="none" w:sz="0" w:space="0" w:color="auto"/>
        <w:left w:val="none" w:sz="0" w:space="0" w:color="auto"/>
        <w:bottom w:val="none" w:sz="0" w:space="0" w:color="auto"/>
        <w:right w:val="none" w:sz="0" w:space="0" w:color="auto"/>
      </w:divBdr>
      <w:divsChild>
        <w:div w:id="1983122473">
          <w:marLeft w:val="0"/>
          <w:marRight w:val="0"/>
          <w:marTop w:val="0"/>
          <w:marBottom w:val="0"/>
          <w:divBdr>
            <w:top w:val="none" w:sz="0" w:space="0" w:color="auto"/>
            <w:left w:val="none" w:sz="0" w:space="0" w:color="auto"/>
            <w:bottom w:val="none" w:sz="0" w:space="0" w:color="auto"/>
            <w:right w:val="none" w:sz="0" w:space="0" w:color="auto"/>
          </w:divBdr>
        </w:div>
      </w:divsChild>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03857982">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09720449">
      <w:bodyDiv w:val="1"/>
      <w:marLeft w:val="0"/>
      <w:marRight w:val="0"/>
      <w:marTop w:val="0"/>
      <w:marBottom w:val="0"/>
      <w:divBdr>
        <w:top w:val="none" w:sz="0" w:space="0" w:color="auto"/>
        <w:left w:val="none" w:sz="0" w:space="0" w:color="auto"/>
        <w:bottom w:val="none" w:sz="0" w:space="0" w:color="auto"/>
        <w:right w:val="none" w:sz="0" w:space="0" w:color="auto"/>
      </w:divBdr>
      <w:divsChild>
        <w:div w:id="979840788">
          <w:marLeft w:val="0"/>
          <w:marRight w:val="0"/>
          <w:marTop w:val="0"/>
          <w:marBottom w:val="0"/>
          <w:divBdr>
            <w:top w:val="none" w:sz="0" w:space="0" w:color="auto"/>
            <w:left w:val="none" w:sz="0" w:space="0" w:color="auto"/>
            <w:bottom w:val="none" w:sz="0" w:space="0" w:color="auto"/>
            <w:right w:val="none" w:sz="0" w:space="0" w:color="auto"/>
          </w:divBdr>
          <w:divsChild>
            <w:div w:id="391003165">
              <w:marLeft w:val="0"/>
              <w:marRight w:val="0"/>
              <w:marTop w:val="0"/>
              <w:marBottom w:val="0"/>
              <w:divBdr>
                <w:top w:val="none" w:sz="0" w:space="0" w:color="auto"/>
                <w:left w:val="none" w:sz="0" w:space="0" w:color="auto"/>
                <w:bottom w:val="none" w:sz="0" w:space="0" w:color="auto"/>
                <w:right w:val="none" w:sz="0" w:space="0" w:color="auto"/>
              </w:divBdr>
              <w:divsChild>
                <w:div w:id="19391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1374">
      <w:bodyDiv w:val="1"/>
      <w:marLeft w:val="0"/>
      <w:marRight w:val="0"/>
      <w:marTop w:val="0"/>
      <w:marBottom w:val="0"/>
      <w:divBdr>
        <w:top w:val="none" w:sz="0" w:space="0" w:color="auto"/>
        <w:left w:val="none" w:sz="0" w:space="0" w:color="auto"/>
        <w:bottom w:val="none" w:sz="0" w:space="0" w:color="auto"/>
        <w:right w:val="none" w:sz="0" w:space="0" w:color="auto"/>
      </w:divBdr>
      <w:divsChild>
        <w:div w:id="1680353884">
          <w:marLeft w:val="0"/>
          <w:marRight w:val="0"/>
          <w:marTop w:val="0"/>
          <w:marBottom w:val="0"/>
          <w:divBdr>
            <w:top w:val="none" w:sz="0" w:space="0" w:color="auto"/>
            <w:left w:val="none" w:sz="0" w:space="0" w:color="auto"/>
            <w:bottom w:val="none" w:sz="0" w:space="0" w:color="auto"/>
            <w:right w:val="none" w:sz="0" w:space="0" w:color="auto"/>
          </w:divBdr>
        </w:div>
      </w:divsChild>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18756824">
      <w:bodyDiv w:val="1"/>
      <w:marLeft w:val="0"/>
      <w:marRight w:val="0"/>
      <w:marTop w:val="0"/>
      <w:marBottom w:val="0"/>
      <w:divBdr>
        <w:top w:val="none" w:sz="0" w:space="0" w:color="auto"/>
        <w:left w:val="none" w:sz="0" w:space="0" w:color="auto"/>
        <w:bottom w:val="none" w:sz="0" w:space="0" w:color="auto"/>
        <w:right w:val="none" w:sz="0" w:space="0" w:color="auto"/>
      </w:divBdr>
      <w:divsChild>
        <w:div w:id="1614169925">
          <w:marLeft w:val="0"/>
          <w:marRight w:val="0"/>
          <w:marTop w:val="0"/>
          <w:marBottom w:val="0"/>
          <w:divBdr>
            <w:top w:val="none" w:sz="0" w:space="0" w:color="auto"/>
            <w:left w:val="none" w:sz="0" w:space="0" w:color="auto"/>
            <w:bottom w:val="none" w:sz="0" w:space="0" w:color="auto"/>
            <w:right w:val="none" w:sz="0" w:space="0" w:color="auto"/>
          </w:divBdr>
          <w:divsChild>
            <w:div w:id="2020310137">
              <w:marLeft w:val="0"/>
              <w:marRight w:val="0"/>
              <w:marTop w:val="0"/>
              <w:marBottom w:val="0"/>
              <w:divBdr>
                <w:top w:val="none" w:sz="0" w:space="0" w:color="auto"/>
                <w:left w:val="none" w:sz="0" w:space="0" w:color="auto"/>
                <w:bottom w:val="none" w:sz="0" w:space="0" w:color="auto"/>
                <w:right w:val="none" w:sz="0" w:space="0" w:color="auto"/>
              </w:divBdr>
              <w:divsChild>
                <w:div w:id="117561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47144707">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266620603">
      <w:bodyDiv w:val="1"/>
      <w:marLeft w:val="0"/>
      <w:marRight w:val="0"/>
      <w:marTop w:val="0"/>
      <w:marBottom w:val="0"/>
      <w:divBdr>
        <w:top w:val="none" w:sz="0" w:space="0" w:color="auto"/>
        <w:left w:val="none" w:sz="0" w:space="0" w:color="auto"/>
        <w:bottom w:val="none" w:sz="0" w:space="0" w:color="auto"/>
        <w:right w:val="none" w:sz="0" w:space="0" w:color="auto"/>
      </w:divBdr>
    </w:div>
    <w:div w:id="1290741099">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469397050">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11205267">
      <w:bodyDiv w:val="1"/>
      <w:marLeft w:val="0"/>
      <w:marRight w:val="0"/>
      <w:marTop w:val="0"/>
      <w:marBottom w:val="0"/>
      <w:divBdr>
        <w:top w:val="none" w:sz="0" w:space="0" w:color="auto"/>
        <w:left w:val="none" w:sz="0" w:space="0" w:color="auto"/>
        <w:bottom w:val="none" w:sz="0" w:space="0" w:color="auto"/>
        <w:right w:val="none" w:sz="0" w:space="0" w:color="auto"/>
      </w:divBdr>
    </w:div>
    <w:div w:id="1641572854">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697727771">
      <w:bodyDiv w:val="1"/>
      <w:marLeft w:val="0"/>
      <w:marRight w:val="0"/>
      <w:marTop w:val="0"/>
      <w:marBottom w:val="0"/>
      <w:divBdr>
        <w:top w:val="none" w:sz="0" w:space="0" w:color="auto"/>
        <w:left w:val="none" w:sz="0" w:space="0" w:color="auto"/>
        <w:bottom w:val="none" w:sz="0" w:space="0" w:color="auto"/>
        <w:right w:val="none" w:sz="0" w:space="0" w:color="auto"/>
      </w:divBdr>
    </w:div>
    <w:div w:id="1741634896">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33005055">
      <w:bodyDiv w:val="1"/>
      <w:marLeft w:val="0"/>
      <w:marRight w:val="0"/>
      <w:marTop w:val="0"/>
      <w:marBottom w:val="0"/>
      <w:divBdr>
        <w:top w:val="none" w:sz="0" w:space="0" w:color="auto"/>
        <w:left w:val="none" w:sz="0" w:space="0" w:color="auto"/>
        <w:bottom w:val="none" w:sz="0" w:space="0" w:color="auto"/>
        <w:right w:val="none" w:sz="0" w:space="0" w:color="auto"/>
      </w:divBdr>
    </w:div>
    <w:div w:id="1933469317">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1991127482">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096170495">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 dockstate="right" visibility="0" width="350" row="0">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D15F9170-2ED7-334D-B68A-220225D20880}">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9350</Words>
  <Characters>53301</Characters>
  <Application>Microsoft Office Word</Application>
  <DocSecurity>0</DocSecurity>
  <Lines>444</Lines>
  <Paragraphs>12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Comparing the Lamarckian and Baldwinian Approaches in Memetic Optimization</vt:lpstr>
      <vt:lpstr>Comparing the Lamarckian and Baldwinian Approaches in Memetic Optimization</vt:lpstr>
    </vt:vector>
  </TitlesOfParts>
  <Company/>
  <LinksUpToDate>false</LinksUpToDate>
  <CharactersWithSpaces>6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Lamarckian and Baldwinian Approaches in Memetic Optimization</dc:title>
  <dc:subject/>
  <dc:creator>Mei Jiaojiao</dc:creator>
  <cp:keywords/>
  <dc:description/>
  <cp:lastModifiedBy>Mei Jiaojiao</cp:lastModifiedBy>
  <cp:revision>3</cp:revision>
  <cp:lastPrinted>2022-12-05T14:14:00Z</cp:lastPrinted>
  <dcterms:created xsi:type="dcterms:W3CDTF">2022-12-05T14:15:00Z</dcterms:created>
  <dcterms:modified xsi:type="dcterms:W3CDTF">2022-12-0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29</vt:lpwstr>
  </property>
  <property fmtid="{D5CDD505-2E9C-101B-9397-08002B2CF9AE}" pid="3" name="grammarly_documentContext">
    <vt:lpwstr>{"goals":[],"domain":"general","emotions":[],"dialect":"british"}</vt:lpwstr>
  </property>
</Properties>
</file>